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1DAE6AE3" w:rsidR="006335B4" w:rsidRDefault="006335B4" w:rsidP="00AA660C">
      <w:pPr>
        <w:pStyle w:val="Heading2"/>
        <w:tabs>
          <w:tab w:val="right" w:pos="9639"/>
        </w:tabs>
        <w:rPr>
          <w:b/>
          <w:i/>
          <w:noProof/>
          <w:sz w:val="28"/>
        </w:rPr>
      </w:pPr>
      <w:bookmarkStart w:id="0" w:name="_Toc131150934"/>
      <w:r>
        <w:rPr>
          <w:b/>
          <w:noProof/>
          <w:sz w:val="24"/>
        </w:rPr>
        <w:t xml:space="preserve">3GPP </w:t>
      </w:r>
      <w:r w:rsidR="00BC35F0">
        <w:rPr>
          <w:b/>
          <w:noProof/>
          <w:sz w:val="24"/>
        </w:rPr>
        <w:t xml:space="preserve">SA4 MBS SWG Post </w:t>
      </w:r>
      <w:r w:rsidR="00FE436F">
        <w:rPr>
          <w:b/>
          <w:noProof/>
          <w:sz w:val="24"/>
        </w:rPr>
        <w:t>SA4#129-e</w:t>
      </w:r>
      <w:r w:rsidR="00A413A7">
        <w:rPr>
          <w:b/>
          <w:i/>
          <w:noProof/>
          <w:sz w:val="28"/>
        </w:rPr>
        <w:tab/>
      </w:r>
      <w:r w:rsidR="00155E28" w:rsidRPr="00155E28">
        <w:rPr>
          <w:b/>
          <w:bCs/>
          <w:i/>
          <w:noProof/>
          <w:sz w:val="28"/>
        </w:rPr>
        <w:t>S4aI240185</w:t>
      </w:r>
      <w:r w:rsidR="00463BF6">
        <w:rPr>
          <w:b/>
          <w:bCs/>
          <w:i/>
          <w:noProof/>
          <w:sz w:val="28"/>
        </w:rPr>
        <w:t>r0</w:t>
      </w:r>
      <w:ins w:id="1" w:author="Cloud, Jason" w:date="2024-11-07T20:45:00Z" w16du:dateUtc="2024-11-08T04:45:00Z">
        <w:r w:rsidR="00C75220">
          <w:rPr>
            <w:b/>
            <w:bCs/>
            <w:i/>
            <w:noProof/>
            <w:sz w:val="28"/>
          </w:rPr>
          <w:t>5</w:t>
        </w:r>
      </w:ins>
      <w:del w:id="2" w:author="Cloud, Jason" w:date="2024-11-07T20:45:00Z" w16du:dateUtc="2024-11-08T04:45:00Z">
        <w:r w:rsidR="00463BF6" w:rsidDel="00C75220">
          <w:rPr>
            <w:b/>
            <w:bCs/>
            <w:i/>
            <w:noProof/>
            <w:sz w:val="28"/>
          </w:rPr>
          <w:delText>1</w:delText>
        </w:r>
      </w:del>
    </w:p>
    <w:p w14:paraId="7B011B95" w14:textId="7EE3D20F" w:rsidR="006335B4" w:rsidRDefault="00CA22FD" w:rsidP="00AA660C">
      <w:pPr>
        <w:pStyle w:val="CRCoverPage"/>
        <w:tabs>
          <w:tab w:val="right" w:pos="9639"/>
        </w:tabs>
        <w:outlineLvl w:val="0"/>
        <w:rPr>
          <w:b/>
          <w:noProof/>
          <w:sz w:val="24"/>
        </w:rPr>
      </w:pPr>
      <w:r>
        <w:rPr>
          <w:b/>
          <w:noProof/>
          <w:sz w:val="24"/>
        </w:rPr>
        <w:t>Online</w:t>
      </w:r>
      <w:r w:rsidR="002759A2">
        <w:rPr>
          <w:b/>
          <w:noProof/>
          <w:sz w:val="24"/>
        </w:rPr>
        <w:t xml:space="preserve">, </w:t>
      </w:r>
      <w:r w:rsidR="004A290D">
        <w:rPr>
          <w:b/>
          <w:noProof/>
          <w:sz w:val="24"/>
        </w:rPr>
        <w:t>10</w:t>
      </w:r>
      <w:r w:rsidR="004A290D">
        <w:rPr>
          <w:b/>
          <w:noProof/>
          <w:sz w:val="24"/>
          <w:vertAlign w:val="superscript"/>
        </w:rPr>
        <w:t>th</w:t>
      </w:r>
      <w:r w:rsidR="004A290D">
        <w:rPr>
          <w:b/>
          <w:noProof/>
          <w:sz w:val="24"/>
        </w:rPr>
        <w:t xml:space="preserve"> October </w:t>
      </w:r>
      <w:r w:rsidR="002759A2">
        <w:rPr>
          <w:b/>
          <w:noProof/>
          <w:sz w:val="24"/>
        </w:rPr>
        <w:t>2024</w:t>
      </w:r>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6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4FE8D8D" w:rsidR="006335B4" w:rsidRPr="00410371" w:rsidRDefault="009E1402">
            <w:pPr>
              <w:pStyle w:val="CRCoverPage"/>
              <w:spacing w:after="0"/>
              <w:jc w:val="center"/>
              <w:rPr>
                <w:b/>
                <w:noProof/>
              </w:rPr>
            </w:pPr>
            <w:r>
              <w:rPr>
                <w:b/>
                <w:noProof/>
                <w:sz w:val="28"/>
              </w:rPr>
              <w:t>1</w:t>
            </w:r>
            <w:r w:rsidR="00155E28">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7777777" w:rsidR="006335B4" w:rsidRDefault="00594E95">
            <w:pPr>
              <w:pStyle w:val="CRCoverPage"/>
              <w:spacing w:after="0"/>
              <w:ind w:left="100"/>
              <w:rPr>
                <w:noProof/>
              </w:rPr>
            </w:pPr>
            <w:r w:rsidRPr="006264D7">
              <w:rPr>
                <w:highlight w:val="yellow"/>
              </w:rPr>
              <w:t>2024-05-2</w:t>
            </w:r>
            <w:r w:rsidR="00875EF1" w:rsidRPr="006264D7">
              <w:rPr>
                <w:highlight w:val="yellow"/>
              </w:rPr>
              <w:t>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327E283B" w14:textId="7C0F9F69" w:rsidR="00155E28" w:rsidRPr="00506328" w:rsidRDefault="00155E28" w:rsidP="008A58A0">
            <w:pPr>
              <w:pStyle w:val="CRCoverPage"/>
              <w:spacing w:after="0"/>
              <w:ind w:left="100"/>
              <w:rPr>
                <w:noProof/>
                <w:lang w:val="en-US"/>
              </w:rPr>
            </w:pPr>
            <w:r w:rsidRPr="00506328">
              <w:rPr>
                <w:noProof/>
              </w:rPr>
              <w:t>S4aI2401</w:t>
            </w:r>
            <w:r>
              <w:rPr>
                <w:noProof/>
              </w:rPr>
              <w:t>85: Updates to address comments from BBC and Qualcomm.</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12672C76" w:rsidR="00223E3D" w:rsidRDefault="00223E3D" w:rsidP="00223E3D">
      <w:pPr>
        <w:pStyle w:val="EX"/>
        <w:ind w:left="1170" w:hanging="1170"/>
      </w:pPr>
      <w:r>
        <w:t>[3]</w:t>
      </w:r>
      <w:r>
        <w:tab/>
      </w:r>
      <w:ins w:id="4" w:author="Cloud, Jason" w:date="2024-11-06T10:19:00Z" w16du:dateUtc="2024-11-06T18:19:00Z">
        <w:r w:rsidR="00BD0CE5">
          <w:t>IETF RFC 9112</w:t>
        </w:r>
      </w:ins>
      <w:ins w:id="5" w:author="Cloud, Jason" w:date="2024-11-06T10:20:00Z" w16du:dateUtc="2024-11-06T18:20:00Z">
        <w:r w:rsidR="00BD0CE5">
          <w:t>: “HTTP/1.1”, June 2022.</w:t>
        </w:r>
      </w:ins>
      <w:commentRangeStart w:id="6"/>
      <w:del w:id="7" w:author="Cloud, Jason" w:date="2024-11-06T10:19:00Z" w16du:dateUtc="2024-11-06T18:19:00Z">
        <w:r w:rsidDel="00BD0CE5">
          <w:delText>Fielding, R., Nottingham, M., and J. Reschke, "HTTP/1.1", Work in Progress, Internet-Draft, draft-ietf-httpbis-messaging-13, 14 December 2020, http://www.ietf.org/internet-drafts/draft-ietf-httpbis-messaging-13.txt</w:delText>
        </w:r>
        <w:commentRangeEnd w:id="6"/>
        <w:r w:rsidR="00B2435B" w:rsidDel="00BD0CE5">
          <w:rPr>
            <w:rStyle w:val="CommentReference"/>
          </w:rPr>
          <w:commentReference w:id="6"/>
        </w:r>
      </w:del>
    </w:p>
    <w:p w14:paraId="19B686AB" w14:textId="73154D9D" w:rsidR="00343DA3" w:rsidRDefault="00343DA3" w:rsidP="001C49CD">
      <w:pPr>
        <w:pStyle w:val="EX"/>
        <w:ind w:left="1170" w:hanging="1170"/>
      </w:pPr>
      <w:r>
        <w:t>[4]</w:t>
      </w:r>
      <w:r>
        <w:tab/>
        <w:t>Belshe, M., Peon, R., and M. Thomson, Ed., "Hypertext Transfer Protocol Version 2 (HTTP/2)", RFC 7540, May 2015, https://www.rfc-editor.org/info/rfc7540</w:t>
      </w:r>
    </w:p>
    <w:p w14:paraId="78EB2ABA" w14:textId="1D504172" w:rsidR="00B2435B" w:rsidRPr="00B2435B" w:rsidRDefault="00B2435B" w:rsidP="00B2435B">
      <w:pPr>
        <w:pStyle w:val="EX"/>
        <w:ind w:left="1170" w:hanging="1170"/>
      </w:pPr>
      <w:r w:rsidRPr="00B2435B">
        <w:t>[5]</w:t>
      </w:r>
      <w:r w:rsidRPr="00B2435B">
        <w:tab/>
      </w:r>
      <w:ins w:id="8" w:author="Cloud, Jason" w:date="2024-11-06T10:21:00Z" w16du:dateUtc="2024-11-06T18:21:00Z">
        <w:r w:rsidR="00BD0CE5">
          <w:t>IETF RFC 9114</w:t>
        </w:r>
      </w:ins>
      <w:ins w:id="9" w:author="Cloud, Jason" w:date="2024-11-06T10:22:00Z" w16du:dateUtc="2024-11-06T18:22:00Z">
        <w:r w:rsidR="00BD0CE5">
          <w:t>: “HTTP/3”, June 2022.</w:t>
        </w:r>
      </w:ins>
      <w:commentRangeStart w:id="10"/>
      <w:del w:id="11" w:author="Cloud, Jason" w:date="2024-11-06T10:21:00Z" w16du:dateUtc="2024-11-06T18:21:00Z">
        <w:r w:rsidRPr="00B2435B" w:rsidDel="00BD0CE5">
          <w:delText>draft-ietf-quic-http-34, "Hypertext Transfer Protocol Version 3 (HTTP/3)", February 2021</w:delText>
        </w:r>
        <w:commentRangeEnd w:id="10"/>
        <w:r w:rsidDel="00BD0CE5">
          <w:rPr>
            <w:rStyle w:val="CommentReference"/>
          </w:rPr>
          <w:commentReference w:id="10"/>
        </w:r>
      </w:del>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3E3F134" w14:textId="45DD6C51" w:rsidR="0036172A" w:rsidRDefault="0036172A">
      <w:pPr>
        <w:pStyle w:val="EX"/>
        <w:ind w:left="1170" w:hanging="1170"/>
      </w:pPr>
      <w:r>
        <w:t>[96]</w:t>
      </w:r>
      <w:r>
        <w:tab/>
        <w:t xml:space="preserve">3GPP TS 26.511: </w:t>
      </w:r>
      <w:r w:rsidR="002021AA">
        <w:t>"</w:t>
      </w:r>
      <w:r>
        <w:t>5G Media Streaming (5GMS); Profiles, codecs and formats</w:t>
      </w:r>
      <w:r w:rsidR="002021AA">
        <w:t>"</w:t>
      </w:r>
      <w:r>
        <w:t>.</w:t>
      </w:r>
    </w:p>
    <w:p w14:paraId="7B1605B3" w14:textId="1736F31D" w:rsidR="0036172A" w:rsidRDefault="0036172A">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12" w:author="Richard Bradbury" w:date="2024-11-04T15:52:00Z" w16du:dateUtc="2024-11-04T15:52:00Z">
        <w:r>
          <w:t>, January 2005</w:t>
        </w:r>
      </w:ins>
      <w:r w:rsidRPr="003D1614">
        <w:t>.</w:t>
      </w:r>
    </w:p>
    <w:p w14:paraId="2D7E5332" w14:textId="0F479CAC" w:rsidR="00B2435B" w:rsidRDefault="00B2435B" w:rsidP="00B2435B">
      <w:pPr>
        <w:pStyle w:val="EX"/>
        <w:ind w:left="1170" w:hanging="1170"/>
      </w:pPr>
      <w:r w:rsidRPr="0050674E">
        <w:t>[DASH9]</w:t>
      </w:r>
      <w:r w:rsidRPr="0050674E">
        <w:tab/>
      </w:r>
      <w:r>
        <w:t xml:space="preserve">Draft Text of ISO/IEC FDIS 23009-9: "Information technology - Dynamic adaptive streaming over HTTP (DASH) – Part 9: Redundant Encoding and Packaging for segmented live media (REaP)", ISO/IEC JTC 1/SC 29/WG 3 NO 1165, Jan. 26, 2024. [Online]. Available: </w:t>
      </w:r>
      <w:r w:rsidRPr="007013A6">
        <w:t>https://www.mpeg.org/standards/MPEG-DASH/9/</w:t>
      </w:r>
    </w:p>
    <w:p w14:paraId="624A6779" w14:textId="77777777" w:rsidR="00B2435B" w:rsidRDefault="00B2435B" w:rsidP="00B2435B">
      <w:pPr>
        <w:pStyle w:val="EX"/>
        <w:ind w:left="1170" w:hanging="1170"/>
      </w:pPr>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p>
    <w:p w14:paraId="5B7083A4" w14:textId="77777777" w:rsidR="00B2435B" w:rsidRDefault="00B2435B" w:rsidP="00B2435B">
      <w:pPr>
        <w:pStyle w:val="EX"/>
        <w:ind w:left="1170" w:hanging="1170"/>
      </w:pPr>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p>
    <w:p w14:paraId="06771FFF" w14:textId="77777777" w:rsidR="00B2435B" w:rsidRDefault="00B2435B" w:rsidP="00B2435B">
      <w:pPr>
        <w:pStyle w:val="EX"/>
        <w:ind w:left="1170" w:hanging="1170"/>
      </w:pPr>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p>
    <w:p w14:paraId="23131EF4" w14:textId="77777777" w:rsidR="00B2435B" w:rsidRDefault="00B2435B" w:rsidP="00B2435B">
      <w:pPr>
        <w:pStyle w:val="EX"/>
        <w:ind w:left="1170" w:hanging="1170"/>
      </w:pPr>
      <w:r>
        <w:t>[AKAM21]</w:t>
      </w:r>
      <w:r>
        <w:tab/>
        <w:t xml:space="preserve">Josh Fomon,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p>
    <w:p w14:paraId="2F973BA7" w14:textId="77777777" w:rsidR="00B2435B" w:rsidRDefault="00B2435B" w:rsidP="00B2435B">
      <w:pPr>
        <w:pStyle w:val="EX"/>
        <w:ind w:left="1170" w:hanging="1170"/>
      </w:pPr>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p>
    <w:p w14:paraId="57D8344F" w14:textId="77777777" w:rsidR="00B2435B" w:rsidRDefault="00B2435B" w:rsidP="00B2435B">
      <w:pPr>
        <w:pStyle w:val="EX"/>
        <w:ind w:left="1170" w:hanging="1170"/>
      </w:pPr>
      <w:r>
        <w:lastRenderedPageBreak/>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p>
    <w:p w14:paraId="1C5B8ED9" w14:textId="77777777" w:rsidR="00B2435B" w:rsidRDefault="00B2435B" w:rsidP="00B2435B">
      <w:pPr>
        <w:pStyle w:val="EX"/>
        <w:ind w:left="1170" w:hanging="1170"/>
      </w:pPr>
      <w:r>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p>
    <w:p w14:paraId="7F83CDA1" w14:textId="77777777" w:rsidR="00B2435B" w:rsidRDefault="00B2435B" w:rsidP="00B2435B">
      <w:pPr>
        <w:pStyle w:val="EX"/>
        <w:ind w:left="1170" w:hanging="1170"/>
      </w:pPr>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p>
    <w:p w14:paraId="7E749F88" w14:textId="77777777" w:rsidR="00B2435B" w:rsidRDefault="00B2435B" w:rsidP="00B2435B">
      <w:pPr>
        <w:pStyle w:val="EX"/>
        <w:ind w:left="1170" w:hanging="1170"/>
      </w:pPr>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p>
    <w:p w14:paraId="5B1922F5" w14:textId="77777777" w:rsidR="00B2435B" w:rsidRDefault="00B2435B" w:rsidP="00B2435B">
      <w:pPr>
        <w:pStyle w:val="EX"/>
        <w:ind w:left="1170" w:hanging="1170"/>
      </w:pPr>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p>
    <w:p w14:paraId="6E5F0943" w14:textId="77777777" w:rsidR="00B2435B" w:rsidRDefault="00B2435B" w:rsidP="00B2435B">
      <w:pPr>
        <w:pStyle w:val="EX"/>
        <w:ind w:left="1170" w:hanging="1170"/>
      </w:pPr>
      <w:r>
        <w:t>[MHV01]</w:t>
      </w:r>
      <w:r>
        <w:tab/>
        <w:t xml:space="preserve">A. Bentaleb, R. Farahani, F. </w:t>
      </w:r>
      <w:proofErr w:type="spellStart"/>
      <w:r>
        <w:t>Tashtarian</w:t>
      </w:r>
      <w:proofErr w:type="spellEnd"/>
      <w:r>
        <w:t xml:space="preserve">, C. </w:t>
      </w:r>
      <w:proofErr w:type="spellStart"/>
      <w:r>
        <w:t>Timmerer</w:t>
      </w:r>
      <w:proofErr w:type="spellEnd"/>
      <w:r>
        <w:t xml:space="preserve">, H. </w:t>
      </w:r>
      <w:proofErr w:type="spellStart"/>
      <w:r>
        <w:t>Hellwagner</w:t>
      </w:r>
      <w:proofErr w:type="spellEnd"/>
      <w:r>
        <w:t xml:space="preserve">, and R. Zimmermann, "Which CDN to Download From? A Client and Server Strategies", (Jan. 6, 2024). Accessed: May 9, 2024. [Online Video]. Available: </w:t>
      </w:r>
      <w:r w:rsidRPr="007013A6">
        <w:t>https://www.youtube.com/watch?v=xCZmCnWgQRE</w:t>
      </w:r>
    </w:p>
    <w:p w14:paraId="4EF33DA2" w14:textId="77777777" w:rsidR="00B2435B" w:rsidRDefault="00B2435B" w:rsidP="00B2435B">
      <w:pPr>
        <w:pStyle w:val="EX"/>
        <w:ind w:left="1170" w:hanging="1170"/>
      </w:pPr>
      <w:r>
        <w:t>[VAS01]</w:t>
      </w:r>
      <w:r>
        <w:tab/>
        <w:t xml:space="preserve">Will Law, "Content steering with MPEG DASH", (May 4, 2023). Accessed: May 9, 2024. [Online Video]. Available: </w:t>
      </w:r>
      <w:r w:rsidRPr="007013A6">
        <w:t>https://www.youtube.com/watch?v=o9Pa5y-Usxw</w:t>
      </w:r>
    </w:p>
    <w:p w14:paraId="64905813" w14:textId="77777777" w:rsidR="00B2435B" w:rsidRDefault="00B2435B" w:rsidP="00B2435B">
      <w:pPr>
        <w:pStyle w:val="EX"/>
        <w:ind w:left="1170" w:hanging="1170"/>
      </w:pPr>
      <w:r>
        <w:t>[MWS23]</w:t>
      </w:r>
      <w:r>
        <w:tab/>
        <w:t>W. Law and Y. Reznik, "DASH content steering at scale", Media Web Symposium (MWS’23), June 2023.</w:t>
      </w:r>
    </w:p>
    <w:p w14:paraId="108FC425" w14:textId="77777777" w:rsidR="00B2435B" w:rsidRDefault="00B2435B" w:rsidP="00B2435B">
      <w:pPr>
        <w:pStyle w:val="EX"/>
        <w:ind w:left="1170" w:hanging="1170"/>
      </w:pPr>
      <w:r>
        <w:t>[DIFCS]</w:t>
      </w:r>
      <w:r>
        <w:tab/>
        <w:t>ETSI TS 103 998: "DASH-IF: Content steering for DASH".</w:t>
      </w:r>
    </w:p>
    <w:p w14:paraId="766480DA" w14:textId="77777777" w:rsidR="00B2435B" w:rsidRDefault="00B2435B" w:rsidP="00B2435B">
      <w:pPr>
        <w:pStyle w:val="EX"/>
        <w:ind w:left="1170" w:hanging="1170"/>
      </w:pPr>
      <w:r>
        <w:t>[CMMF]</w:t>
      </w:r>
      <w:r>
        <w:tab/>
        <w:t>ETSI TS 103 973: "Coded multisource media format (CMMF) for content distribution and delivery".</w:t>
      </w:r>
    </w:p>
    <w:p w14:paraId="08B01AFE" w14:textId="77777777" w:rsidR="00B2435B" w:rsidRDefault="00B2435B" w:rsidP="00B2435B">
      <w:pPr>
        <w:pStyle w:val="EX"/>
        <w:ind w:left="1170" w:hanging="1170"/>
      </w:pPr>
      <w:r>
        <w:t>[TS26510]</w:t>
      </w:r>
      <w:r>
        <w:tab/>
        <w:t>3GPP TS 26.510: "Interactions and APIs for provisioning and media session handling (Release 18)".</w:t>
      </w:r>
    </w:p>
    <w:p w14:paraId="6708360C" w14:textId="6703B192" w:rsidR="00B2435B" w:rsidRDefault="00B2435B" w:rsidP="00B2435B">
      <w:pPr>
        <w:pStyle w:val="EX"/>
        <w:ind w:left="1170" w:hanging="1170"/>
      </w:pPr>
      <w:r>
        <w:t>[RAPTORQ]</w:t>
      </w:r>
      <w:r>
        <w:tab/>
        <w:t>IETF RFC 6330: "RaptorQ forward error correction scheme for object delivery", August</w:t>
      </w:r>
      <w:r w:rsidR="003D1614">
        <w:t> </w:t>
      </w:r>
      <w:r>
        <w:t>2011.</w:t>
      </w:r>
    </w:p>
    <w:p w14:paraId="410E57E8" w14:textId="5CE656E3" w:rsidR="00B2435B" w:rsidRDefault="00B2435B" w:rsidP="00B2435B">
      <w:pPr>
        <w:pStyle w:val="EX"/>
        <w:ind w:left="1170" w:hanging="1170"/>
      </w:pPr>
      <w:r>
        <w:t>[RSFEC]</w:t>
      </w:r>
      <w:r>
        <w:tab/>
        <w:t>IETF RFC 5110: "Reed-Solomon forward error correction (FEC) schemes", April</w:t>
      </w:r>
      <w:r w:rsidR="003D1614">
        <w:t> </w:t>
      </w:r>
      <w:r>
        <w:t>2009.</w:t>
      </w:r>
    </w:p>
    <w:p w14:paraId="2C20B297" w14:textId="77777777" w:rsidR="00226190" w:rsidRDefault="00226190" w:rsidP="00226190">
      <w:pPr>
        <w:pStyle w:val="EX"/>
        <w:ind w:left="1170" w:hanging="1170"/>
      </w:pPr>
      <w:r>
        <w:t>[103285]</w:t>
      </w:r>
      <w:r>
        <w:tab/>
        <w:t>ETSI TS 103 285: "Digital Video Broadcasting (DVB); MPEG-DASH Profile for Transport of ISO BMFF Based DVB Services over IP Based Networks".</w:t>
      </w:r>
    </w:p>
    <w:p w14:paraId="22E8031A" w14:textId="30D17122" w:rsidR="00A54602" w:rsidRDefault="00A54602" w:rsidP="00226190">
      <w:pPr>
        <w:pStyle w:val="EX"/>
        <w:ind w:left="1170" w:hanging="1170"/>
        <w:rPr>
          <w:ins w:id="13" w:author="Cloud, Jason" w:date="2024-11-05T15:10:00Z" w16du:dateUtc="2024-11-05T23:10:00Z"/>
        </w:rPr>
      </w:pPr>
      <w:r>
        <w:t>[26510</w:t>
      </w:r>
      <w:r w:rsidR="00443DB2">
        <w:t>]</w:t>
      </w:r>
      <w:r w:rsidR="00443DB2">
        <w:tab/>
        <w:t>3GPP TS</w:t>
      </w:r>
      <w:r w:rsidR="00112420">
        <w:t> </w:t>
      </w:r>
      <w:r w:rsidR="00443DB2">
        <w:t>26.510:</w:t>
      </w:r>
      <w:r w:rsidR="00316AA8">
        <w:t xml:space="preserve"> </w:t>
      </w:r>
      <w:r w:rsidR="00112420">
        <w:t>"</w:t>
      </w:r>
      <w:r w:rsidR="00316AA8">
        <w:t>Interactions and APIs for provisioning and media session handling</w:t>
      </w:r>
      <w:r w:rsidR="00112420">
        <w:t>"</w:t>
      </w:r>
      <w:r w:rsidR="00316AA8">
        <w:t>.</w:t>
      </w:r>
    </w:p>
    <w:p w14:paraId="14D6E474" w14:textId="024E9971" w:rsidR="003C02DA" w:rsidRDefault="003C02DA" w:rsidP="00226190">
      <w:pPr>
        <w:pStyle w:val="EX"/>
        <w:ind w:left="1170" w:hanging="1170"/>
      </w:pPr>
      <w:ins w:id="14" w:author="Cloud, Jason" w:date="2024-11-05T15:10:00Z" w16du:dateUtc="2024-11-05T23:10:00Z">
        <w:r>
          <w:t>[ISO2609</w:t>
        </w:r>
        <w:r w:rsidR="00F93C5E">
          <w:t>8]</w:t>
        </w:r>
        <w:r w:rsidR="00F93C5E">
          <w:tab/>
          <w:t>ISO/IEC 26090-8:2020</w:t>
        </w:r>
        <w:r w:rsidR="00D560CC">
          <w:t xml:space="preserve">: “Information </w:t>
        </w:r>
      </w:ins>
      <w:ins w:id="15" w:author="Cloud, Jason" w:date="2024-11-05T15:11:00Z" w16du:dateUtc="2024-11-05T23:11:00Z">
        <w:r w:rsidR="00D560CC">
          <w:t>technology – Coded representation of immersive media, Part 8: Network based media processing”.</w:t>
        </w:r>
      </w:ins>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55CF28B" w14:textId="180AA9DE" w:rsidR="009E04A2" w:rsidRDefault="009E04A2" w:rsidP="00112420">
      <w:pPr>
        <w:pStyle w:val="EW"/>
      </w:pPr>
      <w:r>
        <w:t>SAND</w:t>
      </w:r>
      <w:r>
        <w:tab/>
        <w:t>Server-Assisted Network Delivery</w:t>
      </w:r>
    </w:p>
    <w:p w14:paraId="0E38352C" w14:textId="68840FA7" w:rsidR="009E04A2" w:rsidRDefault="009E04A2" w:rsidP="00112420">
      <w:pPr>
        <w:pStyle w:val="EW"/>
      </w:pPr>
      <w:r>
        <w:t>…</w:t>
      </w:r>
    </w:p>
    <w:p w14:paraId="200ED7E0" w14:textId="1C954FE7"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12420" w:rsidRPr="00112420">
        <w:rPr>
          <w:highlight w:val="yellow"/>
        </w:rPr>
        <w:b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16" w:name="_Toc131150935"/>
      <w:r>
        <w:t>5.</w:t>
      </w:r>
      <w:r w:rsidR="005B361E">
        <w:t>19</w:t>
      </w:r>
      <w:r>
        <w:t>.1</w:t>
      </w:r>
      <w:r>
        <w:tab/>
      </w:r>
      <w:bookmarkEnd w:id="16"/>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QoE).</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747C1669"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del w:id="17" w:author="Richard Bradbury" w:date="2024-11-04T10:22:00Z" w16du:dateUtc="2024-11-04T10:22:00Z">
        <w:r w:rsidR="008A68C7" w:rsidDel="00112420">
          <w:delText>may be</w:delText>
        </w:r>
      </w:del>
      <w:ins w:id="18" w:author="Richard Bradbury" w:date="2024-11-04T10:22:00Z" w16du:dateUtc="2024-11-04T10:22:00Z">
        <w:r w:rsidR="00112420">
          <w:t>are</w:t>
        </w:r>
      </w:ins>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19"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45E42C56" w:rsidR="00D258EB" w:rsidRDefault="00D258EB" w:rsidP="005007C0">
      <w:pPr>
        <w:pStyle w:val="Heading4"/>
      </w:pPr>
      <w:r>
        <w:t>5.19.1.3</w:t>
      </w:r>
      <w:r>
        <w:tab/>
      </w:r>
      <w:proofErr w:type="gramStart"/>
      <w:r>
        <w:t>Multi-CDN</w:t>
      </w:r>
      <w:proofErr w:type="gramEnd"/>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0D852E42"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IPv4 address</w:t>
      </w:r>
      <w:del w:id="20" w:author="Richard Bradbury" w:date="2024-11-04T10:29:00Z" w16du:dateUtc="2024-11-04T10:29:00Z">
        <w:r w:rsidR="00457014" w:rsidDel="00191E92">
          <w:delText xml:space="preserve"> record</w:delText>
        </w:r>
      </w:del>
      <w:r w:rsidR="00457014">
        <w:t xml:space="preserve">) </w:t>
      </w:r>
      <w:r w:rsidR="00D973F4">
        <w:t xml:space="preserve">or </w:t>
      </w:r>
      <w:r w:rsidR="00D973F4" w:rsidRPr="00191E92">
        <w:rPr>
          <w:rStyle w:val="Codechar"/>
        </w:rPr>
        <w:t>AAA</w:t>
      </w:r>
      <w:r w:rsidR="00457014" w:rsidRPr="00191E92">
        <w:rPr>
          <w:rStyle w:val="Codechar"/>
        </w:rPr>
        <w:t>A</w:t>
      </w:r>
      <w:r w:rsidR="00457014">
        <w:t xml:space="preserve"> (IPv</w:t>
      </w:r>
      <w:r w:rsidR="004D19A9">
        <w:t>6 address</w:t>
      </w:r>
      <w:del w:id="21" w:author="Richard Bradbury" w:date="2024-11-04T10:29:00Z" w16du:dateUtc="2024-11-04T10:29:00Z">
        <w:r w:rsidR="004D19A9" w:rsidDel="00191E92">
          <w:delText xml:space="preserve"> record</w:delText>
        </w:r>
      </w:del>
      <w:r w:rsidR="004D19A9">
        <w:t xml:space="preserve">)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03689BD6"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del w:id="22" w:author="Richard Bradbury" w:date="2024-11-04T10:30:00Z" w16du:dateUtc="2024-11-04T10:30:00Z">
        <w:r w:rsidR="0086612E" w:rsidDel="00191E92">
          <w:delText>bandwidth</w:delText>
        </w:r>
      </w:del>
      <w:ins w:id="23" w:author="Richard Bradbury" w:date="2024-11-04T10:30:00Z" w16du:dateUtc="2024-11-04T10:30:00Z">
        <w:r w:rsidR="00191E92">
          <w:t>bit rate</w:t>
        </w:r>
      </w:ins>
      <w:r w:rsidR="0086612E">
        <w:t>, etc.), cost, geographic location, etc.</w:t>
      </w:r>
    </w:p>
    <w:p w14:paraId="79B7FE10" w14:textId="5CD726A1" w:rsidR="00CE7202" w:rsidRDefault="00CE7202" w:rsidP="005007C0">
      <w:pPr>
        <w:pStyle w:val="Heading5"/>
      </w:pPr>
      <w:r>
        <w:lastRenderedPageBreak/>
        <w:t>5.19.1.3.2</w:t>
      </w:r>
      <w:r>
        <w:tab/>
        <w:t>DNS-based switching requirements on multi-CDN delivery</w:t>
      </w:r>
    </w:p>
    <w:p w14:paraId="301D26F1" w14:textId="44F1E7CC" w:rsidR="008A0131" w:rsidRPr="00463BF6" w:rsidRDefault="008A0131" w:rsidP="005007C0">
      <w:pPr>
        <w:pStyle w:val="Heading5"/>
        <w:rPr>
          <w:lang w:val="en-US"/>
        </w:rPr>
      </w:pPr>
      <w:r>
        <w:rPr>
          <w:lang w:val="en-US"/>
        </w:rPr>
        <w:t>5.19.1.3.3</w:t>
      </w:r>
      <w:r>
        <w:rPr>
          <w:lang w:val="en-US"/>
        </w:rPr>
        <w:tab/>
        <w:t>DNS-based switching performance</w:t>
      </w:r>
    </w:p>
    <w:p w14:paraId="40CADB21" w14:textId="0F5659E0" w:rsidR="007F524C" w:rsidRDefault="007F524C" w:rsidP="005007C0">
      <w:pPr>
        <w:pStyle w:val="Heading4"/>
      </w:pPr>
      <w:r>
        <w:t>5.19.1.</w:t>
      </w:r>
      <w:r w:rsidR="00191E92">
        <w:t>4</w:t>
      </w:r>
      <w:r>
        <w:tab/>
      </w:r>
      <w:commentRangeStart w:id="24"/>
      <w:proofErr w:type="gramStart"/>
      <w:r>
        <w:t>Multi-CDN</w:t>
      </w:r>
      <w:proofErr w:type="gramEnd"/>
      <w:r>
        <w:t xml:space="preserve"> delivery with DASH-based client-side switching</w:t>
      </w:r>
      <w:commentRangeEnd w:id="24"/>
      <w:r w:rsidR="00EB0AD1">
        <w:rPr>
          <w:rStyle w:val="CommentReference"/>
          <w:rFonts w:ascii="Times New Roman" w:hAnsi="Times New Roman"/>
        </w:rPr>
        <w:commentReference w:id="24"/>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0C06BFA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ins w:id="25" w:author="Richard Bradbury" w:date="2024-11-05T13:07:00Z" w16du:dateUtc="2024-11-05T13:07:00Z">
        <w:r w:rsidR="005007C0">
          <w:t xml:space="preserve">an </w:t>
        </w:r>
      </w:ins>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proofErr w:type="spellStart"/>
      <w:r w:rsidRPr="00112420">
        <w:rPr>
          <w:rStyle w:val="Codechar"/>
        </w:rPr>
        <w:t>BaseURL</w:t>
      </w:r>
      <w:proofErr w:type="spellEnd"/>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lastRenderedPageBreak/>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76151ABE">
            <wp:extent cx="4117956" cy="3767560"/>
            <wp:effectExtent l="0" t="0" r="0" b="444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9061" cy="3796018"/>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77777777" w:rsidR="002A1666" w:rsidRDefault="002A1666" w:rsidP="002A1666">
      <w:r>
        <w:t xml:space="preserve">The media segment is requested again, and in this </w:t>
      </w:r>
      <w:proofErr w:type="gramStart"/>
      <w:r>
        <w:t>case</w:t>
      </w:r>
      <w:proofErr w:type="gramEnd"/>
      <w:r>
        <w:t xml:space="preserve"> there should not be an error </w:t>
      </w:r>
      <w:proofErr w:type="spellStart"/>
      <w:r>
        <w:t>reponse</w:t>
      </w:r>
      <w:proofErr w:type="spellEnd"/>
      <w:r>
        <w:t>.</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08EFD3C2" w14:textId="6AC587E9" w:rsidR="008A0131" w:rsidRPr="00463BF6"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7E659DA2" w14:textId="36FBF46D" w:rsidR="00BE5BEC" w:rsidRDefault="00BE5BEC" w:rsidP="005007C0">
      <w:pPr>
        <w:pStyle w:val="Heading4"/>
      </w:pPr>
      <w:r>
        <w:t>5.19.1.</w:t>
      </w:r>
      <w:r w:rsidR="00191E92">
        <w:t>5</w:t>
      </w:r>
      <w:r>
        <w:tab/>
      </w:r>
      <w:commentRangeStart w:id="26"/>
      <w:proofErr w:type="gramStart"/>
      <w:r>
        <w:t>Multi-CDN</w:t>
      </w:r>
      <w:proofErr w:type="gramEnd"/>
      <w:r>
        <w:t xml:space="preserve"> delivery using </w:t>
      </w:r>
      <w:r w:rsidR="00655801">
        <w:t>a Content Steering Server</w:t>
      </w:r>
      <w:commentRangeEnd w:id="26"/>
      <w:r w:rsidR="0072650C">
        <w:rPr>
          <w:rStyle w:val="CommentReference"/>
          <w:rFonts w:ascii="Times New Roman" w:hAnsi="Times New Roman"/>
        </w:rPr>
        <w:commentReference w:id="26"/>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1C1B5162"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w:t>
      </w:r>
      <w:proofErr w:type="spellStart"/>
      <w:r>
        <w:t>than</w:t>
      </w:r>
      <w:proofErr w:type="spellEnd"/>
      <w:r>
        <w:t xml:space="preserve">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pPr>
      <w:r>
        <w:lastRenderedPageBreak/>
        <w:t>5.19.1.</w:t>
      </w:r>
      <w:r w:rsidR="000410C9">
        <w:t>5</w:t>
      </w:r>
      <w:r>
        <w:t>.2</w:t>
      </w:r>
      <w:r>
        <w:tab/>
        <w:t>Content Steering Server requirements on multi-CDN delivery</w:t>
      </w:r>
    </w:p>
    <w:p w14:paraId="2FFAF691" w14:textId="28F7D199" w:rsidR="008A0131" w:rsidRPr="00463BF6"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57E87D59" w14:textId="4630928E" w:rsidR="0072650C" w:rsidRDefault="0072650C" w:rsidP="000410C9">
      <w:pPr>
        <w:pStyle w:val="Heading4"/>
      </w:pPr>
      <w:r>
        <w:t>5.19.1.</w:t>
      </w:r>
      <w:r w:rsidR="000410C9">
        <w:t>6</w:t>
      </w:r>
      <w:r>
        <w:tab/>
      </w:r>
      <w:commentRangeStart w:id="27"/>
      <w:proofErr w:type="gramStart"/>
      <w:r>
        <w:t>Multi-CDN</w:t>
      </w:r>
      <w:proofErr w:type="gramEnd"/>
      <w:r>
        <w:t xml:space="preserve"> delivery using SAND4M</w:t>
      </w:r>
      <w:commentRangeEnd w:id="27"/>
      <w:r w:rsidR="00715517">
        <w:rPr>
          <w:rStyle w:val="CommentReference"/>
          <w:rFonts w:ascii="Times New Roman" w:hAnsi="Times New Roman"/>
        </w:rPr>
        <w:commentReference w:id="27"/>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28"/>
      <w:r>
        <w:rPr>
          <w:lang w:val="en-US"/>
        </w:rPr>
        <w:t>.</w:t>
      </w:r>
      <w:commentRangeEnd w:id="28"/>
      <w:r>
        <w:rPr>
          <w:rStyle w:val="CommentReference"/>
        </w:rPr>
        <w:commentReference w:id="28"/>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ins w:id="29" w:author="Richard Bradbury" w:date="2024-11-04T10:38:00Z" w16du:dateUtc="2024-11-04T10:38:00Z">
        <w:r w:rsidR="000410C9">
          <w:rPr>
            <w:lang w:val="en-US"/>
          </w:rPr>
          <w:t>.</w:t>
        </w:r>
      </w:ins>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resource is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9.1.</w:t>
      </w:r>
      <w:r w:rsidR="000410C9">
        <w:t>6</w:t>
      </w:r>
      <w:r>
        <w:t>.2</w:t>
      </w:r>
      <w:r>
        <w:tab/>
        <w:t>SAND4M requirements on multi-CDN delivery</w:t>
      </w:r>
    </w:p>
    <w:p w14:paraId="53B8EB7E" w14:textId="0560E2A3" w:rsidR="008A0131" w:rsidRPr="00463BF6"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B168867" w14:textId="57FC0DB9" w:rsidR="00CD413A" w:rsidRDefault="00CD413A" w:rsidP="000410C9">
      <w:pPr>
        <w:pStyle w:val="Heading4"/>
      </w:pPr>
      <w:r w:rsidRPr="00D13A91">
        <w:t>5.19.1.</w:t>
      </w:r>
      <w:r w:rsidR="000410C9">
        <w:t>7</w:t>
      </w:r>
      <w:r w:rsidRPr="00D13A91">
        <w:tab/>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lastRenderedPageBreak/>
        <w:drawing>
          <wp:inline distT="0" distB="0" distL="0" distR="0" wp14:anchorId="15A8FEF7" wp14:editId="1671085B">
            <wp:extent cx="6062400" cy="2505600"/>
            <wp:effectExtent l="0" t="0" r="0" b="9525"/>
            <wp:docPr id="454423032" name="Picture 3" descr="A diagram of 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descr="A diagram of a diagram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62400" cy="2505600"/>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0006FA71" w:rsidR="00281734" w:rsidRPr="00CB0C50" w:rsidRDefault="00281734" w:rsidP="00CB0C50">
      <w:r w:rsidRPr="00CB0C50">
        <w:t>While Figure 5.19.1.3</w:t>
      </w:r>
      <w:r w:rsidR="00C73FD5" w:rsidRPr="00CB0C50">
        <w:t>.</w:t>
      </w:r>
      <w:r w:rsidR="005319FA">
        <w:t>6.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0410C9">
      <w:r w:rsidRPr="0026141C">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lastRenderedPageBreak/>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77777777" w:rsidR="000410C9" w:rsidRDefault="000410C9" w:rsidP="000410C9">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p>
    <w:p w14:paraId="1109D0D7" w14:textId="77777777" w:rsidR="000410C9" w:rsidRPr="00690D66" w:rsidRDefault="000410C9" w:rsidP="000410C9">
      <w:r w:rsidRPr="0026141C">
        <w:t>Upon media player/delivery session initialization, the media player retrieves and parses the presentation manifest (MPD) from the Application Service Provider and chooses the adaptation set(s) it wishes to stream. Once selected, the media player requests the appropriate segment from the CMMF Receiver using the relative URL communicated in the master manifest. 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Pr="00690D66" w:rsidRDefault="00025AA8" w:rsidP="00025AA8">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4EC7ED4A" w14:textId="66C33C5A" w:rsidR="00C73FD5" w:rsidRDefault="00C73FD5" w:rsidP="005007C0">
      <w:pPr>
        <w:pStyle w:val="Heading5"/>
        <w:rPr>
          <w:lang w:val="en-US"/>
        </w:rPr>
      </w:pPr>
      <w:r>
        <w:rPr>
          <w:lang w:val="en-US"/>
        </w:rPr>
        <w:t>5.19.1.</w:t>
      </w:r>
      <w:r w:rsidR="000410C9">
        <w:rPr>
          <w:lang w:val="en-US"/>
        </w:rPr>
        <w:t>7</w:t>
      </w:r>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requires that each network source</w:t>
      </w:r>
      <w:r w:rsidR="00105C9E">
        <w:t>/endpoint</w:t>
      </w:r>
      <w:r w:rsidRPr="00CD413A">
        <w:t xml:space="preserve"> be populated with a unique CMMF bitstream</w:t>
      </w:r>
      <w:r>
        <w:t>/object</w:t>
      </w:r>
      <w:r w:rsidRPr="00CD413A">
        <w:t xml:space="preserve"> containing the content being requested. A CMMF network source</w:t>
      </w:r>
      <w:r w:rsidR="00105C9E">
        <w:t>/endpoint</w:t>
      </w:r>
      <w:r w:rsidRPr="00CD413A">
        <w:t xml:space="preserve"> is one that can be individually addressable or reachable (i.e., </w:t>
      </w:r>
      <w:r w:rsidR="00105C9E">
        <w:t>it is recommended that there exists</w:t>
      </w:r>
      <w:r w:rsidRPr="00CD413A">
        <w:t xml:space="preserve"> a one-to-one mapping between the set of individually addressable or reachable 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PoPs) within a single CDN distribution, or standalone servers. </w:t>
      </w:r>
      <w:r w:rsidRPr="00CD413A">
        <w:t>For example, a single CDN which replicates content across their PoPs and uses DNS or anycast to route traffic to</w:t>
      </w:r>
      <w:r>
        <w:t xml:space="preserve"> the</w:t>
      </w:r>
      <w:r w:rsidRPr="00CD413A">
        <w:t xml:space="preserve"> PoPs within their network would be considered one source</w:t>
      </w:r>
      <w:r w:rsidR="00105C9E">
        <w:t>/endpoint</w:t>
      </w:r>
      <w:r w:rsidRPr="00CD413A">
        <w:t>. Alternatively, a CDN that enables clients to reach individual PoPs within their network may allow for each PoP to be an CMMF source</w:t>
      </w:r>
      <w:r w:rsidR="00105C9E">
        <w:t>/endpoint</w:t>
      </w:r>
      <w:r w:rsidRPr="00CD413A">
        <w:t xml:space="preserve"> assuming each PoP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CMMF bitstreams/objects is minimal (and scalable) allowing for a wide range of available implementation options.</w:t>
      </w:r>
    </w:p>
    <w:p w14:paraId="50134E7F" w14:textId="797BBFDC" w:rsidR="00CD413A" w:rsidRDefault="00CD413A" w:rsidP="00CD413A">
      <w:pPr>
        <w:pStyle w:val="B1"/>
        <w:rPr>
          <w:rStyle w:val="normaltextrun"/>
        </w:rPr>
      </w:pPr>
      <w:r>
        <w:rPr>
          <w:rStyle w:val="normaltextrun"/>
        </w:rPr>
        <w:lastRenderedPageBreak/>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5CA16437" w:rsidR="00CD413A" w:rsidRDefault="00CD413A" w:rsidP="00CD413A">
      <w:pPr>
        <w:pStyle w:val="B1"/>
      </w:pPr>
      <w:r>
        <w:tab/>
        <w:t xml:space="preserve">These </w:t>
      </w:r>
      <w:r w:rsidRPr="00CD413A">
        <w:t xml:space="preserve">capabilities can be implemented as a plug-in </w:t>
      </w:r>
      <w:r w:rsidR="00521327">
        <w:t>similar to the MBMS Client shown in clause 4.6.1 of</w:t>
      </w:r>
      <w:r w:rsidR="000410C9">
        <w:t> </w:t>
      </w:r>
      <w:r w:rsidR="00521327">
        <w:t>[</w:t>
      </w:r>
      <w:r w:rsidR="00521327" w:rsidRPr="00990CDA">
        <w:rPr>
          <w:highlight w:val="yellow"/>
        </w:rPr>
        <w:t>TS26510</w:t>
      </w:r>
      <w:r w:rsidR="00521327">
        <w:t>]</w:t>
      </w:r>
      <w:r w:rsidRPr="00CD413A">
        <w:t xml:space="preserve"> 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all</w:t>
      </w:r>
      <w:r w:rsidR="00521327">
        <w:t xml:space="preserve"> </w:t>
      </w:r>
      <w:r w:rsidRPr="00CD413A">
        <w:t>of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p>
    <w:p w14:paraId="3573C79D" w14:textId="6AEF485F" w:rsidR="00CD413A" w:rsidRDefault="00CD413A" w:rsidP="00CD413A">
      <w:pPr>
        <w:pStyle w:val="B1"/>
      </w:pPr>
      <w:r>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r>
        <w:t xml:space="preserve">RaptorQ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5233B24D" w:rsidR="00281734" w:rsidRDefault="00281734" w:rsidP="005007C0">
      <w:pPr>
        <w:pStyle w:val="Heading5"/>
        <w:rPr>
          <w:lang w:val="en-US"/>
        </w:rPr>
      </w:pPr>
      <w:r>
        <w:rPr>
          <w:lang w:val="en-US"/>
        </w:rPr>
        <w:t>5.19.1.</w:t>
      </w:r>
      <w:r w:rsidR="000410C9">
        <w:rPr>
          <w:lang w:val="en-US"/>
        </w:rPr>
        <w:t>7</w:t>
      </w:r>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w:t>
      </w:r>
      <w:r w:rsidRPr="00D47C9E">
        <w:rPr>
          <w:rFonts w:cs="Arial"/>
          <w:lang w:val="en-US"/>
        </w:rPr>
        <w:lastRenderedPageBreak/>
        <w:t xml:space="preserve">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Performance measurements for all traffic were collected using an industry-leading performance measurement platform. This data includes session-level information about relevant Qo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1A98217" w:rsidR="00281734" w:rsidRPr="000C0FD2" w:rsidRDefault="00281734" w:rsidP="00281734">
      <w:pPr>
        <w:pStyle w:val="TH"/>
        <w:rPr>
          <w:lang w:val="en-US"/>
        </w:rPr>
      </w:pPr>
      <w:r w:rsidRPr="000C0FD2">
        <w:t>Table 5.19.</w:t>
      </w:r>
      <w:r>
        <w:t>1</w:t>
      </w:r>
      <w:r w:rsidRPr="000C0FD2">
        <w:t>.</w:t>
      </w:r>
      <w:r w:rsidR="003211D1">
        <w:t>7</w:t>
      </w:r>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for various Qo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Qo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47C152BB" w:rsidR="00281734" w:rsidRPr="00C93870" w:rsidRDefault="00281734" w:rsidP="00281734">
      <w:pPr>
        <w:pStyle w:val="TH"/>
      </w:pPr>
      <w:r w:rsidRPr="00C93870">
        <w:t>Table 5.19.</w:t>
      </w:r>
      <w:r>
        <w:t>1</w:t>
      </w:r>
      <w:r w:rsidRPr="00C93870">
        <w:t>.</w:t>
      </w:r>
      <w:r w:rsidR="003211D1">
        <w:t>7</w:t>
      </w:r>
      <w:r w:rsidR="005E3DC0">
        <w:t>.</w:t>
      </w:r>
      <w:r w:rsidR="00FB7E04">
        <w:t>3</w:t>
      </w:r>
      <w:r w:rsidRPr="00C93870">
        <w:t>-2: Real-world multi-CDN Qo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181F100B"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r w:rsidR="00FB7E04">
        <w:rPr>
          <w:lang w:val="en-US"/>
        </w:rPr>
        <w:t>3</w:t>
      </w:r>
      <w:r>
        <w:rPr>
          <w:lang w:val="en-US"/>
        </w:rPr>
        <w:t>-1, 5.19.1.</w:t>
      </w:r>
      <w:r w:rsidR="005E3DC0">
        <w:rPr>
          <w:lang w:val="en-US"/>
        </w:rPr>
        <w:t>6.</w:t>
      </w:r>
      <w:r>
        <w:rPr>
          <w:lang w:val="en-US"/>
        </w:rPr>
        <w:t>3-2, and 5.19.1.</w:t>
      </w:r>
      <w:r w:rsidR="003211D1">
        <w:rPr>
          <w:lang w:val="en-US"/>
        </w:rPr>
        <w:t>7</w:t>
      </w:r>
      <w:r w:rsidR="005E3DC0">
        <w:rPr>
          <w:lang w:val="en-US"/>
        </w:rPr>
        <w:t>.</w:t>
      </w:r>
      <w:r w:rsidR="00FB7E04">
        <w:rPr>
          <w:lang w:val="en-US"/>
        </w:rPr>
        <w:t>3</w:t>
      </w:r>
      <w:r>
        <w:rPr>
          <w:lang w:val="en-US"/>
        </w:rPr>
        <w:t>-3 respectively.</w:t>
      </w:r>
      <w:r w:rsidR="003211D1">
        <w:rPr>
          <w:lang w:val="en-US"/>
        </w:rPr>
        <w:t xml:space="preserve"> </w:t>
      </w:r>
      <w:r w:rsidR="003211D1">
        <w:rPr>
          <w:rStyle w:val="normaltextrun"/>
        </w:rPr>
        <w:t>These results were collected using a system similar to that presented in clause 15.19.1.7.1.</w:t>
      </w:r>
    </w:p>
    <w:p w14:paraId="3FC3ED2C" w14:textId="605FD163" w:rsidR="00281734" w:rsidRDefault="00281734" w:rsidP="00281734">
      <w:pPr>
        <w:keepNext/>
        <w:rPr>
          <w:lang w:val="en-US"/>
        </w:rPr>
      </w:pPr>
      <w:r>
        <w:rPr>
          <w:lang w:val="en-US"/>
        </w:rPr>
        <w:lastRenderedPageBreak/>
        <w:t>Figure 5.19.1.</w:t>
      </w:r>
      <w:r w:rsidR="003211D1">
        <w:rPr>
          <w:lang w:val="en-US"/>
        </w:rPr>
        <w:t>7</w:t>
      </w:r>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9">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3DCC8F3F" w:rsidR="00281734" w:rsidRPr="00CD413A" w:rsidRDefault="00281734" w:rsidP="00281734">
      <w:pPr>
        <w:pStyle w:val="TF"/>
        <w:rPr>
          <w:lang w:val="en-US"/>
        </w:rPr>
      </w:pPr>
      <w:r w:rsidRPr="00CD413A">
        <w:t xml:space="preserve">Figure </w:t>
      </w:r>
      <w:r>
        <w:t>5.19.1.</w:t>
      </w:r>
      <w:r w:rsidR="003211D1">
        <w:t>7</w:t>
      </w:r>
      <w:r w:rsidR="005E3DC0">
        <w:t>.</w:t>
      </w:r>
      <w:r w:rsidR="00FB7E04">
        <w:t>3</w:t>
      </w:r>
      <w:r>
        <w:t>-1</w:t>
      </w:r>
      <w:r w:rsidRPr="00CD413A">
        <w:t>: Empirical CDF of the content normalized average session bit</w:t>
      </w:r>
      <w:r>
        <w:t xml:space="preserve"> </w:t>
      </w:r>
      <w:r w:rsidRPr="00CD413A">
        <w:t>rate</w:t>
      </w:r>
    </w:p>
    <w:p w14:paraId="5872DA7C" w14:textId="41977931" w:rsidR="00281734" w:rsidRDefault="00281734" w:rsidP="00281734">
      <w:pPr>
        <w:keepNext/>
        <w:rPr>
          <w:lang w:val="en-US"/>
        </w:rPr>
      </w:pPr>
      <w:r>
        <w:rPr>
          <w:lang w:val="en-US"/>
        </w:rPr>
        <w:t>Figure 5.19.1.</w:t>
      </w:r>
      <w:r w:rsidR="003211D1">
        <w:rPr>
          <w:lang w:val="en-US"/>
        </w:rPr>
        <w:t>7</w:t>
      </w:r>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36A997E0" w:rsidR="00281734" w:rsidRPr="00CD413A" w:rsidRDefault="00281734" w:rsidP="00281734">
      <w:pPr>
        <w:pStyle w:val="TF"/>
        <w:rPr>
          <w:lang w:val="en-US"/>
        </w:rPr>
      </w:pPr>
      <w:r w:rsidRPr="00CD413A">
        <w:t xml:space="preserve">Figure </w:t>
      </w:r>
      <w:r>
        <w:t>5.19.1.</w:t>
      </w:r>
      <w:r w:rsidR="003211D1">
        <w:t>7</w:t>
      </w:r>
      <w:r>
        <w:t>-2</w:t>
      </w:r>
      <w:r w:rsidRPr="00CD413A">
        <w:t>: Empirical CDF of the video startup time</w:t>
      </w:r>
    </w:p>
    <w:p w14:paraId="506033C0" w14:textId="02C6B6AA" w:rsidR="00281734" w:rsidRDefault="00281734" w:rsidP="00281734">
      <w:pPr>
        <w:keepNext/>
        <w:rPr>
          <w:lang w:val="en-US"/>
        </w:rPr>
      </w:pPr>
      <w:r>
        <w:rPr>
          <w:lang w:val="en-US"/>
        </w:rPr>
        <w:lastRenderedPageBreak/>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787A55"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27B0C105" w14:textId="1922C046" w:rsidR="00332566" w:rsidRDefault="00332566" w:rsidP="00BC12A0">
      <w:pPr>
        <w:pStyle w:val="Heading3"/>
      </w:pPr>
      <w:r>
        <w:t>5.</w:t>
      </w:r>
      <w:r w:rsidR="005B361E">
        <w:t>19</w:t>
      </w:r>
      <w:r>
        <w:t>.</w:t>
      </w:r>
      <w:r w:rsidR="00197FA4">
        <w:t>2</w:t>
      </w:r>
      <w:r>
        <w:tab/>
        <w:t xml:space="preserve">Collaboration </w:t>
      </w:r>
      <w:r w:rsidR="007D074D">
        <w:t>s</w:t>
      </w:r>
      <w:r>
        <w:t>cenarios</w:t>
      </w:r>
      <w:bookmarkEnd w:id="19"/>
    </w:p>
    <w:p w14:paraId="42E9A01A" w14:textId="083D0ED9" w:rsidR="00332566" w:rsidRDefault="00332566" w:rsidP="00332566">
      <w:pPr>
        <w:pStyle w:val="Heading4"/>
      </w:pPr>
      <w:bookmarkStart w:id="30" w:name="_Toc131150940"/>
      <w:r>
        <w:t>5.</w:t>
      </w:r>
      <w:r w:rsidR="005B361E">
        <w:t>19</w:t>
      </w:r>
      <w:r>
        <w:t>.</w:t>
      </w:r>
      <w:r w:rsidR="00D673B0">
        <w:t>2</w:t>
      </w:r>
      <w:r>
        <w:t>.1</w:t>
      </w:r>
      <w:r>
        <w:tab/>
      </w:r>
      <w:bookmarkEnd w:id="30"/>
      <w:proofErr w:type="gramStart"/>
      <w:r>
        <w:t>Multi-</w:t>
      </w:r>
      <w:r w:rsidR="003C0535">
        <w:t>source</w:t>
      </w:r>
      <w:proofErr w:type="gramEnd"/>
      <w:r w:rsidR="00855146">
        <w:t xml:space="preserve"> </w:t>
      </w:r>
      <w:r w:rsidR="008579C9">
        <w:t>m</w:t>
      </w:r>
      <w:r>
        <w:t xml:space="preserve">edia </w:t>
      </w:r>
      <w:r w:rsidR="008579C9">
        <w:t>d</w:t>
      </w:r>
      <w:r>
        <w:t>elivery</w:t>
      </w:r>
    </w:p>
    <w:p w14:paraId="17AFE3A2" w14:textId="456551D9" w:rsidR="00332566" w:rsidRDefault="00332566" w:rsidP="00332566">
      <w:r>
        <w:t>In this scenario, the 5GMSd Client request</w:t>
      </w:r>
      <w:r w:rsidR="0040737A">
        <w:t>s</w:t>
      </w:r>
      <w:r>
        <w:t xml:space="preserve"> adaptive media streaming content from </w:t>
      </w:r>
      <w:r w:rsidR="004E39F1">
        <w:t>two</w:t>
      </w:r>
      <w:r>
        <w:t xml:space="preserve"> or more 5GMSd</w:t>
      </w:r>
      <w:r w:rsidR="003211D1">
        <w:t> </w:t>
      </w:r>
      <w:r w:rsidR="000F77A5">
        <w:t xml:space="preserve">AS </w:t>
      </w:r>
      <w:del w:id="31" w:author="Richard Bradbury" w:date="2024-11-04T10:58:00Z" w16du:dateUtc="2024-11-04T10:58:00Z">
        <w:r w:rsidR="000F77A5" w:rsidDel="003211D1">
          <w:delText>instances</w:delText>
        </w:r>
      </w:del>
      <w:proofErr w:type="spellStart"/>
      <w:ins w:id="32" w:author="Richard Bradbury" w:date="2024-11-04T10:58:00Z" w16du:dateUtc="2024-11-04T10:58:00Z">
        <w:r w:rsidR="003211D1">
          <w:t>endponts</w:t>
        </w:r>
      </w:ins>
      <w:proofErr w:type="spellEnd"/>
      <w:r w:rsidR="000F77A5">
        <w:t>. These 5GMS</w:t>
      </w:r>
      <w:r w:rsidR="003211D1">
        <w:t> </w:t>
      </w:r>
      <w:r w:rsidR="000F77A5">
        <w:t xml:space="preserve">AS </w:t>
      </w:r>
      <w:del w:id="33" w:author="Richard Bradbury" w:date="2024-11-04T10:59:00Z" w16du:dateUtc="2024-11-04T10:59:00Z">
        <w:r w:rsidR="000F77A5" w:rsidDel="003211D1">
          <w:delText>instances</w:delText>
        </w:r>
      </w:del>
      <w:ins w:id="34" w:author="Richard Bradbury" w:date="2024-11-04T10:59:00Z" w16du:dateUtc="2024-11-04T10:59:00Z">
        <w:r w:rsidR="003211D1">
          <w:t>endpoints</w:t>
        </w:r>
      </w:ins>
      <w:r w:rsidR="000F77A5">
        <w:t xml:space="preserve"> are functional</w:t>
      </w:r>
      <w:ins w:id="35" w:author="Richard Bradbury" w:date="2024-11-04T10:59:00Z" w16du:dateUtc="2024-11-04T10:59:00Z">
        <w:r w:rsidR="003211D1">
          <w:t>ly</w:t>
        </w:r>
      </w:ins>
      <w:del w:id="36" w:author="Richard Bradbury" w:date="2024-11-04T10:59:00Z" w16du:dateUtc="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The </w:t>
      </w:r>
      <w:r w:rsidR="000F77A5">
        <w:t xml:space="preserve">5GMSd </w:t>
      </w:r>
      <w:r>
        <w:t xml:space="preserve">Client may choose one </w:t>
      </w:r>
      <w:r w:rsidR="004E39F1">
        <w:t xml:space="preserve">5GMSd AS </w:t>
      </w:r>
      <w:ins w:id="37" w:author="Richard Bradbury" w:date="2024-11-04T10:59:00Z" w16du:dateUtc="2024-11-04T10:59:00Z">
        <w:r w:rsidR="004F7FFB">
          <w:t xml:space="preserve">endpoint </w:t>
        </w:r>
      </w:ins>
      <w:r>
        <w:t xml:space="preserve">or use multiple simultaneously. This allows the </w:t>
      </w:r>
      <w:del w:id="38" w:author="Richard Bradbury" w:date="2024-11-04T10:59:00Z" w16du:dateUtc="2024-11-04T10:59:00Z">
        <w:r w:rsidDel="004F7FFB">
          <w:delText>client</w:delText>
        </w:r>
      </w:del>
      <w:ins w:id="39" w:author="Richard Bradbury" w:date="2024-11-04T10:59:00Z" w16du:dateUtc="2024-11-04T10:59:00Z">
        <w:r w:rsidR="004F7FFB">
          <w:t>network load</w:t>
        </w:r>
      </w:ins>
      <w:r>
        <w:t xml:space="preserve"> to </w:t>
      </w:r>
      <w:ins w:id="40" w:author="Richard Bradbury" w:date="2024-11-04T10:59:00Z" w16du:dateUtc="2024-11-04T10:59:00Z">
        <w:r w:rsidR="004F7FFB">
          <w:t xml:space="preserve">be </w:t>
        </w:r>
      </w:ins>
      <w:r>
        <w:t>distribute</w:t>
      </w:r>
      <w:ins w:id="41" w:author="Richard Bradbury" w:date="2024-11-04T11:00:00Z" w16du:dateUtc="2024-11-04T11:00:00Z">
        <w:r w:rsidR="004F7FFB">
          <w:t>d</w:t>
        </w:r>
      </w:ins>
      <w:r>
        <w:t xml:space="preserve"> </w:t>
      </w:r>
      <w:del w:id="42" w:author="Richard Bradbury" w:date="2024-11-04T11:00:00Z" w16du:dateUtc="2024-11-04T11:00:00Z">
        <w:r w:rsidDel="004F7FFB">
          <w:delText xml:space="preserve">network load </w:delText>
        </w:r>
      </w:del>
      <w:r>
        <w:t xml:space="preserve">across </w:t>
      </w:r>
      <w:ins w:id="43" w:author="Richard Bradbury" w:date="2024-11-04T11:00:00Z" w16du:dateUtc="2024-11-04T11:00:00Z">
        <w:r w:rsidR="004F7FFB">
          <w:t xml:space="preserve">the </w:t>
        </w:r>
      </w:ins>
      <w:r w:rsidR="002905B6">
        <w:t>5GMSd</w:t>
      </w:r>
      <w:r w:rsidR="004F7FFB">
        <w:t> </w:t>
      </w:r>
      <w:r w:rsidR="002905B6">
        <w:t xml:space="preserve">AS </w:t>
      </w:r>
      <w:del w:id="44" w:author="Richard Bradbury" w:date="2024-11-04T11:00:00Z" w16du:dateUtc="2024-11-04T11:00:00Z">
        <w:r w:rsidR="002905B6" w:rsidDel="004F7FFB">
          <w:delText>instances</w:delText>
        </w:r>
      </w:del>
      <w:ins w:id="45" w:author="Richard Bradbury" w:date="2024-11-04T11:00:00Z" w16du:dateUtc="2024-11-04T11:00:00Z">
        <w:r w:rsidR="004F7FFB">
          <w:t>endpoints</w:t>
        </w:r>
      </w:ins>
      <w:r w:rsidR="003D4F2A">
        <w:t xml:space="preserve"> and </w:t>
      </w:r>
      <w:r w:rsidR="009B4172">
        <w:t>M4</w:t>
      </w:r>
      <w:ins w:id="46" w:author="Richard Bradbury" w:date="2024-11-04T11:00:00Z" w16du:dateUtc="2024-11-04T11:00:00Z">
        <w:r w:rsidR="004F7FFB">
          <w:t>d</w:t>
        </w:r>
      </w:ins>
      <w:r w:rsidR="009B4172">
        <w:t xml:space="preserve"> d</w:t>
      </w:r>
      <w:r w:rsidR="003D4F2A">
        <w:t>ownlink transports,</w:t>
      </w:r>
      <w:r>
        <w:t xml:space="preserve"> </w:t>
      </w:r>
      <w:ins w:id="47" w:author="Richard Bradbury" w:date="2024-11-04T11:00:00Z" w16du:dateUtc="2024-11-04T11:00:00Z">
        <w:r w:rsidR="004F7FFB">
          <w:t xml:space="preserve">the cost to be </w:t>
        </w:r>
      </w:ins>
      <w:r>
        <w:t>optimize</w:t>
      </w:r>
      <w:ins w:id="48" w:author="Richard Bradbury" w:date="2024-11-04T11:00:00Z" w16du:dateUtc="2024-11-04T11:00:00Z">
        <w:r w:rsidR="004F7FFB">
          <w:t>d</w:t>
        </w:r>
      </w:ins>
      <w:del w:id="49" w:author="Richard Bradbury" w:date="2024-11-04T11:00:00Z" w16du:dateUtc="2024-11-04T11:00:00Z">
        <w:r w:rsidDel="004F7FFB">
          <w:delText xml:space="preserve"> costs</w:delText>
        </w:r>
      </w:del>
      <w:r>
        <w:t xml:space="preserve">, </w:t>
      </w:r>
      <w:r w:rsidR="003D4F2A">
        <w:t xml:space="preserve">as well as </w:t>
      </w:r>
      <w:ins w:id="50" w:author="Richard Bradbury" w:date="2024-11-04T11:00:00Z" w16du:dateUtc="2024-11-04T11:00:00Z">
        <w:r w:rsidR="004F7FFB">
          <w:t xml:space="preserve">the QoS to be </w:t>
        </w:r>
      </w:ins>
      <w:r>
        <w:t>improve</w:t>
      </w:r>
      <w:ins w:id="51" w:author="Richard Bradbury" w:date="2024-11-04T11:00:00Z" w16du:dateUtc="2024-11-04T11:00:00Z">
        <w:r w:rsidR="004F7FFB">
          <w:t>d</w:t>
        </w:r>
      </w:ins>
      <w:del w:id="52" w:author="Richard Bradbury" w:date="2024-11-04T11:00:00Z" w16du:dateUtc="2024-11-04T11:00:00Z">
        <w:r w:rsidDel="004F7FFB">
          <w:delText xml:space="preserve"> QoS</w:delText>
        </w:r>
      </w:del>
      <w:r>
        <w:t>.</w:t>
      </w:r>
    </w:p>
    <w:p w14:paraId="311FCC22" w14:textId="0AF98B6B" w:rsidR="00FD0D79" w:rsidRDefault="00FD0D79" w:rsidP="00332566">
      <w:commentRangeStart w:id="53"/>
      <w:r>
        <w:t>As an example, a 5GMS System Operator may provide a video streaming service</w:t>
      </w:r>
      <w:r w:rsidR="00E13F21">
        <w:t xml:space="preserve"> where media </w:t>
      </w:r>
      <w:del w:id="54" w:author="Richard Bradbury" w:date="2024-11-04T10:52:00Z" w16du:dateUtc="2024-11-04T10:52:00Z">
        <w:r w:rsidR="00E13F21" w:rsidDel="003211D1">
          <w:delText>may be</w:delText>
        </w:r>
      </w:del>
      <w:ins w:id="55" w:author="Richard Bradbury" w:date="2024-11-04T10:52:00Z" w16du:dateUtc="2024-11-04T10:52:00Z">
        <w:r w:rsidR="003211D1">
          <w:t>is</w:t>
        </w:r>
      </w:ins>
      <w:r w:rsidR="00E13F21">
        <w:t xml:space="preserve"> streamed from a 5GMSd</w:t>
      </w:r>
      <w:r w:rsidR="00152E36">
        <w:t> </w:t>
      </w:r>
      <w:r w:rsidR="00E13F21">
        <w:t xml:space="preserve">AS </w:t>
      </w:r>
      <w:del w:id="56" w:author="Richard Bradbury" w:date="2024-11-04T11:45:00Z" w16du:dateUtc="2024-11-04T11:45:00Z">
        <w:r w:rsidR="00E13F21" w:rsidDel="00152E36">
          <w:delText>instance</w:delText>
        </w:r>
      </w:del>
      <w:ins w:id="57" w:author="Richard Bradbury" w:date="2024-11-04T11:45:00Z" w16du:dateUtc="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a fraction of the total traffic to an externally deployed 5GMSd</w:t>
      </w:r>
      <w:r w:rsidR="00152E36">
        <w:t> </w:t>
      </w:r>
      <w:r w:rsidR="00B07550">
        <w:t>AS</w:t>
      </w:r>
      <w:del w:id="58" w:author="Richard Bradbury" w:date="2024-11-04T11:46:00Z" w16du:dateUtc="2024-11-04T11:46:00Z">
        <w:r w:rsidR="00B07550" w:rsidDel="00152E36">
          <w:delText xml:space="preserve"> instance</w:delText>
        </w:r>
      </w:del>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AS</w:t>
      </w:r>
      <w:del w:id="59" w:author="Richard Bradbury" w:date="2024-11-04T11:46:00Z" w16du:dateUtc="2024-11-04T11:46:00Z">
        <w:r w:rsidR="002735FF" w:rsidDel="00152E36">
          <w:delText xml:space="preserve"> instance</w:delText>
        </w:r>
      </w:del>
      <w:r w:rsidR="002735FF">
        <w:t xml:space="preserve"> deployed within the Trusted DN or </w:t>
      </w:r>
      <w:del w:id="60" w:author="Richard Bradbury" w:date="2024-11-04T11:46:00Z" w16du:dateUtc="2024-11-04T11:46:00Z">
        <w:r w:rsidR="00275F1D" w:rsidDel="00152E36">
          <w:delText>the</w:delText>
        </w:r>
        <w:r w:rsidR="002735FF" w:rsidDel="00152E36">
          <w:delText xml:space="preserve"> 5GMSd</w:delText>
        </w:r>
        <w:r w:rsidR="00152E36" w:rsidDel="00152E36">
          <w:delText> </w:delText>
        </w:r>
        <w:r w:rsidR="002735FF" w:rsidDel="00152E36">
          <w:delText>AS instance</w:delText>
        </w:r>
      </w:del>
      <w:ins w:id="61" w:author="Richard Bradbury" w:date="2024-11-04T11:46:00Z" w16du:dateUtc="2024-11-04T11:46:00Z">
        <w:r w:rsidR="00152E36">
          <w:t>that</w:t>
        </w:r>
      </w:ins>
      <w:r w:rsidR="002735FF">
        <w:t xml:space="preserve"> deployed externally.</w:t>
      </w:r>
      <w:r w:rsidR="0080360C">
        <w:t xml:space="preserve"> </w:t>
      </w:r>
      <w:r w:rsidR="00E952E3">
        <w:t xml:space="preserve">By enabling traffic to be offloaded to </w:t>
      </w:r>
      <w:ins w:id="62" w:author="Richard Bradbury" w:date="2024-11-04T11:46:00Z" w16du:dateUtc="2024-11-04T11:46:00Z">
        <w:r w:rsidR="00152E36">
          <w:t xml:space="preserve">an </w:t>
        </w:r>
      </w:ins>
      <w:r w:rsidR="00E952E3">
        <w:t>externally deployed 5GMSd</w:t>
      </w:r>
      <w:r w:rsidR="00152E36">
        <w:t> </w:t>
      </w:r>
      <w:r w:rsidR="00E952E3">
        <w:t>AS</w:t>
      </w:r>
      <w:del w:id="63" w:author="Richard Bradbury" w:date="2024-11-04T11:46:00Z" w16du:dateUtc="2024-11-04T11:46:00Z">
        <w:r w:rsidR="00E952E3" w:rsidDel="00152E36">
          <w:delText xml:space="preserve"> instances</w:delText>
        </w:r>
      </w:del>
      <w:r w:rsidR="00E952E3">
        <w:t xml:space="preserve">, the 5GMS System Operator may be able to optimize </w:t>
      </w:r>
      <w:r w:rsidR="00DD78CF">
        <w:t xml:space="preserve">the costs of hosting and delivering media by exploiting </w:t>
      </w:r>
      <w:r w:rsidR="00F01BA8">
        <w:t>third-party capacity during peak periods to deliver</w:t>
      </w:r>
      <w:del w:id="64" w:author="Richard Bradbury" w:date="2024-11-04T11:46:00Z" w16du:dateUtc="2024-11-04T11:46:00Z">
        <w:r w:rsidR="00F01BA8" w:rsidDel="00152E36">
          <w:delText>y</w:delText>
        </w:r>
      </w:del>
      <w:r w:rsidR="00F01BA8">
        <w:t xml:space="preserve"> content in a stable and </w:t>
      </w:r>
      <w:r w:rsidR="00DA0AF1">
        <w:t>consistent manner.</w:t>
      </w:r>
      <w:commentRangeEnd w:id="53"/>
      <w:r w:rsidR="004A645E">
        <w:rPr>
          <w:rStyle w:val="CommentReference"/>
        </w:rPr>
        <w:commentReference w:id="53"/>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65" w:author="Richard Bradbury" w:date="2024-11-04T11:47:00Z" w16du:dateUtc="2024-11-04T11:47:00Z">
        <w:r w:rsidR="00346E13" w:rsidDel="00152E36">
          <w:delText>instance</w:delText>
        </w:r>
      </w:del>
      <w:ins w:id="66" w:author="Richard Bradbury" w:date="2024-11-04T11:47:00Z" w16du:dateUtc="2024-11-04T11:47:00Z">
        <w:r w:rsidR="00152E36">
          <w:t>endpoints</w:t>
        </w:r>
      </w:ins>
      <w:r>
        <w:t xml:space="preserve">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w:t>
      </w:r>
      <w:ins w:id="67" w:author="Richard Bradbury" w:date="2024-11-04T11:47:00Z" w16du:dateUtc="2024-11-04T11:47:00Z">
        <w:r w:rsidR="00152E36">
          <w:t xml:space="preserve">5GMSd </w:t>
        </w:r>
      </w:ins>
      <w:del w:id="68" w:author="Richard Bradbury" w:date="2024-11-04T11:47:00Z" w16du:dateUtc="2024-11-04T11:47:00Z">
        <w:r w:rsidDel="00152E36">
          <w:delText>c</w:delText>
        </w:r>
      </w:del>
      <w:ins w:id="69" w:author="Richard Bradbury" w:date="2024-11-04T11:47:00Z" w16du:dateUtc="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70" w:author="Richard Bradbury" w:date="2024-11-04T11:47:00Z" w16du:dateUtc="2024-11-04T11:47:00Z">
        <w:r w:rsidR="00346E13" w:rsidDel="00152E36">
          <w:delText>instance</w:delText>
        </w:r>
      </w:del>
      <w:ins w:id="71" w:author="Richard Bradbury" w:date="2024-11-04T11:47:00Z" w16du:dateUtc="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72" w:author="Richard Bradbury" w:date="2024-11-04T11:48:00Z" w16du:dateUtc="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 xml:space="preserve">. Each </w:t>
      </w:r>
      <w:r w:rsidR="00FD71D2">
        <w:t>5GMSd</w:t>
      </w:r>
      <w:r w:rsidR="00152E36">
        <w:t> </w:t>
      </w:r>
      <w:r>
        <w:t xml:space="preserve">AS </w:t>
      </w:r>
      <w:r w:rsidR="00FD71D2">
        <w:t xml:space="preserve">instance </w:t>
      </w:r>
      <w:r>
        <w:t xml:space="preserve">has no direct communication with its </w:t>
      </w:r>
      <w:r>
        <w:lastRenderedPageBreak/>
        <w:t>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2"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0616402E" w:rsidR="00332566" w:rsidRDefault="00332566" w:rsidP="00332566">
      <w:r>
        <w:t>In this scenario, the 5GMSd Client is directly connected to multiple data</w:t>
      </w:r>
      <w:ins w:id="73" w:author="Richard Bradbury" w:date="2024-11-04T11:49:00Z" w16du:dateUtc="2024-11-04T11:49:00Z">
        <w:r w:rsidR="00152E36">
          <w:t xml:space="preserve"> networks</w:t>
        </w:r>
      </w:ins>
      <w:del w:id="74" w:author="Richard Bradbury" w:date="2024-11-04T11:49:00Z" w16du:dateUtc="2024-11-04T11:49:00Z">
        <w:r w:rsidDel="00152E36">
          <w:delText>,</w:delText>
        </w:r>
      </w:del>
      <w:r>
        <w:t xml:space="preserve"> or access</w:t>
      </w:r>
      <w:del w:id="75" w:author="Richard Bradbury" w:date="2024-11-04T11:49:00Z" w16du:dateUtc="2024-11-04T11:49:00Z">
        <w:r w:rsidDel="00152E36">
          <w:delText>,</w:delText>
        </w:r>
      </w:del>
      <w:r>
        <w:t xml:space="preserve">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ins w:id="76" w:author="Richard Bradbury" w:date="2024-11-04T11:49:00Z" w16du:dateUtc="2024-11-04T11:49:00Z">
        <w:r w:rsidR="00152E36">
          <w:t xml:space="preserve">in the 5GMSd Client </w:t>
        </w:r>
      </w:ins>
      <w:r>
        <w:t>request</w:t>
      </w:r>
      <w:r w:rsidR="007246E9">
        <w:t>s</w:t>
      </w:r>
      <w:r>
        <w:t xml:space="preserve"> adaptive media streaming content from </w:t>
      </w:r>
      <w:r w:rsidR="00AC59DD">
        <w:t>two</w:t>
      </w:r>
      <w:r>
        <w:t xml:space="preserve"> or more 5GMSd</w:t>
      </w:r>
      <w:r w:rsidR="00152E36">
        <w:t> </w:t>
      </w:r>
      <w:r w:rsidR="00C83F88">
        <w:t xml:space="preserve">AS </w:t>
      </w:r>
      <w:del w:id="77" w:author="Richard Bradbury" w:date="2024-11-04T11:49:00Z" w16du:dateUtc="2024-11-04T11:49:00Z">
        <w:r w:rsidR="00C83F88" w:rsidDel="00152E36">
          <w:delText>inst</w:delText>
        </w:r>
      </w:del>
      <w:del w:id="78" w:author="Richard Bradbury" w:date="2024-11-04T11:50:00Z" w16du:dateUtc="2024-11-04T11:50:00Z">
        <w:r w:rsidR="00C83F88" w:rsidDel="00152E36">
          <w:delText>ances</w:delText>
        </w:r>
      </w:del>
      <w:ins w:id="79" w:author="Richard Bradbury" w:date="2024-11-04T11:50:00Z" w16du:dateUtc="2024-11-04T11:50:00Z">
        <w:r w:rsidR="00152E36">
          <w:t>endpoints</w:t>
        </w:r>
      </w:ins>
      <w:r>
        <w:t xml:space="preserve">. The </w:t>
      </w:r>
      <w:r w:rsidR="00673509">
        <w:t>Media Player</w:t>
      </w:r>
      <w:r>
        <w:t xml:space="preserve"> may choose one </w:t>
      </w:r>
      <w:ins w:id="80" w:author="Richard Bradbury" w:date="2024-11-04T11:50:00Z" w16du:dateUtc="2024-11-04T11:50:00Z">
        <w:r w:rsidR="00152E36">
          <w:t xml:space="preserve">endpoint </w:t>
        </w:r>
      </w:ins>
      <w:r>
        <w:t xml:space="preserve">or use multiple simultaneously. This allows the </w:t>
      </w:r>
      <w:ins w:id="81" w:author="Richard Bradbury" w:date="2024-11-04T11:50:00Z" w16du:dateUtc="2024-11-04T11:50:00Z">
        <w:r w:rsidR="00152E36">
          <w:t xml:space="preserve">5GMSd </w:t>
        </w:r>
      </w:ins>
      <w:del w:id="82" w:author="Richard Bradbury" w:date="2024-11-04T11:50:00Z" w16du:dateUtc="2024-11-04T11:50:00Z">
        <w:r w:rsidDel="00152E36">
          <w:delText>c</w:delText>
        </w:r>
      </w:del>
      <w:ins w:id="83" w:author="Richard Bradbury" w:date="2024-11-04T11:50:00Z" w16du:dateUtc="2024-11-04T11:50:00Z">
        <w:r w:rsidR="00152E36">
          <w:t>C</w:t>
        </w:r>
      </w:ins>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2BF594E0"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del w:id="84" w:author="Richard Bradbury" w:date="2024-11-04T11:50:00Z" w16du:dateUtc="2024-11-04T11:50:00Z">
        <w:r w:rsidR="00673509" w:rsidDel="00152E36">
          <w:delText>instances</w:delText>
        </w:r>
      </w:del>
      <w:ins w:id="85" w:author="Richard Bradbury" w:date="2024-11-04T11:50:00Z" w16du:dateUtc="2024-11-04T11:50:00Z">
        <w:r w:rsidR="00152E36">
          <w:t>endpoints</w:t>
        </w:r>
      </w:ins>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QoE metrics from the </w:t>
      </w:r>
      <w:ins w:id="86" w:author="Richard Bradbury" w:date="2024-11-04T11:51:00Z" w16du:dateUtc="2024-11-04T11:51:00Z">
        <w:r w:rsidR="00152E36">
          <w:t xml:space="preserve">5GMSd </w:t>
        </w:r>
      </w:ins>
      <w:del w:id="87" w:author="Richard Bradbury" w:date="2024-11-04T11:51:00Z" w16du:dateUtc="2024-11-04T11:51:00Z">
        <w:r w:rsidDel="00152E36">
          <w:delText>c</w:delText>
        </w:r>
      </w:del>
      <w:ins w:id="88" w:author="Richard Bradbury" w:date="2024-11-04T11:51:00Z" w16du:dateUtc="2024-11-04T11:51:00Z">
        <w:r w:rsidR="00152E36">
          <w:t>C</w:t>
        </w:r>
      </w:ins>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0FE5EC4A" w:rsidR="00332566" w:rsidRDefault="00332566" w:rsidP="00332566">
      <w:r>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del w:id="89" w:author="Richard Bradbury" w:date="2024-11-04T11:51:00Z" w16du:dateUtc="2024-11-04T11:51:00Z">
        <w:r w:rsidDel="00152E36">
          <w:delText>communicating with</w:delText>
        </w:r>
      </w:del>
      <w:ins w:id="90" w:author="Richard Bradbury" w:date="2024-11-04T11:51:00Z" w16du:dateUtc="2024-11-04T11:51:00Z">
        <w:r w:rsidR="00152E36">
          <w:t>consuming media fro</w:t>
        </w:r>
      </w:ins>
      <w:ins w:id="91" w:author="Richard Bradbury" w:date="2024-11-04T11:52:00Z" w16du:dateUtc="2024-11-04T11:52:00Z">
        <w:r w:rsidR="00152E36">
          <w:t>m</w:t>
        </w:r>
      </w:ins>
      <w:r>
        <w:t xml:space="preserve"> multiple </w:t>
      </w:r>
      <w:r w:rsidR="00673509">
        <w:t xml:space="preserve">5GMSd AS </w:t>
      </w:r>
      <w:del w:id="92" w:author="Richard Bradbury" w:date="2024-11-04T11:51:00Z" w16du:dateUtc="2024-11-04T11:51:00Z">
        <w:r w:rsidR="00673509" w:rsidDel="00152E36">
          <w:delText>instances</w:delText>
        </w:r>
      </w:del>
      <w:ins w:id="93" w:author="Richard Bradbury" w:date="2024-11-04T11:51:00Z" w16du:dateUtc="2024-11-04T11:51:00Z">
        <w:r w:rsidR="00152E36">
          <w:t>endpoints</w:t>
        </w:r>
      </w:ins>
      <w:r w:rsidR="00673509">
        <w:t xml:space="preserve"> </w:t>
      </w:r>
      <w:r>
        <w:t xml:space="preserve">through different data networks. Neither data network nor </w:t>
      </w:r>
      <w:ins w:id="94" w:author="Richard Bradbury" w:date="2024-11-04T11:51:00Z" w16du:dateUtc="2024-11-04T11:51:00Z">
        <w:r w:rsidR="00152E36">
          <w:t xml:space="preserve">the </w:t>
        </w:r>
      </w:ins>
      <w:ins w:id="95" w:author="Richard Bradbury" w:date="2024-11-04T11:52:00Z" w16du:dateUtc="2024-11-04T11:52:00Z">
        <w:r w:rsidR="00152E36">
          <w:t xml:space="preserve">deployed </w:t>
        </w:r>
      </w:ins>
      <w:r w:rsidR="00673509">
        <w:t>5GMSd</w:t>
      </w:r>
      <w:r w:rsidR="00152E36">
        <w:t> </w:t>
      </w:r>
      <w:r>
        <w:t xml:space="preserve">AS </w:t>
      </w:r>
      <w:r w:rsidR="00673509">
        <w:t>instance</w:t>
      </w:r>
      <w:ins w:id="96" w:author="Richard Bradbury" w:date="2024-11-04T11:52:00Z" w16du:dateUtc="2024-11-04T11:52:00Z">
        <w:r w:rsidR="00152E36">
          <w:t>s</w:t>
        </w:r>
      </w:ins>
      <w:r w:rsidR="00673509">
        <w:t xml:space="preserve"> </w:t>
      </w:r>
      <w:r>
        <w:t>has direct communication with its peers. Rather</w:t>
      </w:r>
      <w:ins w:id="97" w:author="Richard Bradbury" w:date="2024-11-04T11:52:00Z" w16du:dateUtc="2024-11-04T11:52:00Z">
        <w:r w:rsidR="00152E36">
          <w:t>,</w:t>
        </w:r>
      </w:ins>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lastRenderedPageBreak/>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70A4041F" w14:textId="114F0912" w:rsidR="00332566" w:rsidRDefault="00332566" w:rsidP="00332566">
      <w:pPr>
        <w:pStyle w:val="Heading3"/>
      </w:pPr>
      <w:bookmarkStart w:id="98" w:name="_Toc131150943"/>
      <w:r>
        <w:lastRenderedPageBreak/>
        <w:t>5.</w:t>
      </w:r>
      <w:r w:rsidR="005B361E">
        <w:t>19</w:t>
      </w:r>
      <w:r>
        <w:t>.</w:t>
      </w:r>
      <w:r w:rsidR="00BF3D2B">
        <w:t>3</w:t>
      </w:r>
      <w:r>
        <w:tab/>
      </w:r>
      <w:bookmarkEnd w:id="98"/>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3DC0C067" w:rsidR="00187BAD" w:rsidRPr="00187BAD" w:rsidRDefault="003606B2" w:rsidP="007A7934">
      <w:pPr>
        <w:keepNext/>
        <w:keepLines/>
      </w:pPr>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 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p>
    <w:p w14:paraId="7AFC9C0F" w14:textId="77777777" w:rsidR="00B03455" w:rsidRDefault="00A31887" w:rsidP="00B03455">
      <w:pPr>
        <w:keepNext/>
      </w:pPr>
      <w:commentRangeStart w:id="99"/>
      <w:commentRangeStart w:id="100"/>
      <w:commentRangeStart w:id="101"/>
      <w:commentRangeStart w:id="102"/>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99"/>
      <w:r w:rsidR="007A7934">
        <w:rPr>
          <w:rStyle w:val="CommentReference"/>
        </w:rPr>
        <w:commentReference w:id="99"/>
      </w:r>
      <w:commentRangeEnd w:id="100"/>
      <w:r w:rsidR="007A7934">
        <w:rPr>
          <w:rStyle w:val="CommentReference"/>
        </w:rPr>
        <w:commentReference w:id="100"/>
      </w:r>
      <w:commentRangeEnd w:id="101"/>
      <w:r w:rsidR="007A7934">
        <w:rPr>
          <w:rStyle w:val="CommentReference"/>
        </w:rPr>
        <w:commentReference w:id="101"/>
      </w:r>
      <w:commentRangeEnd w:id="102"/>
      <w:r w:rsidR="007A7934">
        <w:rPr>
          <w:rStyle w:val="CommentReference"/>
        </w:rPr>
        <w:commentReference w:id="102"/>
      </w:r>
    </w:p>
    <w:p w14:paraId="25C9FDA4" w14:textId="292FA841"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del w:id="103" w:author="Richard Bradbury" w:date="2024-11-04T12:45:00Z" w16du:dateUtc="2024-11-04T12:45:00Z">
        <w:r w:rsidDel="007A7934">
          <w:rPr>
            <w:rFonts w:ascii="Arial" w:hAnsi="Arial" w:cs="Arial"/>
          </w:rPr>
          <w:delText>t</w:delText>
        </w:r>
      </w:del>
      <w:ins w:id="104" w:author="Richard Bradbury" w:date="2024-11-04T12:45:00Z" w16du:dateUtc="2024-11-04T12:45:00Z">
        <w:r w:rsidR="007A7934">
          <w:rPr>
            <w:rFonts w:ascii="Arial" w:hAnsi="Arial" w:cs="Arial"/>
          </w:rPr>
          <w:t>T</w:t>
        </w:r>
      </w:ins>
      <w:r>
        <w:rPr>
          <w:rFonts w:ascii="Arial" w:hAnsi="Arial" w:cs="Arial"/>
        </w:rPr>
        <w:t>he-Top (OTT) multi-source delivery.</w:t>
      </w:r>
    </w:p>
    <w:p w14:paraId="27C58A52" w14:textId="45AD87BD"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del w:id="105" w:author="Richard Bradbury" w:date="2024-11-04T12:58:00Z" w16du:dateUtc="2024-11-04T12:58:00Z">
        <w:r w:rsidDel="007D79D3">
          <w:delText>Any differences</w:delText>
        </w:r>
      </w:del>
      <w:ins w:id="106" w:author="Richard Bradbury" w:date="2024-11-04T12:58:00Z" w16du:dateUtc="2024-11-04T12:58:00Z">
        <w:r w:rsidR="007D79D3">
          <w:t>Gaps</w:t>
        </w:r>
      </w:ins>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3C6583C7"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del w:id="107" w:author="Richard Bradbury" w:date="2024-11-04T12:47:00Z" w16du:dateUtc="2024-11-04T12:47:00Z">
        <w:r w:rsidR="006E7B73" w:rsidRPr="00463BF6" w:rsidDel="007A7934">
          <w:delText xml:space="preserve"> </w:delText>
        </w:r>
      </w:del>
      <w:ins w:id="108" w:author="Richard Bradbury" w:date="2024-11-04T12:47:00Z" w16du:dateUtc="2024-11-04T12:47:00Z">
        <w:r w:rsidR="007A7934">
          <w:t> </w:t>
        </w:r>
      </w:ins>
      <w:r w:rsidR="006E7B73" w:rsidRPr="00463BF6">
        <w:t>4.2 of TS</w:t>
      </w:r>
      <w:del w:id="109" w:author="Richard Bradbury" w:date="2024-11-04T12:47:00Z" w16du:dateUtc="2024-11-04T12:47:00Z">
        <w:r w:rsidR="006E7B73" w:rsidRPr="00463BF6" w:rsidDel="007A7934">
          <w:delText xml:space="preserve"> </w:delText>
        </w:r>
      </w:del>
      <w:ins w:id="110" w:author="Richard Bradbury" w:date="2024-11-04T12:47:00Z" w16du:dateUtc="2024-11-04T12:47:00Z">
        <w:r w:rsidR="007A7934">
          <w:t> </w:t>
        </w:r>
      </w:ins>
      <w:r w:rsidR="006E7B73" w:rsidRPr="00463BF6">
        <w:t>26.501</w:t>
      </w:r>
      <w:del w:id="111" w:author="Richard Bradbury" w:date="2024-11-04T12:47:00Z" w16du:dateUtc="2024-11-04T12:47:00Z">
        <w:r w:rsidR="006E7B73" w:rsidRPr="00463BF6" w:rsidDel="007A7934">
          <w:delText xml:space="preserve"> </w:delText>
        </w:r>
      </w:del>
      <w:ins w:id="112" w:author="Richard Bradbury" w:date="2024-11-04T12:47:00Z" w16du:dateUtc="2024-11-04T12:47:00Z">
        <w:r w:rsidR="007A7934">
          <w:t> </w:t>
        </w:r>
      </w:ins>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0D84B377" w:rsidR="00935E2D" w:rsidRPr="007A7934" w:rsidRDefault="007A7934" w:rsidP="007A7934">
      <w:pPr>
        <w:pStyle w:val="B2"/>
        <w:rPr>
          <w:b/>
          <w:bCs/>
        </w:rPr>
      </w:pPr>
      <w:r>
        <w:rPr>
          <w:b/>
          <w:bCs/>
        </w:rPr>
        <w:lastRenderedPageBreak/>
        <w:t>-</w:t>
      </w:r>
      <w:r>
        <w:rPr>
          <w:b/>
          <w:bCs/>
        </w:rPr>
        <w:tab/>
      </w:r>
      <w:commentRangeStart w:id="113"/>
      <w:r w:rsidR="00935E2D" w:rsidRPr="002C572E">
        <w:rPr>
          <w:i/>
          <w:iCs/>
        </w:rPr>
        <w:t xml:space="preserve">Content </w:t>
      </w:r>
      <w:del w:id="114" w:author="Richard Bradbury" w:date="2024-11-04T12:59:00Z" w16du:dateUtc="2024-11-04T12:59:00Z">
        <w:r w:rsidR="00935E2D" w:rsidRPr="002C572E" w:rsidDel="007D79D3">
          <w:rPr>
            <w:i/>
            <w:iCs/>
          </w:rPr>
          <w:delText>Distribution</w:delText>
        </w:r>
      </w:del>
      <w:ins w:id="115" w:author="Richard Bradbury" w:date="2024-11-04T12:59:00Z" w16du:dateUtc="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116" w:author="Richard Bradbury" w:date="2024-11-04T12:55:00Z" w16du:dateUtc="2024-11-04T12:55:00Z">
        <w:r w:rsidR="00D73695" w:rsidRPr="002C572E" w:rsidDel="007D79D3">
          <w:delText xml:space="preserve">Content Distributions (i.e., </w:delText>
        </w:r>
      </w:del>
      <w:r w:rsidR="0042372F" w:rsidRPr="002C572E">
        <w:t>service locations/endpoints</w:t>
      </w:r>
      <w:del w:id="117" w:author="Richard Bradbury" w:date="2024-11-04T12:55:00Z" w16du:dateUtc="2024-11-04T12:55:00Z">
        <w:r w:rsidR="00D73695" w:rsidRPr="002C572E" w:rsidDel="007D79D3">
          <w:delText>)</w:delText>
        </w:r>
      </w:del>
      <w:r w:rsidR="0042372F" w:rsidRPr="002C572E">
        <w:t xml:space="preserve"> external to the 5GMS System</w:t>
      </w:r>
      <w:ins w:id="118" w:author="Richard Bradbury" w:date="2024-11-04T12:59:00Z" w16du:dateUtc="2024-11-04T12:59:00Z">
        <w:r w:rsidR="007D79D3" w:rsidRPr="002C572E">
          <w:t xml:space="preserve"> and available </w:t>
        </w:r>
      </w:ins>
      <w:ins w:id="119" w:author="Richard Bradbury" w:date="2024-11-04T13:00:00Z" w16du:dateUtc="2024-11-04T13:00:00Z">
        <w:r w:rsidR="007D79D3" w:rsidRPr="002C572E">
          <w:t xml:space="preserve">to Media Players </w:t>
        </w:r>
      </w:ins>
      <w:ins w:id="120" w:author="Richard Bradbury" w:date="2024-11-04T12:59:00Z" w16du:dateUtc="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121" w:author="Richard Bradbury" w:date="2024-11-04T12:55:00Z" w16du:dateUtc="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113"/>
      <w:r w:rsidR="007D79D3" w:rsidRPr="002C572E">
        <w:rPr>
          <w:rStyle w:val="CommentReference"/>
        </w:rPr>
        <w:commentReference w:id="113"/>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Distribution </w:t>
      </w:r>
      <w:del w:id="122" w:author="Richard Bradbury" w:date="2024-11-04T12:56:00Z" w16du:dateUtc="2024-11-04T12:56:00Z">
        <w:r w:rsidR="00C76244" w:rsidRPr="007A7934" w:rsidDel="007D79D3">
          <w:rPr>
            <w:b/>
            <w:bCs/>
          </w:rPr>
          <w:delText>should</w:delText>
        </w:r>
      </w:del>
      <w:ins w:id="123" w:author="Richard Bradbury" w:date="2024-11-04T12:56:00Z" w16du:dateUtc="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24" w:author="Richard Bradbury" w:date="2024-11-04T12:56:00Z" w16du:dateUtc="2024-11-04T12:56:00Z">
        <w:r w:rsidR="008A71E8" w:rsidRPr="007A7934" w:rsidDel="007D79D3">
          <w:rPr>
            <w:b/>
            <w:bCs/>
          </w:rPr>
          <w:delText>Content Distribution</w:delText>
        </w:r>
      </w:del>
      <w:ins w:id="125" w:author="Richard Bradbury" w:date="2024-11-04T12:56:00Z" w16du:dateUtc="2024-11-04T12:56:00Z">
        <w:r w:rsidR="007D79D3">
          <w:rPr>
            <w:b/>
            <w:bCs/>
          </w:rPr>
          <w:t>service</w:t>
        </w:r>
      </w:ins>
      <w:ins w:id="126" w:author="Richard Bradbury" w:date="2024-11-04T12:57:00Z" w16du:dateUtc="2024-11-04T12:57:00Z">
        <w:r w:rsidR="007D79D3">
          <w:rPr>
            <w:b/>
            <w:bCs/>
          </w:rPr>
          <w:t xml:space="preserve"> location/endpoint, whether external or not,</w:t>
        </w:r>
      </w:ins>
      <w:r w:rsidR="00770EB5" w:rsidRPr="007A7934">
        <w:rPr>
          <w:b/>
          <w:bCs/>
        </w:rPr>
        <w:t xml:space="preserve"> </w:t>
      </w:r>
      <w:del w:id="127" w:author="Richard Bradbury" w:date="2024-11-04T12:57:00Z" w16du:dateUtc="2024-11-04T12:57:00Z">
        <w:r w:rsidR="00D73695" w:rsidRPr="007A7934" w:rsidDel="007D79D3">
          <w:rPr>
            <w:b/>
            <w:bCs/>
          </w:rPr>
          <w:delText>should</w:delText>
        </w:r>
      </w:del>
      <w:del w:id="128" w:author="Richard Bradbury" w:date="2024-11-04T13:06:00Z" w16du:dateUtc="2024-11-04T13:06:00Z">
        <w:r w:rsidR="00D73695" w:rsidRPr="007A7934" w:rsidDel="002C572E">
          <w:rPr>
            <w:b/>
            <w:bCs/>
          </w:rPr>
          <w:delText xml:space="preserve"> have</w:delText>
        </w:r>
      </w:del>
      <w:ins w:id="129" w:author="Richard Bradbury" w:date="2024-11-04T13:06:00Z" w16du:dateUtc="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30"/>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30"/>
      <w:r w:rsidR="002C572E">
        <w:rPr>
          <w:rStyle w:val="CommentReference"/>
        </w:rPr>
        <w:commentReference w:id="130"/>
      </w:r>
    </w:p>
    <w:p w14:paraId="79A8858C" w14:textId="5BDB18F5"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 xml:space="preserve">The 5GMSd Application Provider </w:t>
      </w:r>
      <w:del w:id="131" w:author="Richard Bradbury" w:date="2024-11-04T13:08:00Z" w16du:dateUtc="2024-11-04T13:08:00Z">
        <w:r w:rsidR="004A7306" w:rsidRPr="004A7306" w:rsidDel="002C572E">
          <w:delText xml:space="preserve">may </w:delText>
        </w:r>
      </w:del>
      <w:r w:rsidR="004A7306" w:rsidRPr="004A7306">
        <w:t>provision</w:t>
      </w:r>
      <w:ins w:id="132" w:author="Richard Bradbury" w:date="2024-11-04T13:08:00Z" w16du:dateUtc="2024-11-04T13:08:00Z">
        <w:r w:rsidR="002C572E">
          <w:t>s</w:t>
        </w:r>
      </w:ins>
      <w:r w:rsidR="004A7306" w:rsidRPr="004A7306">
        <w:t xml:space="preserve"> the Content Hosting feature for downlink media delivery. </w:t>
      </w:r>
      <w:r w:rsidR="0079450D">
        <w:t>Furthermore, t</w:t>
      </w:r>
      <w:r w:rsidR="00B77971">
        <w:t>he Content Hosting Configuration</w:t>
      </w:r>
      <w:r w:rsidR="00814075">
        <w:t xml:space="preserve"> </w:t>
      </w:r>
      <w:del w:id="133" w:author="Richard Bradbury" w:date="2024-11-04T13:08:00Z" w16du:dateUtc="2024-11-04T13:08:00Z">
        <w:r w:rsidR="00B77971" w:rsidDel="002C572E">
          <w:delText xml:space="preserve">may </w:delText>
        </w:r>
      </w:del>
      <w:r w:rsidR="00B77971">
        <w:t>define</w:t>
      </w:r>
      <w:ins w:id="134" w:author="Richard Bradbury" w:date="2024-11-04T13:08:00Z" w16du:dateUtc="2024-11-04T13:08:00Z">
        <w:r w:rsidR="002C572E">
          <w:t>s</w:t>
        </w:r>
      </w:ins>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del w:id="135" w:author="Richard Bradbury" w:date="2024-11-04T13:09:00Z" w16du:dateUtc="2024-11-04T13:09:00Z">
        <w:r w:rsidR="004A7306" w:rsidRPr="004A7306" w:rsidDel="002C572E">
          <w:delText>is</w:delText>
        </w:r>
      </w:del>
      <w:ins w:id="136" w:author="Richard Bradbury" w:date="2024-11-04T13:09:00Z" w16du:dateUtc="2024-11-04T13:09:00Z">
        <w:r w:rsidR="002C572E">
          <w:t>are</w:t>
        </w:r>
      </w:ins>
      <w:r w:rsidR="004A7306" w:rsidRPr="004A7306">
        <w:t xml:space="preserve"> made available to the 5GMSd Client</w:t>
      </w:r>
      <w:ins w:id="137" w:author="Richard Bradbury" w:date="2024-11-04T13:09:00Z" w16du:dateUtc="2024-11-04T13:09:00Z">
        <w:r w:rsidR="002C572E">
          <w:t>’s</w:t>
        </w:r>
      </w:ins>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proofErr w:type="spellStart"/>
      <w:r w:rsidR="002C572E" w:rsidRPr="003708AA">
        <w:rPr>
          <w:rStyle w:val="Codechar"/>
        </w:rPr>
        <w:t>Maf_P</w:t>
      </w:r>
      <w:r w:rsidR="00962E41" w:rsidRPr="003708AA">
        <w:rPr>
          <w:rStyle w:val="Codechar"/>
        </w:rPr>
        <w:t>rovisioning</w:t>
      </w:r>
      <w:proofErr w:type="spellEnd"/>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138" w:author="Richard Bradbury" w:date="2024-11-04T13:09:00Z" w16du:dateUtc="2024-11-04T13:09:00Z">
        <w:r>
          <w:t xml:space="preserve"> </w:t>
        </w:r>
      </w:ins>
      <w:ins w:id="139" w:author="Richard Bradbury" w:date="2024-11-04T13:10:00Z" w16du:dateUtc="2024-11-04T13:10:00Z">
        <w:r>
          <w:t>using</w:t>
        </w:r>
      </w:ins>
      <w:ins w:id="140" w:author="Richard Bradbury" w:date="2024-11-04T13:09:00Z" w16du:dateUtc="2024-11-04T13:09:00Z">
        <w:r>
          <w:t xml:space="preserve"> </w:t>
        </w:r>
      </w:ins>
      <w:ins w:id="141" w:author="Richard Bradbury" w:date="2024-11-04T13:10:00Z" w16du:dateUtc="2024-11-04T13:10:00Z">
        <w:r>
          <w:t xml:space="preserve">the </w:t>
        </w:r>
        <w:proofErr w:type="spellStart"/>
        <w:r w:rsidRPr="002C572E">
          <w:rPr>
            <w:rStyle w:val="Codechar"/>
          </w:rPr>
          <w:t>Mas_Configuration</w:t>
        </w:r>
        <w:proofErr w:type="spellEnd"/>
        <w:r>
          <w:t xml:space="preserve"> API at </w:t>
        </w:r>
      </w:ins>
      <w:ins w:id="142" w:author="Richard Bradbury" w:date="2024-11-04T13:09:00Z" w16du:dateUtc="2024-11-04T13:09:00Z">
        <w:r>
          <w:t xml:space="preserve">reference </w:t>
        </w:r>
      </w:ins>
      <w:ins w:id="143" w:author="Richard Bradbury" w:date="2024-11-04T13:10:00Z" w16du:dateUtc="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144" w:author="Richard Bradbury" w:date="2024-11-04T13:14:00Z" w16du:dateUtc="2024-11-04T13:14:00Z">
        <w:r w:rsidR="00375D38">
          <w:rPr>
            <w:b/>
            <w:bCs/>
          </w:rPr>
          <w:t>De</w:t>
        </w:r>
        <w:r w:rsidR="00375D38" w:rsidRPr="002C572E">
          <w:rPr>
            <w:b/>
            <w:bCs/>
          </w:rPr>
          <w:t>pending on the specific multi-source approach used to deliver media</w:t>
        </w:r>
        <w:r w:rsidR="00375D38">
          <w:rPr>
            <w:b/>
            <w:bCs/>
          </w:rPr>
          <w:t xml:space="preserve">, </w:t>
        </w:r>
      </w:ins>
      <w:del w:id="145" w:author="Richard Bradbury" w:date="2024-11-04T13:14:00Z" w16du:dateUtc="2024-11-04T13:14:00Z">
        <w:r w:rsidR="00670E73" w:rsidRPr="002C572E" w:rsidDel="00375D38">
          <w:rPr>
            <w:b/>
            <w:bCs/>
          </w:rPr>
          <w:delText>T</w:delText>
        </w:r>
      </w:del>
      <w:ins w:id="146" w:author="Richard Bradbury" w:date="2024-11-04T13:14:00Z" w16du:dateUtc="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147" w:author="Richard Bradbury" w:date="2024-11-04T13:15:00Z" w16du:dateUtc="2024-11-04T13:15:00Z">
        <w:r w:rsidR="006323B0" w:rsidRPr="002C572E" w:rsidDel="00375D38">
          <w:rPr>
            <w:b/>
            <w:bCs/>
          </w:rPr>
          <w:delText xml:space="preserve"> </w:delText>
        </w:r>
        <w:r w:rsidR="006C54B7" w:rsidRPr="002C572E" w:rsidDel="00375D38">
          <w:rPr>
            <w:b/>
            <w:bCs/>
          </w:rPr>
          <w:delText>d</w:delText>
        </w:r>
      </w:del>
      <w:del w:id="148" w:author="Richard Bradbury" w:date="2024-11-04T13:14:00Z" w16du:dateUtc="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149" w:author="Richard Bradbury" w:date="2024-11-04T13:18:00Z" w16du:dateUtc="2024-11-04T13:18:00Z">
        <w:r w:rsidR="005A37A1" w:rsidRPr="00375D38" w:rsidDel="00375D38">
          <w:rPr>
            <w:b/>
            <w:bCs/>
          </w:rPr>
          <w:delText>Content Distributions</w:delText>
        </w:r>
      </w:del>
      <w:ins w:id="150" w:author="Richard Bradbury" w:date="2024-11-04T13:18:00Z" w16du:dateUtc="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151" w:author="Richard Bradbury" w:date="2024-11-04T13:19:00Z" w16du:dateUtc="2024-11-04T13:19:00Z">
        <w:r w:rsidR="000712A9" w:rsidRPr="00375D38" w:rsidDel="00375D38">
          <w:rPr>
            <w:b/>
            <w:bCs/>
          </w:rPr>
          <w:delText>sub</w:delText>
        </w:r>
        <w:r w:rsidR="004024C7" w:rsidRPr="00375D38" w:rsidDel="00375D38">
          <w:rPr>
            <w:b/>
            <w:bCs/>
          </w:rPr>
          <w:delText>functions (as indicated by the</w:delText>
        </w:r>
      </w:del>
      <w:ins w:id="152" w:author="Richard Bradbury" w:date="2024-11-04T13:19:00Z" w16du:dateUtc="2024-11-04T13:19:00Z">
        <w:r>
          <w:rPr>
            <w:b/>
            <w:bCs/>
          </w:rPr>
          <w:t>a</w:t>
        </w:r>
      </w:ins>
      <w:r w:rsidR="004024C7" w:rsidRPr="00375D38">
        <w:rPr>
          <w:b/>
          <w:bCs/>
        </w:rPr>
        <w:t xml:space="preserve"> Media Access Client subfunction</w:t>
      </w:r>
      <w:del w:id="153" w:author="Richard Bradbury" w:date="2024-11-04T13:19:00Z" w16du:dateUtc="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59BDDDDA" w:rsidR="002577C9" w:rsidRPr="006E35F0" w:rsidRDefault="002577C9" w:rsidP="002577C9">
      <w:pPr>
        <w:rPr>
          <w:lang w:val="en-US"/>
        </w:rPr>
      </w:pPr>
      <w:r w:rsidRPr="00EC46A7">
        <w:rPr>
          <w:lang w:val="en-US"/>
        </w:rPr>
        <w:t xml:space="preserve">The following </w:t>
      </w:r>
      <w:del w:id="154" w:author="Richard Bradbury" w:date="2024-11-04T13:22:00Z" w16du:dateUtc="2024-11-04T13:22:00Z">
        <w:r w:rsidRPr="00EC46A7" w:rsidDel="00375D38">
          <w:rPr>
            <w:lang w:val="en-US"/>
          </w:rPr>
          <w:delText>interfaces</w:delText>
        </w:r>
      </w:del>
      <w:ins w:id="155" w:author="Richard Bradbury" w:date="2024-11-04T13:22:00Z" w16du:dateUtc="2024-11-04T13:22:00Z">
        <w:r w:rsidR="00375D38">
          <w:rPr>
            <w:lang w:val="en-US"/>
          </w:rPr>
          <w:t>reference points</w:t>
        </w:r>
      </w:ins>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56" w:author="Richard Bradbury" w:date="2024-11-04T16:49:00Z" w16du:dateUtc="2024-11-04T16:49:00Z">
        <w:r w:rsidR="006F0F97">
          <w:rPr>
            <w:lang w:val="en-US"/>
          </w:rPr>
          <w:t xml:space="preserve">content </w:t>
        </w:r>
      </w:ins>
      <w:del w:id="157" w:author="Richard Bradbury" w:date="2024-11-04T16:49:00Z" w16du:dateUtc="2024-11-04T16:49:00Z">
        <w:r w:rsidR="002577C9" w:rsidDel="006F0F97">
          <w:rPr>
            <w:lang w:val="en-US"/>
          </w:rPr>
          <w:delText>I</w:delText>
        </w:r>
      </w:del>
      <w:ins w:id="158" w:author="Richard Bradbury" w:date="2024-11-04T16:49:00Z" w16du:dateUtc="2024-11-04T16:49:00Z">
        <w:r w:rsidR="006F0F97">
          <w:rPr>
            <w:lang w:val="en-US"/>
          </w:rPr>
          <w:t>i</w:t>
        </w:r>
      </w:ins>
      <w:r w:rsidR="002577C9">
        <w:rPr>
          <w:lang w:val="en-US"/>
        </w:rPr>
        <w:t xml:space="preserve">ngest </w:t>
      </w:r>
      <w:del w:id="159" w:author="Richard Bradbury" w:date="2024-11-04T16:49:00Z" w16du:dateUtc="2024-11-04T16:49:00Z">
        <w:r w:rsidR="002577C9" w:rsidDel="006F0F97">
          <w:rPr>
            <w:lang w:val="en-US"/>
          </w:rPr>
          <w:delText>API</w:delText>
        </w:r>
      </w:del>
      <w:ins w:id="160" w:author="Richard Bradbury" w:date="2024-11-04T16:49:00Z" w16du:dateUtc="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61" w:author="Richard Bradbury" w:date="2024-11-04T14:42:00Z" w16du:dateUtc="2024-11-04T14:42:00Z">
        <w:r w:rsidR="002577C9" w:rsidDel="005B72A8">
          <w:rPr>
            <w:lang w:val="en-US"/>
          </w:rPr>
          <w:delText>APIs</w:delText>
        </w:r>
      </w:del>
      <w:ins w:id="162" w:author="Richard Bradbury" w:date="2024-11-04T14:45:00Z" w16du:dateUtc="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163" w:author="Richard Bradbury" w:date="2024-11-04T14:44:00Z" w16du:dateUtc="2024-11-04T14:44:00Z"/>
          <w:lang w:val="en-US"/>
        </w:rPr>
      </w:pPr>
      <w:ins w:id="164" w:author="Richard Bradbury" w:date="2024-11-04T14:44:00Z" w16du:dateUtc="2024-11-04T14:44:00Z">
        <w:r>
          <w:rPr>
            <w:lang w:val="en-US"/>
          </w:rPr>
          <w:lastRenderedPageBreak/>
          <w:t>-</w:t>
        </w:r>
        <w:r>
          <w:rPr>
            <w:lang w:val="en-US"/>
          </w:rPr>
          <w:tab/>
          <w:t xml:space="preserve">M4d′ (Media Streaming APIs): Media </w:t>
        </w:r>
      </w:ins>
      <w:ins w:id="165" w:author="Richard Bradbury" w:date="2024-11-04T14:45:00Z" w16du:dateUtc="2024-11-04T14:45:00Z">
        <w:r>
          <w:rPr>
            <w:lang w:val="en-US"/>
          </w:rPr>
          <w:t xml:space="preserve">Streaming and in-band </w:t>
        </w:r>
      </w:ins>
      <w:ins w:id="166" w:author="Richard Bradbury" w:date="2024-11-04T14:46:00Z" w16du:dateUtc="2024-11-04T14:46:00Z">
        <w:r>
          <w:rPr>
            <w:lang w:val="en-US"/>
          </w:rPr>
          <w:t xml:space="preserve">metrics </w:t>
        </w:r>
      </w:ins>
      <w:ins w:id="167" w:author="Richard Bradbury" w:date="2024-11-04T14:45:00Z" w16du:dateUtc="2024-11-04T14:45:00Z">
        <w:r>
          <w:rPr>
            <w:lang w:val="en-US"/>
          </w:rPr>
          <w:t xml:space="preserve">reporting interactions </w:t>
        </w:r>
      </w:ins>
      <w:ins w:id="168" w:author="Richard Bradbury" w:date="2024-11-04T14:44:00Z" w16du:dateUtc="2024-11-04T14:44:00Z">
        <w:r>
          <w:rPr>
            <w:lang w:val="en-US"/>
          </w:rPr>
          <w:t>as described in clause</w:t>
        </w:r>
      </w:ins>
      <w:ins w:id="169" w:author="Richard Bradbury" w:date="2024-11-04T14:46:00Z" w16du:dateUtc="2024-11-04T14:46:00Z">
        <w:r>
          <w:rPr>
            <w:lang w:val="en-US"/>
          </w:rPr>
          <w:t> </w:t>
        </w:r>
      </w:ins>
      <w:ins w:id="170" w:author="Richard Bradbury" w:date="2024-11-04T14:44:00Z" w16du:dateUtc="2024-11-04T14:44:00Z">
        <w:r>
          <w:rPr>
            <w:lang w:val="en-US"/>
          </w:rPr>
          <w:t>5.19.3.1.2</w:t>
        </w:r>
      </w:ins>
      <w:ins w:id="171" w:author="Richard Bradbury" w:date="2024-11-04T14:46:00Z" w16du:dateUtc="2024-11-04T14:46:00Z">
        <w:r>
          <w:rPr>
            <w:lang w:val="en-US"/>
          </w:rPr>
          <w:t>.</w:t>
        </w:r>
      </w:ins>
      <w:ins w:id="172" w:author="Richard Bradbury" w:date="2024-11-04T16:55:00Z" w16du:dateUtc="2024-11-04T16:55:00Z">
        <w:r w:rsidR="00FB6190">
          <w:rPr>
            <w:lang w:val="en-US"/>
          </w:rPr>
          <w:t>4</w:t>
        </w:r>
      </w:ins>
      <w:ins w:id="173" w:author="Richard Bradbury" w:date="2024-11-04T14:44:00Z" w16du:dateUtc="2024-11-04T14:44:00Z">
        <w:r>
          <w:rPr>
            <w:lang w:val="en-US"/>
          </w:rPr>
          <w:t xml:space="preserve"> </w:t>
        </w:r>
      </w:ins>
      <w:ins w:id="174" w:author="Richard Bradbury" w:date="2024-11-04T16:56:00Z" w16du:dateUtc="2024-11-04T16:56:00Z">
        <w:r w:rsidR="00FB6190">
          <w:rPr>
            <w:lang w:val="en-US"/>
          </w:rPr>
          <w:t>below</w:t>
        </w:r>
      </w:ins>
      <w:ins w:id="175" w:author="Richard Bradbury" w:date="2024-11-04T14:44:00Z" w16du:dateUtc="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76"/>
      <w:commentRangeStart w:id="177"/>
      <w:commentRangeStart w:id="178"/>
      <w:r w:rsidR="002577C9" w:rsidRPr="00640795">
        <w:rPr>
          <w:b/>
          <w:bCs/>
          <w:lang w:val="en-US"/>
        </w:rPr>
        <w:t xml:space="preserve">In the case where </w:t>
      </w:r>
      <w:del w:id="179" w:author="Richard Bradbury" w:date="2024-11-05T14:51:00Z" w16du:dateUtc="2024-11-05T14:51:00Z">
        <w:r w:rsidR="002577C9" w:rsidRPr="00640795" w:rsidDel="000200FC">
          <w:rPr>
            <w:b/>
            <w:bCs/>
            <w:lang w:val="en-US"/>
          </w:rPr>
          <w:delText>external DN</w:delText>
        </w:r>
      </w:del>
      <w:ins w:id="180" w:author="Richard Bradbury" w:date="2024-11-05T14:51:00Z" w16du:dateUtc="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81" w:author="Richard Bradbury" w:date="2024-11-05T14:51:00Z" w16du:dateUtc="2024-11-05T14:51:00Z">
        <w:r w:rsidR="002577C9" w:rsidRPr="00640795" w:rsidDel="000200FC">
          <w:rPr>
            <w:b/>
            <w:bCs/>
            <w:lang w:val="en-US"/>
          </w:rPr>
          <w:delText>Content Distribution subfunctions exist</w:delText>
        </w:r>
      </w:del>
      <w:ins w:id="182" w:author="Richard Bradbury" w:date="2024-11-05T14:51:00Z" w16du:dateUtc="2024-11-05T14:51:00Z">
        <w:r w:rsidR="000200FC">
          <w:rPr>
            <w:b/>
            <w:bCs/>
            <w:lang w:val="en-US"/>
          </w:rPr>
          <w:t xml:space="preserve">is deployed in an </w:t>
        </w:r>
      </w:ins>
      <w:ins w:id="183" w:author="Richard Bradbury" w:date="2024-11-05T14:55:00Z" w16du:dateUtc="2024-11-05T14:55:00Z">
        <w:r w:rsidR="000200FC">
          <w:rPr>
            <w:b/>
            <w:bCs/>
            <w:lang w:val="en-US"/>
          </w:rPr>
          <w:t>e</w:t>
        </w:r>
      </w:ins>
      <w:ins w:id="184" w:author="Richard Bradbury" w:date="2024-11-05T14:51:00Z" w16du:dateUtc="2024-11-05T14:51:00Z">
        <w:r w:rsidR="000200FC">
          <w:rPr>
            <w:b/>
            <w:bCs/>
            <w:lang w:val="en-US"/>
          </w:rPr>
          <w:t>xternal DN</w:t>
        </w:r>
      </w:ins>
      <w:r w:rsidR="002577C9" w:rsidRPr="00640795">
        <w:rPr>
          <w:b/>
          <w:bCs/>
          <w:lang w:val="en-US"/>
        </w:rPr>
        <w:t xml:space="preserve"> and </w:t>
      </w:r>
      <w:del w:id="185" w:author="Richard Bradbury" w:date="2024-11-05T14:51:00Z" w16du:dateUtc="2024-11-05T14:51:00Z">
        <w:r w:rsidR="002577C9" w:rsidRPr="00640795" w:rsidDel="000200FC">
          <w:rPr>
            <w:b/>
            <w:bCs/>
            <w:lang w:val="en-US"/>
          </w:rPr>
          <w:delText>are</w:delText>
        </w:r>
      </w:del>
      <w:ins w:id="186" w:author="Richard Bradbury" w:date="2024-11-05T14:51:00Z" w16du:dateUtc="2024-11-05T14:51:00Z">
        <w:r w:rsidR="000200FC">
          <w:rPr>
            <w:b/>
            <w:bCs/>
            <w:lang w:val="en-US"/>
          </w:rPr>
          <w:t>is</w:t>
        </w:r>
      </w:ins>
      <w:r w:rsidR="002577C9" w:rsidRPr="00640795">
        <w:rPr>
          <w:b/>
          <w:bCs/>
          <w:lang w:val="en-US"/>
        </w:rPr>
        <w:t xml:space="preserve"> not </w:t>
      </w:r>
      <w:del w:id="187" w:author="Richard Bradbury" w:date="2024-11-05T14:54:00Z" w16du:dateUtc="2024-11-05T14:54:00Z">
        <w:r w:rsidR="002577C9" w:rsidRPr="00640795" w:rsidDel="000200FC">
          <w:rPr>
            <w:b/>
            <w:bCs/>
            <w:lang w:val="en-US"/>
          </w:rPr>
          <w:delText>managed</w:delText>
        </w:r>
      </w:del>
      <w:ins w:id="188" w:author="Richard Bradbury" w:date="2024-11-05T14:54:00Z" w16du:dateUtc="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189" w:author="Cloud, Jason" w:date="2024-11-04T12:19:00Z" w16du:dateUtc="2024-11-04T20:19:00Z">
        <w:r w:rsidR="00A503EA">
          <w:rPr>
            <w:b/>
            <w:bCs/>
            <w:lang w:val="en-US"/>
          </w:rPr>
          <w:t xml:space="preserve"> (</w:t>
        </w:r>
      </w:ins>
      <w:ins w:id="190" w:author="Richard Bradbury" w:date="2024-11-05T14:54:00Z" w16du:dateUtc="2024-11-05T14:54:00Z">
        <w:r w:rsidR="000200FC">
          <w:rPr>
            <w:b/>
            <w:bCs/>
            <w:lang w:val="en-US"/>
          </w:rPr>
          <w:t>the collaboration scenario depicted in</w:t>
        </w:r>
      </w:ins>
      <w:ins w:id="191" w:author="Cloud, Jason" w:date="2024-11-04T12:19:00Z" w16du:dateUtc="2024-11-04T20:19:00Z">
        <w:r w:rsidR="00A503EA">
          <w:rPr>
            <w:b/>
            <w:bCs/>
            <w:lang w:val="en-US"/>
          </w:rPr>
          <w:t xml:space="preserve"> </w:t>
        </w:r>
      </w:ins>
      <w:ins w:id="192" w:author="Richard Bradbury" w:date="2024-11-05T14:49:00Z" w16du:dateUtc="2024-11-05T14:49:00Z">
        <w:r w:rsidR="0015731A">
          <w:rPr>
            <w:b/>
            <w:bCs/>
            <w:lang w:val="en-US"/>
          </w:rPr>
          <w:t>clause</w:t>
        </w:r>
      </w:ins>
      <w:ins w:id="193" w:author="Richard Bradbury" w:date="2024-11-05T13:32:00Z" w16du:dateUtc="2024-11-05T13:32:00Z">
        <w:r w:rsidR="003C4C2D">
          <w:rPr>
            <w:b/>
            <w:bCs/>
            <w:lang w:val="en-US"/>
          </w:rPr>
          <w:t> </w:t>
        </w:r>
      </w:ins>
      <w:ins w:id="194" w:author="Cloud, Jason" w:date="2024-11-04T12:19:00Z" w16du:dateUtc="2024-11-04T20:19:00Z">
        <w:r w:rsidR="00390681">
          <w:rPr>
            <w:b/>
            <w:bCs/>
            <w:lang w:val="en-US"/>
          </w:rPr>
          <w:t xml:space="preserve">A.4 </w:t>
        </w:r>
      </w:ins>
      <w:ins w:id="195" w:author="Richard Bradbury" w:date="2024-11-05T14:52:00Z" w16du:dateUtc="2024-11-05T14:52:00Z">
        <w:r w:rsidR="000200FC">
          <w:rPr>
            <w:b/>
            <w:bCs/>
            <w:lang w:val="en-US"/>
          </w:rPr>
          <w:t>of</w:t>
        </w:r>
      </w:ins>
      <w:ins w:id="196" w:author="Cloud, Jason" w:date="2024-11-04T12:19:00Z" w16du:dateUtc="2024-11-04T20:19:00Z">
        <w:r w:rsidR="00390681">
          <w:rPr>
            <w:b/>
            <w:bCs/>
            <w:lang w:val="en-US"/>
          </w:rPr>
          <w:t xml:space="preserve"> TS</w:t>
        </w:r>
      </w:ins>
      <w:ins w:id="197" w:author="Richard Bradbury" w:date="2024-11-05T13:33:00Z" w16du:dateUtc="2024-11-05T13:33:00Z">
        <w:r w:rsidR="003C4C2D">
          <w:rPr>
            <w:b/>
            <w:bCs/>
            <w:lang w:val="en-US"/>
          </w:rPr>
          <w:t> </w:t>
        </w:r>
      </w:ins>
      <w:ins w:id="198" w:author="Cloud, Jason" w:date="2024-11-04T12:19:00Z" w16du:dateUtc="2024-11-04T20:19:00Z">
        <w:r w:rsidR="00390681">
          <w:rPr>
            <w:b/>
            <w:bCs/>
            <w:lang w:val="en-US"/>
          </w:rPr>
          <w:t>26.</w:t>
        </w:r>
      </w:ins>
      <w:ins w:id="199" w:author="Cloud, Jason" w:date="2024-11-04T12:20:00Z" w16du:dateUtc="2024-11-04T20:20:00Z">
        <w:r w:rsidR="00390681">
          <w:rPr>
            <w:b/>
            <w:bCs/>
            <w:lang w:val="en-US"/>
          </w:rPr>
          <w:t>501</w:t>
        </w:r>
      </w:ins>
      <w:ins w:id="200" w:author="Richard Bradbury" w:date="2024-11-05T13:33:00Z" w16du:dateUtc="2024-11-05T13:33:00Z">
        <w:r w:rsidR="003C4C2D">
          <w:rPr>
            <w:b/>
            <w:bCs/>
            <w:lang w:val="en-US"/>
          </w:rPr>
          <w:t> </w:t>
        </w:r>
      </w:ins>
      <w:ins w:id="201" w:author="Cloud, Jason" w:date="2024-11-04T12:20:00Z" w16du:dateUtc="2024-11-04T20: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202" w:author="Richard Bradbury" w:date="2024-11-05T14:52:00Z" w16du:dateUtc="2024-11-05T14:52:00Z">
        <w:r w:rsidR="002577C9" w:rsidRPr="00640795" w:rsidDel="000200FC">
          <w:rPr>
            <w:b/>
            <w:bCs/>
            <w:lang w:val="en-US"/>
          </w:rPr>
          <w:delText>may be</w:delText>
        </w:r>
      </w:del>
      <w:ins w:id="203" w:author="Richard Bradbury" w:date="2024-11-05T14:52:00Z" w16du:dateUtc="2024-11-05T14:52:00Z">
        <w:r w:rsidR="000200FC">
          <w:rPr>
            <w:b/>
            <w:bCs/>
            <w:lang w:val="en-US"/>
          </w:rPr>
          <w:t>are</w:t>
        </w:r>
      </w:ins>
      <w:r w:rsidR="002577C9" w:rsidRPr="00640795">
        <w:rPr>
          <w:b/>
          <w:bCs/>
          <w:lang w:val="en-US"/>
        </w:rPr>
        <w:t xml:space="preserve"> communicated from the 5GMSd Application Provider to the 5GMSd-Aware Application </w:t>
      </w:r>
      <w:del w:id="204" w:author="Richard Bradbury" w:date="2024-11-05T14:52:00Z" w16du:dateUtc="2024-11-05T14:52:00Z">
        <w:r w:rsidR="002577C9" w:rsidRPr="00640795" w:rsidDel="000200FC">
          <w:rPr>
            <w:b/>
            <w:bCs/>
            <w:lang w:val="en-US"/>
          </w:rPr>
          <w:delText>at</w:delText>
        </w:r>
      </w:del>
      <w:ins w:id="205" w:author="Richard Bradbury" w:date="2024-11-05T14:52:00Z" w16du:dateUtc="2024-11-05T14:52:00Z">
        <w:r w:rsidR="000200FC">
          <w:rPr>
            <w:b/>
            <w:bCs/>
            <w:lang w:val="en-US"/>
          </w:rPr>
          <w:t>via</w:t>
        </w:r>
      </w:ins>
      <w:r w:rsidR="002577C9" w:rsidRPr="00640795">
        <w:rPr>
          <w:b/>
          <w:bCs/>
          <w:lang w:val="en-US"/>
        </w:rPr>
        <w:t xml:space="preserve"> reference point M8d.</w:t>
      </w:r>
      <w:commentRangeEnd w:id="176"/>
      <w:r w:rsidR="00BC12A0">
        <w:rPr>
          <w:rStyle w:val="CommentReference"/>
        </w:rPr>
        <w:commentReference w:id="176"/>
      </w:r>
      <w:commentRangeEnd w:id="177"/>
      <w:r w:rsidR="00E20121">
        <w:rPr>
          <w:rStyle w:val="CommentReference"/>
        </w:rPr>
        <w:commentReference w:id="177"/>
      </w:r>
      <w:commentRangeEnd w:id="178"/>
      <w:r w:rsidR="000200FC">
        <w:rPr>
          <w:rStyle w:val="CommentReference"/>
        </w:rPr>
        <w:commentReference w:id="178"/>
      </w:r>
      <w:r w:rsidR="002577C9" w:rsidRPr="00640795">
        <w:rPr>
          <w:b/>
          <w:bCs/>
          <w:lang w:val="en-US"/>
        </w:rPr>
        <w:t xml:space="preserve"> This information </w:t>
      </w:r>
      <w:del w:id="206" w:author="Richard Bradbury" w:date="2024-11-05T14:52:00Z" w16du:dateUtc="2024-11-05T14:52:00Z">
        <w:r w:rsidR="002577C9" w:rsidRPr="00640795" w:rsidDel="000200FC">
          <w:rPr>
            <w:b/>
            <w:bCs/>
            <w:lang w:val="en-US"/>
          </w:rPr>
          <w:delText>m</w:delText>
        </w:r>
      </w:del>
      <w:del w:id="207" w:author="Richard Bradbury" w:date="2024-11-05T14:53:00Z" w16du:dateUtc="2024-11-05T14:53:00Z">
        <w:r w:rsidR="002577C9" w:rsidRPr="00640795" w:rsidDel="000200FC">
          <w:rPr>
            <w:b/>
            <w:bCs/>
            <w:lang w:val="en-US"/>
          </w:rPr>
          <w:delText>ay be</w:delText>
        </w:r>
      </w:del>
      <w:ins w:id="208" w:author="Richard Bradbury" w:date="2024-11-05T14:53:00Z" w16du:dateUtc="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209" w:author="Richard Bradbury" w:date="2024-11-04T17:03:00Z" w16du:dateUtc="2024-11-04T17:03:00Z">
        <w:r w:rsidR="00D53D08">
          <w:rPr>
            <w:b/>
            <w:bCs/>
            <w:lang w:val="en-US"/>
          </w:rPr>
          <w:t xml:space="preserve">at reference point M5d </w:t>
        </w:r>
      </w:ins>
      <w:r w:rsidR="002577C9" w:rsidRPr="00640795">
        <w:rPr>
          <w:b/>
          <w:bCs/>
          <w:lang w:val="en-US"/>
        </w:rPr>
        <w:t xml:space="preserve">or </w:t>
      </w:r>
      <w:ins w:id="210" w:author="Richard Bradbury" w:date="2024-11-04T13:28:00Z" w16du:dateUtc="2024-11-04T13:28:00Z">
        <w:r w:rsidR="0029759D">
          <w:rPr>
            <w:b/>
            <w:bCs/>
            <w:lang w:val="en-US"/>
          </w:rPr>
          <w:t xml:space="preserve">from </w:t>
        </w:r>
      </w:ins>
      <w:r w:rsidR="002577C9" w:rsidRPr="00640795">
        <w:rPr>
          <w:b/>
          <w:bCs/>
          <w:lang w:val="en-US"/>
        </w:rPr>
        <w:t xml:space="preserve">the 5GMSd-Aware Application </w:t>
      </w:r>
      <w:ins w:id="211" w:author="Richard Bradbury" w:date="2024-11-04T13:28:00Z" w16du:dateUtc="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212" w:author="Richard Bradbury" w:date="2024-11-04T17:00:00Z" w16du:dateUtc="2024-11-04T17:00:00Z">
        <w:r w:rsidR="002577C9" w:rsidRPr="00640795" w:rsidDel="00FC781B">
          <w:rPr>
            <w:b/>
            <w:bCs/>
            <w:lang w:val="en-US"/>
          </w:rPr>
          <w:delText xml:space="preserve"> </w:delText>
        </w:r>
      </w:del>
      <w:ins w:id="213" w:author="Richard Bradbury" w:date="2024-11-04T17:00:00Z" w16du:dateUtc="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6BD3B2C0" w:rsidR="00E629B6" w:rsidRDefault="00E629B6" w:rsidP="00E629B6">
      <w:pPr>
        <w:pStyle w:val="Heading5"/>
      </w:pPr>
      <w:r>
        <w:t>5.19.3.1.2</w:t>
      </w:r>
      <w:r>
        <w:tab/>
      </w:r>
      <w:proofErr w:type="gramStart"/>
      <w:r w:rsidR="00437547">
        <w:t>M</w:t>
      </w:r>
      <w:r>
        <w:t>ulti-source</w:t>
      </w:r>
      <w:proofErr w:type="gramEnd"/>
      <w:r>
        <w:t xml:space="preserve"> </w:t>
      </w:r>
      <w:r w:rsidR="00960EF4">
        <w:t>approach</w:t>
      </w:r>
      <w:del w:id="214" w:author="Richard Bradbury" w:date="2024-11-04T13:29:00Z" w16du:dateUtc="2024-11-04T13:29:00Z">
        <w:r w:rsidR="00437547" w:rsidDel="0029759D">
          <w:delText xml:space="preserve"> </w:delText>
        </w:r>
      </w:del>
      <w:ins w:id="215" w:author="Richard Bradbury" w:date="2024-11-04T13:29:00Z" w16du:dateUtc="2024-11-04T13:29:00Z">
        <w:r w:rsidR="0029759D">
          <w:t>-</w:t>
        </w:r>
      </w:ins>
      <w:r w:rsidR="00437547">
        <w:t>specific architecture mappings</w:t>
      </w:r>
    </w:p>
    <w:p w14:paraId="61FA6BC6" w14:textId="4A34373A" w:rsidR="00720FDA" w:rsidRDefault="00720FDA" w:rsidP="00720FDA">
      <w:pPr>
        <w:pStyle w:val="Heading6"/>
      </w:pPr>
      <w:r>
        <w:t>5.19.3.1.2.1</w:t>
      </w:r>
      <w:r>
        <w:tab/>
        <w:t>Overview</w:t>
      </w:r>
    </w:p>
    <w:p w14:paraId="081D3E17" w14:textId="572DB7ED"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del w:id="216" w:author="Richard Bradbury" w:date="2024-11-04T13:29:00Z" w16du:dateUtc="2024-11-04T13:29:00Z">
        <w:r w:rsidR="00D67878" w:rsidDel="0029759D">
          <w:delText xml:space="preserve"> </w:delText>
        </w:r>
      </w:del>
      <w:ins w:id="217" w:author="Richard Bradbury" w:date="2024-11-04T13:29:00Z" w16du:dateUtc="2024-11-04T13:29:00Z">
        <w:r w:rsidR="0029759D">
          <w:t> </w:t>
        </w:r>
      </w:ins>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512506C4" w:rsidR="00437547" w:rsidRDefault="00291008" w:rsidP="00437547">
      <w:r>
        <w:t>Multi-source delivery using DNS</w:t>
      </w:r>
      <w:r w:rsidR="005E44BA">
        <w:t xml:space="preserve"> to switch between provisioned </w:t>
      </w:r>
      <w:del w:id="218" w:author="Richard Bradbury" w:date="2024-11-04T14:57:00Z" w16du:dateUtc="2024-11-04T14:57:00Z">
        <w:r w:rsidR="005E44BA" w:rsidDel="00BC257B">
          <w:delText>Content Distributions</w:delText>
        </w:r>
      </w:del>
      <w:ins w:id="219" w:author="Richard Bradbury" w:date="2024-11-04T14:57:00Z" w16du:dateUtc="2024-11-04T14:57:00Z">
        <w:r w:rsidR="00BC257B">
          <w:t>service locations/endpoints</w:t>
        </w:r>
      </w:ins>
      <w:ins w:id="220" w:author="Richard Bradbury" w:date="2024-11-04T14:58:00Z" w16du:dateUtc="2024-11-04T14:58:00Z">
        <w:r w:rsidR="00BC257B">
          <w:t xml:space="preserve"> as described in clause 5.19.1.</w:t>
        </w:r>
      </w:ins>
      <w:ins w:id="221" w:author="Richard Bradbury" w:date="2024-11-04T14:59:00Z" w16du:dateUtc="2024-11-04T14:59:00Z">
        <w:r w:rsidR="00BC257B">
          <w:t>3</w:t>
        </w:r>
      </w:ins>
      <w:r w:rsidR="005E44BA">
        <w:t xml:space="preserve"> </w:t>
      </w:r>
      <w:del w:id="222" w:author="Richard Bradbury" w:date="2024-11-04T14:46:00Z" w16du:dateUtc="2024-11-04T14:46:00Z">
        <w:r w:rsidR="00CE66B6" w:rsidDel="005F01E8">
          <w:delText>may</w:delText>
        </w:r>
      </w:del>
      <w:ins w:id="223" w:author="Richard Bradbury" w:date="2024-11-04T14:46:00Z" w16du:dateUtc="2024-11-04T14:46:00Z">
        <w:r w:rsidR="005F01E8">
          <w:t>can</w:t>
        </w:r>
      </w:ins>
      <w:r w:rsidR="00CE66B6">
        <w:t xml:space="preserve"> be realized using the architecture </w:t>
      </w:r>
      <w:del w:id="224" w:author="Richard Bradbury" w:date="2024-11-04T14:48:00Z" w16du:dateUtc="2024-11-04T14:48:00Z">
        <w:r w:rsidR="00CE66B6" w:rsidDel="005F01E8">
          <w:delText>as shown</w:delText>
        </w:r>
      </w:del>
      <w:ins w:id="225" w:author="Richard Bradbury" w:date="2024-11-04T14:48:00Z" w16du:dateUtc="2024-11-04T14:48:00Z">
        <w:r w:rsidR="005F01E8">
          <w:t>depicted</w:t>
        </w:r>
      </w:ins>
      <w:r w:rsidR="00CE66B6">
        <w:t xml:space="preserve"> in </w:t>
      </w:r>
      <w:del w:id="226" w:author="Richard Bradbury" w:date="2024-11-04T14:40:00Z" w16du:dateUtc="2024-11-04T14:40:00Z">
        <w:r w:rsidR="00CE66B6" w:rsidDel="005B72A8">
          <w:delText>F</w:delText>
        </w:r>
      </w:del>
      <w:ins w:id="227" w:author="Richard Bradbury" w:date="2024-11-04T14:40:00Z" w16du:dateUtc="2024-11-04T14:40:00Z">
        <w:r w:rsidR="005B72A8">
          <w:t>f</w:t>
        </w:r>
      </w:ins>
      <w:r w:rsidR="00CE66B6">
        <w:t>igure</w:t>
      </w:r>
      <w:del w:id="228" w:author="Richard Bradbury" w:date="2024-11-04T14:40:00Z" w16du:dateUtc="2024-11-04T14:40:00Z">
        <w:r w:rsidR="00CE66B6" w:rsidDel="005B72A8">
          <w:delText xml:space="preserve"> </w:delText>
        </w:r>
      </w:del>
      <w:ins w:id="229" w:author="Richard Bradbury" w:date="2024-11-04T14:40:00Z" w16du:dateUtc="2024-11-04T14:40:00Z">
        <w:r w:rsidR="005B72A8">
          <w:t> </w:t>
        </w:r>
      </w:ins>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230" w:author="Richard Bradbury" w:date="2024-11-04T14:47:00Z" w16du:dateUtc="2024-11-04T14:47:00Z">
        <w:r w:rsidR="00BC478C" w:rsidDel="005F01E8">
          <w:delText>can be</w:delText>
        </w:r>
      </w:del>
      <w:ins w:id="231" w:author="Richard Bradbury" w:date="2024-11-04T14:47:00Z" w16du:dateUtc="2024-11-04T14:47:00Z">
        <w:r w:rsidR="005F01E8">
          <w:t>is</w:t>
        </w:r>
      </w:ins>
      <w:r w:rsidR="00DE6945">
        <w:t xml:space="preserve"> used to collect performance metrics from the population of 5GMSd Clients, </w:t>
      </w:r>
      <w:ins w:id="232" w:author="Richard Bradbury" w:date="2024-11-04T14:47:00Z" w16du:dateUtc="2024-11-04T14:47:00Z">
        <w:r w:rsidR="005F01E8">
          <w:t xml:space="preserve">to </w:t>
        </w:r>
      </w:ins>
      <w:r w:rsidR="006E6868">
        <w:t xml:space="preserve">make decisions on </w:t>
      </w:r>
      <w:r w:rsidR="00C22B49">
        <w:t>when</w:t>
      </w:r>
      <w:r w:rsidR="006E6868">
        <w:t xml:space="preserve"> 5GMSd Clients should switch </w:t>
      </w:r>
      <w:r w:rsidR="00E72B3C">
        <w:t xml:space="preserve">to a different service location/endpoint, and </w:t>
      </w:r>
      <w:ins w:id="233" w:author="Richard Bradbury" w:date="2024-11-04T14:47:00Z" w16du:dateUtc="2024-11-04T14:47:00Z">
        <w:r w:rsidR="005F01E8">
          <w:t xml:space="preserve">to </w:t>
        </w:r>
      </w:ins>
      <w:r w:rsidR="00E72B3C">
        <w:t xml:space="preserve">update the appropriate DNS </w:t>
      </w:r>
      <w:proofErr w:type="gramStart"/>
      <w:r w:rsidR="00E72B3C">
        <w:t>records</w:t>
      </w:r>
      <w:proofErr w:type="gramEnd"/>
      <w:ins w:id="234" w:author="Richard Bradbury" w:date="2024-11-04T14:40:00Z" w16du:dateUtc="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235" w:author="Richard Bradbury" w:date="2024-11-04T14:49:00Z" w16du:dateUtc="2024-11-04T14:49:00Z">
        <w:r w:rsidR="005F01E8">
          <w:t xml:space="preserve"> after exposure to the 5GMSd</w:t>
        </w:r>
      </w:ins>
      <w:ins w:id="236" w:author="Richard Bradbury" w:date="2024-11-04T14:50:00Z" w16du:dateUtc="2024-11-04T14:50:00Z">
        <w:r w:rsidR="005F01E8">
          <w:t>-Aware Application via</w:t>
        </w:r>
      </w:ins>
      <w:ins w:id="237" w:author="Richard Bradbury" w:date="2024-11-04T14:49:00Z" w16du:dateUtc="2024-11-04T14:49:00Z">
        <w:r w:rsidR="005F01E8">
          <w:t xml:space="preserve"> reference point M</w:t>
        </w:r>
      </w:ins>
      <w:ins w:id="238" w:author="Richard Bradbury" w:date="2024-11-04T14:50:00Z" w16du:dateUtc="2024-11-04T14:50:00Z">
        <w:r w:rsidR="005F01E8">
          <w:t>7d</w:t>
        </w:r>
      </w:ins>
      <w:ins w:id="239" w:author="Richard Bradbury" w:date="2024-11-04T14:51:00Z" w16du:dateUtc="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3F5CF828" w:rsidR="00247509" w:rsidRDefault="00B42D74" w:rsidP="00247509">
      <w:r>
        <w:t xml:space="preserve">Multi-source delivery using MPEG-DASH client-side switching </w:t>
      </w:r>
      <w:ins w:id="240" w:author="Richard Bradbury" w:date="2024-11-04T14:59:00Z" w16du:dateUtc="2024-11-04T14:59:00Z">
        <w:r w:rsidR="00BC257B">
          <w:t xml:space="preserve">as described in clause 5.19.1.4 </w:t>
        </w:r>
      </w:ins>
      <w:r w:rsidR="00820D25">
        <w:t xml:space="preserve">may be realized using the architecture </w:t>
      </w:r>
      <w:del w:id="241" w:author="Richard Bradbury" w:date="2024-11-04T14:48:00Z" w16du:dateUtc="2024-11-04T14:48:00Z">
        <w:r w:rsidR="00820D25" w:rsidDel="005F01E8">
          <w:delText>as shown</w:delText>
        </w:r>
      </w:del>
      <w:ins w:id="242" w:author="Richard Bradbury" w:date="2024-11-04T14:48:00Z" w16du:dateUtc="2024-11-04T14:48:00Z">
        <w:r w:rsidR="005F01E8">
          <w:t>depicted</w:t>
        </w:r>
      </w:ins>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243" w:author="Richard Bradbury" w:date="2024-11-04T14:56:00Z" w16du:dateUtc="2024-11-04T14:56:00Z">
        <w:r w:rsidR="00BC257B">
          <w:t xml:space="preserve">additional functionality in </w:t>
        </w:r>
      </w:ins>
      <w:r w:rsidR="00E70C3E">
        <w:t xml:space="preserve">the </w:t>
      </w:r>
      <w:del w:id="244" w:author="Richard Bradbury" w:date="2024-11-04T15:00:00Z" w16du:dateUtc="2024-11-04T15:00:00Z">
        <w:r w:rsidR="00E70C3E" w:rsidDel="00BC257B">
          <w:delText>5GMSd Client</w:delText>
        </w:r>
      </w:del>
      <w:ins w:id="245" w:author="Richard Bradbury" w:date="2024-11-04T15:00:00Z" w16du:dateUtc="2024-11-04T15:00:00Z">
        <w:r w:rsidR="00BC257B">
          <w:t>Media Player</w:t>
        </w:r>
      </w:ins>
      <w:r w:rsidR="00E70C3E">
        <w:t xml:space="preserve"> </w:t>
      </w:r>
      <w:del w:id="246" w:author="Richard Bradbury" w:date="2024-11-04T14:52:00Z" w16du:dateUtc="2024-11-04T14:52:00Z">
        <w:r w:rsidR="00716C34" w:rsidDel="005F01E8">
          <w:delText xml:space="preserve">may </w:delText>
        </w:r>
      </w:del>
      <w:ins w:id="247" w:author="Richard Bradbury" w:date="2024-11-04T14:56:00Z" w16du:dateUtc="2024-11-04T14:56:00Z">
        <w:r w:rsidR="00BC257B">
          <w:t xml:space="preserve">is </w:t>
        </w:r>
      </w:ins>
      <w:r w:rsidR="00716C34">
        <w:t>require</w:t>
      </w:r>
      <w:ins w:id="248" w:author="Richard Bradbury" w:date="2024-11-04T14:57:00Z" w16du:dateUtc="2024-11-04T14:57:00Z">
        <w:r w:rsidR="00BC257B">
          <w:t>d</w:t>
        </w:r>
      </w:ins>
      <w:r w:rsidR="00716C34">
        <w:t xml:space="preserve"> </w:t>
      </w:r>
      <w:del w:id="249" w:author="Richard Bradbury" w:date="2024-11-04T14:57:00Z" w16du:dateUtc="2024-11-04T14:57:00Z">
        <w:r w:rsidR="00716C34" w:rsidDel="00BC257B">
          <w:delText>the added functionality</w:delText>
        </w:r>
        <w:r w:rsidR="009470DD" w:rsidDel="00BC257B">
          <w:delText xml:space="preserve"> </w:delText>
        </w:r>
      </w:del>
      <w:r w:rsidR="009470DD">
        <w:t xml:space="preserve">(if </w:t>
      </w:r>
      <w:del w:id="250" w:author="Richard Bradbury" w:date="2024-11-04T14:57:00Z" w16du:dateUtc="2024-11-04T14:57:00Z">
        <w:r w:rsidR="009470DD" w:rsidDel="00BC257B">
          <w:delText xml:space="preserve">it is </w:delText>
        </w:r>
      </w:del>
      <w:r w:rsidR="009470DD">
        <w:t>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ins w:id="251" w:author="Richard Bradbury" w:date="2024-11-04T14:53:00Z" w16du:dateUtc="2024-11-04T14:53:00Z">
        <w:r w:rsidR="005F01E8">
          <w:t>As described in clause 5.19.1.</w:t>
        </w:r>
      </w:ins>
      <w:ins w:id="252" w:author="Richard Bradbury" w:date="2024-11-04T14:59:00Z" w16du:dateUtc="2024-11-04T14:59:00Z">
        <w:r w:rsidR="00BC257B">
          <w:t>4</w:t>
        </w:r>
      </w:ins>
      <w:ins w:id="253" w:author="Richard Bradbury" w:date="2024-11-04T14:53:00Z" w16du:dateUtc="2024-11-04T14:53:00Z">
        <w:r w:rsidR="005F01E8">
          <w:t xml:space="preserve">, </w:t>
        </w:r>
      </w:ins>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2B846CDE" w:rsidR="006A59AB" w:rsidRDefault="006A3422" w:rsidP="000F1BB8">
      <w:r>
        <w:t xml:space="preserve">Multi-source delivery using a Content Steering Server </w:t>
      </w:r>
      <w:ins w:id="254" w:author="Richard Bradbury" w:date="2024-11-04T14:59:00Z" w16du:dateUtc="2024-11-04T14:59:00Z">
        <w:r w:rsidR="00BC257B">
          <w:t xml:space="preserve">as described in clause 5.19.1.5 </w:t>
        </w:r>
      </w:ins>
      <w:r>
        <w:t xml:space="preserve">may be realized using the architecture as shown in </w:t>
      </w:r>
      <w:r w:rsidR="00BC257B">
        <w:t>f</w:t>
      </w:r>
      <w:r>
        <w:t>igure</w:t>
      </w:r>
      <w:r w:rsidR="00BC257B">
        <w:t> </w:t>
      </w:r>
      <w:r>
        <w:t>5.19.</w:t>
      </w:r>
      <w:r w:rsidR="00B37ADB">
        <w:t xml:space="preserve">3.1.1-1. In this case, the 5GMSd Application Provider </w:t>
      </w:r>
      <w:del w:id="255" w:author="Richard Bradbury" w:date="2024-11-04T14:54:00Z" w16du:dateUtc="2024-11-04T14:54:00Z">
        <w:r w:rsidR="00B37ADB" w:rsidDel="00BC257B">
          <w:delText>may</w:delText>
        </w:r>
        <w:r w:rsidR="001B12EB" w:rsidDel="00BC257B">
          <w:delText xml:space="preserve"> </w:delText>
        </w:r>
      </w:del>
      <w:r w:rsidR="001B12EB">
        <w:t>implement</w:t>
      </w:r>
      <w:ins w:id="256" w:author="Richard Bradbury" w:date="2024-11-04T14:54:00Z" w16du:dateUtc="2024-11-04T14:54:00Z">
        <w:r w:rsidR="00BC257B">
          <w:t>s</w:t>
        </w:r>
      </w:ins>
      <w:r w:rsidR="001B12EB">
        <w:t xml:space="preserve"> the Content </w:t>
      </w:r>
      <w:r w:rsidR="001B12EB">
        <w:lastRenderedPageBreak/>
        <w:t xml:space="preserve">Steering Server within the Online Service Location/Endpoint Management subfunction. </w:t>
      </w:r>
      <w:del w:id="257" w:author="Richard Bradbury" w:date="2024-11-04T14:55:00Z" w16du:dateUtc="2024-11-04T14:55:00Z">
        <w:r w:rsidR="007A70CF" w:rsidDel="00BC257B">
          <w:delText>Signalling of t</w:delText>
        </w:r>
      </w:del>
      <w:ins w:id="258" w:author="Richard Bradbury" w:date="2024-11-04T14:55:00Z" w16du:dateUtc="2024-11-04T14:55:00Z">
        <w:r w:rsidR="00BC257B">
          <w:t>T</w:t>
        </w:r>
      </w:ins>
      <w:r w:rsidR="007A70CF">
        <w:t xml:space="preserve">he Content Steering Server’s location </w:t>
      </w:r>
      <w:del w:id="259" w:author="Richard Bradbury" w:date="2024-11-04T14:54:00Z" w16du:dateUtc="2024-11-04T14:54:00Z">
        <w:r w:rsidR="007A70CF" w:rsidDel="00BC257B">
          <w:delText>may be performed</w:delText>
        </w:r>
      </w:del>
      <w:ins w:id="260" w:author="Richard Bradbury" w:date="2024-11-04T14:54:00Z" w16du:dateUtc="2024-11-04T14:54:00Z">
        <w:r w:rsidR="00BC257B">
          <w:t xml:space="preserve">is </w:t>
        </w:r>
      </w:ins>
      <w:ins w:id="261" w:author="Richard Bradbury" w:date="2024-11-04T14:55:00Z" w16du:dateUtc="2024-11-04T14:55:00Z">
        <w:r w:rsidR="00BC257B">
          <w:t>signall</w:t>
        </w:r>
      </w:ins>
      <w:ins w:id="262" w:author="Richard Bradbury" w:date="2024-11-04T14:54:00Z" w16du:dateUtc="2024-11-04T14:54:00Z">
        <w:r w:rsidR="00BC257B">
          <w:t>ed</w:t>
        </w:r>
      </w:ins>
      <w:ins w:id="263" w:author="Richard Bradbury" w:date="2024-11-04T14:55:00Z" w16du:dateUtc="2024-11-04T14:55:00Z">
        <w:r w:rsidR="00BC257B">
          <w:t xml:space="preserve"> privately</w:t>
        </w:r>
      </w:ins>
      <w:r w:rsidR="007A70CF">
        <w:t xml:space="preserve"> via reference point M8d or </w:t>
      </w:r>
      <w:del w:id="264" w:author="Richard Bradbury" w:date="2024-11-04T14:55:00Z" w16du:dateUtc="2024-11-04T14:55:00Z">
        <w:r w:rsidR="007A70CF" w:rsidDel="00BC257B">
          <w:delText>via</w:delText>
        </w:r>
      </w:del>
      <w:ins w:id="265" w:author="Richard Bradbury" w:date="2024-11-04T14:55:00Z" w16du:dateUtc="2024-11-04T14:55:00Z">
        <w:r w:rsidR="00BC257B">
          <w:t>in</w:t>
        </w:r>
      </w:ins>
      <w:r w:rsidR="007A70CF">
        <w:t xml:space="preserve"> the content</w:t>
      </w:r>
      <w:del w:id="266" w:author="Richard Bradbury" w:date="2024-11-04T14:56:00Z" w16du:dateUtc="2024-11-04T14:56:00Z">
        <w:r w:rsidR="007A70CF" w:rsidDel="00BC257B">
          <w:delText>s’</w:delText>
        </w:r>
      </w:del>
      <w:ins w:id="267" w:author="Richard Bradbury" w:date="2024-11-04T14:56:00Z" w16du:dateUtc="2024-11-04T14:56:00Z">
        <w:r w:rsidR="00BC257B">
          <w:t xml:space="preserve"> presentation</w:t>
        </w:r>
      </w:ins>
      <w:r w:rsidR="007A70CF">
        <w:t xml:space="preserve"> manifest (i.e., MPD). </w:t>
      </w:r>
      <w:r w:rsidR="00D12109">
        <w:t xml:space="preserve">Additional functionality </w:t>
      </w:r>
      <w:del w:id="268" w:author="Richard Bradbury" w:date="2024-11-04T14:56:00Z" w16du:dateUtc="2024-11-04T14:56:00Z">
        <w:r w:rsidR="00CD7049" w:rsidDel="00BC257B">
          <w:delText>may be</w:delText>
        </w:r>
      </w:del>
      <w:del w:id="269" w:author="Richard Bradbury" w:date="2024-11-04T15:00:00Z" w16du:dateUtc="2024-11-04T15:00:00Z">
        <w:r w:rsidR="00CD7049" w:rsidDel="00BC257B">
          <w:delText xml:space="preserve"> required </w:delText>
        </w:r>
      </w:del>
      <w:r w:rsidR="00D12109">
        <w:t xml:space="preserve">within the Media Player </w:t>
      </w:r>
      <w:ins w:id="270" w:author="Richard Bradbury" w:date="2024-11-04T15:01:00Z" w16du:dateUtc="2024-11-04T15:01:00Z">
        <w:r w:rsidR="00BC257B">
          <w:t xml:space="preserve">is required (if not already implemented) </w:t>
        </w:r>
      </w:ins>
      <w:r w:rsidR="00D12109">
        <w:t xml:space="preserve">to </w:t>
      </w:r>
      <w:del w:id="271" w:author="Richard Bradbury" w:date="2024-11-04T15:01:00Z" w16du:dateUtc="2024-11-04T15:01:00Z">
        <w:r w:rsidR="00D12109" w:rsidDel="00BC257B">
          <w:delText xml:space="preserve">enable </w:delText>
        </w:r>
      </w:del>
      <w:r w:rsidR="00D12109">
        <w:t>switch</w:t>
      </w:r>
      <w:del w:id="272" w:author="Richard Bradbury" w:date="2024-11-04T15:01:00Z" w16du:dateUtc="2024-11-04T15:01:00Z">
        <w:r w:rsidR="00D12109" w:rsidDel="00BC257B">
          <w:delText>ing</w:delText>
        </w:r>
      </w:del>
      <w:r w:rsidR="00D12109">
        <w:t xml:space="preserve"> between provisioned </w:t>
      </w:r>
      <w:del w:id="273" w:author="Richard Bradbury" w:date="2024-11-04T15:01:00Z" w16du:dateUtc="2024-11-04T15:01:00Z">
        <w:r w:rsidR="007C7769" w:rsidDel="00BC257B">
          <w:delText>Content Distributions</w:delText>
        </w:r>
      </w:del>
      <w:ins w:id="274" w:author="Richard Bradbury" w:date="2024-11-04T15:01:00Z" w16du:dateUtc="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2E144343" w:rsidR="000860DF" w:rsidRPr="00463BF6" w:rsidRDefault="00600324" w:rsidP="00463BF6">
      <w:pPr>
        <w:ind w:left="1620" w:hanging="1260"/>
        <w:rPr>
          <w:color w:val="FF0000"/>
        </w:rPr>
      </w:pPr>
      <w:r w:rsidRPr="00463BF6">
        <w:rPr>
          <w:color w:val="FF0000"/>
        </w:rPr>
        <w:t xml:space="preserve">Editor’s Note: </w:t>
      </w:r>
      <w:r>
        <w:rPr>
          <w:color w:val="FF0000"/>
        </w:rPr>
        <w:tab/>
      </w:r>
      <w:r w:rsidRPr="00463BF6">
        <w:rPr>
          <w:color w:val="FF0000"/>
        </w:rPr>
        <w:t xml:space="preserve">Determination </w:t>
      </w:r>
      <w:r w:rsidR="00902D3A">
        <w:rPr>
          <w:color w:val="FF0000"/>
        </w:rPr>
        <w:t xml:space="preserve">of </w:t>
      </w:r>
      <w:r w:rsidRPr="00463BF6">
        <w:rPr>
          <w:color w:val="FF0000"/>
        </w:rPr>
        <w:t>how SAND4M multi-source delivery can be realized within the architecture shown in Figure 5.19.3.1.1-1 requires further study.</w:t>
      </w:r>
    </w:p>
    <w:p w14:paraId="451C3C7C" w14:textId="5368739C" w:rsidR="000860DF" w:rsidRDefault="000860DF" w:rsidP="000860DF">
      <w:pPr>
        <w:pStyle w:val="Heading6"/>
      </w:pPr>
      <w:r>
        <w:t>5.19.3.1.2.6</w:t>
      </w:r>
      <w:r>
        <w:tab/>
      </w:r>
      <w:r w:rsidR="00036B97">
        <w:t>CMMF-based multi-source delivery</w:t>
      </w:r>
    </w:p>
    <w:p w14:paraId="38F7B6A3" w14:textId="32EC1476" w:rsidR="003A5106" w:rsidRDefault="003A5106" w:rsidP="003A5106">
      <w:r>
        <w:t xml:space="preserve">Several options exist when implementing CMMF </w:t>
      </w:r>
      <w:ins w:id="275" w:author="Richard Bradbury" w:date="2024-11-04T17:24:00Z" w16du:dateUtc="2024-11-04T17:24:00Z">
        <w:r w:rsidR="00686127">
          <w:t xml:space="preserve">as described in clause 5.19.1.7 </w:t>
        </w:r>
      </w:ins>
      <w:r>
        <w:t xml:space="preserve">within the </w:t>
      </w:r>
      <w:r w:rsidR="0021548E">
        <w:t xml:space="preserve">architecture shown in </w:t>
      </w:r>
      <w:del w:id="276" w:author="Richard Bradbury" w:date="2024-11-04T15:02:00Z" w16du:dateUtc="2024-11-04T15:02:00Z">
        <w:r w:rsidR="0021548E" w:rsidDel="00BC257B">
          <w:delText>F</w:delText>
        </w:r>
      </w:del>
      <w:ins w:id="277" w:author="Richard Bradbury" w:date="2024-11-04T15:02:00Z" w16du:dateUtc="2024-11-04T15:02:00Z">
        <w:r w:rsidR="00BC257B">
          <w:t>f</w:t>
        </w:r>
      </w:ins>
      <w:r w:rsidR="0021548E">
        <w:t>igure 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7BE29AB9" w:rsidR="004A775A" w:rsidRDefault="004A775A" w:rsidP="004A775A">
      <w:pPr>
        <w:pStyle w:val="B1"/>
        <w:ind w:left="0" w:firstLine="0"/>
      </w:pPr>
      <w:r>
        <w:t xml:space="preserve">Implementing multi-source delivery using CMMF requires modifications to the 5GMSd </w:t>
      </w:r>
      <w:del w:id="278" w:author="Richard Bradbury" w:date="2024-11-04T15:08:00Z" w16du:dateUtc="2024-11-04T15:08:00Z">
        <w:r w:rsidDel="009A4CDC">
          <w:delText>C</w:delText>
        </w:r>
      </w:del>
      <w:ins w:id="279" w:author="Richard Bradbury" w:date="2024-11-04T15:08:00Z" w16du:dateUtc="2024-11-04T15:08:00Z">
        <w:r w:rsidR="009A4CDC">
          <w:t>c</w:t>
        </w:r>
      </w:ins>
      <w:r>
        <w:t>lient</w:t>
      </w:r>
      <w:ins w:id="280" w:author="Richard Bradbury" w:date="2024-11-04T15:08:00Z" w16du:dateUtc="2024-11-04T15:08:00Z">
        <w:r w:rsidR="009A4CDC">
          <w:t xml:space="preserve"> architecture</w:t>
        </w:r>
      </w:ins>
      <w:r>
        <w:t xml:space="preserve">. At </w:t>
      </w:r>
      <w:del w:id="281" w:author="Richard Bradbury" w:date="2024-11-04T15:03:00Z" w16du:dateUtc="2024-11-04T15:03:00Z">
        <w:r w:rsidDel="005F2D0A">
          <w:delText xml:space="preserve">a </w:delText>
        </w:r>
      </w:del>
      <w:r>
        <w:t xml:space="preserve">minimum, a </w:t>
      </w:r>
      <w:del w:id="282" w:author="Richard Bradbury" w:date="2024-11-04T15:09:00Z" w16du:dateUtc="2024-11-04T15:09:00Z">
        <w:r w:rsidDel="009A4CDC">
          <w:delText>5GMSd Client</w:delText>
        </w:r>
      </w:del>
      <w:ins w:id="283" w:author="Richard Bradbury" w:date="2024-11-04T15:09:00Z" w16du:dateUtc="2024-11-04T15:09:00Z">
        <w:r w:rsidR="009A4CDC">
          <w:t>UE</w:t>
        </w:r>
      </w:ins>
      <w:r>
        <w:t xml:space="preserve"> must be able to download CMMF bitstreams/objects from multiple </w:t>
      </w:r>
      <w:ins w:id="284" w:author="Richard Bradbury" w:date="2024-11-04T15:03:00Z" w16du:dateUtc="2024-11-04T15:03:00Z">
        <w:r w:rsidR="005F2D0A">
          <w:t>service locations/</w:t>
        </w:r>
      </w:ins>
      <w:r w:rsidR="001A345C">
        <w:t>endpoint</w:t>
      </w:r>
      <w:r w:rsidR="00584D7F">
        <w:t>s</w:t>
      </w:r>
      <w:r w:rsidR="001A345C">
        <w:t xml:space="preserve"> (</w:t>
      </w:r>
      <w:del w:id="285" w:author="Richard Bradbury" w:date="2024-11-04T15:03:00Z" w16du:dateUtc="2024-11-04T15:03:00Z">
        <w:r w:rsidR="001A345C" w:rsidDel="005F2D0A">
          <w:delText>or</w:delText>
        </w:r>
      </w:del>
      <w:ins w:id="286" w:author="Richard Bradbury" w:date="2024-11-04T15:03:00Z" w16du:dateUtc="2024-11-04T15:03:00Z">
        <w:r w:rsidR="005F2D0A">
          <w:t>including 5GMSd</w:t>
        </w:r>
      </w:ins>
      <w:r w:rsidR="001A345C">
        <w:t xml:space="preserve"> </w:t>
      </w:r>
      <w:r w:rsidR="00F2525F">
        <w:t>Content Distributions</w:t>
      </w:r>
      <w:r w:rsidR="001A345C">
        <w:t>)</w:t>
      </w:r>
      <w:r>
        <w:t xml:space="preserve"> simultaneously and </w:t>
      </w:r>
      <w:ins w:id="287" w:author="Richard Bradbury" w:date="2024-11-04T15:03:00Z" w16du:dateUtc="2024-11-04T15:03:00Z">
        <w:r w:rsidR="005F2D0A">
          <w:t xml:space="preserve">be able to </w:t>
        </w:r>
      </w:ins>
      <w:r>
        <w:t xml:space="preserve">decode the received bitstreams/objects. Options for implementing multi-source delivery using CMMF within the </w:t>
      </w:r>
      <w:del w:id="288" w:author="Richard Bradbury" w:date="2024-11-04T15:09:00Z" w16du:dateUtc="2024-11-04T15:09:00Z">
        <w:r w:rsidDel="009A4CDC">
          <w:delText>5GMSd Client</w:delText>
        </w:r>
      </w:del>
      <w:ins w:id="289" w:author="Richard Bradbury" w:date="2024-11-04T15:09:00Z" w16du:dateUtc="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290" w:author="Richard Bradbury" w:date="2024-11-04T15:10:00Z" w16du:dateUtc="2024-11-04T15:10:00Z">
        <w:r w:rsidDel="009A4CDC">
          <w:delText>client</w:delText>
        </w:r>
      </w:del>
      <w:ins w:id="291" w:author="Richard Bradbury" w:date="2024-11-04T15:10:00Z" w16du:dateUtc="2024-11-04T15:10:00Z">
        <w:r w:rsidR="009A4CDC">
          <w:t>UE</w:t>
        </w:r>
      </w:ins>
      <w:r>
        <w:t xml:space="preserve"> as a proxy between the Media Player and each </w:t>
      </w:r>
      <w:ins w:id="292" w:author="Richard Bradbury" w:date="2024-11-04T17:27:00Z" w16du:dateUtc="2024-11-04T17:27:00Z">
        <w:r w:rsidR="003863A3">
          <w:t xml:space="preserve">CMMF service location/endpoint (which may be a 5GMSd </w:t>
        </w:r>
      </w:ins>
      <w:r w:rsidR="00856C4F">
        <w:t>Content Distribution</w:t>
      </w:r>
      <w:ins w:id="293" w:author="Richard Bradbury" w:date="2024-11-04T17:28:00Z" w16du:dateUtc="2024-11-04T17:28:00Z">
        <w:r w:rsidR="003863A3">
          <w:t xml:space="preserve"> at reference point CMMF-1</w:t>
        </w:r>
      </w:ins>
      <w:ins w:id="294" w:author="Richard Bradbury" w:date="2024-11-04T17:27:00Z" w16du:dateUtc="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295" w:author="Richard Bradbury" w:date="2024-11-04T15:10:00Z" w16du:dateUtc="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296" w:author="Richard Bradbury" w:date="2024-11-04T15:11:00Z" w16du:dateUtc="2024-11-04T15:11:00Z">
        <w:r w:rsidDel="009A4CDC">
          <w:delText>5GMSd Client</w:delText>
        </w:r>
      </w:del>
      <w:ins w:id="297" w:author="Richard Bradbury" w:date="2024-11-04T15:11:00Z" w16du:dateUtc="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298"/>
      <w:commentRangeStart w:id="299"/>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298"/>
      <w:r w:rsidR="009A4CDC">
        <w:rPr>
          <w:rStyle w:val="CommentReference"/>
        </w:rPr>
        <w:commentReference w:id="298"/>
      </w:r>
      <w:commentRangeEnd w:id="299"/>
      <w:r w:rsidR="009A4CDC">
        <w:rPr>
          <w:rStyle w:val="CommentReference"/>
        </w:rPr>
        <w:commentReference w:id="299"/>
      </w:r>
    </w:p>
    <w:p w14:paraId="1AC36AF9" w14:textId="12D6630C"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del w:id="300" w:author="Richard Bradbury" w:date="2024-11-04T15:16:00Z" w16du:dateUtc="2024-11-04T15:16:00Z">
        <w:r w:rsidDel="00C25A60">
          <w:delText>.</w:delText>
        </w:r>
      </w:del>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2 depicting CMMF integrated within the DASH-based 5GMSd Client specified in clause 13.2 of TS 26.512 [16]. The architecture and operation of the 5GMS Client is similar to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301" w:author="Richard Bradbury" w:date="2024-11-04T15:13:00Z" w16du:dateUtc="2024-11-04T15:13:00Z">
        <w:r w:rsidDel="009A4CDC">
          <w:delText>5GMSd AS instances</w:delText>
        </w:r>
      </w:del>
      <w:ins w:id="302" w:author="Richard Bradbury" w:date="2024-11-04T15:13:00Z" w16du:dateUtc="2024-11-04T15:13:00Z">
        <w:r w:rsidR="009A4CDC">
          <w:t>service location(s)/endpoint(s)</w:t>
        </w:r>
      </w:ins>
      <w:r>
        <w:t xml:space="preserve"> in parallel.</w:t>
      </w:r>
    </w:p>
    <w:p w14:paraId="66A5A4EE" w14:textId="61AF3B8A"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w:t>
      </w:r>
      <w:del w:id="303" w:author="Richard Bradbury" w:date="2024-11-04T15:14:00Z" w16du:dateUtc="2024-11-04T15:14:00Z">
        <w:r w:rsidDel="00C25A60">
          <w:delText xml:space="preserve">the </w:delText>
        </w:r>
      </w:del>
      <w:r>
        <w:t xml:space="preserve">concurrent requests sent over reference point M4d </w:t>
      </w:r>
      <w:r w:rsidR="00B6094D">
        <w:t xml:space="preserve">and </w:t>
      </w:r>
      <w:del w:id="304" w:author="Richard Bradbury" w:date="2024-11-04T15:22:00Z" w16du:dateUtc="2024-11-04T15:22:00Z">
        <w:r w:rsidR="00B6094D" w:rsidDel="00C25A60">
          <w:delText>M4d</w:delText>
        </w:r>
      </w:del>
      <w:del w:id="305" w:author="Richard Bradbury" w:date="2024-11-04T15:14:00Z" w16du:dateUtc="2024-11-04T15:14:00Z">
        <w:r w:rsidR="00B6094D" w:rsidDel="00C25A60">
          <w:delText>’</w:delText>
        </w:r>
      </w:del>
      <w:ins w:id="306" w:author="Richard Bradbury" w:date="2024-11-04T15:22:00Z" w16du:dateUtc="2024-11-04T15:22:00Z">
        <w:r w:rsidR="00C25A60">
          <w:t>CMMF-1′</w:t>
        </w:r>
      </w:ins>
      <w:r w:rsidR="00B6094D">
        <w:t xml:space="preserve"> </w:t>
      </w:r>
      <w:r>
        <w:t xml:space="preserve">during the download of </w:t>
      </w:r>
      <w:del w:id="307" w:author="Richard Bradbury" w:date="2024-11-04T15:15:00Z" w16du:dateUtc="2024-11-04T15:15:00Z">
        <w:r w:rsidDel="00C25A60">
          <w:delText>content</w:delText>
        </w:r>
      </w:del>
      <w:del w:id="308" w:author="Richard Bradbury" w:date="2024-11-04T15:14:00Z" w16du:dateUtc="2024-11-04T15:14:00Z">
        <w:r w:rsidDel="00C25A60">
          <w:delText xml:space="preserve"> encoded within </w:delText>
        </w:r>
      </w:del>
      <w:r>
        <w:t>CMMF</w:t>
      </w:r>
      <w:ins w:id="309" w:author="Richard Bradbury" w:date="2024-11-04T15:15:00Z" w16du:dateUtc="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310" w:author="Richard Bradbury" w:date="2024-11-04T15:14:00Z" w16du:dateUtc="2024-11-04T15:14:00Z">
        <w:r w:rsidR="00C25A60">
          <w:t>service locat</w:t>
        </w:r>
      </w:ins>
      <w:ins w:id="311" w:author="Richard Bradbury" w:date="2024-11-04T15:15:00Z" w16du:dateUtc="2024-11-04T15:15:00Z">
        <w:r w:rsidR="00C25A60">
          <w:t>ion/</w:t>
        </w:r>
      </w:ins>
      <w:r w:rsidR="00B6094D">
        <w:t>endpoint (</w:t>
      </w:r>
      <w:del w:id="312" w:author="Richard Bradbury" w:date="2024-11-04T15:15:00Z" w16du:dateUtc="2024-11-04T15:15:00Z">
        <w:r w:rsidR="00B6094D" w:rsidDel="00C25A60">
          <w:delText>or</w:delText>
        </w:r>
      </w:del>
      <w:ins w:id="313" w:author="Richard Bradbury" w:date="2024-11-04T15:15:00Z" w16du:dateUtc="2024-11-04T15:15:00Z">
        <w:r w:rsidR="00C25A60">
          <w:t>including 5GMSd</w:t>
        </w:r>
      </w:ins>
      <w:r w:rsidR="00B6094D">
        <w:t xml:space="preserve"> Content Distribution</w:t>
      </w:r>
      <w:ins w:id="314" w:author="Richard Bradbury" w:date="2024-11-04T15:15:00Z" w16du:dateUtc="2024-11-04T15:15:00Z">
        <w:r w:rsidR="00C25A60">
          <w:t>s at reference point M4</w:t>
        </w:r>
      </w:ins>
      <w:r w:rsidR="00B6094D">
        <w:t>)</w:t>
      </w:r>
      <w:r>
        <w:t xml:space="preserve"> in addition to estimating the aggregated throughput from all </w:t>
      </w:r>
      <w:ins w:id="315" w:author="Richard Bradbury" w:date="2024-11-04T15:15:00Z" w16du:dateUtc="2024-11-04T15:15:00Z">
        <w:r w:rsidR="00C25A60">
          <w:t>these service locations/</w:t>
        </w:r>
      </w:ins>
      <w:r w:rsidR="00B6094D">
        <w:t>endpoints</w:t>
      </w:r>
      <w:del w:id="316" w:author="Richard Bradbury" w:date="2024-11-04T15:15:00Z" w16du:dateUtc="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317" w:author="Richard Bradbury" w:date="2024-11-04T15:16:00Z" w16du:dateUtc="2024-11-04T15:16:00Z">
        <w:r w:rsidR="00C25A60">
          <w:t xml:space="preserve"> subfunctions</w:t>
        </w:r>
      </w:ins>
      <w:r>
        <w:t xml:space="preserve">. The CMMF Receiver/Decoder </w:t>
      </w:r>
      <w:ins w:id="318" w:author="Richard Bradbury" w:date="2024-11-04T15:16:00Z" w16du:dateUtc="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319"/>
      <w:r>
        <w:rPr>
          <w:noProof/>
        </w:rPr>
        <w:drawing>
          <wp:inline distT="0" distB="0" distL="0" distR="0" wp14:anchorId="517E04D3" wp14:editId="0DBD11FD">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319"/>
      <w:r w:rsidR="009A4CDC">
        <w:rPr>
          <w:rStyle w:val="CommentReference"/>
        </w:rPr>
        <w:commentReference w:id="319"/>
      </w:r>
    </w:p>
    <w:p w14:paraId="729D4D11" w14:textId="635F8D4D"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del w:id="320" w:author="Richard Bradbury" w:date="2024-11-04T15:16:00Z" w16du:dateUtc="2024-11-04T15:16:00Z">
        <w:r w:rsidDel="00C25A60">
          <w:delText>.</w:delText>
        </w:r>
      </w:del>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321" w:author="Richard Bradbury" w:date="2024-11-04T17:41:00Z" w16du:dateUtc="2024-11-04T17:41:00Z">
        <w:r w:rsidR="00A80970">
          <w:t>service location(s)/</w:t>
        </w:r>
      </w:ins>
      <w:r>
        <w:t>endpoint</w:t>
      </w:r>
      <w:ins w:id="322" w:author="Richard Bradbury" w:date="2024-11-04T17:41:00Z" w16du:dateUtc="2024-11-04T17:41:00Z">
        <w:r w:rsidR="00A80970">
          <w:t>(</w:t>
        </w:r>
      </w:ins>
      <w:r>
        <w:t>s</w:t>
      </w:r>
      <w:ins w:id="323" w:author="Richard Bradbury" w:date="2024-11-04T17:42:00Z" w16du:dateUtc="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324" w:author="Richard Bradbury" w:date="2024-11-04T15:19:00Z" w16du:dateUtc="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325" w:author="Richard Bradbury" w:date="2024-11-04T15:20:00Z" w16du:dateUtc="2024-11-04T15:20:00Z">
        <w:r w:rsidR="004109D7" w:rsidDel="00C25A60">
          <w:delText>Content Distributions</w:delText>
        </w:r>
      </w:del>
      <w:ins w:id="326" w:author="Richard Bradbury" w:date="2024-11-04T15:20:00Z" w16du:dateUtc="2024-11-04T15:20:00Z">
        <w:r w:rsidR="00C25A60">
          <w:t>service locations/endpoints</w:t>
        </w:r>
      </w:ins>
      <w:r>
        <w:t xml:space="preserve"> hosting this content</w:t>
      </w:r>
      <w:ins w:id="327" w:author="Richard Bradbury" w:date="2024-11-04T17:30:00Z" w16du:dateUtc="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328" w:author="Richard Bradbury" w:date="2024-11-04T15:20:00Z" w16du:dateUtc="2024-11-04T15:20:00Z">
        <w:r w:rsidR="00C25A60">
          <w:t xml:space="preserve"> in this architec</w:t>
        </w:r>
      </w:ins>
      <w:ins w:id="329" w:author="Richard Bradbury" w:date="2024-11-04T15:21:00Z" w16du:dateUtc="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330" w:author="Richard Bradbury" w:date="2024-11-04T17:50:00Z" w16du:dateUtc="2024-11-04T17:50:00Z">
        <w:r w:rsidR="007D3834" w:rsidDel="00A5311D">
          <w:delText xml:space="preserve">may </w:delText>
        </w:r>
      </w:del>
      <w:r w:rsidR="007D3834">
        <w:t>configure</w:t>
      </w:r>
      <w:ins w:id="331" w:author="Richard Bradbury" w:date="2024-11-04T17:50:00Z" w16du:dateUtc="2024-11-04T17:50:00Z">
        <w:r>
          <w:t>s</w:t>
        </w:r>
      </w:ins>
      <w:r w:rsidR="007D3834">
        <w:t xml:space="preserve"> and provision</w:t>
      </w:r>
      <w:ins w:id="332" w:author="Richard Bradbury" w:date="2024-11-04T17:50:00Z" w16du:dateUtc="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333" w:author="Richard Bradbury" w:date="2024-11-04T15:21:00Z" w16du:dateUtc="2024-11-04T15:21:00Z">
        <w:r w:rsidR="00C25A60">
          <w:t xml:space="preserve">both </w:t>
        </w:r>
      </w:ins>
      <w:r w:rsidR="007D3834" w:rsidRPr="00C00338">
        <w:t>the 5GMS</w:t>
      </w:r>
      <w:ins w:id="334" w:author="Richard Bradbury" w:date="2024-11-04T15:21:00Z" w16du:dateUtc="2024-11-04T15:21:00Z">
        <w:r w:rsidR="00C25A60">
          <w:t>d</w:t>
        </w:r>
      </w:ins>
      <w:r w:rsidR="00C25A60">
        <w:t> </w:t>
      </w:r>
      <w:r w:rsidR="00BE66DE">
        <w:t>AS</w:t>
      </w:r>
      <w:ins w:id="335" w:author="Richard Bradbury" w:date="2024-11-04T15:21:00Z" w16du:dateUtc="2024-11-04T15:21:00Z">
        <w:r w:rsidR="00C25A60">
          <w:t xml:space="preserve"> at reference po</w:t>
        </w:r>
      </w:ins>
      <w:ins w:id="336" w:author="Richard Bradbury" w:date="2024-11-04T15:22:00Z" w16du:dateUtc="2024-11-04T15:22:00Z">
        <w:r w:rsidR="00C25A60">
          <w:t>int M4d and to any third-party CDN at reference point M4d′</w:t>
        </w:r>
      </w:ins>
      <w:ins w:id="337" w:author="Richard Bradbury" w:date="2024-11-04T15:23:00Z" w16du:dateUtc="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338" w:author="Richard Bradbury" w:date="2024-11-04T15:23:00Z" w16du:dateUtc="2024-11-04T15:23:00Z">
        <w:r w:rsidR="00C25A60">
          <w:t>service location/</w:t>
        </w:r>
      </w:ins>
      <w:r w:rsidR="00F96FC7">
        <w:t xml:space="preserve">endpoint </w:t>
      </w:r>
      <w:ins w:id="339" w:author="Richard Bradbury" w:date="2024-11-04T15:23:00Z" w16du:dateUtc="2024-11-04T15:23:00Z">
        <w:r w:rsidR="00C25A60">
          <w:t>(</w:t>
        </w:r>
      </w:ins>
      <w:del w:id="340" w:author="Richard Bradbury" w:date="2024-11-04T15:23:00Z" w16du:dateUtc="2024-11-04T15:23:00Z">
        <w:r w:rsidR="00F96FC7" w:rsidDel="00C25A60">
          <w:delText>or</w:delText>
        </w:r>
      </w:del>
      <w:ins w:id="341" w:author="Richard Bradbury" w:date="2024-11-04T15:23:00Z" w16du:dateUtc="2024-11-04T15:23:00Z">
        <w:r w:rsidR="00C25A60">
          <w:t>including 5GMSd</w:t>
        </w:r>
      </w:ins>
      <w:r w:rsidR="00F96FC7">
        <w:t xml:space="preserve"> Content Distribution</w:t>
      </w:r>
      <w:ins w:id="342" w:author="Richard Bradbury" w:date="2024-11-04T15:23:00Z" w16du:dateUtc="2024-11-04T15:23:00Z">
        <w:r w:rsidR="00C25A60">
          <w:t>)</w:t>
        </w:r>
      </w:ins>
      <w:r w:rsidR="00F96FC7">
        <w:t xml:space="preserve"> </w:t>
      </w:r>
      <w:del w:id="343" w:author="Richard Bradbury" w:date="2024-11-04T15:23:00Z" w16du:dateUtc="2024-11-04T15:23:00Z">
        <w:r w:rsidR="00F96FC7" w:rsidDel="00C25A60">
          <w:delText>(</w:delText>
        </w:r>
      </w:del>
      <w:r w:rsidR="00F96FC7">
        <w:t xml:space="preserve">whether </w:t>
      </w:r>
      <w:ins w:id="344" w:author="Richard Bradbury" w:date="2024-11-04T15:24:00Z" w16du:dateUtc="2024-11-04T15:24:00Z">
        <w:r w:rsidR="00C25A60">
          <w:t xml:space="preserve">or not </w:t>
        </w:r>
      </w:ins>
      <w:r w:rsidR="00F96FC7">
        <w:t>located within the 5GMS System</w:t>
      </w:r>
      <w:del w:id="345" w:author="Richard Bradbury" w:date="2024-11-04T15:24:00Z" w16du:dateUtc="2024-11-04T15:24:00Z">
        <w:r w:rsidR="00F96FC7" w:rsidDel="00C25A60">
          <w:delText xml:space="preserve"> or externally</w:delText>
        </w:r>
      </w:del>
      <w:del w:id="346" w:author="Richard Bradbury" w:date="2024-11-04T15:23:00Z" w16du:dateUtc="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347" w:author="Richard Bradbury" w:date="2024-11-04T15:25:00Z" w16du:dateUtc="2024-11-04T15:25:00Z">
        <w:r w:rsidR="007D3834" w:rsidRPr="00C00338" w:rsidDel="00037F0C">
          <w:delText>is performed according to</w:delText>
        </w:r>
      </w:del>
      <w:ins w:id="348" w:author="Richard Bradbury" w:date="2024-11-04T15:25:00Z" w16du:dateUtc="2024-11-04T15:25:00Z">
        <w:r w:rsidR="00037F0C">
          <w:t>follows</w:t>
        </w:r>
      </w:ins>
      <w:r w:rsidR="007D3834" w:rsidRPr="00C00338">
        <w:t xml:space="preserve"> </w:t>
      </w:r>
      <w:ins w:id="349" w:author="Richard Bradbury" w:date="2024-11-04T15:24:00Z" w16du:dateUtc="2024-11-04T15:24:00Z">
        <w:r w:rsidR="00037F0C">
          <w:t xml:space="preserve">the </w:t>
        </w:r>
      </w:ins>
      <w:r w:rsidR="007D3834" w:rsidRPr="00C00338">
        <w:t>established</w:t>
      </w:r>
      <w:del w:id="350" w:author="Richard Bradbury" w:date="2024-11-04T15:25:00Z" w16du:dateUtc="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351" w:author="Richard Bradbury" w:date="2024-11-04T15:24:00Z" w16du:dateUtc="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352" w:author="Richard Bradbury" w:date="2024-11-04T15:25:00Z" w16du:dateUtc="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353" w:author="Richard Bradbury" w:date="2024-11-04T15:26:00Z" w16du:dateUtc="2024-11-04T15:26:00Z">
        <w:r w:rsidR="00037F0C">
          <w:t>service locations/</w:t>
        </w:r>
      </w:ins>
      <w:r w:rsidR="000F702D">
        <w:t xml:space="preserve">endpoints </w:t>
      </w:r>
      <w:del w:id="354" w:author="Richard Bradbury" w:date="2024-11-04T15:26:00Z" w16du:dateUtc="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355" w:author="Richard Bradbury" w:date="2024-11-04T15:26:00Z" w16du:dateUtc="2024-11-04T15:26:00Z">
        <w:r w:rsidR="00037F0C">
          <w:t>(</w:t>
        </w:r>
      </w:ins>
      <w:r w:rsidR="007D3834" w:rsidRPr="00C00338">
        <w:t xml:space="preserve">rather than </w:t>
      </w:r>
      <w:r w:rsidR="007D3834">
        <w:t>different CMMF-encoded representations of that media</w:t>
      </w:r>
      <w:ins w:id="356" w:author="Richard Bradbury" w:date="2024-11-04T15:27:00Z" w16du:dateUtc="2024-11-04T15:27:00Z">
        <w:r w:rsidR="00037F0C">
          <w:t>)</w:t>
        </w:r>
      </w:ins>
      <w:r w:rsidR="007D3834">
        <w:t xml:space="preserve"> </w:t>
      </w:r>
      <w:del w:id="357" w:author="Richard Bradbury" w:date="2024-11-04T15:27:00Z" w16du:dateUtc="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358" w:author="Richard Bradbury" w:date="2024-11-04T15:27:00Z" w16du:dateUtc="2024-11-04T15:27:00Z">
        <w:r w:rsidR="00122F9A" w:rsidDel="00037F0C">
          <w:delText>Content Distributions</w:delText>
        </w:r>
      </w:del>
      <w:ins w:id="359" w:author="Richard Bradbury" w:date="2024-11-04T15:27:00Z" w16du:dateUtc="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360" w:author="Richard Bradbury" w:date="2024-11-04T15:28:00Z" w16du:dateUtc="2024-11-04T15:28:00Z">
        <w:r w:rsidR="00037F0C">
          <w:t xml:space="preserve">at reference point M4d′/CMMF-1′ the </w:t>
        </w:r>
      </w:ins>
      <w:r w:rsidR="007D3834" w:rsidRPr="00C00338">
        <w:t>5GMS</w:t>
      </w:r>
      <w:r w:rsidR="007D3834">
        <w:t>-</w:t>
      </w:r>
      <w:r w:rsidR="007D3834" w:rsidRPr="00C00338">
        <w:t>delivered media</w:t>
      </w:r>
      <w:ins w:id="361" w:author="Richard Bradbury" w:date="2024-11-04T15:27:00Z" w16du:dateUtc="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362" w:author="Richard Bradbury" w:date="2024-11-04T15:48:00Z" w16du:dateUtc="2024-11-04T15:48:00Z">
        <w:r w:rsidR="00686B74" w:rsidDel="003D1614">
          <w:delText>Content Distributions</w:delText>
        </w:r>
      </w:del>
      <w:ins w:id="363" w:author="Richard Bradbury" w:date="2024-11-04T15:48:00Z" w16du:dateUtc="2024-11-04T15:48:00Z">
        <w:r w:rsidR="003D1614">
          <w:t>service locations/endpoints</w:t>
        </w:r>
      </w:ins>
      <w:r>
        <w:t xml:space="preserve"> is required by </w:t>
      </w:r>
      <w:del w:id="364" w:author="Richard Bradbury" w:date="2024-11-04T15:28:00Z" w16du:dateUtc="2024-11-04T15:28:00Z">
        <w:r w:rsidDel="00037F0C">
          <w:delText>5GMSd Clients</w:delText>
        </w:r>
      </w:del>
      <w:ins w:id="365" w:author="Richard Bradbury" w:date="2024-11-04T15:28:00Z" w16du:dateUtc="2024-11-04T15:28:00Z">
        <w:r w:rsidR="00037F0C">
          <w:t>Media Players</w:t>
        </w:r>
      </w:ins>
      <w:r w:rsidR="00DC3193">
        <w:t xml:space="preserve"> to effectively </w:t>
      </w:r>
      <w:ins w:id="366" w:author="Richard Bradbury" w:date="2024-11-04T15:29:00Z" w16du:dateUtc="2024-11-04T15:29:00Z">
        <w:r w:rsidR="00037F0C">
          <w:t xml:space="preserve">acquire </w:t>
        </w:r>
      </w:ins>
      <w:r w:rsidR="00DC3193">
        <w:t>stream</w:t>
      </w:r>
      <w:ins w:id="367" w:author="Richard Bradbury" w:date="2024-11-04T15:29:00Z" w16du:dateUtc="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368" w:author="Richard Bradbury" w:date="2024-11-04T15:30:00Z" w16du:dateUtc="2024-11-04T15:30:00Z">
        <w:r w:rsidDel="00037F0C">
          <w:delText>are</w:delText>
        </w:r>
      </w:del>
      <w:ins w:id="369" w:author="Richard Bradbury" w:date="2024-11-04T15:30:00Z" w16du:dateUtc="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370" w:author="Richard Bradbury" w:date="2024-11-04T15:56:00Z" w16du:dateUtc="2024-11-04T15:56:00Z">
        <w:r w:rsidDel="00061516">
          <w:delText xml:space="preserve"> </w:delText>
        </w:r>
      </w:del>
      <w:ins w:id="371" w:author="Richard Bradbury" w:date="2024-11-04T15:56:00Z" w16du:dateUtc="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372" w:author="Richard Bradbury" w:date="2024-11-04T15:31:00Z" w16du:dateUtc="2024-11-04T15:31:00Z">
        <w:r w:rsidDel="00037F0C">
          <w:delText xml:space="preserve">co-located </w:delText>
        </w:r>
        <w:r w:rsidR="00A04901" w:rsidDel="00037F0C">
          <w:delText>within</w:delText>
        </w:r>
      </w:del>
      <w:ins w:id="373" w:author="Richard Bradbury" w:date="2024-11-04T15:31:00Z" w16du:dateUtc="2024-11-04T15:31:00Z">
        <w:r w:rsidR="00037F0C">
          <w:t>hosted side by side at</w:t>
        </w:r>
      </w:ins>
      <w:r w:rsidR="00A04901">
        <w:t xml:space="preserve"> a single </w:t>
      </w:r>
      <w:del w:id="374" w:author="Richard Bradbury" w:date="2024-11-04T15:30:00Z" w16du:dateUtc="2024-11-04T15:30:00Z">
        <w:r w:rsidR="00A04901" w:rsidDel="00037F0C">
          <w:delText>Content Distribution</w:delText>
        </w:r>
      </w:del>
      <w:ins w:id="375" w:author="Richard Bradbury" w:date="2024-11-04T15:30:00Z" w16du:dateUtc="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376" w:author="Richard Bradbury" w:date="2024-11-04T15:32:00Z" w16du:dateUtc="2024-11-04T15:32:00Z">
        <w:r w:rsidR="00037F0C">
          <w:t xml:space="preserve">resources </w:t>
        </w:r>
      </w:ins>
      <w:r>
        <w:t xml:space="preserve">that </w:t>
      </w:r>
      <w:del w:id="377" w:author="Richard Bradbury" w:date="2024-11-04T15:32:00Z" w16du:dateUtc="2024-11-04T15:32:00Z">
        <w:r w:rsidDel="00037F0C">
          <w:delText>is</w:delText>
        </w:r>
      </w:del>
      <w:ins w:id="378" w:author="Richard Bradbury" w:date="2024-11-04T15:32:00Z" w16du:dateUtc="2024-11-04T15:32:00Z">
        <w:r w:rsidR="00037F0C">
          <w:t>are</w:t>
        </w:r>
      </w:ins>
      <w:r>
        <w:t xml:space="preserve"> available </w:t>
      </w:r>
      <w:del w:id="379" w:author="Richard Bradbury" w:date="2024-11-04T15:49:00Z" w16du:dateUtc="2024-11-04T15:49:00Z">
        <w:r w:rsidR="00224CBB" w:rsidDel="003D1614">
          <w:delText xml:space="preserve">to the </w:delText>
        </w:r>
      </w:del>
      <w:del w:id="380" w:author="Richard Bradbury" w:date="2024-11-04T15:32:00Z" w16du:dateUtc="2024-11-04T15:32:00Z">
        <w:r w:rsidR="00224CBB" w:rsidDel="00037F0C">
          <w:delText>5GMSd Client</w:delText>
        </w:r>
      </w:del>
      <w:del w:id="381" w:author="Richard Bradbury" w:date="2024-11-04T15:49:00Z" w16du:dateUtc="2024-11-04T15:49:00Z">
        <w:r w:rsidR="00224CBB" w:rsidDel="003D1614">
          <w:delText xml:space="preserve"> </w:delText>
        </w:r>
      </w:del>
      <w:r w:rsidR="00224CBB">
        <w:t>via reference point</w:t>
      </w:r>
      <w:ins w:id="382" w:author="Richard Bradbury" w:date="2024-11-04T15:49:00Z" w16du:dateUtc="2024-11-04T15:49:00Z">
        <w:r w:rsidR="003D1614">
          <w:t>s</w:t>
        </w:r>
      </w:ins>
      <w:r w:rsidR="00224CBB">
        <w:t xml:space="preserve"> M4d</w:t>
      </w:r>
      <w:ins w:id="383" w:author="Richard Bradbury" w:date="2024-11-04T15:49:00Z" w16du:dateUtc="2024-11-04T15:49:00Z">
        <w:r w:rsidR="003D1614">
          <w:t>, CMMF-1</w:t>
        </w:r>
      </w:ins>
      <w:r w:rsidR="00224CBB">
        <w:t xml:space="preserve"> or M4d</w:t>
      </w:r>
      <w:r w:rsidR="00037F0C">
        <w:t>′</w:t>
      </w:r>
      <w:ins w:id="384" w:author="Richard Bradbury" w:date="2024-11-04T15:34:00Z" w16du:dateUtc="2024-11-04T15:34:00Z">
        <w:r w:rsidR="00037F0C">
          <w:t xml:space="preserve"> (client architecture #2)</w:t>
        </w:r>
      </w:ins>
      <w:r>
        <w:t xml:space="preserve">. In addition to this CMMF URL template, the </w:t>
      </w:r>
      <w:r>
        <w:lastRenderedPageBreak/>
        <w:t>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385" w:author="Richard Bradbury" w:date="2024-11-04T15:50:00Z" w16du:dateUtc="2024-11-04T15:50:00Z">
        <w:r w:rsidR="003D1614">
          <w:t xml:space="preserve"> (</w:t>
        </w:r>
      </w:ins>
      <w:ins w:id="386" w:author="Richard Bradbury" w:date="2024-11-04T15:54:00Z" w16du:dateUtc="2024-11-04T15:54:00Z">
        <w:r w:rsidR="003D1614">
          <w:t>host</w:t>
        </w:r>
      </w:ins>
      <w:ins w:id="387" w:author="Richard Bradbury" w:date="2024-11-04T15:50:00Z" w16du:dateUtc="2024-11-04T15:50:00Z">
        <w:r w:rsidR="003D1614">
          <w:t xml:space="preserve"> name </w:t>
        </w:r>
      </w:ins>
      <w:ins w:id="388" w:author="Richard Bradbury" w:date="2024-11-04T15:51:00Z" w16du:dateUtc="2024-11-04T15:51:00Z">
        <w:r w:rsidR="003D1614">
          <w:t>and</w:t>
        </w:r>
      </w:ins>
      <w:ins w:id="389" w:author="Richard Bradbury" w:date="2024-11-04T15:53:00Z" w16du:dateUtc="2024-11-04T15:53:00Z">
        <w:r w:rsidR="003D1614">
          <w:t>/</w:t>
        </w:r>
      </w:ins>
      <w:ins w:id="390" w:author="Richard Bradbury" w:date="2024-11-04T15:51:00Z" w16du:dateUtc="2024-11-04T15:51:00Z">
        <w:r w:rsidR="003D1614">
          <w:t xml:space="preserve">or port </w:t>
        </w:r>
      </w:ins>
      <w:ins w:id="391" w:author="Richard Bradbury" w:date="2024-11-04T15:54:00Z" w16du:dateUtc="2024-11-04T15:54:00Z">
        <w:r w:rsidR="003D1614">
          <w:t>subcomponents per section 3.2 of</w:t>
        </w:r>
      </w:ins>
      <w:ins w:id="392" w:author="Richard Bradbury" w:date="2024-11-04T15:51:00Z" w16du:dateUtc="2024-11-04T15:51:00Z">
        <w:r w:rsidR="003D1614">
          <w:t xml:space="preserve"> RFC 3986 [</w:t>
        </w:r>
      </w:ins>
      <w:ins w:id="393" w:author="Richard Bradbury" w:date="2024-11-04T15:52:00Z" w16du:dateUtc="2024-11-04T15:52:00Z">
        <w:r w:rsidR="003D1614">
          <w:t>104</w:t>
        </w:r>
      </w:ins>
      <w:ins w:id="394" w:author="Richard Bradbury" w:date="2024-11-04T15:51:00Z" w16du:dateUtc="2024-11-04T15:51:00Z">
        <w:r w:rsidR="003D1614">
          <w:t>]</w:t>
        </w:r>
      </w:ins>
      <w:ins w:id="395" w:author="Richard Bradbury" w:date="2024-11-04T15:50:00Z" w16du:dateUtc="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396" w:author="Richard Bradbury" w:date="2024-11-04T15:56:00Z" w16du:dateUtc="2024-11-04T15:56:00Z">
        <w:r w:rsidR="000F4C72" w:rsidDel="00061516">
          <w:delText>Content Distrib</w:delText>
        </w:r>
      </w:del>
      <w:del w:id="397" w:author="Richard Bradbury" w:date="2024-11-04T15:57:00Z" w16du:dateUtc="2024-11-04T15:57:00Z">
        <w:r w:rsidR="000F4C72" w:rsidDel="00061516">
          <w:delText>ution</w:delText>
        </w:r>
      </w:del>
      <w:ins w:id="398" w:author="Richard Bradbury" w:date="2024-11-04T15:57:00Z" w16du:dateUtc="2024-11-04T15:57:00Z">
        <w:r w:rsidR="00061516">
          <w:t>service location/endpoint</w:t>
        </w:r>
      </w:ins>
      <w:r>
        <w:t xml:space="preserve"> (CMMF endpoint) </w:t>
      </w:r>
      <w:del w:id="399" w:author="Richard Bradbury" w:date="2024-11-04T15:57:00Z" w16du:dateUtc="2024-11-04T15:57:00Z">
        <w:r w:rsidDel="00061516">
          <w:delText>contain</w:delText>
        </w:r>
      </w:del>
      <w:ins w:id="400" w:author="Richard Bradbury" w:date="2024-11-04T15:57:00Z" w16du:dateUtc="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401" w:author="Richard Bradbury" w:date="2024-11-04T15:57:00Z" w16du:dateUtc="2024-11-04T15:57:00Z">
        <w:r w:rsidR="002B4D39" w:rsidDel="00061516">
          <w:delText>Content Distributions</w:delText>
        </w:r>
      </w:del>
      <w:ins w:id="402" w:author="Richard Bradbury" w:date="2024-11-04T15:57:00Z" w16du:dateUtc="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2BBFA3"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621DEC0A"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del w:id="403" w:author="Richard Bradbury" w:date="2024-11-04T16:01:00Z" w16du:dateUtc="2024-11-04T16:01:00Z">
        <w:r w:rsidDel="00926BFF">
          <w:delText>Any differences</w:delText>
        </w:r>
      </w:del>
      <w:ins w:id="404" w:author="Richard Bradbury" w:date="2024-11-04T16:01:00Z" w16du:dateUtc="2024-11-04T16:01:00Z">
        <w:r w:rsidR="00926BFF">
          <w:t>Gaps</w:t>
        </w:r>
      </w:ins>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405" w:author="Richard Bradbury" w:date="2024-11-04T16:08:00Z" w16du:dateUtc="2024-11-04T16:08:00Z">
        <w:r w:rsidR="00277272" w:rsidDel="00A6224A">
          <w:delText>defines</w:delText>
        </w:r>
      </w:del>
      <w:ins w:id="406" w:author="Richard Bradbury" w:date="2024-11-04T16:08:00Z" w16du:dateUtc="2024-11-04T16:08:00Z">
        <w:r w:rsidR="00A6224A">
          <w:t>indicates</w:t>
        </w:r>
      </w:ins>
      <w:r w:rsidR="00277272">
        <w:t xml:space="preserve"> one or more Distribution Configurations</w:t>
      </w:r>
      <w:ins w:id="407" w:author="Richard Bradbury" w:date="2024-11-04T16:08:00Z" w16du:dateUtc="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408" w:author="Richard Bradbury" w:date="2024-11-04T16:09:00Z" w16du:dateUtc="2024-11-04T16:09:00Z">
        <w:r w:rsidR="00154250" w:rsidRPr="0063021D" w:rsidDel="00A6224A">
          <w:rPr>
            <w:lang w:val="en-US"/>
          </w:rPr>
          <w:delText>defined</w:delText>
        </w:r>
      </w:del>
      <w:ins w:id="409" w:author="Richard Bradbury" w:date="2024-11-04T16:09:00Z" w16du:dateUtc="2024-11-04T16:09:00Z">
        <w:r w:rsidR="00A6224A">
          <w:rPr>
            <w:lang w:val="en-US"/>
          </w:rPr>
          <w:t>indicated</w:t>
        </w:r>
      </w:ins>
      <w:r w:rsidR="00154250" w:rsidRPr="0063021D">
        <w:rPr>
          <w:lang w:val="en-US"/>
        </w:rPr>
        <w:t xml:space="preserve"> within the Content Hosting Configuration. </w:t>
      </w:r>
      <w:r w:rsidR="00154250" w:rsidRPr="003708AA">
        <w:rPr>
          <w:b/>
          <w:bCs/>
          <w:lang w:val="en-US"/>
        </w:rPr>
        <w:t>Examples of Content Preparation Templates for the purposes of multi-</w:t>
      </w:r>
      <w:r w:rsidR="00154250" w:rsidRPr="003708AA">
        <w:rPr>
          <w:b/>
          <w:bCs/>
          <w:lang w:val="en-US"/>
        </w:rPr>
        <w:lastRenderedPageBreak/>
        <w:t>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410" w:author="Richard Bradbury" w:date="2024-11-04T16:10:00Z" w16du:dateUtc="2024-11-04T16:10:00Z">
        <w:r w:rsidR="00154250" w:rsidRPr="005E70BC" w:rsidDel="00A6224A">
          <w:rPr>
            <w:lang w:val="en-US"/>
          </w:rPr>
          <w:delText xml:space="preserve">may </w:delText>
        </w:r>
      </w:del>
      <w:r w:rsidR="00154250" w:rsidRPr="005E70BC">
        <w:rPr>
          <w:lang w:val="en-US"/>
        </w:rPr>
        <w:t>provision</w:t>
      </w:r>
      <w:ins w:id="411" w:author="Richard Bradbury" w:date="2024-11-04T16:10:00Z" w16du:dateUtc="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412" w:author="Richard Bradbury" w:date="2024-11-04T16:10:00Z" w16du:dateUtc="2024-11-04T16:10:00Z">
        <w:r w:rsidR="00154250" w:rsidRPr="005E70BC" w:rsidDel="00A6224A">
          <w:rPr>
            <w:lang w:val="en-US"/>
          </w:rPr>
          <w:delText xml:space="preserve">may </w:delText>
        </w:r>
      </w:del>
      <w:r w:rsidR="00154250" w:rsidRPr="005E70BC">
        <w:rPr>
          <w:lang w:val="en-US"/>
        </w:rPr>
        <w:t>define</w:t>
      </w:r>
      <w:ins w:id="413" w:author="Richard Bradbury" w:date="2024-11-04T16:10:00Z" w16du:dateUtc="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414" w:author="Richard Bradbury" w:date="2024-11-04T16:10:00Z" w16du:dateUtc="2024-11-04T16:10:00Z">
        <w:r w:rsidR="00154250" w:rsidRPr="005E70BC" w:rsidDel="00A6224A">
          <w:rPr>
            <w:lang w:val="en-US"/>
          </w:rPr>
          <w:delText>can be lin</w:delText>
        </w:r>
      </w:del>
      <w:del w:id="415" w:author="Richard Bradbury" w:date="2024-11-04T16:11:00Z" w16du:dateUtc="2024-11-04T16:11:00Z">
        <w:r w:rsidR="00154250" w:rsidRPr="005E70BC" w:rsidDel="00A6224A">
          <w:rPr>
            <w:lang w:val="en-US"/>
          </w:rPr>
          <w:delText>ked to</w:delText>
        </w:r>
      </w:del>
      <w:ins w:id="416" w:author="Richard Bradbury" w:date="2024-11-04T16:11:00Z" w16du:dateUtc="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417" w:author="Richard Bradbury" w:date="2024-11-04T16:23:00Z" w16du:dateUtc="2024-11-04T16:23:00Z">
        <w:r w:rsidR="00155B33" w:rsidRPr="00155B33">
          <w:rPr>
            <w:b/>
            <w:bCs/>
            <w:lang w:val="en-US"/>
          </w:rPr>
          <w:t xml:space="preserve">The format </w:t>
        </w:r>
      </w:ins>
      <w:ins w:id="418" w:author="Richard Bradbury" w:date="2024-11-04T16:24:00Z" w16du:dateUtc="2024-11-04T16:24:00Z">
        <w:r w:rsidR="00155B33">
          <w:rPr>
            <w:b/>
            <w:bCs/>
            <w:lang w:val="en-US"/>
          </w:rPr>
          <w:t xml:space="preserve">and/or detailed specification </w:t>
        </w:r>
      </w:ins>
      <w:ins w:id="419" w:author="Richard Bradbury" w:date="2024-11-04T16:23:00Z" w16du:dateUtc="2024-11-04T16:23:00Z">
        <w:r w:rsidR="00155B33" w:rsidRPr="00155B33">
          <w:rPr>
            <w:b/>
            <w:bCs/>
            <w:lang w:val="en-US"/>
          </w:rPr>
          <w:t xml:space="preserve">of the Content Preparation Template </w:t>
        </w:r>
      </w:ins>
      <w:ins w:id="420" w:author="Richard Bradbury" w:date="2024-11-04T16:43:00Z" w16du:dateUtc="2024-11-04T16:43:00Z">
        <w:r w:rsidR="006F0F97">
          <w:rPr>
            <w:b/>
            <w:bCs/>
            <w:lang w:val="en-US"/>
          </w:rPr>
          <w:t>depends on</w:t>
        </w:r>
      </w:ins>
      <w:ins w:id="421" w:author="Richard Bradbury" w:date="2024-11-04T16:23:00Z" w16du:dateUtc="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422" w:author="Richard Bradbury" w:date="2024-11-04T16:21:00Z" w16du:dateUtc="2024-11-04T16:21:00Z">
        <w:r w:rsidR="00154250" w:rsidRPr="005E70BC" w:rsidDel="00155B33">
          <w:rPr>
            <w:lang w:val="en-US"/>
          </w:rPr>
          <w:delText>about</w:delText>
        </w:r>
      </w:del>
      <w:ins w:id="423" w:author="Richard Bradbury" w:date="2024-11-04T16:21:00Z" w16du:dateUtc="2024-11-04T16:21:00Z">
        <w:r w:rsidR="00155B33">
          <w:rPr>
            <w:lang w:val="en-US"/>
          </w:rPr>
          <w:t>of</w:t>
        </w:r>
      </w:ins>
      <w:r w:rsidR="00154250" w:rsidRPr="005E70BC">
        <w:rPr>
          <w:lang w:val="en-US"/>
        </w:rPr>
        <w:t xml:space="preserve"> the </w:t>
      </w:r>
      <w:ins w:id="424" w:author="Richard Bradbury" w:date="2024-11-04T16:22:00Z" w16du:dateUtc="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425" w:author="Richard Bradbury" w:date="2024-11-04T16:22:00Z" w16du:dateUtc="2024-11-04T16:22:00Z">
        <w:r w:rsidR="00154250" w:rsidRPr="005E70BC" w:rsidDel="00155B33">
          <w:rPr>
            <w:lang w:val="en-US"/>
          </w:rPr>
          <w:delText>is</w:delText>
        </w:r>
      </w:del>
      <w:ins w:id="426" w:author="Richard Bradbury" w:date="2024-11-04T16:22:00Z" w16du:dateUtc="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427" w:author="Richard Bradbury" w:date="2024-11-04T16:05:00Z" w16du:dateUtc="2024-11-04T16:05:00Z">
        <w:r w:rsidR="00154250" w:rsidRPr="00F93623" w:rsidDel="00926BFF">
          <w:rPr>
            <w:lang w:val="en-US"/>
          </w:rPr>
          <w:delText>setup</w:delText>
        </w:r>
      </w:del>
      <w:ins w:id="428" w:author="Richard Bradbury" w:date="2024-11-04T16:05:00Z" w16du:dateUtc="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429" w:author="Richard Bradbury" w:date="2024-11-04T16:25:00Z" w16du:dateUtc="2024-11-04T16:25:00Z">
        <w:r w:rsidR="00154250" w:rsidRPr="00147902" w:rsidDel="00155B33">
          <w:rPr>
            <w:lang w:val="en-US"/>
          </w:rPr>
          <w:delText xml:space="preserve">provisioned and </w:delText>
        </w:r>
      </w:del>
      <w:r w:rsidR="00154250" w:rsidRPr="00147902">
        <w:rPr>
          <w:lang w:val="en-US"/>
        </w:rPr>
        <w:t xml:space="preserve">configured </w:t>
      </w:r>
      <w:del w:id="430" w:author="Richard Bradbury" w:date="2024-11-04T16:25:00Z" w16du:dateUtc="2024-11-04T16:25:00Z">
        <w:r w:rsidR="00154250" w:rsidRPr="00147902" w:rsidDel="00155B33">
          <w:rPr>
            <w:lang w:val="en-US"/>
          </w:rPr>
          <w:delText>on</w:delText>
        </w:r>
      </w:del>
      <w:ins w:id="431" w:author="Richard Bradbury" w:date="2024-11-04T16:25:00Z" w16du:dateUtc="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432" w:author="Richard Bradbury" w:date="2024-11-04T16:43:00Z" w16du:dateUtc="2024-11-04T16:43:00Z">
        <w:r w:rsidR="00785A89">
          <w:t xml:space="preserve"> using the </w:t>
        </w:r>
        <w:proofErr w:type="spellStart"/>
        <w:r w:rsidR="00785A89" w:rsidRPr="002C572E">
          <w:rPr>
            <w:rStyle w:val="Codechar"/>
          </w:rPr>
          <w:t>Mas_Configuration</w:t>
        </w:r>
        <w:proofErr w:type="spellEnd"/>
        <w:r w:rsidR="00785A89">
          <w:t xml:space="preserve"> API</w:t>
        </w:r>
      </w:ins>
      <w:ins w:id="433" w:author="Richard Bradbury" w:date="2024-11-04T16:25:00Z" w16du:dateUtc="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434" w:author="Richard Bradbury" w:date="2024-11-04T16:25:00Z" w16du:dateUtc="2024-11-04T16:25:00Z">
        <w:r w:rsidR="00155B33">
          <w:rPr>
            <w:lang w:val="en-US"/>
          </w:rPr>
          <w:t>s</w:t>
        </w:r>
      </w:ins>
      <w:r w:rsidR="00154250" w:rsidRPr="00147902">
        <w:rPr>
          <w:lang w:val="en-US"/>
        </w:rPr>
        <w:t xml:space="preserve"> </w:t>
      </w:r>
      <w:del w:id="435" w:author="Richard Bradbury" w:date="2024-11-04T16:25:00Z" w16du:dateUtc="2024-11-04T16:25:00Z">
        <w:r w:rsidR="00154250" w:rsidRPr="00147902" w:rsidDel="00155B33">
          <w:rPr>
            <w:lang w:val="en-US"/>
          </w:rPr>
          <w:delText xml:space="preserve">subfunctions may be </w:delText>
        </w:r>
        <w:r w:rsidR="007C4449" w:rsidDel="00155B33">
          <w:rPr>
            <w:lang w:val="en-US"/>
          </w:rPr>
          <w:delText>provisioned</w:delText>
        </w:r>
      </w:del>
      <w:ins w:id="436" w:author="Richard Bradbury" w:date="2024-11-04T16:25:00Z" w16du:dateUtc="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437" w:author="Richard Bradbury" w:date="2024-11-04T16:26:00Z" w16du:dateUtc="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438" w:author="Richard Bradbury" w:date="2024-11-04T16:26:00Z" w16du:dateUtc="2024-11-04T16:26:00Z">
        <w:r w:rsidR="00155B33">
          <w:rPr>
            <w:lang w:val="en-US"/>
          </w:rPr>
          <w:t>/endpoint</w:t>
        </w:r>
      </w:ins>
      <w:r w:rsidR="00154250" w:rsidRPr="00147902">
        <w:rPr>
          <w:lang w:val="en-US"/>
        </w:rPr>
        <w:t xml:space="preserve"> references, CMMF encoding and packaging, etc.</w:t>
      </w:r>
      <w:commentRangeStart w:id="439"/>
      <w:r w:rsidR="00154250" w:rsidRPr="00155B33">
        <w:rPr>
          <w:lang w:val="en-US"/>
        </w:rPr>
        <w:t xml:space="preserve"> </w:t>
      </w:r>
      <w:r w:rsidR="00154250" w:rsidRPr="00155B33">
        <w:rPr>
          <w:lang w:val="en-US"/>
          <w:rPrChange w:id="440" w:author="Richard Bradbury" w:date="2024-11-04T16:27:00Z" w16du:dateUtc="2024-11-04T16:27:00Z">
            <w:rPr>
              <w:b/>
              <w:bCs/>
              <w:lang w:val="en-US"/>
            </w:rPr>
          </w:rPrChange>
        </w:rPr>
        <w:t xml:space="preserve">Furthermore, each </w:t>
      </w:r>
      <w:del w:id="441" w:author="Richard Bradbury" w:date="2024-11-04T16:26:00Z" w16du:dateUtc="2024-11-04T16:26:00Z">
        <w:r w:rsidR="00154250" w:rsidRPr="00155B33" w:rsidDel="00155B33">
          <w:rPr>
            <w:lang w:val="en-US"/>
            <w:rPrChange w:id="442" w:author="Richard Bradbury" w:date="2024-11-04T16:27:00Z" w16du:dateUtc="2024-11-04T16:27:00Z">
              <w:rPr>
                <w:b/>
                <w:bCs/>
                <w:lang w:val="en-US"/>
              </w:rPr>
            </w:rPrChange>
          </w:rPr>
          <w:delText>provisioned</w:delText>
        </w:r>
      </w:del>
      <w:ins w:id="443" w:author="Richard Bradbury" w:date="2024-11-04T16:26:00Z" w16du:dateUtc="2024-11-04T16:26:00Z">
        <w:r w:rsidR="00155B33" w:rsidRPr="00155B33">
          <w:rPr>
            <w:lang w:val="en-US"/>
            <w:rPrChange w:id="444" w:author="Richard Bradbury" w:date="2024-11-04T16:27:00Z" w16du:dateUtc="2024-11-04T16:27:00Z">
              <w:rPr>
                <w:b/>
                <w:bCs/>
                <w:lang w:val="en-US"/>
              </w:rPr>
            </w:rPrChange>
          </w:rPr>
          <w:t>configured</w:t>
        </w:r>
      </w:ins>
      <w:r w:rsidR="00154250" w:rsidRPr="00155B33">
        <w:rPr>
          <w:lang w:val="en-US"/>
          <w:rPrChange w:id="445" w:author="Richard Bradbury" w:date="2024-11-04T16:27:00Z" w16du:dateUtc="2024-11-04T16:27:00Z">
            <w:rPr>
              <w:b/>
              <w:bCs/>
              <w:lang w:val="en-US"/>
            </w:rPr>
          </w:rPrChange>
        </w:rPr>
        <w:t xml:space="preserve"> Content Distribution may be </w:t>
      </w:r>
      <w:del w:id="446" w:author="Richard Bradbury" w:date="2024-11-04T16:27:00Z" w16du:dateUtc="2024-11-04T16:27:00Z">
        <w:r w:rsidR="00154250" w:rsidRPr="00155B33" w:rsidDel="00155B33">
          <w:rPr>
            <w:lang w:val="en-US"/>
            <w:rPrChange w:id="447" w:author="Richard Bradbury" w:date="2024-11-04T16:27:00Z" w16du:dateUtc="2024-11-04T16:27:00Z">
              <w:rPr>
                <w:b/>
                <w:bCs/>
                <w:lang w:val="en-US"/>
              </w:rPr>
            </w:rPrChange>
          </w:rPr>
          <w:delText>distributed to</w:delText>
        </w:r>
      </w:del>
      <w:ins w:id="448" w:author="Richard Bradbury" w:date="2024-11-04T16:27:00Z" w16du:dateUtc="2024-11-04T16:27:00Z">
        <w:r w:rsidR="00155B33" w:rsidRPr="00155B33">
          <w:rPr>
            <w:lang w:val="en-US"/>
            <w:rPrChange w:id="449" w:author="Richard Bradbury" w:date="2024-11-04T16:27:00Z" w16du:dateUtc="2024-11-04T16:27:00Z">
              <w:rPr>
                <w:b/>
                <w:bCs/>
                <w:lang w:val="en-US"/>
              </w:rPr>
            </w:rPrChange>
          </w:rPr>
          <w:t>instantiated on</w:t>
        </w:r>
      </w:ins>
      <w:r w:rsidR="00154250" w:rsidRPr="00155B33">
        <w:rPr>
          <w:lang w:val="en-US"/>
          <w:rPrChange w:id="450" w:author="Richard Bradbury" w:date="2024-11-04T16:27:00Z" w16du:dateUtc="2024-11-04T16:27:00Z">
            <w:rPr>
              <w:b/>
              <w:bCs/>
              <w:lang w:val="en-US"/>
            </w:rPr>
          </w:rPrChange>
        </w:rPr>
        <w:t xml:space="preserve"> a different physical host as needed to improve reliability and robustness of the 5GMSd System in the cases of hardware failure, network congestion, etc.</w:t>
      </w:r>
      <w:commentRangeEnd w:id="439"/>
      <w:r w:rsidR="00155B33">
        <w:rPr>
          <w:rStyle w:val="CommentReference"/>
        </w:rPr>
        <w:commentReference w:id="439"/>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451" w:author="Richard Bradbury" w:date="2024-11-04T16:28:00Z" w16du:dateUtc="2024-11-04T16:28:00Z">
        <w:r w:rsidR="00154250" w:rsidRPr="00463BF6" w:rsidDel="00155B33">
          <w:rPr>
            <w:b/>
            <w:bCs/>
            <w:lang w:val="en-US"/>
          </w:rPr>
          <w:delText>can be provisioned</w:delText>
        </w:r>
      </w:del>
      <w:ins w:id="452" w:author="Richard Bradbury" w:date="2024-11-04T16:28:00Z" w16du:dateUtc="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453" w:author="Richard Bradbury" w:date="2024-11-04T16:29:00Z" w16du:dateUtc="2024-11-04T16:29:00Z">
        <w:r w:rsidR="00154250" w:rsidRPr="00463BF6" w:rsidDel="00D716D2">
          <w:rPr>
            <w:b/>
            <w:bCs/>
            <w:lang w:val="en-US"/>
          </w:rPr>
          <w:delText>An</w:delText>
        </w:r>
      </w:del>
      <w:ins w:id="454" w:author="Richard Bradbury" w:date="2024-11-04T16:29:00Z" w16du:dateUtc="2024-11-04T16:29:00Z">
        <w:r w:rsidR="00D716D2">
          <w:rPr>
            <w:b/>
            <w:bCs/>
            <w:lang w:val="en-US"/>
          </w:rPr>
          <w:t>For</w:t>
        </w:r>
      </w:ins>
      <w:r w:rsidR="00154250" w:rsidRPr="00463BF6">
        <w:rPr>
          <w:b/>
          <w:bCs/>
          <w:lang w:val="en-US"/>
        </w:rPr>
        <w:t xml:space="preserve"> example</w:t>
      </w:r>
      <w:ins w:id="455" w:author="Richard Bradbury" w:date="2024-11-04T16:29:00Z" w16du:dateUtc="2024-11-04T16:29:00Z">
        <w:r w:rsidR="00D716D2">
          <w:rPr>
            <w:b/>
            <w:bCs/>
            <w:lang w:val="en-US"/>
          </w:rPr>
          <w:t>,</w:t>
        </w:r>
      </w:ins>
      <w:r w:rsidR="00154250" w:rsidRPr="00463BF6">
        <w:rPr>
          <w:b/>
          <w:bCs/>
          <w:lang w:val="en-US"/>
        </w:rPr>
        <w:t xml:space="preserve"> </w:t>
      </w:r>
      <w:del w:id="456" w:author="Richard Bradbury" w:date="2024-11-04T16:29:00Z" w16du:dateUtc="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3B653723"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457" w:author="Richard Bradbury" w:date="2024-11-04T16:30:00Z" w16du:dateUtc="2024-11-04T16:30:00Z">
        <w:r w:rsidR="00154250" w:rsidRPr="00EC6F3E" w:rsidDel="00D716D2">
          <w:rPr>
            <w:lang w:val="en-US"/>
          </w:rPr>
          <w:delText xml:space="preserve">may </w:delText>
        </w:r>
      </w:del>
      <w:r w:rsidR="00154250" w:rsidRPr="00EC6F3E">
        <w:rPr>
          <w:lang w:val="en-US"/>
        </w:rPr>
        <w:t>obtain</w:t>
      </w:r>
      <w:ins w:id="458" w:author="Richard Bradbury" w:date="2024-11-04T16:30:00Z" w16du:dateUtc="2024-11-04T16:30:00Z">
        <w:r w:rsidR="00D716D2">
          <w:rPr>
            <w:lang w:val="en-US"/>
          </w:rPr>
          <w:t>s complete</w:t>
        </w:r>
      </w:ins>
      <w:r w:rsidR="00154250" w:rsidRPr="00EC6F3E">
        <w:rPr>
          <w:lang w:val="en-US"/>
        </w:rPr>
        <w:t xml:space="preserve"> </w:t>
      </w:r>
      <w:ins w:id="459" w:author="Richard Bradbury" w:date="2024-11-04T16:31:00Z" w16du:dateUtc="2024-11-04T16:31:00Z">
        <w:r w:rsidR="00D716D2">
          <w:rPr>
            <w:lang w:val="en-US"/>
          </w:rPr>
          <w:t xml:space="preserve">Service Access </w:t>
        </w:r>
      </w:ins>
      <w:del w:id="460" w:author="Richard Bradbury" w:date="2024-11-04T16:31:00Z" w16du:dateUtc="2024-11-04T16:31:00Z">
        <w:r w:rsidR="00154250" w:rsidRPr="00EC6F3E" w:rsidDel="00D716D2">
          <w:rPr>
            <w:lang w:val="en-US"/>
          </w:rPr>
          <w:delText>i</w:delText>
        </w:r>
      </w:del>
      <w:ins w:id="461" w:author="Richard Bradbury" w:date="2024-11-04T16:31:00Z" w16du:dateUtc="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462" w:author="Richard Bradbury" w:date="2024-11-04T16:31:00Z" w16du:dateUtc="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463"/>
      <w:r w:rsidR="00154250" w:rsidRPr="00D716D2">
        <w:rPr>
          <w:lang w:val="en-US"/>
          <w:rPrChange w:id="464" w:author="Richard Bradbury" w:date="2024-11-04T16:34:00Z" w16du:dateUtc="2024-11-04T16:34:00Z">
            <w:rPr>
              <w:b/>
              <w:bCs/>
              <w:lang w:val="en-US"/>
            </w:rPr>
          </w:rPrChange>
        </w:rPr>
        <w:t xml:space="preserve">This Service Access Information </w:t>
      </w:r>
      <w:del w:id="465" w:author="Richard Bradbury" w:date="2024-11-04T16:31:00Z" w16du:dateUtc="2024-11-04T16:31:00Z">
        <w:r w:rsidR="00642205" w:rsidRPr="00D716D2" w:rsidDel="00D716D2">
          <w:rPr>
            <w:lang w:val="en-US"/>
            <w:rPrChange w:id="466" w:author="Richard Bradbury" w:date="2024-11-04T16:34:00Z" w16du:dateUtc="2024-11-04T16:34:00Z">
              <w:rPr>
                <w:b/>
                <w:bCs/>
                <w:lang w:val="en-US"/>
              </w:rPr>
            </w:rPrChange>
          </w:rPr>
          <w:delText xml:space="preserve">may </w:delText>
        </w:r>
      </w:del>
      <w:r w:rsidR="00642205" w:rsidRPr="00D716D2">
        <w:rPr>
          <w:lang w:val="en-US"/>
          <w:rPrChange w:id="467" w:author="Richard Bradbury" w:date="2024-11-04T16:34:00Z" w16du:dateUtc="2024-11-04T16:34:00Z">
            <w:rPr>
              <w:b/>
              <w:bCs/>
              <w:lang w:val="en-US"/>
            </w:rPr>
          </w:rPrChange>
        </w:rPr>
        <w:t>contain</w:t>
      </w:r>
      <w:ins w:id="468" w:author="Richard Bradbury" w:date="2024-11-04T16:31:00Z" w16du:dateUtc="2024-11-04T16:31:00Z">
        <w:r w:rsidR="00D716D2" w:rsidRPr="00D716D2">
          <w:rPr>
            <w:lang w:val="en-US"/>
            <w:rPrChange w:id="469" w:author="Richard Bradbury" w:date="2024-11-04T16:34:00Z" w16du:dateUtc="2024-11-04T16:34:00Z">
              <w:rPr>
                <w:b/>
                <w:bCs/>
                <w:lang w:val="en-US"/>
              </w:rPr>
            </w:rPrChange>
          </w:rPr>
          <w:t>s</w:t>
        </w:r>
      </w:ins>
      <w:r w:rsidR="00154250" w:rsidRPr="00D716D2">
        <w:rPr>
          <w:lang w:val="en-US"/>
          <w:rPrChange w:id="470" w:author="Richard Bradbury" w:date="2024-11-04T16:34:00Z" w16du:dateUtc="2024-11-04T16:34:00Z">
            <w:rPr>
              <w:b/>
              <w:bCs/>
              <w:lang w:val="en-US"/>
            </w:rPr>
          </w:rPrChange>
        </w:rPr>
        <w:t xml:space="preserve"> information regarding </w:t>
      </w:r>
      <w:del w:id="471" w:author="Richard Bradbury" w:date="2024-11-04T16:32:00Z" w16du:dateUtc="2024-11-04T16:32:00Z">
        <w:r w:rsidR="00154250" w:rsidRPr="00D716D2" w:rsidDel="00D716D2">
          <w:rPr>
            <w:lang w:val="en-US"/>
            <w:rPrChange w:id="472" w:author="Richard Bradbury" w:date="2024-11-04T16:34:00Z" w16du:dateUtc="2024-11-04T16:34:00Z">
              <w:rPr>
                <w:b/>
                <w:bCs/>
                <w:lang w:val="en-US"/>
              </w:rPr>
            </w:rPrChange>
          </w:rPr>
          <w:delText>the Content Hosting Configuration, and consequently,</w:delText>
        </w:r>
      </w:del>
      <w:del w:id="473" w:author="Richard Bradbury" w:date="2024-11-04T16:33:00Z" w16du:dateUtc="2024-11-04T16:33:00Z">
        <w:r w:rsidR="00154250" w:rsidRPr="00D716D2" w:rsidDel="00D716D2">
          <w:rPr>
            <w:lang w:val="en-US"/>
            <w:rPrChange w:id="474" w:author="Richard Bradbury" w:date="2024-11-04T16:34:00Z" w16du:dateUtc="2024-11-04T16:34:00Z">
              <w:rPr>
                <w:b/>
                <w:bCs/>
                <w:lang w:val="en-US"/>
              </w:rPr>
            </w:rPrChange>
          </w:rPr>
          <w:delText xml:space="preserve"> </w:delText>
        </w:r>
      </w:del>
      <w:r w:rsidR="00154250" w:rsidRPr="00D716D2">
        <w:rPr>
          <w:lang w:val="en-US"/>
          <w:rPrChange w:id="475" w:author="Richard Bradbury" w:date="2024-11-04T16:34:00Z" w16du:dateUtc="2024-11-04T16:34:00Z">
            <w:rPr>
              <w:b/>
              <w:bCs/>
              <w:lang w:val="en-US"/>
            </w:rPr>
          </w:rPrChange>
        </w:rPr>
        <w:t>the service location</w:t>
      </w:r>
      <w:del w:id="476" w:author="Richard Bradbury" w:date="2024-11-04T16:33:00Z" w16du:dateUtc="2024-11-04T16:33:00Z">
        <w:r w:rsidR="00154250" w:rsidRPr="00D716D2" w:rsidDel="00D716D2">
          <w:rPr>
            <w:lang w:val="en-US"/>
            <w:rPrChange w:id="477" w:author="Richard Bradbury" w:date="2024-11-04T16:34:00Z" w16du:dateUtc="2024-11-04T16:34:00Z">
              <w:rPr>
                <w:b/>
                <w:bCs/>
                <w:lang w:val="en-US"/>
              </w:rPr>
            </w:rPrChange>
          </w:rPr>
          <w:delText>s</w:delText>
        </w:r>
      </w:del>
      <w:r w:rsidR="00154250" w:rsidRPr="00D716D2">
        <w:rPr>
          <w:lang w:val="en-US"/>
          <w:rPrChange w:id="478" w:author="Richard Bradbury" w:date="2024-11-04T16:34:00Z" w16du:dateUtc="2024-11-04T16:34:00Z">
            <w:rPr>
              <w:b/>
              <w:bCs/>
              <w:lang w:val="en-US"/>
            </w:rPr>
          </w:rPrChange>
        </w:rPr>
        <w:t>/endpoint</w:t>
      </w:r>
      <w:del w:id="479" w:author="Richard Bradbury" w:date="2024-11-04T16:33:00Z" w16du:dateUtc="2024-11-04T16:33:00Z">
        <w:r w:rsidR="00154250" w:rsidRPr="00D716D2" w:rsidDel="00D716D2">
          <w:rPr>
            <w:lang w:val="en-US"/>
            <w:rPrChange w:id="480" w:author="Richard Bradbury" w:date="2024-11-04T16:34:00Z" w16du:dateUtc="2024-11-04T16:34:00Z">
              <w:rPr>
                <w:b/>
                <w:bCs/>
                <w:lang w:val="en-US"/>
              </w:rPr>
            </w:rPrChange>
          </w:rPr>
          <w:delText>s</w:delText>
        </w:r>
      </w:del>
      <w:r w:rsidR="00154250" w:rsidRPr="00D716D2">
        <w:rPr>
          <w:lang w:val="en-US"/>
          <w:rPrChange w:id="481" w:author="Richard Bradbury" w:date="2024-11-04T16:34:00Z" w16du:dateUtc="2024-11-04T16:34:00Z">
            <w:rPr>
              <w:b/>
              <w:bCs/>
              <w:lang w:val="en-US"/>
            </w:rPr>
          </w:rPrChange>
        </w:rPr>
        <w:t xml:space="preserve"> of each provisioned Content Distribution</w:t>
      </w:r>
      <w:ins w:id="482" w:author="Richard Bradbury" w:date="2024-11-04T16:33:00Z" w16du:dateUtc="2024-11-04T16:33:00Z">
        <w:r w:rsidR="00D716D2" w:rsidRPr="00D716D2">
          <w:rPr>
            <w:lang w:val="en-US"/>
            <w:rPrChange w:id="483" w:author="Richard Bradbury" w:date="2024-11-04T16:34:00Z" w16du:dateUtc="2024-11-04T16:34:00Z">
              <w:rPr>
                <w:b/>
                <w:bCs/>
                <w:lang w:val="en-US"/>
              </w:rPr>
            </w:rPrChange>
          </w:rPr>
          <w:t xml:space="preserve"> in the form of Media Entry Points</w:t>
        </w:r>
      </w:ins>
      <w:r w:rsidR="00154250" w:rsidRPr="00D716D2">
        <w:rPr>
          <w:lang w:val="en-US"/>
          <w:rPrChange w:id="484" w:author="Richard Bradbury" w:date="2024-11-04T16:34:00Z" w16du:dateUtc="2024-11-04T16:34:00Z">
            <w:rPr>
              <w:b/>
              <w:bCs/>
              <w:lang w:val="en-US"/>
            </w:rPr>
          </w:rPrChange>
        </w:rPr>
        <w:t>.</w:t>
      </w:r>
      <w:r w:rsidR="00154250" w:rsidRPr="00D716D2">
        <w:rPr>
          <w:lang w:val="en-US"/>
        </w:rPr>
        <w:t xml:space="preserve"> </w:t>
      </w:r>
      <w:r w:rsidR="00154250" w:rsidRPr="00D716D2">
        <w:rPr>
          <w:lang w:val="en-US"/>
          <w:rPrChange w:id="485" w:author="Richard Bradbury" w:date="2024-11-04T16:34:00Z" w16du:dateUtc="2024-11-04T16:34:00Z">
            <w:rPr>
              <w:b/>
              <w:bCs/>
              <w:lang w:val="en-US"/>
            </w:rPr>
          </w:rPrChange>
        </w:rPr>
        <w:t>This information can be made available to the Media Player at reference point M11d to enable multi-service location/endpoint delivery.</w:t>
      </w:r>
      <w:commentRangeEnd w:id="463"/>
      <w:r w:rsidR="00D716D2">
        <w:rPr>
          <w:rStyle w:val="CommentReference"/>
        </w:rPr>
        <w:commentReference w:id="463"/>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486"/>
      <w:r w:rsidR="00154250" w:rsidRPr="00EC6F3E">
        <w:rPr>
          <w:lang w:val="en-US"/>
        </w:rPr>
        <w:t xml:space="preserve">for the purpose of signaling changes to the </w:t>
      </w:r>
      <w:del w:id="487" w:author="Richard Bradbury" w:date="2024-11-04T16:38:00Z" w16du:dateUtc="2024-11-04T16:38:00Z">
        <w:r w:rsidR="00154250" w:rsidRPr="00EC6F3E" w:rsidDel="00D716D2">
          <w:rPr>
            <w:lang w:val="en-US"/>
          </w:rPr>
          <w:delText>Content Hosting Configuration</w:delText>
        </w:r>
      </w:del>
      <w:ins w:id="488" w:author="Richard Bradbury" w:date="2024-11-04T16:38:00Z" w16du:dateUtc="2024-11-04T16:38:00Z">
        <w:r w:rsidR="00D716D2">
          <w:rPr>
            <w:lang w:val="en-US"/>
          </w:rPr>
          <w:t>Service Access Information</w:t>
        </w:r>
      </w:ins>
      <w:ins w:id="489" w:author="Richard Bradbury" w:date="2024-11-04T16:39:00Z" w16du:dateUtc="2024-11-04T16:39:00Z">
        <w:r w:rsidR="00D716D2">
          <w:rPr>
            <w:lang w:val="en-US"/>
          </w:rPr>
          <w:t xml:space="preserve"> (</w:t>
        </w:r>
      </w:ins>
      <w:ins w:id="490" w:author="Richard Bradbury" w:date="2024-11-04T16:38:00Z" w16du:dateUtc="2024-11-04T16:38:00Z">
        <w:r w:rsidR="00D716D2">
          <w:rPr>
            <w:lang w:val="en-US"/>
          </w:rPr>
          <w:t xml:space="preserve">including the </w:t>
        </w:r>
      </w:ins>
      <w:ins w:id="491" w:author="Richard Bradbury" w:date="2024-11-04T16:39:00Z" w16du:dateUtc="2024-11-04T16:39:00Z">
        <w:r w:rsidR="00AD1DB5">
          <w:rPr>
            <w:lang w:val="en-US"/>
          </w:rPr>
          <w:t xml:space="preserve">changes to the </w:t>
        </w:r>
      </w:ins>
      <w:ins w:id="492" w:author="Richard Bradbury" w:date="2024-11-04T16:38:00Z" w16du:dateUtc="2024-11-04T16:38:00Z">
        <w:r w:rsidR="00D716D2">
          <w:rPr>
            <w:lang w:val="en-US"/>
          </w:rPr>
          <w:t>provisioned Media Entry Points</w:t>
        </w:r>
      </w:ins>
      <w:ins w:id="493" w:author="Richard Bradbury" w:date="2024-11-04T16:39:00Z" w16du:dateUtc="2024-11-04T16:39:00Z">
        <w:r w:rsidR="00D716D2">
          <w:rPr>
            <w:lang w:val="en-US"/>
          </w:rPr>
          <w:t>)</w:t>
        </w:r>
      </w:ins>
      <w:del w:id="494" w:author="Richard Bradbury" w:date="2024-11-04T16:39:00Z" w16du:dateUtc="2024-11-04T16:39:00Z">
        <w:r w:rsidR="00154250" w:rsidRPr="00EC6F3E" w:rsidDel="00D716D2">
          <w:rPr>
            <w:lang w:val="en-US"/>
          </w:rPr>
          <w:delText>.</w:delText>
        </w:r>
      </w:del>
      <w:del w:id="495" w:author="Richard Bradbury" w:date="2024-11-04T16:38:00Z" w16du:dateUtc="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486"/>
      <w:r w:rsidR="00AD1DB5">
        <w:rPr>
          <w:rStyle w:val="CommentReference"/>
        </w:rPr>
        <w:commentReference w:id="486"/>
      </w:r>
      <w:r w:rsidR="00154250" w:rsidRPr="00EC6F3E">
        <w:rPr>
          <w:lang w:val="en-US"/>
        </w:rPr>
        <w:t>.</w:t>
      </w:r>
    </w:p>
    <w:p w14:paraId="56266342" w14:textId="23BE3B82" w:rsidR="00154250" w:rsidRDefault="00926BFF" w:rsidP="00926BFF">
      <w:pPr>
        <w:pStyle w:val="B2"/>
        <w:rPr>
          <w:b/>
          <w:bCs/>
          <w:lang w:val="en-US"/>
        </w:rPr>
      </w:pPr>
      <w:r>
        <w:rPr>
          <w:lang w:val="en-US"/>
        </w:rPr>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496" w:author="Richard Bradbury" w:date="2024-11-04T16:44:00Z" w16du:dateUtc="2024-11-04T16:44:00Z">
        <w:r w:rsidR="00154250" w:rsidRPr="00463BF6" w:rsidDel="006F0F97">
          <w:rPr>
            <w:b/>
            <w:bCs/>
            <w:lang w:val="en-US"/>
          </w:rPr>
          <w:delText xml:space="preserve">may </w:delText>
        </w:r>
      </w:del>
      <w:del w:id="497" w:author="Richard Bradbury" w:date="2024-11-04T16:45:00Z" w16du:dateUtc="2024-11-04T16:45:00Z">
        <w:r w:rsidR="00154250" w:rsidRPr="00463BF6" w:rsidDel="006F0F97">
          <w:rPr>
            <w:b/>
            <w:bCs/>
            <w:lang w:val="en-US"/>
          </w:rPr>
          <w:delText>obtain</w:delText>
        </w:r>
      </w:del>
      <w:ins w:id="498" w:author="Richard Bradbury" w:date="2024-11-04T16:45:00Z" w16du:dateUtc="2024-11-04T16:45:00Z">
        <w:r w:rsidR="006F0F97">
          <w:rPr>
            <w:b/>
            <w:bCs/>
            <w:lang w:val="en-US"/>
          </w:rPr>
          <w:t>is provided with</w:t>
        </w:r>
      </w:ins>
      <w:r w:rsidR="00154250" w:rsidRPr="00463BF6">
        <w:rPr>
          <w:b/>
          <w:bCs/>
          <w:lang w:val="en-US"/>
        </w:rPr>
        <w:t xml:space="preserve"> information about each of the provisioned service locations/endpoints</w:t>
      </w:r>
      <w:ins w:id="499" w:author="Richard Bradbury" w:date="2024-11-04T16:46:00Z" w16du:dateUtc="2024-11-04T16:46:00Z">
        <w:r w:rsidR="006F0F97">
          <w:rPr>
            <w:b/>
            <w:bCs/>
            <w:lang w:val="en-US"/>
          </w:rPr>
          <w:t xml:space="preserve"> (Media Entry Points)</w:t>
        </w:r>
      </w:ins>
      <w:r w:rsidR="00154250" w:rsidRPr="00463BF6">
        <w:rPr>
          <w:b/>
          <w:bCs/>
          <w:lang w:val="en-US"/>
        </w:rPr>
        <w:t xml:space="preserve"> </w:t>
      </w:r>
      <w:del w:id="500" w:author="Richard Bradbury" w:date="2024-11-04T16:45:00Z" w16du:dateUtc="2024-11-04T16:45:00Z">
        <w:r w:rsidR="00154250" w:rsidRPr="00463BF6" w:rsidDel="006F0F97">
          <w:rPr>
            <w:b/>
            <w:bCs/>
            <w:lang w:val="en-US"/>
          </w:rPr>
          <w:delText>from</w:delText>
        </w:r>
      </w:del>
      <w:ins w:id="501" w:author="Richard Bradbury" w:date="2024-11-04T16:45:00Z" w16du:dateUtc="2024-11-04T16:45:00Z">
        <w:r w:rsidR="006F0F97">
          <w:rPr>
            <w:b/>
            <w:bCs/>
            <w:lang w:val="en-US"/>
          </w:rPr>
          <w:t>either by</w:t>
        </w:r>
      </w:ins>
      <w:r w:rsidR="00154250" w:rsidRPr="00463BF6">
        <w:rPr>
          <w:b/>
          <w:bCs/>
          <w:lang w:val="en-US"/>
        </w:rPr>
        <w:t xml:space="preserve"> the Media Session Handler </w:t>
      </w:r>
      <w:del w:id="502" w:author="Richard Bradbury" w:date="2024-11-04T16:45:00Z" w16du:dateUtc="2024-11-04T16:45:00Z">
        <w:r w:rsidR="00154250" w:rsidRPr="00463BF6" w:rsidDel="006F0F97">
          <w:rPr>
            <w:b/>
            <w:bCs/>
            <w:lang w:val="en-US"/>
          </w:rPr>
          <w:delText>over</w:delText>
        </w:r>
      </w:del>
      <w:ins w:id="503" w:author="Richard Bradbury" w:date="2024-11-04T16:45:00Z" w16du:dateUtc="2024-11-04T16:45:00Z">
        <w:r w:rsidR="006F0F97">
          <w:rPr>
            <w:b/>
            <w:bCs/>
            <w:lang w:val="en-US"/>
          </w:rPr>
          <w:t>at</w:t>
        </w:r>
      </w:ins>
      <w:r w:rsidR="00154250" w:rsidRPr="00463BF6">
        <w:rPr>
          <w:b/>
          <w:bCs/>
          <w:lang w:val="en-US"/>
        </w:rPr>
        <w:t xml:space="preserve"> reference point M11d or </w:t>
      </w:r>
      <w:ins w:id="504" w:author="Richard Bradbury" w:date="2024-11-04T16:44:00Z" w16du:dateUtc="2024-11-04T16:44:00Z">
        <w:r w:rsidR="006F0F97">
          <w:rPr>
            <w:b/>
            <w:bCs/>
            <w:lang w:val="en-US"/>
          </w:rPr>
          <w:t xml:space="preserve">else </w:t>
        </w:r>
      </w:ins>
      <w:ins w:id="505" w:author="Richard Bradbury" w:date="2024-11-04T16:45:00Z" w16du:dateUtc="2024-11-04T16:45:00Z">
        <w:r w:rsidR="006F0F97">
          <w:rPr>
            <w:b/>
            <w:bCs/>
            <w:lang w:val="en-US"/>
          </w:rPr>
          <w:t>by</w:t>
        </w:r>
      </w:ins>
      <w:ins w:id="506" w:author="Richard Bradbury" w:date="2024-11-04T16:44:00Z" w16du:dateUtc="2024-11-04T16:44:00Z">
        <w:r w:rsidR="006F0F97">
          <w:rPr>
            <w:b/>
            <w:bCs/>
            <w:lang w:val="en-US"/>
          </w:rPr>
          <w:t xml:space="preserve"> the </w:t>
        </w:r>
      </w:ins>
      <w:r w:rsidR="00154250" w:rsidRPr="00463BF6">
        <w:rPr>
          <w:b/>
          <w:bCs/>
          <w:lang w:val="en-US"/>
        </w:rPr>
        <w:t xml:space="preserve">5GMSd-Aware Application </w:t>
      </w:r>
      <w:del w:id="507" w:author="Richard Bradbury" w:date="2024-11-04T16:45:00Z" w16du:dateUtc="2024-11-04T16:45:00Z">
        <w:r w:rsidR="00154250" w:rsidRPr="00463BF6" w:rsidDel="006F0F97">
          <w:rPr>
            <w:b/>
            <w:bCs/>
            <w:lang w:val="en-US"/>
          </w:rPr>
          <w:delText>over</w:delText>
        </w:r>
      </w:del>
      <w:ins w:id="508" w:author="Richard Bradbury" w:date="2024-11-04T16:45:00Z" w16du:dateUtc="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509" w:author="Richard Bradbury" w:date="2024-11-04T16:46:00Z" w16du:dateUtc="2024-11-04T16:46:00Z">
        <w:r w:rsidR="00154250" w:rsidRPr="00463BF6" w:rsidDel="006F0F97">
          <w:rPr>
            <w:b/>
            <w:bCs/>
            <w:lang w:val="en-US"/>
          </w:rPr>
          <w:delText xml:space="preserve">may </w:delText>
        </w:r>
      </w:del>
      <w:r w:rsidR="00154250" w:rsidRPr="00463BF6">
        <w:rPr>
          <w:b/>
          <w:bCs/>
          <w:lang w:val="en-US"/>
        </w:rPr>
        <w:t>use</w:t>
      </w:r>
      <w:ins w:id="510" w:author="Richard Bradbury" w:date="2024-11-04T16:46:00Z" w16du:dateUtc="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511" w:author="Richard Bradbury" w:date="2024-11-04T16:47:00Z" w16du:dateUtc="2024-11-04T16:47:00Z">
        <w:r w:rsidR="006F0F97">
          <w:rPr>
            <w:b/>
            <w:bCs/>
            <w:lang w:val="en-US"/>
          </w:rPr>
          <w:t xml:space="preserve">available </w:t>
        </w:r>
      </w:ins>
      <w:r w:rsidR="00154250" w:rsidRPr="00463BF6">
        <w:rPr>
          <w:b/>
          <w:bCs/>
          <w:lang w:val="en-US"/>
        </w:rPr>
        <w:t xml:space="preserve">Content Distributions or, in the case of CMMF delivery, </w:t>
      </w:r>
      <w:ins w:id="512" w:author="Richard Bradbury" w:date="2024-11-04T16:47:00Z" w16du:dateUtc="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513" w:author="Richard Bradbury" w:date="2024-11-04T16:47:00Z" w16du:dateUtc="2024-11-04T16:47:00Z">
        <w:r w:rsidR="006F0F97">
          <w:rPr>
            <w:b/>
            <w:bCs/>
            <w:lang w:val="en-US"/>
          </w:rPr>
          <w:t xml:space="preserve"> in the 5GMSd AS</w:t>
        </w:r>
      </w:ins>
      <w:r w:rsidR="00154250" w:rsidRPr="00463BF6">
        <w:rPr>
          <w:b/>
          <w:bCs/>
          <w:lang w:val="en-US"/>
        </w:rPr>
        <w:t xml:space="preserve">, the Media Access Function </w:t>
      </w:r>
      <w:del w:id="514" w:author="Richard Bradbury" w:date="2024-11-04T16:47:00Z" w16du:dateUtc="2024-11-04T16:47:00Z">
        <w:r w:rsidR="00154250" w:rsidRPr="00463BF6" w:rsidDel="006F0F97">
          <w:rPr>
            <w:b/>
            <w:bCs/>
            <w:lang w:val="en-US"/>
          </w:rPr>
          <w:delText xml:space="preserve">may </w:delText>
        </w:r>
      </w:del>
      <w:r w:rsidR="00154250" w:rsidRPr="00463BF6">
        <w:rPr>
          <w:b/>
          <w:bCs/>
          <w:lang w:val="en-US"/>
        </w:rPr>
        <w:t>communicate</w:t>
      </w:r>
      <w:ins w:id="515" w:author="Richard Bradbury" w:date="2024-11-04T16:47:00Z" w16du:dateUtc="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516" w:author="Richard Bradbury" w:date="2024-11-04T16:47:00Z" w16du:dateUtc="2024-11-04T16:47:00Z">
        <w:r w:rsidR="00154250" w:rsidRPr="00463BF6" w:rsidDel="006F0F97">
          <w:rPr>
            <w:b/>
            <w:bCs/>
            <w:lang w:val="en-US"/>
          </w:rPr>
          <w:delText>over</w:delText>
        </w:r>
      </w:del>
      <w:ins w:id="517" w:author="Richard Bradbury" w:date="2024-11-04T16:47:00Z" w16du:dateUtc="2024-11-04T16:47:00Z">
        <w:r w:rsidR="006F0F97">
          <w:rPr>
            <w:b/>
            <w:bCs/>
            <w:lang w:val="en-US"/>
          </w:rPr>
          <w:t>via</w:t>
        </w:r>
      </w:ins>
      <w:r w:rsidR="00154250" w:rsidRPr="00463BF6">
        <w:rPr>
          <w:b/>
          <w:bCs/>
          <w:lang w:val="en-US"/>
        </w:rPr>
        <w:t xml:space="preserve"> reference point M4d</w:t>
      </w:r>
      <w:del w:id="518" w:author="Richard Bradbury" w:date="2024-11-04T16:47:00Z" w16du:dateUtc="2024-11-04T16:47:00Z">
        <w:r w:rsidR="00154250" w:rsidRPr="00463BF6" w:rsidDel="006F0F97">
          <w:rPr>
            <w:b/>
            <w:bCs/>
            <w:lang w:val="en-US"/>
          </w:rPr>
          <w:delText xml:space="preserve"> with this subfunction</w:delText>
        </w:r>
      </w:del>
      <w:r w:rsidR="00154250" w:rsidRPr="00463BF6">
        <w:rPr>
          <w:b/>
          <w:bCs/>
          <w:lang w:val="en-US"/>
        </w:rPr>
        <w:t xml:space="preserve"> to </w:t>
      </w:r>
      <w:del w:id="519" w:author="Richard Bradbury" w:date="2024-11-04T16:48:00Z" w16du:dateUtc="2024-11-04T16:48:00Z">
        <w:r w:rsidR="00154250" w:rsidRPr="00463BF6" w:rsidDel="006F0F97">
          <w:rPr>
            <w:b/>
            <w:bCs/>
            <w:lang w:val="en-US"/>
          </w:rPr>
          <w:delText>aid in</w:delText>
        </w:r>
      </w:del>
      <w:ins w:id="520" w:author="Richard Bradbury" w:date="2024-11-04T16:48:00Z" w16du:dateUtc="2024-11-04T16:48:00Z">
        <w:r w:rsidR="006F0F97">
          <w:rPr>
            <w:b/>
            <w:bCs/>
            <w:lang w:val="en-US"/>
          </w:rPr>
          <w:t>influence</w:t>
        </w:r>
      </w:ins>
      <w:r w:rsidR="00154250" w:rsidRPr="00463BF6">
        <w:rPr>
          <w:b/>
          <w:bCs/>
          <w:lang w:val="en-US"/>
        </w:rPr>
        <w:t xml:space="preserve"> its selection of the appropriate Content Distribution(s)</w:t>
      </w:r>
      <w:ins w:id="521" w:author="Richard Bradbury" w:date="2024-11-04T16:48:00Z" w16du:dateUtc="2024-11-04T16:48:00Z">
        <w:r w:rsidR="006F0F97">
          <w:rPr>
            <w:b/>
            <w:bCs/>
            <w:lang w:val="en-US"/>
          </w:rPr>
          <w:t xml:space="preserve"> in the 5GMSd AS</w:t>
        </w:r>
      </w:ins>
      <w:r w:rsidR="00154250" w:rsidRPr="00463BF6">
        <w:rPr>
          <w:b/>
          <w:bCs/>
          <w:lang w:val="en-US"/>
        </w:rPr>
        <w:t xml:space="preserve"> </w:t>
      </w:r>
      <w:del w:id="522" w:author="Richard Bradbury" w:date="2024-11-04T16:48:00Z" w16du:dateUtc="2024-11-04T16:48:00Z">
        <w:r w:rsidR="00154250" w:rsidRPr="00463BF6" w:rsidDel="006F0F97">
          <w:rPr>
            <w:b/>
            <w:bCs/>
            <w:lang w:val="en-US"/>
          </w:rPr>
          <w:delText>for</w:delText>
        </w:r>
      </w:del>
      <w:ins w:id="523" w:author="Richard Bradbury" w:date="2024-11-04T16:48:00Z" w16du:dateUtc="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524" w:author="Richard Bradbury" w:date="2024-11-04T16:06:00Z" w16du:dateUtc="2024-11-04T16:06:00Z">
        <w:r w:rsidR="006E35F0" w:rsidRPr="00463BF6" w:rsidDel="00926BFF">
          <w:rPr>
            <w:lang w:val="en-US"/>
          </w:rPr>
          <w:delText>interfaces</w:delText>
        </w:r>
      </w:del>
      <w:ins w:id="525" w:author="Richard Bradbury" w:date="2024-11-04T16:06:00Z" w16du:dateUtc="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526" w:author="Richard Bradbury" w:date="2024-11-04T16:49:00Z" w16du:dateUtc="2024-11-04T16:49:00Z">
        <w:r w:rsidR="006F0F97">
          <w:rPr>
            <w:lang w:val="en-US"/>
          </w:rPr>
          <w:t xml:space="preserve">content </w:t>
        </w:r>
      </w:ins>
      <w:del w:id="527" w:author="Richard Bradbury" w:date="2024-11-04T16:49:00Z" w16du:dateUtc="2024-11-04T16:49:00Z">
        <w:r w:rsidR="00480E4B" w:rsidDel="006F0F97">
          <w:rPr>
            <w:lang w:val="en-US"/>
          </w:rPr>
          <w:delText>I</w:delText>
        </w:r>
      </w:del>
      <w:ins w:id="528" w:author="Richard Bradbury" w:date="2024-11-04T16:49:00Z" w16du:dateUtc="2024-11-04T16:49:00Z">
        <w:r w:rsidR="006F0F97">
          <w:rPr>
            <w:lang w:val="en-US"/>
          </w:rPr>
          <w:t>i</w:t>
        </w:r>
      </w:ins>
      <w:r w:rsidR="00480E4B">
        <w:rPr>
          <w:lang w:val="en-US"/>
        </w:rPr>
        <w:t xml:space="preserve">ngest </w:t>
      </w:r>
      <w:del w:id="529" w:author="Richard Bradbury" w:date="2024-11-04T16:49:00Z" w16du:dateUtc="2024-11-04T16:49:00Z">
        <w:r w:rsidR="00480E4B" w:rsidDel="006F0F97">
          <w:rPr>
            <w:lang w:val="en-US"/>
          </w:rPr>
          <w:delText>API</w:delText>
        </w:r>
      </w:del>
      <w:ins w:id="530" w:author="Richard Bradbury" w:date="2024-11-04T16:49:00Z" w16du:dateUtc="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531" w:author="Richard Bradbury" w:date="2024-11-04T16:49:00Z" w16du:dateUtc="2024-11-04T16:49:00Z">
        <w:r w:rsidR="007E341B" w:rsidDel="006F0F97">
          <w:rPr>
            <w:lang w:val="en-US"/>
          </w:rPr>
          <w:delText>API</w:delText>
        </w:r>
        <w:r w:rsidR="00551F69" w:rsidDel="006F0F97">
          <w:rPr>
            <w:lang w:val="en-US"/>
          </w:rPr>
          <w:delText>s</w:delText>
        </w:r>
      </w:del>
      <w:ins w:id="532" w:author="Richard Bradbury" w:date="2024-11-04T16:49:00Z" w16du:dateUtc="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533" w:author="Richard Bradbury" w:date="2024-11-04T16:50:00Z" w16du:dateUtc="2024-11-04T16:50:00Z">
        <w:r w:rsidR="00DC496B" w:rsidRPr="00FB6190" w:rsidDel="00FB6190">
          <w:rPr>
            <w:lang w:val="en-US"/>
            <w:rPrChange w:id="534" w:author="Richard Bradbury" w:date="2024-11-04T16:51:00Z" w16du:dateUtc="2024-11-04T16:51:00Z">
              <w:rPr>
                <w:b/>
                <w:bCs/>
                <w:lang w:val="en-US"/>
              </w:rPr>
            </w:rPrChange>
          </w:rPr>
          <w:delText>This API allows t</w:delText>
        </w:r>
      </w:del>
      <w:ins w:id="535" w:author="Richard Bradbury" w:date="2024-11-04T16:50:00Z" w16du:dateUtc="2024-11-04T16:50:00Z">
        <w:r w:rsidR="00FB6190" w:rsidRPr="00FB6190">
          <w:rPr>
            <w:lang w:val="en-US"/>
            <w:rPrChange w:id="536" w:author="Richard Bradbury" w:date="2024-11-04T16:51:00Z" w16du:dateUtc="2024-11-04T16:51:00Z">
              <w:rPr>
                <w:b/>
                <w:bCs/>
                <w:lang w:val="en-US"/>
              </w:rPr>
            </w:rPrChange>
          </w:rPr>
          <w:t>T</w:t>
        </w:r>
      </w:ins>
      <w:r w:rsidR="00170831" w:rsidRPr="00FB6190">
        <w:rPr>
          <w:lang w:val="en-US"/>
          <w:rPrChange w:id="537" w:author="Richard Bradbury" w:date="2024-11-04T16:51:00Z" w16du:dateUtc="2024-11-04T16:51:00Z">
            <w:rPr>
              <w:b/>
              <w:bCs/>
              <w:lang w:val="en-US"/>
            </w:rPr>
          </w:rPrChange>
        </w:rPr>
        <w:t>he 5GMSd</w:t>
      </w:r>
      <w:r w:rsidR="002E734E" w:rsidRPr="00FB6190">
        <w:rPr>
          <w:lang w:val="en-US"/>
          <w:rPrChange w:id="538" w:author="Richard Bradbury" w:date="2024-11-04T16:51:00Z" w16du:dateUtc="2024-11-04T16:51:00Z">
            <w:rPr>
              <w:b/>
              <w:bCs/>
              <w:lang w:val="en-US"/>
            </w:rPr>
          </w:rPrChange>
        </w:rPr>
        <w:t xml:space="preserve"> Client </w:t>
      </w:r>
      <w:del w:id="539" w:author="Richard Bradbury" w:date="2024-11-04T16:50:00Z" w16du:dateUtc="2024-11-04T16:50:00Z">
        <w:r w:rsidR="00DC496B" w:rsidRPr="00FB6190" w:rsidDel="00FB6190">
          <w:rPr>
            <w:lang w:val="en-US"/>
            <w:rPrChange w:id="540" w:author="Richard Bradbury" w:date="2024-11-04T16:51:00Z" w16du:dateUtc="2024-11-04T16:51:00Z">
              <w:rPr>
                <w:b/>
                <w:bCs/>
                <w:lang w:val="en-US"/>
              </w:rPr>
            </w:rPrChange>
          </w:rPr>
          <w:delText xml:space="preserve">to </w:delText>
        </w:r>
      </w:del>
      <w:r w:rsidR="002E734E" w:rsidRPr="00FB6190">
        <w:rPr>
          <w:lang w:val="en-US"/>
          <w:rPrChange w:id="541" w:author="Richard Bradbury" w:date="2024-11-04T16:51:00Z" w16du:dateUtc="2024-11-04T16:51:00Z">
            <w:rPr>
              <w:b/>
              <w:bCs/>
              <w:lang w:val="en-US"/>
            </w:rPr>
          </w:rPrChange>
        </w:rPr>
        <w:t>connect</w:t>
      </w:r>
      <w:ins w:id="542" w:author="Richard Bradbury" w:date="2024-11-04T16:50:00Z" w16du:dateUtc="2024-11-04T16:50:00Z">
        <w:r w:rsidR="00FB6190" w:rsidRPr="00FB6190">
          <w:rPr>
            <w:lang w:val="en-US"/>
            <w:rPrChange w:id="543" w:author="Richard Bradbury" w:date="2024-11-04T16:51:00Z" w16du:dateUtc="2024-11-04T16:51:00Z">
              <w:rPr>
                <w:b/>
                <w:bCs/>
                <w:lang w:val="en-US"/>
              </w:rPr>
            </w:rPrChange>
          </w:rPr>
          <w:t>s</w:t>
        </w:r>
      </w:ins>
      <w:r w:rsidR="002E734E" w:rsidRPr="00FB6190">
        <w:rPr>
          <w:lang w:val="en-US"/>
          <w:rPrChange w:id="544" w:author="Richard Bradbury" w:date="2024-11-04T16:51:00Z" w16du:dateUtc="2024-11-04T16:51:00Z">
            <w:rPr>
              <w:b/>
              <w:bCs/>
              <w:lang w:val="en-US"/>
            </w:rPr>
          </w:rPrChange>
        </w:rPr>
        <w:t xml:space="preserve"> </w:t>
      </w:r>
      <w:ins w:id="545" w:author="Richard Bradbury" w:date="2024-11-04T16:51:00Z" w16du:dateUtc="2024-11-04T16:51:00Z">
        <w:r w:rsidR="00FB6190">
          <w:rPr>
            <w:lang w:val="en-US"/>
          </w:rPr>
          <w:t xml:space="preserve">to the 5GMSd AS </w:t>
        </w:r>
      </w:ins>
      <w:r w:rsidR="00DC496B" w:rsidRPr="00FB6190">
        <w:rPr>
          <w:lang w:val="en-US"/>
          <w:rPrChange w:id="546" w:author="Richard Bradbury" w:date="2024-11-04T16:51:00Z" w16du:dateUtc="2024-11-04T16:51:00Z">
            <w:rPr>
              <w:b/>
              <w:bCs/>
              <w:lang w:val="en-US"/>
            </w:rPr>
          </w:rPrChange>
        </w:rPr>
        <w:t>a</w:t>
      </w:r>
      <w:r w:rsidR="002E734E" w:rsidRPr="00FB6190">
        <w:rPr>
          <w:lang w:val="en-US"/>
          <w:rPrChange w:id="547" w:author="Richard Bradbury" w:date="2024-11-04T16:51:00Z" w16du:dateUtc="2024-11-04T16:51:00Z">
            <w:rPr>
              <w:b/>
              <w:bCs/>
              <w:lang w:val="en-US"/>
            </w:rPr>
          </w:rPrChange>
        </w:rPr>
        <w:t>nd stream</w:t>
      </w:r>
      <w:ins w:id="548" w:author="Richard Bradbury" w:date="2024-11-04T16:50:00Z" w16du:dateUtc="2024-11-04T16:50:00Z">
        <w:r w:rsidR="00FB6190" w:rsidRPr="00FB6190">
          <w:rPr>
            <w:lang w:val="en-US"/>
            <w:rPrChange w:id="549" w:author="Richard Bradbury" w:date="2024-11-04T16:51:00Z" w16du:dateUtc="2024-11-04T16:51:00Z">
              <w:rPr>
                <w:b/>
                <w:bCs/>
                <w:lang w:val="en-US"/>
              </w:rPr>
            </w:rPrChange>
          </w:rPr>
          <w:t>s</w:t>
        </w:r>
      </w:ins>
      <w:r w:rsidR="002E734E" w:rsidRPr="00FB6190">
        <w:rPr>
          <w:lang w:val="en-US"/>
          <w:rPrChange w:id="550" w:author="Richard Bradbury" w:date="2024-11-04T16:51:00Z" w16du:dateUtc="2024-11-04T16:51:00Z">
            <w:rPr>
              <w:b/>
              <w:bCs/>
              <w:lang w:val="en-US"/>
            </w:rPr>
          </w:rPrChange>
        </w:rPr>
        <w:t xml:space="preserve"> from one </w:t>
      </w:r>
      <w:r w:rsidR="002E734E" w:rsidRPr="00FB6190">
        <w:rPr>
          <w:b/>
          <w:bCs/>
          <w:lang w:val="en-US"/>
        </w:rPr>
        <w:t>or more</w:t>
      </w:r>
      <w:r w:rsidR="002E734E" w:rsidRPr="00FB6190">
        <w:rPr>
          <w:lang w:val="en-US"/>
          <w:rPrChange w:id="551" w:author="Richard Bradbury" w:date="2024-11-04T16:51:00Z" w16du:dateUtc="2024-11-04T16:51:00Z">
            <w:rPr>
              <w:b/>
              <w:bCs/>
              <w:lang w:val="en-US"/>
            </w:rPr>
          </w:rPrChange>
        </w:rPr>
        <w:t xml:space="preserve"> </w:t>
      </w:r>
      <w:ins w:id="552" w:author="Richard Bradbury" w:date="2024-11-04T16:51:00Z" w16du:dateUtc="2024-11-04T16:51:00Z">
        <w:r w:rsidR="00FB6190">
          <w:rPr>
            <w:lang w:val="en-US"/>
          </w:rPr>
          <w:t xml:space="preserve">configured </w:t>
        </w:r>
      </w:ins>
      <w:r w:rsidR="002E734E" w:rsidRPr="00FB6190">
        <w:rPr>
          <w:lang w:val="en-US"/>
          <w:rPrChange w:id="553" w:author="Richard Bradbury" w:date="2024-11-04T16:51:00Z" w16du:dateUtc="2024-11-04T16:51:00Z">
            <w:rPr>
              <w:b/>
              <w:bCs/>
              <w:lang w:val="en-US"/>
            </w:rPr>
          </w:rPrChange>
        </w:rPr>
        <w:t>Content Distributions</w:t>
      </w:r>
      <w:del w:id="554" w:author="Richard Bradbury" w:date="2024-11-04T16:51:00Z" w16du:dateUtc="2024-11-04T16:51:00Z">
        <w:r w:rsidR="002E734E" w:rsidRPr="00FB6190" w:rsidDel="00FB6190">
          <w:rPr>
            <w:lang w:val="en-US"/>
            <w:rPrChange w:id="555" w:author="Richard Bradbury" w:date="2024-11-04T16:51:00Z" w16du:dateUtc="2024-11-04T16:51:00Z">
              <w:rPr>
                <w:b/>
                <w:bCs/>
                <w:lang w:val="en-US"/>
              </w:rPr>
            </w:rPrChange>
          </w:rPr>
          <w:delText xml:space="preserve"> provisioned within the 5GMSd</w:delText>
        </w:r>
      </w:del>
      <w:del w:id="556" w:author="Richard Bradbury" w:date="2024-11-04T16:50:00Z" w16du:dateUtc="2024-11-04T16:50:00Z">
        <w:r w:rsidR="002E734E" w:rsidRPr="00FB6190" w:rsidDel="00FB6190">
          <w:rPr>
            <w:lang w:val="en-US"/>
            <w:rPrChange w:id="557" w:author="Richard Bradbury" w:date="2024-11-04T16:51:00Z" w16du:dateUtc="2024-11-04T16:51:00Z">
              <w:rPr>
                <w:b/>
                <w:bCs/>
                <w:lang w:val="en-US"/>
              </w:rPr>
            </w:rPrChange>
          </w:rPr>
          <w:delText xml:space="preserve"> </w:delText>
        </w:r>
      </w:del>
      <w:del w:id="558" w:author="Richard Bradbury" w:date="2024-11-04T16:51:00Z" w16du:dateUtc="2024-11-04T16:51:00Z">
        <w:r w:rsidR="002E734E" w:rsidRPr="00FB6190" w:rsidDel="00FB6190">
          <w:rPr>
            <w:lang w:val="en-US"/>
            <w:rPrChange w:id="559" w:author="Richard Bradbury" w:date="2024-11-04T16:51:00Z" w16du:dateUtc="2024-11-04T16:51:00Z">
              <w:rPr>
                <w:b/>
                <w:bCs/>
                <w:lang w:val="en-US"/>
              </w:rPr>
            </w:rPrChange>
          </w:rPr>
          <w:delText>AS</w:delText>
        </w:r>
      </w:del>
      <w:r w:rsidR="002E734E" w:rsidRPr="00FB6190">
        <w:rPr>
          <w:lang w:val="en-US"/>
          <w:rPrChange w:id="560" w:author="Richard Bradbury" w:date="2024-11-04T16:51:00Z" w16du:dateUtc="2024-11-04T16:51:00Z">
            <w:rPr>
              <w:b/>
              <w:bCs/>
              <w:lang w:val="en-US"/>
            </w:rPr>
          </w:rPrChange>
        </w:rPr>
        <w:t xml:space="preserve">. </w:t>
      </w:r>
      <w:r w:rsidR="002E734E" w:rsidRPr="00463BF6">
        <w:rPr>
          <w:b/>
          <w:bCs/>
          <w:lang w:val="en-US"/>
        </w:rPr>
        <w:t xml:space="preserve">In addition, </w:t>
      </w:r>
      <w:r w:rsidR="00DC496B" w:rsidRPr="00463BF6">
        <w:rPr>
          <w:b/>
          <w:bCs/>
          <w:lang w:val="en-US"/>
        </w:rPr>
        <w:t xml:space="preserve">the </w:t>
      </w:r>
      <w:del w:id="561" w:author="Richard Bradbury" w:date="2024-11-04T16:52:00Z" w16du:dateUtc="2024-11-04T16:52:00Z">
        <w:r w:rsidR="00DC496B" w:rsidRPr="00463BF6" w:rsidDel="00FB6190">
          <w:rPr>
            <w:b/>
            <w:bCs/>
            <w:lang w:val="en-US"/>
          </w:rPr>
          <w:delText>API</w:delText>
        </w:r>
      </w:del>
      <w:ins w:id="562" w:author="Richard Bradbury" w:date="2024-11-04T16:52:00Z" w16du:dateUtc="2024-11-04T16:52:00Z">
        <w:r w:rsidR="00FB6190">
          <w:rPr>
            <w:b/>
            <w:bCs/>
            <w:lang w:val="en-US"/>
          </w:rPr>
          <w:t>5GMSd Client</w:t>
        </w:r>
      </w:ins>
      <w:r w:rsidR="00DC496B" w:rsidRPr="00463BF6">
        <w:rPr>
          <w:b/>
          <w:bCs/>
          <w:lang w:val="en-US"/>
        </w:rPr>
        <w:t xml:space="preserve"> may </w:t>
      </w:r>
      <w:del w:id="563" w:author="Richard Bradbury" w:date="2024-11-04T16:52:00Z" w16du:dateUtc="2024-11-04T16:52:00Z">
        <w:r w:rsidR="00DC496B" w:rsidRPr="00463BF6" w:rsidDel="00FB6190">
          <w:rPr>
            <w:b/>
            <w:bCs/>
            <w:lang w:val="en-US"/>
          </w:rPr>
          <w:delText>be used to exchange</w:delText>
        </w:r>
      </w:del>
      <w:ins w:id="564" w:author="Richard Bradbury" w:date="2024-11-04T16:52:00Z" w16du:dateUtc="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565" w:author="Richard Bradbury" w:date="2024-11-04T16:52:00Z" w16du:dateUtc="2024-11-04T16:52:00Z">
        <w:r w:rsidR="0093094D" w:rsidRPr="00463BF6" w:rsidDel="00FB6190">
          <w:rPr>
            <w:b/>
            <w:bCs/>
            <w:lang w:val="en-US"/>
          </w:rPr>
          <w:delText xml:space="preserve">with </w:delText>
        </w:r>
        <w:r w:rsidR="00DC6E4A" w:rsidRPr="00463BF6" w:rsidDel="00FB6190">
          <w:rPr>
            <w:b/>
            <w:bCs/>
            <w:lang w:val="en-US"/>
          </w:rPr>
          <w:delText>an</w:delText>
        </w:r>
      </w:del>
      <w:ins w:id="566" w:author="Richard Bradbury" w:date="2024-11-04T16:52:00Z" w16du:dateUtc="2024-11-04T16:52:00Z">
        <w:r w:rsidR="00FB6190">
          <w:rPr>
            <w:b/>
            <w:bCs/>
            <w:lang w:val="en-US"/>
          </w:rPr>
          <w:t>to the</w:t>
        </w:r>
      </w:ins>
      <w:r w:rsidR="00DC6E4A" w:rsidRPr="00463BF6">
        <w:rPr>
          <w:b/>
          <w:bCs/>
          <w:lang w:val="en-US"/>
        </w:rPr>
        <w:t xml:space="preserve"> Online Service Location/Endpoint Management function </w:t>
      </w:r>
      <w:del w:id="567" w:author="Richard Bradbury" w:date="2024-11-04T16:52:00Z" w16du:dateUtc="2024-11-04T16:52:00Z">
        <w:r w:rsidR="00DC6E4A" w:rsidRPr="00463BF6" w:rsidDel="00FB6190">
          <w:rPr>
            <w:b/>
            <w:bCs/>
            <w:lang w:val="en-US"/>
          </w:rPr>
          <w:delText>provisioned</w:delText>
        </w:r>
      </w:del>
      <w:ins w:id="568" w:author="Richard Bradbury" w:date="2024-11-04T16:52:00Z" w16du:dateUtc="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569" w:author="Richard Bradbury" w:date="2024-11-04T16:54:00Z" w16du:dateUtc="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570" w:author="Richard Bradbury" w:date="2024-11-04T16:55:00Z" w16du:dateUtc="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571" w:author="Richard Bradbury" w:date="2024-11-04T16:56:00Z" w16du:dateUtc="2024-11-04T16:56:00Z">
        <w:r w:rsidR="00C43C61" w:rsidDel="00FC781B">
          <w:rPr>
            <w:b/>
            <w:bCs/>
            <w:lang w:val="en-US"/>
          </w:rPr>
          <w:delText>via</w:delText>
        </w:r>
      </w:del>
      <w:ins w:id="572" w:author="Richard Bradbury" w:date="2024-11-04T16:56:00Z" w16du:dateUtc="2024-11-04T16:56:00Z">
        <w:r w:rsidR="00FC781B">
          <w:rPr>
            <w:b/>
            <w:bCs/>
            <w:lang w:val="en-US"/>
          </w:rPr>
          <w:t>at</w:t>
        </w:r>
      </w:ins>
      <w:r w:rsidR="00C43C61">
        <w:rPr>
          <w:b/>
          <w:bCs/>
          <w:lang w:val="en-US"/>
        </w:rPr>
        <w:t xml:space="preserve"> this </w:t>
      </w:r>
      <w:del w:id="573" w:author="Richard Bradbury" w:date="2024-11-04T16:56:00Z" w16du:dateUtc="2024-11-04T16:56:00Z">
        <w:r w:rsidR="00C43C61" w:rsidDel="00FC781B">
          <w:rPr>
            <w:b/>
            <w:bCs/>
            <w:lang w:val="en-US"/>
          </w:rPr>
          <w:delText>API</w:delText>
        </w:r>
      </w:del>
      <w:ins w:id="574" w:author="Richard Bradbury" w:date="2024-11-04T16:56:00Z" w16du:dateUtc="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1B27E5A3" w14:textId="5F4C916A" w:rsidR="00912109" w:rsidRPr="00463BF6"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575" w:author="Richard Bradbury" w:date="2024-11-04T16:56:00Z" w16du:dateUtc="2024-11-04T16:56:00Z">
        <w:r w:rsidR="00AD1C41" w:rsidDel="00FC781B">
          <w:rPr>
            <w:lang w:val="en-US"/>
          </w:rPr>
          <w:delText>may be</w:delText>
        </w:r>
      </w:del>
      <w:ins w:id="576" w:author="Richard Bradbury" w:date="2024-11-04T16:56:00Z" w16du:dateUtc="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577" w:author="Richard Bradbury" w:date="2024-11-04T16:57:00Z" w16du:dateUtc="2024-11-04T16:57:00Z">
        <w:r w:rsidR="00CF7AF6" w:rsidDel="00FC781B">
          <w:rPr>
            <w:lang w:val="en-US"/>
          </w:rPr>
          <w:delText xml:space="preserve">may </w:delText>
        </w:r>
      </w:del>
      <w:r w:rsidR="00CF7AF6">
        <w:rPr>
          <w:lang w:val="en-US"/>
        </w:rPr>
        <w:t>include</w:t>
      </w:r>
      <w:ins w:id="578" w:author="Richard Bradbury" w:date="2024-11-04T16:57:00Z" w16du:dateUtc="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579" w:author="Richard Bradbury" w:date="2024-11-04T16:57:00Z" w16du:dateUtc="2024-11-04T16:57:00Z">
        <w:r w:rsidR="00E0788D" w:rsidDel="00FC781B">
          <w:rPr>
            <w:lang w:val="en-US"/>
          </w:rPr>
          <w:delText>available</w:delText>
        </w:r>
      </w:del>
      <w:ins w:id="580" w:author="Richard Bradbury" w:date="2024-11-04T16:57:00Z" w16du:dateUtc="2024-11-04T16:57:00Z">
        <w:r w:rsidR="00FC781B">
          <w:rPr>
            <w:lang w:val="en-US"/>
          </w:rPr>
          <w:t>the</w:t>
        </w:r>
      </w:ins>
      <w:r w:rsidR="00E0788D">
        <w:rPr>
          <w:lang w:val="en-US"/>
        </w:rPr>
        <w:t xml:space="preserve"> </w:t>
      </w:r>
      <w:ins w:id="581" w:author="Richard Bradbury" w:date="2024-11-04T16:57:00Z" w16du:dateUtc="2024-11-04T16:57:00Z">
        <w:r w:rsidR="00FC781B">
          <w:rPr>
            <w:lang w:val="en-US"/>
          </w:rPr>
          <w:t xml:space="preserve">Media </w:t>
        </w:r>
      </w:ins>
      <w:del w:id="582" w:author="Richard Bradbury" w:date="2024-11-04T16:57:00Z" w16du:dateUtc="2024-11-04T16:57:00Z">
        <w:r w:rsidR="00E0788D" w:rsidDel="00FC781B">
          <w:rPr>
            <w:lang w:val="en-US"/>
          </w:rPr>
          <w:delText>e</w:delText>
        </w:r>
      </w:del>
      <w:ins w:id="583" w:author="Richard Bradbury" w:date="2024-11-04T16:57:00Z" w16du:dateUtc="2024-11-04T16:57:00Z">
        <w:r w:rsidR="00FC781B">
          <w:rPr>
            <w:lang w:val="en-US"/>
          </w:rPr>
          <w:t>E</w:t>
        </w:r>
      </w:ins>
      <w:r w:rsidR="00E0788D">
        <w:rPr>
          <w:lang w:val="en-US"/>
        </w:rPr>
        <w:t xml:space="preserve">ntry </w:t>
      </w:r>
      <w:del w:id="584" w:author="Richard Bradbury" w:date="2024-11-04T16:57:00Z" w16du:dateUtc="2024-11-04T16:57:00Z">
        <w:r w:rsidR="00E0788D" w:rsidDel="00FC781B">
          <w:rPr>
            <w:lang w:val="en-US"/>
          </w:rPr>
          <w:delText>p</w:delText>
        </w:r>
      </w:del>
      <w:ins w:id="585" w:author="Richard Bradbury" w:date="2024-11-04T16:57:00Z" w16du:dateUtc="2024-11-04T16:57:00Z">
        <w:r w:rsidR="00FC781B">
          <w:rPr>
            <w:lang w:val="en-US"/>
          </w:rPr>
          <w:t>P</w:t>
        </w:r>
      </w:ins>
      <w:r w:rsidR="00E0788D">
        <w:rPr>
          <w:lang w:val="en-US"/>
        </w:rPr>
        <w:t xml:space="preserve">oint </w:t>
      </w:r>
      <w:del w:id="586" w:author="Richard Bradbury" w:date="2024-11-04T16:57:00Z" w16du:dateUtc="2024-11-04T16:57:00Z">
        <w:r w:rsidR="00E0788D" w:rsidDel="00FC781B">
          <w:rPr>
            <w:lang w:val="en-US"/>
          </w:rPr>
          <w:delText>located</w:delText>
        </w:r>
      </w:del>
      <w:ins w:id="587" w:author="Richard Bradbury" w:date="2024-11-04T16:57:00Z" w16du:dateUtc="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See description of reference point M8d.</w:t>
      </w:r>
    </w:p>
    <w:p w14:paraId="2CFC2D7A" w14:textId="7C2E1884" w:rsidR="00154250" w:rsidRPr="00463BF6" w:rsidRDefault="00926BFF" w:rsidP="00926BFF">
      <w:pPr>
        <w:pStyle w:val="B1"/>
        <w:rPr>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 xml:space="preserve">. </w:t>
      </w:r>
      <w:commentRangeStart w:id="588"/>
      <w:commentRangeStart w:id="589"/>
      <w:commentRangeStart w:id="590"/>
      <w:r w:rsidR="00154250" w:rsidRPr="00463BF6">
        <w:rPr>
          <w:b/>
          <w:bCs/>
          <w:lang w:val="en-US"/>
        </w:rPr>
        <w:t xml:space="preserve">In the case where </w:t>
      </w:r>
      <w:del w:id="591" w:author="Richard Bradbury" w:date="2024-11-05T14:55:00Z" w16du:dateUtc="2024-11-05T14:55:00Z">
        <w:r w:rsidR="00154250" w:rsidRPr="00463BF6" w:rsidDel="000200FC">
          <w:rPr>
            <w:b/>
            <w:bCs/>
            <w:lang w:val="en-US"/>
          </w:rPr>
          <w:delText>external DN</w:delText>
        </w:r>
      </w:del>
      <w:ins w:id="592" w:author="Richard Bradbury" w:date="2024-11-05T14:55:00Z" w16du:dateUtc="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593" w:author="Richard Bradbury" w:date="2024-11-05T14:55:00Z" w16du:dateUtc="2024-11-05T14:55:00Z">
        <w:r w:rsidR="00154250" w:rsidRPr="00463BF6" w:rsidDel="000200FC">
          <w:rPr>
            <w:b/>
            <w:bCs/>
            <w:lang w:val="en-US"/>
          </w:rPr>
          <w:delText>Content Distribution subfunctions exist</w:delText>
        </w:r>
      </w:del>
      <w:ins w:id="594" w:author="Richard Bradbury" w:date="2024-11-05T14:55:00Z" w16du:dateUtc="2024-11-05T14:55:00Z">
        <w:r w:rsidR="000200FC">
          <w:rPr>
            <w:b/>
            <w:bCs/>
            <w:lang w:val="en-US"/>
          </w:rPr>
          <w:t>is deployed in an external DN</w:t>
        </w:r>
      </w:ins>
      <w:r w:rsidR="00154250" w:rsidRPr="00463BF6">
        <w:rPr>
          <w:b/>
          <w:bCs/>
          <w:lang w:val="en-US"/>
        </w:rPr>
        <w:t xml:space="preserve"> and </w:t>
      </w:r>
      <w:del w:id="595" w:author="Richard Bradbury" w:date="2024-11-05T14:55:00Z" w16du:dateUtc="2024-11-05T14:55:00Z">
        <w:r w:rsidR="00154250" w:rsidRPr="00463BF6" w:rsidDel="000200FC">
          <w:rPr>
            <w:b/>
            <w:bCs/>
            <w:lang w:val="en-US"/>
          </w:rPr>
          <w:delText>are</w:delText>
        </w:r>
      </w:del>
      <w:ins w:id="596" w:author="Richard Bradbury" w:date="2024-11-05T14:55:00Z" w16du:dateUtc="2024-11-05T14:55:00Z">
        <w:r w:rsidR="000200FC">
          <w:rPr>
            <w:b/>
            <w:bCs/>
            <w:lang w:val="en-US"/>
          </w:rPr>
          <w:t>is</w:t>
        </w:r>
      </w:ins>
      <w:r w:rsidR="00154250" w:rsidRPr="00463BF6">
        <w:rPr>
          <w:b/>
          <w:bCs/>
          <w:lang w:val="en-US"/>
        </w:rPr>
        <w:t xml:space="preserve"> not </w:t>
      </w:r>
      <w:del w:id="597" w:author="Richard Bradbury" w:date="2024-11-05T14:55:00Z" w16du:dateUtc="2024-11-05T14:55:00Z">
        <w:r w:rsidR="00154250" w:rsidRPr="00463BF6" w:rsidDel="000200FC">
          <w:rPr>
            <w:b/>
            <w:bCs/>
            <w:lang w:val="en-US"/>
          </w:rPr>
          <w:delText>managed</w:delText>
        </w:r>
      </w:del>
      <w:ins w:id="598" w:author="Richard Bradbury" w:date="2024-11-05T14:55:00Z" w16du:dateUtc="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599" w:author="Cloud, Jason" w:date="2024-11-04T12:20:00Z" w16du:dateUtc="2024-11-04T20:20:00Z">
        <w:r w:rsidR="000F66F4">
          <w:rPr>
            <w:b/>
            <w:bCs/>
            <w:lang w:val="en-US"/>
          </w:rPr>
          <w:t xml:space="preserve"> (</w:t>
        </w:r>
      </w:ins>
      <w:ins w:id="600" w:author="Richard Bradbury" w:date="2024-11-05T14:56:00Z" w16du:dateUtc="2024-11-05T14:56:00Z">
        <w:r w:rsidR="000200FC">
          <w:rPr>
            <w:b/>
            <w:bCs/>
            <w:lang w:val="en-US"/>
          </w:rPr>
          <w:t>the collaboration scenario depicted in</w:t>
        </w:r>
      </w:ins>
      <w:ins w:id="601" w:author="Cloud, Jason" w:date="2024-11-04T12:20:00Z" w16du:dateUtc="2024-11-04T20:20:00Z">
        <w:r w:rsidR="000F66F4">
          <w:rPr>
            <w:b/>
            <w:bCs/>
            <w:lang w:val="en-US"/>
          </w:rPr>
          <w:t xml:space="preserve"> </w:t>
        </w:r>
      </w:ins>
      <w:ins w:id="602" w:author="Richard Bradbury" w:date="2024-11-05T14:48:00Z" w16du:dateUtc="2024-11-05T14:48:00Z">
        <w:r w:rsidR="0015731A">
          <w:rPr>
            <w:b/>
            <w:bCs/>
            <w:lang w:val="en-US"/>
          </w:rPr>
          <w:t>clause </w:t>
        </w:r>
      </w:ins>
      <w:ins w:id="603" w:author="Cloud, Jason" w:date="2024-11-04T12:20:00Z" w16du:dateUtc="2024-11-04T20:20:00Z">
        <w:r w:rsidR="000F66F4">
          <w:rPr>
            <w:b/>
            <w:bCs/>
            <w:lang w:val="en-US"/>
          </w:rPr>
          <w:t xml:space="preserve">A.4 </w:t>
        </w:r>
      </w:ins>
      <w:ins w:id="604" w:author="Richard Bradbury" w:date="2024-11-05T14:56:00Z" w16du:dateUtc="2024-11-05T14:56:00Z">
        <w:r w:rsidR="000200FC">
          <w:rPr>
            <w:b/>
            <w:bCs/>
            <w:lang w:val="en-US"/>
          </w:rPr>
          <w:t>of</w:t>
        </w:r>
      </w:ins>
      <w:ins w:id="605" w:author="Cloud, Jason" w:date="2024-11-04T12:20:00Z" w16du:dateUtc="2024-11-04T20:20:00Z">
        <w:r w:rsidR="000F66F4">
          <w:rPr>
            <w:b/>
            <w:bCs/>
            <w:lang w:val="en-US"/>
          </w:rPr>
          <w:t xml:space="preserve"> TS</w:t>
        </w:r>
      </w:ins>
      <w:ins w:id="606" w:author="Richard Bradbury" w:date="2024-11-05T14:48:00Z" w16du:dateUtc="2024-11-05T14:48:00Z">
        <w:r w:rsidR="0015731A">
          <w:rPr>
            <w:b/>
            <w:bCs/>
            <w:lang w:val="en-US"/>
          </w:rPr>
          <w:t> </w:t>
        </w:r>
      </w:ins>
      <w:ins w:id="607" w:author="Cloud, Jason" w:date="2024-11-04T12:20:00Z" w16du:dateUtc="2024-11-04T20:20:00Z">
        <w:r w:rsidR="000F66F4">
          <w:rPr>
            <w:b/>
            <w:bCs/>
            <w:lang w:val="en-US"/>
          </w:rPr>
          <w:t>26.501</w:t>
        </w:r>
      </w:ins>
      <w:ins w:id="608" w:author="Richard Bradbury" w:date="2024-11-05T14:48:00Z" w16du:dateUtc="2024-11-05T14:48:00Z">
        <w:r w:rsidR="0015731A">
          <w:rPr>
            <w:b/>
            <w:bCs/>
            <w:lang w:val="en-US"/>
          </w:rPr>
          <w:t> </w:t>
        </w:r>
      </w:ins>
      <w:ins w:id="609" w:author="Cloud, Jason" w:date="2024-11-04T12:20:00Z" w16du:dateUtc="2024-11-04T20: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610" w:author="Richard Bradbury" w:date="2024-11-05T15:01:00Z" w16du:dateUtc="2024-11-05T15:01:00Z">
        <w:r w:rsidR="00154250" w:rsidRPr="00463BF6" w:rsidDel="000200FC">
          <w:rPr>
            <w:b/>
            <w:bCs/>
            <w:lang w:val="en-US"/>
          </w:rPr>
          <w:delText>at</w:delText>
        </w:r>
      </w:del>
      <w:ins w:id="611" w:author="Richard Bradbury" w:date="2024-11-05T15:01:00Z" w16du:dateUtc="2024-11-05T15:01:00Z">
        <w:r w:rsidR="000200FC">
          <w:rPr>
            <w:b/>
            <w:bCs/>
            <w:lang w:val="en-US"/>
          </w:rPr>
          <w:t>via</w:t>
        </w:r>
      </w:ins>
      <w:r w:rsidR="00154250" w:rsidRPr="00463BF6">
        <w:rPr>
          <w:b/>
          <w:bCs/>
          <w:lang w:val="en-US"/>
        </w:rPr>
        <w:t xml:space="preserve"> reference point M8d.</w:t>
      </w:r>
      <w:commentRangeEnd w:id="588"/>
      <w:r w:rsidR="00FC781B">
        <w:rPr>
          <w:rStyle w:val="CommentReference"/>
        </w:rPr>
        <w:commentReference w:id="588"/>
      </w:r>
      <w:commentRangeEnd w:id="589"/>
      <w:r w:rsidR="000F66F4">
        <w:rPr>
          <w:rStyle w:val="CommentReference"/>
        </w:rPr>
        <w:commentReference w:id="589"/>
      </w:r>
      <w:commentRangeEnd w:id="590"/>
      <w:r w:rsidR="000200FC">
        <w:rPr>
          <w:rStyle w:val="CommentReference"/>
        </w:rPr>
        <w:commentReference w:id="590"/>
      </w:r>
      <w:r w:rsidR="00154250" w:rsidRPr="00463BF6">
        <w:rPr>
          <w:b/>
          <w:bCs/>
          <w:lang w:val="en-US"/>
        </w:rPr>
        <w:t xml:space="preserve"> </w:t>
      </w:r>
      <w:commentRangeStart w:id="612"/>
      <w:r w:rsidR="00154250" w:rsidRPr="00463BF6">
        <w:rPr>
          <w:b/>
          <w:bCs/>
          <w:lang w:val="en-US"/>
        </w:rPr>
        <w:t xml:space="preserve">This information </w:t>
      </w:r>
      <w:del w:id="613" w:author="Richard Bradbury" w:date="2024-11-05T14:56:00Z" w16du:dateUtc="2024-11-05T14:56:00Z">
        <w:r w:rsidR="00154250" w:rsidRPr="00463BF6" w:rsidDel="000200FC">
          <w:rPr>
            <w:b/>
            <w:bCs/>
            <w:lang w:val="en-US"/>
          </w:rPr>
          <w:delText>may be</w:delText>
        </w:r>
      </w:del>
      <w:ins w:id="614" w:author="Richard Bradbury" w:date="2024-11-05T14:56:00Z" w16du:dateUtc="2024-11-05T14:56:00Z">
        <w:r w:rsidR="000200FC">
          <w:rPr>
            <w:b/>
            <w:bCs/>
            <w:lang w:val="en-US"/>
          </w:rPr>
          <w:t>is</w:t>
        </w:r>
      </w:ins>
      <w:r w:rsidR="00154250" w:rsidRPr="00463BF6">
        <w:rPr>
          <w:b/>
          <w:bCs/>
          <w:lang w:val="en-US"/>
        </w:rPr>
        <w:t xml:space="preserve"> provided to the Media Session 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612"/>
      <w:r w:rsidR="00D65015">
        <w:rPr>
          <w:rStyle w:val="CommentReference"/>
        </w:rPr>
        <w:commentReference w:id="612"/>
      </w:r>
      <w:ins w:id="615" w:author="Cloud, Jason" w:date="2024-11-06T10:25:00Z" w16du:dateUtc="2024-11-06T18:25:00Z">
        <w:r w:rsidR="00BD0CE5">
          <w:rPr>
            <w:b/>
            <w:bCs/>
            <w:lang w:val="en-US"/>
          </w:rPr>
          <w:t xml:space="preserve"> </w:t>
        </w:r>
      </w:ins>
      <w:ins w:id="616" w:author="Cloud, Jason" w:date="2024-11-06T10:26:00Z" w16du:dateUtc="2024-11-06T18:26:00Z">
        <w:r w:rsidR="00BD0CE5">
          <w:rPr>
            <w:b/>
            <w:bCs/>
            <w:lang w:val="en-US"/>
          </w:rPr>
          <w:t>In the case where the 5GMSd AS is deployed in an external DN and is directly configured by the 5GMSd AF (the collaboration scenario</w:t>
        </w:r>
      </w:ins>
      <w:ins w:id="617" w:author="Cloud, Jason" w:date="2024-11-06T10:27:00Z" w16du:dateUtc="2024-11-06T18:27:00Z">
        <w:r w:rsidR="00BD0CE5">
          <w:rPr>
            <w:b/>
            <w:bCs/>
            <w:lang w:val="en-US"/>
          </w:rPr>
          <w:t xml:space="preserve"> depicted in clause A.5 of TS 26.501 [15]), service information may be communicated either at reference point M8d or as part of the Service Acce</w:t>
        </w:r>
      </w:ins>
      <w:ins w:id="618" w:author="Cloud, Jason" w:date="2024-11-06T10:28:00Z" w16du:dateUtc="2024-11-06T18:28:00Z">
        <w:r w:rsidR="00BD0CE5">
          <w:rPr>
            <w:b/>
            <w:bCs/>
            <w:lang w:val="en-US"/>
          </w:rPr>
          <w:t>ss Information provided by the 5GMSd AF at reference point M5d.</w:t>
        </w:r>
      </w:ins>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619" w:author="Richard Bradbury" w:date="2024-11-04T17:03:00Z" w16du:dateUtc="2024-11-04T17:03:00Z">
        <w:r w:rsidR="00D53D08">
          <w:rPr>
            <w:b/>
            <w:bCs/>
            <w:lang w:val="en-US"/>
          </w:rPr>
          <w:t xml:space="preserve">at reference point M5d </w:t>
        </w:r>
      </w:ins>
      <w:r w:rsidR="009326A8" w:rsidRPr="00463BF6">
        <w:rPr>
          <w:b/>
          <w:bCs/>
          <w:lang w:val="en-US"/>
        </w:rPr>
        <w:t xml:space="preserve">or </w:t>
      </w:r>
      <w:ins w:id="620" w:author="Richard Bradbury" w:date="2024-11-04T17:02:00Z" w16du:dateUtc="2024-11-04T17:02:00Z">
        <w:r w:rsidR="00D53D08">
          <w:rPr>
            <w:b/>
            <w:bCs/>
            <w:lang w:val="en-US"/>
          </w:rPr>
          <w:t xml:space="preserve">from </w:t>
        </w:r>
      </w:ins>
      <w:r w:rsidR="009326A8" w:rsidRPr="00463BF6">
        <w:rPr>
          <w:b/>
          <w:bCs/>
          <w:lang w:val="en-US"/>
        </w:rPr>
        <w:t xml:space="preserve">the 5GMSd-Aware Application </w:t>
      </w:r>
      <w:ins w:id="621" w:author="Richard Bradbury" w:date="2024-11-04T17:02:00Z" w16du:dateUtc="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lastRenderedPageBreak/>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622" w:author="Richard Bradbury" w:date="2024-11-04T17:13:00Z" w16du:dateUtc="2024-11-04T17:13:00Z">
        <w:r w:rsidDel="00F1547D">
          <w:delText xml:space="preserve"> </w:delText>
        </w:r>
      </w:del>
      <w:ins w:id="623" w:author="Richard Bradbury" w:date="2024-11-04T17:13:00Z" w16du:dateUtc="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B069F29" w:rsidR="008C2A47" w:rsidRDefault="009C742A" w:rsidP="009C742A">
      <w:r>
        <w:t>Multi-source delivery using DNS to switch between provisioned Content Distributions</w:t>
      </w:r>
      <w:ins w:id="624" w:author="Richard Bradbury" w:date="2024-11-04T17:13:00Z" w16du:dateUtc="2024-11-04T17:13:00Z">
        <w:r w:rsidR="00F1547D">
          <w:t xml:space="preserve"> as described in clause 5.19.1.3</w:t>
        </w:r>
      </w:ins>
      <w:r>
        <w:t xml:space="preserve"> </w:t>
      </w:r>
      <w:del w:id="625" w:author="Richard Bradbury" w:date="2024-11-04T17:13:00Z" w16du:dateUtc="2024-11-04T17:13:00Z">
        <w:r w:rsidDel="00F1547D">
          <w:delText>may</w:delText>
        </w:r>
      </w:del>
      <w:ins w:id="626" w:author="Richard Bradbury" w:date="2024-11-04T17:13:00Z" w16du:dateUtc="2024-11-04T17:13:00Z">
        <w:r w:rsidR="00F1547D">
          <w:t>can</w:t>
        </w:r>
      </w:ins>
      <w:r>
        <w:t xml:space="preserve"> be realized using the architecture </w:t>
      </w:r>
      <w:del w:id="627" w:author="Richard Bradbury" w:date="2024-11-04T17:14:00Z" w16du:dateUtc="2024-11-04T17:14:00Z">
        <w:r w:rsidDel="00F1547D">
          <w:delText>as shown</w:delText>
        </w:r>
      </w:del>
      <w:ins w:id="628" w:author="Richard Bradbury" w:date="2024-11-04T17:14:00Z" w16du:dateUtc="2024-11-04T17:14:00Z">
        <w:r w:rsidR="00F1547D">
          <w:t>depicted</w:t>
        </w:r>
      </w:ins>
      <w:r>
        <w:t xml:space="preserve"> in </w:t>
      </w:r>
      <w:r w:rsidR="00F1547D">
        <w:t>f</w:t>
      </w:r>
      <w:r>
        <w:t>igure</w:t>
      </w:r>
      <w:r w:rsidR="00F1547D">
        <w:t> </w:t>
      </w:r>
      <w:r>
        <w:t>5.19.3.</w:t>
      </w:r>
      <w:r w:rsidR="00AF1907">
        <w:t>2</w:t>
      </w:r>
      <w:r>
        <w:t xml:space="preserve">.1-1. </w:t>
      </w:r>
      <w:r w:rsidR="00F44C68">
        <w:t xml:space="preserve">Upon provisioning of </w:t>
      </w:r>
      <w:r w:rsidR="001B5119">
        <w:t xml:space="preserve">each Content Distribution </w:t>
      </w:r>
      <w:del w:id="629" w:author="Richard Bradbury" w:date="2024-11-04T17:14:00Z" w16du:dateUtc="2024-11-04T17:14:00Z">
        <w:r w:rsidR="001B5119" w:rsidDel="00F1547D">
          <w:delText xml:space="preserve">contained within </w:delText>
        </w:r>
        <w:r w:rsidR="00E06491" w:rsidDel="00F1547D">
          <w:delText>the</w:delText>
        </w:r>
      </w:del>
      <w:ins w:id="630" w:author="Richard Bradbury" w:date="2024-11-04T17:14:00Z" w16du:dateUtc="2024-11-04T17:14:00Z">
        <w:r w:rsidR="00F1547D">
          <w:t>in a</w:t>
        </w:r>
      </w:ins>
      <w:r w:rsidR="00E06491">
        <w:t xml:space="preserve"> Content Hosting </w:t>
      </w:r>
      <w:del w:id="631" w:author="Richard Bradbury" w:date="2024-11-04T17:14:00Z" w16du:dateUtc="2024-11-04T17:14:00Z">
        <w:r w:rsidR="00E06491" w:rsidDel="00F1547D">
          <w:delText>session</w:delText>
        </w:r>
      </w:del>
      <w:ins w:id="632" w:author="Richard Bradbury" w:date="2024-11-04T17:14:00Z" w16du:dateUtc="2024-11-04T17:14:00Z">
        <w:r w:rsidR="00F1547D">
          <w:t>Configuration</w:t>
        </w:r>
      </w:ins>
      <w:r w:rsidR="00E06491">
        <w:t xml:space="preserve">, </w:t>
      </w:r>
      <w:r w:rsidR="00584662">
        <w:t>the 5GMSd</w:t>
      </w:r>
      <w:r w:rsidR="00F1547D">
        <w:t> </w:t>
      </w:r>
      <w:r w:rsidR="00584662">
        <w:t xml:space="preserve">AF </w:t>
      </w:r>
      <w:r w:rsidR="00F23761">
        <w:t>assigns a</w:t>
      </w:r>
      <w:r w:rsidR="00090C62">
        <w:t xml:space="preserve"> canonical</w:t>
      </w:r>
      <w:r w:rsidR="00F23761">
        <w:t xml:space="preserve"> Fully-Qualified Domain Name (FQDN)</w:t>
      </w:r>
      <w:r w:rsidR="00556E09">
        <w:t xml:space="preserve"> where this Content Distribution </w:t>
      </w:r>
      <w:del w:id="633" w:author="Richard Bradbury" w:date="2024-11-04T17:14:00Z" w16du:dateUtc="2024-11-04T17:14:00Z">
        <w:r w:rsidR="00556E09" w:rsidDel="00F1547D">
          <w:delText>can be</w:delText>
        </w:r>
      </w:del>
      <w:ins w:id="634" w:author="Richard Bradbury" w:date="2024-11-04T17:14:00Z" w16du:dateUtc="2024-11-04T17:14:00Z">
        <w:r w:rsidR="00F1547D">
          <w:t>is</w:t>
        </w:r>
      </w:ins>
      <w:r w:rsidR="00556E09">
        <w:t xml:space="preserve"> access</w:t>
      </w:r>
      <w:del w:id="635" w:author="Richard Bradbury" w:date="2024-11-04T17:15:00Z" w16du:dateUtc="2024-11-04T17:15:00Z">
        <w:r w:rsidR="00556E09" w:rsidDel="00F1547D">
          <w:delText>ed</w:delText>
        </w:r>
      </w:del>
      <w:ins w:id="636" w:author="Richard Bradbury" w:date="2024-11-04T17:15:00Z" w16du:dateUtc="2024-11-04T17:15:00Z">
        <w:r w:rsidR="00F1547D">
          <w:t>ible</w:t>
        </w:r>
      </w:ins>
      <w:r w:rsidR="00556E09">
        <w:t xml:space="preserve"> via reference point M4d. </w:t>
      </w:r>
      <w:r w:rsidR="00543397">
        <w:t xml:space="preserve">An alias domain name </w:t>
      </w:r>
      <w:del w:id="637" w:author="Richard Bradbury" w:date="2024-11-04T17:15:00Z" w16du:dateUtc="2024-11-04T17:15:00Z">
        <w:r w:rsidR="00543397" w:rsidDel="00F1547D">
          <w:delText>can be created</w:delText>
        </w:r>
      </w:del>
      <w:ins w:id="638" w:author="Richard Bradbury" w:date="2024-11-04T17:15:00Z" w16du:dateUtc="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639" w:author="Richard Bradbury" w:date="2024-11-04T17:15:00Z" w16du:dateUtc="2024-11-04T17:15:00Z">
        <w:r w:rsidR="002A7E9A" w:rsidDel="00F1547D">
          <w:delText>can</w:delText>
        </w:r>
      </w:del>
      <w:ins w:id="640" w:author="Richard Bradbury" w:date="2024-11-04T17:15:00Z" w16du:dateUtc="2024-11-04T17:15:00Z">
        <w:r w:rsidR="00F1547D">
          <w:t>is</w:t>
        </w:r>
      </w:ins>
      <w:r w:rsidR="00B2747E">
        <w:t xml:space="preserve"> then</w:t>
      </w:r>
      <w:r w:rsidR="002A7E9A">
        <w:t xml:space="preserve"> </w:t>
      </w:r>
      <w:del w:id="641" w:author="Cloud, Jason" w:date="2024-11-04T13:10:00Z" w16du:dateUtc="2024-11-04T21:10:00Z">
        <w:r w:rsidR="002A7E9A" w:rsidDel="008F3DFE">
          <w:delText xml:space="preserve">be </w:delText>
        </w:r>
      </w:del>
      <w:r w:rsidR="002A7E9A">
        <w:t xml:space="preserve">used within a DNS </w:t>
      </w:r>
      <w:r w:rsidR="002A7E9A" w:rsidRPr="003708AA">
        <w:rPr>
          <w:rStyle w:val="Codechar"/>
        </w:rPr>
        <w:t>CNAME</w:t>
      </w:r>
      <w:r w:rsidR="002A7E9A">
        <w:t xml:space="preserve"> record where the record</w:t>
      </w:r>
      <w:r w:rsidR="00B2747E">
        <w:t>’</w:t>
      </w:r>
      <w:r w:rsidR="002A7E9A">
        <w:t xml:space="preserve">s </w:t>
      </w:r>
      <w:del w:id="642" w:author="Richard Bradbury" w:date="2024-11-04T17:15:00Z" w16du:dateUtc="2024-11-04T17:15:00Z">
        <w:r w:rsidR="002A7E9A" w:rsidDel="00F1547D">
          <w:delText>cano</w:delText>
        </w:r>
      </w:del>
      <w:del w:id="643" w:author="Richard Bradbury" w:date="2024-11-04T17:16:00Z" w16du:dateUtc="2024-11-04T17:16:00Z">
        <w:r w:rsidR="002A7E9A" w:rsidDel="00F1547D">
          <w:delText xml:space="preserve">nical </w:delText>
        </w:r>
      </w:del>
      <w:r w:rsidR="002A7E9A">
        <w:t xml:space="preserve">name references </w:t>
      </w:r>
      <w:del w:id="644" w:author="Richard Bradbury" w:date="2024-11-04T17:16:00Z" w16du:dateUtc="2024-11-04T17:16:00Z">
        <w:r w:rsidR="002A7E9A" w:rsidDel="00F1547D">
          <w:delText xml:space="preserve">one of </w:delText>
        </w:r>
      </w:del>
      <w:r w:rsidR="002A7E9A">
        <w:t>the</w:t>
      </w:r>
      <w:ins w:id="645" w:author="Richard Bradbury" w:date="2024-11-04T17:16:00Z" w16du:dateUtc="2024-11-04T17:16:00Z">
        <w:r w:rsidR="00F1547D">
          <w:t xml:space="preserve"> canonical</w:t>
        </w:r>
      </w:ins>
      <w:r w:rsidR="002A7E9A">
        <w:t xml:space="preserve"> Content Distribution FQDN</w:t>
      </w:r>
      <w:del w:id="646" w:author="Richard Bradbury" w:date="2024-11-04T17:16:00Z" w16du:dateUtc="2024-11-04T17:16:00Z">
        <w:r w:rsidR="002A7E9A" w:rsidDel="00F1547D">
          <w:delText>s</w:delText>
        </w:r>
      </w:del>
      <w:r w:rsidR="002A7E9A">
        <w:t>.</w:t>
      </w:r>
      <w:r w:rsidR="00291FE3">
        <w:t xml:space="preserve"> Either the 5GMSd</w:t>
      </w:r>
      <w:r w:rsidR="00F1547D">
        <w:t> </w:t>
      </w:r>
      <w:r w:rsidR="00291FE3">
        <w:t>AS Online Service Location/Endpoint Management subfunction or another 5GMS</w:t>
      </w:r>
      <w:r w:rsidR="00AA39D1">
        <w:t xml:space="preserve"> System function can update th</w:t>
      </w:r>
      <w:r w:rsidR="00325E8E">
        <w:t xml:space="preserve">ese DNS </w:t>
      </w:r>
      <w:r w:rsidR="00325E8E" w:rsidRPr="003708AA">
        <w:rPr>
          <w:rStyle w:val="Codechar"/>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123DE27B" w:rsidR="00F0797A" w:rsidRDefault="00213B13" w:rsidP="00213B13">
      <w:r>
        <w:t>Multi-source delivery using MPEG-DASH client-side switching</w:t>
      </w:r>
      <w:ins w:id="647" w:author="Richard Bradbury" w:date="2024-11-04T17:17:00Z" w16du:dateUtc="2024-11-04T17:17:00Z">
        <w:r w:rsidR="00F1547D">
          <w:t xml:space="preserve"> as described in clause 5.19.1.4</w:t>
        </w:r>
      </w:ins>
      <w:r>
        <w:t xml:space="preserve"> may be realized using the architecture </w:t>
      </w:r>
      <w:del w:id="648" w:author="Richard Bradbury" w:date="2024-11-04T17:17:00Z" w16du:dateUtc="2024-11-04T17:17:00Z">
        <w:r w:rsidDel="00F1547D">
          <w:delText>as shown</w:delText>
        </w:r>
      </w:del>
      <w:ins w:id="649" w:author="Richard Bradbury" w:date="2024-11-04T17:17:00Z" w16du:dateUtc="2024-11-04T17:17:00Z">
        <w:r w:rsidR="00F1547D">
          <w:t>depicted</w:t>
        </w:r>
      </w:ins>
      <w:r>
        <w:t xml:space="preserve"> in </w:t>
      </w:r>
      <w:r w:rsidR="00F1547D">
        <w:t>f</w:t>
      </w:r>
      <w:r>
        <w:t>igure</w:t>
      </w:r>
      <w:r w:rsidR="00F1547D">
        <w:t> </w:t>
      </w:r>
      <w:r>
        <w:t xml:space="preserve">5.19.3.2.1-1. However, </w:t>
      </w:r>
      <w:ins w:id="650" w:author="Richard Bradbury" w:date="2024-11-04T17:17:00Z" w16du:dateUtc="2024-11-04T17:17:00Z">
        <w:r w:rsidR="00F1547D">
          <w:t xml:space="preserve">additional functionality in </w:t>
        </w:r>
      </w:ins>
      <w:r>
        <w:t xml:space="preserve">the </w:t>
      </w:r>
      <w:del w:id="651" w:author="Richard Bradbury" w:date="2024-11-04T17:17:00Z" w16du:dateUtc="2024-11-04T17:17:00Z">
        <w:r w:rsidDel="00F1547D">
          <w:delText>5GMSd Client</w:delText>
        </w:r>
      </w:del>
      <w:ins w:id="652" w:author="Richard Bradbury" w:date="2024-11-04T17:17:00Z" w16du:dateUtc="2024-11-04T17:17:00Z">
        <w:r w:rsidR="00F1547D">
          <w:t>Media Player</w:t>
        </w:r>
      </w:ins>
      <w:r>
        <w:t xml:space="preserve"> </w:t>
      </w:r>
      <w:del w:id="653" w:author="Richard Bradbury" w:date="2024-11-04T17:17:00Z" w16du:dateUtc="2024-11-04T17:17:00Z">
        <w:r w:rsidDel="00F1547D">
          <w:delText>may</w:delText>
        </w:r>
      </w:del>
      <w:ins w:id="654" w:author="Richard Bradbury" w:date="2024-11-04T17:17:00Z" w16du:dateUtc="2024-11-04T17:17:00Z">
        <w:r w:rsidR="00F1547D">
          <w:t>is</w:t>
        </w:r>
      </w:ins>
      <w:r>
        <w:t xml:space="preserve"> require</w:t>
      </w:r>
      <w:ins w:id="655" w:author="Richard Bradbury" w:date="2024-11-04T17:17:00Z" w16du:dateUtc="2024-11-04T17:17:00Z">
        <w:r w:rsidR="00F1547D">
          <w:t>d</w:t>
        </w:r>
      </w:ins>
      <w:r>
        <w:t xml:space="preserve"> </w:t>
      </w:r>
      <w:del w:id="656" w:author="Richard Bradbury" w:date="2024-11-04T17:17:00Z" w16du:dateUtc="2024-11-04T17:17:00Z">
        <w:r w:rsidDel="00F1547D">
          <w:delText xml:space="preserve">the added functionality </w:delText>
        </w:r>
      </w:del>
      <w:r>
        <w:t xml:space="preserve">(if </w:t>
      </w:r>
      <w:del w:id="657" w:author="Richard Bradbury" w:date="2024-11-04T17:17:00Z" w16du:dateUtc="2024-11-04T17:17:00Z">
        <w:r w:rsidDel="00F1547D">
          <w:delText xml:space="preserve">it is </w:delText>
        </w:r>
      </w:del>
      <w:r>
        <w:t>not already implemented) to switch between the available Content Distributions</w:t>
      </w:r>
      <w:del w:id="658" w:author="Richard Bradbury" w:date="2024-11-04T17:18:00Z" w16du:dateUtc="2024-11-04T17:18:00Z">
        <w:r w:rsidDel="00F1547D">
          <w:delText xml:space="preserve"> (or service locations)</w:delText>
        </w:r>
      </w:del>
      <w:r>
        <w:t xml:space="preserve"> as necessary.</w:t>
      </w:r>
    </w:p>
    <w:p w14:paraId="61243255" w14:textId="77777777" w:rsidR="00F0797A" w:rsidRDefault="00F0797A" w:rsidP="00213B13">
      <w:r>
        <w:t>Two approaches are possible:</w:t>
      </w:r>
    </w:p>
    <w:p w14:paraId="03FB3DD4" w14:textId="0045CE73" w:rsidR="00213B13" w:rsidRDefault="00F1547D" w:rsidP="00F1547D">
      <w:pPr>
        <w:pStyle w:val="B1"/>
      </w:pPr>
      <w:r>
        <w:t>1.</w:t>
      </w:r>
      <w:r>
        <w:tab/>
      </w:r>
      <w:r w:rsidR="00213B13" w:rsidRPr="00463BF6">
        <w:t>MPEG-DASH client-side switching is signalled using service location decorators within the manifest (i.e., MPD)</w:t>
      </w:r>
      <w:ins w:id="659" w:author="Richard Bradbury" w:date="2024-11-04T17:18:00Z" w16du:dateUtc="2024-11-04T17:18:00Z">
        <w:r w:rsidRPr="00F1547D">
          <w:t xml:space="preserve"> as described in clause</w:t>
        </w:r>
      </w:ins>
      <w:ins w:id="660" w:author="Richard Bradbury" w:date="2024-11-05T15:02:00Z" w16du:dateUtc="2024-11-05T15:02:00Z">
        <w:r w:rsidR="003737DD">
          <w:t> </w:t>
        </w:r>
      </w:ins>
      <w:ins w:id="661" w:author="Richard Bradbury" w:date="2024-11-04T17:18:00Z" w16du:dateUtc="2024-11-04T17:18:00Z">
        <w:r w:rsidRPr="00F1547D">
          <w:t>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4AE4F489" w:rsidR="00C72EC3" w:rsidRPr="00985DB1" w:rsidRDefault="00F1547D" w:rsidP="00F1547D">
      <w:pPr>
        <w:pStyle w:val="B1"/>
      </w:pPr>
      <w:r>
        <w:t>2.</w:t>
      </w:r>
      <w:r>
        <w:tab/>
      </w:r>
      <w:r w:rsidR="00CF00D2">
        <w:t xml:space="preserve">A list of the provisioned Content Distribution </w:t>
      </w:r>
      <w:del w:id="662" w:author="Richard Bradbury" w:date="2024-11-04T17:19:00Z" w16du:dateUtc="2024-11-04T17:19:00Z">
        <w:r w:rsidR="00CF00D2" w:rsidDel="00F1547D">
          <w:delText>domain names</w:delText>
        </w:r>
        <w:r w:rsidR="00A4031F" w:rsidDel="00F1547D">
          <w:delText xml:space="preserve">, or </w:delText>
        </w:r>
      </w:del>
      <w:r w:rsidR="00A4031F">
        <w:t>base URLs</w:t>
      </w:r>
      <w:ins w:id="663" w:author="Richard Bradbury" w:date="2024-11-04T17:19:00Z" w16du:dateUtc="2024-11-04T17:19:00Z">
        <w:r>
          <w:t xml:space="preserve"> or domain names</w:t>
        </w:r>
      </w:ins>
      <w:r w:rsidR="00A4031F">
        <w:t xml:space="preserve">, </w:t>
      </w:r>
      <w:del w:id="664" w:author="Richard Bradbury" w:date="2024-11-04T17:18:00Z" w16du:dateUtc="2024-11-04T17:18:00Z">
        <w:r w:rsidR="00CF00D2" w:rsidDel="00F1547D">
          <w:delText>can be</w:delText>
        </w:r>
      </w:del>
      <w:ins w:id="665" w:author="Richard Bradbury" w:date="2024-11-04T17:18:00Z" w16du:dateUtc="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666" w:author="Richard Bradbury" w:date="2024-11-04T17:19:00Z" w16du:dateUtc="2024-11-04T17:19:00Z">
        <w:r w:rsidR="00BE2C86" w:rsidDel="00F1547D">
          <w:delText>.</w:delText>
        </w:r>
      </w:del>
      <w:ins w:id="667" w:author="Richard Bradbury" w:date="2024-11-04T17:19:00Z" w16du:dateUtc="2024-11-04T17:19:00Z">
        <w:r>
          <w:t>,</w:t>
        </w:r>
      </w:ins>
      <w:r w:rsidR="00BE2C86">
        <w:t xml:space="preserve"> </w:t>
      </w:r>
      <w:del w:id="668" w:author="Richard Bradbury" w:date="2024-11-04T17:19:00Z" w16du:dateUtc="2024-11-04T17:19:00Z">
        <w:r w:rsidR="00BE2C86" w:rsidDel="00F1547D">
          <w:delText>T</w:delText>
        </w:r>
      </w:del>
      <w:ins w:id="669" w:author="Richard Bradbury" w:date="2024-11-04T17:19:00Z" w16du:dateUtc="2024-11-04T17:19:00Z">
        <w:r>
          <w:t>t</w:t>
        </w:r>
      </w:ins>
      <w:r w:rsidR="00BE2C86">
        <w:t>h</w:t>
      </w:r>
      <w:r w:rsidR="0003450B">
        <w:t xml:space="preserve">is list of </w:t>
      </w:r>
      <w:r w:rsidR="00A4031F">
        <w:t>base URLs</w:t>
      </w:r>
      <w:r w:rsidR="0003450B">
        <w:t xml:space="preserve"> </w:t>
      </w:r>
      <w:del w:id="670" w:author="Richard Bradbury" w:date="2024-11-04T17:19:00Z" w16du:dateUtc="2024-11-04T17:19:00Z">
        <w:r w:rsidR="0003450B" w:rsidDel="00F1547D">
          <w:delText>can be</w:delText>
        </w:r>
      </w:del>
      <w:ins w:id="671" w:author="Richard Bradbury" w:date="2024-11-04T17:19:00Z" w16du:dateUtc="2024-11-04T17:19:00Z">
        <w:r>
          <w:t>having been</w:t>
        </w:r>
      </w:ins>
      <w:r w:rsidR="0003450B">
        <w:t xml:space="preserve"> retrieved from the Service Access Information obtained </w:t>
      </w:r>
      <w:r w:rsidR="00BE2C86">
        <w:t xml:space="preserve">from the </w:t>
      </w:r>
      <w:r w:rsidR="00CF00D2">
        <w:t>5GMSd</w:t>
      </w:r>
      <w:r>
        <w:t> </w:t>
      </w:r>
      <w:r w:rsidR="00CF00D2">
        <w:t xml:space="preserve">AF over reference point M5d. </w:t>
      </w:r>
      <w:r w:rsidR="002C0728">
        <w:t>T</w:t>
      </w:r>
      <w:r w:rsidR="00184D3B">
        <w:t xml:space="preserve">he Media Player </w:t>
      </w:r>
      <w:del w:id="672" w:author="Richard Bradbury" w:date="2024-11-04T17:19:00Z" w16du:dateUtc="2024-11-04T17:19:00Z">
        <w:r w:rsidR="00184D3B" w:rsidDel="00F1547D">
          <w:delText xml:space="preserve">can </w:delText>
        </w:r>
      </w:del>
      <w:r w:rsidR="006A583B">
        <w:t>select</w:t>
      </w:r>
      <w:ins w:id="673" w:author="Richard Bradbury" w:date="2024-11-04T17:19:00Z" w16du:dateUtc="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674" w:author="Richard Bradbury" w:date="2024-11-04T17:19:00Z" w16du:dateUtc="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AE8D231" w:rsidR="00FE52E3" w:rsidRDefault="00FE52E3" w:rsidP="00FE52E3">
      <w:r>
        <w:t>Multi-source delivery using a Content Steering Server</w:t>
      </w:r>
      <w:ins w:id="675" w:author="Richard Bradbury" w:date="2024-11-04T17:20:00Z" w16du:dateUtc="2024-11-04T17:20:00Z">
        <w:r w:rsidR="00F1547D">
          <w:t xml:space="preserve"> as described in clause 5.19.1.5</w:t>
        </w:r>
      </w:ins>
      <w:r>
        <w:t xml:space="preserve"> may be realized using the architecture </w:t>
      </w:r>
      <w:del w:id="676" w:author="Richard Bradbury" w:date="2024-11-04T17:20:00Z" w16du:dateUtc="2024-11-04T17:20:00Z">
        <w:r w:rsidDel="00F1547D">
          <w:delText>as shown</w:delText>
        </w:r>
      </w:del>
      <w:ins w:id="677" w:author="Richard Bradbury" w:date="2024-11-04T17:20:00Z" w16du:dateUtc="2024-11-04T17:20:00Z">
        <w:r w:rsidR="00F1547D">
          <w:t>depicted</w:t>
        </w:r>
      </w:ins>
      <w:r>
        <w:t xml:space="preserve"> in </w:t>
      </w:r>
      <w:r w:rsidR="00F1547D">
        <w:t>f</w:t>
      </w:r>
      <w:r>
        <w:t>igure</w:t>
      </w:r>
      <w:r w:rsidR="00F1547D">
        <w:t> </w:t>
      </w:r>
      <w:r>
        <w:t xml:space="preserve">5.19.3.2.1-1. In this case, the Content Steering Server </w:t>
      </w:r>
      <w:del w:id="678" w:author="Richard Bradbury" w:date="2024-11-04T17:21:00Z" w16du:dateUtc="2024-11-04T17:21:00Z">
        <w:r w:rsidR="00C307AF" w:rsidDel="00F1547D">
          <w:delText>may be</w:delText>
        </w:r>
      </w:del>
      <w:ins w:id="679" w:author="Richard Bradbury" w:date="2024-11-04T17:21:00Z" w16du:dateUtc="2024-11-04T17:21:00Z">
        <w:r w:rsidR="00F1547D">
          <w:t>is</w:t>
        </w:r>
      </w:ins>
      <w:r w:rsidR="00C307AF">
        <w:t xml:space="preserve"> implemented </w:t>
      </w:r>
      <w:r>
        <w:t>within the Online Service Location/Endpoint Management subfunction</w:t>
      </w:r>
      <w:ins w:id="680" w:author="Richard Bradbury" w:date="2024-11-04T17:21:00Z" w16du:dateUtc="2024-11-04T17:21:00Z">
        <w:r w:rsidR="00F1547D">
          <w:t xml:space="preserve"> of the 5GMSd AS</w:t>
        </w:r>
      </w:ins>
      <w:r>
        <w:t xml:space="preserve">. </w:t>
      </w:r>
      <w:del w:id="681" w:author="Richard Bradbury" w:date="2024-11-04T17:21:00Z" w16du:dateUtc="2024-11-04T17:21:00Z">
        <w:r w:rsidDel="00F1547D">
          <w:delText>Signalling of t</w:delText>
        </w:r>
      </w:del>
      <w:ins w:id="682" w:author="Richard Bradbury" w:date="2024-11-04T17:21:00Z" w16du:dateUtc="2024-11-04T17:21:00Z">
        <w:r w:rsidR="00F1547D">
          <w:t>T</w:t>
        </w:r>
      </w:ins>
      <w:r>
        <w:t xml:space="preserve">he Content Steering Server’s location </w:t>
      </w:r>
      <w:del w:id="683" w:author="Richard Bradbury" w:date="2024-11-04T17:22:00Z" w16du:dateUtc="2024-11-04T17:22:00Z">
        <w:r w:rsidDel="00F1547D">
          <w:delText xml:space="preserve">may </w:delText>
        </w:r>
      </w:del>
      <w:del w:id="684" w:author="Richard Bradbury" w:date="2024-11-04T17:21:00Z" w16du:dateUtc="2024-11-04T17:21:00Z">
        <w:r w:rsidDel="00F1547D">
          <w:delText>be performed</w:delText>
        </w:r>
      </w:del>
      <w:del w:id="685" w:author="Richard Bradbury" w:date="2024-11-04T17:22:00Z" w16du:dateUtc="2024-11-04T17:22:00Z">
        <w:r w:rsidDel="00F1547D">
          <w:delText xml:space="preserve"> via</w:delText>
        </w:r>
      </w:del>
      <w:ins w:id="686" w:author="Richard Bradbury" w:date="2024-11-04T17:22:00Z" w16du:dateUtc="2024-11-04T17:22:00Z">
        <w:r w:rsidR="00F1547D">
          <w:t>is signalled in</w:t>
        </w:r>
      </w:ins>
      <w:r>
        <w:t xml:space="preserve"> the content</w:t>
      </w:r>
      <w:del w:id="687" w:author="Richard Bradbury" w:date="2024-11-04T17:22:00Z" w16du:dateUtc="2024-11-04T17:22:00Z">
        <w:r w:rsidDel="00F1547D">
          <w:delText>s’</w:delText>
        </w:r>
      </w:del>
      <w:ins w:id="688" w:author="Richard Bradbury" w:date="2024-11-04T17:22:00Z" w16du:dateUtc="2024-11-04T17:22:00Z">
        <w:r w:rsidR="00F1547D">
          <w:t xml:space="preserve"> presentation</w:t>
        </w:r>
      </w:ins>
      <w:r>
        <w:t xml:space="preserve"> manifest (i.e., MPD). Additional functionality </w:t>
      </w:r>
      <w:del w:id="689" w:author="Richard Bradbury" w:date="2024-11-04T17:22:00Z" w16du:dateUtc="2024-11-04T17:22:00Z">
        <w:r w:rsidDel="00686127">
          <w:delText xml:space="preserve">may be required </w:delText>
        </w:r>
      </w:del>
      <w:r>
        <w:t xml:space="preserve">within the Media Player </w:t>
      </w:r>
      <w:ins w:id="690" w:author="Richard Bradbury" w:date="2024-11-04T17:22:00Z" w16du:dateUtc="2024-11-04T17:22:00Z">
        <w:r w:rsidR="00686127">
          <w:t xml:space="preserve">is required (if not already implemented) </w:t>
        </w:r>
      </w:ins>
      <w:r>
        <w:t xml:space="preserve">to </w:t>
      </w:r>
      <w:del w:id="691" w:author="Richard Bradbury" w:date="2024-11-04T17:23:00Z" w16du:dateUtc="2024-11-04T17:23:00Z">
        <w:r w:rsidDel="00686127">
          <w:delText xml:space="preserve">enable </w:delText>
        </w:r>
      </w:del>
      <w:r>
        <w:t>switch</w:t>
      </w:r>
      <w:del w:id="692" w:author="Richard Bradbury" w:date="2024-11-04T17:23:00Z" w16du:dateUtc="2024-11-04T17:23:00Z">
        <w:r w:rsidDel="00686127">
          <w:delText>ing</w:delText>
        </w:r>
      </w:del>
      <w:r>
        <w:t xml:space="preserve"> between provisioned Content Distributions </w:t>
      </w:r>
      <w:ins w:id="693" w:author="Richard Bradbury" w:date="2024-11-04T17:23:00Z" w16du:dateUtc="2024-11-04T17:23:00Z">
        <w:r w:rsidR="00686127">
          <w:t xml:space="preserve">accessible </w:t>
        </w:r>
      </w:ins>
      <w:r>
        <w:t>via reference point M4d, in addition to the functionality to communicate with the Content Steering Server via reference point M4d.</w:t>
      </w:r>
    </w:p>
    <w:p w14:paraId="60A69F39" w14:textId="38EECADC" w:rsidR="00FE0E6D" w:rsidRDefault="00FE0E6D" w:rsidP="00FE0E6D">
      <w:pPr>
        <w:pStyle w:val="Heading6"/>
      </w:pPr>
      <w:r>
        <w:t>5.19.3.</w:t>
      </w:r>
      <w:r w:rsidR="00963BD2">
        <w:t>2</w:t>
      </w:r>
      <w:r>
        <w:t>.2.5</w:t>
      </w:r>
      <w:r>
        <w:tab/>
        <w:t>SAND4M multi-source delivery</w:t>
      </w:r>
    </w:p>
    <w:p w14:paraId="7647EF3F" w14:textId="057396EA" w:rsidR="00D1589B" w:rsidRPr="00640795" w:rsidRDefault="00D1589B" w:rsidP="00D1589B">
      <w:pPr>
        <w:ind w:left="1620" w:hanging="1260"/>
        <w:rPr>
          <w:color w:val="FF0000"/>
        </w:rPr>
      </w:pPr>
      <w:r w:rsidRPr="00640795">
        <w:rPr>
          <w:color w:val="FF0000"/>
        </w:rPr>
        <w:t xml:space="preserve">Editor’s Note: </w:t>
      </w:r>
      <w:r>
        <w:rPr>
          <w:color w:val="FF0000"/>
        </w:rPr>
        <w:tab/>
      </w:r>
      <w:r w:rsidRPr="00640795">
        <w:rPr>
          <w:color w:val="FF0000"/>
        </w:rPr>
        <w:t xml:space="preserve">Determination </w:t>
      </w:r>
      <w:r>
        <w:rPr>
          <w:color w:val="FF0000"/>
        </w:rPr>
        <w:t xml:space="preserve">of </w:t>
      </w:r>
      <w:r w:rsidRPr="00640795">
        <w:rPr>
          <w:color w:val="FF0000"/>
        </w:rPr>
        <w:t>how SAND4M multi-source delivery can be realized within the architecture shown in Figure 5.19.3.</w:t>
      </w:r>
      <w:r>
        <w:rPr>
          <w:color w:val="FF0000"/>
        </w:rPr>
        <w:t>2</w:t>
      </w:r>
      <w:r w:rsidRPr="00640795">
        <w:rPr>
          <w:color w:val="FF0000"/>
        </w:rPr>
        <w:t>.1-1 requires further study.</w:t>
      </w:r>
    </w:p>
    <w:p w14:paraId="2A58E4F7" w14:textId="36ECB386" w:rsidR="00FE0E6D" w:rsidRDefault="00FE0E6D" w:rsidP="00FE0E6D">
      <w:pPr>
        <w:pStyle w:val="Heading6"/>
      </w:pPr>
      <w:r>
        <w:t>5.19.3.</w:t>
      </w:r>
      <w:r w:rsidR="00963BD2">
        <w:t>2</w:t>
      </w:r>
      <w:r>
        <w:t>.2.6</w:t>
      </w:r>
      <w:r>
        <w:tab/>
        <w:t>CMMF-based multi-source delivery</w:t>
      </w:r>
    </w:p>
    <w:p w14:paraId="7CE34CAA" w14:textId="3904B17A" w:rsidR="00D1589B" w:rsidRDefault="00D1589B" w:rsidP="00D1589B">
      <w:r>
        <w:t xml:space="preserve">Several options exist when implementing CMMF </w:t>
      </w:r>
      <w:ins w:id="694" w:author="Richard Bradbury" w:date="2024-11-04T17:23:00Z" w16du:dateUtc="2024-11-04T17:23:00Z">
        <w:r w:rsidR="00686127">
          <w:t>as described in clause 5.19.1.</w:t>
        </w:r>
      </w:ins>
      <w:ins w:id="695" w:author="Richard Bradbury" w:date="2024-11-04T17:24:00Z" w16du:dateUtc="2024-11-04T17:24:00Z">
        <w:r w:rsidR="00686127">
          <w:t>7</w:t>
        </w:r>
      </w:ins>
      <w:ins w:id="696" w:author="Richard Bradbury" w:date="2024-11-04T17:23:00Z" w16du:dateUtc="2024-11-04T17:23:00Z">
        <w:r w:rsidR="00686127">
          <w:t xml:space="preserve"> </w:t>
        </w:r>
      </w:ins>
      <w:r>
        <w:t xml:space="preserve">within the architecture shown in </w:t>
      </w:r>
      <w:r w:rsidR="00686127">
        <w:t>f</w:t>
      </w:r>
      <w:r>
        <w:t>igure</w:t>
      </w:r>
      <w:r w:rsidR="003708AA">
        <w:t> </w:t>
      </w:r>
      <w:r>
        <w:t>5.19.3.2.1-1. These are expanded upon below.</w:t>
      </w:r>
    </w:p>
    <w:p w14:paraId="37010567" w14:textId="3786D7EC" w:rsidR="00D1589B" w:rsidRDefault="00D1589B" w:rsidP="00D1589B">
      <w:pPr>
        <w:pStyle w:val="Heading7"/>
      </w:pPr>
      <w:r w:rsidRPr="00D13A91">
        <w:t>5.</w:t>
      </w:r>
      <w:r>
        <w:t>19</w:t>
      </w:r>
      <w:r w:rsidRPr="00D13A91">
        <w:t>.</w:t>
      </w:r>
      <w:r>
        <w:t>3</w:t>
      </w:r>
      <w:r w:rsidRPr="00D13A91">
        <w:t>.</w:t>
      </w:r>
      <w:r w:rsidR="000C0B6B">
        <w:t>2</w:t>
      </w:r>
      <w:r>
        <w:t>.2.6.1</w:t>
      </w:r>
      <w:r w:rsidRPr="00D13A91">
        <w:tab/>
      </w:r>
      <w:r>
        <w:t>CMMF-enabled 5GMS client architecture</w:t>
      </w:r>
    </w:p>
    <w:p w14:paraId="3D390C9F" w14:textId="4A6B5AFA" w:rsidR="00D1589B" w:rsidRDefault="000C0B6B" w:rsidP="00D1589B">
      <w:pPr>
        <w:pStyle w:val="B1"/>
        <w:ind w:left="0" w:firstLine="0"/>
      </w:pPr>
      <w:del w:id="697" w:author="Richard Bradbury" w:date="2024-11-04T17:25:00Z" w16du:dateUtc="2024-11-04T17:25:00Z">
        <w:r w:rsidDel="003863A3">
          <w:delText>Clause 5.19.3.1.2.6.1 provides</w:delText>
        </w:r>
      </w:del>
      <w:ins w:id="698" w:author="Richard Bradbury" w:date="2024-11-04T17:25:00Z" w16du:dateUtc="2024-11-04T17:25:00Z">
        <w:r w:rsidR="003863A3">
          <w:t>The</w:t>
        </w:r>
      </w:ins>
      <w:r>
        <w:t xml:space="preserve"> </w:t>
      </w:r>
      <w:r w:rsidR="009F235B">
        <w:t>5GMSd Client architecture</w:t>
      </w:r>
      <w:r w:rsidR="00EF7AAB">
        <w:t xml:space="preserve"> options</w:t>
      </w:r>
      <w:r w:rsidR="009F235B">
        <w:t xml:space="preserve"> </w:t>
      </w:r>
      <w:ins w:id="699" w:author="Richard Bradbury" w:date="2024-11-04T17:25:00Z" w16du:dateUtc="2024-11-04T17:25:00Z">
        <w:r w:rsidR="003863A3">
          <w:t xml:space="preserve">described in </w:t>
        </w:r>
      </w:ins>
      <w:ins w:id="700" w:author="Richard Bradbury" w:date="2024-11-04T17:41:00Z" w16du:dateUtc="2024-11-04T17:41:00Z">
        <w:r w:rsidR="004A03FC">
          <w:t>c</w:t>
        </w:r>
      </w:ins>
      <w:ins w:id="701" w:author="Richard Bradbury" w:date="2024-11-04T17:25:00Z" w16du:dateUtc="2024-11-04T17:25:00Z">
        <w:r w:rsidR="003863A3" w:rsidRPr="003863A3">
          <w:t>lause</w:t>
        </w:r>
      </w:ins>
      <w:ins w:id="702" w:author="Richard Bradbury" w:date="2024-11-04T17:41:00Z" w16du:dateUtc="2024-11-04T17:41:00Z">
        <w:r w:rsidR="004A03FC">
          <w:t> </w:t>
        </w:r>
      </w:ins>
      <w:ins w:id="703" w:author="Richard Bradbury" w:date="2024-11-04T17:25:00Z" w16du:dateUtc="2024-11-04T17:25:00Z">
        <w:r w:rsidR="003863A3" w:rsidRPr="003863A3">
          <w:t>5.19.3.1.2.6.1</w:t>
        </w:r>
        <w:r w:rsidR="003863A3">
          <w:t xml:space="preserve"> </w:t>
        </w:r>
      </w:ins>
      <w:del w:id="704" w:author="Richard Bradbury" w:date="2024-11-04T17:25:00Z" w16du:dateUtc="2024-11-04T17:25:00Z">
        <w:r w:rsidR="009F235B" w:rsidDel="003863A3">
          <w:delText>that will allow</w:delText>
        </w:r>
      </w:del>
      <w:ins w:id="705" w:author="Richard Bradbury" w:date="2024-11-04T17:25:00Z" w16du:dateUtc="2024-11-04T17:25:00Z">
        <w:r w:rsidR="003863A3">
          <w:t>also support</w:t>
        </w:r>
      </w:ins>
      <w:r w:rsidR="009F235B">
        <w:t xml:space="preserve"> </w:t>
      </w:r>
      <w:r w:rsidR="00EF7AAB">
        <w:t xml:space="preserve">the use of CMMF delivery </w:t>
      </w:r>
      <w:r w:rsidR="006D6838">
        <w:t xml:space="preserve">within the </w:t>
      </w:r>
      <w:ins w:id="706" w:author="Richard Bradbury" w:date="2024-11-04T17:26:00Z" w16du:dateUtc="2024-11-04T17:26:00Z">
        <w:r w:rsidR="003863A3">
          <w:t>general</w:t>
        </w:r>
      </w:ins>
      <w:ins w:id="707" w:author="Richard Bradbury" w:date="2024-11-04T17:25:00Z" w16du:dateUtc="2024-11-04T17:25:00Z">
        <w:r w:rsidR="003863A3">
          <w:t xml:space="preserve"> </w:t>
        </w:r>
      </w:ins>
      <w:r w:rsidR="006D6838">
        <w:t xml:space="preserve">architecture shown in </w:t>
      </w:r>
      <w:r w:rsidR="003863A3">
        <w:t>f</w:t>
      </w:r>
      <w:r w:rsidR="006D6838">
        <w:t>igure 5.19.3.2.1-1.</w:t>
      </w:r>
    </w:p>
    <w:p w14:paraId="4DCDE4FC" w14:textId="07539FF3" w:rsidR="00354EA3" w:rsidRDefault="00354EA3" w:rsidP="00354EA3">
      <w:pPr>
        <w:pStyle w:val="Heading7"/>
      </w:pPr>
      <w:r>
        <w:lastRenderedPageBreak/>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708" w:author="Richard Bradbury" w:date="2024-11-04T17:40:00Z" w16du:dateUtc="2024-11-04T17:40:00Z">
        <w:r w:rsidR="004A03FC">
          <w:t>service location(s)/</w:t>
        </w:r>
      </w:ins>
      <w:r>
        <w:t>endpoint</w:t>
      </w:r>
      <w:ins w:id="709" w:author="Richard Bradbury" w:date="2024-11-04T17:40:00Z" w16du:dateUtc="2024-11-04T17:40:00Z">
        <w:r w:rsidR="004A03FC">
          <w:t>(</w:t>
        </w:r>
      </w:ins>
      <w:r>
        <w:t>s</w:t>
      </w:r>
      <w:ins w:id="710" w:author="Richard Bradbury" w:date="2024-11-04T17:40:00Z" w16du:dateUtc="2024-11-04T17:40:00Z">
        <w:r w:rsidR="004A03FC">
          <w:t>)</w:t>
        </w:r>
      </w:ins>
      <w:r>
        <w:t xml:space="preserve"> within the network(s).</w:t>
      </w:r>
    </w:p>
    <w:p w14:paraId="35CE1D5C" w14:textId="506FB934" w:rsidR="00354EA3" w:rsidRDefault="00354EA3" w:rsidP="00354EA3">
      <w:r>
        <w:t xml:space="preserve">This </w:t>
      </w:r>
      <w:r w:rsidRPr="00535FC1">
        <w:rPr>
          <w:i/>
          <w:iCs/>
        </w:rPr>
        <w:t>CMMF client configuration information</w:t>
      </w:r>
      <w:r>
        <w:t xml:space="preserve"> may be conveyed to the CMMF Client (assuming client architecture</w:t>
      </w:r>
      <w:r w:rsidR="004A03FC">
        <w:t> #</w:t>
      </w:r>
      <w:r>
        <w:t>1 in clause 5.19.3.1.2.6.1) or to the Media Player</w:t>
      </w:r>
      <w:ins w:id="711" w:author="Richard Bradbury" w:date="2024-11-04T17:41:00Z" w16du:dateUtc="2024-11-04T17:41:00Z">
        <w:r w:rsidR="00A80970">
          <w:t xml:space="preserve"> in the 5GMSd Client</w:t>
        </w:r>
      </w:ins>
      <w:r>
        <w:t xml:space="preserve"> (assuming client architecture</w:t>
      </w:r>
      <w:r w:rsidR="004A03FC">
        <w:t> #</w:t>
      </w:r>
      <w:r>
        <w:t>2 in clause 5.19.3.1.2.6.1)</w:t>
      </w:r>
      <w:del w:id="712" w:author="Richard Bradbury" w:date="2024-11-04T17:41:00Z" w16du:dateUtc="2024-11-04T17:41:00Z">
        <w:r w:rsidDel="00A80970">
          <w:delText xml:space="preserve"> in the 5GMSd Client</w:delText>
        </w:r>
      </w:del>
      <w:r>
        <w:t xml:space="preserve"> either:</w:t>
      </w:r>
    </w:p>
    <w:p w14:paraId="3F491EED" w14:textId="2ACC4CDD" w:rsidR="00354EA3" w:rsidRDefault="00354EA3" w:rsidP="00A47B40">
      <w:pPr>
        <w:pStyle w:val="B1"/>
      </w:pPr>
      <w:r>
        <w:t>1.</w:t>
      </w:r>
      <w:r>
        <w:tab/>
      </w:r>
      <w:r w:rsidR="005C6719">
        <w:t xml:space="preserve">By the 5GMSd AF to the Media Session Handler as Service Access Information </w:t>
      </w:r>
      <w:ins w:id="713" w:author="Richard Bradbury" w:date="2024-11-04T17:43:00Z" w16du:dateUtc="2024-11-04T17:43:00Z">
        <w:r w:rsidR="009D5EA1">
          <w:t>(e.g. Media Entry Point me</w:t>
        </w:r>
      </w:ins>
      <w:ins w:id="714" w:author="Richard Bradbury" w:date="2024-11-04T17:44:00Z" w16du:dateUtc="2024-11-04T17:44:00Z">
        <w:r w:rsidR="009D5EA1">
          <w:t>tadata</w:t>
        </w:r>
      </w:ins>
      <w:ins w:id="715" w:author="Richard Bradbury" w:date="2024-11-04T17:43:00Z" w16du:dateUtc="2024-11-04T17:43:00Z">
        <w:r w:rsidR="009D5EA1">
          <w:t xml:space="preserve">) </w:t>
        </w:r>
      </w:ins>
      <w:r w:rsidR="005C6719">
        <w:t>made available at reference point M5d. The Media Session Handler may then provide this information to the CMMF Client (assuming client architecture</w:t>
      </w:r>
      <w:r w:rsidR="009D5EA1">
        <w:t> #</w:t>
      </w:r>
      <w:r w:rsidR="005C6719">
        <w:t>1) via reference point CMMF-2 or to the Media Player (assuming client architecture</w:t>
      </w:r>
      <w:r w:rsidR="009D5EA1">
        <w:t> #</w:t>
      </w:r>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716" w:author="Richard Bradbury" w:date="2024-11-04T17:44:00Z" w16du:dateUtc="2024-11-04T17:44:00Z">
        <w:r w:rsidR="00A47B40" w:rsidDel="009D5EA1">
          <w:delText xml:space="preserve">5GMSd AS </w:delText>
        </w:r>
      </w:del>
      <w:r>
        <w:t xml:space="preserve">Online Service Location/Endpoint Management subfunction </w:t>
      </w:r>
      <w:ins w:id="717" w:author="Richard Bradbury" w:date="2024-11-04T17:44:00Z" w16du:dateUtc="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66D94E96"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9D5EA1">
        <w:t> </w:t>
      </w:r>
      <w:r>
        <w:t>#1) or Media Player (client architecture</w:t>
      </w:r>
      <w:r w:rsidR="009D5EA1">
        <w:t> </w:t>
      </w:r>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718" w:author="Richard Bradbury" w:date="2024-11-04T17:46:00Z" w16du:dateUtc="2024-11-04T17:46:00Z">
        <w:r w:rsidDel="009D5EA1">
          <w:delText>CMMF endpoint (</w:delText>
        </w:r>
      </w:del>
      <w:r>
        <w:t xml:space="preserve">5GMSd AS </w:t>
      </w:r>
      <w:r w:rsidR="00CB127F">
        <w:t>Content Distribution</w:t>
      </w:r>
      <w:ins w:id="719" w:author="Richard Bradbury" w:date="2024-11-04T17:46:00Z" w16du:dateUtc="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720" w:author="Richard Bradbury" w:date="2024-11-04T17:46:00Z" w16du:dateUtc="2024-11-04T17:46:00Z">
        <w:r w:rsidDel="009D5EA1">
          <w:delText>can be</w:delText>
        </w:r>
      </w:del>
      <w:ins w:id="721" w:author="Richard Bradbury" w:date="2024-11-04T17:46:00Z" w16du:dateUtc="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722" w:author="Richard Bradbury" w:date="2024-11-04T17:47:00Z" w16du:dateUtc="2024-11-04T17:47:00Z">
        <w:r w:rsidDel="009D5EA1">
          <w:delText>that enable the</w:delText>
        </w:r>
      </w:del>
      <w:ins w:id="723" w:author="Richard Bradbury" w:date="2024-11-04T17:47:00Z" w16du:dateUtc="2024-11-04T17:47:00Z">
        <w:r w:rsidR="009D5EA1">
          <w:t>to</w:t>
        </w:r>
      </w:ins>
      <w:r>
        <w:t xml:space="preserve"> download </w:t>
      </w:r>
      <w:del w:id="724" w:author="Richard Bradbury" w:date="2024-11-04T17:47:00Z" w16du:dateUtc="2024-11-04T17:47:00Z">
        <w:r w:rsidDel="009D5EA1">
          <w:delText xml:space="preserve">of </w:delText>
        </w:r>
      </w:del>
      <w:r>
        <w:t xml:space="preserve">CMMF-encoded content from each </w:t>
      </w:r>
      <w:del w:id="725" w:author="Richard Bradbury" w:date="2024-11-04T17:47:00Z" w16du:dateUtc="2024-11-04T17:47:00Z">
        <w:r w:rsidDel="009D5EA1">
          <w:delText xml:space="preserve">addressable set of </w:delText>
        </w:r>
      </w:del>
      <w:r>
        <w:t xml:space="preserve">5GMSd AS </w:t>
      </w:r>
      <w:ins w:id="726" w:author="Richard Bradbury" w:date="2024-11-04T17:47:00Z" w16du:dateUtc="2024-11-04T17:47:00Z">
        <w:r w:rsidR="009D5EA1">
          <w:t>Content Distribution</w:t>
        </w:r>
      </w:ins>
      <w:del w:id="727" w:author="Richard Bradbury" w:date="2024-11-04T17:47:00Z" w16du:dateUtc="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r>
        <w:t>CMMF configuration, provisioning, and hosting is the overall responsibility of the 5GMSd Application Provider</w:t>
      </w:r>
      <w:ins w:id="728" w:author="Richard Bradbury" w:date="2024-11-04T17:51:00Z" w16du:dateUtc="2024-11-04T17:51:00Z">
        <w:r w:rsidR="00A5311D">
          <w:t xml:space="preserve"> in this architecture mapping</w:t>
        </w:r>
      </w:ins>
      <w:r>
        <w:t>.</w:t>
      </w:r>
    </w:p>
    <w:p w14:paraId="3E204D30" w14:textId="21C35FA0" w:rsidR="00A5311D" w:rsidRDefault="00A5311D" w:rsidP="003708AA">
      <w:pPr>
        <w:pStyle w:val="B1"/>
      </w:pPr>
      <w:r>
        <w:t>-</w:t>
      </w:r>
      <w:r>
        <w:tab/>
      </w:r>
      <w:r w:rsidR="007B5F93">
        <w:t>The 5GMSd Application Provider may configure and provision resources to deliver media using CMMF across both external and trusted data networks.</w:t>
      </w:r>
    </w:p>
    <w:p w14:paraId="2F7FAF0F" w14:textId="6729C157" w:rsidR="00A5311D" w:rsidRDefault="00A5311D" w:rsidP="00A5311D">
      <w:pPr>
        <w:pStyle w:val="B1"/>
      </w:pPr>
      <w:r>
        <w:t>-</w:t>
      </w:r>
      <w:r>
        <w:tab/>
      </w:r>
      <w:r w:rsidR="00607F4A">
        <w:t xml:space="preserve">For the general architecture shown in </w:t>
      </w:r>
      <w:r w:rsidR="009D5EA1">
        <w:t>f</w:t>
      </w:r>
      <w:r w:rsidR="00607F4A">
        <w:t>igure</w:t>
      </w:r>
      <w:r>
        <w:t> </w:t>
      </w:r>
      <w:r w:rsidR="00607F4A">
        <w:t xml:space="preserve">5.19.3.2.1-1, </w:t>
      </w:r>
      <w:r w:rsidR="007B5F93" w:rsidRPr="00C00338">
        <w:t>CMMF content preparation and</w:t>
      </w:r>
      <w:r w:rsidR="007B5F93">
        <w:t>/or</w:t>
      </w:r>
      <w:r w:rsidR="007B5F93" w:rsidRPr="00C00338">
        <w:t xml:space="preserve"> hosting </w:t>
      </w:r>
      <w:del w:id="729" w:author="Richard Bradbury" w:date="2024-11-04T17:53:00Z" w16du:dateUtc="2024-11-04T17:53:00Z">
        <w:r w:rsidR="005E7666" w:rsidDel="00A5311D">
          <w:delText>may be</w:delText>
        </w:r>
      </w:del>
      <w:ins w:id="730" w:author="Richard Bradbury" w:date="2024-11-04T17:53:00Z" w16du:dateUtc="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731" w:author="Richard Bradbury" w:date="2024-11-04T17:49:00Z" w16du:dateUtc="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732" w:author="Richard Bradbury" w:date="2024-11-04T17:53:00Z" w16du:dateUtc="2024-11-04T17:53:00Z">
        <w:r w:rsidR="007B5F93" w:rsidRPr="00C00338" w:rsidDel="00A5311D">
          <w:delText xml:space="preserve">may </w:delText>
        </w:r>
      </w:del>
      <w:r w:rsidR="007B5F93" w:rsidRPr="00C00338">
        <w:t>specif</w:t>
      </w:r>
      <w:ins w:id="733" w:author="Richard Bradbury" w:date="2024-11-04T17:53:00Z" w16du:dateUtc="2024-11-04T17:53:00Z">
        <w:r>
          <w:t>ies</w:t>
        </w:r>
      </w:ins>
      <w:del w:id="734" w:author="Richard Bradbury" w:date="2024-11-04T17:53:00Z" w16du:dateUtc="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del w:id="735" w:author="Richard Bradbury" w:date="2024-11-04T17:53:00Z" w16du:dateUtc="2024-11-04T17:53:00Z">
        <w:r w:rsidR="00F55608" w:rsidDel="00A5311D">
          <w:delText xml:space="preserve"> </w:delText>
        </w:r>
      </w:del>
      <w:ins w:id="736" w:author="Richard Bradbury" w:date="2024-11-04T17:53:00Z" w16du:dateUtc="2024-11-04T17:53:00Z">
        <w:r>
          <w:t> </w:t>
        </w:r>
      </w:ins>
      <w:r w:rsidR="00F55608">
        <w:t>AS Content Distributions</w:t>
      </w:r>
      <w:r w:rsidR="007B5F93" w:rsidRPr="00C00338">
        <w:t xml:space="preserve"> </w:t>
      </w:r>
      <w:del w:id="737" w:author="Richard Bradbury" w:date="2024-11-04T17:53:00Z" w16du:dateUtc="2024-11-04T17:53:00Z">
        <w:r w:rsidR="007B5F93" w:rsidRPr="00C00338" w:rsidDel="00A5311D">
          <w:delText xml:space="preserve">may </w:delText>
        </w:r>
      </w:del>
      <w:r w:rsidR="007B5F93" w:rsidRPr="00C00338">
        <w:t>operate as separate CMMF endpoints for the purposes of CMMF-enabled media delivery</w:t>
      </w:r>
      <w:ins w:id="738" w:author="Richard Bradbury" w:date="2024-11-04T17:53:00Z" w16du:dateUtc="2024-11-04T17:53:00Z">
        <w:r>
          <w:t>,</w:t>
        </w:r>
      </w:ins>
      <w:r w:rsidR="007B5F93" w:rsidRPr="00C00338">
        <w:t xml:space="preserve"> assuming the </w:t>
      </w:r>
      <w:ins w:id="739" w:author="Richard Bradbury" w:date="2024-11-04T17:54:00Z" w16du:dateUtc="2024-11-04T17:54:00Z">
        <w:r>
          <w:t xml:space="preserve">5GMS </w:t>
        </w:r>
      </w:ins>
      <w:del w:id="740" w:author="Richard Bradbury" w:date="2024-11-04T17:54:00Z" w16du:dateUtc="2024-11-04T17:54:00Z">
        <w:r w:rsidR="007B5F93" w:rsidRPr="00C00338" w:rsidDel="00A5311D">
          <w:delText>s</w:delText>
        </w:r>
      </w:del>
      <w:ins w:id="741" w:author="Richard Bradbury" w:date="2024-11-04T17:54:00Z" w16du:dateUtc="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17E3ADFB" w:rsidR="007B5F93" w:rsidRPr="005355EF" w:rsidRDefault="00A5311D" w:rsidP="003708AA">
      <w:pPr>
        <w:pStyle w:val="B1"/>
      </w:pPr>
      <w:r>
        <w:lastRenderedPageBreak/>
        <w:t>-</w:t>
      </w:r>
      <w:r>
        <w:tab/>
      </w:r>
      <w:r w:rsidR="007B5F93">
        <w:t xml:space="preserve">5GMSd Client configuration information </w:t>
      </w:r>
      <w:del w:id="742" w:author="Richard Bradbury" w:date="2024-11-04T17:54:00Z" w16du:dateUtc="2024-11-04T17:54:00Z">
        <w:r w:rsidR="00F55608" w:rsidDel="00A5311D">
          <w:delText>may also be</w:delText>
        </w:r>
      </w:del>
      <w:ins w:id="743" w:author="Richard Bradbury" w:date="2024-11-04T17:54:00Z" w16du:dateUtc="2024-11-04T17:54:00Z">
        <w:r>
          <w:t>is</w:t>
        </w:r>
      </w:ins>
      <w:r w:rsidR="007B5F93">
        <w:t xml:space="preserve"> provided </w:t>
      </w:r>
      <w:r w:rsidR="00F55608">
        <w:t>to the 5GMSd Client from</w:t>
      </w:r>
      <w:r w:rsidR="007B5F93">
        <w:t xml:space="preserve"> the 5GMS</w:t>
      </w:r>
      <w:r>
        <w:t> </w:t>
      </w:r>
      <w:r w:rsidR="007B5F93">
        <w:t xml:space="preserve">AF </w:t>
      </w:r>
      <w:ins w:id="744" w:author="Richard Bradbury" w:date="2024-11-04T17:54:00Z" w16du:dateUtc="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745" w:author="Richard Bradbury" w:date="2024-11-04T17:55:00Z" w16du:dateUtc="2024-11-04T17:55:00Z">
        <w:r w:rsidDel="00A5311D">
          <w:delText>may be</w:delText>
        </w:r>
      </w:del>
      <w:ins w:id="746" w:author="Richard Bradbury" w:date="2024-11-04T17:55:00Z" w16du:dateUtc="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747" w:author="Richard Bradbury" w:date="2024-11-04T17:55:00Z" w16du:dateUtc="2024-11-04T17:55:00Z">
        <w:r w:rsidRPr="00C00338" w:rsidDel="00A5311D">
          <w:delText xml:space="preserve">of </w:delText>
        </w:r>
      </w:del>
      <w:r w:rsidRPr="00C00338">
        <w:t xml:space="preserve">the 5GMS </w:t>
      </w:r>
      <w:r>
        <w:t>S</w:t>
      </w:r>
      <w:r w:rsidRPr="00C00338">
        <w:t>ystem</w:t>
      </w:r>
      <w:del w:id="748" w:author="Richard Bradbury" w:date="2024-11-04T17:55:00Z" w16du:dateUtc="2024-11-04T17:55:00Z">
        <w:r w:rsidRPr="00C00338" w:rsidDel="00A5311D">
          <w:delText xml:space="preserve"> (i.e., within external data networks)</w:delText>
        </w:r>
      </w:del>
      <w:ins w:id="749" w:author="Richard Bradbury" w:date="2024-11-04T17:55:00Z" w16du:dateUtc="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01AD27AF"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r w:rsidR="00A5311D">
        <w:t> </w:t>
      </w:r>
      <w:r w:rsidR="004B4589">
        <w:t>AS</w:t>
      </w:r>
      <w:del w:id="750" w:author="Richard Bradbury" w:date="2024-11-04T17:56:00Z" w16du:dateUtc="2024-11-04T17:56:00Z">
        <w:r w:rsidDel="00A5311D">
          <w:delText xml:space="preserve"> within trusted DNs</w:delText>
        </w:r>
      </w:del>
      <w:ins w:id="751" w:author="Richard Bradbury" w:date="2024-11-04T17:57:00Z" w16du:dateUtc="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752" w:author="Richard Bradbury" w:date="2024-11-04T17:57:00Z" w16du:dateUtc="2024-11-04T17:57:00Z">
        <w:r w:rsidDel="00A5311D">
          <w:delText>Content Hosting Configuration</w:delText>
        </w:r>
        <w:r w:rsidR="00A9722A" w:rsidDel="00A5311D">
          <w:delText xml:space="preserve"> containing one or more Content Distributions where e</w:delText>
        </w:r>
      </w:del>
      <w:ins w:id="753" w:author="Richard Bradbury" w:date="2024-11-04T17:57:00Z" w16du:dateUtc="2024-11-04T17:57:00Z">
        <w:r w:rsidR="00A5311D">
          <w:t>E</w:t>
        </w:r>
      </w:ins>
      <w:r w:rsidR="00A9722A">
        <w:t xml:space="preserve">ach Content Distribution </w:t>
      </w:r>
      <w:del w:id="754" w:author="Richard Bradbury" w:date="2024-11-04T17:56:00Z" w16du:dateUtc="2024-11-04T17:56:00Z">
        <w:r w:rsidR="0019454C" w:rsidDel="00A5311D">
          <w:delText>may be</w:delText>
        </w:r>
      </w:del>
      <w:ins w:id="755" w:author="Richard Bradbury" w:date="2024-11-04T17:56:00Z" w16du:dateUtc="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756" w:author="Richard Bradbury" w:date="2024-11-04T17:58:00Z" w16du:dateUtc="2024-11-04T17:58:00Z">
        <w:r w:rsidDel="00A5311D">
          <w:delText xml:space="preserve">addressable set of </w:delText>
        </w:r>
      </w:del>
      <w:r w:rsidR="00C36DA9">
        <w:t>Content Distribution</w:t>
      </w:r>
      <w:del w:id="757" w:author="Richard Bradbury" w:date="2024-11-04T17:58:00Z" w16du:dateUtc="2024-11-04T17:58:00Z">
        <w:r w:rsidR="00C36DA9" w:rsidDel="00A5311D">
          <w:delText>s</w:delText>
        </w:r>
      </w:del>
      <w:r>
        <w:t xml:space="preserve"> </w:t>
      </w:r>
      <w:ins w:id="758" w:author="Richard Bradbury" w:date="2024-11-04T17:58:00Z" w16du:dateUtc="2024-11-04T17:58:00Z">
        <w:r w:rsidR="00A5311D">
          <w:t>(</w:t>
        </w:r>
      </w:ins>
      <w:r>
        <w:t>acting as a single individual CMMF endpoint</w:t>
      </w:r>
      <w:ins w:id="759" w:author="Richard Bradbury" w:date="2024-11-04T17:58:00Z" w16du:dateUtc="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760" w:author="Richard Bradbury" w:date="2024-11-04T17:58:00Z" w16du:dateUtc="2024-11-04T17:58:00Z">
        <w:r w:rsidR="00DA7AEC" w:rsidDel="00A5311D">
          <w:delText>5GMSd Clients</w:delText>
        </w:r>
      </w:del>
      <w:ins w:id="761" w:author="Richard Bradbury" w:date="2024-11-04T17:58:00Z" w16du:dateUtc="2024-11-04T17:58:00Z">
        <w:r w:rsidR="00A5311D">
          <w:t>U</w:t>
        </w:r>
      </w:ins>
      <w:ins w:id="762" w:author="Richard Bradbury" w:date="2024-11-04T17:59:00Z" w16du:dateUtc="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763" w:author="Richard Bradbury" w:date="2024-11-04T17:59:00Z" w16du:dateUtc="2024-11-04T17:59:00Z">
        <w:r w:rsidR="00861D89">
          <w:t>,</w:t>
        </w:r>
      </w:ins>
      <w:r w:rsidRPr="008F32E6">
        <w:t xml:space="preserve"> or </w:t>
      </w:r>
      <w:r>
        <w:t xml:space="preserve">to </w:t>
      </w:r>
      <w:r w:rsidRPr="008F32E6">
        <w:t>each external</w:t>
      </w:r>
      <w:r>
        <w:t xml:space="preserve"> </w:t>
      </w:r>
      <w:del w:id="764" w:author="Richard Bradbury" w:date="2024-11-04T17:59:00Z" w16du:dateUtc="2024-11-04T17:59:00Z">
        <w:r w:rsidR="00C01042" w:rsidDel="00861D89">
          <w:delText>Content Distribution</w:delText>
        </w:r>
      </w:del>
      <w:ins w:id="765" w:author="Richard Bradbury" w:date="2024-11-04T17:59:00Z" w16du:dateUtc="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067C1BC1" w:rsidR="002811D8" w:rsidRDefault="002811D8" w:rsidP="002811D8">
      <w:pPr>
        <w:pStyle w:val="B1"/>
        <w:keepNext/>
        <w:keepLines/>
      </w:pPr>
      <w:commentRangeStart w:id="766"/>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767" w:author="Richard Bradbury" w:date="2024-11-04T18:00:00Z" w16du:dateUtc="2024-11-04T18:00:00Z">
        <w:r w:rsidR="00D819C1" w:rsidDel="00A57693">
          <w:delText>Content Distribution</w:delText>
        </w:r>
      </w:del>
      <w:ins w:id="768" w:author="Richard Bradbury" w:date="2024-11-04T18:00:00Z" w16du:dateUtc="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769" w:author="Richard Bradbury" w:date="2024-11-04T18:14:00Z" w16du:dateUtc="2024-11-04T18:14:00Z">
        <w:r w:rsidR="002D1575">
          <w:t xml:space="preserve">instances of </w:t>
        </w:r>
      </w:ins>
      <w:r>
        <w:t xml:space="preserve">reference point M4d), delivered to another (secondary) 5GMSd AS </w:t>
      </w:r>
      <w:del w:id="770" w:author="Richard Bradbury" w:date="2024-11-04T18:00:00Z" w16du:dateUtc="2024-11-04T18:00:00Z">
        <w:r w:rsidR="00D36F2C" w:rsidDel="00A57693">
          <w:delText>Content Distribution</w:delText>
        </w:r>
      </w:del>
      <w:ins w:id="771" w:author="Richard Bradbury" w:date="2024-11-04T18:00:00Z" w16du:dateUtc="2024-11-04T18:00:00Z">
        <w:r w:rsidR="00A57693">
          <w:t>instance</w:t>
        </w:r>
      </w:ins>
      <w:r>
        <w:t xml:space="preserve"> (via </w:t>
      </w:r>
      <w:ins w:id="772" w:author="Richard Bradbury" w:date="2024-11-04T18:14:00Z" w16du:dateUtc="2024-11-04T18:14:00Z">
        <w:r w:rsidR="002D1575">
          <w:t xml:space="preserve">instances of </w:t>
        </w:r>
      </w:ins>
      <w:r>
        <w:t>reference point M10d), or delivered to a 5GMSd</w:t>
      </w:r>
      <w:r w:rsidR="007749D8">
        <w:t> </w:t>
      </w:r>
      <w:r>
        <w:t xml:space="preserve">AS </w:t>
      </w:r>
      <w:del w:id="773" w:author="Richard Bradbury" w:date="2024-11-04T18:05:00Z" w16du:dateUtc="2024-11-04T18:05:00Z">
        <w:r w:rsidR="00D36F2C" w:rsidDel="007749D8">
          <w:delText>Content Distribution</w:delText>
        </w:r>
      </w:del>
      <w:ins w:id="774" w:author="Richard Bradbury" w:date="2024-11-04T18:05:00Z" w16du:dateUtc="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775" w:author="Richard Bradbury" w:date="2024-11-04T18:06:00Z" w16du:dateUtc="2024-11-04T18:06:00Z">
        <w:r w:rsidR="00D36F2C" w:rsidDel="007749D8">
          <w:delText>Content Distribution</w:delText>
        </w:r>
      </w:del>
      <w:ins w:id="776" w:author="Richard Bradbury" w:date="2024-11-04T18:06:00Z" w16du:dateUtc="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777" w:author="Richard Bradbury" w:date="2024-11-04T18:06:00Z" w16du:dateUtc="2024-11-04T18:06:00Z">
        <w:r w:rsidR="00D36F2C" w:rsidDel="007749D8">
          <w:delText>Content Distribution</w:delText>
        </w:r>
      </w:del>
      <w:ins w:id="778" w:author="Richard Bradbury" w:date="2024-11-04T18:06:00Z" w16du:dateUtc="2024-11-04T18:06:00Z">
        <w:r w:rsidR="007749D8">
          <w:t>instance</w:t>
        </w:r>
      </w:ins>
      <w:r>
        <w:t xml:space="preserve"> may be deployed either in the Trusted DN, in an Edge DN or in an External DN.</w:t>
      </w:r>
      <w:commentRangeEnd w:id="766"/>
      <w:r w:rsidR="007749D8">
        <w:rPr>
          <w:rStyle w:val="CommentReference"/>
        </w:rPr>
        <w:commentReference w:id="766"/>
      </w:r>
    </w:p>
    <w:p w14:paraId="2AA9BE2F" w14:textId="77777777" w:rsidR="002811D8" w:rsidRDefault="002811D8" w:rsidP="002811D8">
      <w:pPr>
        <w:keepNext/>
        <w:jc w:val="center"/>
      </w:pPr>
      <w:commentRangeStart w:id="779"/>
      <w:commentRangeStart w:id="780"/>
      <w:r>
        <w:rPr>
          <w:noProof/>
        </w:rPr>
        <w:drawing>
          <wp:inline distT="0" distB="0" distL="0" distR="0" wp14:anchorId="4D5D6F75" wp14:editId="6EF843E2">
            <wp:extent cx="5883219" cy="3253698"/>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5883219" cy="3253698"/>
                    </a:xfrm>
                    <a:prstGeom prst="rect">
                      <a:avLst/>
                    </a:prstGeom>
                  </pic:spPr>
                </pic:pic>
              </a:graphicData>
            </a:graphic>
          </wp:inline>
        </w:drawing>
      </w:r>
      <w:commentRangeEnd w:id="779"/>
      <w:r w:rsidR="00A57693">
        <w:rPr>
          <w:rStyle w:val="CommentReference"/>
        </w:rPr>
        <w:commentReference w:id="779"/>
      </w:r>
      <w:commentRangeEnd w:id="780"/>
      <w:r w:rsidR="007749D8">
        <w:rPr>
          <w:rStyle w:val="CommentReference"/>
        </w:rPr>
        <w:commentReference w:id="780"/>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781" w:author="Richard Bradbury" w:date="2024-11-04T18:11:00Z" w16du:dateUtc="2024-11-04T18:11:00Z">
        <w:r w:rsidR="007E7D95" w:rsidDel="002D1575">
          <w:delText>Content Distribution</w:delText>
        </w:r>
      </w:del>
      <w:ins w:id="782" w:author="Richard Bradbury" w:date="2024-11-04T18:11:00Z" w16du:dateUtc="2024-11-04T18:11:00Z">
        <w:r w:rsidR="002D1575">
          <w:t>instance</w:t>
        </w:r>
      </w:ins>
      <w:r w:rsidR="007E7D95">
        <w:t xml:space="preserve"> </w:t>
      </w:r>
      <w:r>
        <w:t>performs all CMMF content preparation.</w:t>
      </w:r>
    </w:p>
    <w:p w14:paraId="738995D2" w14:textId="5210EEC4"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del w:id="783" w:author="Richard Bradbury" w:date="2024-11-04T18:13:00Z" w16du:dateUtc="2024-11-04T18:13:00Z">
        <w:r w:rsidDel="002D1575">
          <w:delText xml:space="preserve"> </w:delText>
        </w:r>
      </w:del>
      <w:ins w:id="784" w:author="Richard Bradbury" w:date="2024-11-04T18:13:00Z" w16du:dateUtc="2024-11-04T18:13:00Z">
        <w:r w:rsidR="002D1575">
          <w:t> </w:t>
        </w:r>
      </w:ins>
      <w:r w:rsidR="006A5550">
        <w:t xml:space="preserve">AS </w:t>
      </w:r>
      <w:del w:id="785" w:author="Richard Bradbury" w:date="2024-11-04T18:13:00Z" w16du:dateUtc="2024-11-04T18:13:00Z">
        <w:r w:rsidR="006A5550" w:rsidDel="002D1575">
          <w:delText>Content Distributions</w:delText>
        </w:r>
      </w:del>
      <w:ins w:id="786" w:author="Richard Bradbury" w:date="2024-11-04T18:13:00Z" w16du:dateUtc="2024-11-04T18:13:00Z">
        <w:r w:rsidR="002D1575">
          <w:t>instances</w:t>
        </w:r>
      </w:ins>
      <w:r>
        <w:t xml:space="preserve"> such that each </w:t>
      </w:r>
      <w:del w:id="787" w:author="Richard Bradbury" w:date="2024-11-04T18:13:00Z" w16du:dateUtc="2024-11-04T18:13:00Z">
        <w:r w:rsidDel="002D1575">
          <w:delText xml:space="preserve">5GMSd AS </w:delText>
        </w:r>
        <w:r w:rsidR="006A5550" w:rsidDel="002D1575">
          <w:delText>Content Distribution</w:delText>
        </w:r>
      </w:del>
      <w:ins w:id="788" w:author="Richard Bradbury" w:date="2024-11-04T18:13:00Z" w16du:dateUtc="2024-11-04T18:13:00Z">
        <w:r w:rsidR="002D1575">
          <w:t>one</w:t>
        </w:r>
      </w:ins>
      <w:r>
        <w:t xml:space="preserve"> is only responsible for creation of a single CMMF representation </w:t>
      </w:r>
      <w:del w:id="789" w:author="Richard Bradbury" w:date="2024-11-04T18:13:00Z" w16du:dateUtc="2024-11-04T18:13:00Z">
        <w:r w:rsidDel="002D1575">
          <w:delText xml:space="preserve">for </w:delText>
        </w:r>
      </w:del>
      <w:r>
        <w:t xml:space="preserve">which it intends to cache and/or deliver to a 5GMSd Client via </w:t>
      </w:r>
      <w:ins w:id="790" w:author="Richard Bradbury" w:date="2024-11-04T18:14:00Z" w16du:dateUtc="2024-11-04T18:14:00Z">
        <w:r w:rsidR="002D1575">
          <w:t xml:space="preserve">an instance of </w:t>
        </w:r>
      </w:ins>
      <w:r>
        <w:t xml:space="preserve">reference point M4d. In this option, each 5GMSd AS </w:t>
      </w:r>
      <w:del w:id="791" w:author="Richard Bradbury" w:date="2024-11-04T18:14:00Z" w16du:dateUtc="2024-11-04T18:14:00Z">
        <w:r w:rsidR="006A5550" w:rsidDel="002D1575">
          <w:delText>Content Distribution</w:delText>
        </w:r>
      </w:del>
      <w:ins w:id="792" w:author="Richard Bradbury" w:date="2024-11-04T18:14:00Z" w16du:dateUtc="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793" w:author="Richard Bradbury" w:date="2024-11-04T18:15:00Z" w16du:dateUtc="2024-11-04T18:15:00Z">
        <w:r w:rsidR="008B1395" w:rsidDel="002D1575">
          <w:delText>Content Distribution</w:delText>
        </w:r>
      </w:del>
      <w:ins w:id="794" w:author="Richard Bradbury" w:date="2024-11-04T18:15:00Z" w16du:dateUtc="2024-11-04T18:15:00Z">
        <w:r w:rsidR="002D1575">
          <w:t>instance</w:t>
        </w:r>
      </w:ins>
      <w:r>
        <w:t xml:space="preserve"> </w:t>
      </w:r>
      <w:del w:id="795" w:author="Richard Bradbury" w:date="2024-11-04T18:15:00Z" w16du:dateUtc="2024-11-04T18:15:00Z">
        <w:r w:rsidDel="002D1575">
          <w:delText>at</w:delText>
        </w:r>
      </w:del>
      <w:ins w:id="796" w:author="Richard Bradbury" w:date="2024-11-04T18:15:00Z" w16du:dateUtc="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797" w:author="Richard Bradbury" w:date="2024-11-04T18:15:00Z" w16du:dateUtc="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35B8DBAF">
            <wp:extent cx="4275520" cy="3678560"/>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9">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798" w:author="Richard Bradbury" w:date="2024-11-04T18:17:00Z" w16du:dateUtc="2024-11-04T18:17:00Z">
        <w:r w:rsidR="002D1575">
          <w:t xml:space="preserve">the above </w:t>
        </w:r>
      </w:ins>
      <w:r>
        <w:t>options</w:t>
      </w:r>
      <w:del w:id="799" w:author="Richard Bradbury" w:date="2024-11-04T18:17:00Z" w16du:dateUtc="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6799C38" w:rsidR="00012B1B" w:rsidRDefault="00012B1B" w:rsidP="00012B1B">
      <w:pPr>
        <w:pStyle w:val="B1"/>
        <w:ind w:left="0" w:firstLine="0"/>
      </w:pPr>
      <w:del w:id="800" w:author="Richard Bradbury" w:date="2024-11-04T18:17:00Z" w16du:dateUtc="2024-11-04T18:17:00Z">
        <w:r w:rsidDel="002D1575">
          <w:delText>Clause 5.19.3.1.2.6.4 provides d</w:delText>
        </w:r>
      </w:del>
      <w:ins w:id="801" w:author="Richard Bradbury" w:date="2024-11-04T18:17:00Z" w16du:dateUtc="2024-11-04T18:17:00Z">
        <w:r w:rsidR="002D1575">
          <w:t>D</w:t>
        </w:r>
      </w:ins>
      <w:r>
        <w:t xml:space="preserve">etails regarding how CMMF objects are addressed and </w:t>
      </w:r>
      <w:ins w:id="802" w:author="Richard Bradbury" w:date="2024-11-04T18:17:00Z" w16du:dateUtc="2024-11-04T18:17:00Z">
        <w:r w:rsidR="002D1575">
          <w:t xml:space="preserve">how </w:t>
        </w:r>
      </w:ins>
      <w:r>
        <w:t xml:space="preserve">their URLs </w:t>
      </w:r>
      <w:r w:rsidR="00963FC5">
        <w:t xml:space="preserve">are </w:t>
      </w:r>
      <w:r>
        <w:t>handled</w:t>
      </w:r>
      <w:ins w:id="803" w:author="Richard Bradbury" w:date="2024-11-04T18:17:00Z" w16du:dateUtc="2024-11-04T18:17:00Z">
        <w:r w:rsidR="002D1575">
          <w:t xml:space="preserve"> are described in clause 5.19.3.1.2.6.4</w:t>
        </w:r>
      </w:ins>
      <w:r>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804" w:author="Richard Bradbury" w:date="2024-11-04T18:18:00Z" w16du:dateUtc="2024-11-04T18:18:00Z">
        <w:r w:rsidR="002D1575">
          <w:t xml:space="preserve">primary </w:t>
        </w:r>
      </w:ins>
      <w:r>
        <w:t xml:space="preserve">5GMSd AS </w:t>
      </w:r>
      <w:del w:id="805" w:author="Richard Bradbury" w:date="2024-11-04T18:18:00Z" w16du:dateUtc="2024-11-04T18:18:00Z">
        <w:r w:rsidR="00A149E1" w:rsidDel="002D1575">
          <w:delText>Content Distribution</w:delText>
        </w:r>
      </w:del>
      <w:ins w:id="806" w:author="Richard Bradbury" w:date="2024-11-04T18:18:00Z" w16du:dateUtc="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In these cases, no central management is necessary once the 5GMS System has been configured to prepare CMMF-encoded content or assign URLs and track the location of that content.</w:t>
      </w:r>
    </w:p>
    <w:p w14:paraId="5F3EFD97" w14:textId="1D1F9B26" w:rsidR="00332566" w:rsidRDefault="00332566" w:rsidP="00332566">
      <w:pPr>
        <w:pStyle w:val="Heading3"/>
      </w:pPr>
      <w:bookmarkStart w:id="807" w:name="_Toc131150944"/>
      <w:r>
        <w:lastRenderedPageBreak/>
        <w:t>5.</w:t>
      </w:r>
      <w:r w:rsidR="005B361E">
        <w:t>19</w:t>
      </w:r>
      <w:r>
        <w:t>.</w:t>
      </w:r>
      <w:r w:rsidR="00B42579">
        <w:t>4</w:t>
      </w:r>
      <w:r>
        <w:tab/>
      </w:r>
      <w:bookmarkEnd w:id="807"/>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w:t>
      </w:r>
      <w:ins w:id="808" w:author="Richard Bradbury" w:date="2024-11-04T18:22:00Z" w16du:dateUtc="2024-11-04T18:22:00Z">
        <w:r w:rsidR="00CB08BB">
          <w:t>of the present document</w:t>
        </w:r>
      </w:ins>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6C720B0D" w14:textId="7F6388B5" w:rsidR="000F1FD2" w:rsidDel="00B702A9" w:rsidRDefault="00B702A9" w:rsidP="00D92874">
      <w:pPr>
        <w:rPr>
          <w:del w:id="809" w:author="Richard Bradbury" w:date="2024-11-05T15:12:00Z" w16du:dateUtc="2024-11-05T15:12:00Z"/>
        </w:rPr>
      </w:pPr>
      <w:ins w:id="810" w:author="Richard Bradbury" w:date="2024-11-05T15:07:00Z" w16du:dateUtc="2024-11-05T15:07:00Z">
        <w:r>
          <w:t xml:space="preserve">The procedure for </w:t>
        </w:r>
      </w:ins>
      <w:del w:id="811" w:author="Richard Bradbury" w:date="2024-11-05T15:07:00Z" w16du:dateUtc="2024-11-05T15:07:00Z">
        <w:r w:rsidR="003214A1" w:rsidDel="00B702A9">
          <w:delText>S</w:delText>
        </w:r>
      </w:del>
      <w:ins w:id="812" w:author="Richard Bradbury" w:date="2024-11-05T15:07:00Z" w16du:dateUtc="2024-11-05T15:07:00Z">
        <w:r>
          <w:t>s</w:t>
        </w:r>
      </w:ins>
      <w:r w:rsidR="003214A1">
        <w:t xml:space="preserve">treaming MPEG-DASH content using DNS-based switching </w:t>
      </w:r>
      <w:r w:rsidR="00C02EA1">
        <w:t xml:space="preserve">to determine which </w:t>
      </w:r>
      <w:ins w:id="813" w:author="Cloud, Jason" w:date="2024-11-04T16:28:00Z" w16du:dateUtc="2024-11-05T00:28:00Z">
        <w:r>
          <w:t>content service location/endpoint</w:t>
        </w:r>
      </w:ins>
      <w:ins w:id="814" w:author="Richard Bradbury" w:date="2024-11-05T15:06:00Z" w16du:dateUtc="2024-11-05T15:06:00Z">
        <w:r>
          <w:t xml:space="preserve"> </w:t>
        </w:r>
      </w:ins>
      <w:ins w:id="815" w:author="Richard Bradbury" w:date="2024-11-05T15:08:00Z" w16du:dateUtc="2024-11-05T15:08:00Z">
        <w:r>
          <w:t xml:space="preserve">(including 5GMSd </w:t>
        </w:r>
      </w:ins>
      <w:r w:rsidR="00C02EA1">
        <w:t>Content Distribution</w:t>
      </w:r>
      <w:ins w:id="816" w:author="Richard Bradbury" w:date="2024-11-05T15:08:00Z" w16du:dateUtc="2024-11-05T15:08:00Z">
        <w:r>
          <w:t xml:space="preserve">) </w:t>
        </w:r>
      </w:ins>
      <w:ins w:id="817" w:author="Richard Bradbury" w:date="2024-11-05T15:06:00Z" w16du:dateUtc="2024-11-05T15:06:00Z">
        <w:r>
          <w:t>is used at any one time</w:t>
        </w:r>
      </w:ins>
      <w:r w:rsidR="00C02EA1">
        <w:t xml:space="preserve"> is shown in </w:t>
      </w:r>
      <w:r>
        <w:t>f</w:t>
      </w:r>
      <w:r w:rsidR="00C02EA1">
        <w:t>igure</w:t>
      </w:r>
      <w:r>
        <w:t> </w:t>
      </w:r>
      <w:r w:rsidR="00C02EA1">
        <w:t>5.19.4.1.2.2-1.</w:t>
      </w:r>
      <w:r w:rsidR="009A5EAB">
        <w:t xml:space="preserve"> </w:t>
      </w:r>
      <w:moveFromRangeStart w:id="818" w:author="Richard Bradbury" w:date="2024-11-05T15:12:00Z" w:name="move181711970"/>
      <w:moveFrom w:id="819" w:author="Richard Bradbury" w:date="2024-11-05T15:12:00Z" w16du:dateUtc="2024-11-05T15:12:00Z">
        <w:r w:rsidR="009A5EAB" w:rsidDel="00B702A9">
          <w:t>Th</w:t>
        </w:r>
        <w:r w:rsidR="000F1FD2" w:rsidDel="00B702A9">
          <w:t>e indicated</w:t>
        </w:r>
        <w:r w:rsidR="00BA4222" w:rsidDel="00B702A9">
          <w:t xml:space="preserve"> modifications </w:t>
        </w:r>
        <w:r w:rsidR="000F1FD2" w:rsidDel="00B702A9">
          <w:t>to the baseline procedure found in 5.2.3 of TS</w:t>
        </w:r>
        <w:r w:rsidDel="00B702A9">
          <w:t> </w:t>
        </w:r>
        <w:r w:rsidR="000F1FD2" w:rsidDel="00B702A9">
          <w:t>26.501</w:t>
        </w:r>
        <w:r w:rsidDel="00B702A9">
          <w:t> </w:t>
        </w:r>
        <w:r w:rsidR="000F1FD2" w:rsidDel="00B702A9">
          <w:t>[15]</w:t>
        </w:r>
        <w:r w:rsidR="00BA4222" w:rsidDel="00B702A9">
          <w:t xml:space="preserve"> can </w:t>
        </w:r>
        <w:r w:rsidR="00564AC5" w:rsidDel="00B702A9">
          <w:t xml:space="preserve">also </w:t>
        </w:r>
        <w:r w:rsidR="00BA4222" w:rsidDel="00B702A9">
          <w:t>be extended to</w:t>
        </w:r>
        <w:r w:rsidR="000F1FD2" w:rsidDel="00B702A9">
          <w:t xml:space="preserve"> the</w:t>
        </w:r>
        <w:r w:rsidR="00BA4222" w:rsidDel="00B702A9">
          <w:t xml:space="preserve"> other </w:t>
        </w:r>
        <w:r w:rsidR="000F1FD2" w:rsidDel="00B702A9">
          <w:t>procedures contained within clause</w:t>
        </w:r>
        <w:r w:rsidDel="00B702A9">
          <w:t> </w:t>
        </w:r>
        <w:r w:rsidR="000F1FD2" w:rsidDel="00B702A9">
          <w:t>5.2 of TS</w:t>
        </w:r>
        <w:r w:rsidDel="00B702A9">
          <w:t> </w:t>
        </w:r>
        <w:r w:rsidR="000F1FD2" w:rsidDel="00B702A9">
          <w:t>26.501</w:t>
        </w:r>
        <w:r w:rsidDel="00B702A9">
          <w:t> </w:t>
        </w:r>
        <w:r w:rsidR="000F1FD2" w:rsidDel="00B702A9">
          <w:t>[15].</w:t>
        </w:r>
      </w:moveFrom>
      <w:moveFromRangeEnd w:id="818"/>
    </w:p>
    <w:p w14:paraId="70D884DE" w14:textId="523F9633" w:rsidR="00910581" w:rsidRDefault="009A5EAB" w:rsidP="00B702A9">
      <w:pPr>
        <w:keepNext/>
      </w:pPr>
      <w:r>
        <w:t>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820" w:author="Cloud, Jason" w:date="2024-11-04T16:28:00Z" w16du:dateUtc="2024-11-05T00:28:00Z">
        <w:r w:rsidR="00B702A9">
          <w:t xml:space="preserve"> </w:t>
        </w:r>
      </w:ins>
      <w:ins w:id="821" w:author="Cloud, Jason" w:date="2024-11-04T16:29:00Z" w16du:dateUtc="2024-11-05T00:29:00Z">
        <w:r w:rsidR="00B702A9">
          <w:t>content service location/endpoint</w:t>
        </w:r>
      </w:ins>
      <w:r w:rsidR="00B335B2">
        <w:t xml:space="preserve"> </w:t>
      </w:r>
      <w:ins w:id="822" w:author="Richard Bradbury" w:date="2024-11-05T15:08:00Z" w16du:dateUtc="2024-11-05T15:08:00Z">
        <w:r w:rsidR="00B702A9">
          <w:t xml:space="preserve">(including 5GMSd </w:t>
        </w:r>
      </w:ins>
      <w:r w:rsidR="00B335B2">
        <w:t>Content Distribution</w:t>
      </w:r>
      <w:ins w:id="823" w:author="Richard Bradbury" w:date="2024-11-05T15:08:00Z" w16du:dateUtc="2024-11-05T15:08:00Z">
        <w:r w:rsidR="00B702A9">
          <w:t>)</w:t>
        </w:r>
      </w:ins>
      <w:r w:rsidR="00B335B2">
        <w:t xml:space="preserve"> is identical (i.e., media is replicated across </w:t>
      </w:r>
      <w:ins w:id="824" w:author="Richard Bradbury" w:date="2024-11-05T15:09:00Z" w16du:dateUtc="2024-11-05T15:09:00Z">
        <w:r w:rsidR="00B702A9">
          <w:t xml:space="preserve">these </w:t>
        </w:r>
      </w:ins>
      <w:del w:id="825" w:author="Richard Bradbury" w:date="2024-11-05T15:09:00Z" w16du:dateUtc="2024-11-05T15:09:00Z">
        <w:r w:rsidR="00B335B2" w:rsidDel="00B702A9">
          <w:delText>Content Distributions</w:delText>
        </w:r>
      </w:del>
      <w:ins w:id="826" w:author="Cloud, Jason" w:date="2024-11-04T16:29:00Z" w16du:dateUtc="2024-11-05T00: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4BCC4CC3" w:rsidR="00B702A9" w:rsidRDefault="00B702A9" w:rsidP="00B702A9">
      <w:pPr>
        <w:pStyle w:val="NO"/>
        <w:rPr>
          <w:ins w:id="827" w:author="Richard Bradbury" w:date="2024-11-05T15:12:00Z" w16du:dateUtc="2024-11-05T15:12:00Z"/>
        </w:rPr>
      </w:pPr>
      <w:ins w:id="828" w:author="Richard Bradbury" w:date="2024-11-05T15:12:00Z" w16du:dateUtc="2024-11-05T15:12:00Z">
        <w:r>
          <w:t>NOTE:</w:t>
        </w:r>
      </w:ins>
      <w:ins w:id="829" w:author="Richard Bradbury" w:date="2024-11-05T15:13:00Z" w16du:dateUtc="2024-11-05T15:13:00Z">
        <w:r>
          <w:tab/>
        </w:r>
      </w:ins>
      <w:moveToRangeStart w:id="830" w:author="Richard Bradbury" w:date="2024-11-05T15:12:00Z" w:name="move181711970"/>
      <w:moveTo w:id="831" w:author="Richard Bradbury" w:date="2024-11-05T15:12:00Z" w16du:dateUtc="2024-11-05T15:12:00Z">
        <w:r>
          <w:t xml:space="preserve">The indicated modifications to the baseline procedure </w:t>
        </w:r>
        <w:del w:id="832" w:author="Richard Bradbury" w:date="2024-11-05T15:13:00Z" w16du:dateUtc="2024-11-05T15:13:00Z">
          <w:r w:rsidDel="00B702A9">
            <w:delText xml:space="preserve">found in 5.2.3 of TS 26.501 [15] </w:delText>
          </w:r>
        </w:del>
        <w:r>
          <w:t xml:space="preserve">can also be extended to the other procedures </w:t>
        </w:r>
        <w:del w:id="833" w:author="Richard Bradbury" w:date="2024-11-05T15:13:00Z" w16du:dateUtc="2024-11-05T15:13:00Z">
          <w:r w:rsidDel="00B702A9">
            <w:delText>contained within</w:delText>
          </w:r>
        </w:del>
      </w:moveTo>
      <w:ins w:id="834" w:author="Richard Bradbury" w:date="2024-11-05T15:13:00Z" w16du:dateUtc="2024-11-05T15:13:00Z">
        <w:r>
          <w:t>defined in</w:t>
        </w:r>
      </w:ins>
      <w:moveTo w:id="835" w:author="Richard Bradbury" w:date="2024-11-05T15:12:00Z" w16du:dateUtc="2024-11-05T15:12:00Z">
        <w:r>
          <w:t xml:space="preserve"> clause 5.2 of TS 26.501 [15].</w:t>
        </w:r>
      </w:moveTo>
      <w:moveToRangeEnd w:id="830"/>
    </w:p>
    <w:p w14:paraId="48AEF255" w14:textId="7FA35388" w:rsidR="000253C2" w:rsidRDefault="00874E0B" w:rsidP="00983123">
      <w:pPr>
        <w:keepNext/>
        <w:jc w:val="center"/>
      </w:pPr>
      <w:ins w:id="836" w:author="Richard Bradbury" w:date="2024-11-05T16:17:00Z" w16du:dateUtc="2024-11-05T16:17:00Z">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0"/>
                      <a:stretch>
                        <a:fillRect/>
                      </a:stretch>
                    </pic:blipFill>
                    <pic:spPr>
                      <a:xfrm>
                        <a:off x="0" y="0"/>
                        <a:ext cx="5735089" cy="8758164"/>
                      </a:xfrm>
                      <a:prstGeom prst="rect">
                        <a:avLst/>
                      </a:prstGeom>
                    </pic:spPr>
                  </pic:pic>
                </a:graphicData>
              </a:graphic>
            </wp:inline>
          </w:drawing>
        </w:r>
      </w:ins>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49902C44" w14:textId="558F05B7" w:rsidR="00564AC5" w:rsidRPr="00463BF6" w:rsidRDefault="00564AC5" w:rsidP="00463BF6">
      <w:pPr>
        <w:ind w:left="1620" w:hanging="1260"/>
        <w:rPr>
          <w:color w:val="FF0000"/>
        </w:rPr>
      </w:pPr>
      <w:r w:rsidRPr="00463BF6">
        <w:rPr>
          <w:color w:val="FF0000"/>
        </w:rPr>
        <w:lastRenderedPageBreak/>
        <w:t xml:space="preserve">Editor’s Note: </w:t>
      </w:r>
      <w:r w:rsidR="00C868EB" w:rsidRPr="00463BF6">
        <w:rPr>
          <w:color w:val="FF0000"/>
        </w:rPr>
        <w:tab/>
      </w:r>
      <w:r w:rsidR="001E199A" w:rsidRPr="00463BF6">
        <w:rPr>
          <w:color w:val="FF0000"/>
        </w:rPr>
        <w:t>Metadata required to modify the above procedure is included as alt-text within the figure.</w:t>
      </w:r>
      <w:r w:rsidR="00C868EB" w:rsidRPr="00463BF6">
        <w:rPr>
          <w:color w:val="FF0000"/>
        </w:rPr>
        <w:t xml:space="preserve"> See </w:t>
      </w:r>
      <w:hyperlink r:id="rId41" w:history="1">
        <w:r w:rsidR="00C868EB" w:rsidRPr="00463BF6">
          <w:rPr>
            <w:rStyle w:val="Hyperlink"/>
            <w:color w:val="FF0000"/>
          </w:rPr>
          <w:t>https://msc-generator.gitlab.io/msc-generator/Alt_002dtext-embedding.html</w:t>
        </w:r>
      </w:hyperlink>
      <w:r w:rsidR="00C868EB" w:rsidRPr="00463BF6">
        <w:rPr>
          <w:color w:val="FF0000"/>
        </w:rPr>
        <w:t xml:space="preserve"> for more details.</w:t>
      </w:r>
    </w:p>
    <w:p w14:paraId="7961C44D" w14:textId="457E025A" w:rsidR="00DF5371" w:rsidRDefault="00475235" w:rsidP="001B6994">
      <w:pPr>
        <w:keepNext/>
      </w:pPr>
      <w:r>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837" w:author="Richard Bradbury" w:date="2024-11-05T15:45:00Z" w16du:dateUtc="2024-11-05T15:45:00Z">
        <w:r w:rsidRPr="00463BF6" w:rsidDel="00236877">
          <w:delText>1</w:delText>
        </w:r>
      </w:del>
      <w:ins w:id="838" w:author="Richard Bradbury" w:date="2024-11-05T15:45:00Z" w16du:dateUtc="2024-11-05T15:45:00Z">
        <w:r w:rsidR="00236877">
          <w:t>0</w:t>
        </w:r>
      </w:ins>
      <w:r w:rsidRPr="00463BF6">
        <w:t>.</w:t>
      </w:r>
      <w:r>
        <w:rPr>
          <w:b/>
          <w:bCs/>
        </w:rPr>
        <w:tab/>
      </w:r>
      <w:ins w:id="839" w:author="Cloud, Jason" w:date="2024-11-04T12:44:00Z" w16du:dateUtc="2024-11-04T20:44:00Z">
        <w:r w:rsidR="00832C33">
          <w:rPr>
            <w:b/>
            <w:bCs/>
          </w:rPr>
          <w:t xml:space="preserve">An </w:t>
        </w:r>
      </w:ins>
      <w:del w:id="840" w:author="Cloud, Jason" w:date="2024-11-04T12:44:00Z" w16du:dateUtc="2024-11-04T20:44:00Z">
        <w:r w:rsidR="004006A1" w:rsidRPr="00463BF6" w:rsidDel="00832C33">
          <w:rPr>
            <w:b/>
            <w:bCs/>
          </w:rPr>
          <w:delText xml:space="preserve">5GMSd Application Provider’s </w:delText>
        </w:r>
      </w:del>
      <w:r w:rsidR="004006A1" w:rsidRPr="00463BF6">
        <w:rPr>
          <w:b/>
          <w:bCs/>
        </w:rPr>
        <w:t>Online Service Location/Endpoint Management subfunction</w:t>
      </w:r>
      <w:ins w:id="841" w:author="Cloud, Jason" w:date="2024-11-04T12:43:00Z" w16du:dateUtc="2024-11-04T20: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842" w:author="Richard Bradbury" w:date="2024-11-05T16:19:00Z" w16du:dateUtc="2024-11-05T16:19:00Z">
        <w:r w:rsidR="00DF5371" w:rsidRPr="00463BF6" w:rsidDel="00874E0B">
          <w:rPr>
            <w:b/>
            <w:bCs/>
          </w:rPr>
          <w:delText>which</w:delText>
        </w:r>
      </w:del>
      <w:ins w:id="843" w:author="Richard Bradbury" w:date="2024-11-05T16:19:00Z" w16du:dateUtc="2024-11-05T16:19:00Z">
        <w:r w:rsidR="00874E0B">
          <w:rPr>
            <w:b/>
            <w:bCs/>
          </w:rPr>
          <w:t>the</w:t>
        </w:r>
      </w:ins>
      <w:r w:rsidR="00DF5371" w:rsidRPr="00463BF6">
        <w:rPr>
          <w:b/>
          <w:bCs/>
        </w:rPr>
        <w:t xml:space="preserve"> </w:t>
      </w:r>
      <w:ins w:id="844" w:author="Cloud, Jason" w:date="2024-11-04T12:44:00Z" w16du:dateUtc="2024-11-04T20:44:00Z">
        <w:r w:rsidR="00832C33">
          <w:rPr>
            <w:b/>
            <w:bCs/>
          </w:rPr>
          <w:t>c</w:t>
        </w:r>
      </w:ins>
      <w:del w:id="845" w:author="Cloud, Jason" w:date="2024-11-04T12:44:00Z" w16du:dateUtc="2024-11-04T20:44:00Z">
        <w:r w:rsidR="00DF5371" w:rsidRPr="00463BF6" w:rsidDel="00832C33">
          <w:rPr>
            <w:b/>
            <w:bCs/>
          </w:rPr>
          <w:delText>C</w:delText>
        </w:r>
      </w:del>
      <w:r w:rsidR="00DF5371" w:rsidRPr="00463BF6">
        <w:rPr>
          <w:b/>
          <w:bCs/>
        </w:rPr>
        <w:t xml:space="preserve">ontent </w:t>
      </w:r>
      <w:del w:id="846" w:author="Cloud, Jason" w:date="2024-11-04T12:44:00Z" w16du:dateUtc="2024-11-04T20:44:00Z">
        <w:r w:rsidR="00DF5371" w:rsidRPr="00463BF6" w:rsidDel="00832C33">
          <w:rPr>
            <w:b/>
            <w:bCs/>
          </w:rPr>
          <w:delText xml:space="preserve">Distribution </w:delText>
        </w:r>
      </w:del>
      <w:ins w:id="847" w:author="Cloud, Jason" w:date="2024-11-04T12:44:00Z" w16du:dateUtc="2024-11-04T20: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2973546A" w:rsidR="00475235" w:rsidRDefault="00E077DB" w:rsidP="001B6994">
      <w:pPr>
        <w:pStyle w:val="NO"/>
      </w:pPr>
      <w:del w:id="848" w:author="Richard Bradbury" w:date="2024-11-05T15:16:00Z" w16du:dateUtc="2024-11-05T15:16:00Z">
        <w:r w:rsidRPr="00463BF6" w:rsidDel="001B6994">
          <w:delText xml:space="preserve"> Note</w:delText>
        </w:r>
      </w:del>
      <w:ins w:id="849" w:author="Richard Bradbury" w:date="2024-11-05T15:16:00Z" w16du:dateUtc="2024-11-05T15:16:00Z">
        <w:r w:rsidR="001B6994">
          <w:t>NOTE</w:t>
        </w:r>
      </w:ins>
      <w:ins w:id="850" w:author="Richard Bradbury" w:date="2024-11-05T16:19:00Z" w16du:dateUtc="2024-11-05T16:19:00Z">
        <w:r w:rsidR="00874E0B">
          <w:t> 1</w:t>
        </w:r>
      </w:ins>
      <w:r w:rsidRPr="00463BF6">
        <w:t>:</w:t>
      </w:r>
      <w:del w:id="851" w:author="Richard Bradbury" w:date="2024-11-05T15:16:00Z" w16du:dateUtc="2024-11-05T15:16:00Z">
        <w:r w:rsidRPr="00463BF6" w:rsidDel="001B6994">
          <w:delText xml:space="preserve"> </w:delText>
        </w:r>
      </w:del>
      <w:ins w:id="852" w:author="Richard Bradbury" w:date="2024-11-05T15:16:00Z" w16du:dateUtc="2024-11-05T15:16:00Z">
        <w:r w:rsidR="001B6994">
          <w:tab/>
        </w:r>
      </w:ins>
      <w:del w:id="853" w:author="Richard Bradbury" w:date="2024-11-05T15:16:00Z" w16du:dateUtc="2024-11-05T15:16:00Z">
        <w:r w:rsidR="00404CB6" w:rsidRPr="00463BF6" w:rsidDel="001B6994">
          <w:delText>t</w:delText>
        </w:r>
      </w:del>
      <w:ins w:id="854" w:author="Richard Bradbury" w:date="2024-11-05T15:16:00Z" w16du:dateUtc="2024-11-05T15:16:00Z">
        <w:r w:rsidR="001B6994">
          <w:t>T</w:t>
        </w:r>
      </w:ins>
      <w:r w:rsidR="00404CB6" w:rsidRPr="00463BF6">
        <w:t>hese updates are independent of any 5GMSd Client activity</w:t>
      </w:r>
      <w:ins w:id="855" w:author="Richard Bradbury" w:date="2024-11-05T16:19:00Z" w16du:dateUtc="2024-11-05T16:19:00Z">
        <w:r w:rsidR="00874E0B">
          <w:t>,</w:t>
        </w:r>
      </w:ins>
      <w:r w:rsidR="00404CB6" w:rsidRPr="00463BF6">
        <w:t xml:space="preserve"> and </w:t>
      </w:r>
      <w:r w:rsidRPr="00463BF6">
        <w:t>the 5GMSd Application Provider</w:t>
      </w:r>
      <w:ins w:id="856" w:author="Cloud, Jason" w:date="2024-11-04T12:44:00Z" w16du:dateUtc="2024-11-04T20:44:00Z">
        <w:r w:rsidR="0082652D" w:rsidRPr="001B6994">
          <w:rPr>
            <w:b/>
            <w:bCs/>
          </w:rPr>
          <w:t>/Third-Party Provi</w:t>
        </w:r>
      </w:ins>
      <w:ins w:id="857" w:author="Cloud, Jason" w:date="2024-11-04T12:45:00Z" w16du:dateUtc="2024-11-04T20:45:00Z">
        <w:r w:rsidR="0082652D" w:rsidRPr="001B6994">
          <w:rPr>
            <w:b/>
            <w:bCs/>
          </w:rPr>
          <w:t>der</w:t>
        </w:r>
      </w:ins>
      <w:r w:rsidRPr="00463BF6">
        <w:t xml:space="preserve"> can execute this </w:t>
      </w:r>
      <w:r w:rsidR="00404CB6" w:rsidRPr="00463BF6">
        <w:t>update at any time.</w:t>
      </w:r>
    </w:p>
    <w:p w14:paraId="4AC07BD8" w14:textId="3D2873E9" w:rsidR="001A1EB3" w:rsidRPr="00463BF6" w:rsidRDefault="001A1EB3" w:rsidP="001A1EB3">
      <w:pPr>
        <w:ind w:left="720" w:hanging="360"/>
      </w:pPr>
      <w:del w:id="858" w:author="Richard Bradbury" w:date="2024-11-05T16:17:00Z" w16du:dateUtc="2024-11-05T16:17:00Z">
        <w:r w:rsidRPr="00463BF6" w:rsidDel="00874E0B">
          <w:delText>7</w:delText>
        </w:r>
      </w:del>
      <w:ins w:id="859" w:author="Richard Bradbury" w:date="2024-11-05T16:18:00Z" w16du:dateUtc="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860" w:author="Richard Bradbury" w:date="2024-11-05T16:18:00Z" w16du:dateUtc="2024-11-05T16:18:00Z">
        <w:r w:rsidRPr="00463BF6" w:rsidDel="00874E0B">
          <w:delText>8</w:delText>
        </w:r>
      </w:del>
      <w:ins w:id="861" w:author="Richard Bradbury" w:date="2024-11-05T16:18:00Z" w16du:dateUtc="2024-11-05T16:18:00Z">
        <w:r w:rsidR="00874E0B">
          <w:t>6</w:t>
        </w:r>
      </w:ins>
      <w:ins w:id="862" w:author="Richard Bradbury" w:date="2024-11-05T16:21:00Z" w16du:dateUtc="2024-11-05T16:21:00Z">
        <w:r w:rsidR="00874E0B">
          <w:t>bis</w:t>
        </w:r>
      </w:ins>
      <w:r w:rsidRPr="00463BF6">
        <w:t>.</w:t>
      </w:r>
      <w:r w:rsidRPr="00463BF6">
        <w:tab/>
      </w:r>
      <w:del w:id="863"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64" w:author="Richard Bradbury" w:date="2024-11-05T15:18:00Z" w16du:dateUtc="2024-11-05T15:18:00Z">
        <w:r w:rsidR="001B6994" w:rsidRPr="001B6994">
          <w:rPr>
            <w:b/>
            <w:bCs/>
          </w:rPr>
          <w:t>T</w:t>
        </w:r>
      </w:ins>
      <w:r w:rsidRPr="002F1891">
        <w:rPr>
          <w:b/>
          <w:bCs/>
        </w:rPr>
        <w:t xml:space="preserve">he source location/endpoint is different depending on the outcome of the DNS </w:t>
      </w:r>
      <w:del w:id="865" w:author="Richard Bradbury" w:date="2024-11-05T15:17:00Z" w16du:dateUtc="2024-11-05T15:17:00Z">
        <w:r w:rsidRPr="002F1891" w:rsidDel="001B6994">
          <w:rPr>
            <w:b/>
            <w:bCs/>
          </w:rPr>
          <w:delText>lookup</w:delText>
        </w:r>
      </w:del>
      <w:ins w:id="866" w:author="Richard Bradbury" w:date="2024-11-05T15:17:00Z" w16du:dateUtc="2024-11-05T15:17:00Z">
        <w:r w:rsidR="001B6994">
          <w:rPr>
            <w:b/>
            <w:bCs/>
          </w:rPr>
          <w:t>resolution</w:t>
        </w:r>
      </w:ins>
      <w:ins w:id="867" w:author="Richard Bradbury" w:date="2024-11-05T15:19:00Z" w16du:dateUtc="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868" w:author="Richard Bradbury" w:date="2024-11-05T16:18:00Z" w16du:dateUtc="2024-11-05T16:18:00Z">
        <w:r w:rsidDel="00874E0B">
          <w:delText>9</w:delText>
        </w:r>
      </w:del>
      <w:ins w:id="869" w:author="Richard Bradbury" w:date="2024-11-05T16:18:00Z" w16du:dateUtc="2024-11-05T16:18:00Z">
        <w:r w:rsidR="00874E0B">
          <w:t>7</w:t>
        </w:r>
      </w:ins>
      <w:ins w:id="870" w:author="Richard Bradbury" w:date="2024-11-05T16:21:00Z" w16du:dateUtc="2024-11-05T16:21:00Z">
        <w:r w:rsidR="00874E0B">
          <w:t>bis</w:t>
        </w:r>
      </w:ins>
      <w:r w:rsidRPr="0029702A">
        <w:t>.</w:t>
      </w:r>
      <w:r w:rsidRPr="0029702A">
        <w:tab/>
      </w:r>
      <w:del w:id="871"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872" w:author="Richard Bradbury" w:date="2024-11-05T15:18:00Z" w16du:dateUtc="2024-11-05T15:18:00Z">
        <w:r w:rsidR="001B6994" w:rsidRPr="001B6994">
          <w:rPr>
            <w:b/>
            <w:bCs/>
          </w:rPr>
          <w:t>T</w:t>
        </w:r>
      </w:ins>
      <w:r w:rsidRPr="002F1891">
        <w:rPr>
          <w:b/>
          <w:bCs/>
        </w:rPr>
        <w:t xml:space="preserve">he </w:t>
      </w:r>
      <w:ins w:id="873" w:author="Richard Bradbury" w:date="2024-11-05T15:20:00Z" w16du:dateUtc="2024-11-05T15:20:00Z">
        <w:r w:rsidR="001B6994">
          <w:rPr>
            <w:b/>
            <w:bCs/>
          </w:rPr>
          <w:t xml:space="preserve">target </w:t>
        </w:r>
      </w:ins>
      <w:r w:rsidRPr="002F1891">
        <w:rPr>
          <w:b/>
          <w:bCs/>
        </w:rPr>
        <w:t xml:space="preserve">source location/endpoint </w:t>
      </w:r>
      <w:ins w:id="874" w:author="Richard Bradbury" w:date="2024-11-05T15:20:00Z" w16du:dateUtc="2024-11-05T15:20:00Z">
        <w:r w:rsidR="001B6994">
          <w:rPr>
            <w:b/>
            <w:bCs/>
          </w:rPr>
          <w:t xml:space="preserve">for the MPD request </w:t>
        </w:r>
      </w:ins>
      <w:r w:rsidRPr="002F1891">
        <w:rPr>
          <w:b/>
          <w:bCs/>
        </w:rPr>
        <w:t xml:space="preserve">is different depending on the outcome of the DNS </w:t>
      </w:r>
      <w:del w:id="875" w:author="Richard Bradbury" w:date="2024-11-05T15:17:00Z" w16du:dateUtc="2024-11-05T15:17:00Z">
        <w:r w:rsidRPr="002F1891" w:rsidDel="001B6994">
          <w:rPr>
            <w:b/>
            <w:bCs/>
          </w:rPr>
          <w:delText>lookup</w:delText>
        </w:r>
      </w:del>
      <w:ins w:id="876" w:author="Richard Bradbury" w:date="2024-11-05T15:17:00Z" w16du:dateUtc="2024-11-05T15:17:00Z">
        <w:r w:rsidR="001B6994">
          <w:rPr>
            <w:b/>
            <w:bCs/>
          </w:rPr>
          <w:t>resolution</w:t>
        </w:r>
      </w:ins>
      <w:r w:rsidRPr="002F1891">
        <w:rPr>
          <w:b/>
          <w:bCs/>
        </w:rPr>
        <w:t>.</w:t>
      </w:r>
    </w:p>
    <w:p w14:paraId="70815268" w14:textId="65E4560E" w:rsidR="001A1EB3" w:rsidRPr="00463BF6" w:rsidRDefault="00BE1459" w:rsidP="00BE1459">
      <w:pPr>
        <w:ind w:left="720" w:hanging="360"/>
      </w:pPr>
      <w:del w:id="877" w:author="Richard Bradbury" w:date="2024-11-05T16:18:00Z" w16du:dateUtc="2024-11-05T16:18:00Z">
        <w:r w:rsidDel="00874E0B">
          <w:delText>10</w:delText>
        </w:r>
      </w:del>
      <w:ins w:id="878" w:author="Richard Bradbury" w:date="2024-11-05T16:18:00Z" w16du:dateUtc="2024-11-05T16:18:00Z">
        <w:r w:rsidR="00874E0B">
          <w:t>8</w:t>
        </w:r>
      </w:ins>
      <w:ins w:id="879" w:author="Richard Bradbury" w:date="2024-11-05T16:21:00Z" w16du:dateUtc="2024-11-05T16:21:00Z">
        <w:r w:rsidR="00874E0B">
          <w:t>bis</w:t>
        </w:r>
      </w:ins>
      <w:r w:rsidRPr="0029702A">
        <w:t>.</w:t>
      </w:r>
      <w:r w:rsidRPr="0029702A">
        <w:tab/>
      </w:r>
      <w:del w:id="880" w:author="Richard Bradbury" w:date="2024-11-05T15:18:00Z" w16du:dateUtc="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881" w:author="Richard Bradbury" w:date="2024-11-05T15:18:00Z" w16du:dateUtc="2024-11-05T15:18:00Z">
        <w:r w:rsidR="001B6994" w:rsidRPr="001B6994">
          <w:rPr>
            <w:b/>
            <w:bCs/>
          </w:rPr>
          <w:t>T</w:t>
        </w:r>
      </w:ins>
      <w:r w:rsidRPr="002F1891">
        <w:rPr>
          <w:b/>
          <w:bCs/>
        </w:rPr>
        <w:t xml:space="preserve">he source location/endpoint </w:t>
      </w:r>
      <w:ins w:id="882" w:author="Richard Bradbury" w:date="2024-11-05T15:19:00Z" w16du:dateUtc="2024-11-05T15:19:00Z">
        <w:r w:rsidR="001B6994">
          <w:rPr>
            <w:b/>
            <w:bCs/>
          </w:rPr>
          <w:t xml:space="preserve">responding </w:t>
        </w:r>
      </w:ins>
      <w:ins w:id="883" w:author="Richard Bradbury" w:date="2024-11-05T15:20:00Z" w16du:dateUtc="2024-11-05T15:20:00Z">
        <w:r w:rsidR="001B6994">
          <w:rPr>
            <w:b/>
            <w:bCs/>
          </w:rPr>
          <w:t xml:space="preserve">to the MPD request </w:t>
        </w:r>
      </w:ins>
      <w:r w:rsidRPr="002F1891">
        <w:rPr>
          <w:b/>
          <w:bCs/>
        </w:rPr>
        <w:t xml:space="preserve">is different depending on the outcome of the DNS </w:t>
      </w:r>
      <w:del w:id="884" w:author="Richard Bradbury" w:date="2024-11-05T15:17:00Z" w16du:dateUtc="2024-11-05T15:17:00Z">
        <w:r w:rsidRPr="002F1891" w:rsidDel="001B6994">
          <w:rPr>
            <w:b/>
            <w:bCs/>
          </w:rPr>
          <w:delText>lookup</w:delText>
        </w:r>
      </w:del>
      <w:ins w:id="885" w:author="Richard Bradbury" w:date="2024-11-05T15:17:00Z" w16du:dateUtc="2024-11-05T15:17:00Z">
        <w:r w:rsidR="001B6994">
          <w:rPr>
            <w:b/>
            <w:bCs/>
          </w:rPr>
          <w:t>resolution</w:t>
        </w:r>
      </w:ins>
      <w:r w:rsidRPr="002F1891">
        <w:rPr>
          <w:b/>
          <w:bCs/>
        </w:rPr>
        <w:t>.</w:t>
      </w:r>
    </w:p>
    <w:p w14:paraId="26A6E7FB" w14:textId="77777777" w:rsidR="00874E0B" w:rsidRDefault="001A1EB3" w:rsidP="001A1EB3">
      <w:pPr>
        <w:ind w:left="720" w:hanging="360"/>
        <w:rPr>
          <w:ins w:id="886" w:author="Richard Bradbury" w:date="2024-11-05T16:19:00Z" w16du:dateUtc="2024-11-05T16:19:00Z"/>
          <w:b/>
          <w:bCs/>
        </w:rPr>
      </w:pPr>
      <w:del w:id="887" w:author="Richard Bradbury" w:date="2024-11-05T16:18:00Z" w16du:dateUtc="2024-11-05T16:18:00Z">
        <w:r w:rsidRPr="00463BF6" w:rsidDel="00874E0B">
          <w:delText>15</w:delText>
        </w:r>
      </w:del>
      <w:ins w:id="888" w:author="Richard Bradbury" w:date="2024-11-05T16:18:00Z" w16du:dateUtc="2024-11-05T16:18:00Z">
        <w:r w:rsidR="00874E0B">
          <w:t>12a</w:t>
        </w:r>
      </w:ins>
      <w:r w:rsidRPr="00463BF6">
        <w:t>.</w:t>
      </w:r>
      <w:r>
        <w:rPr>
          <w:b/>
          <w:bCs/>
        </w:rPr>
        <w:tab/>
      </w:r>
      <w:ins w:id="889" w:author="Cloud, Jason" w:date="2024-11-04T12:45:00Z" w16du:dateUtc="2024-11-04T20:45:00Z">
        <w:r w:rsidR="0082652D">
          <w:rPr>
            <w:b/>
            <w:bCs/>
          </w:rPr>
          <w:t xml:space="preserve">An </w:t>
        </w:r>
      </w:ins>
      <w:del w:id="890" w:author="Cloud, Jason" w:date="2024-11-04T12:45:00Z" w16du:dateUtc="2024-11-04T20:45:00Z">
        <w:r w:rsidRPr="0029702A" w:rsidDel="0082652D">
          <w:rPr>
            <w:b/>
            <w:bCs/>
          </w:rPr>
          <w:delText xml:space="preserve">5GMSd Application Provider’s </w:delText>
        </w:r>
      </w:del>
      <w:r w:rsidRPr="0029702A">
        <w:rPr>
          <w:b/>
          <w:bCs/>
        </w:rPr>
        <w:t>Online Service Location/Endpoint Management subfunction</w:t>
      </w:r>
      <w:ins w:id="891" w:author="Cloud, Jason" w:date="2024-11-04T12:45:00Z" w16du:dateUtc="2024-11-04T20: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892" w:author="Richard Bradbury" w:date="2024-11-05T16:19:00Z" w16du:dateUtc="2024-11-05T16:19:00Z">
        <w:r w:rsidRPr="0029702A" w:rsidDel="00874E0B">
          <w:rPr>
            <w:b/>
            <w:bCs/>
          </w:rPr>
          <w:delText>which</w:delText>
        </w:r>
      </w:del>
      <w:ins w:id="893" w:author="Richard Bradbury" w:date="2024-11-05T16:19:00Z" w16du:dateUtc="2024-11-05T16:19:00Z">
        <w:r w:rsidR="00874E0B">
          <w:rPr>
            <w:b/>
            <w:bCs/>
          </w:rPr>
          <w:t>the</w:t>
        </w:r>
      </w:ins>
      <w:r w:rsidRPr="0029702A">
        <w:rPr>
          <w:b/>
          <w:bCs/>
        </w:rPr>
        <w:t xml:space="preserve"> </w:t>
      </w:r>
      <w:ins w:id="894" w:author="Cloud, Jason" w:date="2024-11-04T12:45:00Z" w16du:dateUtc="2024-11-04T20:45:00Z">
        <w:r w:rsidR="0082652D">
          <w:rPr>
            <w:b/>
            <w:bCs/>
          </w:rPr>
          <w:t xml:space="preserve">content service location/endpoint </w:t>
        </w:r>
      </w:ins>
      <w:del w:id="895" w:author="Cloud, Jason" w:date="2024-11-04T12:45:00Z" w16du:dateUtc="2024-11-04T20:45:00Z">
        <w:r w:rsidRPr="0029702A" w:rsidDel="0082652D">
          <w:rPr>
            <w:b/>
            <w:bCs/>
          </w:rPr>
          <w:delText xml:space="preserve">Content Distribution </w:delText>
        </w:r>
      </w:del>
      <w:r w:rsidRPr="0029702A">
        <w:rPr>
          <w:b/>
          <w:bCs/>
        </w:rPr>
        <w:t>5GMSd Clients should access to stream content.</w:t>
      </w:r>
    </w:p>
    <w:p w14:paraId="3F2DF097" w14:textId="215AD166" w:rsidR="001A1EB3" w:rsidRPr="0029702A" w:rsidRDefault="001A1EB3" w:rsidP="00874E0B">
      <w:pPr>
        <w:pStyle w:val="NO"/>
      </w:pPr>
      <w:del w:id="896" w:author="Richard Bradbury" w:date="2024-11-05T16:19:00Z" w16du:dateUtc="2024-11-05T16:19:00Z">
        <w:r w:rsidRPr="0029702A" w:rsidDel="00874E0B">
          <w:delText xml:space="preserve"> Note</w:delText>
        </w:r>
      </w:del>
      <w:ins w:id="897" w:author="Richard Bradbury" w:date="2024-11-05T16:19:00Z" w16du:dateUtc="2024-11-05T16:19:00Z">
        <w:r w:rsidR="00874E0B">
          <w:t>NOTE 2</w:t>
        </w:r>
      </w:ins>
      <w:r w:rsidRPr="0029702A">
        <w:t>:</w:t>
      </w:r>
      <w:del w:id="898" w:author="Richard Bradbury" w:date="2024-11-05T16:19:00Z" w16du:dateUtc="2024-11-05T16:19:00Z">
        <w:r w:rsidRPr="0029702A" w:rsidDel="00874E0B">
          <w:delText xml:space="preserve"> </w:delText>
        </w:r>
      </w:del>
      <w:ins w:id="899" w:author="Richard Bradbury" w:date="2024-11-05T16:19:00Z" w16du:dateUtc="2024-11-05T16:19:00Z">
        <w:r w:rsidR="00874E0B">
          <w:tab/>
        </w:r>
      </w:ins>
      <w:del w:id="900" w:author="Richard Bradbury" w:date="2024-11-05T16:19:00Z" w16du:dateUtc="2024-11-05T16:19:00Z">
        <w:r w:rsidRPr="0029702A" w:rsidDel="00874E0B">
          <w:delText>t</w:delText>
        </w:r>
      </w:del>
      <w:ins w:id="901" w:author="Richard Bradbury" w:date="2024-11-05T16:19:00Z" w16du:dateUtc="2024-11-05T16:19:00Z">
        <w:r w:rsidR="00874E0B">
          <w:t>T</w:t>
        </w:r>
      </w:ins>
      <w:r w:rsidRPr="0029702A">
        <w:t>hese updates are independent of any 5GMSd Client activity</w:t>
      </w:r>
      <w:ins w:id="902" w:author="Richard Bradbury" w:date="2024-11-05T16:19:00Z" w16du:dateUtc="2024-11-05T16:19:00Z">
        <w:r w:rsidR="00874E0B">
          <w:t>,</w:t>
        </w:r>
      </w:ins>
      <w:r w:rsidRPr="0029702A">
        <w:t xml:space="preserve"> and the 5GMSd Application Provider</w:t>
      </w:r>
      <w:ins w:id="903" w:author="Cloud, Jason" w:date="2024-11-04T12:46:00Z" w16du:dateUtc="2024-11-04T20:46:00Z">
        <w:r w:rsidR="0082652D">
          <w:t>/Third-Party Provider</w:t>
        </w:r>
      </w:ins>
      <w:r w:rsidRPr="0029702A">
        <w:t xml:space="preserve"> can execute this update at any time.</w:t>
      </w:r>
    </w:p>
    <w:p w14:paraId="243150D0" w14:textId="1C5C73A6" w:rsidR="00346F17" w:rsidRPr="0029702A" w:rsidRDefault="00346F17" w:rsidP="00346F17">
      <w:pPr>
        <w:ind w:left="720" w:hanging="360"/>
      </w:pPr>
      <w:del w:id="904" w:author="Richard Bradbury" w:date="2024-11-05T16:20:00Z" w16du:dateUtc="2024-11-05T16:20:00Z">
        <w:r w:rsidDel="00874E0B">
          <w:delText>16</w:delText>
        </w:r>
      </w:del>
      <w:ins w:id="905" w:author="Richard Bradbury" w:date="2024-11-05T16:20:00Z" w16du:dateUtc="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906" w:author="Richard Bradbury" w:date="2024-11-05T16:20:00Z" w16du:dateUtc="2024-11-05T16:20:00Z">
        <w:r w:rsidDel="00874E0B">
          <w:delText>17</w:delText>
        </w:r>
      </w:del>
      <w:ins w:id="907" w:author="Richard Bradbury" w:date="2024-11-05T16:20:00Z" w16du:dateUtc="2024-11-05T16:20:00Z">
        <w:r w:rsidR="00874E0B">
          <w:t>13</w:t>
        </w:r>
      </w:ins>
      <w:ins w:id="908" w:author="Richard Bradbury" w:date="2024-11-05T16:21:00Z" w16du:dateUtc="2024-11-05T16:21:00Z">
        <w:r w:rsidR="00874E0B">
          <w:t>bis</w:t>
        </w:r>
      </w:ins>
      <w:r w:rsidRPr="0029702A">
        <w:t>.</w:t>
      </w:r>
      <w:r w:rsidRPr="0029702A">
        <w:tab/>
      </w:r>
      <w:del w:id="909"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10" w:author="Richard Bradbury" w:date="2024-11-05T16:20:00Z" w16du:dateUtc="2024-11-05T16:20:00Z">
        <w:r w:rsidR="00874E0B">
          <w:rPr>
            <w:b/>
            <w:bCs/>
          </w:rPr>
          <w:t>T</w:t>
        </w:r>
      </w:ins>
      <w:r w:rsidRPr="002F1891">
        <w:rPr>
          <w:b/>
          <w:bCs/>
        </w:rPr>
        <w:t xml:space="preserve">he </w:t>
      </w:r>
      <w:ins w:id="911" w:author="Richard Bradbury" w:date="2024-11-05T16:24:00Z" w16du:dateUtc="2024-11-05T16:24:00Z">
        <w:r w:rsidR="00874E0B">
          <w:rPr>
            <w:b/>
            <w:bCs/>
          </w:rPr>
          <w:t xml:space="preserve">target </w:t>
        </w:r>
      </w:ins>
      <w:r w:rsidRPr="002F1891">
        <w:rPr>
          <w:b/>
          <w:bCs/>
        </w:rPr>
        <w:t xml:space="preserve">source location/endpoint is different depending on the outcome of the DNS </w:t>
      </w:r>
      <w:del w:id="912" w:author="Richard Bradbury" w:date="2024-11-05T16:21:00Z" w16du:dateUtc="2024-11-05T16:21:00Z">
        <w:r w:rsidRPr="002F1891" w:rsidDel="00874E0B">
          <w:rPr>
            <w:b/>
            <w:bCs/>
          </w:rPr>
          <w:delText>lookup</w:delText>
        </w:r>
      </w:del>
      <w:ins w:id="913" w:author="Richard Bradbury" w:date="2024-11-05T16:21:00Z" w16du:dateUtc="2024-11-05T16:21:00Z">
        <w:r w:rsidR="00874E0B">
          <w:rPr>
            <w:b/>
            <w:bCs/>
          </w:rPr>
          <w:t>resolution</w:t>
        </w:r>
      </w:ins>
      <w:ins w:id="914" w:author="Richard Bradbury" w:date="2024-11-05T16:24:00Z" w16du:dateUtc="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915" w:author="Richard Bradbury" w:date="2024-11-05T16:21:00Z" w16du:dateUtc="2024-11-05T16:21:00Z">
        <w:r w:rsidDel="00874E0B">
          <w:delText>19</w:delText>
        </w:r>
      </w:del>
      <w:ins w:id="916" w:author="Richard Bradbury" w:date="2024-11-05T16:21:00Z" w16du:dateUtc="2024-11-05T16:21:00Z">
        <w:r w:rsidR="00874E0B">
          <w:t>15bis</w:t>
        </w:r>
      </w:ins>
      <w:r w:rsidRPr="0029702A">
        <w:t>.</w:t>
      </w:r>
      <w:r w:rsidRPr="0029702A">
        <w:tab/>
      </w:r>
      <w:del w:id="917"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18" w:author="Richard Bradbury" w:date="2024-11-05T16:20:00Z" w16du:dateUtc="2024-11-05T16:20:00Z">
        <w:r w:rsidR="00874E0B">
          <w:rPr>
            <w:b/>
            <w:bCs/>
          </w:rPr>
          <w:t>T</w:t>
        </w:r>
      </w:ins>
      <w:r w:rsidRPr="002F1891">
        <w:rPr>
          <w:b/>
          <w:bCs/>
        </w:rPr>
        <w:t xml:space="preserve">he source location/endpoint </w:t>
      </w:r>
      <w:ins w:id="919" w:author="Richard Bradbury" w:date="2024-11-05T16:24:00Z" w16du:dateUtc="2024-11-05T16:24:00Z">
        <w:r w:rsidR="00874E0B">
          <w:rPr>
            <w:b/>
            <w:bCs/>
          </w:rPr>
          <w:t xml:space="preserve">for requesting </w:t>
        </w:r>
      </w:ins>
      <w:ins w:id="920" w:author="Richard Bradbury" w:date="2024-11-05T17:03:00Z" w16du:dateUtc="2024-11-05T17:03:00Z">
        <w:r w:rsidR="00254AE3">
          <w:rPr>
            <w:b/>
            <w:bCs/>
          </w:rPr>
          <w:t>i</w:t>
        </w:r>
      </w:ins>
      <w:ins w:id="921" w:author="Richard Bradbury" w:date="2024-11-05T16:24:00Z" w16du:dateUtc="2024-11-05T16:24:00Z">
        <w:r w:rsidR="00874E0B">
          <w:rPr>
            <w:b/>
            <w:bCs/>
          </w:rPr>
          <w:t xml:space="preserve">nitialization </w:t>
        </w:r>
      </w:ins>
      <w:ins w:id="922" w:author="Richard Bradbury" w:date="2024-11-05T17:03:00Z" w16du:dateUtc="2024-11-05T17:03:00Z">
        <w:r w:rsidR="00254AE3">
          <w:rPr>
            <w:b/>
            <w:bCs/>
          </w:rPr>
          <w:t>s</w:t>
        </w:r>
      </w:ins>
      <w:ins w:id="923" w:author="Richard Bradbury" w:date="2024-11-05T16:24:00Z" w16du:dateUtc="2024-11-05T16:24:00Z">
        <w:r w:rsidR="00874E0B">
          <w:rPr>
            <w:b/>
            <w:bCs/>
          </w:rPr>
          <w:t xml:space="preserve">egments </w:t>
        </w:r>
      </w:ins>
      <w:r w:rsidRPr="002F1891">
        <w:rPr>
          <w:b/>
          <w:bCs/>
        </w:rPr>
        <w:t xml:space="preserve">is different depending on the outcome of the DNS </w:t>
      </w:r>
      <w:del w:id="924" w:author="Richard Bradbury" w:date="2024-11-05T16:22:00Z" w16du:dateUtc="2024-11-05T16:22:00Z">
        <w:r w:rsidRPr="002F1891" w:rsidDel="00874E0B">
          <w:rPr>
            <w:b/>
            <w:bCs/>
          </w:rPr>
          <w:delText>lookup</w:delText>
        </w:r>
      </w:del>
      <w:ins w:id="925" w:author="Richard Bradbury" w:date="2024-11-05T16:22:00Z" w16du:dateUtc="2024-11-05T16:22:00Z">
        <w:r w:rsidR="00874E0B">
          <w:rPr>
            <w:b/>
            <w:bCs/>
          </w:rPr>
          <w:t>resolution</w:t>
        </w:r>
      </w:ins>
      <w:r w:rsidRPr="002F1891">
        <w:rPr>
          <w:b/>
          <w:bCs/>
        </w:rPr>
        <w:t>.</w:t>
      </w:r>
    </w:p>
    <w:p w14:paraId="4BCB8043" w14:textId="0553C5ED" w:rsidR="00BE1459" w:rsidRPr="002F1891" w:rsidRDefault="00BE1459" w:rsidP="00BE1459">
      <w:pPr>
        <w:ind w:left="720" w:hanging="360"/>
      </w:pPr>
      <w:del w:id="926" w:author="Richard Bradbury" w:date="2024-11-05T16:21:00Z" w16du:dateUtc="2024-11-05T16:21:00Z">
        <w:r w:rsidDel="00874E0B">
          <w:delText>20</w:delText>
        </w:r>
      </w:del>
      <w:ins w:id="927" w:author="Richard Bradbury" w:date="2024-11-05T16:21:00Z" w16du:dateUtc="2024-11-05T16:21:00Z">
        <w:r w:rsidR="00874E0B">
          <w:t>16bis</w:t>
        </w:r>
      </w:ins>
      <w:r w:rsidRPr="0029702A">
        <w:t>.</w:t>
      </w:r>
      <w:r w:rsidRPr="0029702A">
        <w:tab/>
      </w:r>
      <w:del w:id="928"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29" w:author="Richard Bradbury" w:date="2024-11-05T16:20:00Z" w16du:dateUtc="2024-11-05T16:20:00Z">
        <w:r w:rsidR="00874E0B">
          <w:rPr>
            <w:b/>
            <w:bCs/>
          </w:rPr>
          <w:t>T</w:t>
        </w:r>
      </w:ins>
      <w:r w:rsidRPr="002F1891">
        <w:rPr>
          <w:b/>
          <w:bCs/>
        </w:rPr>
        <w:t xml:space="preserve">he source location/endpoint </w:t>
      </w:r>
      <w:ins w:id="930" w:author="Richard Bradbury" w:date="2024-11-05T16:25:00Z" w16du:dateUtc="2024-11-05T16:25:00Z">
        <w:r w:rsidR="00874E0B">
          <w:rPr>
            <w:b/>
            <w:bCs/>
          </w:rPr>
          <w:t xml:space="preserve">responding to </w:t>
        </w:r>
      </w:ins>
      <w:ins w:id="931" w:author="Richard Bradbury" w:date="2024-11-05T17:03:00Z" w16du:dateUtc="2024-11-05T17:03:00Z">
        <w:r w:rsidR="00254AE3">
          <w:rPr>
            <w:b/>
            <w:bCs/>
          </w:rPr>
          <w:t>i</w:t>
        </w:r>
      </w:ins>
      <w:ins w:id="932" w:author="Richard Bradbury" w:date="2024-11-05T16:25:00Z" w16du:dateUtc="2024-11-05T16:25:00Z">
        <w:r w:rsidR="00874E0B">
          <w:rPr>
            <w:b/>
            <w:bCs/>
          </w:rPr>
          <w:t xml:space="preserve">nitialization </w:t>
        </w:r>
      </w:ins>
      <w:ins w:id="933" w:author="Richard Bradbury" w:date="2024-11-05T17:03:00Z" w16du:dateUtc="2024-11-05T17:03:00Z">
        <w:r w:rsidR="00254AE3">
          <w:rPr>
            <w:b/>
            <w:bCs/>
          </w:rPr>
          <w:t>s</w:t>
        </w:r>
      </w:ins>
      <w:ins w:id="934" w:author="Richard Bradbury" w:date="2024-11-05T16:25:00Z" w16du:dateUtc="2024-11-05T16:25:00Z">
        <w:r w:rsidR="00874E0B">
          <w:rPr>
            <w:b/>
            <w:bCs/>
          </w:rPr>
          <w:t xml:space="preserve">egment requests </w:t>
        </w:r>
      </w:ins>
      <w:r w:rsidRPr="002F1891">
        <w:rPr>
          <w:b/>
          <w:bCs/>
        </w:rPr>
        <w:t xml:space="preserve">is different depending on the outcome of the DNS </w:t>
      </w:r>
      <w:del w:id="935" w:author="Richard Bradbury" w:date="2024-11-05T16:22:00Z" w16du:dateUtc="2024-11-05T16:22:00Z">
        <w:r w:rsidRPr="002F1891" w:rsidDel="00874E0B">
          <w:rPr>
            <w:b/>
            <w:bCs/>
          </w:rPr>
          <w:delText>lookup</w:delText>
        </w:r>
      </w:del>
      <w:ins w:id="936" w:author="Richard Bradbury" w:date="2024-11-05T16:22:00Z" w16du:dateUtc="2024-11-05T16:22:00Z">
        <w:r w:rsidR="00874E0B">
          <w:rPr>
            <w:b/>
            <w:bCs/>
          </w:rPr>
          <w:t>resolution</w:t>
        </w:r>
      </w:ins>
      <w:r w:rsidRPr="002F1891">
        <w:rPr>
          <w:b/>
          <w:bCs/>
        </w:rPr>
        <w:t>.</w:t>
      </w:r>
    </w:p>
    <w:p w14:paraId="6273F580" w14:textId="40964E89" w:rsidR="00BE1459" w:rsidRPr="002F1891" w:rsidRDefault="00BE1459" w:rsidP="00BE1459">
      <w:pPr>
        <w:ind w:left="720" w:hanging="360"/>
      </w:pPr>
      <w:del w:id="937" w:author="Richard Bradbury" w:date="2024-11-05T16:21:00Z" w16du:dateUtc="2024-11-05T16:21:00Z">
        <w:r w:rsidDel="00874E0B">
          <w:delText>21</w:delText>
        </w:r>
      </w:del>
      <w:ins w:id="938" w:author="Richard Bradbury" w:date="2024-11-05T16:21:00Z" w16du:dateUtc="2024-11-05T16:21:00Z">
        <w:r w:rsidR="00874E0B">
          <w:t>17bis</w:t>
        </w:r>
      </w:ins>
      <w:r w:rsidRPr="0029702A">
        <w:t>.</w:t>
      </w:r>
      <w:r w:rsidRPr="0029702A">
        <w:tab/>
      </w:r>
      <w:del w:id="939"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40" w:author="Richard Bradbury" w:date="2024-11-05T16:20:00Z" w16du:dateUtc="2024-11-05T16:20:00Z">
        <w:r w:rsidR="00874E0B">
          <w:rPr>
            <w:b/>
            <w:bCs/>
          </w:rPr>
          <w:t>T</w:t>
        </w:r>
      </w:ins>
      <w:r w:rsidRPr="002F1891">
        <w:rPr>
          <w:b/>
          <w:bCs/>
        </w:rPr>
        <w:t xml:space="preserve">he source location/endpoint </w:t>
      </w:r>
      <w:ins w:id="941" w:author="Richard Bradbury" w:date="2024-11-05T16:25:00Z" w16du:dateUtc="2024-11-05T16:25:00Z">
        <w:r w:rsidR="00874E0B">
          <w:rPr>
            <w:b/>
            <w:bCs/>
          </w:rPr>
          <w:t xml:space="preserve">for requesting </w:t>
        </w:r>
      </w:ins>
      <w:ins w:id="942" w:author="Richard Bradbury" w:date="2024-11-05T17:03:00Z" w16du:dateUtc="2024-11-05T17:03:00Z">
        <w:r w:rsidR="00254AE3">
          <w:rPr>
            <w:b/>
            <w:bCs/>
          </w:rPr>
          <w:t>m</w:t>
        </w:r>
      </w:ins>
      <w:ins w:id="943" w:author="Richard Bradbury" w:date="2024-11-05T16:25:00Z" w16du:dateUtc="2024-11-05T16:25:00Z">
        <w:r w:rsidR="00874E0B">
          <w:rPr>
            <w:b/>
            <w:bCs/>
          </w:rPr>
          <w:t xml:space="preserve">edia </w:t>
        </w:r>
      </w:ins>
      <w:ins w:id="944" w:author="Richard Bradbury" w:date="2024-11-05T17:03:00Z" w16du:dateUtc="2024-11-05T17:03:00Z">
        <w:r w:rsidR="00254AE3">
          <w:rPr>
            <w:b/>
            <w:bCs/>
          </w:rPr>
          <w:t>s</w:t>
        </w:r>
      </w:ins>
      <w:ins w:id="945" w:author="Richard Bradbury" w:date="2024-11-05T16:25:00Z" w16du:dateUtc="2024-11-05T16:25:00Z">
        <w:r w:rsidR="00874E0B">
          <w:rPr>
            <w:b/>
            <w:bCs/>
          </w:rPr>
          <w:t xml:space="preserve">egments </w:t>
        </w:r>
      </w:ins>
      <w:r w:rsidRPr="002F1891">
        <w:rPr>
          <w:b/>
          <w:bCs/>
        </w:rPr>
        <w:t xml:space="preserve">is different depending on the outcome of the DNS </w:t>
      </w:r>
      <w:del w:id="946" w:author="Richard Bradbury" w:date="2024-11-05T16:22:00Z" w16du:dateUtc="2024-11-05T16:22:00Z">
        <w:r w:rsidRPr="002F1891" w:rsidDel="00874E0B">
          <w:rPr>
            <w:b/>
            <w:bCs/>
          </w:rPr>
          <w:delText>lookup</w:delText>
        </w:r>
      </w:del>
      <w:ins w:id="947" w:author="Richard Bradbury" w:date="2024-11-05T16:22:00Z" w16du:dateUtc="2024-11-05T16:22:00Z">
        <w:r w:rsidR="00874E0B">
          <w:rPr>
            <w:b/>
            <w:bCs/>
          </w:rPr>
          <w:t>resolution</w:t>
        </w:r>
      </w:ins>
      <w:r w:rsidRPr="002F1891">
        <w:rPr>
          <w:b/>
          <w:bCs/>
        </w:rPr>
        <w:t>.</w:t>
      </w:r>
    </w:p>
    <w:p w14:paraId="25999DFC" w14:textId="0E768715" w:rsidR="00BE1459" w:rsidRPr="002F1891" w:rsidRDefault="00BE1459" w:rsidP="00BE1459">
      <w:pPr>
        <w:ind w:left="720" w:hanging="360"/>
      </w:pPr>
      <w:del w:id="948" w:author="Richard Bradbury" w:date="2024-11-05T16:21:00Z" w16du:dateUtc="2024-11-05T16:21:00Z">
        <w:r w:rsidDel="00874E0B">
          <w:delText>22</w:delText>
        </w:r>
      </w:del>
      <w:ins w:id="949" w:author="Richard Bradbury" w:date="2024-11-05T16:21:00Z" w16du:dateUtc="2024-11-05T16:21:00Z">
        <w:r w:rsidR="00874E0B">
          <w:t>18bis</w:t>
        </w:r>
      </w:ins>
      <w:r w:rsidRPr="0029702A">
        <w:t>.</w:t>
      </w:r>
      <w:r w:rsidRPr="0029702A">
        <w:tab/>
      </w:r>
      <w:del w:id="950" w:author="Richard Bradbury" w:date="2024-11-05T16:20:00Z" w16du:dateUtc="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951" w:author="Richard Bradbury" w:date="2024-11-05T16:20:00Z" w16du:dateUtc="2024-11-05T16:20:00Z">
        <w:r w:rsidR="00874E0B">
          <w:rPr>
            <w:b/>
            <w:bCs/>
          </w:rPr>
          <w:t>T</w:t>
        </w:r>
      </w:ins>
      <w:r w:rsidRPr="002F1891">
        <w:rPr>
          <w:b/>
          <w:bCs/>
        </w:rPr>
        <w:t xml:space="preserve">he source location/endpoint </w:t>
      </w:r>
      <w:ins w:id="952" w:author="Richard Bradbury" w:date="2024-11-05T16:25:00Z" w16du:dateUtc="2024-11-05T16:25:00Z">
        <w:r w:rsidR="00874E0B">
          <w:rPr>
            <w:b/>
            <w:bCs/>
          </w:rPr>
          <w:t xml:space="preserve">responding to </w:t>
        </w:r>
      </w:ins>
      <w:ins w:id="953" w:author="Richard Bradbury" w:date="2024-11-05T17:03:00Z" w16du:dateUtc="2024-11-05T17:03:00Z">
        <w:r w:rsidR="00254AE3">
          <w:rPr>
            <w:b/>
            <w:bCs/>
          </w:rPr>
          <w:t>m</w:t>
        </w:r>
      </w:ins>
      <w:ins w:id="954" w:author="Richard Bradbury" w:date="2024-11-05T16:25:00Z" w16du:dateUtc="2024-11-05T16:25:00Z">
        <w:r w:rsidR="00874E0B">
          <w:rPr>
            <w:b/>
            <w:bCs/>
          </w:rPr>
          <w:t xml:space="preserve">edia </w:t>
        </w:r>
      </w:ins>
      <w:ins w:id="955" w:author="Richard Bradbury" w:date="2024-11-05T17:03:00Z" w16du:dateUtc="2024-11-05T17:03:00Z">
        <w:r w:rsidR="00254AE3">
          <w:rPr>
            <w:b/>
            <w:bCs/>
          </w:rPr>
          <w:t>s</w:t>
        </w:r>
      </w:ins>
      <w:ins w:id="956" w:author="Richard Bradbury" w:date="2024-11-05T16:25:00Z" w16du:dateUtc="2024-11-05T16:25:00Z">
        <w:r w:rsidR="00874E0B">
          <w:rPr>
            <w:b/>
            <w:bCs/>
          </w:rPr>
          <w:t xml:space="preserve">egment requests </w:t>
        </w:r>
      </w:ins>
      <w:r w:rsidRPr="002F1891">
        <w:rPr>
          <w:b/>
          <w:bCs/>
        </w:rPr>
        <w:t xml:space="preserve">is different depending on the outcome of the DNS </w:t>
      </w:r>
      <w:del w:id="957" w:author="Richard Bradbury" w:date="2024-11-05T16:22:00Z" w16du:dateUtc="2024-11-05T16:22:00Z">
        <w:r w:rsidRPr="002F1891" w:rsidDel="00874E0B">
          <w:rPr>
            <w:b/>
            <w:bCs/>
          </w:rPr>
          <w:delText>lookup</w:delText>
        </w:r>
      </w:del>
      <w:ins w:id="958" w:author="Richard Bradbury" w:date="2024-11-05T16:22:00Z" w16du:dateUtc="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959" w:author="Richard Bradbury" w:date="2024-11-05T16:25:00Z" w16du:dateUtc="2024-11-05T16:25:00Z">
        <w:r w:rsidRPr="00463BF6" w:rsidDel="00874E0B">
          <w:delText>24</w:delText>
        </w:r>
      </w:del>
      <w:ins w:id="960" w:author="Richard Bradbury" w:date="2024-11-05T16:25:00Z" w16du:dateUtc="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961" w:author="Cloud, Jason" w:date="2024-11-04T12:46:00Z" w16du:dateUtc="2024-11-04T20:46:00Z">
        <w:r w:rsidRPr="00463BF6" w:rsidDel="00710BC6">
          <w:rPr>
            <w:b/>
            <w:bCs/>
          </w:rPr>
          <w:delText>5GMSd Application Provider</w:delText>
        </w:r>
      </w:del>
      <w:ins w:id="962" w:author="Cloud, Jason" w:date="2024-11-04T12:46:00Z" w16du:dateUtc="2024-11-04T20:46:00Z">
        <w:r w:rsidR="00710BC6">
          <w:rPr>
            <w:b/>
            <w:bCs/>
          </w:rPr>
          <w:t>Third-Party</w:t>
        </w:r>
      </w:ins>
      <w:r w:rsidRPr="00463BF6">
        <w:rPr>
          <w:b/>
          <w:bCs/>
        </w:rPr>
        <w:t>’s Online Service Location/Endpoint Management subfunction. This reporting is necessary so that the subfunction can make informed decisions on whether</w:t>
      </w:r>
      <w:ins w:id="963" w:author="Richard Bradbury" w:date="2024-11-05T16:26:00Z" w16du:dateUtc="2024-11-05T16:26:00Z">
        <w:r w:rsidR="00874E0B">
          <w:rPr>
            <w:b/>
            <w:bCs/>
          </w:rPr>
          <w:t xml:space="preserve"> and when</w:t>
        </w:r>
      </w:ins>
      <w:r w:rsidRPr="00463BF6">
        <w:rPr>
          <w:b/>
          <w:bCs/>
        </w:rPr>
        <w:t xml:space="preserve"> to switch to a different </w:t>
      </w:r>
      <w:del w:id="964" w:author="Cloud, Jason" w:date="2024-11-04T12:46:00Z" w16du:dateUtc="2024-11-04T20:46:00Z">
        <w:r w:rsidRPr="00463BF6" w:rsidDel="00710BC6">
          <w:rPr>
            <w:b/>
            <w:bCs/>
          </w:rPr>
          <w:delText>Content Distribution</w:delText>
        </w:r>
      </w:del>
      <w:ins w:id="965" w:author="Cloud, Jason" w:date="2024-11-04T12:46:00Z" w16du:dateUtc="2024-11-04T20:46:00Z">
        <w:r w:rsidR="00710BC6">
          <w:rPr>
            <w:b/>
            <w:bCs/>
          </w:rPr>
          <w:t>service location/endpoin</w:t>
        </w:r>
      </w:ins>
      <w:ins w:id="966" w:author="Cloud, Jason" w:date="2024-11-04T13:12:00Z" w16du:dateUtc="2024-11-04T21:12:00Z">
        <w:r w:rsidR="0035454B">
          <w:rPr>
            <w:b/>
            <w:bCs/>
          </w:rPr>
          <w:t>t</w:t>
        </w:r>
      </w:ins>
      <w:r w:rsidRPr="00463BF6">
        <w:rPr>
          <w:b/>
          <w:bCs/>
        </w:rPr>
        <w:t xml:space="preserve"> or not</w:t>
      </w:r>
      <w:ins w:id="967" w:author="Richard Bradbury" w:date="2024-11-05T16:26:00Z" w16du:dateUtc="2024-11-05T16:26:00Z">
        <w:r w:rsidR="00874E0B">
          <w:rPr>
            <w:b/>
            <w:bCs/>
          </w:rPr>
          <w:t xml:space="preserve"> (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968" w:author="Cloud, Jason" w:date="2024-11-04T15:30:00Z" w16du:dateUtc="2024-11-04T23:30:00Z"/>
        </w:rPr>
      </w:pPr>
      <w:ins w:id="969" w:author="Cloud, Jason" w:date="2024-11-04T15:30:00Z" w16du:dateUtc="2024-11-04T23:30:00Z">
        <w:r>
          <w:t xml:space="preserve">Streaming MPEG-DASH content using </w:t>
        </w:r>
      </w:ins>
      <w:ins w:id="970" w:author="Cloud, Jason" w:date="2024-11-04T16:28:00Z" w16du:dateUtc="2024-11-05T00:28:00Z">
        <w:r w:rsidR="00766B06">
          <w:t>MPEG-DASH client-side switching</w:t>
        </w:r>
      </w:ins>
      <w:ins w:id="971" w:author="Cloud, Jason" w:date="2024-11-04T15:30:00Z" w16du:dateUtc="2024-11-04T23:30:00Z">
        <w:r>
          <w:t xml:space="preserve"> to determine which Content Distribution </w:t>
        </w:r>
      </w:ins>
      <w:ins w:id="972" w:author="Cloud, Jason" w:date="2024-11-04T16:29:00Z" w16du:dateUtc="2024-11-05T00:29:00Z">
        <w:r w:rsidR="00B36E9F">
          <w:t xml:space="preserve">and/or content service location/endpoint </w:t>
        </w:r>
      </w:ins>
      <w:ins w:id="973" w:author="Cloud, Jason" w:date="2024-11-04T16:30:00Z" w16du:dateUtc="2024-11-05T00:30:00Z">
        <w:r w:rsidR="002E08EC">
          <w:t xml:space="preserve">to stream media from </w:t>
        </w:r>
      </w:ins>
      <w:ins w:id="974" w:author="Cloud, Jason" w:date="2024-11-04T15:30:00Z" w16du:dateUtc="2024-11-04T23:30:00Z">
        <w:r>
          <w:t xml:space="preserve">is shown in </w:t>
        </w:r>
      </w:ins>
      <w:ins w:id="975" w:author="Richard Bradbury" w:date="2024-11-05T16:28:00Z" w16du:dateUtc="2024-11-05T16:28:00Z">
        <w:r w:rsidR="00A10405">
          <w:t>f</w:t>
        </w:r>
      </w:ins>
      <w:ins w:id="976" w:author="Cloud, Jason" w:date="2024-11-04T15:30:00Z" w16du:dateUtc="2024-11-04T23:30:00Z">
        <w:r>
          <w:t>igure</w:t>
        </w:r>
      </w:ins>
      <w:ins w:id="977" w:author="Richard Bradbury" w:date="2024-11-05T16:28:00Z" w16du:dateUtc="2024-11-05T16:28:00Z">
        <w:r w:rsidR="00A10405">
          <w:t> </w:t>
        </w:r>
      </w:ins>
      <w:ins w:id="978" w:author="Cloud, Jason" w:date="2024-11-04T15:30:00Z" w16du:dateUtc="2024-11-04T23:30:00Z">
        <w:r>
          <w:t>5.19.4.1.2.</w:t>
        </w:r>
      </w:ins>
      <w:ins w:id="979" w:author="Cloud, Jason" w:date="2024-11-04T16:30:00Z" w16du:dateUtc="2024-11-05T00:30:00Z">
        <w:r w:rsidR="002E08EC">
          <w:t>3</w:t>
        </w:r>
      </w:ins>
      <w:ins w:id="980" w:author="Cloud, Jason" w:date="2024-11-04T15:30:00Z" w16du:dateUtc="2024-11-04T23:30:00Z">
        <w:r>
          <w:t>-1.</w:t>
        </w:r>
      </w:ins>
    </w:p>
    <w:p w14:paraId="61CB5DC0" w14:textId="77777777" w:rsidR="000B1B7E" w:rsidRDefault="000B1B7E" w:rsidP="000B1B7E">
      <w:pPr>
        <w:keepNext/>
        <w:rPr>
          <w:ins w:id="981" w:author="Cloud, Jason" w:date="2024-11-04T15:30:00Z" w16du:dateUtc="2024-11-04T23:30:00Z"/>
        </w:rPr>
      </w:pPr>
      <w:ins w:id="982" w:author="Cloud, Jason" w:date="2024-11-04T15:30:00Z" w16du:dateUtc="2024-11-04T23:30:00Z">
        <w:r>
          <w:t>For this procedure, the following assumptions apply:</w:t>
        </w:r>
      </w:ins>
    </w:p>
    <w:p w14:paraId="77424E3D" w14:textId="2BA536D6" w:rsidR="000B1B7E" w:rsidRDefault="000B1B7E" w:rsidP="0080318D">
      <w:pPr>
        <w:pStyle w:val="B1"/>
        <w:rPr>
          <w:ins w:id="983" w:author="Cloud, Jason" w:date="2024-11-04T15:30:00Z" w16du:dateUtc="2024-11-04T23:30:00Z"/>
        </w:rPr>
      </w:pPr>
      <w:ins w:id="984" w:author="Cloud, Jason" w:date="2024-11-04T15:30:00Z" w16du:dateUtc="2024-11-04T23:30:00Z">
        <w:r>
          <w:t>-</w:t>
        </w:r>
        <w:r>
          <w:tab/>
        </w:r>
      </w:ins>
      <w:ins w:id="985" w:author="Cloud, Jason" w:date="2024-11-04T16:30:00Z" w16du:dateUtc="2024-11-05T00:30:00Z">
        <w:r w:rsidR="000D79BB">
          <w:t xml:space="preserve">The 5GMSd Application Provider has included the appropriate service location </w:t>
        </w:r>
      </w:ins>
      <w:ins w:id="986" w:author="Cloud, Jason" w:date="2024-11-04T16:31:00Z" w16du:dateUtc="2024-11-05T00:31:00Z">
        <w:r w:rsidR="000D79BB">
          <w:t xml:space="preserve">decorators within the MPD </w:t>
        </w:r>
        <w:r w:rsidR="00D963A5">
          <w:t>that describe where the Media Player can access and download media</w:t>
        </w:r>
      </w:ins>
      <w:ins w:id="987" w:author="Cloud, Jason" w:date="2024-11-04T15:30:00Z" w16du:dateUtc="2024-11-04T23:30:00Z">
        <w:r w:rsidRPr="00463BF6">
          <w:t>.</w:t>
        </w:r>
      </w:ins>
    </w:p>
    <w:p w14:paraId="02E401D1" w14:textId="3306838B" w:rsidR="000B1B7E" w:rsidRPr="00463BF6" w:rsidRDefault="000B1B7E" w:rsidP="000B1B7E">
      <w:pPr>
        <w:pStyle w:val="B1"/>
        <w:rPr>
          <w:ins w:id="988" w:author="Cloud, Jason" w:date="2024-11-04T15:30:00Z" w16du:dateUtc="2024-11-04T23:30:00Z"/>
        </w:rPr>
      </w:pPr>
      <w:ins w:id="989" w:author="Cloud, Jason" w:date="2024-11-04T15:30:00Z" w16du:dateUtc="2024-11-04T23:30:00Z">
        <w:r>
          <w:lastRenderedPageBreak/>
          <w:t>-</w:t>
        </w:r>
        <w:r>
          <w:tab/>
          <w:t xml:space="preserve">Media hosted in each Content Distribution </w:t>
        </w:r>
      </w:ins>
      <w:ins w:id="990" w:author="Cloud, Jason" w:date="2024-11-04T16:32:00Z" w16du:dateUtc="2024-11-05T00:32:00Z">
        <w:r w:rsidR="0080318D">
          <w:t xml:space="preserve">and/or content service location/endpoint </w:t>
        </w:r>
      </w:ins>
      <w:ins w:id="991" w:author="Cloud, Jason" w:date="2024-11-04T15:30:00Z" w16du:dateUtc="2024-11-04T23:30:00Z">
        <w:r>
          <w:t>is identical (i.e., media is replicated across Content Distributions</w:t>
        </w:r>
      </w:ins>
      <w:ins w:id="992" w:author="Cloud, Jason" w:date="2024-11-04T16:32:00Z" w16du:dateUtc="2024-11-05T00:32:00Z">
        <w:r w:rsidR="0080318D">
          <w:t xml:space="preserve"> and content service locations/endpoints</w:t>
        </w:r>
      </w:ins>
      <w:ins w:id="993" w:author="Cloud, Jason" w:date="2024-11-04T15:30:00Z" w16du:dateUtc="2024-11-04T23:30:00Z">
        <w:r>
          <w:t>).</w:t>
        </w:r>
      </w:ins>
    </w:p>
    <w:p w14:paraId="00265F09" w14:textId="77777777" w:rsidR="000B1B7E" w:rsidRDefault="000B1B7E" w:rsidP="000B1B7E">
      <w:pPr>
        <w:rPr>
          <w:ins w:id="994" w:author="Cloud, Jason" w:date="2024-11-04T15:30:00Z" w16du:dateUtc="2024-11-04T23:30:00Z"/>
        </w:rPr>
      </w:pPr>
      <w:ins w:id="995" w:author="Cloud, Jason" w:date="2024-11-04T15:30:00Z" w16du:dateUtc="2024-11-04T23:30:00Z">
        <w:r>
          <w:t xml:space="preserve">Differences from the baseline procedure in clause 5.2.3 of TS 26.501 [15] are highlighted in </w:t>
        </w:r>
        <w:r w:rsidRPr="007527DD">
          <w:rPr>
            <w:b/>
            <w:bCs/>
          </w:rPr>
          <w:t>boldface</w:t>
        </w:r>
        <w:r>
          <w:t>.</w:t>
        </w:r>
      </w:ins>
    </w:p>
    <w:p w14:paraId="22B143D2" w14:textId="6CA7B0DC" w:rsidR="00A10405" w:rsidRDefault="00A10405" w:rsidP="00A10405">
      <w:pPr>
        <w:pStyle w:val="NO"/>
        <w:rPr>
          <w:ins w:id="996" w:author="Richard Bradbury" w:date="2024-11-05T16:27:00Z" w16du:dateUtc="2024-11-05T16:27:00Z"/>
        </w:rPr>
      </w:pPr>
      <w:ins w:id="997" w:author="Richard Bradbury" w:date="2024-11-05T16:27:00Z" w16du:dateUtc="2024-11-05T16:27:00Z">
        <w:r>
          <w:t>NOTE:</w:t>
        </w:r>
        <w:r>
          <w:tab/>
        </w:r>
      </w:ins>
      <w:ins w:id="998" w:author="Cloud, Jason" w:date="2024-11-04T15:30:00Z" w16du:dateUtc="2024-11-04T23:30:00Z">
        <w:r>
          <w:t xml:space="preserve">The indicated modifications to the baseline procedure </w:t>
        </w:r>
        <w:del w:id="999" w:author="Richard Bradbury" w:date="2024-11-05T16:27:00Z" w16du:dateUtc="2024-11-05T16:27:00Z">
          <w:r w:rsidDel="00A10405">
            <w:delText xml:space="preserve">found in 5.2.3 of TS 26.501 [15] </w:delText>
          </w:r>
        </w:del>
        <w:r>
          <w:t>can also be extended to the other procedures contained within clause</w:t>
        </w:r>
      </w:ins>
      <w:ins w:id="1000" w:author="Richard Bradbury" w:date="2024-11-05T16:27:00Z" w16du:dateUtc="2024-11-05T16:27:00Z">
        <w:r>
          <w:t> </w:t>
        </w:r>
      </w:ins>
      <w:ins w:id="1001" w:author="Cloud, Jason" w:date="2024-11-04T15:30:00Z" w16du:dateUtc="2024-11-04T23:30:00Z">
        <w:r>
          <w:t>5.2 of TS</w:t>
        </w:r>
      </w:ins>
      <w:ins w:id="1002" w:author="Richard Bradbury" w:date="2024-11-05T16:27:00Z" w16du:dateUtc="2024-11-05T16:27:00Z">
        <w:r>
          <w:t> </w:t>
        </w:r>
      </w:ins>
      <w:ins w:id="1003" w:author="Cloud, Jason" w:date="2024-11-04T15:30:00Z" w16du:dateUtc="2024-11-04T23:30:00Z">
        <w:r>
          <w:t>26.501</w:t>
        </w:r>
      </w:ins>
      <w:ins w:id="1004" w:author="Richard Bradbury" w:date="2024-11-05T16:27:00Z" w16du:dateUtc="2024-11-05T16:27:00Z">
        <w:r>
          <w:t> </w:t>
        </w:r>
      </w:ins>
      <w:ins w:id="1005" w:author="Cloud, Jason" w:date="2024-11-04T15:30:00Z" w16du:dateUtc="2024-11-04T23:30:00Z">
        <w:r>
          <w:t>[15].</w:t>
        </w:r>
      </w:ins>
    </w:p>
    <w:p w14:paraId="41DF6EE2" w14:textId="3D4A35F2" w:rsidR="00E51891" w:rsidRDefault="00FD1511" w:rsidP="004345FC">
      <w:pPr>
        <w:keepNext/>
        <w:jc w:val="center"/>
        <w:rPr>
          <w:ins w:id="1006" w:author="Cloud, Jason" w:date="2024-11-04T16:42:00Z" w16du:dateUtc="2024-11-05T00:42:00Z"/>
        </w:rPr>
      </w:pPr>
      <w:ins w:id="1007" w:author="Richard Bradbury" w:date="2024-11-06T12:08:00Z" w16du:dateUtc="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42"/>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1008" w:author="Cloud, Jason" w:date="2024-11-04T16:43:00Z" w16du:dateUtc="2024-11-05T00:43:00Z"/>
        </w:rPr>
      </w:pPr>
      <w:ins w:id="1009" w:author="Cloud, Jason" w:date="2024-11-04T16:42:00Z" w16du:dateUtc="2024-11-05T00:42:00Z">
        <w:r w:rsidRPr="00F33B71">
          <w:t xml:space="preserve">Figure </w:t>
        </w:r>
        <w:r w:rsidRPr="00965B0E">
          <w:t>5.19.4.1.2.</w:t>
        </w:r>
      </w:ins>
      <w:ins w:id="1010" w:author="Cloud, Jason" w:date="2024-11-04T16:43:00Z" w16du:dateUtc="2024-11-05T00:43:00Z">
        <w:r w:rsidR="00965B0E" w:rsidRPr="00965B0E">
          <w:t>3</w:t>
        </w:r>
      </w:ins>
      <w:ins w:id="1011" w:author="Cloud, Jason" w:date="2024-11-04T16:42:00Z" w16du:dateUtc="2024-11-05T00:42:00Z">
        <w:r w:rsidRPr="00965B0E">
          <w:t xml:space="preserve">-1: High-level procedure for DASH content using </w:t>
        </w:r>
      </w:ins>
      <w:ins w:id="1012" w:author="Cloud, Jason" w:date="2024-11-04T16:43:00Z" w16du:dateUtc="2024-11-05T00:43:00Z">
        <w:r w:rsidR="00965B0E" w:rsidRPr="00965B0E">
          <w:t>MPEG-DASH client-side switching</w:t>
        </w:r>
      </w:ins>
    </w:p>
    <w:p w14:paraId="12BD76CF" w14:textId="3AD9BEEB" w:rsidR="00965B0E" w:rsidRPr="00F33B71" w:rsidRDefault="00965B0E" w:rsidP="00F33B71">
      <w:pPr>
        <w:pStyle w:val="EditorsNote"/>
        <w:rPr>
          <w:ins w:id="1013" w:author="Cloud, Jason" w:date="2024-11-04T16:43:00Z" w16du:dateUtc="2024-11-05T00:43:00Z"/>
        </w:rPr>
      </w:pPr>
      <w:ins w:id="1014" w:author="Cloud, Jason" w:date="2024-11-04T16:43:00Z" w16du:dateUtc="2024-11-05T00:43:00Z">
        <w:r w:rsidRPr="00463BF6">
          <w:lastRenderedPageBreak/>
          <w:t xml:space="preserve">Editor’s Note: </w:t>
        </w:r>
        <w:r w:rsidRPr="00463BF6">
          <w:tab/>
          <w:t xml:space="preserve">Metadata required to modify the above procedure is included as alt-text within the figure. See </w:t>
        </w:r>
        <w:r>
          <w:rPr>
            <w:color w:val="auto"/>
          </w:rPr>
          <w:fldChar w:fldCharType="begin"/>
        </w:r>
        <w:r>
          <w:instrText>HYPERLINK "https://msc-generator.gitlab.io/msc-generator/Alt_002dtext-embedding.html"</w:instrText>
        </w:r>
        <w:r>
          <w:rPr>
            <w:color w:val="auto"/>
          </w:rPr>
        </w:r>
        <w:r>
          <w:rPr>
            <w:color w:val="auto"/>
          </w:rPr>
          <w:fldChar w:fldCharType="separate"/>
        </w:r>
        <w:r w:rsidRPr="00463BF6">
          <w:rPr>
            <w:rStyle w:val="Hyperlink"/>
            <w:color w:val="FF0000"/>
          </w:rPr>
          <w:t>https://msc-generator.gitlab.io/msc-generator/Alt_002dtext-embedding.html</w:t>
        </w:r>
        <w:r>
          <w:rPr>
            <w:rStyle w:val="Hyperlink"/>
            <w:color w:val="FF0000"/>
          </w:rPr>
          <w:fldChar w:fldCharType="end"/>
        </w:r>
        <w:r w:rsidRPr="00463BF6">
          <w:t xml:space="preserve"> for more details.</w:t>
        </w:r>
      </w:ins>
    </w:p>
    <w:p w14:paraId="4B7B5E5A" w14:textId="6BD691A3" w:rsidR="0080318D" w:rsidRPr="00F33B71" w:rsidRDefault="0080318D" w:rsidP="00E51891">
      <w:pPr>
        <w:pStyle w:val="Caption"/>
        <w:rPr>
          <w:ins w:id="1015" w:author="Cloud, Jason" w:date="2024-11-04T16:33:00Z" w16du:dateUtc="2024-11-05T00:33:00Z"/>
          <w:b w:val="0"/>
          <w:bCs/>
        </w:rPr>
      </w:pPr>
      <w:ins w:id="1016" w:author="Cloud, Jason" w:date="2024-11-04T16:33:00Z" w16du:dateUtc="2024-11-05T00:33:00Z">
        <w:r w:rsidRPr="00F33B71">
          <w:rPr>
            <w:b w:val="0"/>
            <w:bCs/>
          </w:rPr>
          <w:t>The steps for this procedure are largely the same as that shown in clause 5.2.3 of TS 26.501 [15]. The only differences are:</w:t>
        </w:r>
      </w:ins>
    </w:p>
    <w:p w14:paraId="135C0398" w14:textId="1D063E3D" w:rsidR="0080318D" w:rsidRPr="00EA3F8A" w:rsidRDefault="00EE5C47" w:rsidP="00EA3F8A">
      <w:pPr>
        <w:pStyle w:val="B1"/>
        <w:rPr>
          <w:ins w:id="1017" w:author="Cloud, Jason" w:date="2024-11-04T16:45:00Z" w16du:dateUtc="2024-11-05T00:45:00Z"/>
          <w:b/>
          <w:bCs/>
        </w:rPr>
      </w:pPr>
      <w:ins w:id="1018" w:author="Cloud, Jason" w:date="2024-11-04T16:44:00Z" w16du:dateUtc="2024-11-05T00:44:00Z">
        <w:r w:rsidRPr="00EA3F8A">
          <w:rPr>
            <w:b/>
            <w:bCs/>
          </w:rPr>
          <w:t>1</w:t>
        </w:r>
      </w:ins>
      <w:ins w:id="1019" w:author="Richard Bradbury" w:date="2024-11-05T16:52:00Z" w16du:dateUtc="2024-11-05T16:52:00Z">
        <w:r w:rsidR="00F33B71" w:rsidRPr="00EA3F8A">
          <w:rPr>
            <w:b/>
            <w:bCs/>
          </w:rPr>
          <w:t>2a</w:t>
        </w:r>
      </w:ins>
      <w:ins w:id="1020" w:author="Cloud, Jason" w:date="2024-11-04T16:44:00Z" w16du:dateUtc="2024-11-05T00:44:00Z">
        <w:r w:rsidRPr="00EA3F8A">
          <w:rPr>
            <w:b/>
            <w:bCs/>
          </w:rPr>
          <w:t>.</w:t>
        </w:r>
        <w:r w:rsidRPr="00EA3F8A">
          <w:rPr>
            <w:b/>
            <w:bCs/>
          </w:rPr>
          <w:tab/>
          <w:t xml:space="preserve">The Media Player selects a service location/endpoint </w:t>
        </w:r>
      </w:ins>
      <w:ins w:id="1021" w:author="Cloud, Jason" w:date="2024-11-04T16:45:00Z" w16du:dateUtc="2024-11-05T00:45:00Z">
        <w:r w:rsidRPr="00EA3F8A">
          <w:rPr>
            <w:b/>
            <w:bCs/>
          </w:rPr>
          <w:t>from the MPD</w:t>
        </w:r>
      </w:ins>
      <w:ins w:id="1022" w:author="Richard Bradbury" w:date="2024-11-06T10:15:00Z" w16du:dateUtc="2024-11-06T10:15:00Z">
        <w:r w:rsidR="00AC0EA5" w:rsidRPr="00EA3F8A">
          <w:rPr>
            <w:b/>
            <w:bCs/>
          </w:rPr>
          <w:t xml:space="preserve"> </w:t>
        </w:r>
      </w:ins>
      <w:ins w:id="1023" w:author="Richard Bradbury" w:date="2024-11-06T10:16:00Z" w16du:dateUtc="2024-11-06T10:16:00Z">
        <w:r w:rsidR="00AC0EA5" w:rsidRPr="00EA3F8A">
          <w:rPr>
            <w:b/>
            <w:bCs/>
          </w:rPr>
          <w:t>for retrieving initialisation segments</w:t>
        </w:r>
      </w:ins>
      <w:ins w:id="1024" w:author="Cloud, Jason" w:date="2024-11-04T16:45:00Z" w16du:dateUtc="2024-11-05T00:45:00Z">
        <w:r w:rsidR="00070041" w:rsidRPr="00EA3F8A">
          <w:rPr>
            <w:b/>
            <w:bCs/>
          </w:rPr>
          <w:t>.</w:t>
        </w:r>
      </w:ins>
    </w:p>
    <w:p w14:paraId="040C8C46" w14:textId="134B32C7" w:rsidR="00070041" w:rsidRDefault="00070041" w:rsidP="00EA3F8A">
      <w:pPr>
        <w:pStyle w:val="NO"/>
        <w:rPr>
          <w:ins w:id="1025" w:author="Cloud, Jason" w:date="2024-11-04T16:49:00Z" w16du:dateUtc="2024-11-05T00:49:00Z"/>
        </w:rPr>
      </w:pPr>
      <w:ins w:id="1026" w:author="Cloud, Jason" w:date="2024-11-04T16:45:00Z" w16du:dateUtc="2024-11-05T00:45:00Z">
        <w:del w:id="1027" w:author="Richard Bradbury" w:date="2024-11-06T10:52:00Z" w16du:dateUtc="2024-11-06T10:52:00Z">
          <w:r w:rsidDel="00EA3F8A">
            <w:delText>1.</w:delText>
          </w:r>
        </w:del>
      </w:ins>
      <w:ins w:id="1028" w:author="Richard Bradbury" w:date="2024-11-06T12:17:00Z" w16du:dateUtc="2024-11-06T12:17:00Z">
        <w:r w:rsidR="00C96E43">
          <w:t>NOTE:</w:t>
        </w:r>
      </w:ins>
      <w:ins w:id="1029" w:author="Cloud, Jason" w:date="2024-11-04T16:45:00Z" w16du:dateUtc="2024-11-05T00:45:00Z">
        <w:r>
          <w:tab/>
        </w:r>
      </w:ins>
      <w:ins w:id="1030" w:author="Cloud, Jason" w:date="2024-11-04T16:46:00Z" w16du:dateUtc="2024-11-05T00:46:00Z">
        <w:r w:rsidR="00C65FE4" w:rsidRPr="004C0EB8">
          <w:t xml:space="preserve">The Media Player </w:t>
        </w:r>
        <w:del w:id="1031" w:author="Richard Bradbury" w:date="2024-11-06T10:52:00Z" w16du:dateUtc="2024-11-06T10:52:00Z">
          <w:r w:rsidR="00C65FE4" w:rsidRPr="004C0EB8" w:rsidDel="00EA3F8A">
            <w:delText xml:space="preserve">establishes the necessary transport sessions for the content. </w:delText>
          </w:r>
        </w:del>
      </w:ins>
      <w:ins w:id="1032" w:author="Cloud, Jason" w:date="2024-11-04T16:47:00Z" w16du:dateUtc="2024-11-05T00:47:00Z">
        <w:del w:id="1033" w:author="Richard Bradbury" w:date="2024-11-06T10:52:00Z" w16du:dateUtc="2024-11-06T10:52:00Z">
          <w:r w:rsidR="000B391D" w:rsidRPr="00F33B71" w:rsidDel="00EA3F8A">
            <w:delText>These transport se</w:delText>
          </w:r>
        </w:del>
      </w:ins>
      <w:ins w:id="1034" w:author="Cloud, Jason" w:date="2024-11-04T16:48:00Z" w16du:dateUtc="2024-11-05T00:48:00Z">
        <w:del w:id="1035" w:author="Richard Bradbury" w:date="2024-11-06T10:52:00Z" w16du:dateUtc="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1036" w:author="Cloud, Jason" w:date="2024-11-04T16:46:00Z" w16du:dateUtc="2024-11-05T00:46:00Z">
        <w:del w:id="1037" w:author="Richard Bradbury" w:date="2024-11-06T10:52:00Z" w16du:dateUtc="2024-11-06T10:52:00Z">
          <w:r w:rsidR="00C65FE4" w:rsidRPr="004C0EB8" w:rsidDel="00EA3F8A">
            <w:delText xml:space="preserve">For example, </w:delText>
          </w:r>
        </w:del>
        <w:del w:id="1038" w:author="Richard Bradbury" w:date="2024-11-06T12:17:00Z" w16du:dateUtc="2024-11-06T12:17:00Z">
          <w:r w:rsidR="00C65FE4" w:rsidRPr="004C0EB8" w:rsidDel="00C96E43">
            <w:delText xml:space="preserve">he Media Player </w:delText>
          </w:r>
        </w:del>
        <w:r w:rsidR="00C65FE4" w:rsidRPr="004C0EB8">
          <w:t xml:space="preserve">may establish </w:t>
        </w:r>
        <w:del w:id="1039" w:author="Richard Bradbury" w:date="2024-11-06T10:55:00Z" w16du:dateUtc="2024-11-06T10:55:00Z">
          <w:r w:rsidR="00C65FE4" w:rsidRPr="004C0EB8" w:rsidDel="00EA3F8A">
            <w:delText>one</w:delText>
          </w:r>
        </w:del>
      </w:ins>
      <w:ins w:id="1040" w:author="Richard Bradbury" w:date="2024-11-06T10:55:00Z" w16du:dateUtc="2024-11-06T10:55:00Z">
        <w:r w:rsidR="00EA3F8A">
          <w:t>a separate</w:t>
        </w:r>
      </w:ins>
      <w:ins w:id="1041" w:author="Cloud, Jason" w:date="2024-11-04T16:46:00Z" w16du:dateUtc="2024-11-05T00:46:00Z">
        <w:r w:rsidR="00C65FE4" w:rsidRPr="004C0EB8">
          <w:t xml:space="preserve"> transport session for each media component (audio, video, etc) and possibly additional transport sessions for other media representations.</w:t>
        </w:r>
      </w:ins>
      <w:ins w:id="1042" w:author="Richard Bradbury" w:date="2024-11-06T10:55:00Z" w16du:dateUtc="2024-11-06T10:55:00Z">
        <w:r w:rsidR="00EA3F8A">
          <w:t xml:space="preserve"> This detail is </w:t>
        </w:r>
      </w:ins>
      <w:ins w:id="1043" w:author="Richard Bradbury" w:date="2024-11-06T10:56:00Z" w16du:dateUtc="2024-11-06T10:56:00Z">
        <w:r w:rsidR="00EA3F8A">
          <w:t>omitted from</w:t>
        </w:r>
      </w:ins>
      <w:ins w:id="1044" w:author="Richard Bradbury" w:date="2024-11-06T10:55:00Z" w16du:dateUtc="2024-11-06T10:55:00Z">
        <w:r w:rsidR="00EA3F8A">
          <w:t xml:space="preserve"> figure </w:t>
        </w:r>
      </w:ins>
      <w:ins w:id="1045" w:author="Richard Bradbury" w:date="2024-11-06T10:56:00Z" w16du:dateUtc="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1046" w:author="Cloud, Jason" w:date="2024-11-04T17:00:00Z" w16du:dateUtc="2024-11-05T01:00:00Z"/>
          <w:del w:id="1047" w:author="Richard Bradbury" w:date="2024-11-06T10:30:00Z" w16du:dateUtc="2024-11-06T10:30:00Z"/>
          <w:b/>
          <w:bCs/>
        </w:rPr>
      </w:pPr>
      <w:ins w:id="1048" w:author="Cloud, Jason" w:date="2024-11-04T16:49:00Z" w16du:dateUtc="2024-11-05T00:49:00Z">
        <w:del w:id="1049" w:author="Richard Bradbury" w:date="2024-11-06T10:30:00Z" w16du:dateUtc="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1050" w:author="Cloud, Jason" w:date="2024-11-04T16:50:00Z" w16du:dateUtc="2024-11-05T00:50:00Z">
        <w:del w:id="1051" w:author="Richard Bradbury" w:date="2024-11-06T10:30:00Z" w16du:dateUtc="2024-11-06T10:30:00Z">
          <w:r w:rsidR="00FF1E8B" w:rsidDel="009D76B4">
            <w:delText xml:space="preserve"> </w:delText>
          </w:r>
        </w:del>
      </w:ins>
      <w:ins w:id="1052" w:author="Cloud, Jason" w:date="2024-11-04T16:59:00Z" w16du:dateUtc="2024-11-05T00:59:00Z">
        <w:del w:id="1053" w:author="Richard Bradbury" w:date="2024-11-06T10:30:00Z" w16du:dateUtc="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1054" w:author="Cloud, Jason" w:date="2024-11-04T17:00:00Z" w16du:dateUtc="2024-11-05T01:00:00Z">
        <w:del w:id="1055" w:author="Richard Bradbury" w:date="2024-11-06T10:30:00Z" w16du:dateUtc="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1056" w:author="Cloud, Jason" w:date="2024-11-04T17:01:00Z" w16du:dateUtc="2024-11-05T01:01:00Z"/>
          <w:b/>
          <w:bCs/>
        </w:rPr>
      </w:pPr>
      <w:ins w:id="1057" w:author="Cloud, Jason" w:date="2024-11-04T17:00:00Z" w16du:dateUtc="2024-11-05T01:00:00Z">
        <w:r w:rsidRPr="00EA3F8A">
          <w:rPr>
            <w:b/>
            <w:bCs/>
          </w:rPr>
          <w:t>1</w:t>
        </w:r>
      </w:ins>
      <w:ins w:id="1058" w:author="Richard Bradbury" w:date="2024-11-05T16:56:00Z" w16du:dateUtc="2024-11-05T16:56:00Z">
        <w:r w:rsidR="00F33B71" w:rsidRPr="00EA3F8A">
          <w:rPr>
            <w:b/>
            <w:bCs/>
          </w:rPr>
          <w:t>5bis</w:t>
        </w:r>
      </w:ins>
      <w:ins w:id="1059" w:author="Cloud, Jason" w:date="2024-11-04T17:00:00Z" w16du:dateUtc="2024-11-05T01:00:00Z">
        <w:r w:rsidRPr="00EA3F8A">
          <w:rPr>
            <w:b/>
            <w:bCs/>
          </w:rPr>
          <w:t>.</w:t>
        </w:r>
        <w:del w:id="1060" w:author="Richard Bradbury" w:date="2024-11-05T17:05:00Z" w16du:dateUtc="2024-11-05T17:05:00Z">
          <w:r w:rsidRPr="00EA3F8A" w:rsidDel="007D69F4">
            <w:rPr>
              <w:b/>
              <w:bCs/>
            </w:rPr>
            <w:delText>There are no differences between this step and that shown above as those contained in clause 5.2.3 of TS 26.501 [15] other than t</w:delText>
          </w:r>
        </w:del>
      </w:ins>
      <w:ins w:id="1061" w:author="Richard Bradbury" w:date="2024-11-05T17:05:00Z" w16du:dateUtc="2024-11-05T17:05:00Z">
        <w:r w:rsidR="007D69F4" w:rsidRPr="00EA3F8A">
          <w:rPr>
            <w:b/>
            <w:bCs/>
          </w:rPr>
          <w:t>T</w:t>
        </w:r>
      </w:ins>
      <w:ins w:id="1062" w:author="Cloud, Jason" w:date="2024-11-04T17:00:00Z" w16du:dateUtc="2024-11-05T01:00:00Z">
        <w:r w:rsidRPr="00EA3F8A">
          <w:rPr>
            <w:b/>
            <w:bCs/>
          </w:rPr>
          <w:t xml:space="preserve">he source location/endpoint </w:t>
        </w:r>
      </w:ins>
      <w:ins w:id="1063" w:author="Richard Bradbury" w:date="2024-11-05T17:05:00Z" w16du:dateUtc="2024-11-05T17:05:00Z">
        <w:r w:rsidR="007D69F4" w:rsidRPr="00EA3F8A">
          <w:rPr>
            <w:b/>
            <w:bCs/>
          </w:rPr>
          <w:t xml:space="preserve">for requesting initialisation segments </w:t>
        </w:r>
      </w:ins>
      <w:ins w:id="1064" w:author="Cloud, Jason" w:date="2024-11-04T17:00:00Z" w16du:dateUtc="2024-11-05T01:00:00Z">
        <w:r w:rsidRPr="00EA3F8A">
          <w:rPr>
            <w:b/>
            <w:bCs/>
          </w:rPr>
          <w:t>is different depending</w:t>
        </w:r>
      </w:ins>
      <w:ins w:id="1065" w:author="Cloud, Jason" w:date="2024-11-04T17:01:00Z" w16du:dateUtc="2024-11-05T01:01:00Z">
        <w:r w:rsidRPr="00EA3F8A">
          <w:rPr>
            <w:b/>
            <w:bCs/>
          </w:rPr>
          <w:t xml:space="preserve"> on the Media Player’s service location selection in step</w:t>
        </w:r>
      </w:ins>
      <w:ins w:id="1066" w:author="Richard Bradbury" w:date="2024-11-05T17:06:00Z" w16du:dateUtc="2024-11-05T17:06:00Z">
        <w:r w:rsidR="007D69F4" w:rsidRPr="00EA3F8A">
          <w:rPr>
            <w:b/>
            <w:bCs/>
          </w:rPr>
          <w:t> </w:t>
        </w:r>
      </w:ins>
      <w:ins w:id="1067" w:author="Cloud, Jason" w:date="2024-11-04T17:01:00Z" w16du:dateUtc="2024-11-05T01:01:00Z">
        <w:r w:rsidRPr="00EA3F8A">
          <w:rPr>
            <w:b/>
            <w:bCs/>
          </w:rPr>
          <w:t>1</w:t>
        </w:r>
      </w:ins>
      <w:ins w:id="1068" w:author="Richard Bradbury" w:date="2024-11-05T17:06:00Z" w16du:dateUtc="2024-11-05T17:06:00Z">
        <w:r w:rsidR="007D69F4" w:rsidRPr="00EA3F8A">
          <w:rPr>
            <w:b/>
            <w:bCs/>
          </w:rPr>
          <w:t>2a</w:t>
        </w:r>
      </w:ins>
      <w:ins w:id="1069" w:author="Cloud, Jason" w:date="2024-11-04T17:00:00Z" w16du:dateUtc="2024-11-05T01:00:00Z">
        <w:r w:rsidRPr="00EA3F8A">
          <w:rPr>
            <w:b/>
            <w:bCs/>
          </w:rPr>
          <w:t>.</w:t>
        </w:r>
      </w:ins>
    </w:p>
    <w:p w14:paraId="4AFC3CC3" w14:textId="430DBE74" w:rsidR="00BC0B3C" w:rsidRPr="00EA3F8A" w:rsidRDefault="00BC0B3C" w:rsidP="00EA3F8A">
      <w:pPr>
        <w:pStyle w:val="B1"/>
        <w:rPr>
          <w:ins w:id="1070" w:author="Cloud, Jason" w:date="2024-11-04T17:02:00Z" w16du:dateUtc="2024-11-05T01:02:00Z"/>
          <w:b/>
          <w:bCs/>
        </w:rPr>
      </w:pPr>
      <w:ins w:id="1071" w:author="Cloud, Jason" w:date="2024-11-04T17:01:00Z" w16du:dateUtc="2024-11-05T01:01:00Z">
        <w:r w:rsidRPr="00EA3F8A">
          <w:rPr>
            <w:b/>
            <w:bCs/>
          </w:rPr>
          <w:t>1</w:t>
        </w:r>
      </w:ins>
      <w:ins w:id="1072" w:author="Richard Bradbury" w:date="2024-11-05T16:56:00Z" w16du:dateUtc="2024-11-05T16:56:00Z">
        <w:r w:rsidR="00F33B71" w:rsidRPr="00EA3F8A">
          <w:rPr>
            <w:b/>
            <w:bCs/>
          </w:rPr>
          <w:t>6bis</w:t>
        </w:r>
      </w:ins>
      <w:ins w:id="1073" w:author="Cloud, Jason" w:date="2024-11-04T17:01:00Z" w16du:dateUtc="2024-11-05T01:01:00Z">
        <w:r w:rsidRPr="00EA3F8A">
          <w:rPr>
            <w:b/>
            <w:bCs/>
          </w:rPr>
          <w:t>.</w:t>
        </w:r>
        <w:r w:rsidRPr="00EA3F8A">
          <w:rPr>
            <w:b/>
            <w:bCs/>
          </w:rPr>
          <w:tab/>
        </w:r>
        <w:del w:id="1074" w:author="Richard Bradbury" w:date="2024-11-05T17:06:00Z" w16du:dateUtc="2024-11-05T17:06:00Z">
          <w:r w:rsidRPr="00EA3F8A" w:rsidDel="007D69F4">
            <w:rPr>
              <w:b/>
              <w:bCs/>
            </w:rPr>
            <w:delText>There are no differences between this step and that shown above as those contained in clause 5.2.3 of TS 26.501 [15] other than t</w:delText>
          </w:r>
        </w:del>
      </w:ins>
      <w:ins w:id="1075" w:author="Richard Bradbury" w:date="2024-11-05T17:06:00Z" w16du:dateUtc="2024-11-05T17:06:00Z">
        <w:r w:rsidR="007D69F4" w:rsidRPr="00EA3F8A">
          <w:rPr>
            <w:b/>
            <w:bCs/>
          </w:rPr>
          <w:t>T</w:t>
        </w:r>
      </w:ins>
      <w:ins w:id="1076" w:author="Cloud, Jason" w:date="2024-11-04T17:01:00Z" w16du:dateUtc="2024-11-05T01:01:00Z">
        <w:r w:rsidRPr="00EA3F8A">
          <w:rPr>
            <w:b/>
            <w:bCs/>
          </w:rPr>
          <w:t xml:space="preserve">he source location/endpoint </w:t>
        </w:r>
      </w:ins>
      <w:ins w:id="1077" w:author="Richard Bradbury" w:date="2024-11-05T17:05:00Z" w16du:dateUtc="2024-11-05T17:05:00Z">
        <w:r w:rsidR="007D69F4" w:rsidRPr="00EA3F8A">
          <w:rPr>
            <w:b/>
            <w:bCs/>
          </w:rPr>
          <w:t>responding to</w:t>
        </w:r>
      </w:ins>
      <w:ins w:id="1078" w:author="Richard Bradbury" w:date="2024-11-05T17:06:00Z" w16du:dateUtc="2024-11-05T17:06:00Z">
        <w:r w:rsidR="007D69F4" w:rsidRPr="00EA3F8A">
          <w:rPr>
            <w:b/>
            <w:bCs/>
          </w:rPr>
          <w:t xml:space="preserve"> initialisation segment requests </w:t>
        </w:r>
      </w:ins>
      <w:ins w:id="1079" w:author="Cloud, Jason" w:date="2024-11-04T17:01:00Z" w16du:dateUtc="2024-11-05T01:01:00Z">
        <w:r w:rsidRPr="00EA3F8A">
          <w:rPr>
            <w:b/>
            <w:bCs/>
          </w:rPr>
          <w:t>is different depending on the Media Player’s service location selection in step</w:t>
        </w:r>
      </w:ins>
      <w:ins w:id="1080" w:author="Richard Bradbury" w:date="2024-11-05T17:06:00Z" w16du:dateUtc="2024-11-05T17:06:00Z">
        <w:r w:rsidR="007D69F4" w:rsidRPr="00EA3F8A">
          <w:rPr>
            <w:b/>
            <w:bCs/>
          </w:rPr>
          <w:t> </w:t>
        </w:r>
      </w:ins>
      <w:ins w:id="1081" w:author="Cloud, Jason" w:date="2024-11-04T17:01:00Z" w16du:dateUtc="2024-11-05T01:01:00Z">
        <w:r w:rsidRPr="00EA3F8A">
          <w:rPr>
            <w:b/>
            <w:bCs/>
          </w:rPr>
          <w:t>1</w:t>
        </w:r>
      </w:ins>
      <w:ins w:id="1082" w:author="Richard Bradbury" w:date="2024-11-05T17:06:00Z" w16du:dateUtc="2024-11-05T17:06:00Z">
        <w:r w:rsidR="007D69F4" w:rsidRPr="00EA3F8A">
          <w:rPr>
            <w:b/>
            <w:bCs/>
          </w:rPr>
          <w:t>2a</w:t>
        </w:r>
      </w:ins>
      <w:ins w:id="1083" w:author="Cloud, Jason" w:date="2024-11-04T17:01:00Z" w16du:dateUtc="2024-11-05T01:01:00Z">
        <w:r w:rsidRPr="00EA3F8A">
          <w:rPr>
            <w:b/>
            <w:bCs/>
          </w:rPr>
          <w:t>.</w:t>
        </w:r>
      </w:ins>
    </w:p>
    <w:p w14:paraId="0D7ED0D1" w14:textId="57826989" w:rsidR="00BC0B3C" w:rsidRPr="00EA3F8A" w:rsidRDefault="00BC0B3C" w:rsidP="00EA3F8A">
      <w:pPr>
        <w:pStyle w:val="B1"/>
        <w:rPr>
          <w:ins w:id="1084" w:author="Cloud, Jason" w:date="2024-11-04T17:02:00Z" w16du:dateUtc="2024-11-05T01:02:00Z"/>
          <w:b/>
          <w:bCs/>
        </w:rPr>
      </w:pPr>
      <w:ins w:id="1085" w:author="Cloud, Jason" w:date="2024-11-04T17:02:00Z" w16du:dateUtc="2024-11-05T01:02:00Z">
        <w:r w:rsidRPr="00EA3F8A">
          <w:rPr>
            <w:b/>
            <w:bCs/>
          </w:rPr>
          <w:t>1</w:t>
        </w:r>
      </w:ins>
      <w:ins w:id="1086" w:author="Richard Bradbury" w:date="2024-11-05T16:57:00Z" w16du:dateUtc="2024-11-05T16:57:00Z">
        <w:r w:rsidR="00F33B71" w:rsidRPr="00EA3F8A">
          <w:rPr>
            <w:b/>
            <w:bCs/>
          </w:rPr>
          <w:t>6a</w:t>
        </w:r>
      </w:ins>
      <w:ins w:id="1087" w:author="Cloud, Jason" w:date="2024-11-04T17:02:00Z" w16du:dateUtc="2024-11-05T01:02:00Z">
        <w:r w:rsidRPr="00EA3F8A">
          <w:rPr>
            <w:b/>
            <w:bCs/>
          </w:rPr>
          <w:t>.</w:t>
        </w:r>
        <w:r w:rsidRPr="00EA3F8A">
          <w:rPr>
            <w:b/>
            <w:bCs/>
          </w:rPr>
          <w:tab/>
          <w:t xml:space="preserve">The Media Player </w:t>
        </w:r>
      </w:ins>
      <w:ins w:id="1088" w:author="Richard Bradbury" w:date="2024-11-06T10:44:00Z" w16du:dateUtc="2024-11-06T10:44:00Z">
        <w:r w:rsidR="00B30331" w:rsidRPr="00EA3F8A">
          <w:rPr>
            <w:b/>
            <w:bCs/>
          </w:rPr>
          <w:t xml:space="preserve">may </w:t>
        </w:r>
      </w:ins>
      <w:ins w:id="1089" w:author="Cloud, Jason" w:date="2024-11-04T17:02:00Z" w16du:dateUtc="2024-11-05T01:02:00Z">
        <w:r w:rsidRPr="00EA3F8A">
          <w:rPr>
            <w:b/>
            <w:bCs/>
          </w:rPr>
          <w:t>select</w:t>
        </w:r>
        <w:del w:id="1090" w:author="Richard Bradbury" w:date="2024-11-06T10:44:00Z" w16du:dateUtc="2024-11-06T10:44:00Z">
          <w:r w:rsidRPr="00EA3F8A" w:rsidDel="00B30331">
            <w:rPr>
              <w:b/>
              <w:bCs/>
            </w:rPr>
            <w:delText>s</w:delText>
          </w:r>
        </w:del>
        <w:r w:rsidRPr="00EA3F8A">
          <w:rPr>
            <w:b/>
            <w:bCs/>
          </w:rPr>
          <w:t xml:space="preserve"> a </w:t>
        </w:r>
      </w:ins>
      <w:ins w:id="1091" w:author="Richard Bradbury" w:date="2024-11-06T10:44:00Z" w16du:dateUtc="2024-11-06T10:44:00Z">
        <w:r w:rsidR="00B30331" w:rsidRPr="00EA3F8A">
          <w:rPr>
            <w:b/>
            <w:bCs/>
          </w:rPr>
          <w:t xml:space="preserve">different </w:t>
        </w:r>
      </w:ins>
      <w:ins w:id="1092" w:author="Cloud, Jason" w:date="2024-11-04T17:02:00Z" w16du:dateUtc="2024-11-05T01:02:00Z">
        <w:r w:rsidRPr="00EA3F8A">
          <w:rPr>
            <w:b/>
            <w:bCs/>
          </w:rPr>
          <w:t>service location/endpoint from the MPD</w:t>
        </w:r>
      </w:ins>
      <w:ins w:id="1093" w:author="Richard Bradbury" w:date="2024-11-05T17:03:00Z" w16du:dateUtc="2024-11-05T17:03:00Z">
        <w:r w:rsidR="00254AE3" w:rsidRPr="00EA3F8A">
          <w:rPr>
            <w:b/>
            <w:bCs/>
          </w:rPr>
          <w:t xml:space="preserve"> for retrieving media segments</w:t>
        </w:r>
      </w:ins>
      <w:ins w:id="1094" w:author="Cloud, Jason" w:date="2024-11-04T17:02:00Z" w16du:dateUtc="2024-11-05T01:02:00Z">
        <w:r w:rsidRPr="00EA3F8A">
          <w:rPr>
            <w:b/>
            <w:bCs/>
          </w:rPr>
          <w:t>.</w:t>
        </w:r>
      </w:ins>
    </w:p>
    <w:p w14:paraId="3B119A8D" w14:textId="5E518A81" w:rsidR="00957AFB" w:rsidRPr="00F33B71" w:rsidRDefault="00957AFB" w:rsidP="00EA3F8A">
      <w:pPr>
        <w:pStyle w:val="B1"/>
        <w:rPr>
          <w:ins w:id="1095" w:author="Cloud, Jason" w:date="2024-11-04T17:03:00Z" w16du:dateUtc="2024-11-05T01:03:00Z"/>
          <w:b/>
          <w:bCs/>
        </w:rPr>
      </w:pPr>
      <w:ins w:id="1096" w:author="Cloud, Jason" w:date="2024-11-04T17:02:00Z" w16du:dateUtc="2024-11-05T01:02:00Z">
        <w:r w:rsidRPr="00EA3F8A">
          <w:rPr>
            <w:b/>
            <w:bCs/>
          </w:rPr>
          <w:t>1</w:t>
        </w:r>
      </w:ins>
      <w:ins w:id="1097" w:author="Richard Bradbury" w:date="2024-11-05T17:01:00Z" w16du:dateUtc="2024-11-05T17:01:00Z">
        <w:r w:rsidR="00C07624" w:rsidRPr="00EA3F8A">
          <w:rPr>
            <w:b/>
            <w:bCs/>
          </w:rPr>
          <w:t>6b</w:t>
        </w:r>
      </w:ins>
      <w:ins w:id="1098" w:author="Cloud, Jason" w:date="2024-11-04T17:02:00Z" w16du:dateUtc="2024-11-05T01:02:00Z">
        <w:r w:rsidRPr="00EA3F8A">
          <w:rPr>
            <w:b/>
            <w:bCs/>
          </w:rPr>
          <w:t>.</w:t>
        </w:r>
        <w:r w:rsidRPr="00EA3F8A">
          <w:rPr>
            <w:b/>
            <w:bCs/>
          </w:rPr>
          <w:tab/>
        </w:r>
      </w:ins>
      <w:ins w:id="1099" w:author="Richard Bradbury" w:date="2024-11-06T10:50:00Z" w16du:dateUtc="2024-11-06T10:50:00Z">
        <w:r w:rsidR="00B30331" w:rsidRPr="00EA3F8A">
          <w:rPr>
            <w:b/>
            <w:bCs/>
          </w:rPr>
          <w:t>If a transport session with the service location/endpoint selected in step 16a does not already exist, t</w:t>
        </w:r>
      </w:ins>
      <w:ins w:id="1100" w:author="Richard Bradbury" w:date="2024-11-06T10:49:00Z" w16du:dateUtc="2024-11-06T10:49:00Z">
        <w:r w:rsidR="00B30331" w:rsidRPr="00EA3F8A">
          <w:rPr>
            <w:b/>
            <w:bCs/>
          </w:rPr>
          <w:t>he Media</w:t>
        </w:r>
        <w:r w:rsidR="00B30331" w:rsidRPr="00EA3F8A" w:rsidDel="003218DF">
          <w:rPr>
            <w:b/>
            <w:bCs/>
          </w:rPr>
          <w:t xml:space="preserve"> </w:t>
        </w:r>
        <w:r w:rsidR="00B30331" w:rsidRPr="00EA3F8A">
          <w:rPr>
            <w:b/>
            <w:bCs/>
          </w:rPr>
          <w:t>Player establish</w:t>
        </w:r>
      </w:ins>
      <w:ins w:id="1101" w:author="Richard Bradbury" w:date="2024-11-06T10:54:00Z" w16du:dateUtc="2024-11-06T10:54:00Z">
        <w:r w:rsidR="00EA3F8A">
          <w:rPr>
            <w:b/>
            <w:bCs/>
          </w:rPr>
          <w:t>es one</w:t>
        </w:r>
      </w:ins>
      <w:ins w:id="1102" w:author="Richard Bradbury" w:date="2024-11-06T10:55:00Z" w16du:dateUtc="2024-11-06T10:55:00Z">
        <w:r w:rsidR="00EA3F8A">
          <w:rPr>
            <w:b/>
            <w:bCs/>
          </w:rPr>
          <w:t>.</w:t>
        </w:r>
      </w:ins>
    </w:p>
    <w:p w14:paraId="2569E9F6" w14:textId="4CADE7E0" w:rsidR="00D16D2D" w:rsidRPr="00EA3F8A" w:rsidRDefault="00C07624" w:rsidP="00EA3F8A">
      <w:pPr>
        <w:pStyle w:val="B1"/>
        <w:rPr>
          <w:ins w:id="1103" w:author="Cloud, Jason" w:date="2024-11-04T17:03:00Z" w16du:dateUtc="2024-11-05T01:03:00Z"/>
          <w:b/>
          <w:bCs/>
        </w:rPr>
      </w:pPr>
      <w:ins w:id="1104" w:author="Richard Bradbury" w:date="2024-11-05T17:01:00Z" w16du:dateUtc="2024-11-05T17:01:00Z">
        <w:r w:rsidRPr="00EA3F8A">
          <w:rPr>
            <w:b/>
            <w:bCs/>
          </w:rPr>
          <w:t>16c</w:t>
        </w:r>
      </w:ins>
      <w:ins w:id="1105" w:author="Cloud, Jason" w:date="2024-11-04T17:03:00Z" w16du:dateUtc="2024-11-05T01:03:00Z">
        <w:r w:rsidR="00D16D2D" w:rsidRPr="00EA3F8A">
          <w:rPr>
            <w:b/>
            <w:bCs/>
          </w:rPr>
          <w:t>.</w:t>
        </w:r>
        <w:r w:rsidR="00D16D2D" w:rsidRPr="00EA3F8A">
          <w:rPr>
            <w:b/>
            <w:bCs/>
          </w:rPr>
          <w:tab/>
        </w:r>
      </w:ins>
      <w:ins w:id="1106" w:author="Cloud, Jason" w:date="2024-11-04T16:49:00Z" w16du:dateUtc="2024-11-05T00:49:00Z">
        <w:del w:id="1107" w:author="Richard Bradbury" w:date="2024-11-06T10:47:00Z" w16du:dateUtc="2024-11-06T10:47:00Z">
          <w:r w:rsidR="009D76B4" w:rsidRPr="00EA3F8A" w:rsidDel="00B30331">
            <w:rPr>
              <w:b/>
              <w:bCs/>
            </w:rPr>
            <w:delText>The Media Player notifies the Media Session Handler that it is ready to commence playback and optionally provides transport session parameters.</w:delText>
          </w:r>
        </w:del>
      </w:ins>
      <w:ins w:id="1108" w:author="Cloud, Jason" w:date="2024-11-04T16:50:00Z" w16du:dateUtc="2024-11-05T00:50:00Z">
        <w:del w:id="1109" w:author="Richard Bradbury" w:date="2024-11-06T10:47:00Z" w16du:dateUtc="2024-11-06T10:47:00Z">
          <w:r w:rsidR="009D76B4" w:rsidRPr="00EA3F8A" w:rsidDel="00B30331">
            <w:rPr>
              <w:b/>
              <w:bCs/>
            </w:rPr>
            <w:delText xml:space="preserve"> </w:delText>
          </w:r>
        </w:del>
      </w:ins>
      <w:ins w:id="1110" w:author="Cloud, Jason" w:date="2024-11-04T16:59:00Z" w16du:dateUtc="2024-11-05T00:59:00Z">
        <w:del w:id="1111" w:author="Richard Bradbury" w:date="2024-11-06T10:47:00Z" w16du:dateUtc="2024-11-06T10:47:00Z">
          <w:r w:rsidR="009D76B4" w:rsidRPr="00EA3F8A" w:rsidDel="00B30331">
            <w:rPr>
              <w:b/>
              <w:bCs/>
            </w:rPr>
            <w:delText>In the situation where the transport sessions have changed, t</w:delText>
          </w:r>
        </w:del>
      </w:ins>
      <w:ins w:id="1112" w:author="Richard Bradbury" w:date="2024-11-06T10:47:00Z" w16du:dateUtc="2024-11-06T10:47:00Z">
        <w:r w:rsidR="00B30331" w:rsidRPr="00EA3F8A">
          <w:rPr>
            <w:b/>
            <w:bCs/>
          </w:rPr>
          <w:t>T</w:t>
        </w:r>
      </w:ins>
      <w:ins w:id="1113" w:author="Cloud, Jason" w:date="2024-11-04T16:59:00Z" w16du:dateUtc="2024-11-05T00:59:00Z">
        <w:r w:rsidR="009D76B4" w:rsidRPr="00EA3F8A">
          <w:rPr>
            <w:b/>
            <w:bCs/>
          </w:rPr>
          <w:t xml:space="preserve">he Media Player </w:t>
        </w:r>
        <w:del w:id="1114" w:author="Richard Bradbury" w:date="2024-11-06T10:47:00Z" w16du:dateUtc="2024-11-06T10:47:00Z">
          <w:r w:rsidR="009D76B4" w:rsidRPr="00EA3F8A" w:rsidDel="00B30331">
            <w:rPr>
              <w:b/>
              <w:bCs/>
            </w:rPr>
            <w:delText xml:space="preserve">optionally </w:delText>
          </w:r>
        </w:del>
        <w:r w:rsidR="009D76B4" w:rsidRPr="00EA3F8A">
          <w:rPr>
            <w:b/>
            <w:bCs/>
          </w:rPr>
          <w:t>notifies the Media Session Handler of</w:t>
        </w:r>
      </w:ins>
      <w:ins w:id="1115" w:author="Cloud, Jason" w:date="2024-11-04T17:00:00Z" w16du:dateUtc="2024-11-05T01: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1116" w:author="Cloud, Jason" w:date="2024-11-04T17:03:00Z" w16du:dateUtc="2024-11-05T01:03:00Z"/>
          <w:b/>
          <w:bCs/>
        </w:rPr>
      </w:pPr>
      <w:ins w:id="1117" w:author="Richard Bradbury" w:date="2024-11-05T17:01:00Z" w16du:dateUtc="2024-11-05T17:01:00Z">
        <w:r w:rsidRPr="00EA3F8A">
          <w:rPr>
            <w:b/>
            <w:bCs/>
          </w:rPr>
          <w:t>16b-bis</w:t>
        </w:r>
      </w:ins>
      <w:ins w:id="1118" w:author="Cloud, Jason" w:date="2024-11-04T17:03:00Z" w16du:dateUtc="2024-11-05T01:03:00Z">
        <w:r w:rsidR="00D16D2D" w:rsidRPr="00EA3F8A">
          <w:rPr>
            <w:b/>
            <w:bCs/>
          </w:rPr>
          <w:t>.</w:t>
        </w:r>
        <w:r w:rsidR="00D16D2D" w:rsidRPr="00EA3F8A">
          <w:rPr>
            <w:b/>
            <w:bCs/>
          </w:rPr>
          <w:tab/>
        </w:r>
        <w:del w:id="1119"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120" w:author="Richard Bradbury" w:date="2024-11-05T17:02:00Z" w16du:dateUtc="2024-11-05T17:02:00Z">
        <w:r w:rsidRPr="00EA3F8A">
          <w:rPr>
            <w:b/>
            <w:bCs/>
          </w:rPr>
          <w:t>As step 16b except that</w:t>
        </w:r>
      </w:ins>
      <w:ins w:id="1121" w:author="Cloud, Jason" w:date="2024-11-04T17:03:00Z" w16du:dateUtc="2024-11-05T01:03:00Z">
        <w:r w:rsidR="00D16D2D" w:rsidRPr="00EA3F8A">
          <w:rPr>
            <w:b/>
            <w:bCs/>
          </w:rPr>
          <w:t xml:space="preserve"> the source location/endpoint </w:t>
        </w:r>
      </w:ins>
      <w:ins w:id="1122" w:author="Richard Bradbury" w:date="2024-11-05T17:03:00Z" w16du:dateUtc="2024-11-05T17:03:00Z">
        <w:r w:rsidR="00254AE3" w:rsidRPr="00EA3F8A">
          <w:rPr>
            <w:b/>
            <w:bCs/>
          </w:rPr>
          <w:t>for requesting me</w:t>
        </w:r>
      </w:ins>
      <w:ins w:id="1123" w:author="Richard Bradbury" w:date="2024-11-05T17:04:00Z" w16du:dateUtc="2024-11-05T17:04:00Z">
        <w:r w:rsidR="00254AE3" w:rsidRPr="00EA3F8A">
          <w:rPr>
            <w:b/>
            <w:bCs/>
          </w:rPr>
          <w:t xml:space="preserve">dia segments </w:t>
        </w:r>
      </w:ins>
      <w:ins w:id="1124" w:author="Cloud, Jason" w:date="2024-11-04T17:03:00Z" w16du:dateUtc="2024-11-05T01:03:00Z">
        <w:r w:rsidR="00D16D2D" w:rsidRPr="00EA3F8A">
          <w:rPr>
            <w:b/>
            <w:bCs/>
          </w:rPr>
          <w:t>is different depending on the Media Player’s service location selection in step</w:t>
        </w:r>
      </w:ins>
      <w:ins w:id="1125" w:author="Richard Bradbury" w:date="2024-11-05T17:05:00Z" w16du:dateUtc="2024-11-05T17:05:00Z">
        <w:r w:rsidR="00A74E24" w:rsidRPr="00EA3F8A">
          <w:rPr>
            <w:b/>
            <w:bCs/>
          </w:rPr>
          <w:t> </w:t>
        </w:r>
      </w:ins>
      <w:ins w:id="1126" w:author="Cloud, Jason" w:date="2024-11-04T17:03:00Z" w16du:dateUtc="2024-11-05T01:03:00Z">
        <w:r w:rsidR="00D16D2D" w:rsidRPr="00EA3F8A">
          <w:rPr>
            <w:b/>
            <w:bCs/>
          </w:rPr>
          <w:t>1</w:t>
        </w:r>
      </w:ins>
      <w:ins w:id="1127" w:author="Richard Bradbury" w:date="2024-11-05T17:05:00Z" w16du:dateUtc="2024-11-05T17:05:00Z">
        <w:r w:rsidR="00A74E24" w:rsidRPr="00EA3F8A">
          <w:rPr>
            <w:b/>
            <w:bCs/>
          </w:rPr>
          <w:t>6a</w:t>
        </w:r>
      </w:ins>
      <w:ins w:id="1128" w:author="Cloud, Jason" w:date="2024-11-04T17:03:00Z" w16du:dateUtc="2024-11-05T01:03:00Z">
        <w:r w:rsidR="00D16D2D" w:rsidRPr="00EA3F8A">
          <w:rPr>
            <w:b/>
            <w:bCs/>
          </w:rPr>
          <w:t>.</w:t>
        </w:r>
      </w:ins>
    </w:p>
    <w:p w14:paraId="0616C7DC" w14:textId="37508CD8" w:rsidR="00D16D2D" w:rsidRPr="00EA3F8A" w:rsidRDefault="00C07624" w:rsidP="00EA3F8A">
      <w:pPr>
        <w:pStyle w:val="B1"/>
        <w:rPr>
          <w:ins w:id="1129" w:author="Cloud, Jason" w:date="2024-11-04T15:30:00Z" w16du:dateUtc="2024-11-04T23:30:00Z"/>
          <w:b/>
          <w:bCs/>
        </w:rPr>
      </w:pPr>
      <w:ins w:id="1130" w:author="Richard Bradbury" w:date="2024-11-05T17:01:00Z" w16du:dateUtc="2024-11-05T17:01:00Z">
        <w:r w:rsidRPr="00EA3F8A">
          <w:rPr>
            <w:b/>
            <w:bCs/>
          </w:rPr>
          <w:t>16c-bis</w:t>
        </w:r>
      </w:ins>
      <w:ins w:id="1131" w:author="Cloud, Jason" w:date="2024-11-04T17:03:00Z" w16du:dateUtc="2024-11-05T01:03:00Z">
        <w:r w:rsidR="00D16D2D" w:rsidRPr="00EA3F8A">
          <w:rPr>
            <w:b/>
            <w:bCs/>
          </w:rPr>
          <w:t>.</w:t>
        </w:r>
        <w:r w:rsidR="00D16D2D" w:rsidRPr="00EA3F8A">
          <w:rPr>
            <w:b/>
            <w:bCs/>
          </w:rPr>
          <w:tab/>
        </w:r>
        <w:del w:id="1132" w:author="Richard Bradbury" w:date="2024-11-05T17:02:00Z" w16du:dateUtc="2024-11-05T17:02:00Z">
          <w:r w:rsidR="00D16D2D" w:rsidRPr="00EA3F8A" w:rsidDel="00C07624">
            <w:rPr>
              <w:b/>
              <w:bCs/>
            </w:rPr>
            <w:delText>There are no differences between this step and that shown above as those contained in clause 5.2.3 of TS 26.501 [15] other than</w:delText>
          </w:r>
        </w:del>
      </w:ins>
      <w:ins w:id="1133" w:author="Richard Bradbury" w:date="2024-11-05T17:02:00Z" w16du:dateUtc="2024-11-05T17:02:00Z">
        <w:r w:rsidRPr="00EA3F8A">
          <w:rPr>
            <w:b/>
            <w:bCs/>
          </w:rPr>
          <w:t>As step 16c except that</w:t>
        </w:r>
      </w:ins>
      <w:ins w:id="1134" w:author="Cloud, Jason" w:date="2024-11-04T17:03:00Z" w16du:dateUtc="2024-11-05T01:03:00Z">
        <w:r w:rsidR="00D16D2D" w:rsidRPr="00EA3F8A">
          <w:rPr>
            <w:b/>
            <w:bCs/>
          </w:rPr>
          <w:t xml:space="preserve"> the source location/endpoint </w:t>
        </w:r>
      </w:ins>
      <w:ins w:id="1135" w:author="Richard Bradbury" w:date="2024-11-05T17:02:00Z" w16du:dateUtc="2024-11-05T17:02:00Z">
        <w:r w:rsidRPr="00EA3F8A">
          <w:rPr>
            <w:b/>
            <w:bCs/>
          </w:rPr>
          <w:t xml:space="preserve">responding to </w:t>
        </w:r>
      </w:ins>
      <w:proofErr w:type="spellStart"/>
      <w:ins w:id="1136" w:author="Richard Bradbury" w:date="2024-11-05T17:03:00Z" w16du:dateUtc="2024-11-05T17:03:00Z">
        <w:r w:rsidR="00254AE3" w:rsidRPr="00EA3F8A">
          <w:rPr>
            <w:b/>
            <w:bCs/>
          </w:rPr>
          <w:t>n</w:t>
        </w:r>
      </w:ins>
      <w:ins w:id="1137" w:author="Richard Bradbury" w:date="2024-11-05T17:02:00Z" w16du:dateUtc="2024-11-05T17:02:00Z">
        <w:r w:rsidRPr="00EA3F8A">
          <w:rPr>
            <w:b/>
            <w:bCs/>
          </w:rPr>
          <w:t>edia</w:t>
        </w:r>
        <w:proofErr w:type="spellEnd"/>
        <w:r w:rsidRPr="00EA3F8A">
          <w:rPr>
            <w:b/>
            <w:bCs/>
          </w:rPr>
          <w:t xml:space="preserve"> </w:t>
        </w:r>
      </w:ins>
      <w:ins w:id="1138" w:author="Richard Bradbury" w:date="2024-11-05T17:03:00Z" w16du:dateUtc="2024-11-05T17:03:00Z">
        <w:r w:rsidR="00254AE3" w:rsidRPr="00EA3F8A">
          <w:rPr>
            <w:b/>
            <w:bCs/>
          </w:rPr>
          <w:t>s</w:t>
        </w:r>
      </w:ins>
      <w:ins w:id="1139" w:author="Richard Bradbury" w:date="2024-11-05T17:02:00Z" w16du:dateUtc="2024-11-05T17:02:00Z">
        <w:r w:rsidRPr="00EA3F8A">
          <w:rPr>
            <w:b/>
            <w:bCs/>
          </w:rPr>
          <w:t xml:space="preserve">egment </w:t>
        </w:r>
        <w:proofErr w:type="spellStart"/>
        <w:r w:rsidRPr="00EA3F8A">
          <w:rPr>
            <w:b/>
            <w:bCs/>
          </w:rPr>
          <w:t>request</w:t>
        </w:r>
      </w:ins>
      <w:ins w:id="1140" w:author="Richard Bradbury" w:date="2024-11-05T17:03:00Z" w16du:dateUtc="2024-11-05T17:03:00Z">
        <w:r w:rsidR="00254AE3" w:rsidRPr="00EA3F8A">
          <w:rPr>
            <w:b/>
            <w:bCs/>
          </w:rPr>
          <w:t>a</w:t>
        </w:r>
      </w:ins>
      <w:proofErr w:type="spellEnd"/>
      <w:ins w:id="1141" w:author="Richard Bradbury" w:date="2024-11-05T17:02:00Z" w16du:dateUtc="2024-11-05T17:02:00Z">
        <w:r w:rsidRPr="00EA3F8A">
          <w:rPr>
            <w:b/>
            <w:bCs/>
          </w:rPr>
          <w:t xml:space="preserve"> </w:t>
        </w:r>
      </w:ins>
      <w:ins w:id="1142" w:author="Cloud, Jason" w:date="2024-11-04T17:03:00Z" w16du:dateUtc="2024-11-05T01:03:00Z">
        <w:r w:rsidR="00D16D2D" w:rsidRPr="00EA3F8A">
          <w:rPr>
            <w:b/>
            <w:bCs/>
          </w:rPr>
          <w:t>is different depending on the Media Player’s service location selection in step</w:t>
        </w:r>
      </w:ins>
      <w:ins w:id="1143" w:author="Richard Bradbury" w:date="2024-11-05T17:05:00Z" w16du:dateUtc="2024-11-05T17:05:00Z">
        <w:r w:rsidR="00A74E24" w:rsidRPr="00EA3F8A">
          <w:rPr>
            <w:b/>
            <w:bCs/>
          </w:rPr>
          <w:t> </w:t>
        </w:r>
      </w:ins>
      <w:ins w:id="1144" w:author="Cloud, Jason" w:date="2024-11-04T17:03:00Z" w16du:dateUtc="2024-11-05T01:03:00Z">
        <w:r w:rsidR="00D16D2D" w:rsidRPr="00EA3F8A">
          <w:rPr>
            <w:b/>
            <w:bCs/>
          </w:rPr>
          <w:t>1</w:t>
        </w:r>
      </w:ins>
      <w:ins w:id="1145" w:author="Richard Bradbury" w:date="2024-11-05T17:05:00Z" w16du:dateUtc="2024-11-05T17:05:00Z">
        <w:r w:rsidR="00A74E24" w:rsidRPr="00EA3F8A">
          <w:rPr>
            <w:b/>
            <w:bCs/>
          </w:rPr>
          <w:t>6a</w:t>
        </w:r>
      </w:ins>
      <w:ins w:id="1146" w:author="Cloud, Jason" w:date="2024-11-04T17:03:00Z" w16du:dateUtc="2024-11-05T01: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1147"/>
      <w:r>
        <w:t>In the case of client-side CDN switching, the Dynamic Policy resource in step 8 of clause 5.7.3 and step 15 of clau</w:t>
      </w:r>
      <w:r w:rsidR="00995DD4">
        <w:t>s</w:t>
      </w:r>
      <w:r>
        <w:t xml:space="preserve">e 5.7.4 declares a separate </w:t>
      </w:r>
      <w:del w:id="1148" w:author="Richard Bradbury" w:date="2024-11-06T11:57:00Z" w16du:dateUtc="2024-11-06T11:57:00Z">
        <w:r w:rsidDel="00ED7B10">
          <w:delText>Service</w:delText>
        </w:r>
      </w:del>
      <w:ins w:id="1149" w:author="Richard Bradbury" w:date="2024-11-06T11:57:00Z" w16du:dateUtc="2024-11-06T11:57:00Z">
        <w:r w:rsidR="00ED7B10">
          <w:t>Application</w:t>
        </w:r>
      </w:ins>
      <w:r>
        <w:t xml:space="preserve"> Data Flow description for each 5GMSd AS endpoint to which the Media Player connects at reference point M4d.</w:t>
      </w:r>
      <w:commentRangeEnd w:id="1147"/>
      <w:r>
        <w:rPr>
          <w:rStyle w:val="CommentReference"/>
        </w:rPr>
        <w:commentReference w:id="1147"/>
      </w:r>
    </w:p>
    <w:p w14:paraId="0F0D16A4" w14:textId="58730055" w:rsidR="00D1311E" w:rsidRDefault="00D1311E" w:rsidP="00D1311E">
      <w:r>
        <w:t xml:space="preserve">By having multiple </w:t>
      </w:r>
      <w:del w:id="1150" w:author="Richard Bradbury" w:date="2024-11-06T11:57:00Z" w16du:dateUtc="2024-11-06T11:57:00Z">
        <w:r w:rsidDel="00ED7B10">
          <w:delText>Services</w:delText>
        </w:r>
      </w:del>
      <w:ins w:id="1151" w:author="Richard Bradbury" w:date="2024-11-06T11:57:00Z" w16du:dateUtc="2024-11-06T11:57:00Z">
        <w:r w:rsidR="00ED7B10">
          <w:t>Application</w:t>
        </w:r>
      </w:ins>
      <w:r>
        <w:t xml:space="preserve"> Data Flow descriptions, Dynamic Policies can be instantiated that cover the multiple paths related to the mu</w:t>
      </w:r>
      <w:r w:rsidR="00385BC2">
        <w:t>lt</w:t>
      </w:r>
      <w:r>
        <w:t>i-</w:t>
      </w:r>
      <w:del w:id="1152" w:author="Cloud, Jason" w:date="2024-11-04T17:28:00Z" w16du:dateUtc="2024-11-05T01:28:00Z">
        <w:r w:rsidDel="00385BC2">
          <w:delText xml:space="preserve">CDN </w:delText>
        </w:r>
      </w:del>
      <w:ins w:id="1153" w:author="Cloud, Jason" w:date="2024-11-04T17:28:00Z" w16du:dateUtc="2024-11-05T01:28:00Z">
        <w:r w:rsidR="00385BC2">
          <w:t xml:space="preserve">source </w:t>
        </w:r>
      </w:ins>
      <w:r>
        <w:t>deployment.</w:t>
      </w:r>
    </w:p>
    <w:p w14:paraId="68D0953C" w14:textId="042A5937" w:rsidR="00D1311E" w:rsidRPr="00D1311E" w:rsidRDefault="00D1311E" w:rsidP="00ED7B10">
      <w:pPr>
        <w:pStyle w:val="NO"/>
      </w:pPr>
      <w:commentRangeStart w:id="1154"/>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1154"/>
      <w:r>
        <w:rPr>
          <w:rStyle w:val="CommentReference"/>
        </w:rPr>
        <w:commentReference w:id="1154"/>
      </w:r>
    </w:p>
    <w:p w14:paraId="4CD4836E" w14:textId="6AF013FC" w:rsidR="00B51997" w:rsidRDefault="00F16E89" w:rsidP="00D1311E">
      <w:pPr>
        <w:pStyle w:val="Heading6"/>
        <w:rPr>
          <w:ins w:id="1155" w:author="Cloud, Jason" w:date="2024-11-04T17:59:00Z" w16du:dateUtc="2024-11-05T01:59:00Z"/>
        </w:rPr>
      </w:pPr>
      <w:r>
        <w:t>5.19.4.1.2.4</w:t>
      </w:r>
      <w:r>
        <w:tab/>
        <w:t>Content Steering Server driven switching</w:t>
      </w:r>
    </w:p>
    <w:p w14:paraId="0D85A1FA" w14:textId="0744BE4C" w:rsidR="00D448F5" w:rsidRDefault="00D448F5" w:rsidP="004345FC">
      <w:pPr>
        <w:keepNext/>
        <w:rPr>
          <w:ins w:id="1156" w:author="Cloud, Jason" w:date="2024-11-04T17:59:00Z" w16du:dateUtc="2024-11-05T01:59:00Z"/>
        </w:rPr>
      </w:pPr>
      <w:ins w:id="1157" w:author="Cloud, Jason" w:date="2024-11-04T17:59:00Z" w16du:dateUtc="2024-11-05T01:59:00Z">
        <w:r>
          <w:t xml:space="preserve">Streaming MPEG-DASH content using Content Steering Server driven switching to determine which Content Distribution and/or content service location/endpoint to stream media from is shown in </w:t>
        </w:r>
      </w:ins>
      <w:ins w:id="1158" w:author="Richard Bradbury" w:date="2024-11-06T11:59:00Z" w16du:dateUtc="2024-11-06T11:59:00Z">
        <w:r w:rsidR="00ED7B10">
          <w:t>f</w:t>
        </w:r>
      </w:ins>
      <w:ins w:id="1159" w:author="Cloud, Jason" w:date="2024-11-04T17:59:00Z" w16du:dateUtc="2024-11-05T01:59:00Z">
        <w:r>
          <w:t>igure</w:t>
        </w:r>
      </w:ins>
      <w:ins w:id="1160" w:author="Richard Bradbury" w:date="2024-11-06T11:59:00Z" w16du:dateUtc="2024-11-06T11:59:00Z">
        <w:r w:rsidR="00ED7B10">
          <w:t> </w:t>
        </w:r>
      </w:ins>
      <w:ins w:id="1161" w:author="Cloud, Jason" w:date="2024-11-04T17:59:00Z" w16du:dateUtc="2024-11-05T01:59:00Z">
        <w:r>
          <w:t>5.19.4.1.2.4-1. For this procedure, the following assumptions apply:</w:t>
        </w:r>
      </w:ins>
    </w:p>
    <w:p w14:paraId="5AA3AB0B" w14:textId="3BF4461D" w:rsidR="00D448F5" w:rsidRDefault="00D448F5" w:rsidP="00D448F5">
      <w:pPr>
        <w:pStyle w:val="B1"/>
        <w:rPr>
          <w:ins w:id="1162" w:author="Cloud, Jason" w:date="2024-11-04T18:00:00Z" w16du:dateUtc="2024-11-05T02:00:00Z"/>
        </w:rPr>
      </w:pPr>
      <w:ins w:id="1163" w:author="Cloud, Jason" w:date="2024-11-04T17:59:00Z" w16du:dateUtc="2024-11-05T01: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1164" w:author="Cloud, Jason" w:date="2024-11-04T18:00:00Z" w16du:dateUtc="2024-11-05T02:00:00Z">
        <w:r>
          <w:t>ocation of the Content Steering Server.</w:t>
        </w:r>
      </w:ins>
    </w:p>
    <w:p w14:paraId="56082B0D" w14:textId="2AAC3E70" w:rsidR="00D448F5" w:rsidRDefault="00D448F5" w:rsidP="00D448F5">
      <w:pPr>
        <w:pStyle w:val="B1"/>
        <w:rPr>
          <w:ins w:id="1165" w:author="Cloud, Jason" w:date="2024-11-04T17:59:00Z" w16du:dateUtc="2024-11-05T01:59:00Z"/>
        </w:rPr>
      </w:pPr>
      <w:ins w:id="1166" w:author="Cloud, Jason" w:date="2024-11-04T18:00:00Z" w16du:dateUtc="2024-11-05T02:00:00Z">
        <w:r>
          <w:t>-</w:t>
        </w:r>
        <w:r>
          <w:tab/>
          <w:t xml:space="preserve">The Media Player </w:t>
        </w:r>
        <w:r w:rsidR="00E67529">
          <w:t>conforms to [</w:t>
        </w:r>
        <w:r w:rsidR="00E67529" w:rsidRPr="004345FC">
          <w:rPr>
            <w:highlight w:val="yellow"/>
          </w:rPr>
          <w:t>DIFCS</w:t>
        </w:r>
        <w:r w:rsidR="00E67529">
          <w:t>]</w:t>
        </w:r>
      </w:ins>
      <w:ins w:id="1167" w:author="Cloud, Jason" w:date="2024-11-04T18:01:00Z" w16du:dateUtc="2024-11-05T02:01:00Z">
        <w:r w:rsidR="00E67529">
          <w:t>.</w:t>
        </w:r>
      </w:ins>
    </w:p>
    <w:p w14:paraId="53E599D0" w14:textId="77777777" w:rsidR="00D448F5" w:rsidRPr="00463BF6" w:rsidRDefault="00D448F5" w:rsidP="00D448F5">
      <w:pPr>
        <w:pStyle w:val="B1"/>
        <w:rPr>
          <w:ins w:id="1168" w:author="Cloud, Jason" w:date="2024-11-04T17:59:00Z" w16du:dateUtc="2024-11-05T01:59:00Z"/>
        </w:rPr>
      </w:pPr>
      <w:ins w:id="1169" w:author="Cloud, Jason" w:date="2024-11-04T17:59:00Z" w16du:dateUtc="2024-11-05T01: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1170" w:author="Cloud, Jason" w:date="2024-11-04T17:59:00Z" w16du:dateUtc="2024-11-05T01:59:00Z"/>
        </w:rPr>
      </w:pPr>
      <w:ins w:id="1171" w:author="Cloud, Jason" w:date="2024-11-04T17:59:00Z" w16du:dateUtc="2024-11-05T01:59:00Z">
        <w:r>
          <w:t xml:space="preserve">Differences from the baseline procedure in clause 5.2.3 of TS 26.501 [15] are highlighted in </w:t>
        </w:r>
        <w:r w:rsidRPr="007527DD">
          <w:rPr>
            <w:b/>
            <w:bCs/>
          </w:rPr>
          <w:t>boldface</w:t>
        </w:r>
        <w:r>
          <w:t>.</w:t>
        </w:r>
      </w:ins>
    </w:p>
    <w:p w14:paraId="4F1C8FCA" w14:textId="51CA21CC" w:rsidR="004345FC" w:rsidRDefault="004345FC" w:rsidP="004345FC">
      <w:pPr>
        <w:pStyle w:val="NO"/>
        <w:rPr>
          <w:ins w:id="1172" w:author="Richard Bradbury" w:date="2024-11-05T17:08:00Z" w16du:dateUtc="2024-11-05T17:08:00Z"/>
        </w:rPr>
      </w:pPr>
      <w:ins w:id="1173" w:author="Richard Bradbury" w:date="2024-11-05T17:08:00Z" w16du:dateUtc="2024-11-05T17:08:00Z">
        <w:r>
          <w:lastRenderedPageBreak/>
          <w:t>NOTE</w:t>
        </w:r>
      </w:ins>
      <w:ins w:id="1174" w:author="Richard Bradbury" w:date="2024-11-05T17:15:00Z" w16du:dateUtc="2024-11-05T17:15:00Z">
        <w:r w:rsidR="002D4FFF">
          <w:t>:</w:t>
        </w:r>
      </w:ins>
      <w:ins w:id="1175" w:author="Richard Bradbury" w:date="2024-11-05T17:08:00Z" w16du:dateUtc="2024-11-05T17:08:00Z">
        <w:r>
          <w:tab/>
        </w:r>
      </w:ins>
      <w:ins w:id="1176" w:author="Cloud, Jason" w:date="2024-11-04T17:59:00Z" w16du:dateUtc="2024-11-05T01:59:00Z">
        <w:r>
          <w:t xml:space="preserve">The indicated modifications to the baseline procedure </w:t>
        </w:r>
        <w:del w:id="1177" w:author="Richard Bradbury" w:date="2024-11-05T17:08:00Z" w16du:dateUtc="2024-11-05T17:08:00Z">
          <w:r w:rsidDel="004345FC">
            <w:delText xml:space="preserve">found in 5.2.3 of TS 26.501 [15] </w:delText>
          </w:r>
        </w:del>
        <w:r>
          <w:t>can also be extended to the other procedures contained within clause</w:t>
        </w:r>
      </w:ins>
      <w:ins w:id="1178" w:author="Richard Bradbury" w:date="2024-11-05T17:08:00Z" w16du:dateUtc="2024-11-05T17:08:00Z">
        <w:r>
          <w:t> </w:t>
        </w:r>
      </w:ins>
      <w:ins w:id="1179" w:author="Cloud, Jason" w:date="2024-11-04T17:59:00Z" w16du:dateUtc="2024-11-05T01:59:00Z">
        <w:r>
          <w:t>5.2 of TS</w:t>
        </w:r>
      </w:ins>
      <w:ins w:id="1180" w:author="Richard Bradbury" w:date="2024-11-05T17:08:00Z" w16du:dateUtc="2024-11-05T17:08:00Z">
        <w:r>
          <w:t> </w:t>
        </w:r>
      </w:ins>
      <w:ins w:id="1181" w:author="Cloud, Jason" w:date="2024-11-04T17:59:00Z" w16du:dateUtc="2024-11-05T01:59:00Z">
        <w:r>
          <w:t>26.501</w:t>
        </w:r>
      </w:ins>
      <w:ins w:id="1182" w:author="Richard Bradbury" w:date="2024-11-05T17:08:00Z" w16du:dateUtc="2024-11-05T17:08:00Z">
        <w:r>
          <w:t> </w:t>
        </w:r>
      </w:ins>
      <w:ins w:id="1183" w:author="Cloud, Jason" w:date="2024-11-04T17:59:00Z" w16du:dateUtc="2024-11-05T01:59:00Z">
        <w:r>
          <w:t>[15].</w:t>
        </w:r>
      </w:ins>
    </w:p>
    <w:p w14:paraId="54F5ED69" w14:textId="021B79D3" w:rsidR="005A5C0D" w:rsidRDefault="00C96E43" w:rsidP="000424BD">
      <w:pPr>
        <w:keepNext/>
        <w:jc w:val="center"/>
        <w:rPr>
          <w:ins w:id="1184" w:author="Cloud, Jason" w:date="2024-11-04T17:58:00Z" w16du:dateUtc="2024-11-05T01:58:00Z"/>
        </w:rPr>
      </w:pPr>
      <w:ins w:id="1185" w:author="Richard Bradbury" w:date="2024-11-06T12:15:00Z" w16du:dateUtc="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43"/>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1186" w:author="Cloud, Jason" w:date="2024-11-04T18:01:00Z" w16du:dateUtc="2024-11-05T02:01:00Z"/>
        </w:rPr>
      </w:pPr>
      <w:ins w:id="1187" w:author="Cloud, Jason" w:date="2024-11-04T17:58:00Z" w16du:dateUtc="2024-11-05T01:58:00Z">
        <w:r w:rsidRPr="000424BD">
          <w:t>Figure 5.19.4.1.2.4-1: High-level procedure for DASH content using Content Steering Server driven switching</w:t>
        </w:r>
      </w:ins>
    </w:p>
    <w:p w14:paraId="4310C3EF" w14:textId="77777777" w:rsidR="00E67529" w:rsidRPr="000F2816" w:rsidRDefault="00E67529" w:rsidP="00E67529">
      <w:pPr>
        <w:ind w:left="1620" w:hanging="1260"/>
        <w:rPr>
          <w:ins w:id="1188" w:author="Cloud, Jason" w:date="2024-11-04T18:01:00Z" w16du:dateUtc="2024-11-05T02:01:00Z"/>
          <w:color w:val="FF0000"/>
        </w:rPr>
      </w:pPr>
      <w:ins w:id="1189" w:author="Cloud, Jason" w:date="2024-11-04T18:01:00Z" w16du:dateUtc="2024-11-05T02:01:00Z">
        <w:r w:rsidRPr="00463BF6">
          <w:rPr>
            <w:color w:val="FF0000"/>
          </w:rPr>
          <w:lastRenderedPageBreak/>
          <w:t xml:space="preserve">Editor’s Note: </w:t>
        </w:r>
        <w:r w:rsidRPr="00463BF6">
          <w:rPr>
            <w:color w:val="FF0000"/>
          </w:rPr>
          <w:tab/>
          <w:t xml:space="preserve">Metadata required to modify the above procedure is included as alt-text within the figure. See </w:t>
        </w:r>
        <w:r>
          <w:fldChar w:fldCharType="begin"/>
        </w:r>
        <w:r>
          <w:instrText>HYPERLINK "https://msc-generator.gitlab.io/msc-generator/Alt_002dtext-embedding.html"</w:instrText>
        </w:r>
        <w:r>
          <w:fldChar w:fldCharType="separate"/>
        </w:r>
        <w:r w:rsidRPr="00463BF6">
          <w:rPr>
            <w:rStyle w:val="Hyperlink"/>
            <w:color w:val="FF0000"/>
          </w:rPr>
          <w:t>https://msc-generator.gitlab.io/msc-generator/Alt_002dtext-embedding.html</w:t>
        </w:r>
        <w:r>
          <w:rPr>
            <w:rStyle w:val="Hyperlink"/>
            <w:color w:val="FF0000"/>
          </w:rPr>
          <w:fldChar w:fldCharType="end"/>
        </w:r>
        <w:r w:rsidRPr="00463BF6">
          <w:rPr>
            <w:color w:val="FF0000"/>
          </w:rPr>
          <w:t xml:space="preserve"> for more details.</w:t>
        </w:r>
      </w:ins>
    </w:p>
    <w:p w14:paraId="75397692" w14:textId="0793A7C2" w:rsidR="00E67529" w:rsidRPr="000F2816" w:rsidRDefault="00E67529" w:rsidP="000424BD">
      <w:pPr>
        <w:pStyle w:val="Caption"/>
        <w:keepNext/>
        <w:rPr>
          <w:ins w:id="1190" w:author="Cloud, Jason" w:date="2024-11-04T18:01:00Z" w16du:dateUtc="2024-11-05T02:01:00Z"/>
          <w:b w:val="0"/>
          <w:bCs/>
        </w:rPr>
      </w:pPr>
      <w:ins w:id="1191" w:author="Cloud, Jason" w:date="2024-11-04T18:01:00Z" w16du:dateUtc="2024-11-05T02:01:00Z">
        <w:r w:rsidRPr="000F2816">
          <w:rPr>
            <w:b w:val="0"/>
            <w:bCs/>
          </w:rPr>
          <w:t>The steps for this procedure are largely the same as that shown in clause</w:t>
        </w:r>
      </w:ins>
      <w:ins w:id="1192" w:author="Richard Bradbury" w:date="2024-11-05T17:36:00Z" w16du:dateUtc="2024-11-05T17:36:00Z">
        <w:r w:rsidR="000424BD">
          <w:rPr>
            <w:b w:val="0"/>
            <w:bCs/>
          </w:rPr>
          <w:t> </w:t>
        </w:r>
      </w:ins>
      <w:ins w:id="1193" w:author="Cloud, Jason" w:date="2024-11-04T18:01:00Z" w16du:dateUtc="2024-11-05T02:01:00Z">
        <w:r w:rsidRPr="000F2816">
          <w:rPr>
            <w:b w:val="0"/>
            <w:bCs/>
          </w:rPr>
          <w:t>5.2.3 of TS</w:t>
        </w:r>
      </w:ins>
      <w:ins w:id="1194" w:author="Richard Bradbury" w:date="2024-11-05T17:36:00Z" w16du:dateUtc="2024-11-05T17:36:00Z">
        <w:r w:rsidR="000424BD">
          <w:rPr>
            <w:b w:val="0"/>
            <w:bCs/>
          </w:rPr>
          <w:t> </w:t>
        </w:r>
      </w:ins>
      <w:ins w:id="1195" w:author="Cloud, Jason" w:date="2024-11-04T18:01:00Z" w16du:dateUtc="2024-11-05T02:01:00Z">
        <w:r w:rsidRPr="000F2816">
          <w:rPr>
            <w:b w:val="0"/>
            <w:bCs/>
          </w:rPr>
          <w:t>26.501</w:t>
        </w:r>
      </w:ins>
      <w:ins w:id="1196" w:author="Richard Bradbury" w:date="2024-11-05T17:36:00Z" w16du:dateUtc="2024-11-05T17:36:00Z">
        <w:r w:rsidR="000424BD">
          <w:rPr>
            <w:b w:val="0"/>
            <w:bCs/>
          </w:rPr>
          <w:t> </w:t>
        </w:r>
      </w:ins>
      <w:ins w:id="1197" w:author="Cloud, Jason" w:date="2024-11-04T18:01:00Z" w16du:dateUtc="2024-11-05T02:01:00Z">
        <w:r w:rsidRPr="000F2816">
          <w:rPr>
            <w:b w:val="0"/>
            <w:bCs/>
          </w:rPr>
          <w:t>[15]. The only differences are:</w:t>
        </w:r>
      </w:ins>
    </w:p>
    <w:p w14:paraId="3886BB92" w14:textId="0D2275C8" w:rsidR="00E67529" w:rsidRPr="000424BD" w:rsidRDefault="00E67529" w:rsidP="000424BD">
      <w:pPr>
        <w:pStyle w:val="B1"/>
        <w:rPr>
          <w:ins w:id="1198" w:author="Cloud, Jason" w:date="2024-11-04T18:06:00Z" w16du:dateUtc="2024-11-05T02:06:00Z"/>
          <w:b/>
          <w:bCs/>
        </w:rPr>
      </w:pPr>
      <w:ins w:id="1199" w:author="Cloud, Jason" w:date="2024-11-04T18:01:00Z" w16du:dateUtc="2024-11-05T02:01:00Z">
        <w:r w:rsidRPr="000424BD">
          <w:rPr>
            <w:b/>
            <w:bCs/>
          </w:rPr>
          <w:t>1</w:t>
        </w:r>
      </w:ins>
      <w:ins w:id="1200" w:author="Richard Bradbury" w:date="2024-11-05T17:33:00Z" w16du:dateUtc="2024-11-05T17:33:00Z">
        <w:r w:rsidR="000424BD" w:rsidRPr="000424BD">
          <w:rPr>
            <w:b/>
            <w:bCs/>
          </w:rPr>
          <w:t>2a</w:t>
        </w:r>
      </w:ins>
      <w:ins w:id="1201" w:author="Cloud, Jason" w:date="2024-11-04T18:01:00Z" w16du:dateUtc="2024-11-05T02:01:00Z">
        <w:r w:rsidRPr="000424BD">
          <w:rPr>
            <w:b/>
            <w:bCs/>
          </w:rPr>
          <w:t>.</w:t>
        </w:r>
        <w:r w:rsidRPr="000424BD">
          <w:rPr>
            <w:b/>
            <w:bCs/>
          </w:rPr>
          <w:tab/>
          <w:t xml:space="preserve">The Media Player </w:t>
        </w:r>
      </w:ins>
      <w:ins w:id="1202" w:author="Cloud, Jason" w:date="2024-11-04T18:03:00Z" w16du:dateUtc="2024-11-05T02:03:00Z">
        <w:r w:rsidR="00105E71" w:rsidRPr="000424BD">
          <w:rPr>
            <w:b/>
            <w:bCs/>
          </w:rPr>
          <w:t>requests and receives Steering Instruction from the Content Steering Server</w:t>
        </w:r>
      </w:ins>
      <w:ins w:id="1203" w:author="Cloud, Jason" w:date="2024-11-04T18:04:00Z" w16du:dateUtc="2024-11-05T02:04:00Z">
        <w:r w:rsidR="004F482B" w:rsidRPr="000424BD">
          <w:rPr>
            <w:b/>
            <w:bCs/>
          </w:rPr>
          <w:t xml:space="preserve"> per [</w:t>
        </w:r>
        <w:r w:rsidR="004F482B" w:rsidRPr="000424BD">
          <w:rPr>
            <w:b/>
            <w:bCs/>
            <w:highlight w:val="yellow"/>
          </w:rPr>
          <w:t>DIFCS</w:t>
        </w:r>
        <w:r w:rsidR="004F482B" w:rsidRPr="000424BD">
          <w:rPr>
            <w:b/>
            <w:bCs/>
          </w:rPr>
          <w:t>]</w:t>
        </w:r>
      </w:ins>
      <w:ins w:id="1204" w:author="Cloud, Jason" w:date="2024-11-04T18:01:00Z" w16du:dateUtc="2024-11-05T02:01:00Z">
        <w:r w:rsidRPr="000424BD">
          <w:rPr>
            <w:b/>
            <w:bCs/>
          </w:rPr>
          <w:t>.</w:t>
        </w:r>
      </w:ins>
    </w:p>
    <w:p w14:paraId="24E62996" w14:textId="0811BD3A" w:rsidR="00711A6B" w:rsidRPr="000424BD" w:rsidRDefault="00711A6B" w:rsidP="000424BD">
      <w:pPr>
        <w:pStyle w:val="B1"/>
        <w:rPr>
          <w:ins w:id="1205" w:author="Cloud, Jason" w:date="2024-11-04T18:01:00Z" w16du:dateUtc="2024-11-05T02:01:00Z"/>
          <w:b/>
          <w:bCs/>
        </w:rPr>
      </w:pPr>
      <w:ins w:id="1206" w:author="Cloud, Jason" w:date="2024-11-04T18:06:00Z" w16du:dateUtc="2024-11-05T02:06:00Z">
        <w:r w:rsidRPr="000424BD">
          <w:rPr>
            <w:b/>
            <w:bCs/>
          </w:rPr>
          <w:t>1</w:t>
        </w:r>
      </w:ins>
      <w:ins w:id="1207" w:author="Richard Bradbury" w:date="2024-11-05T17:33:00Z" w16du:dateUtc="2024-11-05T17:33:00Z">
        <w:r w:rsidR="000424BD" w:rsidRPr="000424BD">
          <w:rPr>
            <w:b/>
            <w:bCs/>
          </w:rPr>
          <w:t>2b</w:t>
        </w:r>
      </w:ins>
      <w:ins w:id="1208" w:author="Cloud, Jason" w:date="2024-11-04T18:06:00Z" w16du:dateUtc="2024-11-05T02:06:00Z">
        <w:r w:rsidRPr="000424BD">
          <w:rPr>
            <w:b/>
            <w:bCs/>
          </w:rPr>
          <w:t>.</w:t>
        </w:r>
        <w:r w:rsidRPr="000424BD">
          <w:rPr>
            <w:b/>
            <w:bCs/>
          </w:rPr>
          <w:tab/>
          <w:t>The Media Player selects a service location/endpoint using feedback obtained from the</w:t>
        </w:r>
      </w:ins>
      <w:ins w:id="1209" w:author="Cloud, Jason" w:date="2024-11-04T18:07:00Z" w16du:dateUtc="2024-11-05T02:07:00Z">
        <w:r w:rsidRPr="000424BD">
          <w:rPr>
            <w:b/>
            <w:bCs/>
          </w:rPr>
          <w:t xml:space="preserve"> Content Steering Server</w:t>
        </w:r>
      </w:ins>
      <w:ins w:id="1210" w:author="Cloud, Jason" w:date="2024-11-04T18:06:00Z" w16du:dateUtc="2024-11-05T02:06:00Z">
        <w:r w:rsidRPr="000424BD">
          <w:rPr>
            <w:b/>
            <w:bCs/>
          </w:rPr>
          <w:t>.</w:t>
        </w:r>
      </w:ins>
    </w:p>
    <w:p w14:paraId="23D6A589" w14:textId="4C3EEEA3" w:rsidR="00E67529" w:rsidRDefault="00E67529" w:rsidP="00C96E43">
      <w:pPr>
        <w:pStyle w:val="NO"/>
        <w:rPr>
          <w:ins w:id="1211" w:author="Cloud, Jason" w:date="2024-11-04T18:01:00Z" w16du:dateUtc="2024-11-05T02:01:00Z"/>
        </w:rPr>
      </w:pPr>
      <w:ins w:id="1212" w:author="Cloud, Jason" w:date="2024-11-04T18:01:00Z" w16du:dateUtc="2024-11-05T02:01:00Z">
        <w:r>
          <w:t>1</w:t>
        </w:r>
      </w:ins>
      <w:ins w:id="1213" w:author="Richard Bradbury" w:date="2024-11-05T17:33:00Z" w16du:dateUtc="2024-11-05T17:33:00Z">
        <w:r w:rsidR="000424BD">
          <w:t>3</w:t>
        </w:r>
      </w:ins>
      <w:ins w:id="1214" w:author="Cloud, Jason" w:date="2024-11-04T18:01:00Z" w16du:dateUtc="2024-11-05T02:01:00Z">
        <w:r>
          <w:t>.</w:t>
        </w:r>
      </w:ins>
      <w:ins w:id="1215" w:author="Richard Bradbury" w:date="2024-11-06T12:17:00Z" w16du:dateUtc="2024-11-06T12:17:00Z">
        <w:r w:rsidR="00C96E43">
          <w:t>NOTE:</w:t>
        </w:r>
      </w:ins>
      <w:ins w:id="1216" w:author="Cloud, Jason" w:date="2024-11-04T18:01:00Z" w16du:dateUtc="2024-11-05T02:01:00Z">
        <w:r>
          <w:tab/>
        </w:r>
        <w:r w:rsidRPr="004C0EB8">
          <w:t>The Media</w:t>
        </w:r>
        <w:r w:rsidRPr="004C0EB8" w:rsidDel="003218DF">
          <w:t xml:space="preserve"> </w:t>
        </w:r>
        <w:r w:rsidRPr="004C0EB8">
          <w:t xml:space="preserve">Player </w:t>
        </w:r>
        <w:del w:id="1217" w:author="Richard Bradbury" w:date="2024-11-06T12:16:00Z" w16du:dateUtc="2024-11-06T12:16:00Z">
          <w:r w:rsidRPr="004C0EB8" w:rsidDel="00C96E43">
            <w:delText xml:space="preserve">establishes the necessary transport sessions for the content. </w:delText>
          </w:r>
          <w:r w:rsidRPr="000F2816" w:rsidDel="00C96E43">
            <w:delText>These transport sessions are established between the Media Player and the service location selected in step 13</w:delText>
          </w:r>
        </w:del>
      </w:ins>
      <w:ins w:id="1218" w:author="Cloud, Jason" w:date="2024-11-04T18:07:00Z" w16du:dateUtc="2024-11-05T02:07:00Z">
        <w:del w:id="1219" w:author="Richard Bradbury" w:date="2024-11-06T12:16:00Z" w16du:dateUtc="2024-11-06T12:16:00Z">
          <w:r w:rsidR="00711A6B" w:rsidDel="00C96E43">
            <w:delText>a</w:delText>
          </w:r>
        </w:del>
      </w:ins>
      <w:ins w:id="1220" w:author="Cloud, Jason" w:date="2024-11-04T18:01:00Z" w16du:dateUtc="2024-11-05T02:01:00Z">
        <w:del w:id="1221" w:author="Richard Bradbury" w:date="2024-11-06T12:16:00Z" w16du:dateUtc="2024-11-06T12:16:00Z">
          <w:r w:rsidRPr="000F2816" w:rsidDel="00C96E43">
            <w:delText>.</w:delText>
          </w:r>
          <w:r w:rsidDel="00C96E43">
            <w:delText xml:space="preserve"> </w:delText>
          </w:r>
          <w:r w:rsidRPr="000F2816" w:rsidDel="00C96E43">
            <w:delText>If the necessary transport sessions already exist, this step is skipped.</w:delText>
          </w:r>
          <w:r w:rsidDel="00C96E43">
            <w:delText xml:space="preserve"> </w:delText>
          </w:r>
          <w:r w:rsidRPr="004C0EB8" w:rsidDel="00C96E43">
            <w:delText xml:space="preserve">For example, the Media Player </w:delText>
          </w:r>
        </w:del>
        <w:r w:rsidRPr="004C0EB8">
          <w:t xml:space="preserve">may establish </w:t>
        </w:r>
        <w:del w:id="1222" w:author="Richard Bradbury" w:date="2024-11-06T12:17:00Z" w16du:dateUtc="2024-11-06T12:17:00Z">
          <w:r w:rsidRPr="004C0EB8" w:rsidDel="00C96E43">
            <w:delText>one</w:delText>
          </w:r>
        </w:del>
      </w:ins>
      <w:ins w:id="1223" w:author="Richard Bradbury" w:date="2024-11-06T12:17:00Z" w16du:dateUtc="2024-11-06T12:17:00Z">
        <w:r w:rsidR="00C96E43">
          <w:t>a separate</w:t>
        </w:r>
      </w:ins>
      <w:ins w:id="1224" w:author="Cloud, Jason" w:date="2024-11-04T18:01:00Z" w16du:dateUtc="2024-11-05T02:01:00Z">
        <w:r w:rsidRPr="004C0EB8">
          <w:t xml:space="preserve"> transport session for each media component (audio, video, etc) and possibly additional transport sessions for other media representations.</w:t>
        </w:r>
      </w:ins>
      <w:ins w:id="1225" w:author="Richard Bradbury" w:date="2024-11-06T12:18:00Z" w16du:dateUtc="2024-11-06T12:18:00Z">
        <w:r w:rsidR="00C96E43">
          <w:t xml:space="preserve"> This detail is omitted from figure </w:t>
        </w:r>
        <w:r w:rsidR="00C96E43" w:rsidRPr="00EA3F8A">
          <w:t>5.19.4.1.2.</w:t>
        </w:r>
        <w:r w:rsidR="00C96E43">
          <w:t>4</w:t>
        </w:r>
        <w:r w:rsidR="00C96E43" w:rsidRPr="00EA3F8A">
          <w:t>-1</w:t>
        </w:r>
        <w:r w:rsidR="00C96E43">
          <w:t xml:space="preserve"> for the sake of simplicity.</w:t>
        </w:r>
      </w:ins>
    </w:p>
    <w:p w14:paraId="7C9935E8" w14:textId="481713EA" w:rsidR="00E67529" w:rsidDel="007A48B6" w:rsidRDefault="00E67529" w:rsidP="00E67529">
      <w:pPr>
        <w:ind w:left="720" w:hanging="360"/>
        <w:rPr>
          <w:ins w:id="1226" w:author="Cloud, Jason" w:date="2024-11-04T18:01:00Z" w16du:dateUtc="2024-11-05T02:01:00Z"/>
          <w:del w:id="1227" w:author="Richard Bradbury" w:date="2024-11-06T12:18:00Z" w16du:dateUtc="2024-11-06T12:18:00Z"/>
          <w:b/>
          <w:bCs/>
        </w:rPr>
      </w:pPr>
      <w:ins w:id="1228" w:author="Cloud, Jason" w:date="2024-11-04T18:01:00Z" w16du:dateUtc="2024-11-05T02:01:00Z">
        <w:del w:id="1229" w:author="Richard Bradbury" w:date="2024-11-06T12:18:00Z" w16du:dateUtc="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1230" w:author="Cloud, Jason" w:date="2024-11-04T18:01:00Z" w16du:dateUtc="2024-11-05T02:01:00Z"/>
          <w:b/>
          <w:bCs/>
        </w:rPr>
      </w:pPr>
      <w:ins w:id="1231" w:author="Cloud, Jason" w:date="2024-11-04T18:01:00Z" w16du:dateUtc="2024-11-05T02:01:00Z">
        <w:r w:rsidRPr="007A48B6">
          <w:rPr>
            <w:b/>
            <w:bCs/>
          </w:rPr>
          <w:t>1</w:t>
        </w:r>
      </w:ins>
      <w:ins w:id="1232" w:author="Richard Bradbury" w:date="2024-11-05T17:33:00Z" w16du:dateUtc="2024-11-05T17:33:00Z">
        <w:r w:rsidR="000424BD" w:rsidRPr="007A48B6">
          <w:rPr>
            <w:b/>
            <w:bCs/>
          </w:rPr>
          <w:t>5</w:t>
        </w:r>
      </w:ins>
      <w:ins w:id="1233" w:author="Richard Bradbury" w:date="2024-11-06T12:19:00Z" w16du:dateUtc="2024-11-06T12:19:00Z">
        <w:r w:rsidR="007A48B6" w:rsidRPr="007A48B6">
          <w:rPr>
            <w:b/>
            <w:bCs/>
          </w:rPr>
          <w:t>bis</w:t>
        </w:r>
      </w:ins>
      <w:ins w:id="1234" w:author="Cloud, Jason" w:date="2024-11-04T18:01:00Z" w16du:dateUtc="2024-11-05T02:01:00Z">
        <w:r w:rsidRPr="007A48B6">
          <w:rPr>
            <w:b/>
            <w:bCs/>
          </w:rPr>
          <w:t>.</w:t>
        </w:r>
        <w:r w:rsidRPr="007A48B6">
          <w:rPr>
            <w:b/>
            <w:bCs/>
          </w:rPr>
          <w:tab/>
        </w:r>
        <w:del w:id="1235" w:author="Richard Bradbury" w:date="2024-11-06T12:18:00Z" w16du:dateUtc="2024-11-06T12:18:00Z">
          <w:r w:rsidRPr="007A48B6" w:rsidDel="007A48B6">
            <w:rPr>
              <w:b/>
              <w:bCs/>
            </w:rPr>
            <w:delText>There are no differences between this step and that shown above as those contained in clause 5.2.3 of TS 26.501 [15] other than t</w:delText>
          </w:r>
        </w:del>
      </w:ins>
      <w:ins w:id="1236" w:author="Richard Bradbury" w:date="2024-11-06T12:18:00Z" w16du:dateUtc="2024-11-06T12:18:00Z">
        <w:r w:rsidR="007A48B6" w:rsidRPr="007A48B6">
          <w:rPr>
            <w:b/>
            <w:bCs/>
          </w:rPr>
          <w:t>T</w:t>
        </w:r>
      </w:ins>
      <w:ins w:id="1237" w:author="Cloud, Jason" w:date="2024-11-04T18:01:00Z" w16du:dateUtc="2024-11-05T02:01:00Z">
        <w:r w:rsidRPr="007A48B6">
          <w:rPr>
            <w:b/>
            <w:bCs/>
          </w:rPr>
          <w:t xml:space="preserve">he source location/endpoint </w:t>
        </w:r>
      </w:ins>
      <w:ins w:id="1238" w:author="Richard Bradbury" w:date="2024-11-06T12:19:00Z" w16du:dateUtc="2024-11-06T12:19:00Z">
        <w:r w:rsidR="007A48B6">
          <w:rPr>
            <w:b/>
            <w:bCs/>
          </w:rPr>
          <w:t xml:space="preserve">for requesting initialisation segments </w:t>
        </w:r>
      </w:ins>
      <w:ins w:id="1239" w:author="Cloud, Jason" w:date="2024-11-04T18:01:00Z" w16du:dateUtc="2024-11-05T02:01:00Z">
        <w:r w:rsidRPr="007A48B6">
          <w:rPr>
            <w:b/>
            <w:bCs/>
          </w:rPr>
          <w:t>is different depending on the Media Player’s service location selection in step</w:t>
        </w:r>
      </w:ins>
      <w:ins w:id="1240" w:author="Richard Bradbury" w:date="2024-11-06T12:20:00Z" w16du:dateUtc="2024-11-06T12:20:00Z">
        <w:r w:rsidR="007A48B6">
          <w:rPr>
            <w:b/>
            <w:bCs/>
          </w:rPr>
          <w:t> </w:t>
        </w:r>
      </w:ins>
      <w:ins w:id="1241" w:author="Cloud, Jason" w:date="2024-11-04T18:01:00Z" w16du:dateUtc="2024-11-05T02:01:00Z">
        <w:r w:rsidRPr="007A48B6">
          <w:rPr>
            <w:b/>
            <w:bCs/>
          </w:rPr>
          <w:t>1</w:t>
        </w:r>
      </w:ins>
      <w:ins w:id="1242" w:author="Richard Bradbury" w:date="2024-11-06T12:19:00Z" w16du:dateUtc="2024-11-06T12:19:00Z">
        <w:r w:rsidR="007A48B6">
          <w:rPr>
            <w:b/>
            <w:bCs/>
          </w:rPr>
          <w:t>2</w:t>
        </w:r>
      </w:ins>
      <w:ins w:id="1243" w:author="Cloud, Jason" w:date="2024-11-04T18:07:00Z" w16du:dateUtc="2024-11-05T02:07:00Z">
        <w:r w:rsidR="00711A6B" w:rsidRPr="007A48B6">
          <w:rPr>
            <w:b/>
            <w:bCs/>
          </w:rPr>
          <w:t>a</w:t>
        </w:r>
      </w:ins>
      <w:ins w:id="1244" w:author="Cloud, Jason" w:date="2024-11-04T18:01:00Z" w16du:dateUtc="2024-11-05T02:01:00Z">
        <w:r w:rsidRPr="007A48B6">
          <w:rPr>
            <w:b/>
            <w:bCs/>
          </w:rPr>
          <w:t>.</w:t>
        </w:r>
      </w:ins>
    </w:p>
    <w:p w14:paraId="0F3F2950" w14:textId="0DC1B23E" w:rsidR="00E67529" w:rsidRPr="007A48B6" w:rsidRDefault="00E67529" w:rsidP="007A48B6">
      <w:pPr>
        <w:pStyle w:val="B1"/>
        <w:rPr>
          <w:ins w:id="1245" w:author="Cloud, Jason" w:date="2024-11-04T18:01:00Z" w16du:dateUtc="2024-11-05T02:01:00Z"/>
          <w:b/>
          <w:bCs/>
        </w:rPr>
      </w:pPr>
      <w:ins w:id="1246" w:author="Cloud, Jason" w:date="2024-11-04T18:01:00Z" w16du:dateUtc="2024-11-05T02:01:00Z">
        <w:r w:rsidRPr="007A48B6">
          <w:rPr>
            <w:b/>
            <w:bCs/>
          </w:rPr>
          <w:t>1</w:t>
        </w:r>
      </w:ins>
      <w:ins w:id="1247" w:author="Richard Bradbury" w:date="2024-11-05T17:33:00Z" w16du:dateUtc="2024-11-05T17:33:00Z">
        <w:r w:rsidR="000424BD" w:rsidRPr="007A48B6">
          <w:rPr>
            <w:b/>
            <w:bCs/>
          </w:rPr>
          <w:t>6</w:t>
        </w:r>
      </w:ins>
      <w:ins w:id="1248" w:author="Richard Bradbury" w:date="2024-11-06T12:19:00Z" w16du:dateUtc="2024-11-06T12:19:00Z">
        <w:r w:rsidR="007A48B6" w:rsidRPr="007A48B6">
          <w:rPr>
            <w:b/>
            <w:bCs/>
          </w:rPr>
          <w:t>bis</w:t>
        </w:r>
      </w:ins>
      <w:ins w:id="1249" w:author="Cloud, Jason" w:date="2024-11-04T18:01:00Z" w16du:dateUtc="2024-11-05T02:01:00Z">
        <w:r w:rsidRPr="007A48B6">
          <w:rPr>
            <w:b/>
            <w:bCs/>
          </w:rPr>
          <w:t>.</w:t>
        </w:r>
        <w:del w:id="1250" w:author="Richard Bradbury" w:date="2024-11-06T12:19:00Z" w16du:dateUtc="2024-11-06T12:19:00Z">
          <w:r w:rsidRPr="007A48B6" w:rsidDel="007A48B6">
            <w:rPr>
              <w:b/>
              <w:bCs/>
            </w:rPr>
            <w:tab/>
            <w:delText>There are no differences between this step and that shown above as those contained in clause 5.2.3 of TS 26.501 [15] other than t</w:delText>
          </w:r>
        </w:del>
      </w:ins>
      <w:ins w:id="1251" w:author="Richard Bradbury" w:date="2024-11-06T12:19:00Z" w16du:dateUtc="2024-11-06T12:19:00Z">
        <w:r w:rsidR="007A48B6" w:rsidRPr="007A48B6">
          <w:rPr>
            <w:b/>
            <w:bCs/>
          </w:rPr>
          <w:t>T</w:t>
        </w:r>
      </w:ins>
      <w:ins w:id="1252" w:author="Cloud, Jason" w:date="2024-11-04T18:01:00Z" w16du:dateUtc="2024-11-05T02:01:00Z">
        <w:r w:rsidRPr="007A48B6">
          <w:rPr>
            <w:b/>
            <w:bCs/>
          </w:rPr>
          <w:t xml:space="preserve">he source location/endpoint </w:t>
        </w:r>
      </w:ins>
      <w:proofErr w:type="spellStart"/>
      <w:ins w:id="1253" w:author="Richard Bradbury" w:date="2024-11-06T12:19:00Z" w16du:dateUtc="2024-11-06T12:19:00Z">
        <w:r w:rsidR="007A48B6">
          <w:rPr>
            <w:b/>
            <w:bCs/>
          </w:rPr>
          <w:t>respinding</w:t>
        </w:r>
        <w:proofErr w:type="spellEnd"/>
        <w:r w:rsidR="007A48B6">
          <w:rPr>
            <w:b/>
            <w:bCs/>
          </w:rPr>
          <w:t xml:space="preserve"> to initialisation segment requests </w:t>
        </w:r>
      </w:ins>
      <w:ins w:id="1254" w:author="Cloud, Jason" w:date="2024-11-04T18:01:00Z" w16du:dateUtc="2024-11-05T02:01:00Z">
        <w:r w:rsidRPr="007A48B6">
          <w:rPr>
            <w:b/>
            <w:bCs/>
          </w:rPr>
          <w:t>is different depending on the Media Player’s service location selection in step</w:t>
        </w:r>
      </w:ins>
      <w:ins w:id="1255" w:author="Richard Bradbury" w:date="2024-11-06T12:20:00Z" w16du:dateUtc="2024-11-06T12:20:00Z">
        <w:r w:rsidR="007A48B6">
          <w:rPr>
            <w:b/>
            <w:bCs/>
          </w:rPr>
          <w:t> </w:t>
        </w:r>
      </w:ins>
      <w:ins w:id="1256" w:author="Cloud, Jason" w:date="2024-11-04T18:01:00Z" w16du:dateUtc="2024-11-05T02:01:00Z">
        <w:r w:rsidRPr="007A48B6">
          <w:rPr>
            <w:b/>
            <w:bCs/>
          </w:rPr>
          <w:t>1</w:t>
        </w:r>
      </w:ins>
      <w:ins w:id="1257" w:author="Richard Bradbury" w:date="2024-11-06T12:20:00Z" w16du:dateUtc="2024-11-06T12:20:00Z">
        <w:r w:rsidR="007A48B6">
          <w:rPr>
            <w:b/>
            <w:bCs/>
          </w:rPr>
          <w:t>2</w:t>
        </w:r>
      </w:ins>
      <w:ins w:id="1258" w:author="Cloud, Jason" w:date="2024-11-04T18:07:00Z" w16du:dateUtc="2024-11-05T02:07:00Z">
        <w:r w:rsidR="00711A6B" w:rsidRPr="007A48B6">
          <w:rPr>
            <w:b/>
            <w:bCs/>
          </w:rPr>
          <w:t>a</w:t>
        </w:r>
      </w:ins>
      <w:ins w:id="1259" w:author="Cloud, Jason" w:date="2024-11-04T18:01:00Z" w16du:dateUtc="2024-11-05T02:01:00Z">
        <w:r w:rsidRPr="007A48B6">
          <w:rPr>
            <w:b/>
            <w:bCs/>
          </w:rPr>
          <w:t>.</w:t>
        </w:r>
      </w:ins>
    </w:p>
    <w:p w14:paraId="552955A7" w14:textId="5E01FC5C" w:rsidR="00711A6B" w:rsidRPr="000424BD" w:rsidRDefault="00E67529" w:rsidP="000424BD">
      <w:pPr>
        <w:pStyle w:val="B1"/>
        <w:rPr>
          <w:ins w:id="1260" w:author="Cloud, Jason" w:date="2024-11-04T18:07:00Z" w16du:dateUtc="2024-11-05T02:07:00Z"/>
          <w:b/>
          <w:bCs/>
        </w:rPr>
      </w:pPr>
      <w:ins w:id="1261" w:author="Cloud, Jason" w:date="2024-11-04T18:01:00Z" w16du:dateUtc="2024-11-05T02:01:00Z">
        <w:r w:rsidRPr="000424BD">
          <w:rPr>
            <w:b/>
            <w:bCs/>
          </w:rPr>
          <w:t>1</w:t>
        </w:r>
      </w:ins>
      <w:ins w:id="1262" w:author="Richard Bradbury" w:date="2024-11-05T17:34:00Z" w16du:dateUtc="2024-11-05T17:34:00Z">
        <w:r w:rsidR="000424BD" w:rsidRPr="000424BD">
          <w:rPr>
            <w:b/>
            <w:bCs/>
          </w:rPr>
          <w:t>6</w:t>
        </w:r>
      </w:ins>
      <w:ins w:id="1263" w:author="Richard Bradbury" w:date="2024-11-06T12:20:00Z" w16du:dateUtc="2024-11-06T12:20:00Z">
        <w:r w:rsidR="007A48B6">
          <w:rPr>
            <w:b/>
            <w:bCs/>
          </w:rPr>
          <w:t>a</w:t>
        </w:r>
      </w:ins>
      <w:ins w:id="1264" w:author="Cloud, Jason" w:date="2024-11-04T18:01:00Z" w16du:dateUtc="2024-11-05T02:01:00Z">
        <w:r w:rsidRPr="000424BD">
          <w:rPr>
            <w:b/>
            <w:bCs/>
          </w:rPr>
          <w:t>.</w:t>
        </w:r>
        <w:r w:rsidRPr="000424BD">
          <w:rPr>
            <w:b/>
            <w:bCs/>
          </w:rPr>
          <w:tab/>
        </w:r>
      </w:ins>
      <w:ins w:id="1265" w:author="Cloud, Jason" w:date="2024-11-04T18:07:00Z" w16du:dateUtc="2024-11-05T02:07:00Z">
        <w:r w:rsidR="00711A6B" w:rsidRPr="000424BD">
          <w:rPr>
            <w:b/>
            <w:bCs/>
          </w:rPr>
          <w:t>The Media Player requests and receives Steering Instruction from the Content Steering Server per</w:t>
        </w:r>
      </w:ins>
      <w:ins w:id="1266" w:author="Richard Bradbury" w:date="2024-11-05T17:35:00Z" w16du:dateUtc="2024-11-05T17:35:00Z">
        <w:r w:rsidR="000424BD">
          <w:rPr>
            <w:b/>
            <w:bCs/>
          </w:rPr>
          <w:t> </w:t>
        </w:r>
      </w:ins>
      <w:ins w:id="1267" w:author="Cloud, Jason" w:date="2024-11-04T18:07:00Z" w16du:dateUtc="2024-11-05T02: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1268" w:author="Cloud, Jason" w:date="2024-11-04T18:07:00Z" w16du:dateUtc="2024-11-05T02:07:00Z"/>
          <w:b/>
          <w:bCs/>
        </w:rPr>
      </w:pPr>
      <w:ins w:id="1269" w:author="Cloud, Jason" w:date="2024-11-04T18:07:00Z" w16du:dateUtc="2024-11-05T02:07:00Z">
        <w:r w:rsidRPr="007A48B6">
          <w:rPr>
            <w:b/>
            <w:bCs/>
          </w:rPr>
          <w:t>1</w:t>
        </w:r>
      </w:ins>
      <w:ins w:id="1270" w:author="Richard Bradbury" w:date="2024-11-06T12:20:00Z" w16du:dateUtc="2024-11-06T12:20:00Z">
        <w:r w:rsidR="007A48B6">
          <w:rPr>
            <w:b/>
            <w:bCs/>
          </w:rPr>
          <w:t>6b</w:t>
        </w:r>
      </w:ins>
      <w:ins w:id="1271" w:author="Cloud, Jason" w:date="2024-11-04T18:07:00Z" w16du:dateUtc="2024-11-05T02: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1272" w:author="Cloud, Jason" w:date="2024-11-04T18:01:00Z" w16du:dateUtc="2024-11-05T02:01:00Z"/>
          <w:b/>
          <w:bCs/>
        </w:rPr>
      </w:pPr>
      <w:ins w:id="1273" w:author="Cloud, Jason" w:date="2024-11-04T18:01:00Z" w16du:dateUtc="2024-11-05T02:01:00Z">
        <w:r w:rsidRPr="000424BD">
          <w:rPr>
            <w:b/>
            <w:bCs/>
          </w:rPr>
          <w:t>1</w:t>
        </w:r>
      </w:ins>
      <w:ins w:id="1274" w:author="Richard Bradbury" w:date="2024-11-06T12:21:00Z" w16du:dateUtc="2024-11-06T12:21:00Z">
        <w:r w:rsidR="007A48B6">
          <w:rPr>
            <w:b/>
            <w:bCs/>
          </w:rPr>
          <w:t>6c</w:t>
        </w:r>
      </w:ins>
      <w:ins w:id="1275" w:author="Cloud, Jason" w:date="2024-11-04T18:01:00Z" w16du:dateUtc="2024-11-05T02:01:00Z">
        <w:r w:rsidRPr="000424BD">
          <w:rPr>
            <w:b/>
            <w:bCs/>
          </w:rPr>
          <w:t>.</w:t>
        </w:r>
        <w:r w:rsidRPr="000424BD">
          <w:rPr>
            <w:b/>
            <w:bCs/>
          </w:rPr>
          <w:tab/>
        </w:r>
      </w:ins>
      <w:ins w:id="1276" w:author="Richard Bradbury" w:date="2024-11-06T12:21:00Z" w16du:dateUtc="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1277" w:author="Cloud, Jason" w:date="2024-11-04T18:01:00Z" w16du:dateUtc="2024-11-05T02:01:00Z"/>
          <w:b/>
          <w:bCs/>
        </w:rPr>
      </w:pPr>
      <w:ins w:id="1278" w:author="Richard Bradbury" w:date="2024-11-06T12:21:00Z" w16du:dateUtc="2024-11-06T12:21:00Z">
        <w:r>
          <w:rPr>
            <w:b/>
            <w:bCs/>
          </w:rPr>
          <w:t>16d</w:t>
        </w:r>
      </w:ins>
      <w:ins w:id="1279" w:author="Cloud, Jason" w:date="2024-11-04T18:01:00Z" w16du:dateUtc="2024-11-05T02:01:00Z">
        <w:r w:rsidR="00E67529" w:rsidRPr="000424BD">
          <w:rPr>
            <w:b/>
            <w:bCs/>
          </w:rPr>
          <w:t>.</w:t>
        </w:r>
        <w:r w:rsidR="00E67529" w:rsidRPr="000424BD">
          <w:rPr>
            <w:b/>
            <w:bCs/>
          </w:rPr>
          <w:tab/>
        </w:r>
      </w:ins>
      <w:ins w:id="1280" w:author="Richard Bradbury" w:date="2024-11-06T12:22:00Z" w16du:dateUtc="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1281" w:author="Cloud, Jason" w:date="2024-11-04T18:01:00Z" w16du:dateUtc="2024-11-05T02:01:00Z"/>
          <w:b/>
          <w:bCs/>
        </w:rPr>
      </w:pPr>
      <w:ins w:id="1282" w:author="Richard Bradbury" w:date="2024-11-06T12:22:00Z" w16du:dateUtc="2024-11-06T12:22:00Z">
        <w:r w:rsidRPr="007A48B6">
          <w:rPr>
            <w:b/>
            <w:bCs/>
          </w:rPr>
          <w:t>16</w:t>
        </w:r>
      </w:ins>
      <w:ins w:id="1283" w:author="Richard Bradbury" w:date="2024-11-06T12:23:00Z" w16du:dateUtc="2024-11-06T12:23:00Z">
        <w:r w:rsidRPr="007A48B6">
          <w:rPr>
            <w:b/>
            <w:bCs/>
          </w:rPr>
          <w:t>c-bis</w:t>
        </w:r>
      </w:ins>
      <w:ins w:id="1284" w:author="Cloud, Jason" w:date="2024-11-04T18:01:00Z" w16du:dateUtc="2024-11-05T02:01:00Z">
        <w:r w:rsidR="00E67529" w:rsidRPr="007A48B6">
          <w:rPr>
            <w:b/>
            <w:bCs/>
          </w:rPr>
          <w:t>.</w:t>
        </w:r>
        <w:r w:rsidR="00E67529" w:rsidRPr="007A48B6">
          <w:rPr>
            <w:b/>
            <w:bCs/>
          </w:rPr>
          <w:tab/>
        </w:r>
        <w:del w:id="1285"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286" w:author="Richard Bradbury" w:date="2024-11-06T12:22:00Z" w16du:dateUtc="2024-11-06T12:22:00Z">
        <w:r w:rsidRPr="007A48B6">
          <w:rPr>
            <w:b/>
            <w:bCs/>
          </w:rPr>
          <w:t>As step 16c except that</w:t>
        </w:r>
      </w:ins>
      <w:ins w:id="1287" w:author="Cloud, Jason" w:date="2024-11-04T18:01:00Z" w16du:dateUtc="2024-11-05T02:01:00Z">
        <w:r w:rsidR="00E67529" w:rsidRPr="007A48B6">
          <w:rPr>
            <w:b/>
            <w:bCs/>
          </w:rPr>
          <w:t xml:space="preserve"> the source location/endpoint is different depending on the Media Player’s service location selection in step 18</w:t>
        </w:r>
      </w:ins>
      <w:ins w:id="1288" w:author="Cloud, Jason" w:date="2024-11-04T18:08:00Z" w16du:dateUtc="2024-11-05T02:08:00Z">
        <w:r w:rsidR="00711A6B" w:rsidRPr="007A48B6">
          <w:rPr>
            <w:b/>
            <w:bCs/>
          </w:rPr>
          <w:t>a</w:t>
        </w:r>
      </w:ins>
      <w:ins w:id="1289" w:author="Cloud, Jason" w:date="2024-11-04T18:01:00Z" w16du:dateUtc="2024-11-05T02:01:00Z">
        <w:r w:rsidR="00E67529" w:rsidRPr="007A48B6">
          <w:rPr>
            <w:b/>
            <w:bCs/>
          </w:rPr>
          <w:t>.</w:t>
        </w:r>
      </w:ins>
    </w:p>
    <w:p w14:paraId="53E1FC3F" w14:textId="2C28C71F" w:rsidR="000424BD" w:rsidRPr="007A48B6" w:rsidRDefault="007A48B6" w:rsidP="007A48B6">
      <w:pPr>
        <w:pStyle w:val="B1"/>
        <w:rPr>
          <w:ins w:id="1290" w:author="Cloud, Jason" w:date="2024-11-04T18:01:00Z" w16du:dateUtc="2024-11-05T02:01:00Z"/>
          <w:b/>
          <w:bCs/>
        </w:rPr>
      </w:pPr>
      <w:ins w:id="1291" w:author="Richard Bradbury" w:date="2024-11-06T12:23:00Z" w16du:dateUtc="2024-11-06T12:23:00Z">
        <w:r w:rsidRPr="007A48B6">
          <w:rPr>
            <w:b/>
            <w:bCs/>
          </w:rPr>
          <w:t>16d-bis</w:t>
        </w:r>
      </w:ins>
      <w:ins w:id="1292" w:author="Cloud, Jason" w:date="2024-11-04T18:01:00Z" w16du:dateUtc="2024-11-05T02:01:00Z">
        <w:r w:rsidR="00E67529" w:rsidRPr="007A48B6">
          <w:rPr>
            <w:b/>
            <w:bCs/>
          </w:rPr>
          <w:t>.</w:t>
        </w:r>
        <w:r w:rsidR="00E67529" w:rsidRPr="007A48B6">
          <w:rPr>
            <w:b/>
            <w:bCs/>
          </w:rPr>
          <w:tab/>
        </w:r>
        <w:del w:id="1293" w:author="Richard Bradbury" w:date="2024-11-06T12:22:00Z" w16du:dateUtc="2024-11-06T12:22:00Z">
          <w:r w:rsidR="00E67529" w:rsidRPr="007A48B6" w:rsidDel="007A48B6">
            <w:rPr>
              <w:b/>
              <w:bCs/>
            </w:rPr>
            <w:delText>There are no differences between this step and that shown above as those contained in clause 5.2.3 of TS 26.501 [15] other than</w:delText>
          </w:r>
        </w:del>
      </w:ins>
      <w:ins w:id="1294" w:author="Richard Bradbury" w:date="2024-11-06T12:22:00Z" w16du:dateUtc="2024-11-06T12:22:00Z">
        <w:r w:rsidRPr="007A48B6">
          <w:rPr>
            <w:b/>
            <w:bCs/>
          </w:rPr>
          <w:t>As step 16d except that</w:t>
        </w:r>
      </w:ins>
      <w:ins w:id="1295" w:author="Cloud, Jason" w:date="2024-11-04T18:01:00Z" w16du:dateUtc="2024-11-05T02:01:00Z">
        <w:r w:rsidR="00E67529" w:rsidRPr="007A48B6">
          <w:rPr>
            <w:b/>
            <w:bCs/>
          </w:rPr>
          <w:t xml:space="preserve"> the source location/endpoint is different depending on the Media Player’s service location selection in step 18</w:t>
        </w:r>
      </w:ins>
      <w:ins w:id="1296" w:author="Cloud, Jason" w:date="2024-11-04T18:08:00Z" w16du:dateUtc="2024-11-05T02:08:00Z">
        <w:r w:rsidR="00711A6B" w:rsidRPr="007A48B6">
          <w:rPr>
            <w:b/>
            <w:bCs/>
          </w:rPr>
          <w:t>a</w:t>
        </w:r>
      </w:ins>
      <w:ins w:id="1297" w:author="Cloud, Jason" w:date="2024-11-04T18:01:00Z" w16du:dateUtc="2024-11-05T02: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3922A67A" w:rsidR="000424BD" w:rsidRPr="000424BD" w:rsidRDefault="00711A6B" w:rsidP="000424BD">
      <w:pPr>
        <w:pStyle w:val="EditorsNote"/>
        <w:rPr>
          <w:ins w:id="1298" w:author="Cloud, Jason" w:date="2024-11-04T18:08:00Z" w16du:dateUtc="2024-11-05T02:08:00Z"/>
        </w:rPr>
      </w:pPr>
      <w:ins w:id="1299" w:author="Cloud, Jason" w:date="2024-11-04T18:08:00Z" w16du:dateUtc="2024-11-05T02:08:00Z">
        <w:r w:rsidRPr="00640795">
          <w:t>Editor’s Note:</w:t>
        </w:r>
        <w:r>
          <w:tab/>
        </w:r>
      </w:ins>
      <w:ins w:id="1300" w:author="Cloud, Jason" w:date="2024-11-04T18:13:00Z" w16du:dateUtc="2024-11-05T02:13:00Z">
        <w:r w:rsidR="00486BD8">
          <w:t xml:space="preserve">High-level call flows </w:t>
        </w:r>
        <w:r w:rsidR="00254223">
          <w:t>describing how SAND4M can be used to enable mult</w:t>
        </w:r>
      </w:ins>
      <w:ins w:id="1301" w:author="Cloud, Jason" w:date="2024-11-04T18:14:00Z" w16du:dateUtc="2024-11-05T02:14:00Z">
        <w:r w:rsidR="00254223">
          <w:t>i-source delivery requires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AF3634" w:rsidRDefault="0015072C" w:rsidP="0015072C">
      <w:pPr>
        <w:pStyle w:val="B1"/>
        <w:rPr>
          <w:rStyle w:val="eop"/>
        </w:rPr>
      </w:pPr>
      <w:r>
        <w:rPr>
          <w:rStyle w:val="eop"/>
        </w:rPr>
        <w:t>1.</w:t>
      </w:r>
      <w:r>
        <w:rPr>
          <w:rStyle w:val="eop"/>
        </w:rPr>
        <w:tab/>
        <w:t xml:space="preserve">CMMF-encoded media objects, and possibly original source media (e.g., MPEG-DASH or HLS media segments), are striped across multiple </w:t>
      </w:r>
      <w:ins w:id="1302" w:author="Richard Bradbury" w:date="2024-11-06T12:26:00Z" w16du:dateUtc="2024-11-06T12:26:00Z">
        <w:r w:rsidR="00453B0D">
          <w:rPr>
            <w:rStyle w:val="eop"/>
          </w:rPr>
          <w:t xml:space="preserve">uniquely addressable </w:t>
        </w:r>
      </w:ins>
      <w:ins w:id="1303" w:author="Richard Bradbury" w:date="2024-11-06T12:34:00Z" w16du:dateUtc="2024-11-06T12:34:00Z">
        <w:r w:rsidR="00453B0D">
          <w:rPr>
            <w:rStyle w:val="eop"/>
          </w:rPr>
          <w:t xml:space="preserve">service endpoints/locations, which may include </w:t>
        </w:r>
      </w:ins>
      <w:r>
        <w:rPr>
          <w:rStyle w:val="eop"/>
        </w:rPr>
        <w:t>5GMSd</w:t>
      </w:r>
      <w:r w:rsidR="007F04EE">
        <w:rPr>
          <w:rStyle w:val="eop"/>
        </w:rPr>
        <w:t> </w:t>
      </w:r>
      <w:r w:rsidR="009B28C3">
        <w:rPr>
          <w:rStyle w:val="eop"/>
        </w:rPr>
        <w:t>AS Content Distributions</w:t>
      </w:r>
      <w:ins w:id="1304" w:author="Richard Bradbury" w:date="2024-11-06T12:34:00Z" w16du:dateUtc="2024-11-06T12:34:00Z">
        <w:r w:rsidR="00453B0D">
          <w:rPr>
            <w:rStyle w:val="eop"/>
          </w:rPr>
          <w:t xml:space="preserve"> as well as third-party CDNs</w:t>
        </w:r>
      </w:ins>
      <w:r>
        <w:rPr>
          <w:rStyle w:val="eop"/>
        </w:rPr>
        <w:t xml:space="preserve">. </w:t>
      </w:r>
      <w:del w:id="1305" w:author="Richard Bradbury" w:date="2024-11-06T12:26:00Z" w16du:dateUtc="2024-11-06T12:26:00Z">
        <w:r w:rsidDel="00453B0D">
          <w:rPr>
            <w:rStyle w:val="eop"/>
          </w:rPr>
          <w:delText>The uniquely addressable set of one or more 5GMSd AS</w:delText>
        </w:r>
      </w:del>
      <w:del w:id="1306" w:author="Richard Bradbury" w:date="2024-11-06T12:34:00Z" w16du:dateUtc="2024-11-06T12:34:00Z">
        <w:r w:rsidDel="00453B0D">
          <w:rPr>
            <w:rStyle w:val="eop"/>
          </w:rPr>
          <w:delText xml:space="preserve"> </w:delText>
        </w:r>
        <w:r w:rsidR="00C2597E" w:rsidDel="00453B0D">
          <w:rPr>
            <w:rStyle w:val="eop"/>
          </w:rPr>
          <w:delText>Content Distribution</w:delText>
        </w:r>
      </w:del>
      <w:del w:id="1307" w:author="Richard Bradbury" w:date="2024-11-06T12:26:00Z" w16du:dateUtc="2024-11-06T12:26:00Z">
        <w:r w:rsidR="00C2597E" w:rsidDel="00453B0D">
          <w:rPr>
            <w:rStyle w:val="eop"/>
          </w:rPr>
          <w:delText>s</w:delText>
        </w:r>
      </w:del>
      <w:ins w:id="1308" w:author="Richard Bradbury" w:date="2024-11-06T12:34:00Z" w16du:dateUtc="2024-11-06T12:34:00Z">
        <w:r w:rsidR="00453B0D">
          <w:rPr>
            <w:rStyle w:val="eop"/>
          </w:rPr>
          <w:t>Each service endpoint/location</w:t>
        </w:r>
      </w:ins>
      <w:r>
        <w:rPr>
          <w:rStyle w:val="eop"/>
        </w:rPr>
        <w:t xml:space="preserve"> containing the same CMMF-encoded media object (or stripe) of the media (i.e., the CMMF-encoded media object is replicated across multiple </w:t>
      </w:r>
      <w:ins w:id="1309" w:author="Richard Bradbury" w:date="2024-11-06T12:35:00Z" w16du:dateUtc="2024-11-06T12:35:00Z">
        <w:r w:rsidR="00453B0D">
          <w:rPr>
            <w:rStyle w:val="eop"/>
          </w:rPr>
          <w:t xml:space="preserve">service endpoints/locations, which may be </w:t>
        </w:r>
      </w:ins>
      <w:r>
        <w:rPr>
          <w:rStyle w:val="eop"/>
        </w:rPr>
        <w:t>5GMSd AS instances) is considered a single CMMF endpoint</w:t>
      </w:r>
      <w:del w:id="1310" w:author="Richard Bradbury" w:date="2024-11-06T12:27:00Z" w16du:dateUtc="2024-11-06T12:27:00Z">
        <w:r w:rsidDel="00453B0D">
          <w:rPr>
            <w:rStyle w:val="eop"/>
          </w:rPr>
          <w:delText xml:space="preserve"> rather than multiple CMMF endpoints</w:delText>
        </w:r>
      </w:del>
      <w:r>
        <w:rPr>
          <w:rStyle w:val="eop"/>
        </w:rPr>
        <w:t xml:space="preserve">. </w:t>
      </w:r>
      <w:r w:rsidR="00584B98">
        <w:rPr>
          <w:rStyle w:val="eop"/>
        </w:rPr>
        <w:t xml:space="preserve">Within the architecture shown in </w:t>
      </w:r>
      <w:r w:rsidR="004345FC">
        <w:rPr>
          <w:rStyle w:val="eop"/>
        </w:rPr>
        <w:t>f</w:t>
      </w:r>
      <w:r w:rsidR="00584B98">
        <w:rPr>
          <w:rStyle w:val="eop"/>
        </w:rPr>
        <w:t>igure</w:t>
      </w:r>
      <w:r w:rsidR="004345FC">
        <w:rPr>
          <w:rStyle w:val="eop"/>
        </w:rPr>
        <w:t> </w:t>
      </w:r>
      <w:r w:rsidR="00F91B2D">
        <w:rPr>
          <w:rStyle w:val="eop"/>
        </w:rPr>
        <w:t>5.19.3.1.1-1, t</w:t>
      </w:r>
      <w:r w:rsidRPr="00E60414">
        <w:rPr>
          <w:rStyle w:val="eop"/>
        </w:rPr>
        <w:t xml:space="preserve">he 5GMSd Application Provider </w:t>
      </w:r>
      <w:del w:id="1311" w:author="Richard Bradbury" w:date="2024-11-06T12:35:00Z" w16du:dateUtc="2024-11-06T12:35:00Z">
        <w:r w:rsidDel="00453B0D">
          <w:rPr>
            <w:rStyle w:val="eop"/>
          </w:rPr>
          <w:delText xml:space="preserve">may </w:delText>
        </w:r>
      </w:del>
      <w:r>
        <w:rPr>
          <w:rStyle w:val="eop"/>
        </w:rPr>
        <w:t>make</w:t>
      </w:r>
      <w:ins w:id="1312" w:author="Richard Bradbury" w:date="2024-11-06T12:35:00Z" w16du:dateUtc="2024-11-06T12:35:00Z">
        <w:r w:rsidR="00453B0D">
          <w:rPr>
            <w:rStyle w:val="eop"/>
          </w:rPr>
          <w:t>s</w:t>
        </w:r>
      </w:ins>
      <w:r>
        <w:rPr>
          <w:rStyle w:val="eop"/>
        </w:rPr>
        <w:t xml:space="preserv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d</w:t>
      </w:r>
      <w:ins w:id="1313" w:author="Richard Bradbury" w:date="2024-11-06T12:36:00Z" w16du:dateUtc="2024-11-06T12:36:00Z">
        <w:r w:rsidR="00453B0D">
          <w:rPr>
            <w:rStyle w:val="eop"/>
          </w:rPr>
          <w:t xml:space="preserve"> as well as to third-party CDNs</w:t>
        </w:r>
      </w:ins>
      <w:r w:rsidR="00F91B2D">
        <w:rPr>
          <w:rStyle w:val="eop"/>
        </w:rPr>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1314" w:author="Richard Bradbury" w:date="2024-11-06T12:33:00Z" w16du:dateUtc="2024-11-06T12:33:00Z">
        <w:r w:rsidDel="00453B0D">
          <w:delText xml:space="preserve">set of </w:delText>
        </w:r>
      </w:del>
      <w:del w:id="1315" w:author="Richard Bradbury" w:date="2024-11-06T12:35:00Z" w16du:dateUtc="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1316" w:author="Richard Bradbury" w:date="2024-11-06T12:36:00Z" w16du:dateUtc="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w:t>
      </w:r>
      <w:r>
        <w:lastRenderedPageBreak/>
        <w:t xml:space="preserve">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317" w:author="Richard Bradbury" w:date="2024-11-06T12:37:00Z" w16du:dateUtc="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318" w:author="Richard Bradbury" w:date="2024-11-06T12:37:00Z" w16du:dateUtc="2024-11-06T12:37:00Z">
        <w:r w:rsidR="00CA324B">
          <w:t>service endpoint/location (</w:t>
        </w:r>
      </w:ins>
      <w:r>
        <w:t>CMMF endpoint</w:t>
      </w:r>
      <w:ins w:id="1319" w:author="Richard Bradbury" w:date="2024-11-06T12:37:00Z" w16du:dateUtc="2024-11-06T12:37:00Z">
        <w:r w:rsidR="00CA324B">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320" w:author="Richard Bradbury" w:date="2024-11-06T12:38:00Z" w16du:dateUtc="2024-11-06T12:38:00Z">
        <w:r w:rsidDel="00CA324B">
          <w:delText>5GMSd C</w:delText>
        </w:r>
      </w:del>
      <w:ins w:id="1321" w:author="Richard Bradbury" w:date="2024-11-06T12:38:00Z" w16du:dateUtc="2024-11-06T12:38:00Z">
        <w:r w:rsidR="00CA324B">
          <w:t>c</w:t>
        </w:r>
      </w:ins>
      <w:r>
        <w:t>lient architecture</w:t>
      </w:r>
      <w:del w:id="1322" w:author="Richard Bradbury" w:date="2024-11-06T12:38:00Z" w16du:dateUtc="2024-11-06T12:38:00Z">
        <w:r w:rsidDel="00CA324B">
          <w:delText xml:space="preserve"> Option</w:delText>
        </w:r>
      </w:del>
      <w:r>
        <w:t xml:space="preserve"> #1) or </w:t>
      </w:r>
      <w:r w:rsidRPr="007D074D">
        <w:t>M4</w:t>
      </w:r>
      <w:r>
        <w:t>d (</w:t>
      </w:r>
      <w:del w:id="1323" w:author="Richard Bradbury" w:date="2024-11-06T12:38:00Z" w16du:dateUtc="2024-11-06T12:38:00Z">
        <w:r w:rsidDel="00CA324B">
          <w:delText>5GMSd C</w:delText>
        </w:r>
      </w:del>
      <w:ins w:id="1324" w:author="Richard Bradbury" w:date="2024-11-06T12:38:00Z" w16du:dateUtc="2024-11-06T12:38:00Z">
        <w:r w:rsidR="00CA324B">
          <w:t>c</w:t>
        </w:r>
      </w:ins>
      <w:r>
        <w:t>lient architecture</w:t>
      </w:r>
      <w:del w:id="1325" w:author="Richard Bradbury" w:date="2024-11-06T12:38:00Z" w16du:dateUtc="2024-11-06T12:38:00Z">
        <w:r w:rsidDel="00CA324B">
          <w:delText xml:space="preserve"> Option</w:delText>
        </w:r>
      </w:del>
      <w:r>
        <w:t> #2)</w:t>
      </w:r>
      <w:r w:rsidRPr="007D074D">
        <w:t xml:space="preserve">, terminating </w:t>
      </w:r>
      <w:del w:id="1326" w:author="Richard Bradbury" w:date="2024-11-06T12:39:00Z" w16du:dateUtc="2024-11-06T12:39:00Z">
        <w:r w:rsidRPr="007D074D" w:rsidDel="00CA324B">
          <w:delText xml:space="preserve">the </w:delText>
        </w:r>
      </w:del>
      <w:r w:rsidRPr="007D074D">
        <w:t>download</w:t>
      </w:r>
      <w:ins w:id="1327" w:author="Richard Bradbury" w:date="2024-11-06T12:39:00Z" w16du:dateUtc="2024-11-06T12:39:00Z">
        <w:r w:rsidR="00CA324B">
          <w:t>s</w:t>
        </w:r>
      </w:ins>
      <w:r w:rsidRPr="007D074D">
        <w:t xml:space="preserve"> </w:t>
      </w:r>
      <w:del w:id="1328" w:author="Richard Bradbury" w:date="2024-11-06T12:39:00Z" w16du:dateUtc="2024-11-06T12:39:00Z">
        <w:r w:rsidRPr="007D074D" w:rsidDel="00CA324B">
          <w:delText xml:space="preserve">from each </w:delText>
        </w:r>
      </w:del>
      <w:del w:id="1329" w:author="Richard Bradbury" w:date="2024-11-06T12:38:00Z" w16du:dateUtc="2024-11-06T12:38:00Z">
        <w:r w:rsidDel="00CA324B">
          <w:delText xml:space="preserve">5GMSd AS </w:delText>
        </w:r>
        <w:r w:rsidR="00900FE9" w:rsidDel="00CA324B">
          <w:delText>Content Distributi</w:delText>
        </w:r>
      </w:del>
      <w:del w:id="1330" w:author="Richard Bradbury" w:date="2024-11-06T12:39:00Z" w16du:dateUtc="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331" w:author="Richard Bradbury" w:date="2024-11-06T13:31:00Z" w16du:dateUtc="2024-11-06T13:31:00Z">
        <w:r w:rsidRPr="007D074D" w:rsidDel="00B465A7">
          <w:delText>Once</w:delText>
        </w:r>
      </w:del>
      <w:ins w:id="1332" w:author="Richard Bradbury" w:date="2024-11-06T13:31:00Z" w16du:dateUtc="2024-11-06T13:31:00Z">
        <w:r w:rsidR="00B465A7">
          <w:t>Successfully</w:t>
        </w:r>
      </w:ins>
      <w:r w:rsidRPr="007D074D">
        <w:t xml:space="preserve"> decoded</w:t>
      </w:r>
      <w:del w:id="1333" w:author="Richard Bradbury" w:date="2024-11-06T13:31:00Z" w16du:dateUtc="2024-11-06T13:31:00Z">
        <w:r w:rsidRPr="007D074D" w:rsidDel="00B465A7">
          <w:delText xml:space="preserve">, the </w:delText>
        </w:r>
      </w:del>
      <w:ins w:id="1334" w:author="Richard Bradbury" w:date="2024-11-06T12:39:00Z" w16du:dateUtc="2024-11-06T12:39:00Z">
        <w:r w:rsidR="00CA324B">
          <w:t xml:space="preserve"> </w:t>
        </w:r>
      </w:ins>
      <w:r>
        <w:t>source media is</w:t>
      </w:r>
      <w:r w:rsidRPr="007D074D">
        <w:t xml:space="preserve"> </w:t>
      </w:r>
      <w:del w:id="1335" w:author="Richard Bradbury" w:date="2024-11-06T12:40:00Z" w16du:dateUtc="2024-11-06T12:40:00Z">
        <w:r w:rsidRPr="007D074D" w:rsidDel="00CA324B">
          <w:delText>delivered to</w:delText>
        </w:r>
      </w:del>
      <w:ins w:id="1336" w:author="Richard Bradbury" w:date="2024-11-06T12:40:00Z" w16du:dateUtc="2024-11-06T12:40:00Z">
        <w:r w:rsidR="00CA324B">
          <w:t>presented by</w:t>
        </w:r>
      </w:ins>
      <w:r w:rsidRPr="007D074D">
        <w:t xml:space="preserve"> the </w:t>
      </w:r>
      <w:r>
        <w:t>Media Player</w:t>
      </w:r>
      <w:del w:id="1337" w:author="Richard Bradbury" w:date="2024-11-06T12:39:00Z" w16du:dateUtc="2024-11-06T12:39:00Z">
        <w:r w:rsidDel="00CA324B">
          <w:delText xml:space="preserve"> in the </w:delText>
        </w:r>
        <w:r w:rsidRPr="007D074D" w:rsidDel="00CA324B">
          <w:delText xml:space="preserve">5GMSd Client for </w:delText>
        </w:r>
        <w:r w:rsidDel="00CA324B">
          <w:delText>presentation</w:delText>
        </w:r>
      </w:del>
      <w:r w:rsidRPr="007D074D">
        <w:t>.</w:t>
      </w:r>
    </w:p>
    <w:p w14:paraId="369E1A79" w14:textId="437BAA62" w:rsidR="00564AC5" w:rsidDel="004345FC" w:rsidRDefault="00564AC5" w:rsidP="00463BF6">
      <w:pPr>
        <w:keepNext/>
        <w:rPr>
          <w:moveFrom w:id="1338" w:author="Richard Bradbury" w:date="2024-11-05T17:10:00Z" w16du:dateUtc="2024-11-05T17:10:00Z"/>
        </w:rPr>
      </w:pPr>
      <w:r>
        <w:t xml:space="preserve">The procedure depicted below illustrates how CMMF can supplement downlink media delivery using MPEG-DASH as defined in clause 5.2.3 of TS 26.501 [15]. </w:t>
      </w:r>
      <w:moveFromRangeStart w:id="1339" w:author="Richard Bradbury" w:date="2024-11-05T17:10:00Z" w:name="move181719060"/>
      <w:moveFrom w:id="1340" w:author="Richard Bradbury" w:date="2024-11-05T17:10:00Z" w16du:dateUtc="2024-11-05T17:10:00Z">
        <w:r w:rsidDel="004345FC">
          <w:t>The indicated modifications to the baseline procedure found in 5.2.3 of TS</w:t>
        </w:r>
        <w:r w:rsidR="004345FC" w:rsidDel="004345FC">
          <w:t> </w:t>
        </w:r>
        <w:r w:rsidDel="004345FC">
          <w:t>26.501</w:t>
        </w:r>
        <w:r w:rsidR="004345FC" w:rsidDel="004345FC">
          <w:t> </w:t>
        </w:r>
        <w:r w:rsidDel="004345FC">
          <w:t>[15] can also be extended to the other procedures contained within clause</w:t>
        </w:r>
        <w:r w:rsidR="004345FC" w:rsidDel="004345FC">
          <w:t> </w:t>
        </w:r>
        <w:r w:rsidDel="004345FC">
          <w:t>5.2 of TS</w:t>
        </w:r>
        <w:r w:rsidR="004345FC" w:rsidDel="004345FC">
          <w:t> </w:t>
        </w:r>
        <w:r w:rsidDel="004345FC">
          <w:t>26.501</w:t>
        </w:r>
        <w:r w:rsidR="004345FC" w:rsidDel="004345FC">
          <w:t> </w:t>
        </w:r>
        <w:r w:rsidDel="004345FC">
          <w:t>[15].</w:t>
        </w:r>
      </w:moveFrom>
    </w:p>
    <w:moveFromRangeEnd w:id="1339"/>
    <w:p w14:paraId="475C90ED" w14:textId="4DFE7A13" w:rsidR="00BB797A" w:rsidRDefault="00BB797A" w:rsidP="004345FC">
      <w:pPr>
        <w:keepNext/>
      </w:pPr>
      <w:r>
        <w:t>The following assumptions apply:</w:t>
      </w:r>
    </w:p>
    <w:p w14:paraId="160AC012" w14:textId="77777777" w:rsidR="00CA324B" w:rsidRDefault="004345FC" w:rsidP="004345FC">
      <w:pPr>
        <w:pStyle w:val="B1"/>
        <w:rPr>
          <w:ins w:id="1341" w:author="Richard Bradbury" w:date="2024-11-06T12:41:00Z" w16du:dateUtc="2024-11-06T12:41:00Z"/>
        </w:rPr>
      </w:pPr>
      <w:r>
        <w:t>-</w:t>
      </w:r>
      <w:r>
        <w:tab/>
      </w:r>
      <w:r w:rsidR="00BB797A">
        <w:t xml:space="preserve">The 5GMSd Application Provider prepares </w:t>
      </w:r>
      <w:r w:rsidR="008A721C">
        <w:t>source media for distribution using CMMF</w:t>
      </w:r>
      <w:r w:rsidR="00293B2F">
        <w:t xml:space="preserve"> and ensures that each </w:t>
      </w:r>
      <w:del w:id="1342" w:author="Richard Bradbury" w:date="2024-11-06T12:40:00Z" w16du:dateUtc="2024-11-06T12:40:00Z">
        <w:r w:rsidR="00293B2F" w:rsidDel="00CA324B">
          <w:delText>Content Distribution</w:delText>
        </w:r>
      </w:del>
      <w:ins w:id="1343" w:author="Richard Bradbury" w:date="2024-11-06T12:40:00Z" w16du:dateUtc="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1344" w:author="Richard Bradbury" w:date="2024-11-06T12:41:00Z" w16du:dateUtc="2024-11-06T12:41:00Z">
        <w:r w:rsidR="00293B2F" w:rsidDel="00CA324B">
          <w:delText xml:space="preserve"> (i.e., each Content Distribution is a </w:delText>
        </w:r>
        <w:r w:rsidR="00CA5460" w:rsidDel="00CA324B">
          <w:delText>CMMF endpoint)</w:delText>
        </w:r>
      </w:del>
      <w:r w:rsidR="00CA5460">
        <w:t>.</w:t>
      </w:r>
    </w:p>
    <w:p w14:paraId="55202EC9" w14:textId="248F6A3F" w:rsidR="00CA5460" w:rsidRPr="00463BF6" w:rsidRDefault="00CA324B" w:rsidP="004345FC">
      <w:pPr>
        <w:pStyle w:val="B1"/>
      </w:pPr>
      <w:ins w:id="1345" w:author="Richard Bradbury" w:date="2024-11-06T12:41:00Z" w16du:dateUtc="2024-11-06T12:41:00Z">
        <w:r>
          <w:t>-</w:t>
        </w:r>
        <w:r>
          <w:tab/>
        </w:r>
      </w:ins>
      <w:del w:id="1346" w:author="Richard Bradbury" w:date="2024-11-06T12:41:00Z" w16du:dateUtc="2024-11-06T12:41:00Z">
        <w:r w:rsidR="009B0916" w:rsidDel="00CA324B">
          <w:delText xml:space="preserve"> </w:delText>
        </w:r>
      </w:del>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300C24F" w14:textId="3CBC255A" w:rsidR="004345FC" w:rsidRDefault="004345FC" w:rsidP="004345FC">
      <w:pPr>
        <w:pStyle w:val="NO"/>
        <w:rPr>
          <w:moveTo w:id="1347" w:author="Richard Bradbury" w:date="2024-11-05T17:10:00Z" w16du:dateUtc="2024-11-05T17:10:00Z"/>
        </w:rPr>
      </w:pPr>
      <w:ins w:id="1348" w:author="Richard Bradbury" w:date="2024-11-05T17:10:00Z" w16du:dateUtc="2024-11-05T17:10:00Z">
        <w:r>
          <w:t>NOTE:</w:t>
        </w:r>
        <w:r>
          <w:tab/>
        </w:r>
      </w:ins>
      <w:moveToRangeStart w:id="1349" w:author="Richard Bradbury" w:date="2024-11-05T17:10:00Z" w:name="move181719060"/>
      <w:moveTo w:id="1350" w:author="Richard Bradbury" w:date="2024-11-05T17:10:00Z" w16du:dateUtc="2024-11-05T17:10:00Z">
        <w:r>
          <w:t xml:space="preserve">The indicated modifications to the baseline procedure </w:t>
        </w:r>
        <w:del w:id="1351" w:author="Richard Bradbury" w:date="2024-11-05T17:11:00Z" w16du:dateUtc="2024-11-05T17:11:00Z">
          <w:r w:rsidDel="004345FC">
            <w:delText xml:space="preserve">found in 5.2.3 of TS 26.501 [15] </w:delText>
          </w:r>
        </w:del>
        <w:r>
          <w:t>can also be extended to the other procedures contained within clause 5.2 of TS 26.501 [15].</w:t>
        </w:r>
      </w:moveTo>
    </w:p>
    <w:moveToRangeEnd w:id="1349"/>
    <w:p w14:paraId="04C5ED7C" w14:textId="04C18830" w:rsidR="00564AC5" w:rsidRDefault="00404B59" w:rsidP="00463BF6">
      <w:pPr>
        <w:keepNext/>
      </w:pPr>
      <w:ins w:id="1352" w:author="Richard Bradbury" w:date="2024-11-06T13:17:00Z" w16du:dateUtc="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44"/>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71BF5673" w14:textId="77777777" w:rsidR="00736B7F" w:rsidRPr="0029702A" w:rsidRDefault="00736B7F" w:rsidP="00736B7F">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5" w:history="1">
        <w:r w:rsidRPr="0029702A">
          <w:rPr>
            <w:rStyle w:val="Hyperlink"/>
            <w:color w:val="FF0000"/>
          </w:rPr>
          <w:t>https://msc-generator.gitlab.io/msc-generator/Alt_002dtext-embedding.html</w:t>
        </w:r>
      </w:hyperlink>
      <w:r w:rsidRPr="0029702A">
        <w:rPr>
          <w:color w:val="FF0000"/>
        </w:rPr>
        <w:t xml:space="preserve"> for more details.</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1353" w:author="Richard Bradbury" w:date="2024-11-06T12:44:00Z" w16du:dateUtc="2024-11-06T12:44:00Z">
        <w:r w:rsidRPr="003D449F" w:rsidDel="003D449F">
          <w:rPr>
            <w:b/>
            <w:bCs/>
          </w:rPr>
          <w:delText>2</w:delText>
        </w:r>
      </w:del>
      <w:ins w:id="1354" w:author="Richard Bradbury" w:date="2024-11-06T12:44:00Z" w16du:dateUtc="2024-11-06T12:44:00Z">
        <w:r w:rsidR="003D449F" w:rsidRPr="003D449F">
          <w:rPr>
            <w:b/>
            <w:bCs/>
          </w:rPr>
          <w:t>1a</w:t>
        </w:r>
      </w:ins>
      <w:r w:rsidRPr="003D449F">
        <w:rPr>
          <w:b/>
          <w:bCs/>
        </w:rPr>
        <w:t>.</w:t>
      </w:r>
      <w:r w:rsidRPr="003D449F">
        <w:rPr>
          <w:b/>
          <w:bCs/>
        </w:rPr>
        <w:tab/>
        <w:t>The 5GMSd-Aware Application uses the CMMF client configuration information to set</w:t>
      </w:r>
      <w:ins w:id="1355" w:author="Richard Bradbury" w:date="2024-11-06T13:14:00Z" w16du:dateUtc="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1356" w:author="Richard Bradbury" w:date="2024-11-06T12:58:00Z" w16du:dateUtc="2024-11-06T12:58:00Z">
        <w:r w:rsidDel="008C72A0">
          <w:delText>10</w:delText>
        </w:r>
      </w:del>
      <w:ins w:id="1357" w:author="Richard Bradbury" w:date="2024-11-06T12:58:00Z" w16du:dateUtc="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1358" w:author="Richard Bradbury" w:date="2024-11-06T13:14:00Z" w16du:dateUtc="2024-11-06T13:14:00Z">
        <w:r w:rsidR="00E76FEA" w:rsidRPr="003D449F" w:rsidDel="00404B59">
          <w:rPr>
            <w:b/>
            <w:bCs/>
          </w:rPr>
          <w:delText xml:space="preserve">needed </w:delText>
        </w:r>
      </w:del>
      <w:r w:rsidR="00E76FEA" w:rsidRPr="003D449F">
        <w:rPr>
          <w:b/>
          <w:bCs/>
        </w:rPr>
        <w:t xml:space="preserve">transport sessions </w:t>
      </w:r>
      <w:ins w:id="1359" w:author="Richard Bradbury" w:date="2024-11-06T13:14:00Z" w16du:dateUtc="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CMMF does not impede the use of DRM as long as DRM is applied to the original source media prior to creation of CMMF-encoded objects of that media.</w:t>
      </w:r>
    </w:p>
    <w:p w14:paraId="02A7A37E" w14:textId="11F08070" w:rsidR="008536EB" w:rsidRDefault="002E4C59" w:rsidP="002069C6">
      <w:pPr>
        <w:ind w:left="720" w:hanging="360"/>
        <w:rPr>
          <w:b/>
          <w:bCs/>
        </w:rPr>
      </w:pPr>
      <w:r>
        <w:t>1</w:t>
      </w:r>
      <w:del w:id="1360" w:author="Richard Bradbury" w:date="2024-11-06T13:04:00Z" w16du:dateUtc="2024-11-06T13:04:00Z">
        <w:r w:rsidDel="008C72A0">
          <w:delText>4</w:delText>
        </w:r>
      </w:del>
      <w:ins w:id="1361" w:author="Richard Bradbury" w:date="2024-11-06T13:04:00Z" w16du:dateUtc="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1362" w:author="Richard Bradbury" w:date="2024-11-06T13:04:00Z" w16du:dateUtc="2024-11-06T13:04:00Z">
        <w:r w:rsidRPr="00463BF6" w:rsidDel="008C72A0">
          <w:delText>6</w:delText>
        </w:r>
      </w:del>
      <w:ins w:id="1363" w:author="Richard Bradbury" w:date="2024-11-06T13:04:00Z" w16du:dateUtc="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1364" w:author="Richard Bradbury" w:date="2024-11-06T13:04:00Z" w16du:dateUtc="2024-11-06T13:04:00Z">
        <w:r w:rsidDel="008C72A0">
          <w:delText>7</w:delText>
        </w:r>
      </w:del>
      <w:ins w:id="1365" w:author="Richard Bradbury" w:date="2024-11-06T13:04:00Z" w16du:dateUtc="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1366" w:author="Richard Bradbury" w:date="2024-11-06T13:03:00Z" w16du:dateUtc="2024-11-06T13:03:00Z">
        <w:r w:rsidRPr="00463BF6" w:rsidDel="008C72A0">
          <w:delText>7</w:delText>
        </w:r>
      </w:del>
      <w:ins w:id="1367" w:author="Richard Bradbury" w:date="2024-11-06T13:03:00Z" w16du:dateUtc="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1368" w:author="Richard Bradbury" w:date="2024-11-06T13:06:00Z" w16du:dateUtc="2024-11-06T13:06:00Z">
        <w:r w:rsidRPr="00463BF6" w:rsidDel="008C72A0">
          <w:delText>8</w:delText>
        </w:r>
      </w:del>
      <w:ins w:id="1369" w:author="Richard Bradbury" w:date="2024-11-06T13:06:00Z" w16du:dateUtc="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1370" w:author="Richard Bradbury" w:date="2024-11-06T13:16:00Z" w16du:dateUtc="2024-11-06T13:16:00Z">
        <w:r w:rsidR="00404B59">
          <w:rPr>
            <w:b/>
            <w:bCs/>
          </w:rPr>
          <w:t>lient c</w:t>
        </w:r>
      </w:ins>
      <w:r w:rsidR="00775C8A" w:rsidRPr="00B834C6">
        <w:rPr>
          <w:b/>
          <w:bCs/>
        </w:rPr>
        <w:t xml:space="preserve">onfiguration </w:t>
      </w:r>
      <w:del w:id="1371" w:author="Richard Bradbury" w:date="2024-11-06T13:16:00Z" w16du:dateUtc="2024-11-06T13:16:00Z">
        <w:r w:rsidR="00775C8A" w:rsidRPr="00B834C6" w:rsidDel="00404B59">
          <w:rPr>
            <w:b/>
            <w:bCs/>
          </w:rPr>
          <w:delText>I</w:delText>
        </w:r>
      </w:del>
      <w:ins w:id="1372" w:author="Richard Bradbury" w:date="2024-11-06T13:16:00Z" w16du:dateUtc="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1373" w:author="Richard Bradbury" w:date="2024-11-06T13:06:00Z" w16du:dateUtc="2024-11-06T13:06:00Z">
        <w:r w:rsidRPr="00463BF6" w:rsidDel="008C72A0">
          <w:delText>9</w:delText>
        </w:r>
      </w:del>
      <w:ins w:id="1374" w:author="Richard Bradbury" w:date="2024-11-06T13:06:00Z" w16du:dateUtc="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1375" w:author="Richard Bradbury" w:date="2024-11-06T13:06:00Z" w16du:dateUtc="2024-11-06T13:06:00Z">
        <w:r w:rsidDel="008C72A0">
          <w:delText>9</w:delText>
        </w:r>
      </w:del>
      <w:ins w:id="1376" w:author="Richard Bradbury" w:date="2024-11-06T13:06:00Z" w16du:dateUtc="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1377" w:author="Richard Bradbury" w:date="2024-11-06T13:17:00Z" w16du:dateUtc="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1378" w:author="Cloud, Jason" w:date="2024-11-04T18:10:00Z" w16du:dateUtc="2024-11-05T02:10:00Z"/>
        </w:rPr>
      </w:pPr>
      <w:ins w:id="1379" w:author="Cloud, Jason" w:date="2024-11-04T18:09:00Z" w16du:dateUtc="2024-11-05T02:09:00Z">
        <w:r>
          <w:t xml:space="preserve">The call flow </w:t>
        </w:r>
        <w:r w:rsidR="00386AB6">
          <w:t>is similar to that contained in clause</w:t>
        </w:r>
      </w:ins>
      <w:ins w:id="1380" w:author="Richard Bradbury" w:date="2024-11-06T13:19:00Z" w16du:dateUtc="2024-11-06T13:19:00Z">
        <w:r w:rsidR="00404B59">
          <w:t> </w:t>
        </w:r>
      </w:ins>
      <w:ins w:id="1381" w:author="Cloud, Jason" w:date="2024-11-04T18:09:00Z" w16du:dateUtc="2024-11-05T02:09:00Z">
        <w:r w:rsidR="00386AB6">
          <w:t>5.19.4.1</w:t>
        </w:r>
        <w:r w:rsidR="007920C8">
          <w:t xml:space="preserve">.2.2 with the </w:t>
        </w:r>
      </w:ins>
      <w:ins w:id="1382" w:author="Cloud, Jason" w:date="2024-11-04T18:10:00Z" w16du:dateUtc="2024-11-05T02:10:00Z">
        <w:r w:rsidR="007920C8">
          <w:t>following exceptions:</w:t>
        </w:r>
      </w:ins>
    </w:p>
    <w:p w14:paraId="77FE0934" w14:textId="1DF5D4A4" w:rsidR="007920C8" w:rsidRDefault="00404B59" w:rsidP="00404B59">
      <w:pPr>
        <w:pStyle w:val="B1"/>
        <w:rPr>
          <w:ins w:id="1383" w:author="Cloud, Jason" w:date="2024-11-04T18:12:00Z" w16du:dateUtc="2024-11-05T02:12:00Z"/>
        </w:rPr>
      </w:pPr>
      <w:ins w:id="1384" w:author="Richard Bradbury" w:date="2024-11-06T13:18:00Z" w16du:dateUtc="2024-11-06T13:18:00Z">
        <w:r>
          <w:t>-</w:t>
        </w:r>
        <w:r>
          <w:tab/>
        </w:r>
      </w:ins>
      <w:ins w:id="1385" w:author="Cloud, Jason" w:date="2024-11-04T18:10:00Z" w16du:dateUtc="2024-11-05T02:10:00Z">
        <w:r w:rsidR="00165EC3" w:rsidRPr="00404B59">
          <w:t xml:space="preserve">The </w:t>
        </w:r>
      </w:ins>
      <w:ins w:id="1386" w:author="Cloud, Jason" w:date="2024-11-04T18:13:00Z" w16du:dateUtc="2024-11-05T02:13:00Z">
        <w:r w:rsidR="004C7081" w:rsidRPr="004C7081">
          <w:rPr>
            <w:i/>
            <w:iCs/>
          </w:rPr>
          <w:t>Content Service Location/Endpoint</w:t>
        </w:r>
        <w:r w:rsidR="004C7081" w:rsidRPr="000F2816">
          <w:t xml:space="preserve"> </w:t>
        </w:r>
      </w:ins>
      <w:ins w:id="1387" w:author="Cloud, Jason" w:date="2024-11-04T18:11:00Z" w16du:dateUtc="2024-11-05T02:11:00Z">
        <w:r w:rsidR="00165EC3" w:rsidRPr="00404B59">
          <w:t xml:space="preserve">located within the Third-Party Provider(s) </w:t>
        </w:r>
        <w:del w:id="1388" w:author="Richard Bradbury" w:date="2024-11-06T13:19:00Z" w16du:dateUtc="2024-11-06T13:19:00Z">
          <w:r w:rsidR="00165EC3" w:rsidRPr="00404B59" w:rsidDel="004C7081">
            <w:delText xml:space="preserve">is </w:delText>
          </w:r>
          <w:r w:rsidR="00DF309C" w:rsidRPr="00404B59" w:rsidDel="004C7081">
            <w:delText xml:space="preserve">moved to </w:delText>
          </w:r>
        </w:del>
        <w:r w:rsidR="00DF309C" w:rsidRPr="00404B59">
          <w:t>be</w:t>
        </w:r>
      </w:ins>
      <w:ins w:id="1389" w:author="Richard Bradbury" w:date="2024-11-06T13:19:00Z" w16du:dateUtc="2024-11-06T13:19:00Z">
        <w:r w:rsidR="004C7081">
          <w:t>comes</w:t>
        </w:r>
      </w:ins>
      <w:ins w:id="1390" w:author="Cloud, Jason" w:date="2024-11-04T18:11:00Z" w16du:dateUtc="2024-11-05T02:11:00Z">
        <w:r w:rsidR="00DF309C" w:rsidRPr="00404B59">
          <w:t xml:space="preserve"> a second </w:t>
        </w:r>
        <w:r w:rsidR="00DF309C" w:rsidRPr="004C7081">
          <w:rPr>
            <w:i/>
            <w:iCs/>
          </w:rPr>
          <w:t>Content Distribution</w:t>
        </w:r>
        <w:r w:rsidR="00DF309C" w:rsidRPr="00404B59">
          <w:t xml:space="preserve"> with</w:t>
        </w:r>
      </w:ins>
      <w:ins w:id="1391" w:author="Cloud, Jason" w:date="2024-11-04T18:12:00Z" w16du:dateUtc="2024-11-05T02:12:00Z">
        <w:r w:rsidR="00486BD8">
          <w:t>in</w:t>
        </w:r>
      </w:ins>
      <w:ins w:id="1392" w:author="Cloud, Jason" w:date="2024-11-04T18:11:00Z" w16du:dateUtc="2024-11-05T02:11:00Z">
        <w:r w:rsidR="00DF309C" w:rsidRPr="00404B59">
          <w:t xml:space="preserve"> the 5GMSd</w:t>
        </w:r>
      </w:ins>
      <w:ins w:id="1393" w:author="Richard Bradbury" w:date="2024-11-06T13:19:00Z" w16du:dateUtc="2024-11-06T13:19:00Z">
        <w:r w:rsidR="004C7081">
          <w:t> </w:t>
        </w:r>
      </w:ins>
      <w:ins w:id="1394" w:author="Cloud, Jason" w:date="2024-11-04T18:11:00Z" w16du:dateUtc="2024-11-05T02:11:00Z">
        <w:r w:rsidR="00DF309C" w:rsidRPr="00404B59">
          <w:t>AS.</w:t>
        </w:r>
      </w:ins>
    </w:p>
    <w:p w14:paraId="0ADFC298" w14:textId="46D4E53D" w:rsidR="00404B59" w:rsidRDefault="00404B59" w:rsidP="00404B59">
      <w:pPr>
        <w:pStyle w:val="B1"/>
        <w:rPr>
          <w:ins w:id="1395" w:author="Cloud, Jason" w:date="2024-11-04T18:11:00Z" w16du:dateUtc="2024-11-05T02:11:00Z"/>
        </w:rPr>
      </w:pPr>
      <w:ins w:id="1396" w:author="Richard Bradbury" w:date="2024-11-06T13:18:00Z" w16du:dateUtc="2024-11-06T13:18:00Z">
        <w:r>
          <w:t>-</w:t>
        </w:r>
        <w:r>
          <w:tab/>
        </w:r>
      </w:ins>
      <w:ins w:id="1397" w:author="Cloud, Jason" w:date="2024-11-04T18:11:00Z" w16du:dateUtc="2024-11-05T02:11:00Z">
        <w:r w:rsidR="00DF309C">
          <w:t>The Online Servic</w:t>
        </w:r>
      </w:ins>
      <w:ins w:id="1398" w:author="Cloud, Jason" w:date="2024-11-04T18:12:00Z" w16du:dateUtc="2024-11-05T02:12:00Z">
        <w:r w:rsidR="00DF309C">
          <w:t>e Location/Endpoint Management subfunction located within the Third-Party Provider(s)</w:t>
        </w:r>
        <w:r w:rsidR="00486BD8">
          <w:t xml:space="preserve"> is </w:t>
        </w:r>
        <w:del w:id="1399" w:author="Richard Bradbury" w:date="2024-11-06T13:20:00Z" w16du:dateUtc="2024-11-06T13:20:00Z">
          <w:r w:rsidR="00486BD8" w:rsidDel="004C7081">
            <w:delText xml:space="preserve">moved to </w:delText>
          </w:r>
        </w:del>
        <w:r w:rsidR="00486BD8">
          <w:t>be</w:t>
        </w:r>
      </w:ins>
      <w:ins w:id="1400" w:author="Richard Bradbury" w:date="2024-11-06T13:20:00Z" w16du:dateUtc="2024-11-06T13:20:00Z">
        <w:r w:rsidR="004C7081">
          <w:t>comes</w:t>
        </w:r>
      </w:ins>
      <w:ins w:id="1401" w:author="Cloud, Jason" w:date="2024-11-04T18:12:00Z" w16du:dateUtc="2024-11-05T02:12:00Z">
        <w:r w:rsidR="00486BD8">
          <w:t xml:space="preserve"> a subfunction within the 5GMSd</w:t>
        </w:r>
      </w:ins>
      <w:ins w:id="1402" w:author="Richard Bradbury" w:date="2024-11-06T13:20:00Z" w16du:dateUtc="2024-11-06T13:20:00Z">
        <w:r w:rsidR="004C7081">
          <w:t> </w:t>
        </w:r>
      </w:ins>
      <w:ins w:id="1403" w:author="Cloud, Jason" w:date="2024-11-04T18:12:00Z" w16du:dateUtc="2024-11-05T02: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1404" w:author="Cloud, Jason" w:date="2024-11-04T18:12:00Z" w16du:dateUtc="2024-11-05T02:12:00Z"/>
        </w:rPr>
      </w:pPr>
      <w:ins w:id="1405" w:author="Cloud, Jason" w:date="2024-11-04T18:12:00Z" w16du:dateUtc="2024-11-05T02:12:00Z">
        <w:r>
          <w:t>The call flow is similar to that contained in clause</w:t>
        </w:r>
      </w:ins>
      <w:ins w:id="1406" w:author="Richard Bradbury" w:date="2024-11-06T13:20:00Z" w16du:dateUtc="2024-11-06T13:20:00Z">
        <w:r w:rsidR="004C7081">
          <w:t> </w:t>
        </w:r>
      </w:ins>
      <w:ins w:id="1407" w:author="Cloud, Jason" w:date="2024-11-04T18:12:00Z" w16du:dateUtc="2024-11-05T02:12:00Z">
        <w:r>
          <w:t>5.19.4.1.2.3 with the following exceptions:</w:t>
        </w:r>
      </w:ins>
    </w:p>
    <w:p w14:paraId="07AD8BF3" w14:textId="6B6AA76F" w:rsidR="004C7081" w:rsidRDefault="004C7081" w:rsidP="004C7081">
      <w:pPr>
        <w:pStyle w:val="B1"/>
        <w:rPr>
          <w:ins w:id="1408" w:author="Cloud, Jason" w:date="2024-11-04T18:11:00Z" w16du:dateUtc="2024-11-05T02:11:00Z"/>
        </w:rPr>
      </w:pPr>
      <w:ins w:id="1409" w:author="Richard Bradbury" w:date="2024-11-06T13:20:00Z" w16du:dateUtc="2024-11-06T13:20:00Z">
        <w:r>
          <w:t>-</w:t>
        </w:r>
        <w:r>
          <w:tab/>
        </w:r>
      </w:ins>
      <w:ins w:id="1410" w:author="Cloud, Jason" w:date="2024-11-04T18:12:00Z" w16du:dateUtc="2024-11-05T02:12:00Z">
        <w:r w:rsidR="00486BD8" w:rsidRPr="000F2816">
          <w:t xml:space="preserve">The </w:t>
        </w:r>
      </w:ins>
      <w:ins w:id="1411" w:author="Cloud, Jason" w:date="2024-11-04T18:13:00Z" w16du:dateUtc="2024-11-05T02:13:00Z">
        <w:r w:rsidRPr="004C7081">
          <w:rPr>
            <w:i/>
            <w:iCs/>
          </w:rPr>
          <w:t>Content Service Location/Endpoint</w:t>
        </w:r>
        <w:r w:rsidRPr="000F2816">
          <w:t xml:space="preserve"> </w:t>
        </w:r>
      </w:ins>
      <w:ins w:id="1412" w:author="Cloud, Jason" w:date="2024-11-04T18:12:00Z" w16du:dateUtc="2024-11-05T02:12:00Z">
        <w:r w:rsidR="00486BD8" w:rsidRPr="000F2816">
          <w:t xml:space="preserve">located within the Third-Party Provider(s) </w:t>
        </w:r>
        <w:del w:id="1413" w:author="Richard Bradbury" w:date="2024-11-06T13:21:00Z" w16du:dateUtc="2024-11-06T13:21:00Z">
          <w:r w:rsidR="00486BD8" w:rsidRPr="000F2816" w:rsidDel="004C7081">
            <w:delText xml:space="preserve">is moved to </w:delText>
          </w:r>
        </w:del>
        <w:r w:rsidR="00486BD8" w:rsidRPr="000F2816">
          <w:t>be</w:t>
        </w:r>
      </w:ins>
      <w:ins w:id="1414" w:author="Richard Bradbury" w:date="2024-11-06T13:21:00Z" w16du:dateUtc="2024-11-06T13:21:00Z">
        <w:r>
          <w:t>comes</w:t>
        </w:r>
      </w:ins>
      <w:ins w:id="1415" w:author="Cloud, Jason" w:date="2024-11-04T18:12:00Z" w16du:dateUtc="2024-11-05T02: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416" w:author="Richard Bradbury" w:date="2024-11-06T13:22:00Z" w16du:dateUtc="2024-11-06T13:22:00Z">
        <w:r>
          <w:t> </w:t>
        </w:r>
      </w:ins>
      <w:ins w:id="1417" w:author="Cloud, Jason" w:date="2024-11-04T18:12:00Z" w16du:dateUtc="2024-11-05T02: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1418" w:author="Cloud, Jason" w:date="2024-11-04T18:13:00Z" w16du:dateUtc="2024-11-05T02:13:00Z"/>
        </w:rPr>
      </w:pPr>
      <w:ins w:id="1419" w:author="Cloud, Jason" w:date="2024-11-04T18:13:00Z" w16du:dateUtc="2024-11-05T02:13:00Z">
        <w:r>
          <w:t>The call flow is similar to that contained in clause</w:t>
        </w:r>
      </w:ins>
      <w:ins w:id="1420" w:author="Richard Bradbury" w:date="2024-11-06T13:22:00Z" w16du:dateUtc="2024-11-06T13:22:00Z">
        <w:r w:rsidR="004C7081">
          <w:t> </w:t>
        </w:r>
      </w:ins>
      <w:ins w:id="1421" w:author="Cloud, Jason" w:date="2024-11-04T18:13:00Z" w16du:dateUtc="2024-11-05T02:13:00Z">
        <w:r>
          <w:t>5.19.4.1.2.3 with the following exceptions:</w:t>
        </w:r>
      </w:ins>
    </w:p>
    <w:p w14:paraId="50AE76CE" w14:textId="06218EA9" w:rsidR="00486BD8" w:rsidRDefault="004C7081" w:rsidP="004C7081">
      <w:pPr>
        <w:pStyle w:val="B1"/>
        <w:rPr>
          <w:ins w:id="1422" w:author="Cloud, Jason" w:date="2024-11-04T18:13:00Z" w16du:dateUtc="2024-11-05T02:13:00Z"/>
        </w:rPr>
      </w:pPr>
      <w:ins w:id="1423" w:author="Richard Bradbury" w:date="2024-11-06T13:21:00Z" w16du:dateUtc="2024-11-06T13:21:00Z">
        <w:r>
          <w:t>-</w:t>
        </w:r>
        <w:r>
          <w:tab/>
        </w:r>
      </w:ins>
      <w:ins w:id="1424" w:author="Cloud, Jason" w:date="2024-11-04T18:13:00Z" w16du:dateUtc="2024-11-05T02:13:00Z">
        <w:r w:rsidR="00486BD8" w:rsidRPr="000F2816">
          <w:t xml:space="preserve">The </w:t>
        </w:r>
        <w:r w:rsidR="00486BD8" w:rsidRPr="004C7081">
          <w:rPr>
            <w:i/>
            <w:iCs/>
          </w:rPr>
          <w:t>Content Service Location/Endpoint</w:t>
        </w:r>
        <w:r w:rsidR="00486BD8" w:rsidRPr="000F2816">
          <w:t xml:space="preserve"> located within the Third-Party Provider(s) </w:t>
        </w:r>
        <w:del w:id="1425" w:author="Richard Bradbury" w:date="2024-11-06T13:23:00Z" w16du:dateUtc="2024-11-06T13:23:00Z">
          <w:r w:rsidR="00486BD8" w:rsidRPr="000F2816" w:rsidDel="004C7081">
            <w:delText xml:space="preserve">is moved to </w:delText>
          </w:r>
        </w:del>
        <w:r w:rsidR="00486BD8" w:rsidRPr="000F2816">
          <w:t>be</w:t>
        </w:r>
      </w:ins>
      <w:ins w:id="1426" w:author="Richard Bradbury" w:date="2024-11-06T13:23:00Z" w16du:dateUtc="2024-11-06T13:23:00Z">
        <w:r>
          <w:t>comes</w:t>
        </w:r>
      </w:ins>
      <w:ins w:id="1427" w:author="Cloud, Jason" w:date="2024-11-04T18:13:00Z" w16du:dateUtc="2024-11-05T02: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1428" w:author="Richard Bradbury" w:date="2024-11-06T13:22:00Z" w16du:dateUtc="2024-11-06T13:22:00Z">
        <w:r>
          <w:t> </w:t>
        </w:r>
      </w:ins>
      <w:ins w:id="1429" w:author="Cloud, Jason" w:date="2024-11-04T18:13:00Z" w16du:dateUtc="2024-11-05T02:13:00Z">
        <w:r w:rsidR="00486BD8" w:rsidRPr="000F2816">
          <w:t>AS.</w:t>
        </w:r>
      </w:ins>
    </w:p>
    <w:p w14:paraId="7E106C47" w14:textId="609AB887" w:rsidR="004C7081" w:rsidRDefault="004C7081" w:rsidP="004C7081">
      <w:pPr>
        <w:pStyle w:val="B1"/>
        <w:rPr>
          <w:ins w:id="1430" w:author="Cloud, Jason" w:date="2024-11-04T18:13:00Z" w16du:dateUtc="2024-11-05T02:13:00Z"/>
        </w:rPr>
      </w:pPr>
      <w:ins w:id="1431" w:author="Richard Bradbury" w:date="2024-11-06T13:21:00Z" w16du:dateUtc="2024-11-06T13:21:00Z">
        <w:r>
          <w:t>-</w:t>
        </w:r>
        <w:r>
          <w:tab/>
        </w:r>
      </w:ins>
      <w:ins w:id="1432" w:author="Cloud, Jason" w:date="2024-11-04T18:13:00Z" w16du:dateUtc="2024-11-05T02:13:00Z">
        <w:r w:rsidR="00486BD8">
          <w:t xml:space="preserve">The </w:t>
        </w:r>
        <w:r w:rsidR="00486BD8" w:rsidRPr="004C7081">
          <w:rPr>
            <w:i/>
            <w:iCs/>
          </w:rPr>
          <w:t>Online Service Location/Endpoint Management</w:t>
        </w:r>
        <w:r w:rsidR="00486BD8">
          <w:t xml:space="preserve"> subfunction located within the Third-Party Provider(s) </w:t>
        </w:r>
        <w:del w:id="1433" w:author="Richard Bradbury" w:date="2024-11-06T13:23:00Z" w16du:dateUtc="2024-11-06T13:23:00Z">
          <w:r w:rsidR="00486BD8" w:rsidDel="004C7081">
            <w:delText xml:space="preserve">is moved to </w:delText>
          </w:r>
        </w:del>
        <w:r w:rsidR="00486BD8">
          <w:t>be</w:t>
        </w:r>
      </w:ins>
      <w:ins w:id="1434" w:author="Richard Bradbury" w:date="2024-11-06T13:23:00Z" w16du:dateUtc="2024-11-06T13:23:00Z">
        <w:r>
          <w:t>comes</w:t>
        </w:r>
      </w:ins>
      <w:ins w:id="1435" w:author="Cloud, Jason" w:date="2024-11-04T18:13:00Z" w16du:dateUtc="2024-11-05T02:13:00Z">
        <w:r w:rsidR="00486BD8">
          <w:t xml:space="preserve"> a subfunction within the 5GMSd</w:t>
        </w:r>
      </w:ins>
      <w:ins w:id="1436" w:author="Richard Bradbury" w:date="2024-11-06T13:23:00Z" w16du:dateUtc="2024-11-06T13:23:00Z">
        <w:r>
          <w:t> </w:t>
        </w:r>
      </w:ins>
      <w:ins w:id="1437" w:author="Cloud, Jason" w:date="2024-11-04T18:13:00Z" w16du:dateUtc="2024-11-05T02:13:00Z">
        <w:r w:rsidR="00486BD8">
          <w:t>AS.</w:t>
        </w:r>
      </w:ins>
    </w:p>
    <w:p w14:paraId="5B852C01" w14:textId="597C30F4" w:rsidR="00F16E89" w:rsidRDefault="00F16E89" w:rsidP="00F16E89">
      <w:pPr>
        <w:pStyle w:val="Heading6"/>
      </w:pPr>
      <w:r>
        <w:t>5.19.4.</w:t>
      </w:r>
      <w:r w:rsidR="00770B8B">
        <w:t>2</w:t>
      </w:r>
      <w:r>
        <w:t>.2.5</w:t>
      </w:r>
      <w:r>
        <w:tab/>
        <w:t>SAND4M multi-source delivery</w:t>
      </w:r>
    </w:p>
    <w:p w14:paraId="3793A67F" w14:textId="311EA64D" w:rsidR="004C7081" w:rsidRPr="004C7081" w:rsidRDefault="00254223" w:rsidP="004C7081">
      <w:pPr>
        <w:pStyle w:val="EditorsNote"/>
        <w:rPr>
          <w:ins w:id="1438" w:author="Cloud, Jason" w:date="2024-11-04T18:14:00Z" w16du:dateUtc="2024-11-05T02:14:00Z"/>
        </w:rPr>
      </w:pPr>
      <w:ins w:id="1439" w:author="Cloud, Jason" w:date="2024-11-04T18:14:00Z" w16du:dateUtc="2024-11-05T02:14:00Z">
        <w:r w:rsidRPr="00640795">
          <w:t>Editor’s Note:</w:t>
        </w:r>
        <w:r>
          <w:tab/>
          <w:t>High-level call flows describing how SAND4M can be used to enable multi-source delivery requires further study.</w:t>
        </w:r>
      </w:ins>
    </w:p>
    <w:p w14:paraId="1EF5FF47" w14:textId="28988BB4" w:rsidR="00F16E89" w:rsidRDefault="00F16E89" w:rsidP="00F16E89">
      <w:pPr>
        <w:pStyle w:val="Heading6"/>
      </w:pPr>
      <w:r>
        <w:lastRenderedPageBreak/>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AF3634" w:rsidRDefault="005764A4" w:rsidP="005764A4">
      <w:pPr>
        <w:pStyle w:val="B1"/>
        <w:rPr>
          <w:rStyle w:val="eop"/>
        </w:rPr>
      </w:pPr>
      <w:r>
        <w:rPr>
          <w:rStyle w:val="eop"/>
        </w:rPr>
        <w:t>1.</w:t>
      </w:r>
      <w:r>
        <w:rPr>
          <w:rStyle w:val="eop"/>
        </w:rPr>
        <w:tab/>
        <w:t xml:space="preserve">CMMF-encoded media objects, and possibly original source media (e.g., MPEG-DASH or HLS media segments), are striped across multiple </w:t>
      </w:r>
      <w:ins w:id="1440" w:author="Richard Bradbury" w:date="2024-11-06T13:24:00Z" w16du:dateUtc="2024-11-06T13:24:00Z">
        <w:r w:rsidR="004C7081">
          <w:rPr>
            <w:rStyle w:val="eop"/>
          </w:rPr>
          <w:t xml:space="preserve">uniquely addressable </w:t>
        </w:r>
      </w:ins>
      <w:r>
        <w:rPr>
          <w:rStyle w:val="eop"/>
        </w:rPr>
        <w:t>5GMSd</w:t>
      </w:r>
      <w:r w:rsidR="004C7081">
        <w:rPr>
          <w:rStyle w:val="eop"/>
        </w:rPr>
        <w:t> </w:t>
      </w:r>
      <w:r w:rsidR="003B6A38">
        <w:rPr>
          <w:rStyle w:val="eop"/>
        </w:rPr>
        <w:t>AS Content Distributions</w:t>
      </w:r>
      <w:r>
        <w:rPr>
          <w:rStyle w:val="eop"/>
        </w:rPr>
        <w:t xml:space="preserve">. </w:t>
      </w:r>
      <w:del w:id="1441" w:author="Richard Bradbury" w:date="2024-11-06T13:24:00Z" w16du:dateUtc="2024-11-06T13:24:00Z">
        <w:r w:rsidDel="004C7081">
          <w:rPr>
            <w:rStyle w:val="eop"/>
          </w:rPr>
          <w:delText>The uniquely addressable set of one or more</w:delText>
        </w:r>
      </w:del>
      <w:ins w:id="1442" w:author="Richard Bradbury" w:date="2024-11-06T13:24:00Z" w16du:dateUtc="2024-11-06T13:24:00Z">
        <w:r w:rsidR="004C7081">
          <w:rPr>
            <w:rStyle w:val="eop"/>
          </w:rPr>
          <w:t>Each</w:t>
        </w:r>
      </w:ins>
      <w:r>
        <w:rPr>
          <w:rStyle w:val="eop"/>
        </w:rPr>
        <w:t xml:space="preserve"> 5GMSd AS </w:t>
      </w:r>
      <w:r w:rsidR="003B6A38">
        <w:rPr>
          <w:rStyle w:val="eop"/>
        </w:rPr>
        <w:t>Content Distribution</w:t>
      </w:r>
      <w:del w:id="1443" w:author="Richard Bradbury" w:date="2024-11-06T13:24:00Z" w16du:dateUtc="2024-11-06T13:24:00Z">
        <w:r w:rsidR="003B6A38" w:rsidDel="004C7081">
          <w:rPr>
            <w:rStyle w:val="eop"/>
          </w:rPr>
          <w:delText>s</w:delText>
        </w:r>
      </w:del>
      <w:r>
        <w:rPr>
          <w:rStyle w:val="eop"/>
        </w:rPr>
        <w:t xml:space="preserve"> containing the same CMMF-encoded media object (or stripe) of the media (i.e., the CMMF-encoded media object is replicated across multiple 5GMSd AS </w:t>
      </w:r>
      <w:ins w:id="1444" w:author="Richard Bradbury" w:date="2024-11-06T13:25:00Z" w16du:dateUtc="2024-11-06T13:25:00Z">
        <w:r w:rsidR="004C7081">
          <w:rPr>
            <w:rStyle w:val="eop"/>
          </w:rPr>
          <w:t xml:space="preserve">instances with </w:t>
        </w:r>
      </w:ins>
      <w:ins w:id="1445" w:author="Richard Bradbury" w:date="2024-11-06T13:26:00Z" w16du:dateUtc="2024-11-06T13:26:00Z">
        <w:r w:rsidR="004C7081">
          <w:rPr>
            <w:rStyle w:val="eop"/>
          </w:rPr>
          <w:t xml:space="preserve">an identical </w:t>
        </w:r>
      </w:ins>
      <w:r w:rsidR="003B6A38">
        <w:rPr>
          <w:rStyle w:val="eop"/>
        </w:rPr>
        <w:t>Content Distribution</w:t>
      </w:r>
      <w:del w:id="1446" w:author="Richard Bradbury" w:date="2024-11-06T13:25:00Z" w16du:dateUtc="2024-11-06T13:25:00Z">
        <w:r w:rsidR="003B6A38" w:rsidDel="004C7081">
          <w:rPr>
            <w:rStyle w:val="eop"/>
          </w:rPr>
          <w:delText>s</w:delText>
        </w:r>
      </w:del>
      <w:r>
        <w:rPr>
          <w:rStyle w:val="eop"/>
        </w:rPr>
        <w:t>) is considered a single CMMF endpoint</w:t>
      </w:r>
      <w:del w:id="1447" w:author="Richard Bradbury" w:date="2024-11-06T13:26:00Z" w16du:dateUtc="2024-11-06T13:26:00Z">
        <w:r w:rsidDel="004C7081">
          <w:rPr>
            <w:rStyle w:val="eop"/>
          </w:rPr>
          <w:delText xml:space="preserve"> rather than multiple CMMF endpoints</w:delText>
        </w:r>
      </w:del>
      <w:r>
        <w:rPr>
          <w:rStyle w:val="eop"/>
        </w:rPr>
        <w:t xml:space="preserve">. </w:t>
      </w:r>
      <w:r w:rsidRPr="00E60414">
        <w:rPr>
          <w:rStyle w:val="eop"/>
        </w:rPr>
        <w:t xml:space="preserve">The 5GMSd Application Provider </w:t>
      </w:r>
      <w:del w:id="1448" w:author="Richard Bradbury" w:date="2024-11-06T13:27:00Z" w16du:dateUtc="2024-11-06T13:27:00Z">
        <w:r w:rsidDel="004C7081">
          <w:rPr>
            <w:rStyle w:val="eop"/>
          </w:rPr>
          <w:delText xml:space="preserve">may </w:delText>
        </w:r>
      </w:del>
      <w:r>
        <w:rPr>
          <w:rStyle w:val="eop"/>
        </w:rPr>
        <w:t>make</w:t>
      </w:r>
      <w:ins w:id="1449" w:author="Richard Bradbury" w:date="2024-11-06T13:27:00Z" w16du:dateUtc="2024-11-06T13:27:00Z">
        <w:r w:rsidR="004C7081">
          <w:rPr>
            <w:rStyle w:val="eop"/>
          </w:rPr>
          <w:t>s</w:t>
        </w:r>
      </w:ins>
      <w:r>
        <w:rPr>
          <w:rStyle w:val="eop"/>
        </w:rPr>
        <w:t xml:space="preserve"> the </w:t>
      </w:r>
      <w:r w:rsidRPr="00E60414">
        <w:rPr>
          <w:rStyle w:val="eop"/>
        </w:rPr>
        <w:t>CMMF</w:t>
      </w:r>
      <w:r>
        <w:rPr>
          <w:rStyle w:val="eop"/>
        </w:rPr>
        <w:t>-</w:t>
      </w:r>
      <w:r w:rsidRPr="00E60414">
        <w:rPr>
          <w:rStyle w:val="eop"/>
        </w:rPr>
        <w:t xml:space="preserve">encoded media </w:t>
      </w:r>
      <w:r>
        <w:rPr>
          <w:rStyle w:val="eop"/>
        </w:rPr>
        <w:t>objects, and possibly original source media (e.g., MPEG-DASH or HLS media segments), available at reference point</w:t>
      </w:r>
      <w:r w:rsidRPr="00E60414">
        <w:rPr>
          <w:rStyle w:val="eop"/>
        </w:rPr>
        <w:t xml:space="preserve"> M2</w:t>
      </w:r>
      <w:r>
        <w:rPr>
          <w:rStyle w:val="eop"/>
        </w:rPr>
        <w:t xml:space="preserve">d or they may be created by </w:t>
      </w:r>
      <w:del w:id="1450" w:author="Richard Bradbury" w:date="2024-11-06T13:27:00Z" w16du:dateUtc="2024-11-06T13:27:00Z">
        <w:r w:rsidDel="004C7081">
          <w:rPr>
            <w:rStyle w:val="eop"/>
          </w:rPr>
          <w:delText>a</w:delText>
        </w:r>
      </w:del>
      <w:ins w:id="1451" w:author="Richard Bradbury" w:date="2024-11-06T13:27:00Z" w16du:dateUtc="2024-11-06T13:27:00Z">
        <w:r w:rsidR="004C7081">
          <w:rPr>
            <w:rStyle w:val="eop"/>
          </w:rPr>
          <w:t>the</w:t>
        </w:r>
      </w:ins>
      <w:r w:rsidRPr="00E60414">
        <w:rPr>
          <w:rStyle w:val="eop"/>
        </w:rPr>
        <w:t xml:space="preserve"> 5GMSd</w:t>
      </w:r>
      <w:r>
        <w:rPr>
          <w:rStyle w:val="eop"/>
        </w:rPr>
        <w:t> AS</w:t>
      </w:r>
      <w:del w:id="1452" w:author="Richard Bradbury" w:date="2024-11-06T13:27:00Z" w16du:dateUtc="2024-11-06T13:27:00Z">
        <w:r w:rsidDel="004C7081">
          <w:rPr>
            <w:rStyle w:val="eop"/>
          </w:rPr>
          <w:delText xml:space="preserve"> </w:delText>
        </w:r>
        <w:r w:rsidR="003B6A38" w:rsidDel="004C7081">
          <w:rPr>
            <w:rStyle w:val="eop"/>
          </w:rPr>
          <w:delText>Content Distribution</w:delText>
        </w:r>
      </w:del>
      <w:r>
        <w:rPr>
          <w:rStyle w:val="eop"/>
        </w:rPr>
        <w:t xml:space="preserve"> performing content preparation on either regular media objects (e.g., MPEG-DASH or HLS media segments) </w:t>
      </w:r>
      <w:ins w:id="1453" w:author="Richard Bradbury" w:date="2024-11-06T13:27:00Z" w16du:dateUtc="2024-11-06T13:27:00Z">
        <w:r w:rsidR="004C7081">
          <w:rPr>
            <w:rStyle w:val="eop"/>
          </w:rPr>
          <w:t>ingested at ref</w:t>
        </w:r>
      </w:ins>
      <w:ins w:id="1454" w:author="Richard Bradbury" w:date="2024-11-06T13:28:00Z" w16du:dateUtc="2024-11-06T13:28:00Z">
        <w:r w:rsidR="004C7081">
          <w:rPr>
            <w:rStyle w:val="eop"/>
          </w:rPr>
          <w:t xml:space="preserve">erence point M2d </w:t>
        </w:r>
      </w:ins>
      <w:r>
        <w:rPr>
          <w:rStyle w:val="eop"/>
        </w:rPr>
        <w:t>or already created CMMF-encoded media objects</w:t>
      </w:r>
      <w:ins w:id="1455" w:author="Richard Bradbury" w:date="2024-11-06T13:28:00Z" w16du:dateUtc="2024-11-06T13:28:00Z">
        <w:r w:rsidR="004C7081">
          <w:rPr>
            <w:rStyle w:val="eop"/>
          </w:rPr>
          <w:t xml:space="preserve"> ingested at reference point M2d</w:t>
        </w:r>
      </w:ins>
      <w:r w:rsidRPr="00E60414">
        <w:rPr>
          <w:rStyle w:val="eop"/>
        </w:rPr>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1456" w:author="Richard Bradbury" w:date="2024-11-06T13:29:00Z" w16du:dateUtc="2024-11-06T13:29:00Z">
        <w:r w:rsidDel="004C7081">
          <w:delText xml:space="preserve">set of </w:delText>
        </w:r>
      </w:del>
      <w:r w:rsidRPr="007D074D">
        <w:t>5GMSd</w:t>
      </w:r>
      <w:r w:rsidR="004C7081">
        <w:t> </w:t>
      </w:r>
      <w:r>
        <w:t xml:space="preserve">AS </w:t>
      </w:r>
      <w:r w:rsidR="00C86E7B">
        <w:t>Content Distribution</w:t>
      </w:r>
      <w:r w:rsidRPr="007D074D">
        <w:t xml:space="preserve"> </w:t>
      </w:r>
      <w:ins w:id="1457" w:author="Richard Bradbury" w:date="2024-11-06T13:30:00Z" w16du:dateUtc="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1458" w:author="Richard Bradbury" w:date="2024-11-06T13:30:00Z" w16du:dateUtc="2024-11-06T13:30:00Z">
        <w:r w:rsidDel="00B465A7">
          <w:delText xml:space="preserve"> Each of these locations should be considered a CMMF endpoint as defined above.</w:delText>
        </w:r>
      </w:del>
    </w:p>
    <w:p w14:paraId="5F92C9B7" w14:textId="0E2E663F"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1459" w:author="Richard Bradbury" w:date="2024-11-06T13:30:00Z" w16du:dateUtc="2024-11-06T13:30:00Z">
        <w:r w:rsidR="00B465A7">
          <w:t>5GMSd AS Content Distribution (</w:t>
        </w:r>
      </w:ins>
      <w:r>
        <w:t>CMMF endpoint</w:t>
      </w:r>
      <w:ins w:id="1460" w:author="Richard Bradbury" w:date="2024-11-06T13:30:00Z" w16du:dateUtc="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del w:id="1461" w:author="Richard Bradbury" w:date="2024-11-06T13:30:00Z" w16du:dateUtc="2024-11-06T13:30:00Z">
        <w:r w:rsidDel="00B465A7">
          <w:delText>5GMSd C</w:delText>
        </w:r>
      </w:del>
      <w:ins w:id="1462" w:author="Richard Bradbury" w:date="2024-11-06T13:30:00Z" w16du:dateUtc="2024-11-06T13:30:00Z">
        <w:r w:rsidR="00B465A7">
          <w:t>c</w:t>
        </w:r>
      </w:ins>
      <w:r>
        <w:t>lient architecture</w:t>
      </w:r>
      <w:del w:id="1463" w:author="Richard Bradbury" w:date="2024-11-06T13:30:00Z" w16du:dateUtc="2024-11-06T13:30:00Z">
        <w:r w:rsidDel="00B465A7">
          <w:delText xml:space="preserve"> Option</w:delText>
        </w:r>
      </w:del>
      <w:r>
        <w:t xml:space="preserve"> #1) or </w:t>
      </w:r>
      <w:r w:rsidRPr="007D074D">
        <w:t>M4</w:t>
      </w:r>
      <w:r>
        <w:t>d (</w:t>
      </w:r>
      <w:del w:id="1464" w:author="Richard Bradbury" w:date="2024-11-06T13:30:00Z" w16du:dateUtc="2024-11-06T13:30:00Z">
        <w:r w:rsidDel="00B465A7">
          <w:delText>5GMSd C</w:delText>
        </w:r>
      </w:del>
      <w:ins w:id="1465" w:author="Richard Bradbury" w:date="2024-11-06T13:30:00Z" w16du:dateUtc="2024-11-06T13:30:00Z">
        <w:r w:rsidR="00B465A7">
          <w:t>c</w:t>
        </w:r>
      </w:ins>
      <w:r>
        <w:t>lient architecture</w:t>
      </w:r>
      <w:del w:id="1466" w:author="Richard Bradbury" w:date="2024-11-06T13:30:00Z" w16du:dateUtc="2024-11-06T13:30:00Z">
        <w:r w:rsidDel="00B465A7">
          <w:delText xml:space="preserve"> Option</w:delText>
        </w:r>
      </w:del>
      <w:r>
        <w:t> #2)</w:t>
      </w:r>
      <w:r w:rsidRPr="007D074D">
        <w:t xml:space="preserve">, terminating </w:t>
      </w:r>
      <w:del w:id="1467" w:author="Richard Bradbury" w:date="2024-11-06T13:30:00Z" w16du:dateUtc="2024-11-06T13:30:00Z">
        <w:r w:rsidRPr="007D074D" w:rsidDel="00B465A7">
          <w:delText xml:space="preserve">the </w:delText>
        </w:r>
      </w:del>
      <w:r w:rsidRPr="007D074D">
        <w:t>download</w:t>
      </w:r>
      <w:ins w:id="1468" w:author="Richard Bradbury" w:date="2024-11-06T13:30:00Z" w16du:dateUtc="2024-11-06T13:30:00Z">
        <w:r w:rsidR="00B465A7">
          <w:t>s</w:t>
        </w:r>
      </w:ins>
      <w:r w:rsidRPr="007D074D">
        <w:t xml:space="preserve"> </w:t>
      </w:r>
      <w:del w:id="1469" w:author="Richard Bradbury" w:date="2024-11-06T13:31:00Z" w16du:dateUtc="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1470" w:author="Richard Bradbury" w:date="2024-11-06T13:31:00Z" w16du:dateUtc="2024-11-06T13:31:00Z">
        <w:r w:rsidRPr="007D074D" w:rsidDel="00B465A7">
          <w:delText>Once</w:delText>
        </w:r>
      </w:del>
      <w:ins w:id="1471" w:author="Richard Bradbury" w:date="2024-11-06T13:31:00Z" w16du:dateUtc="2024-11-06T13:31:00Z">
        <w:r w:rsidR="00B465A7">
          <w:t>Successfully</w:t>
        </w:r>
      </w:ins>
      <w:r w:rsidRPr="007D074D">
        <w:t xml:space="preserve"> decoded</w:t>
      </w:r>
      <w:del w:id="1472" w:author="Richard Bradbury" w:date="2024-11-06T13:31:00Z" w16du:dateUtc="2024-11-06T13:31:00Z">
        <w:r w:rsidRPr="007D074D" w:rsidDel="00B465A7">
          <w:delText>, the</w:delText>
        </w:r>
      </w:del>
      <w:r w:rsidRPr="007D074D">
        <w:t xml:space="preserve"> </w:t>
      </w:r>
      <w:r>
        <w:t>source media is</w:t>
      </w:r>
      <w:r w:rsidRPr="007D074D">
        <w:t xml:space="preserve"> </w:t>
      </w:r>
      <w:del w:id="1473" w:author="Richard Bradbury" w:date="2024-11-06T13:31:00Z" w16du:dateUtc="2024-11-06T13:31:00Z">
        <w:r w:rsidRPr="007D074D" w:rsidDel="00B465A7">
          <w:delText>delivered to</w:delText>
        </w:r>
      </w:del>
      <w:ins w:id="1474" w:author="Richard Bradbury" w:date="2024-11-06T13:31:00Z" w16du:dateUtc="2024-11-06T13:31:00Z">
        <w:r w:rsidR="00B465A7">
          <w:t>presented by</w:t>
        </w:r>
      </w:ins>
      <w:r w:rsidRPr="007D074D">
        <w:t xml:space="preserve"> the </w:t>
      </w:r>
      <w:r>
        <w:t>Media Player</w:t>
      </w:r>
      <w:del w:id="1475" w:author="Richard Bradbury" w:date="2024-11-06T13:32:00Z" w16du:dateUtc="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1476" w:author="Richard Bradbury" w:date="2024-11-06T13:32:00Z" w16du:dateUtc="2024-11-06T13:32:00Z">
        <w:r w:rsidRPr="00085BBD" w:rsidDel="00B465A7">
          <w:delText>network</w:delText>
        </w:r>
      </w:del>
      <w:ins w:id="1477" w:author="Richard Bradbury" w:date="2024-11-06T13:32:00Z" w16du:dateUtc="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2437AAE7" w:rsidR="00D31C76" w:rsidRDefault="00867401" w:rsidP="00867401">
      <w:pPr>
        <w:keepNext/>
        <w:jc w:val="center"/>
      </w:pPr>
      <w:ins w:id="1478" w:author="Richard Bradbury" w:date="2024-11-06T13:45:00Z" w16du:dateUtc="2024-11-06T13:45:00Z">
        <w:r>
          <w:rPr>
            <w:noProof/>
          </w:rPr>
          <w:lastRenderedPageBreak/>
          <w:drawing>
            <wp:inline distT="0" distB="0" distL="0" distR="0" wp14:anchorId="06A43783" wp14:editId="32B43A58">
              <wp:extent cx="6095610" cy="5488074"/>
              <wp:effectExtent l="0" t="0" r="635" b="0"/>
              <wp:docPr id="1353350177" name="Msc-generator signalling" descr="Msc-generator~|version=8.6.2~|lang=signalling~|size=903x813~|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I5: Request CMMF-encoded media;~n~8~n~8box AS_CD_A..AP: \I\[Cache miss in 5GMSd AS Content Distribution A\]~n~9 [tag=~qopt~q]~n~8{~n~9~3AS_CD_A-~gAP: 6: Propagate request upwards to retrieve media;~n~9~3AP-~gAS_CD_A:;~n~9~3AS_CD_A..AS_CD_A [delta]: 7: CMMF\nencode media;~n~8};~n~8~n~8C~l-AS_CD_A [delta]: \I8: Respond with CMMF-encoded media;~n~4}~n~4-- [tag=~q~q]:~n~4{~n~8C-~gAS_CD_B [delta]: \I5bis: Request CMMF-encoded media;~n~8~n~8box AS_CD_B..AP: \I\[Cache miss in 5GMSd AS Content Distribution B\]~n~9 [tag=~qopt~q]~n~8{~n~9~3AS_CD_B-~gAP: 6bis: Propagate request upwards to retrieve media;~n~9~3AP-~gAS_CD_B:;~n~9~3AS_CD_B..AS_CD_B [delta]: 7bis: CMMF\nencode media;~n~8};~n~8~n~8C~l-AS_CD_B [delta]: \I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50177" name="Msc-generator signalling" descr="Msc-generator~|version=8.6.2~|lang=signalling~|size=903x813~|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I5: Request CMMF-encoded media;~n~8~n~8box AS_CD_A..AP: \I\[Cache miss in 5GMSd AS Content Distribution A\]~n~9 [tag=~qopt~q]~n~8{~n~9~3AS_CD_A-~gAP: 6: Propagate request upwards to retrieve media;~n~9~3AP-~gAS_CD_A:;~n~9~3AS_CD_A..AS_CD_A [delta]: 7: CMMF\nencode media;~n~8};~n~8~n~8C~l-AS_CD_A [delta]: \I8: Respond with CMMF-encoded media;~n~4}~n~4-- [tag=~q~q]:~n~4{~n~8C-~gAS_CD_B [delta]: \I5bis: Request CMMF-encoded media;~n~8~n~8box AS_CD_B..AP: \I\[Cache miss in 5GMSd AS Content Distribution B\]~n~9 [tag=~qopt~q]~n~8{~n~9~3AS_CD_B-~gAP: 6bis: Propagate request upwards to retrieve media;~n~9~3AP-~gAS_CD_B:;~n~9~3AS_CD_B..AS_CD_B [delta]: 7bis: CMMF\nencode media;~n~8};~n~8~n~8C~l-AS_CD_B [delta]: \I8bis: Respond with CMMF-encoded media;~n~4};~n~4~n~4C--C [delta]: 9: CMMF\ndecode;~n};~n~n~n~9~7~n~|"/>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6095610" cy="5488074"/>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CFF72BF" w14:textId="40E583A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7" w:history="1">
        <w:r w:rsidRPr="0029702A">
          <w:rPr>
            <w:rStyle w:val="Hyperlink"/>
            <w:color w:val="FF0000"/>
          </w:rPr>
          <w:t>https://msc-generator.gitlab.io/msc-generator/Alt_002dtext-embedding.html</w:t>
        </w:r>
      </w:hyperlink>
      <w:r w:rsidRPr="0029702A">
        <w:rPr>
          <w:color w:val="FF0000"/>
        </w:rPr>
        <w:t xml:space="preserve"> for more details.</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1479" w:author="Cloud, Jason" w:date="2024-11-06T13:02:00Z" w16du:dateUtc="2024-11-06T21:02:00Z">
        <w:r w:rsidDel="006B6077">
          <w:delText>5</w:delText>
        </w:r>
      </w:del>
      <w:ins w:id="1480" w:author="Cloud, Jason" w:date="2024-11-06T13:02:00Z" w16du:dateUtc="2024-11-06T21: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3F5CC1E2" w:rsidR="00E1593E" w:rsidRPr="007C7AFD" w:rsidRDefault="006B6077" w:rsidP="00E1593E">
      <w:pPr>
        <w:pStyle w:val="B1"/>
      </w:pPr>
      <w:ins w:id="1481" w:author="Cloud, Jason" w:date="2024-11-06T13:03:00Z" w16du:dateUtc="2024-11-06T21:03:00Z">
        <w:r>
          <w:lastRenderedPageBreak/>
          <w:t>5</w:t>
        </w:r>
      </w:ins>
      <w:del w:id="1482" w:author="Cloud, Jason" w:date="2024-11-06T13:03:00Z" w16du:dateUtc="2024-11-06T21: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 xml:space="preserve">of the 5GMSd 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1483" w:author="Cloud, Jason" w:date="2024-11-06T13:03:00Z" w16du:dateUtc="2024-11-06T21:03:00Z">
        <w:r>
          <w:t>6</w:t>
        </w:r>
      </w:ins>
      <w:del w:id="1484" w:author="Cloud, Jason" w:date="2024-11-06T13:03:00Z" w16du:dateUtc="2024-11-06T21: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w:t>
      </w:r>
      <w:proofErr w:type="gramStart"/>
      <w:r w:rsidR="00E1593E" w:rsidRPr="00263B1E">
        <w:rPr>
          <w:b/>
          <w:bCs/>
        </w:rPr>
        <w:t>back-end</w:t>
      </w:r>
      <w:proofErr w:type="gramEnd"/>
      <w:r w:rsidR="00E1593E" w:rsidRPr="00263B1E">
        <w:rPr>
          <w:b/>
          <w:bCs/>
        </w:rPr>
        <w:t xml:space="preserve">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7AE84D16"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xml:space="preserve">. These options are dependent on how the 5GMS System is provisioned and configured during steps 1-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1485" w:author="Cloud, Jason" w:date="2024-11-06T13:04:00Z" w16du:dateUtc="2024-11-06T21:04:00Z">
        <w:r>
          <w:t>7</w:t>
        </w:r>
      </w:ins>
      <w:del w:id="1486" w:author="Cloud, Jason" w:date="2024-11-06T13:04:00Z" w16du:dateUtc="2024-11-06T21:04:00Z">
        <w:r w:rsidR="00E1593E" w:rsidDel="006B6077">
          <w:delText>8</w:delText>
        </w:r>
      </w:del>
      <w:r w:rsidR="00E1593E">
        <w:t>.</w:t>
      </w:r>
      <w:r w:rsidR="00E1593E">
        <w:tab/>
        <w:t xml:space="preserve">Depending on the media content received </w:t>
      </w:r>
      <w:r w:rsidR="00E1593E" w:rsidRPr="00263B1E">
        <w:rPr>
          <w:b/>
          <w:bCs/>
        </w:rPr>
        <w:t xml:space="preserve">from a </w:t>
      </w:r>
      <w:proofErr w:type="gramStart"/>
      <w:r w:rsidR="00E1593E" w:rsidRPr="00263B1E">
        <w:rPr>
          <w:b/>
          <w:bCs/>
        </w:rPr>
        <w:t>back-end</w:t>
      </w:r>
      <w:proofErr w:type="gramEnd"/>
      <w:r w:rsidR="00E1593E" w:rsidRPr="00263B1E">
        <w:rPr>
          <w:b/>
          <w:bCs/>
        </w:rPr>
        <w:t xml:space="preserve">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E1593E">
      <w:pPr>
        <w:pStyle w:val="B1"/>
      </w:pPr>
      <w:r>
        <w:t>NOTE 2:</w:t>
      </w:r>
      <w:r>
        <w:tab/>
        <w:t xml:space="preserve">Additional details are provided </w:t>
      </w:r>
      <w:r w:rsidR="009669EC">
        <w:t>below.</w:t>
      </w:r>
    </w:p>
    <w:p w14:paraId="00DDD980" w14:textId="4AC163CA" w:rsidR="00E1593E" w:rsidRDefault="006B6077" w:rsidP="00E1593E">
      <w:pPr>
        <w:pStyle w:val="B1"/>
      </w:pPr>
      <w:ins w:id="1487" w:author="Cloud, Jason" w:date="2024-11-06T13:04:00Z" w16du:dateUtc="2024-11-06T21:04:00Z">
        <w:r>
          <w:t>8</w:t>
        </w:r>
      </w:ins>
      <w:del w:id="1488" w:author="Cloud, Jason" w:date="2024-11-06T13:04:00Z" w16du:dateUtc="2024-11-06T21: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1489" w:author="Cloud, Jason" w:date="2024-11-06T13:04:00Z" w16du:dateUtc="2024-11-06T21:04:00Z">
        <w:r>
          <w:t>9</w:t>
        </w:r>
      </w:ins>
      <w:del w:id="1490" w:author="Cloud, Jason" w:date="2024-11-06T13:04:00Z" w16du:dateUtc="2024-11-06T21: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1491" w:author="Cloud, Jason" w:date="2024-11-06T13:05:00Z" w16du:dateUtc="2024-11-06T21:05:00Z">
        <w:r w:rsidR="006B6077">
          <w:t>and 7</w:t>
        </w:r>
      </w:ins>
      <w:del w:id="1492" w:author="Cloud, Jason" w:date="2024-11-06T13:04:00Z" w16du:dateUtc="2024-11-06T21: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A30DF9">
      <w:pPr>
        <w:pStyle w:val="B1"/>
        <w:pPrChange w:id="1493" w:author="Cloud, Jason" w:date="2024-11-06T13:12:00Z" w16du:dateUtc="2024-11-06T21:12:00Z">
          <w:pPr>
            <w:keepNext/>
            <w:keepLines/>
            <w:ind w:left="720" w:hanging="360"/>
          </w:pPr>
        </w:pPrChange>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77777777" w:rsidR="00C10513" w:rsidRDefault="00FA2530" w:rsidP="00C10513">
      <w:pPr>
        <w:keepNext/>
        <w:keepLines/>
      </w:pPr>
      <w:r>
        <w:rPr>
          <w:noProof/>
        </w:rPr>
        <w:drawing>
          <wp:inline distT="0" distB="0" distL="0" distR="0" wp14:anchorId="39731E15" wp14:editId="2A589A6C">
            <wp:extent cx="6122035" cy="1702731"/>
            <wp:effectExtent l="0" t="0" r="0" b="0"/>
            <wp:docPr id="1698200349" name="Picture 5" descr="Msc-generator~|version=8.6.2~|lang=signalling~|size=942x262~|text=# Over-the-top (OTT) multi-source delivery~n# High-level call flow~n# Procedures for downlink Media Streaming~n# General~nhscale=auto;~ndefstyle delta [text.color=blue, text.bold=yes, tag.text.color=blue, tag.text.bold=yes, tag.line.color=blue, line.color=blue, arrow.color=blue];~n~nC: 5GMSd Client;~nAS: 5GMSd AS {~n~4AS_CD: Content\nDistribution;~n};~nAP: 5GMSd\nApplication\nProvider;~n~nbox C..AP: \b\[5GMSd CMMF streaming session\]~n~2[tag=~qloop~q]~n{~n~4C-~gAS_CD [delta]: \I5: Request CMMF-encoded media;~n~4~n~4box AS_CD..AP: \[Cache miss\]~n~6[tag=~qopt~q]~n~4{~n~8AS_CD-~gAP[delta]: \I6: Propagate request upwards to retrieve CMMF-encoded media;~n~8AP-~gAS_CD:;~n~4};~n~4~n~4AS_CD-~gC [delta]: \I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00349" name="Picture 5" descr="Msc-generator~|version=8.6.2~|lang=signalling~|size=942x262~|text=# Over-the-top (OTT) multi-source delivery~n# High-level call flow~n# Procedures for downlink Media Streaming~n# General~nhscale=auto;~ndefstyle delta [text.color=blue, text.bold=yes, tag.text.color=blue, tag.text.bold=yes, tag.line.color=blue, line.color=blue, arrow.color=blue];~n~nC: 5GMSd Client;~nAS: 5GMSd AS {~n~4AS_CD: Content\nDistribution;~n};~nAP: 5GMSd\nApplication\nProvider;~n~nbox C..AP: \b\[5GMSd CMMF streaming session\]~n~2[tag=~qloop~q]~n{~n~4C-~gAS_CD [delta]: \I5: Request CMMF-encoded media;~n~4~n~4box AS_CD..AP: \[Cache miss\]~n~6[tag=~qopt~q]~n~4{~n~8AS_CD-~gAP[delta]: \I6: Propagate request upwards to retrieve CMMF-encoded media;~n~8AP-~gAS_CD:;~n~4};~n~4~n~4AS_CD-~gC [delta]: \I8: Respond with CMMF-encoded media;~n};~n~|"/>
                    <pic:cNvPicPr/>
                  </pic:nvPicPr>
                  <pic:blipFill>
                    <a:blip r:embed="rId48">
                      <a:extLst>
                        <a:ext uri="{28A0092B-C50C-407E-A947-70E740481C1C}">
                          <a14:useLocalDpi xmlns:a14="http://schemas.microsoft.com/office/drawing/2010/main" val="0"/>
                        </a:ext>
                      </a:extLst>
                    </a:blip>
                    <a:stretch>
                      <a:fillRect/>
                    </a:stretch>
                  </pic:blipFill>
                  <pic:spPr>
                    <a:xfrm>
                      <a:off x="0" y="0"/>
                      <a:ext cx="6122035" cy="1702731"/>
                    </a:xfrm>
                    <a:prstGeom prst="rect">
                      <a:avLst/>
                    </a:prstGeom>
                  </pic:spPr>
                </pic:pic>
              </a:graphicData>
            </a:graphic>
          </wp:inline>
        </w:drawing>
      </w:r>
    </w:p>
    <w:p w14:paraId="1796F512" w14:textId="23E0D080" w:rsidR="0090441E" w:rsidRDefault="00C10513" w:rsidP="00EE3F58">
      <w:pPr>
        <w:pStyle w:val="Caption"/>
        <w:jc w:val="center"/>
        <w:rPr>
          <w:rFonts w:ascii="Arial" w:hAnsi="Arial" w:cs="Arial"/>
        </w:rPr>
      </w:pPr>
      <w:r w:rsidRPr="00463BF6">
        <w:rPr>
          <w:rFonts w:ascii="Arial" w:hAnsi="Arial" w:cs="Arial"/>
        </w:rPr>
        <w:t xml:space="preserve">Figure </w:t>
      </w:r>
      <w:r w:rsidRPr="00EE3F58">
        <w:rPr>
          <w:rFonts w:ascii="Arial" w:hAnsi="Arial" w:cs="Arial"/>
        </w:rPr>
        <w:t>5.19.4.2.2.6.2-2</w:t>
      </w:r>
      <w:r w:rsidRPr="00463BF6">
        <w:rPr>
          <w:rFonts w:ascii="Arial" w:hAnsi="Arial" w:cs="Arial"/>
        </w:rPr>
        <w:t xml:space="preserve">: </w:t>
      </w:r>
      <w:r w:rsidR="00EE3F58" w:rsidRPr="00463BF6">
        <w:rPr>
          <w:rFonts w:ascii="Arial" w:hAnsi="Arial" w:cs="Arial"/>
        </w:rPr>
        <w:t>5GMSd Application Provider CMMF Content Preparation and media processing procedures for downlink media streaming</w:t>
      </w:r>
    </w:p>
    <w:p w14:paraId="0DEC4501" w14:textId="226557C7"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49" w:history="1">
        <w:r w:rsidRPr="0029702A">
          <w:rPr>
            <w:rStyle w:val="Hyperlink"/>
            <w:color w:val="FF0000"/>
          </w:rPr>
          <w:t>https://msc-generator.gitlab</w:t>
        </w:r>
        <w:r w:rsidRPr="0029702A">
          <w:rPr>
            <w:rStyle w:val="Hyperlink"/>
            <w:color w:val="FF0000"/>
          </w:rPr>
          <w:t>.</w:t>
        </w:r>
        <w:r w:rsidRPr="0029702A">
          <w:rPr>
            <w:rStyle w:val="Hyperlink"/>
            <w:color w:val="FF0000"/>
          </w:rPr>
          <w:t>io/msc-generator/Alt_002dtext-embedding.html</w:t>
        </w:r>
      </w:hyperlink>
      <w:r w:rsidRPr="0029702A">
        <w:rPr>
          <w:color w:val="FF0000"/>
        </w:rPr>
        <w:t xml:space="preserve"> for more details.</w:t>
      </w:r>
    </w:p>
    <w:p w14:paraId="51B8673D" w14:textId="1750D504" w:rsidR="00F3694D" w:rsidRDefault="00F3694D" w:rsidP="00A30DF9">
      <w:pPr>
        <w:pStyle w:val="B1"/>
        <w:ind w:firstLine="0"/>
        <w:rPr>
          <w:noProof/>
        </w:rPr>
        <w:pPrChange w:id="1494" w:author="Cloud, Jason" w:date="2024-11-06T13:12:00Z" w16du:dateUtc="2024-11-06T21:12:00Z">
          <w:pPr>
            <w:ind w:left="720"/>
          </w:pPr>
        </w:pPrChange>
      </w:pPr>
      <w:r>
        <w:rPr>
          <w:noProof/>
        </w:rPr>
        <w:t>Steps:</w:t>
      </w:r>
    </w:p>
    <w:p w14:paraId="2A5D5F56" w14:textId="4AD463EA" w:rsidR="00F3694D" w:rsidRDefault="00A30DF9" w:rsidP="00A30DF9">
      <w:pPr>
        <w:pStyle w:val="B2"/>
        <w:pPrChange w:id="1495" w:author="Cloud, Jason" w:date="2024-11-06T13:12:00Z" w16du:dateUtc="2024-11-06T21:12:00Z">
          <w:pPr>
            <w:pStyle w:val="B1"/>
            <w:ind w:left="1080" w:hanging="360"/>
          </w:pPr>
        </w:pPrChange>
      </w:pPr>
      <w:ins w:id="1496" w:author="Cloud, Jason" w:date="2024-11-06T13:12:00Z" w16du:dateUtc="2024-11-06T21:12:00Z">
        <w:r>
          <w:t>5</w:t>
        </w:r>
      </w:ins>
      <w:del w:id="1497" w:author="Cloud, Jason" w:date="2024-11-06T13:12:00Z" w16du:dateUtc="2024-11-06T21:12:00Z">
        <w:r w:rsidR="00F3694D" w:rsidRPr="00FD35A8" w:rsidDel="00A30DF9">
          <w:delText>1</w:delText>
        </w:r>
      </w:del>
      <w:r w:rsidR="00F3694D" w:rsidRPr="00FD35A8">
        <w:t>.</w:t>
      </w:r>
      <w:r w:rsidR="00F3694D" w:rsidRPr="00FD35A8">
        <w:tab/>
      </w:r>
      <w:ins w:id="1498" w:author="Cloud, Jason" w:date="2024-11-06T13:13:00Z" w16du:dateUtc="2024-11-06T21: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 xml:space="preserve">of the 5GMSd 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1499" w:author="Cloud, Jason" w:date="2024-11-06T13:13:00Z" w16du:dateUtc="2024-11-06T21:13:00Z">
        <w:r w:rsidR="00F3694D" w:rsidRPr="0054001C" w:rsidDel="00A30DF9">
          <w:delText>The 5GMSd Client sends request(s) for</w:delText>
        </w:r>
        <w:r w:rsidR="00F3694D" w:rsidDel="00A30DF9">
          <w:delText xml:space="preserve"> </w:delText>
        </w:r>
        <w:r w:rsidR="00F3694D" w:rsidRPr="00A30DF9" w:rsidDel="00A30DF9">
          <w:rPr>
            <w:b/>
            <w:bCs/>
            <w:rPrChange w:id="1500" w:author="Cloud, Jason" w:date="2024-11-06T13:12:00Z" w16du:dateUtc="2024-11-06T21: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A30DF9">
      <w:pPr>
        <w:pStyle w:val="B2"/>
        <w:pPrChange w:id="1501" w:author="Cloud, Jason" w:date="2024-11-06T13:12:00Z" w16du:dateUtc="2024-11-06T21:12:00Z">
          <w:pPr>
            <w:pStyle w:val="B1"/>
            <w:ind w:left="1080" w:hanging="360"/>
          </w:pPr>
        </w:pPrChange>
      </w:pPr>
      <w:ins w:id="1502" w:author="Cloud, Jason" w:date="2024-11-06T13:14:00Z" w16du:dateUtc="2024-11-06T21:14:00Z">
        <w:r>
          <w:lastRenderedPageBreak/>
          <w:t>6</w:t>
        </w:r>
      </w:ins>
      <w:del w:id="1503" w:author="Cloud, Jason" w:date="2024-11-06T13:14:00Z" w16du:dateUtc="2024-11-06T21:14:00Z">
        <w:r w:rsidR="00F3694D" w:rsidRPr="00FD35A8" w:rsidDel="00A30DF9">
          <w:delText>2</w:delText>
        </w:r>
      </w:del>
      <w:r w:rsidR="00F3694D" w:rsidRPr="00FD35A8">
        <w:t>.</w:t>
      </w:r>
      <w:r w:rsidR="00F3694D" w:rsidRPr="00FD35A8">
        <w:tab/>
      </w:r>
      <w:r w:rsidR="00F3694D" w:rsidRPr="00A30DF9">
        <w:rPr>
          <w:b/>
          <w:bCs/>
          <w:rPrChange w:id="1504" w:author="Cloud, Jason" w:date="2024-11-06T13:14:00Z" w16du:dateUtc="2024-11-06T21:14:00Z">
            <w:rPr/>
          </w:rPrChange>
        </w:rPr>
        <w:t xml:space="preserve">If the 5GMSd AS Content Distribution does not have the required CMMF-encoded media cached, it requests and fetches a unique CMMF-encoded representation of the requested media from the 5GMSd 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A30DF9">
        <w:rPr>
          <w:b/>
          <w:bCs/>
          <w:rPrChange w:id="1505" w:author="Cloud, Jason" w:date="2024-11-06T13:14:00Z" w16du:dateUtc="2024-11-06T21:14:00Z">
            <w:rPr/>
          </w:rPrChange>
        </w:rPr>
        <w:t>Content Distribution</w:t>
      </w:r>
      <w:r w:rsidR="00F3694D" w:rsidRPr="00A30DF9">
        <w:rPr>
          <w:b/>
          <w:bCs/>
          <w:rPrChange w:id="1506" w:author="Cloud, Jason" w:date="2024-11-06T13:14:00Z" w16du:dateUtc="2024-11-06T21:14:00Z">
            <w:rPr/>
          </w:rPrChange>
        </w:rPr>
        <w:t xml:space="preserve"> may cache the CMMF object locally to support subsequent requests for that content.</w:t>
      </w:r>
    </w:p>
    <w:p w14:paraId="5535A1FA" w14:textId="2F932C9F" w:rsidR="00F3694D" w:rsidRPr="00897263" w:rsidRDefault="00A30DF9" w:rsidP="00A30DF9">
      <w:pPr>
        <w:pStyle w:val="B2"/>
        <w:pPrChange w:id="1507" w:author="Cloud, Jason" w:date="2024-11-06T13:12:00Z" w16du:dateUtc="2024-11-06T21:12:00Z">
          <w:pPr>
            <w:pStyle w:val="B1"/>
            <w:ind w:left="1080" w:hanging="360"/>
          </w:pPr>
        </w:pPrChange>
      </w:pPr>
      <w:ins w:id="1508" w:author="Cloud, Jason" w:date="2024-11-06T13:14:00Z" w16du:dateUtc="2024-11-06T21:14:00Z">
        <w:r>
          <w:t>7</w:t>
        </w:r>
      </w:ins>
      <w:del w:id="1509" w:author="Cloud, Jason" w:date="2024-11-06T13:14:00Z" w16du:dateUtc="2024-11-06T21:14:00Z">
        <w:r w:rsidR="00F3694D" w:rsidDel="00A30DF9">
          <w:delText>3</w:delText>
        </w:r>
      </w:del>
      <w:r w:rsidR="00F3694D">
        <w:t>.</w:t>
      </w:r>
      <w:r w:rsidR="00F3694D">
        <w:tab/>
      </w:r>
      <w:ins w:id="1510" w:author="Cloud, Jason" w:date="2024-11-06T13:14:00Z" w16du:dateUtc="2024-11-06T21:14:00Z">
        <w:r w:rsidRPr="00A30DF9">
          <w:rPr>
            <w:b/>
            <w:bCs/>
            <w:rPrChange w:id="1511" w:author="Cloud, Jason" w:date="2024-11-06T13:15:00Z" w16du:dateUtc="2024-11-06T21:15:00Z">
              <w:rPr/>
            </w:rPrChange>
          </w:rPr>
          <w:t xml:space="preserve">Media </w:t>
        </w:r>
      </w:ins>
      <w:del w:id="1512" w:author="Cloud, Jason" w:date="2024-11-06T13:14:00Z" w16du:dateUtc="2024-11-06T21:14:00Z">
        <w:r w:rsidR="00F3694D" w:rsidRPr="00A30DF9" w:rsidDel="00A30DF9">
          <w:rPr>
            <w:b/>
            <w:bCs/>
            <w:rPrChange w:id="1513" w:author="Cloud, Jason" w:date="2024-11-06T13:15:00Z" w16du:dateUtc="2024-11-06T21:15:00Z">
              <w:rPr/>
            </w:rPrChange>
          </w:rPr>
          <w:delText xml:space="preserve">If the requested CMMF-encoded media is cached, the 5GMSd AS </w:delText>
        </w:r>
        <w:r w:rsidR="00025955" w:rsidRPr="00A30DF9" w:rsidDel="00A30DF9">
          <w:rPr>
            <w:b/>
            <w:bCs/>
            <w:rPrChange w:id="1514" w:author="Cloud, Jason" w:date="2024-11-06T13:15:00Z" w16du:dateUtc="2024-11-06T21:15:00Z">
              <w:rPr/>
            </w:rPrChange>
          </w:rPr>
          <w:delText>Content Distribution</w:delText>
        </w:r>
        <w:r w:rsidR="00F3694D" w:rsidRPr="00A30DF9" w:rsidDel="00A30DF9">
          <w:rPr>
            <w:b/>
            <w:bCs/>
            <w:rPrChange w:id="1515" w:author="Cloud, Jason" w:date="2024-11-06T13:15:00Z" w16du:dateUtc="2024-11-06T21:15:00Z">
              <w:rPr/>
            </w:rPrChange>
          </w:rPr>
          <w:delText xml:space="preserve"> pulls the content from cache.</w:delText>
        </w:r>
      </w:del>
      <w:ins w:id="1516" w:author="Cloud, Jason" w:date="2024-11-06T13:14:00Z" w16du:dateUtc="2024-11-06T21:14:00Z">
        <w:r w:rsidRPr="00A30DF9">
          <w:rPr>
            <w:b/>
            <w:bCs/>
            <w:rPrChange w:id="1517" w:author="Cloud, Jason" w:date="2024-11-06T13:15:00Z" w16du:dateUtc="2024-11-06T21:15:00Z">
              <w:rPr/>
            </w:rPrChange>
          </w:rPr>
          <w:t>processing is not required.</w:t>
        </w:r>
      </w:ins>
    </w:p>
    <w:p w14:paraId="0593DE72" w14:textId="60DC2D0B" w:rsidR="00F3694D" w:rsidRDefault="00A30DF9" w:rsidP="00A30DF9">
      <w:pPr>
        <w:pStyle w:val="B2"/>
        <w:pPrChange w:id="1518" w:author="Cloud, Jason" w:date="2024-11-06T13:12:00Z" w16du:dateUtc="2024-11-06T21:12:00Z">
          <w:pPr>
            <w:pStyle w:val="B1"/>
            <w:ind w:left="1080" w:hanging="360"/>
          </w:pPr>
        </w:pPrChange>
      </w:pPr>
      <w:ins w:id="1519" w:author="Cloud, Jason" w:date="2024-11-06T13:15:00Z" w16du:dateUtc="2024-11-06T21:15:00Z">
        <w:r>
          <w:t>8</w:t>
        </w:r>
      </w:ins>
      <w:del w:id="1520" w:author="Cloud, Jason" w:date="2024-11-06T13:14:00Z" w16du:dateUtc="2024-11-06T21:14:00Z">
        <w:r w:rsidR="00F3694D" w:rsidDel="00A30DF9">
          <w:delText>4</w:delText>
        </w:r>
      </w:del>
      <w:r w:rsidR="00F3694D">
        <w:t>.</w:t>
      </w:r>
      <w:r w:rsidR="00F3694D">
        <w:tab/>
      </w:r>
      <w:ins w:id="1521" w:author="Cloud, Jason" w:date="2024-11-06T13:15:00Z" w16du:dateUtc="2024-11-06T21: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1522" w:author="Cloud, Jason" w:date="2024-11-06T13:15:00Z" w16du:dateUtc="2024-11-06T21: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1592E0CF" w14:textId="13D3C5A0" w:rsidR="00025955" w:rsidRPr="00897263" w:rsidRDefault="00EB54B5" w:rsidP="00A30DF9">
      <w:pPr>
        <w:pStyle w:val="B1"/>
        <w:rPr>
          <w:b/>
          <w:bCs/>
        </w:rPr>
        <w:pPrChange w:id="1523" w:author="Cloud, Jason" w:date="2024-11-06T13:12:00Z" w16du:dateUtc="2024-11-06T21:12:00Z">
          <w:pPr>
            <w:ind w:left="720" w:hanging="360"/>
          </w:pPr>
        </w:pPrChange>
      </w:pPr>
      <w:r w:rsidRPr="00463BF6">
        <w:t>2.</w:t>
      </w:r>
      <w:r w:rsidRPr="00463BF6">
        <w:tab/>
      </w:r>
      <w:r w:rsidRPr="00463BF6">
        <w:rPr>
          <w:i/>
          <w:iCs/>
        </w:rPr>
        <w:t>Centralized 5GMSd content preparation.</w:t>
      </w:r>
      <w:r>
        <w:rPr>
          <w:b/>
          <w:bCs/>
        </w:rPr>
        <w:t xml:space="preserve"> </w:t>
      </w:r>
      <w:r w:rsidR="00E45144">
        <w:t>Figure 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configuration provided by a Content Preparation Template contained within a CMMF Provisioning and Hosting Configuration previously provisioned by the 5GMSd Application Provider.</w:t>
      </w:r>
      <w:r w:rsidR="00E45144">
        <w:br/>
      </w:r>
      <w:r w:rsidR="00E45144">
        <w:br/>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s) accessed at reference point M4d by 5GMSd Clients ingest,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6F28BD8F" w:rsidR="008522FD" w:rsidRDefault="008522FD" w:rsidP="00463BF6">
      <w:pPr>
        <w:keepNext/>
      </w:pPr>
      <w:r>
        <w:rPr>
          <w:noProof/>
        </w:rPr>
        <w:drawing>
          <wp:inline distT="0" distB="0" distL="0" distR="0" wp14:anchorId="67540594" wp14:editId="73BA7E92">
            <wp:extent cx="6122035" cy="2514617"/>
            <wp:effectExtent l="0" t="0" r="0" b="0"/>
            <wp:docPr id="868510339" name="Picture 6" descr="Msc-generator~|version=8.6.2~|lang=signalling~|size=1042x428~|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box C..AP: \b\[5GMSd CMMF streaming session\]~n~2[tag=~qloop~q]~n{~n~4C-~gAS_CD_A [delta]: \I5: Request CMMF-encoded media;~n~4~n~4box AS_CD_A..AP: \[Cache miss\]~n~6[tag=~qopt~q]~n~4{~n~8AS_CD_A-~gAS_CD_B [delta]: \I6: Propagate request upwards to\nretrieve CMMF-encoded media;~n~8AS_CD_B-~gAP [delta]: \I6a: Propagate request upwards to\nretrieve original source media;~n~8~n~8AP-~gAS_CD_B [delta]: \I6b: Respond with original\nsource media;~n~8~n~8AS_CD_B--AS_CD_B [delta]: \I7: CMMF encode\nmedia;~n~8AS_CD_B-~gAS_CD_A [delta]: \I7a: CMMF-encoded media;~n~8AP-~gAS_CD:;~n~4};~n~4~n~4AS_CD_A-~gC [delta]: \I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10339" name="Picture 6" descr="Msc-generator~|version=8.6.2~|lang=signalling~|size=1042x428~|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box C..AP: \b\[5GMSd CMMF streaming session\]~n~2[tag=~qloop~q]~n{~n~4C-~gAS_CD_A [delta]: \I5: Request CMMF-encoded media;~n~4~n~4box AS_CD_A..AP: \[Cache miss\]~n~6[tag=~qopt~q]~n~4{~n~8AS_CD_A-~gAS_CD_B [delta]: \I6: Propagate request upwards to\nretrieve CMMF-encoded media;~n~8AS_CD_B-~gAP [delta]: \I6a: Propagate request upwards to\nretrieve original source media;~n~8~n~8AP-~gAS_CD_B [delta]: \I6b: Respond with original\nsource media;~n~8~n~8AS_CD_B--AS_CD_B [delta]: \I7: CMMF encode\nmedia;~n~8AS_CD_B-~gAS_CD_A [delta]: \I7a: CMMF-encoded media;~n~8AP-~gAS_CD:;~n~4};~n~4~n~4AS_CD_A-~gC [delta]: \I8: Respond with CMMF-encoded media;~n};~n~|"/>
                    <pic:cNvPicPr/>
                  </pic:nvPicPr>
                  <pic:blipFill>
                    <a:blip r:embed="rId50">
                      <a:extLst>
                        <a:ext uri="{28A0092B-C50C-407E-A947-70E740481C1C}">
                          <a14:useLocalDpi xmlns:a14="http://schemas.microsoft.com/office/drawing/2010/main" val="0"/>
                        </a:ext>
                      </a:extLst>
                    </a:blip>
                    <a:stretch>
                      <a:fillRect/>
                    </a:stretch>
                  </pic:blipFill>
                  <pic:spPr>
                    <a:xfrm>
                      <a:off x="0" y="0"/>
                      <a:ext cx="6122035" cy="2514617"/>
                    </a:xfrm>
                    <a:prstGeom prst="rect">
                      <a:avLst/>
                    </a:prstGeom>
                  </pic:spPr>
                </pic:pic>
              </a:graphicData>
            </a:graphic>
          </wp:inline>
        </w:drawing>
      </w:r>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4D88FF1B" w14:textId="29D18AA8"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1" w:history="1">
        <w:r w:rsidRPr="0029702A">
          <w:rPr>
            <w:rStyle w:val="Hyperlink"/>
            <w:color w:val="FF0000"/>
          </w:rPr>
          <w:t>https://msc-generator.gitlab.io/msc-generator/Alt_002dtext-embedding.html</w:t>
        </w:r>
      </w:hyperlink>
      <w:r w:rsidRPr="0029702A">
        <w:rPr>
          <w:color w:val="FF0000"/>
        </w:rPr>
        <w:t xml:space="preserve"> for more details.</w:t>
      </w:r>
    </w:p>
    <w:p w14:paraId="6200C428" w14:textId="77777777" w:rsidR="00917E17" w:rsidRDefault="00917E17" w:rsidP="005A29BF">
      <w:pPr>
        <w:pStyle w:val="B1"/>
        <w:ind w:hanging="208"/>
        <w:pPrChange w:id="1524" w:author="Cloud, Jason" w:date="2024-11-06T13:42:00Z" w16du:dateUtc="2024-11-06T21:42:00Z">
          <w:pPr>
            <w:pStyle w:val="B1"/>
            <w:ind w:left="720" w:hanging="152"/>
          </w:pPr>
        </w:pPrChange>
      </w:pPr>
      <w:r>
        <w:t>Steps:</w:t>
      </w:r>
    </w:p>
    <w:p w14:paraId="52722BC4" w14:textId="2AF08845" w:rsidR="00917E17" w:rsidRDefault="005A29BF" w:rsidP="005A29BF">
      <w:pPr>
        <w:pStyle w:val="B2"/>
        <w:rPr>
          <w:ins w:id="1525" w:author="Cloud, Jason" w:date="2024-11-06T13:44:00Z" w16du:dateUtc="2024-11-06T21:44:00Z"/>
          <w:b/>
          <w:bCs/>
        </w:rPr>
      </w:pPr>
      <w:ins w:id="1526" w:author="Cloud, Jason" w:date="2024-11-06T13:42:00Z" w16du:dateUtc="2024-11-06T21:42:00Z">
        <w:r>
          <w:t>5.</w:t>
        </w:r>
        <w:r>
          <w:tab/>
        </w:r>
      </w:ins>
      <w:r w:rsidR="00917E17" w:rsidRPr="0054001C">
        <w:t>The 5GMSd Client sends request(s) for</w:t>
      </w:r>
      <w:r w:rsidR="00917E17">
        <w:t xml:space="preserve"> </w:t>
      </w:r>
      <w:r w:rsidR="00917E17" w:rsidRPr="005A29BF">
        <w:rPr>
          <w:b/>
          <w:bCs/>
          <w:rPrChange w:id="1527" w:author="Cloud, Jason" w:date="2024-11-06T13:43:00Z" w16du:dateUtc="2024-11-06T21:43:00Z">
            <w:rPr/>
          </w:rPrChange>
        </w:rPr>
        <w:t>CMMF-encoded media</w:t>
      </w:r>
      <w:r w:rsidR="00917E17" w:rsidRPr="006A0A2A">
        <w:t xml:space="preserve"> </w:t>
      </w:r>
      <w:r w:rsidR="00917E17" w:rsidRPr="005A29BF">
        <w:rPr>
          <w:b/>
          <w:bCs/>
          <w:rPrChange w:id="1528" w:author="Cloud, Jason" w:date="2024-11-06T13:43:00Z" w16du:dateUtc="2024-11-06T21:43:00Z">
            <w:rPr/>
          </w:rPrChange>
        </w:rPr>
        <w:t>to one or more addressable sets of 5GMSd AS Content Distributions where each set is configured as a different CMMF endpoint.</w:t>
      </w:r>
    </w:p>
    <w:p w14:paraId="5EA6F663" w14:textId="340F97FD" w:rsidR="005A29BF" w:rsidDel="005A29BF" w:rsidRDefault="005A29BF" w:rsidP="005A29BF">
      <w:pPr>
        <w:pStyle w:val="B2"/>
        <w:rPr>
          <w:del w:id="1529" w:author="Cloud, Jason" w:date="2024-11-06T13:45:00Z" w16du:dateUtc="2024-11-06T21:45:00Z"/>
        </w:rPr>
        <w:pPrChange w:id="1530" w:author="Cloud, Jason" w:date="2024-11-06T13:45:00Z" w16du:dateUtc="2024-11-06T21:45:00Z">
          <w:pPr>
            <w:pStyle w:val="B1"/>
            <w:numPr>
              <w:numId w:val="16"/>
            </w:numPr>
            <w:ind w:left="1080" w:hanging="360"/>
          </w:pPr>
        </w:pPrChange>
      </w:pPr>
      <w:ins w:id="1531" w:author="Cloud, Jason" w:date="2024-11-06T13:44:00Z" w16du:dateUtc="2024-11-06T21:44:00Z">
        <w:r w:rsidRPr="008717D3">
          <w:rPr>
            <w:rPrChange w:id="1532" w:author="Cloud, Jason" w:date="2024-11-06T13:55:00Z" w16du:dateUtc="2024-11-06T21:55:00Z">
              <w:rPr>
                <w:b/>
                <w:bCs/>
              </w:rPr>
            </w:rPrChange>
          </w:rPr>
          <w:t>6.</w:t>
        </w:r>
        <w:r w:rsidRPr="008717D3">
          <w:rPr>
            <w:rPrChange w:id="1533" w:author="Cloud, Jason" w:date="2024-11-06T13:55:00Z" w16du:dateUtc="2024-11-06T21:55:00Z">
              <w:rPr>
                <w:b/>
                <w:bCs/>
              </w:rPr>
            </w:rPrChange>
          </w:rPr>
          <w:tab/>
        </w:r>
        <w:r w:rsidRPr="000F2816">
          <w:rPr>
            <w:b/>
            <w:bCs/>
          </w:rPr>
          <w:t xml:space="preserve">If the 5GMSd 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1534" w:author="Cloud, Jason" w:date="2024-11-06T13:45:00Z" w16du:dateUtc="2024-11-06T21:45:00Z">
        <w:r>
          <w:rPr>
            <w:b/>
            <w:bCs/>
          </w:rPr>
          <w:t xml:space="preserve">a </w:t>
        </w:r>
        <w:proofErr w:type="gramStart"/>
        <w:r>
          <w:rPr>
            <w:b/>
            <w:bCs/>
          </w:rPr>
          <w:t>back-end</w:t>
        </w:r>
        <w:proofErr w:type="gramEnd"/>
        <w:r>
          <w:rPr>
            <w:b/>
            <w:bCs/>
          </w:rPr>
          <w:t xml:space="preserve"> 5GMSd AS Content Distribution (B</w:t>
        </w:r>
      </w:ins>
      <w:ins w:id="1535" w:author="Cloud, Jason" w:date="2024-11-06T13:46:00Z" w16du:dateUtc="2024-11-06T21:46:00Z">
        <w:r>
          <w:rPr>
            <w:b/>
            <w:bCs/>
          </w:rPr>
          <w:t>).</w:t>
        </w:r>
      </w:ins>
    </w:p>
    <w:p w14:paraId="7AEE555C" w14:textId="4147E0F6" w:rsidR="0043305F" w:rsidDel="005A29BF" w:rsidRDefault="0043305F" w:rsidP="005A29BF">
      <w:pPr>
        <w:pStyle w:val="B2"/>
        <w:rPr>
          <w:del w:id="1536" w:author="Cloud, Jason" w:date="2024-11-06T13:45:00Z" w16du:dateUtc="2024-11-06T21:45:00Z"/>
        </w:rPr>
        <w:pPrChange w:id="1537" w:author="Cloud, Jason" w:date="2024-11-06T13:45:00Z" w16du:dateUtc="2024-11-06T21:45:00Z">
          <w:pPr>
            <w:ind w:left="720"/>
          </w:pPr>
        </w:pPrChange>
      </w:pPr>
      <w:del w:id="1538" w:author="Cloud, Jason" w:date="2024-11-06T13:45:00Z" w16du:dateUtc="2024-11-06T21:45:00Z">
        <w:r w:rsidDel="005A29BF">
          <w:delText>If</w:delText>
        </w:r>
        <w:r w:rsidRPr="007841BC" w:rsidDel="005A29BF">
          <w:delText xml:space="preserve"> the requested CMMF-encoded media is </w:delText>
        </w:r>
        <w:r w:rsidDel="005A29BF">
          <w:delText xml:space="preserve">not already </w:delText>
        </w:r>
        <w:r w:rsidRPr="007841BC" w:rsidDel="005A29BF">
          <w:delText xml:space="preserve">cached </w:delText>
        </w:r>
        <w:r w:rsidDel="005A29BF">
          <w:delText xml:space="preserve">by </w:delText>
        </w:r>
        <w:r w:rsidRPr="007841BC" w:rsidDel="005A29BF">
          <w:delText xml:space="preserve">the </w:delText>
        </w:r>
        <w:r w:rsidDel="005A29BF">
          <w:delText xml:space="preserve">downstream </w:delText>
        </w:r>
        <w:r w:rsidRPr="007841BC" w:rsidDel="005A29BF">
          <w:delText xml:space="preserve">5GMSd AS </w:delText>
        </w:r>
        <w:r w:rsidDel="005A29BF">
          <w:delText>Content</w:delText>
        </w:r>
      </w:del>
      <w:del w:id="1539" w:author="Cloud, Jason" w:date="2024-11-06T13:43:00Z" w16du:dateUtc="2024-11-06T21:43:00Z">
        <w:r w:rsidDel="005A29BF">
          <w:delText xml:space="preserve"> </w:delText>
        </w:r>
      </w:del>
      <w:del w:id="1540" w:author="Cloud, Jason" w:date="2024-11-06T13:45:00Z" w16du:dateUtc="2024-11-06T21:45:00Z">
        <w:r w:rsidDel="005A29BF">
          <w:delText>Distribution:</w:delText>
        </w:r>
      </w:del>
    </w:p>
    <w:p w14:paraId="0105D400" w14:textId="53FD1A28" w:rsidR="00917E17" w:rsidRDefault="00917E17" w:rsidP="005A29BF">
      <w:pPr>
        <w:pStyle w:val="B2"/>
        <w:pPrChange w:id="1541" w:author="Cloud, Jason" w:date="2024-11-06T13:45:00Z" w16du:dateUtc="2024-11-06T21:45:00Z">
          <w:pPr>
            <w:pStyle w:val="B1"/>
            <w:ind w:left="1080" w:hanging="360"/>
          </w:pPr>
        </w:pPrChange>
      </w:pPr>
      <w:del w:id="1542" w:author="Cloud, Jason" w:date="2024-11-06T13:45:00Z" w16du:dateUtc="2024-11-06T21:45:00Z">
        <w:r w:rsidRPr="00FD35A8" w:rsidDel="005A29BF">
          <w:rPr>
            <w:b/>
            <w:bCs/>
          </w:rPr>
          <w:delText>2.</w:delText>
        </w:r>
        <w:r w:rsidRPr="00FD35A8" w:rsidDel="005A29BF">
          <w:rPr>
            <w:b/>
            <w:bCs/>
          </w:rPr>
          <w:tab/>
        </w:r>
        <w:r w:rsidDel="005A29BF">
          <w:rPr>
            <w:b/>
            <w:bCs/>
          </w:rPr>
          <w:delText xml:space="preserve">If the resolved 5GMSd AS Content Distribution does not have the required CMMF-encoded media cached, it requests, via reference point M10d, </w:delText>
        </w:r>
        <w:r w:rsidRPr="006A0A2A" w:rsidDel="005A29BF">
          <w:rPr>
            <w:b/>
            <w:bCs/>
          </w:rPr>
          <w:delText xml:space="preserve">a unique CMMF-encoded representation of the requested media from </w:delText>
        </w:r>
        <w:r w:rsidDel="005A29BF">
          <w:rPr>
            <w:b/>
            <w:bCs/>
          </w:rPr>
          <w:delText>an upstream 5GMSd AS Content Distribution</w:delText>
        </w:r>
      </w:del>
      <w:del w:id="1543" w:author="Cloud, Jason" w:date="2024-11-06T13:46:00Z" w16du:dateUtc="2024-11-06T21:46:00Z">
        <w:r w:rsidDel="005A29BF">
          <w:delText>.</w:delText>
        </w:r>
      </w:del>
    </w:p>
    <w:p w14:paraId="57A2B6A7" w14:textId="1E731302" w:rsidR="00917E17" w:rsidRPr="008717D3" w:rsidRDefault="00917E17" w:rsidP="005A29BF">
      <w:pPr>
        <w:pStyle w:val="B2"/>
        <w:rPr>
          <w:ins w:id="1544" w:author="Cloud, Jason" w:date="2024-11-06T13:50:00Z" w16du:dateUtc="2024-11-06T21:50:00Z"/>
          <w:b/>
          <w:bCs/>
          <w:rPrChange w:id="1545" w:author="Cloud, Jason" w:date="2024-11-06T13:55:00Z" w16du:dateUtc="2024-11-06T21:55:00Z">
            <w:rPr>
              <w:ins w:id="1546" w:author="Cloud, Jason" w:date="2024-11-06T13:50:00Z" w16du:dateUtc="2024-11-06T21:50:00Z"/>
            </w:rPr>
          </w:rPrChange>
        </w:rPr>
      </w:pPr>
      <w:del w:id="1547" w:author="Cloud, Jason" w:date="2024-11-06T13:46:00Z" w16du:dateUtc="2024-11-06T21:46:00Z">
        <w:r w:rsidRPr="00FD35A8" w:rsidDel="005A29BF">
          <w:delText>3</w:delText>
        </w:r>
      </w:del>
      <w:ins w:id="1548" w:author="Cloud, Jason" w:date="2024-11-06T13:46:00Z" w16du:dateUtc="2024-11-06T21:46:00Z">
        <w:r w:rsidR="005A29BF">
          <w:t>6a</w:t>
        </w:r>
      </w:ins>
      <w:r w:rsidRPr="00FD35A8">
        <w:t>.</w:t>
      </w:r>
      <w:r w:rsidRPr="00FD35A8">
        <w:tab/>
      </w:r>
      <w:ins w:id="1549" w:author="Cloud, Jason" w:date="2024-11-06T13:49:00Z" w16du:dateUtc="2024-11-06T21:49:00Z">
        <w:r w:rsidR="008717D3" w:rsidRPr="008717D3">
          <w:rPr>
            <w:b/>
            <w:bCs/>
            <w:rPrChange w:id="1550" w:author="Cloud, Jason" w:date="2024-11-06T13:55:00Z" w16du:dateUtc="2024-11-06T21:55:00Z">
              <w:rPr/>
            </w:rPrChange>
          </w:rPr>
          <w:t>If the 5GMSd AS Content Distribution (B) does not have the required CMMF-encoded media cached, it requests the original source media from the 5GMSd Application Provider</w:t>
        </w:r>
      </w:ins>
      <w:ins w:id="1551" w:author="Cloud, Jason" w:date="2024-11-06T13:50:00Z" w16du:dateUtc="2024-11-06T21:50:00Z">
        <w:r w:rsidR="008717D3" w:rsidRPr="008717D3">
          <w:rPr>
            <w:b/>
            <w:bCs/>
            <w:rPrChange w:id="1552" w:author="Cloud, Jason" w:date="2024-11-06T13:55:00Z" w16du:dateUtc="2024-11-06T21:55:00Z">
              <w:rPr/>
            </w:rPrChange>
          </w:rPr>
          <w:t>.</w:t>
        </w:r>
      </w:ins>
      <w:del w:id="1553" w:author="Cloud, Jason" w:date="2024-11-06T13:50:00Z" w16du:dateUtc="2024-11-06T21:50:00Z">
        <w:r w:rsidRPr="008717D3" w:rsidDel="008717D3">
          <w:rPr>
            <w:b/>
            <w:bCs/>
            <w:rPrChange w:id="1554" w:author="Cloud, Jason" w:date="2024-11-06T13:55:00Z" w16du:dateUtc="2024-11-06T21:55:00Z">
              <w:rPr/>
            </w:rPrChange>
          </w:rPr>
          <w:delText>Upon receipt of a request for CMMF-encoded media from a downstream 5GMSd AS Content Distribution via reference point M10d, the original source media is ingested by the upstream 5GMSd AS Content Distribution from the 5GMSd Application Provider via reference point M2d.</w:delText>
        </w:r>
      </w:del>
    </w:p>
    <w:p w14:paraId="2414619C" w14:textId="6AD1591E" w:rsidR="008717D3" w:rsidRPr="008717D3" w:rsidRDefault="008717D3" w:rsidP="005A29BF">
      <w:pPr>
        <w:pStyle w:val="B2"/>
        <w:rPr>
          <w:ins w:id="1555" w:author="Cloud, Jason" w:date="2024-11-06T13:50:00Z" w16du:dateUtc="2024-11-06T21:50:00Z"/>
          <w:b/>
          <w:bCs/>
          <w:rPrChange w:id="1556" w:author="Cloud, Jason" w:date="2024-11-06T13:55:00Z" w16du:dateUtc="2024-11-06T21:55:00Z">
            <w:rPr>
              <w:ins w:id="1557" w:author="Cloud, Jason" w:date="2024-11-06T13:50:00Z" w16du:dateUtc="2024-11-06T21:50:00Z"/>
            </w:rPr>
          </w:rPrChange>
        </w:rPr>
      </w:pPr>
      <w:ins w:id="1558" w:author="Cloud, Jason" w:date="2024-11-06T13:50:00Z" w16du:dateUtc="2024-11-06T21:50:00Z">
        <w:r>
          <w:lastRenderedPageBreak/>
          <w:t>6b:</w:t>
        </w:r>
        <w:r>
          <w:tab/>
        </w:r>
        <w:r w:rsidRPr="008717D3">
          <w:rPr>
            <w:b/>
            <w:bCs/>
            <w:rPrChange w:id="1559" w:author="Cloud, Jason" w:date="2024-11-06T13:55:00Z" w16du:dateUtc="2024-11-06T21:55:00Z">
              <w:rPr/>
            </w:rPrChange>
          </w:rPr>
          <w:t>The 5GMSd Application Provider sends the requested original source media</w:t>
        </w:r>
      </w:ins>
      <w:ins w:id="1560" w:author="Cloud, Jason" w:date="2024-11-06T13:52:00Z" w16du:dateUtc="2024-11-06T21:52:00Z">
        <w:r w:rsidRPr="008717D3">
          <w:rPr>
            <w:b/>
            <w:bCs/>
            <w:rPrChange w:id="1561" w:author="Cloud, Jason" w:date="2024-11-06T13:55:00Z" w16du:dateUtc="2024-11-06T21:55:00Z">
              <w:rPr/>
            </w:rPrChange>
          </w:rPr>
          <w:t xml:space="preserve"> to the 5GMSd AS Content Distribution (B)</w:t>
        </w:r>
      </w:ins>
      <w:ins w:id="1562" w:author="Cloud, Jason" w:date="2024-11-06T13:50:00Z" w16du:dateUtc="2024-11-06T21:50:00Z">
        <w:r w:rsidRPr="008717D3">
          <w:rPr>
            <w:b/>
            <w:bCs/>
            <w:rPrChange w:id="1563" w:author="Cloud, Jason" w:date="2024-11-06T13:55:00Z" w16du:dateUtc="2024-11-06T21:55:00Z">
              <w:rPr/>
            </w:rPrChange>
          </w:rPr>
          <w:t>.</w:t>
        </w:r>
      </w:ins>
    </w:p>
    <w:p w14:paraId="6E61D004" w14:textId="2D9ED396" w:rsidR="008717D3" w:rsidRPr="008717D3" w:rsidRDefault="008717D3" w:rsidP="005A29BF">
      <w:pPr>
        <w:pStyle w:val="B2"/>
        <w:rPr>
          <w:ins w:id="1564" w:author="Cloud, Jason" w:date="2024-11-06T13:51:00Z" w16du:dateUtc="2024-11-06T21:51:00Z"/>
          <w:b/>
          <w:bCs/>
          <w:rPrChange w:id="1565" w:author="Cloud, Jason" w:date="2024-11-06T13:56:00Z" w16du:dateUtc="2024-11-06T21:56:00Z">
            <w:rPr>
              <w:ins w:id="1566" w:author="Cloud, Jason" w:date="2024-11-06T13:51:00Z" w16du:dateUtc="2024-11-06T21:51:00Z"/>
            </w:rPr>
          </w:rPrChange>
        </w:rPr>
      </w:pPr>
      <w:ins w:id="1567" w:author="Cloud, Jason" w:date="2024-11-06T13:50:00Z" w16du:dateUtc="2024-11-06T21:50:00Z">
        <w:r>
          <w:t>7:</w:t>
        </w:r>
        <w:r>
          <w:tab/>
        </w:r>
        <w:r w:rsidRPr="008717D3">
          <w:rPr>
            <w:b/>
            <w:bCs/>
            <w:rPrChange w:id="1568" w:author="Cloud, Jason" w:date="2024-11-06T13:56:00Z" w16du:dateUtc="2024-11-06T21:56:00Z">
              <w:rPr/>
            </w:rPrChange>
          </w:rPr>
          <w:t>Th</w:t>
        </w:r>
      </w:ins>
      <w:ins w:id="1569" w:author="Cloud, Jason" w:date="2024-11-06T13:51:00Z" w16du:dateUtc="2024-11-06T21:51:00Z">
        <w:r w:rsidRPr="008717D3">
          <w:rPr>
            <w:b/>
            <w:bCs/>
            <w:rPrChange w:id="1570" w:author="Cloud, Jason" w:date="2024-11-06T13:56:00Z" w16du:dateUtc="2024-11-06T21:56:00Z">
              <w:rPr/>
            </w:rPrChange>
          </w:rPr>
          <w:t xml:space="preserve">e 5GMSd AS Content Distribution (B) encodes the received original source media to create a CMMF-encoded representation </w:t>
        </w:r>
      </w:ins>
      <w:ins w:id="1571" w:author="Cloud, Jason" w:date="2024-11-06T13:54:00Z" w16du:dateUtc="2024-11-06T21:54:00Z">
        <w:r w:rsidRPr="008717D3">
          <w:rPr>
            <w:b/>
            <w:bCs/>
            <w:rPrChange w:id="1572" w:author="Cloud, Jason" w:date="2024-11-06T13:56:00Z" w16du:dateUtc="2024-11-06T21:56:00Z">
              <w:rPr/>
            </w:rPrChange>
          </w:rPr>
          <w:t xml:space="preserve">unique to the requesting </w:t>
        </w:r>
      </w:ins>
      <w:ins w:id="1573" w:author="Cloud, Jason" w:date="2024-11-06T13:55:00Z" w16du:dateUtc="2024-11-06T21:55:00Z">
        <w:r w:rsidRPr="008717D3">
          <w:rPr>
            <w:b/>
            <w:bCs/>
            <w:rPrChange w:id="1574" w:author="Cloud, Jason" w:date="2024-11-06T13:56:00Z" w16du:dateUtc="2024-11-06T21:56:00Z">
              <w:rPr/>
            </w:rPrChange>
          </w:rPr>
          <w:t>5GMSd AS Content Distribution (A)</w:t>
        </w:r>
      </w:ins>
      <w:ins w:id="1575" w:author="Cloud, Jason" w:date="2024-11-06T13:51:00Z" w16du:dateUtc="2024-11-06T21:51:00Z">
        <w:r w:rsidRPr="008717D3">
          <w:rPr>
            <w:b/>
            <w:bCs/>
            <w:rPrChange w:id="1576" w:author="Cloud, Jason" w:date="2024-11-06T13:56:00Z" w16du:dateUtc="2024-11-06T21:56:00Z">
              <w:rPr/>
            </w:rPrChange>
          </w:rPr>
          <w:t>.</w:t>
        </w:r>
      </w:ins>
    </w:p>
    <w:p w14:paraId="28C46821" w14:textId="3D020AC1" w:rsidR="008717D3" w:rsidRPr="008717D3" w:rsidRDefault="008717D3" w:rsidP="005A29BF">
      <w:pPr>
        <w:pStyle w:val="B2"/>
        <w:rPr>
          <w:b/>
          <w:bCs/>
          <w:rPrChange w:id="1577" w:author="Cloud, Jason" w:date="2024-11-06T13:56:00Z" w16du:dateUtc="2024-11-06T21:56:00Z">
            <w:rPr/>
          </w:rPrChange>
        </w:rPr>
        <w:pPrChange w:id="1578" w:author="Cloud, Jason" w:date="2024-11-06T13:46:00Z" w16du:dateUtc="2024-11-06T21:46:00Z">
          <w:pPr>
            <w:pStyle w:val="B1"/>
            <w:ind w:left="1080" w:hanging="360"/>
          </w:pPr>
        </w:pPrChange>
      </w:pPr>
      <w:ins w:id="1579" w:author="Cloud, Jason" w:date="2024-11-06T13:51:00Z" w16du:dateUtc="2024-11-06T21:51:00Z">
        <w:r>
          <w:t>7a:</w:t>
        </w:r>
        <w:r>
          <w:tab/>
        </w:r>
        <w:r w:rsidRPr="008717D3">
          <w:rPr>
            <w:b/>
            <w:bCs/>
            <w:rPrChange w:id="1580" w:author="Cloud, Jason" w:date="2024-11-06T13:56:00Z" w16du:dateUtc="2024-11-06T21:56:00Z">
              <w:rPr/>
            </w:rPrChange>
          </w:rPr>
          <w:t>The 5GMSd AS Content Distribution (B) sends</w:t>
        </w:r>
      </w:ins>
      <w:ins w:id="1581" w:author="Cloud, Jason" w:date="2024-11-06T13:52:00Z" w16du:dateUtc="2024-11-06T21:52:00Z">
        <w:r w:rsidRPr="008717D3">
          <w:rPr>
            <w:b/>
            <w:bCs/>
            <w:rPrChange w:id="1582" w:author="Cloud, Jason" w:date="2024-11-06T13:56:00Z" w16du:dateUtc="2024-11-06T21:56:00Z">
              <w:rPr/>
            </w:rPrChange>
          </w:rPr>
          <w:t xml:space="preserve"> the requested CMMF-encoded media to the 5GMSd AS Content Distribution (A).</w:t>
        </w:r>
      </w:ins>
    </w:p>
    <w:p w14:paraId="1845F66B" w14:textId="5CB7A4F0" w:rsidR="00917E17" w:rsidRPr="00880A9C" w:rsidDel="008717D3" w:rsidRDefault="00917E17" w:rsidP="00463BF6">
      <w:pPr>
        <w:pStyle w:val="B1"/>
        <w:ind w:left="1080" w:hanging="360"/>
        <w:rPr>
          <w:del w:id="1583" w:author="Cloud, Jason" w:date="2024-11-06T13:53:00Z" w16du:dateUtc="2024-11-06T21:53:00Z"/>
          <w:b/>
          <w:bCs/>
        </w:rPr>
      </w:pPr>
      <w:del w:id="1584" w:author="Cloud, Jason" w:date="2024-11-06T13:53:00Z" w16du:dateUtc="2024-11-06T21:53:00Z">
        <w:r w:rsidRPr="00FD35A8" w:rsidDel="008717D3">
          <w:rPr>
            <w:b/>
            <w:bCs/>
          </w:rPr>
          <w:delText>4.</w:delText>
        </w:r>
        <w:r w:rsidRPr="00FD35A8" w:rsidDel="008717D3">
          <w:rPr>
            <w:b/>
            <w:bCs/>
          </w:rPr>
          <w:tab/>
        </w:r>
        <w:r w:rsidRPr="00880A9C" w:rsidDel="008717D3">
          <w:rPr>
            <w:b/>
            <w:bCs/>
          </w:rPr>
          <w:delText xml:space="preserve">The original source media is </w:delText>
        </w:r>
        <w:r w:rsidRPr="00FD35A8" w:rsidDel="008717D3">
          <w:rPr>
            <w:b/>
            <w:bCs/>
          </w:rPr>
          <w:delText>encoded and packaged within a unique CMMF-encoded representation</w:delText>
        </w:r>
        <w:r w:rsidDel="008717D3">
          <w:rPr>
            <w:b/>
            <w:bCs/>
          </w:rPr>
          <w:delText xml:space="preserve"> by the content preparation function of the upstream 5GMSd AS </w:delText>
        </w:r>
        <w:r w:rsidR="00533E11" w:rsidDel="008717D3">
          <w:rPr>
            <w:b/>
            <w:bCs/>
          </w:rPr>
          <w:delText>Content Distribution</w:delText>
        </w:r>
        <w:r w:rsidRPr="00FD35A8" w:rsidDel="008717D3">
          <w:rPr>
            <w:b/>
            <w:bCs/>
          </w:rPr>
          <w:delText>.</w:delText>
        </w:r>
      </w:del>
    </w:p>
    <w:p w14:paraId="4F0B2C54" w14:textId="316E6D14" w:rsidR="00917E17" w:rsidDel="008717D3" w:rsidRDefault="00917E17" w:rsidP="00463BF6">
      <w:pPr>
        <w:pStyle w:val="B1"/>
        <w:ind w:left="1080" w:hanging="360"/>
        <w:rPr>
          <w:del w:id="1585" w:author="Cloud, Jason" w:date="2024-11-06T13:53:00Z" w16du:dateUtc="2024-11-06T21:53:00Z"/>
          <w:b/>
          <w:bCs/>
        </w:rPr>
      </w:pPr>
      <w:del w:id="1586" w:author="Cloud, Jason" w:date="2024-11-06T13:53:00Z" w16du:dateUtc="2024-11-06T21:53:00Z">
        <w:r w:rsidDel="008717D3">
          <w:rPr>
            <w:b/>
            <w:bCs/>
          </w:rPr>
          <w:delText xml:space="preserve">5. </w:delText>
        </w:r>
        <w:r w:rsidDel="008717D3">
          <w:rPr>
            <w:b/>
            <w:bCs/>
          </w:rPr>
          <w:tab/>
          <w:delText xml:space="preserve">The CMMF-encoded media is provided to the downstream 5GMSd AS </w:delText>
        </w:r>
        <w:r w:rsidR="00533E11" w:rsidDel="008717D3">
          <w:rPr>
            <w:b/>
            <w:bCs/>
          </w:rPr>
          <w:delText>Content Distribution</w:delText>
        </w:r>
        <w:r w:rsidDel="008717D3">
          <w:rPr>
            <w:b/>
            <w:bCs/>
          </w:rPr>
          <w:delText xml:space="preserve"> via reference point M10d. Upon receipt, the CMMF-encoded media may be cached by the downstream 5GMSd AS </w:delText>
        </w:r>
        <w:r w:rsidR="00533E11" w:rsidDel="008717D3">
          <w:rPr>
            <w:b/>
            <w:bCs/>
          </w:rPr>
          <w:delText>Content Distribution</w:delText>
        </w:r>
        <w:r w:rsidDel="008717D3">
          <w:rPr>
            <w:b/>
            <w:bCs/>
          </w:rPr>
          <w:delText xml:space="preserve"> to support subsequent requests for that content.</w:delText>
        </w:r>
      </w:del>
    </w:p>
    <w:p w14:paraId="7AB07AF6" w14:textId="0BBA6CF8" w:rsidR="00917E17" w:rsidDel="008717D3" w:rsidRDefault="00917E17" w:rsidP="00463BF6">
      <w:pPr>
        <w:ind w:left="720"/>
        <w:rPr>
          <w:del w:id="1587" w:author="Cloud, Jason" w:date="2024-11-06T13:53:00Z" w16du:dateUtc="2024-11-06T21:53:00Z"/>
        </w:rPr>
      </w:pPr>
      <w:del w:id="1588" w:author="Cloud, Jason" w:date="2024-11-06T13:53:00Z" w16du:dateUtc="2024-11-06T21:53:00Z">
        <w:r w:rsidDel="008717D3">
          <w:delText>If</w:delText>
        </w:r>
        <w:r w:rsidRPr="007841BC" w:rsidDel="008717D3">
          <w:delText xml:space="preserve"> the requested CMMF-encoded media is </w:delText>
        </w:r>
        <w:r w:rsidDel="008717D3">
          <w:delText xml:space="preserve">already </w:delText>
        </w:r>
        <w:r w:rsidRPr="007841BC" w:rsidDel="008717D3">
          <w:delText xml:space="preserve">cached </w:delText>
        </w:r>
        <w:r w:rsidDel="008717D3">
          <w:delText xml:space="preserve">by </w:delText>
        </w:r>
        <w:r w:rsidRPr="007841BC" w:rsidDel="008717D3">
          <w:delText xml:space="preserve">the </w:delText>
        </w:r>
        <w:r w:rsidDel="008717D3">
          <w:delText xml:space="preserve">downstream </w:delText>
        </w:r>
        <w:r w:rsidRPr="007841BC" w:rsidDel="008717D3">
          <w:delText xml:space="preserve">5GMSd AS </w:delText>
        </w:r>
        <w:r w:rsidR="00307C2C" w:rsidDel="008717D3">
          <w:delText>Content Distribution:</w:delText>
        </w:r>
      </w:del>
    </w:p>
    <w:p w14:paraId="5F6A3783" w14:textId="4AD84F3B" w:rsidR="00917E17" w:rsidDel="008717D3" w:rsidRDefault="00917E17" w:rsidP="00463BF6">
      <w:pPr>
        <w:pStyle w:val="B1"/>
        <w:ind w:left="1080" w:hanging="360"/>
        <w:rPr>
          <w:del w:id="1589" w:author="Cloud, Jason" w:date="2024-11-06T13:53:00Z" w16du:dateUtc="2024-11-06T21:53:00Z"/>
          <w:b/>
          <w:bCs/>
        </w:rPr>
      </w:pPr>
      <w:del w:id="1590" w:author="Cloud, Jason" w:date="2024-11-06T13:53:00Z" w16du:dateUtc="2024-11-06T21:53:00Z">
        <w:r w:rsidDel="008717D3">
          <w:rPr>
            <w:b/>
            <w:bCs/>
          </w:rPr>
          <w:delText>6.</w:delText>
        </w:r>
        <w:r w:rsidDel="008717D3">
          <w:rPr>
            <w:b/>
            <w:bCs/>
          </w:rPr>
          <w:tab/>
          <w:delText>T</w:delText>
        </w:r>
        <w:r w:rsidRPr="007841BC" w:rsidDel="008717D3">
          <w:rPr>
            <w:b/>
            <w:bCs/>
          </w:rPr>
          <w:delText xml:space="preserve">he </w:delText>
        </w:r>
        <w:r w:rsidDel="008717D3">
          <w:rPr>
            <w:b/>
            <w:bCs/>
          </w:rPr>
          <w:delText xml:space="preserve">downstream </w:delText>
        </w:r>
        <w:r w:rsidRPr="007841BC" w:rsidDel="008717D3">
          <w:rPr>
            <w:b/>
            <w:bCs/>
          </w:rPr>
          <w:delText xml:space="preserve">5GMSd AS </w:delText>
        </w:r>
        <w:r w:rsidR="00533E11" w:rsidDel="008717D3">
          <w:rPr>
            <w:b/>
            <w:bCs/>
          </w:rPr>
          <w:delText>Content Distribution</w:delText>
        </w:r>
        <w:r w:rsidDel="008717D3">
          <w:rPr>
            <w:b/>
            <w:bCs/>
          </w:rPr>
          <w:delText>,</w:delText>
        </w:r>
        <w:r w:rsidRPr="007841BC" w:rsidDel="008717D3">
          <w:rPr>
            <w:b/>
            <w:bCs/>
          </w:rPr>
          <w:delText xml:space="preserve"> </w:delText>
        </w:r>
        <w:r w:rsidDel="008717D3">
          <w:rPr>
            <w:b/>
            <w:bCs/>
          </w:rPr>
          <w:delText>retrieves</w:delText>
        </w:r>
        <w:r w:rsidRPr="007841BC" w:rsidDel="008717D3">
          <w:rPr>
            <w:b/>
            <w:bCs/>
          </w:rPr>
          <w:delText xml:space="preserve"> the </w:delText>
        </w:r>
        <w:r w:rsidDel="008717D3">
          <w:rPr>
            <w:b/>
            <w:bCs/>
          </w:rPr>
          <w:delText xml:space="preserve">requested </w:delText>
        </w:r>
        <w:r w:rsidRPr="007841BC" w:rsidDel="008717D3">
          <w:rPr>
            <w:b/>
            <w:bCs/>
          </w:rPr>
          <w:delText xml:space="preserve">content from </w:delText>
        </w:r>
        <w:r w:rsidDel="008717D3">
          <w:rPr>
            <w:b/>
            <w:bCs/>
          </w:rPr>
          <w:delText xml:space="preserve">its </w:delText>
        </w:r>
        <w:r w:rsidRPr="007841BC" w:rsidDel="008717D3">
          <w:rPr>
            <w:b/>
            <w:bCs/>
          </w:rPr>
          <w:delText>cache.</w:delText>
        </w:r>
      </w:del>
    </w:p>
    <w:p w14:paraId="62655378" w14:textId="03AD81F4" w:rsidR="008479C3" w:rsidRPr="008717D3" w:rsidRDefault="008717D3" w:rsidP="008717D3">
      <w:pPr>
        <w:pStyle w:val="B2"/>
        <w:rPr>
          <w:b/>
          <w:bCs/>
          <w:rPrChange w:id="1591" w:author="Cloud, Jason" w:date="2024-11-06T13:56:00Z" w16du:dateUtc="2024-11-06T21:56:00Z">
            <w:rPr/>
          </w:rPrChange>
        </w:rPr>
        <w:pPrChange w:id="1592" w:author="Cloud, Jason" w:date="2024-11-06T13:53:00Z" w16du:dateUtc="2024-11-06T21:53:00Z">
          <w:pPr>
            <w:ind w:left="1080" w:hanging="360"/>
          </w:pPr>
        </w:pPrChange>
      </w:pPr>
      <w:ins w:id="1593" w:author="Cloud, Jason" w:date="2024-11-06T13:53:00Z" w16du:dateUtc="2024-11-06T21:53:00Z">
        <w:r>
          <w:t>8</w:t>
        </w:r>
      </w:ins>
      <w:del w:id="1594" w:author="Cloud, Jason" w:date="2024-11-06T13:53:00Z" w16du:dateUtc="2024-11-06T21:53:00Z">
        <w:r w:rsidR="00917E17" w:rsidDel="008717D3">
          <w:delText>7</w:delText>
        </w:r>
      </w:del>
      <w:r w:rsidR="00917E17">
        <w:t>.</w:t>
      </w:r>
      <w:r w:rsidR="00917E17">
        <w:tab/>
      </w:r>
      <w:r w:rsidR="00917E17" w:rsidRPr="008717D3">
        <w:rPr>
          <w:b/>
          <w:bCs/>
          <w:rPrChange w:id="1595" w:author="Cloud, Jason" w:date="2024-11-06T13:56:00Z" w16du:dateUtc="2024-11-06T21:56:00Z">
            <w:rPr/>
          </w:rPrChange>
        </w:rPr>
        <w:t xml:space="preserve">The 5GMSd AS </w:t>
      </w:r>
      <w:r w:rsidR="00533E11" w:rsidRPr="008717D3">
        <w:rPr>
          <w:b/>
          <w:bCs/>
          <w:rPrChange w:id="1596" w:author="Cloud, Jason" w:date="2024-11-06T13:56:00Z" w16du:dateUtc="2024-11-06T21:56:00Z">
            <w:rPr/>
          </w:rPrChange>
        </w:rPr>
        <w:t xml:space="preserve">Content Distribution </w:t>
      </w:r>
      <w:ins w:id="1597" w:author="Cloud, Jason" w:date="2024-11-06T13:53:00Z" w16du:dateUtc="2024-11-06T21:53:00Z">
        <w:r w:rsidRPr="008717D3">
          <w:rPr>
            <w:b/>
            <w:bCs/>
            <w:rPrChange w:id="1598" w:author="Cloud, Jason" w:date="2024-11-06T13:56:00Z" w16du:dateUtc="2024-11-06T21:56:00Z">
              <w:rPr/>
            </w:rPrChange>
          </w:rPr>
          <w:t xml:space="preserve">(A) </w:t>
        </w:r>
      </w:ins>
      <w:r w:rsidR="00917E17" w:rsidRPr="008717D3">
        <w:rPr>
          <w:b/>
          <w:bCs/>
          <w:rPrChange w:id="1599" w:author="Cloud, Jason" w:date="2024-11-06T13:56:00Z" w16du:dateUtc="2024-11-06T21:56:00Z">
            <w:rPr/>
          </w:rPrChange>
        </w:rPr>
        <w:t xml:space="preserve">responds to the 5GMSd Client’s request </w:t>
      </w:r>
      <w:del w:id="1600" w:author="Cloud, Jason" w:date="2024-11-06T13:54:00Z" w16du:dateUtc="2024-11-06T21:54:00Z">
        <w:r w:rsidR="00917E17" w:rsidRPr="008717D3" w:rsidDel="008717D3">
          <w:rPr>
            <w:b/>
            <w:bCs/>
            <w:rPrChange w:id="1601" w:author="Cloud, Jason" w:date="2024-11-06T13:56:00Z" w16du:dateUtc="2024-11-06T21:56:00Z">
              <w:rPr/>
            </w:rPrChange>
          </w:rPr>
          <w:delText>at reference point CMMF</w:delText>
        </w:r>
        <w:r w:rsidR="00917E17" w:rsidRPr="008717D3" w:rsidDel="008717D3">
          <w:rPr>
            <w:b/>
            <w:bCs/>
            <w:rPrChange w:id="1602" w:author="Cloud, Jason" w:date="2024-11-06T13:56:00Z" w16du:dateUtc="2024-11-06T21:56:00Z">
              <w:rPr/>
            </w:rPrChange>
          </w:rPr>
          <w:noBreakHyphen/>
          <w:delText xml:space="preserve">1 or M4d (as appropriate) </w:delText>
        </w:r>
      </w:del>
      <w:r w:rsidR="00917E17" w:rsidRPr="008717D3">
        <w:rPr>
          <w:b/>
          <w:bCs/>
          <w:rPrChange w:id="1603" w:author="Cloud, Jason" w:date="2024-11-06T13:56:00Z" w16du:dateUtc="2024-11-06T21:56:00Z">
            <w:rPr/>
          </w:rPrChange>
        </w:rPr>
        <w:t xml:space="preserve">with a CMMF-encoded representation of the requested media that is unique to the CMMF endpoint to which the 5GMSd AS </w:t>
      </w:r>
      <w:r w:rsidR="00533E11" w:rsidRPr="008717D3">
        <w:rPr>
          <w:b/>
          <w:bCs/>
          <w:rPrChange w:id="1604" w:author="Cloud, Jason" w:date="2024-11-06T13:56:00Z" w16du:dateUtc="2024-11-06T21:56:00Z">
            <w:rPr/>
          </w:rPrChange>
        </w:rPr>
        <w:t xml:space="preserve">Content Distribution </w:t>
      </w:r>
      <w:ins w:id="1605" w:author="Cloud, Jason" w:date="2024-11-06T13:54:00Z" w16du:dateUtc="2024-11-06T21:54:00Z">
        <w:r w:rsidRPr="008717D3">
          <w:rPr>
            <w:b/>
            <w:bCs/>
            <w:rPrChange w:id="1606" w:author="Cloud, Jason" w:date="2024-11-06T13:56:00Z" w16du:dateUtc="2024-11-06T21:56:00Z">
              <w:rPr/>
            </w:rPrChange>
          </w:rPr>
          <w:t xml:space="preserve">(A) </w:t>
        </w:r>
      </w:ins>
      <w:r w:rsidR="00917E17" w:rsidRPr="008717D3">
        <w:rPr>
          <w:b/>
          <w:bCs/>
          <w:rPrChange w:id="1607" w:author="Cloud, Jason" w:date="2024-11-06T13:56:00Z" w16du:dateUtc="2024-11-06T21:56:00Z">
            <w:rPr/>
          </w:rPrChange>
        </w:rPr>
        <w:t>belongs.</w:t>
      </w:r>
    </w:p>
    <w:p w14:paraId="7D50FC22" w14:textId="260B2C6C" w:rsidR="008B3B8C" w:rsidRPr="00C845C2" w:rsidRDefault="006828A8" w:rsidP="008717D3">
      <w:pPr>
        <w:pStyle w:val="B1"/>
        <w:pPrChange w:id="1608" w:author="Cloud, Jason" w:date="2024-11-06T13:56:00Z" w16du:dateUtc="2024-11-06T21:56:00Z">
          <w:pPr>
            <w:keepNext/>
            <w:keepLines/>
            <w:ind w:left="720" w:hanging="360"/>
          </w:pPr>
        </w:pPrChange>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r w:rsidR="008B3B8C">
        <w:t xml:space="preserve">. This case is illustrated in figure </w:t>
      </w:r>
      <w:r w:rsidR="00791899">
        <w:t>5.19.3.2.2.6.3-2</w:t>
      </w:r>
      <w:r w:rsidR="008B3B8C">
        <w:t>.</w:t>
      </w:r>
    </w:p>
    <w:p w14:paraId="7AA5CB84" w14:textId="77777777" w:rsidR="00482225" w:rsidRDefault="00C703C7" w:rsidP="00463BF6">
      <w:pPr>
        <w:keepNext/>
        <w:ind w:left="720" w:hanging="360"/>
      </w:pPr>
      <w:r>
        <w:rPr>
          <w:noProof/>
        </w:rPr>
        <w:drawing>
          <wp:inline distT="0" distB="0" distL="0" distR="0" wp14:anchorId="4B7980EF" wp14:editId="01472584">
            <wp:extent cx="6122035" cy="4249762"/>
            <wp:effectExtent l="0" t="0" r="0" b="5080"/>
            <wp:docPr id="1813075625" name="Picture 7" descr="Msc-generator~|version=8.6.2~|lang=signalling~|size=1030x715~|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box C..AP: \b\[5GMSd CMMF streaming session\]~n~2[tag=~qloop~q]~n{~n~4C-~gAS_CD_A [delta]: \I5: Request CMMF-encoded media;~n~4~n~4box AS_CD_A..AP: \[Cache miss\]~n~6[tag=~qopt~q]~n~4{~n~8AS_CD_A--AP: \[Original source media obtained from back-end 5GMSd AS Content Distribution\]~n~9 [tag=~qalt~q]~n~8{~n~9~3AS_CD_A-~gAS_CD_B [delta]: \I6: Propagate request upwards to\nretrieve original source media;~n~8~n~9~3AS_CD_B..AP: \[Cache miss\]~n~9~5[tag=~qopt~q]~n~9~3{~n~9~7AS_CD_B-~gAP [delta]: \I6a: Propagate request upwards to\nretrieve original source media;~n~8~n~9~7AP-~gAS_CD_B [delta]:;~n~8~n~9~3};~n~8~n~9~3AS_CD_B-~gAS_CD_A [delta]: \I6c: Original source media;~n~9~3AS_CD_A--AS_CD_A [delta]: \I7: CMMF encode\nmedia;~n~8}~n~8-- [tag=~q~q]: \[CMMF-encoded media obtained from back-end 5GMSd AS Content Distribution~n~8{~n~9~3AS_CD_A-~gAS_CD_B [delta]: \I6bis: Propagate request upwards to\nretrieve CMMF-encoded media;~n~8~n~9~3AS_CD_B..AP: \[Cache miss\]~n~9~5[tag=~qopt~q]~n~9~3{~n~9~7AS_CD_B-~gAP [delta]: \I6a-bis: Propagate request upwards to\nretrieve original source media;~n~8~n~9~7AP-~gAS_CD_B [delta]:;~n~8~n~9~7AS_CD_B--AS_CD_B [delta]: \I6b-bis: CMMF encode\nmedia;~n~9~3};~n~8~n~9~3AS_CD_B-~gAS_CD_A [delta]: \I6c-bis: CMMF-encoded media;~n~9~3~n~9~3AS_CD_A--AS_CD_A [delta]: \I7bis: CMMF re-encode\nmedia;~n~8};~n ~n~4};~n~4~n~4AS_CD_A-~gC [delta]: \I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75625" name="Picture 7" descr="Msc-generator~|version=8.6.2~|lang=signalling~|size=1030x715~|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box C..AP: \b\[5GMSd CMMF streaming session\]~n~2[tag=~qloop~q]~n{~n~4C-~gAS_CD_A [delta]: \I5: Request CMMF-encoded media;~n~4~n~4box AS_CD_A..AP: \[Cache miss\]~n~6[tag=~qopt~q]~n~4{~n~8AS_CD_A--AP: \[Original source media obtained from back-end 5GMSd AS Content Distribution\]~n~9 [tag=~qalt~q]~n~8{~n~9~3AS_CD_A-~gAS_CD_B [delta]: \I6: Propagate request upwards to\nretrieve original source media;~n~8~n~9~3AS_CD_B..AP: \[Cache miss\]~n~9~5[tag=~qopt~q]~n~9~3{~n~9~7AS_CD_B-~gAP [delta]: \I6a: Propagate request upwards to\nretrieve original source media;~n~8~n~9~7AP-~gAS_CD_B [delta]:;~n~8~n~9~3};~n~8~n~9~3AS_CD_B-~gAS_CD_A [delta]: \I6c: Original source media;~n~9~3AS_CD_A--AS_CD_A [delta]: \I7: CMMF encode\nmedia;~n~8}~n~8-- [tag=~q~q]: \[CMMF-encoded media obtained from back-end 5GMSd AS Content Distribution~n~8{~n~9~3AS_CD_A-~gAS_CD_B [delta]: \I6bis: Propagate request upwards to\nretrieve CMMF-encoded media;~n~8~n~9~3AS_CD_B..AP: \[Cache miss\]~n~9~5[tag=~qopt~q]~n~9~3{~n~9~7AS_CD_B-~gAP [delta]: \I6a-bis: Propagate request upwards to\nretrieve original source media;~n~8~n~9~7AP-~gAS_CD_B [delta]:;~n~8~n~9~7AS_CD_B--AS_CD_B [delta]: \I6b-bis: CMMF encode\nmedia;~n~9~3};~n~8~n~9~3AS_CD_B-~gAS_CD_A [delta]: \I6c-bis: CMMF-encoded media;~n~9~3~n~9~3AS_CD_A--AS_CD_A [delta]: \I7bis: CMMF re-encode\nmedia;~n~8};~n ~n~4};~n~4~n~4AS_CD_A-~gC [delta]: \I8: Respond with CMMF-encoded media;~n};~n~|"/>
                    <pic:cNvPicPr/>
                  </pic:nvPicPr>
                  <pic:blipFill>
                    <a:blip r:embed="rId52">
                      <a:extLst>
                        <a:ext uri="{28A0092B-C50C-407E-A947-70E740481C1C}">
                          <a14:useLocalDpi xmlns:a14="http://schemas.microsoft.com/office/drawing/2010/main" val="0"/>
                        </a:ext>
                      </a:extLst>
                    </a:blip>
                    <a:stretch>
                      <a:fillRect/>
                    </a:stretch>
                  </pic:blipFill>
                  <pic:spPr>
                    <a:xfrm>
                      <a:off x="0" y="0"/>
                      <a:ext cx="6122035" cy="4249762"/>
                    </a:xfrm>
                    <a:prstGeom prst="rect">
                      <a:avLst/>
                    </a:prstGeom>
                  </pic:spPr>
                </pic:pic>
              </a:graphicData>
            </a:graphic>
          </wp:inline>
        </w:drawing>
      </w:r>
    </w:p>
    <w:p w14:paraId="5A76F9A4" w14:textId="7F28C786" w:rsidR="006828A8" w:rsidRDefault="00482225" w:rsidP="00413561">
      <w:pPr>
        <w:pStyle w:val="Caption"/>
        <w:jc w:val="center"/>
        <w:rPr>
          <w:rFonts w:ascii="Arial" w:hAnsi="Arial" w:cs="Arial"/>
        </w:rPr>
      </w:pPr>
      <w:r w:rsidRPr="00463BF6">
        <w:rPr>
          <w:rFonts w:ascii="Arial" w:hAnsi="Arial" w:cs="Arial"/>
        </w:rPr>
        <w:t xml:space="preserve">Figure </w:t>
      </w:r>
      <w:r w:rsidRPr="00413561">
        <w:rPr>
          <w:rFonts w:ascii="Arial" w:hAnsi="Arial" w:cs="Arial"/>
        </w:rPr>
        <w:t xml:space="preserve">5.19.4.2.2.6.2-4: </w:t>
      </w:r>
      <w:r w:rsidR="00413561" w:rsidRPr="00463BF6">
        <w:rPr>
          <w:rFonts w:ascii="Arial" w:hAnsi="Arial" w:cs="Arial"/>
        </w:rPr>
        <w:t>Decentralized 5GMSd Content Preparation and media processing procedures for downlink media streaming</w:t>
      </w:r>
    </w:p>
    <w:p w14:paraId="7F62B2C3" w14:textId="2029AEDE" w:rsidR="00D75368" w:rsidRPr="00463BF6" w:rsidRDefault="00D75368" w:rsidP="00463BF6">
      <w:pPr>
        <w:ind w:left="1620" w:hanging="1260"/>
        <w:rPr>
          <w:color w:val="FF0000"/>
        </w:rPr>
      </w:pPr>
      <w:r w:rsidRPr="0029702A">
        <w:rPr>
          <w:color w:val="FF0000"/>
        </w:rPr>
        <w:t xml:space="preserve">Editor’s Note: </w:t>
      </w:r>
      <w:r w:rsidRPr="0029702A">
        <w:rPr>
          <w:color w:val="FF0000"/>
        </w:rPr>
        <w:tab/>
        <w:t xml:space="preserve">Metadata required to modify the above procedure is included as alt-text within the figure. See </w:t>
      </w:r>
      <w:hyperlink r:id="rId53" w:history="1">
        <w:r w:rsidRPr="0029702A">
          <w:rPr>
            <w:rStyle w:val="Hyperlink"/>
            <w:color w:val="FF0000"/>
          </w:rPr>
          <w:t>https://msc-generator.gitlab.io/msc-generator/Alt_002dtext-embedding.html</w:t>
        </w:r>
      </w:hyperlink>
      <w:r w:rsidRPr="0029702A">
        <w:rPr>
          <w:color w:val="FF0000"/>
        </w:rPr>
        <w:t xml:space="preserve"> for more details.</w:t>
      </w:r>
    </w:p>
    <w:p w14:paraId="6B0CAB6A" w14:textId="77777777" w:rsidR="00625B07" w:rsidRDefault="00625B07" w:rsidP="00E01646">
      <w:pPr>
        <w:pStyle w:val="B1"/>
        <w:ind w:hanging="208"/>
        <w:pPrChange w:id="1609" w:author="Cloud, Jason" w:date="2024-11-06T14:10:00Z" w16du:dateUtc="2024-11-06T22:10:00Z">
          <w:pPr>
            <w:pStyle w:val="B1"/>
            <w:keepNext/>
            <w:ind w:left="720" w:firstLine="0"/>
          </w:pPr>
        </w:pPrChange>
      </w:pPr>
      <w:r>
        <w:t>Steps:</w:t>
      </w:r>
    </w:p>
    <w:p w14:paraId="6018FF03" w14:textId="63ADCABD" w:rsidR="00625B07" w:rsidRDefault="00E01646" w:rsidP="00E01646">
      <w:pPr>
        <w:pStyle w:val="B2"/>
        <w:rPr>
          <w:ins w:id="1610" w:author="Cloud, Jason" w:date="2024-11-06T14:11:00Z" w16du:dateUtc="2024-11-06T22:11:00Z"/>
          <w:b/>
          <w:bCs/>
        </w:rPr>
      </w:pPr>
      <w:ins w:id="1611" w:author="Cloud, Jason" w:date="2024-11-06T14:11:00Z" w16du:dateUtc="2024-11-06T22:11:00Z">
        <w:r>
          <w:t>5</w:t>
        </w:r>
      </w:ins>
      <w:del w:id="1612" w:author="Cloud, Jason" w:date="2024-11-06T14:11:00Z" w16du:dateUtc="2024-11-06T22:11:00Z">
        <w:r w:rsidR="00625B07" w:rsidRPr="00FD35A8" w:rsidDel="00E01646">
          <w:delText>1</w:delText>
        </w:r>
      </w:del>
      <w:r w:rsidR="00625B07" w:rsidRPr="00FD35A8">
        <w:t>.</w:t>
      </w:r>
      <w:r w:rsidR="00625B07" w:rsidRPr="00FD35A8">
        <w:tab/>
      </w:r>
      <w:ins w:id="1613" w:author="Cloud, Jason" w:date="2024-11-06T14:11:00Z" w16du:dateUtc="2024-11-06T22:11:00Z">
        <w:r w:rsidRPr="0054001C">
          <w:t>The 5GMSd Client sends request(s) for</w:t>
        </w:r>
        <w:r>
          <w:t xml:space="preserve"> </w:t>
        </w:r>
        <w:r w:rsidRPr="000F2816">
          <w:rPr>
            <w:b/>
            <w:bCs/>
          </w:rPr>
          <w:t>CMMF-encoded media</w:t>
        </w:r>
        <w:r w:rsidRPr="006A0A2A">
          <w:t xml:space="preserve"> </w:t>
        </w:r>
        <w:r w:rsidRPr="000F2816">
          <w:rPr>
            <w:b/>
            <w:bCs/>
          </w:rPr>
          <w:t>to one or more addressable sets of 5GMSd AS Content Distributions where each set is configured as a different CMMF endpoint.</w:t>
        </w:r>
      </w:ins>
      <w:del w:id="1614" w:author="Cloud, Jason" w:date="2024-11-06T14:11:00Z" w16du:dateUtc="2024-11-06T22:11:00Z">
        <w:r w:rsidR="00625B07" w:rsidRPr="0054001C" w:rsidDel="00E01646">
          <w:delText>The 5GMSd Client sends request(s) for</w:delText>
        </w:r>
        <w:r w:rsidR="00625B07" w:rsidDel="00E01646">
          <w:delText xml:space="preserve"> </w:delText>
        </w:r>
        <w:r w:rsidR="00625B07" w:rsidRPr="006A0A2A" w:rsidDel="00E01646">
          <w:delText xml:space="preserve">CMMF-encoded media to one or more </w:delText>
        </w:r>
        <w:r w:rsidR="00625B07" w:rsidDel="00E01646">
          <w:delText xml:space="preserve">addressable sets of </w:delText>
        </w:r>
        <w:r w:rsidR="00625B07" w:rsidRPr="006A0A2A" w:rsidDel="00E01646">
          <w:delText>5GMS</w:delText>
        </w:r>
        <w:r w:rsidR="00625B07" w:rsidDel="00E01646">
          <w:delText>d </w:delText>
        </w:r>
        <w:r w:rsidR="00625B07" w:rsidRPr="006A0A2A" w:rsidDel="00E01646">
          <w:delText xml:space="preserve">AS </w:delText>
        </w:r>
        <w:r w:rsidR="00625B07" w:rsidDel="00E01646">
          <w:delText>Content Distributions</w:delText>
        </w:r>
        <w:r w:rsidR="00625B07" w:rsidRPr="006A0A2A" w:rsidDel="00E01646">
          <w:delText xml:space="preserve"> where each </w:delText>
        </w:r>
        <w:r w:rsidR="00625B07" w:rsidDel="00E01646">
          <w:delText>set</w:delText>
        </w:r>
        <w:r w:rsidR="00625B07" w:rsidRPr="006A0A2A" w:rsidDel="00E01646">
          <w:delText xml:space="preserve"> is configured as a different CMMF endpoint</w:delText>
        </w:r>
        <w:r w:rsidR="00625B07" w:rsidDel="00E01646">
          <w:delText>.</w:delText>
        </w:r>
      </w:del>
    </w:p>
    <w:p w14:paraId="1430FE9E" w14:textId="386DCD6F" w:rsidR="00E01646" w:rsidRDefault="00E01646" w:rsidP="00E01646">
      <w:pPr>
        <w:pStyle w:val="B2"/>
        <w:rPr>
          <w:ins w:id="1615" w:author="Cloud, Jason" w:date="2024-11-06T15:47:00Z" w16du:dateUtc="2024-11-06T23:47:00Z"/>
          <w:b/>
          <w:bCs/>
        </w:rPr>
      </w:pPr>
      <w:ins w:id="1616" w:author="Cloud, Jason" w:date="2024-11-06T14:11:00Z" w16du:dateUtc="2024-11-06T22:11:00Z">
        <w:r>
          <w:rPr>
            <w:b/>
            <w:bCs/>
          </w:rPr>
          <w:t xml:space="preserve">6. </w:t>
        </w:r>
        <w:r>
          <w:rPr>
            <w:b/>
            <w:bCs/>
          </w:rPr>
          <w:tab/>
        </w:r>
        <w:r w:rsidRPr="000F2816">
          <w:rPr>
            <w:b/>
            <w:bCs/>
          </w:rPr>
          <w:t xml:space="preserve">If the 5GMSd AS Content Distribution </w:t>
        </w:r>
        <w:r>
          <w:rPr>
            <w:b/>
            <w:bCs/>
          </w:rPr>
          <w:t xml:space="preserve">(A) </w:t>
        </w:r>
        <w:r w:rsidRPr="000F2816">
          <w:rPr>
            <w:b/>
            <w:bCs/>
          </w:rPr>
          <w:t xml:space="preserve">does not have the required CMMF-encoded media cached, it requests </w:t>
        </w:r>
      </w:ins>
      <w:ins w:id="1617" w:author="Cloud, Jason" w:date="2024-11-06T15:44:00Z" w16du:dateUtc="2024-11-06T23:44:00Z">
        <w:r w:rsidR="00140975">
          <w:rPr>
            <w:b/>
            <w:bCs/>
          </w:rPr>
          <w:t xml:space="preserve">the media </w:t>
        </w:r>
      </w:ins>
      <w:ins w:id="1618" w:author="Cloud, Jason" w:date="2024-11-06T14:11:00Z" w16du:dateUtc="2024-11-06T22:11:00Z">
        <w:r w:rsidRPr="000F2816">
          <w:rPr>
            <w:b/>
            <w:bCs/>
          </w:rPr>
          <w:t xml:space="preserve">from </w:t>
        </w:r>
        <w:r>
          <w:rPr>
            <w:b/>
            <w:bCs/>
          </w:rPr>
          <w:t xml:space="preserve">a </w:t>
        </w:r>
        <w:proofErr w:type="gramStart"/>
        <w:r>
          <w:rPr>
            <w:b/>
            <w:bCs/>
          </w:rPr>
          <w:t>back-end</w:t>
        </w:r>
        <w:proofErr w:type="gramEnd"/>
        <w:r>
          <w:rPr>
            <w:b/>
            <w:bCs/>
          </w:rPr>
          <w:t xml:space="preserve"> 5GMSd AS Content Distribution (B).</w:t>
        </w:r>
      </w:ins>
      <w:ins w:id="1619" w:author="Cloud, Jason" w:date="2024-11-06T15:46:00Z" w16du:dateUtc="2024-11-06T23:46:00Z">
        <w:r w:rsidR="00140975">
          <w:rPr>
            <w:b/>
            <w:bCs/>
          </w:rPr>
          <w:t xml:space="preserve"> The 5GMSd AS Content Distribution (A) can explicitly request either the original source media or the CMMF representation </w:t>
        </w:r>
        <w:r w:rsidR="00140975">
          <w:rPr>
            <w:b/>
            <w:bCs/>
          </w:rPr>
          <w:lastRenderedPageBreak/>
          <w:t xml:space="preserve">unique to the </w:t>
        </w:r>
        <w:proofErr w:type="gramStart"/>
        <w:r w:rsidR="00140975">
          <w:rPr>
            <w:b/>
            <w:bCs/>
          </w:rPr>
          <w:t>back-end</w:t>
        </w:r>
        <w:proofErr w:type="gramEnd"/>
        <w:r w:rsidR="00140975">
          <w:rPr>
            <w:b/>
            <w:bCs/>
          </w:rPr>
          <w:t xml:space="preserve"> 5</w:t>
        </w:r>
      </w:ins>
      <w:ins w:id="1620" w:author="Cloud, Jason" w:date="2024-11-06T15:47:00Z" w16du:dateUtc="2024-11-06T23:47:00Z">
        <w:r w:rsidR="00140975">
          <w:rPr>
            <w:b/>
            <w:bCs/>
          </w:rPr>
          <w:t>GMSd AS Content Distribution (B), or it can make a general request that may return one or the other.</w:t>
        </w:r>
      </w:ins>
    </w:p>
    <w:p w14:paraId="6F610C90" w14:textId="55491041" w:rsidR="00140975" w:rsidRPr="00140975" w:rsidDel="00140975" w:rsidRDefault="00140975" w:rsidP="00140975">
      <w:pPr>
        <w:pStyle w:val="B2"/>
        <w:rPr>
          <w:del w:id="1621" w:author="Cloud, Jason" w:date="2024-11-06T15:47:00Z" w16du:dateUtc="2024-11-06T23:47:00Z"/>
        </w:rPr>
        <w:pPrChange w:id="1622" w:author="Cloud, Jason" w:date="2024-11-06T15:47:00Z" w16du:dateUtc="2024-11-06T23:47:00Z">
          <w:pPr>
            <w:pStyle w:val="B1"/>
            <w:ind w:left="1080" w:hanging="360"/>
          </w:pPr>
        </w:pPrChange>
      </w:pPr>
    </w:p>
    <w:p w14:paraId="39FBF985" w14:textId="5B2101F2" w:rsidR="00625B07" w:rsidDel="00140975" w:rsidRDefault="00625B07" w:rsidP="00140975">
      <w:pPr>
        <w:pStyle w:val="B2"/>
        <w:rPr>
          <w:del w:id="1623" w:author="Cloud, Jason" w:date="2024-11-06T15:47:00Z" w16du:dateUtc="2024-11-06T23:47:00Z"/>
        </w:rPr>
        <w:pPrChange w:id="1624" w:author="Cloud, Jason" w:date="2024-11-06T15:47:00Z" w16du:dateUtc="2024-11-06T23:47:00Z">
          <w:pPr>
            <w:pStyle w:val="B1"/>
            <w:ind w:left="1080" w:hanging="360"/>
          </w:pPr>
        </w:pPrChange>
      </w:pPr>
      <w:del w:id="1625" w:author="Cloud, Jason" w:date="2024-11-06T15:47:00Z" w16du:dateUtc="2024-11-06T23:47:00Z">
        <w:r w:rsidRPr="00FD35A8" w:rsidDel="00140975">
          <w:rPr>
            <w:b/>
            <w:bCs/>
          </w:rPr>
          <w:delText>2.</w:delText>
        </w:r>
        <w:r w:rsidRPr="00FD35A8" w:rsidDel="00140975">
          <w:rPr>
            <w:b/>
            <w:bCs/>
          </w:rPr>
          <w:tab/>
        </w:r>
        <w:r w:rsidDel="00140975">
          <w:rPr>
            <w:b/>
            <w:bCs/>
          </w:rPr>
          <w:delText xml:space="preserve">If the resolved 5GMSd AS Content Distribution does not have the required CMMF-encoded media cached and it is aware (through its configuration) that the original source media is available from an upstream 5GMSd AS </w:delText>
        </w:r>
        <w:r w:rsidR="005979D3" w:rsidDel="00140975">
          <w:rPr>
            <w:b/>
            <w:bCs/>
          </w:rPr>
          <w:delText>Content Distribution</w:delText>
        </w:r>
        <w:r w:rsidDel="00140975">
          <w:rPr>
            <w:b/>
            <w:bCs/>
          </w:rPr>
          <w:delText>, it requests and receives via reference point M10d a copy of the original source media</w:delText>
        </w:r>
        <w:r w:rsidDel="00140975">
          <w:delText>.</w:delText>
        </w:r>
      </w:del>
    </w:p>
    <w:p w14:paraId="12A03E95" w14:textId="540EC8F1" w:rsidR="00625B07" w:rsidRDefault="00140975" w:rsidP="00140975">
      <w:pPr>
        <w:pStyle w:val="B2"/>
        <w:rPr>
          <w:ins w:id="1626" w:author="Cloud, Jason" w:date="2024-11-06T15:48:00Z" w16du:dateUtc="2024-11-06T23:48:00Z"/>
          <w:b/>
          <w:bCs/>
        </w:rPr>
      </w:pPr>
      <w:ins w:id="1627" w:author="Cloud, Jason" w:date="2024-11-06T15:48:00Z" w16du:dateUtc="2024-11-06T23:48:00Z">
        <w:r>
          <w:rPr>
            <w:b/>
            <w:bCs/>
          </w:rPr>
          <w:t>6a</w:t>
        </w:r>
      </w:ins>
      <w:del w:id="1628" w:author="Cloud, Jason" w:date="2024-11-06T15:48:00Z" w16du:dateUtc="2024-11-06T23:48:00Z">
        <w:r w:rsidR="00625B07" w:rsidRPr="00FD35A8" w:rsidDel="00140975">
          <w:rPr>
            <w:b/>
            <w:bCs/>
          </w:rPr>
          <w:delText>3</w:delText>
        </w:r>
      </w:del>
      <w:r w:rsidR="00625B07" w:rsidRPr="00FD35A8">
        <w:rPr>
          <w:b/>
          <w:bCs/>
        </w:rPr>
        <w:t>.</w:t>
      </w:r>
      <w:r w:rsidR="00625B07" w:rsidRPr="00FD35A8">
        <w:rPr>
          <w:b/>
          <w:bCs/>
        </w:rPr>
        <w:tab/>
      </w:r>
      <w:r w:rsidR="00446EF2">
        <w:rPr>
          <w:b/>
          <w:bCs/>
        </w:rPr>
        <w:t xml:space="preserve">If the </w:t>
      </w:r>
      <w:proofErr w:type="gramStart"/>
      <w:r w:rsidR="00446EF2">
        <w:rPr>
          <w:b/>
          <w:bCs/>
        </w:rPr>
        <w:t>back-end</w:t>
      </w:r>
      <w:proofErr w:type="gramEnd"/>
      <w:r w:rsidR="00446EF2">
        <w:rPr>
          <w:b/>
          <w:bCs/>
        </w:rPr>
        <w:t xml:space="preserve"> 5GMSd AS Content Distribution </w:t>
      </w:r>
      <w:ins w:id="1629" w:author="Cloud, Jason" w:date="2024-11-06T15:48:00Z" w16du:dateUtc="2024-11-06T23:48:00Z">
        <w:r>
          <w:rPr>
            <w:b/>
            <w:bCs/>
          </w:rPr>
          <w:t xml:space="preserve">(B) </w:t>
        </w:r>
      </w:ins>
      <w:r w:rsidR="00446EF2">
        <w:rPr>
          <w:b/>
          <w:bCs/>
        </w:rPr>
        <w:t xml:space="preserve">does not have a copy of the original source media </w:t>
      </w:r>
      <w:ins w:id="1630" w:author="Cloud, Jason" w:date="2024-11-06T15:48:00Z" w16du:dateUtc="2024-11-06T23: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397675D2" w:rsidR="00140975" w:rsidRDefault="00140975" w:rsidP="00140975">
      <w:pPr>
        <w:pStyle w:val="B2"/>
        <w:rPr>
          <w:ins w:id="1631" w:author="Cloud, Jason" w:date="2024-11-06T15:50:00Z" w16du:dateUtc="2024-11-06T23:50:00Z"/>
          <w:b/>
          <w:bCs/>
        </w:rPr>
      </w:pPr>
      <w:ins w:id="1632" w:author="Cloud, Jason" w:date="2024-11-06T15:48:00Z" w16du:dateUtc="2024-11-06T23:48:00Z">
        <w:r>
          <w:rPr>
            <w:b/>
            <w:bCs/>
          </w:rPr>
          <w:t xml:space="preserve">6b. In the case where original source media is obtained in step </w:t>
        </w:r>
      </w:ins>
      <w:ins w:id="1633" w:author="Cloud, Jason" w:date="2024-11-06T15:49:00Z" w16du:dateUtc="2024-11-06T23:49:00Z">
        <w:r>
          <w:rPr>
            <w:b/>
            <w:bCs/>
          </w:rPr>
          <w:t>6, the 5GMSd AS Content Distribution (B) encodes it into a unique CMMF representation where it may also be cached for later retrieval.</w:t>
        </w:r>
      </w:ins>
    </w:p>
    <w:p w14:paraId="5B1E8A0C" w14:textId="07FE0633" w:rsidR="00140975" w:rsidRDefault="00140975" w:rsidP="00140975">
      <w:pPr>
        <w:pStyle w:val="B2"/>
        <w:rPr>
          <w:ins w:id="1634" w:author="Cloud, Jason" w:date="2024-11-06T15:51:00Z" w16du:dateUtc="2024-11-06T23:51:00Z"/>
          <w:b/>
          <w:bCs/>
        </w:rPr>
      </w:pPr>
      <w:ins w:id="1635" w:author="Cloud, Jason" w:date="2024-11-06T15:50:00Z" w16du:dateUtc="2024-11-06T23:50:00Z">
        <w:r>
          <w:rPr>
            <w:b/>
            <w:bCs/>
          </w:rPr>
          <w:t>6c.</w:t>
        </w:r>
        <w:r>
          <w:rPr>
            <w:b/>
            <w:bCs/>
          </w:rPr>
          <w:tab/>
          <w:t xml:space="preserve">Either the original source media or a CMMF-encoded representation unique to the 5GMSd AS Content Distribution (B) is </w:t>
        </w:r>
      </w:ins>
      <w:ins w:id="1636" w:author="Cloud, Jason" w:date="2024-11-06T15:51:00Z" w16du:dateUtc="2024-11-06T23:51:00Z">
        <w:r>
          <w:rPr>
            <w:b/>
            <w:bCs/>
          </w:rPr>
          <w:t>sent to 5GMSd AS Content Distribution (A).</w:t>
        </w:r>
      </w:ins>
    </w:p>
    <w:p w14:paraId="33E51C5C" w14:textId="0E20A0E8" w:rsidR="00140975" w:rsidRDefault="00140975" w:rsidP="00140975">
      <w:pPr>
        <w:pStyle w:val="B2"/>
        <w:rPr>
          <w:ins w:id="1637" w:author="Cloud, Jason" w:date="2024-11-06T15:55:00Z" w16du:dateUtc="2024-11-06T23:55:00Z"/>
          <w:b/>
          <w:bCs/>
        </w:rPr>
      </w:pPr>
      <w:ins w:id="1638" w:author="Cloud, Jason" w:date="2024-11-06T15:51:00Z" w16du:dateUtc="2024-11-06T23:51:00Z">
        <w:r>
          <w:rPr>
            <w:b/>
            <w:bCs/>
          </w:rPr>
          <w:t>7.</w:t>
        </w:r>
        <w:r>
          <w:rPr>
            <w:b/>
            <w:bCs/>
          </w:rPr>
          <w:tab/>
          <w:t xml:space="preserve">In the case where original source content is obtained from the </w:t>
        </w:r>
        <w:proofErr w:type="gramStart"/>
        <w:r>
          <w:rPr>
            <w:b/>
            <w:bCs/>
          </w:rPr>
          <w:t>back</w:t>
        </w:r>
      </w:ins>
      <w:ins w:id="1639" w:author="Cloud, Jason" w:date="2024-11-06T15:52:00Z" w16du:dateUtc="2024-11-06T23:52:00Z">
        <w:r>
          <w:rPr>
            <w:b/>
            <w:bCs/>
          </w:rPr>
          <w:t>-end</w:t>
        </w:r>
        <w:proofErr w:type="gramEnd"/>
        <w:r>
          <w:rPr>
            <w:b/>
            <w:bCs/>
          </w:rPr>
          <w:t xml:space="preserve"> 5GMSd AS Content Distribution (B), a CMMF-encoded representation unique to the</w:t>
        </w:r>
      </w:ins>
      <w:ins w:id="1640" w:author="Cloud, Jason" w:date="2024-11-06T15:53:00Z" w16du:dateUtc="2024-11-06T23:53:00Z">
        <w:r>
          <w:rPr>
            <w:b/>
            <w:bCs/>
          </w:rPr>
          <w:t xml:space="preserve"> 5GMSd AS Content Distribution (A) is created. In the case where a CMMF-encoded representation unique to the </w:t>
        </w:r>
        <w:proofErr w:type="gramStart"/>
        <w:r>
          <w:rPr>
            <w:b/>
            <w:bCs/>
          </w:rPr>
          <w:t>back-end</w:t>
        </w:r>
        <w:proofErr w:type="gramEnd"/>
        <w:r>
          <w:rPr>
            <w:b/>
            <w:bCs/>
          </w:rPr>
          <w:t xml:space="preserve"> 5GMSd AS Content Distribution (B) is obtained, the </w:t>
        </w:r>
        <w:r w:rsidR="00F54171">
          <w:rPr>
            <w:b/>
            <w:bCs/>
          </w:rPr>
          <w:t xml:space="preserve">CMMF-encoded representation </w:t>
        </w:r>
      </w:ins>
      <w:ins w:id="1641" w:author="Cloud, Jason" w:date="2024-11-06T15:54:00Z" w16du:dateUtc="2024-11-06T23:54:00Z">
        <w:r w:rsidR="00F54171">
          <w:rPr>
            <w:b/>
            <w:bCs/>
          </w:rPr>
          <w:t>is decoded back to the original source content and re-encoded to create a CMMF-encoded representation unique to the 5GMSd AS Content Distribution (A).</w:t>
        </w:r>
      </w:ins>
    </w:p>
    <w:p w14:paraId="4EFAA14A" w14:textId="7A736ED5" w:rsidR="00F54171" w:rsidRDefault="00F54171" w:rsidP="00140975">
      <w:pPr>
        <w:pStyle w:val="B2"/>
        <w:rPr>
          <w:b/>
          <w:bCs/>
        </w:rPr>
        <w:pPrChange w:id="1642" w:author="Cloud, Jason" w:date="2024-11-06T15:47:00Z" w16du:dateUtc="2024-11-06T23:47:00Z">
          <w:pPr>
            <w:pStyle w:val="B1"/>
            <w:ind w:left="1080" w:hanging="360"/>
          </w:pPr>
        </w:pPrChange>
      </w:pPr>
      <w:ins w:id="1643" w:author="Cloud, Jason" w:date="2024-11-06T15:55:00Z" w16du:dateUtc="2024-11-06T23:55:00Z">
        <w:r>
          <w:rPr>
            <w:b/>
            <w:bCs/>
          </w:rPr>
          <w:t>8.</w:t>
        </w:r>
        <w:r>
          <w:rPr>
            <w:b/>
            <w:bCs/>
          </w:rPr>
          <w:tab/>
        </w:r>
        <w:r w:rsidRPr="000F2816">
          <w:rPr>
            <w:b/>
            <w:bCs/>
          </w:rPr>
          <w:t>The 5GMSd AS Content Distribution (A) responds to the 5GMSd Client’s request with a CMMF-encoded representation of the requested media that is unique to the CMMF endpoint to which the 5GMSd AS Content Distribution (A) belongs.</w:t>
        </w:r>
      </w:ins>
    </w:p>
    <w:p w14:paraId="23BD9F87" w14:textId="1F9F8B29" w:rsidR="00C80598" w:rsidDel="00F54171" w:rsidRDefault="00C80598" w:rsidP="00463BF6">
      <w:pPr>
        <w:pStyle w:val="B1"/>
        <w:ind w:left="1080" w:hanging="360"/>
        <w:rPr>
          <w:del w:id="1644" w:author="Cloud, Jason" w:date="2024-11-06T15:55:00Z" w16du:dateUtc="2024-11-06T23:55:00Z"/>
          <w:b/>
          <w:bCs/>
        </w:rPr>
      </w:pPr>
      <w:del w:id="1645" w:author="Cloud, Jason" w:date="2024-11-06T15:55:00Z" w16du:dateUtc="2024-11-06T23:55:00Z">
        <w:r w:rsidDel="00F54171">
          <w:rPr>
            <w:b/>
            <w:bCs/>
          </w:rPr>
          <w:delText>4.</w:delText>
        </w:r>
        <w:r w:rsidDel="00F54171">
          <w:rPr>
            <w:b/>
            <w:bCs/>
          </w:rPr>
          <w:tab/>
        </w:r>
        <w:r w:rsidR="00446EF2" w:rsidDel="00F54171">
          <w:rPr>
            <w:b/>
            <w:bCs/>
          </w:rPr>
          <w:delText>The back-end 5GMSd AS Content Distribution returns the original source media.</w:delText>
        </w:r>
      </w:del>
    </w:p>
    <w:p w14:paraId="288D96BF" w14:textId="1B67FDF6" w:rsidR="00625B07" w:rsidDel="00F54171" w:rsidRDefault="00446EF2" w:rsidP="00463BF6">
      <w:pPr>
        <w:pStyle w:val="B1"/>
        <w:ind w:left="1080" w:hanging="360"/>
        <w:rPr>
          <w:del w:id="1646" w:author="Cloud, Jason" w:date="2024-11-06T15:55:00Z" w16du:dateUtc="2024-11-06T23:55:00Z"/>
          <w:b/>
          <w:bCs/>
        </w:rPr>
      </w:pPr>
      <w:del w:id="1647" w:author="Cloud, Jason" w:date="2024-11-06T15:55:00Z" w16du:dateUtc="2024-11-06T23:55:00Z">
        <w:r w:rsidDel="00F54171">
          <w:rPr>
            <w:b/>
            <w:bCs/>
          </w:rPr>
          <w:delText>5</w:delText>
        </w:r>
        <w:r w:rsidR="00625B07" w:rsidDel="00F54171">
          <w:rPr>
            <w:b/>
            <w:bCs/>
          </w:rPr>
          <w:delText>.</w:delText>
        </w:r>
        <w:r w:rsidR="00625B07" w:rsidDel="00F54171">
          <w:rPr>
            <w:b/>
            <w:bCs/>
          </w:rPr>
          <w:tab/>
          <w:delText>The original source media</w:delText>
        </w:r>
        <w:r w:rsidR="00625B07" w:rsidRPr="0054001C" w:rsidDel="00F54171">
          <w:rPr>
            <w:b/>
            <w:bCs/>
          </w:rPr>
          <w:delText xml:space="preserve"> </w:delText>
        </w:r>
        <w:r w:rsidR="00625B07" w:rsidDel="00F54171">
          <w:rPr>
            <w:b/>
            <w:bCs/>
          </w:rPr>
          <w:delText xml:space="preserve">is </w:delText>
        </w:r>
        <w:r w:rsidR="00625B07" w:rsidRPr="00B834C6" w:rsidDel="00F54171">
          <w:rPr>
            <w:b/>
            <w:bCs/>
          </w:rPr>
          <w:delText>encoded and packaged within a unique CMMF-encoded representation.</w:delText>
        </w:r>
      </w:del>
    </w:p>
    <w:p w14:paraId="5ADCF534" w14:textId="6450ACE6" w:rsidR="00625B07" w:rsidDel="00F54171" w:rsidRDefault="00625B07">
      <w:pPr>
        <w:keepNext/>
        <w:rPr>
          <w:del w:id="1648" w:author="Cloud, Jason" w:date="2024-11-06T15:55:00Z" w16du:dateUtc="2024-11-06T23:55:00Z"/>
        </w:rPr>
        <w:pPrChange w:id="1649" w:author="Richard Bradbury" w:date="2024-11-04T18:20:00Z" w16du:dateUtc="2024-11-04T18:20:00Z">
          <w:pPr>
            <w:keepNext/>
            <w:ind w:left="720"/>
          </w:pPr>
        </w:pPrChange>
      </w:pPr>
      <w:del w:id="1650" w:author="Cloud, Jason" w:date="2024-11-06T15:55:00Z" w16du:dateUtc="2024-11-06T23:55:00Z">
        <w:r w:rsidDel="00F54171">
          <w:delText>Alternatively:</w:delText>
        </w:r>
      </w:del>
    </w:p>
    <w:p w14:paraId="69B7A13B" w14:textId="19E4269F" w:rsidR="00625B07" w:rsidDel="00F54171" w:rsidRDefault="00E3460D" w:rsidP="00446EF2">
      <w:pPr>
        <w:pStyle w:val="B1"/>
        <w:ind w:left="1080" w:hanging="360"/>
        <w:rPr>
          <w:del w:id="1651" w:author="Cloud, Jason" w:date="2024-11-06T15:55:00Z" w16du:dateUtc="2024-11-06T23:55:00Z"/>
        </w:rPr>
      </w:pPr>
      <w:del w:id="1652" w:author="Cloud, Jason" w:date="2024-11-06T15:55:00Z" w16du:dateUtc="2024-11-06T23:55:00Z">
        <w:r w:rsidDel="00F54171">
          <w:rPr>
            <w:b/>
            <w:bCs/>
          </w:rPr>
          <w:delText>6</w:delText>
        </w:r>
        <w:r w:rsidR="00625B07" w:rsidDel="00F54171">
          <w:rPr>
            <w:b/>
            <w:bCs/>
          </w:rPr>
          <w:delText>.</w:delText>
        </w:r>
        <w:r w:rsidR="00625B07" w:rsidDel="00F54171">
          <w:rPr>
            <w:b/>
            <w:bCs/>
          </w:rPr>
          <w:tab/>
          <w:delText xml:space="preserve">If the resolved 5GMSd AS </w:delText>
        </w:r>
        <w:r w:rsidR="00446EF2" w:rsidDel="00F54171">
          <w:rPr>
            <w:b/>
            <w:bCs/>
          </w:rPr>
          <w:delText>Content Distribution</w:delText>
        </w:r>
        <w:r w:rsidR="00625B07" w:rsidDel="00F54171">
          <w:rPr>
            <w:b/>
            <w:bCs/>
          </w:rPr>
          <w:delText xml:space="preserve"> does not have the required CMMF-encoded media cached and it is aware (through its configuration) that a copy of an already CMMF-encoded representation is available from a peer 5GMSd AS </w:delText>
        </w:r>
        <w:r w:rsidR="00446EF2" w:rsidDel="00F54171">
          <w:rPr>
            <w:b/>
            <w:bCs/>
          </w:rPr>
          <w:delText>Content Distribution</w:delText>
        </w:r>
        <w:r w:rsidR="00625B07" w:rsidDel="00F54171">
          <w:rPr>
            <w:b/>
            <w:bCs/>
          </w:rPr>
          <w:delText>, it requests and receives via reference point M10d a copy of that CMMF-encoded media from that other CMMF endpoint</w:delText>
        </w:r>
        <w:r w:rsidR="00625B07" w:rsidDel="00F54171">
          <w:delText>.</w:delText>
        </w:r>
      </w:del>
    </w:p>
    <w:p w14:paraId="0D0B6E6C" w14:textId="056CA281" w:rsidR="00E3460D" w:rsidDel="00F54171" w:rsidRDefault="00E3460D" w:rsidP="00446EF2">
      <w:pPr>
        <w:pStyle w:val="B1"/>
        <w:ind w:left="1080" w:hanging="360"/>
        <w:rPr>
          <w:del w:id="1653" w:author="Cloud, Jason" w:date="2024-11-06T15:55:00Z" w16du:dateUtc="2024-11-06T23:55:00Z"/>
          <w:b/>
          <w:bCs/>
        </w:rPr>
      </w:pPr>
      <w:del w:id="1654" w:author="Cloud, Jason" w:date="2024-11-06T15:55:00Z" w16du:dateUtc="2024-11-06T23:55:00Z">
        <w:r w:rsidDel="00F54171">
          <w:rPr>
            <w:b/>
            <w:bCs/>
          </w:rPr>
          <w:delText>7</w:delText>
        </w:r>
        <w:r w:rsidRPr="00463BF6" w:rsidDel="00F54171">
          <w:delText>.</w:delText>
        </w:r>
        <w:r w:rsidDel="00F54171">
          <w:tab/>
        </w:r>
        <w:r w:rsidDel="00F54171">
          <w:rPr>
            <w:b/>
            <w:bCs/>
          </w:rPr>
          <w:delText xml:space="preserve">If the </w:delText>
        </w:r>
        <w:r w:rsidR="00EC4C1F" w:rsidDel="00F54171">
          <w:rPr>
            <w:b/>
            <w:bCs/>
          </w:rPr>
          <w:delText>peer</w:delText>
        </w:r>
        <w:r w:rsidDel="00F54171">
          <w:rPr>
            <w:b/>
            <w:bCs/>
          </w:rPr>
          <w:delText xml:space="preserve"> 5GMSd AS Content Distribution does not have a copy of the original source media cached, it may obtain it from the 5GMSd Application Provider.</w:delText>
        </w:r>
      </w:del>
    </w:p>
    <w:p w14:paraId="508E9D52" w14:textId="526E7E59" w:rsidR="00E3460D" w:rsidDel="00F54171" w:rsidRDefault="00E3460D" w:rsidP="00463BF6">
      <w:pPr>
        <w:pStyle w:val="B1"/>
        <w:ind w:left="1080" w:hanging="360"/>
        <w:rPr>
          <w:del w:id="1655" w:author="Cloud, Jason" w:date="2024-11-06T15:55:00Z" w16du:dateUtc="2024-11-06T23:55:00Z"/>
        </w:rPr>
      </w:pPr>
      <w:del w:id="1656" w:author="Cloud, Jason" w:date="2024-11-06T15:55:00Z" w16du:dateUtc="2024-11-06T23:55:00Z">
        <w:r w:rsidDel="00F54171">
          <w:rPr>
            <w:b/>
            <w:bCs/>
          </w:rPr>
          <w:delText>8.</w:delText>
        </w:r>
        <w:r w:rsidDel="00F54171">
          <w:rPr>
            <w:b/>
            <w:bCs/>
          </w:rPr>
          <w:tab/>
          <w:delText xml:space="preserve">The </w:delText>
        </w:r>
        <w:r w:rsidR="00EC4C1F" w:rsidDel="00F54171">
          <w:rPr>
            <w:b/>
            <w:bCs/>
          </w:rPr>
          <w:delText>peer</w:delText>
        </w:r>
        <w:r w:rsidDel="00F54171">
          <w:rPr>
            <w:b/>
            <w:bCs/>
          </w:rPr>
          <w:delText xml:space="preserve"> 5GMSd AS Content Distribution </w:delText>
        </w:r>
        <w:r w:rsidR="000A473F" w:rsidDel="00F54171">
          <w:rPr>
            <w:b/>
            <w:bCs/>
          </w:rPr>
          <w:delText>encodes and packages the original source media within a unique CMMF-encoded representation</w:delText>
        </w:r>
        <w:r w:rsidDel="00F54171">
          <w:rPr>
            <w:b/>
            <w:bCs/>
          </w:rPr>
          <w:delText>.</w:delText>
        </w:r>
      </w:del>
    </w:p>
    <w:p w14:paraId="44B1505D" w14:textId="6B175688" w:rsidR="00625B07" w:rsidDel="00F54171" w:rsidRDefault="00DC0B01" w:rsidP="00463BF6">
      <w:pPr>
        <w:pStyle w:val="B1"/>
        <w:ind w:left="1080" w:hanging="360"/>
        <w:rPr>
          <w:del w:id="1657" w:author="Cloud, Jason" w:date="2024-11-06T15:55:00Z" w16du:dateUtc="2024-11-06T23:55:00Z"/>
          <w:b/>
          <w:bCs/>
        </w:rPr>
      </w:pPr>
      <w:del w:id="1658" w:author="Cloud, Jason" w:date="2024-11-06T15:55:00Z" w16du:dateUtc="2024-11-06T23:55:00Z">
        <w:r w:rsidDel="00F54171">
          <w:rPr>
            <w:b/>
            <w:bCs/>
          </w:rPr>
          <w:delText>9</w:delText>
        </w:r>
        <w:r w:rsidR="00625B07" w:rsidDel="00F54171">
          <w:rPr>
            <w:b/>
            <w:bCs/>
          </w:rPr>
          <w:delText>.</w:delText>
        </w:r>
        <w:r w:rsidR="00625B07" w:rsidDel="00F54171">
          <w:rPr>
            <w:b/>
            <w:bCs/>
          </w:rPr>
          <w:tab/>
          <w:delText xml:space="preserve">The </w:delText>
        </w:r>
        <w:r w:rsidR="00EC4C1F" w:rsidDel="00F54171">
          <w:rPr>
            <w:b/>
            <w:bCs/>
          </w:rPr>
          <w:delText>peer</w:delText>
        </w:r>
        <w:r w:rsidR="00625B07" w:rsidDel="00F54171">
          <w:rPr>
            <w:b/>
            <w:bCs/>
          </w:rPr>
          <w:delText xml:space="preserve"> 5GMSd AS </w:delText>
        </w:r>
        <w:r w:rsidDel="00F54171">
          <w:rPr>
            <w:b/>
            <w:bCs/>
          </w:rPr>
          <w:delText>Content Distribution</w:delText>
        </w:r>
        <w:r w:rsidR="00625B07" w:rsidDel="00F54171">
          <w:rPr>
            <w:b/>
            <w:bCs/>
          </w:rPr>
          <w:delText xml:space="preserve"> returns the CMMF-encoded media</w:delText>
        </w:r>
        <w:r w:rsidDel="00F54171">
          <w:rPr>
            <w:b/>
            <w:bCs/>
          </w:rPr>
          <w:delText>.</w:delText>
        </w:r>
      </w:del>
    </w:p>
    <w:p w14:paraId="6164EA42" w14:textId="5EE8D33E" w:rsidR="00625B07" w:rsidDel="00F54171" w:rsidRDefault="00DC0B01" w:rsidP="00463BF6">
      <w:pPr>
        <w:pStyle w:val="B1"/>
        <w:ind w:left="1080" w:hanging="360"/>
        <w:rPr>
          <w:del w:id="1659" w:author="Cloud, Jason" w:date="2024-11-06T15:55:00Z" w16du:dateUtc="2024-11-06T23:55:00Z"/>
          <w:b/>
          <w:bCs/>
        </w:rPr>
      </w:pPr>
      <w:del w:id="1660" w:author="Cloud, Jason" w:date="2024-11-06T15:55:00Z" w16du:dateUtc="2024-11-06T23:55:00Z">
        <w:r w:rsidDel="00F54171">
          <w:rPr>
            <w:b/>
            <w:bCs/>
          </w:rPr>
          <w:delText>10</w:delText>
        </w:r>
        <w:r w:rsidR="00625B07" w:rsidDel="00F54171">
          <w:rPr>
            <w:b/>
            <w:bCs/>
          </w:rPr>
          <w:delText>.</w:delText>
        </w:r>
        <w:r w:rsidR="00625B07" w:rsidDel="00F54171">
          <w:rPr>
            <w:b/>
            <w:bCs/>
          </w:rPr>
          <w:tab/>
          <w:delText xml:space="preserve">The CMMF-encoded representation received from the peer 5GMSd AS </w:delText>
        </w:r>
        <w:r w:rsidR="00EC4C1F" w:rsidDel="00F54171">
          <w:rPr>
            <w:b/>
            <w:bCs/>
          </w:rPr>
          <w:delText>Content Distribution</w:delText>
        </w:r>
        <w:r w:rsidR="00625B07" w:rsidDel="00F54171">
          <w:rPr>
            <w:b/>
            <w:bCs/>
          </w:rPr>
          <w:delText xml:space="preserve"> is first decoded back to the original source media and then re-encoded and packaged within the unique CMMF-encoded representation configured for this CMMF endpoint in the Content Preparation Template for the resolved 5GMSd AS instance</w:delText>
        </w:r>
        <w:r w:rsidR="00625B07" w:rsidRPr="00B834C6" w:rsidDel="00F54171">
          <w:rPr>
            <w:b/>
            <w:bCs/>
          </w:rPr>
          <w:delText>.</w:delText>
        </w:r>
      </w:del>
    </w:p>
    <w:p w14:paraId="777BC415" w14:textId="6F7658E1" w:rsidR="00625B07" w:rsidRPr="001108FB" w:rsidDel="00F54171" w:rsidRDefault="00625B07" w:rsidP="00463BF6">
      <w:pPr>
        <w:keepNext/>
        <w:ind w:left="720"/>
        <w:rPr>
          <w:del w:id="1661" w:author="Cloud, Jason" w:date="2024-11-06T15:55:00Z" w16du:dateUtc="2024-11-06T23:55:00Z"/>
        </w:rPr>
      </w:pPr>
      <w:del w:id="1662" w:author="Cloud, Jason" w:date="2024-11-06T15:55:00Z" w16du:dateUtc="2024-11-06T23:55:00Z">
        <w:r w:rsidDel="00F54171">
          <w:delText>I</w:delText>
        </w:r>
        <w:r w:rsidRPr="001108FB" w:rsidDel="00F54171">
          <w:delText xml:space="preserve">f the requested CMMF-encoded media is </w:delText>
        </w:r>
        <w:r w:rsidDel="00F54171">
          <w:delText xml:space="preserve">already </w:delText>
        </w:r>
        <w:r w:rsidRPr="001108FB" w:rsidDel="00F54171">
          <w:delText>cached</w:delText>
        </w:r>
        <w:r w:rsidDel="00F54171">
          <w:delText xml:space="preserve"> by the resolved 5GMSd AS </w:delText>
        </w:r>
        <w:r w:rsidR="00EC4C1F" w:rsidDel="00F54171">
          <w:delText>Content Distribution</w:delText>
        </w:r>
        <w:r w:rsidRPr="001108FB" w:rsidDel="00F54171">
          <w:delText>:</w:delText>
        </w:r>
      </w:del>
    </w:p>
    <w:p w14:paraId="621E5F39" w14:textId="5D69A801" w:rsidR="00625B07" w:rsidDel="00F54171" w:rsidRDefault="00EC4C1F" w:rsidP="00463BF6">
      <w:pPr>
        <w:pStyle w:val="B1"/>
        <w:ind w:left="1080" w:hanging="360"/>
        <w:rPr>
          <w:del w:id="1663" w:author="Cloud, Jason" w:date="2024-11-06T15:55:00Z" w16du:dateUtc="2024-11-06T23:55:00Z"/>
          <w:b/>
          <w:bCs/>
        </w:rPr>
      </w:pPr>
      <w:del w:id="1664" w:author="Cloud, Jason" w:date="2024-11-06T15:55:00Z" w16du:dateUtc="2024-11-06T23:55:00Z">
        <w:r w:rsidDel="00F54171">
          <w:rPr>
            <w:b/>
            <w:bCs/>
          </w:rPr>
          <w:delText>11</w:delText>
        </w:r>
        <w:r w:rsidR="00625B07" w:rsidDel="00F54171">
          <w:rPr>
            <w:b/>
            <w:bCs/>
          </w:rPr>
          <w:delText>.</w:delText>
        </w:r>
        <w:r w:rsidR="00625B07" w:rsidDel="00F54171">
          <w:rPr>
            <w:b/>
            <w:bCs/>
          </w:rPr>
          <w:tab/>
          <w:delText>T</w:delText>
        </w:r>
        <w:r w:rsidR="00625B07" w:rsidRPr="007841BC" w:rsidDel="00F54171">
          <w:rPr>
            <w:b/>
            <w:bCs/>
          </w:rPr>
          <w:delText xml:space="preserve">he </w:delText>
        </w:r>
        <w:r w:rsidR="00625B07" w:rsidDel="00F54171">
          <w:rPr>
            <w:b/>
            <w:bCs/>
          </w:rPr>
          <w:delText xml:space="preserve">resolved </w:delText>
        </w:r>
        <w:r w:rsidR="00625B07" w:rsidRPr="007841BC" w:rsidDel="00F54171">
          <w:rPr>
            <w:b/>
            <w:bCs/>
          </w:rPr>
          <w:delText xml:space="preserve">5GMSd AS </w:delText>
        </w:r>
        <w:r w:rsidDel="00F54171">
          <w:rPr>
            <w:b/>
            <w:bCs/>
          </w:rPr>
          <w:delText>Content Distribution</w:delText>
        </w:r>
        <w:r w:rsidR="00625B07" w:rsidRPr="007841BC" w:rsidDel="00F54171">
          <w:rPr>
            <w:b/>
            <w:bCs/>
          </w:rPr>
          <w:delText xml:space="preserve"> </w:delText>
        </w:r>
        <w:r w:rsidR="00625B07" w:rsidDel="00F54171">
          <w:rPr>
            <w:b/>
            <w:bCs/>
          </w:rPr>
          <w:delText>retrieves</w:delText>
        </w:r>
        <w:r w:rsidR="00625B07" w:rsidRPr="007841BC" w:rsidDel="00F54171">
          <w:rPr>
            <w:b/>
            <w:bCs/>
          </w:rPr>
          <w:delText xml:space="preserve"> the </w:delText>
        </w:r>
        <w:r w:rsidR="00625B07" w:rsidDel="00F54171">
          <w:rPr>
            <w:b/>
            <w:bCs/>
          </w:rPr>
          <w:delText xml:space="preserve">requested </w:delText>
        </w:r>
        <w:r w:rsidR="00625B07" w:rsidRPr="007841BC" w:rsidDel="00F54171">
          <w:rPr>
            <w:b/>
            <w:bCs/>
          </w:rPr>
          <w:delText xml:space="preserve">content from </w:delText>
        </w:r>
        <w:r w:rsidR="00625B07" w:rsidDel="00F54171">
          <w:rPr>
            <w:b/>
            <w:bCs/>
          </w:rPr>
          <w:delText xml:space="preserve">its </w:delText>
        </w:r>
        <w:r w:rsidR="00625B07" w:rsidRPr="007841BC" w:rsidDel="00F54171">
          <w:rPr>
            <w:b/>
            <w:bCs/>
          </w:rPr>
          <w:delText>cache.</w:delText>
        </w:r>
      </w:del>
    </w:p>
    <w:p w14:paraId="4C7EABB7" w14:textId="3AB2471B" w:rsidR="00413561" w:rsidDel="00F54171" w:rsidRDefault="00EC4C1F" w:rsidP="00D75368">
      <w:pPr>
        <w:pStyle w:val="B1"/>
        <w:ind w:left="1080" w:hanging="360"/>
        <w:rPr>
          <w:del w:id="1665" w:author="Cloud, Jason" w:date="2024-11-06T15:55:00Z" w16du:dateUtc="2024-11-06T23:55:00Z"/>
          <w:b/>
          <w:bCs/>
        </w:rPr>
      </w:pPr>
      <w:del w:id="1666" w:author="Cloud, Jason" w:date="2024-11-06T15:55:00Z" w16du:dateUtc="2024-11-06T23:55:00Z">
        <w:r w:rsidDel="00F54171">
          <w:rPr>
            <w:b/>
            <w:bCs/>
          </w:rPr>
          <w:delText>12</w:delText>
        </w:r>
        <w:r w:rsidR="00625B07" w:rsidDel="00F54171">
          <w:rPr>
            <w:b/>
            <w:bCs/>
          </w:rPr>
          <w:delText>.</w:delText>
        </w:r>
        <w:r w:rsidR="00625B07" w:rsidDel="00F54171">
          <w:rPr>
            <w:b/>
            <w:bCs/>
          </w:rPr>
          <w:tab/>
          <w:delText>T</w:delText>
        </w:r>
        <w:r w:rsidR="00625B07" w:rsidRPr="009C57BB" w:rsidDel="00F54171">
          <w:rPr>
            <w:b/>
            <w:bCs/>
          </w:rPr>
          <w:delText xml:space="preserve">he </w:delText>
        </w:r>
        <w:r w:rsidR="00625B07" w:rsidDel="00F54171">
          <w:rPr>
            <w:b/>
            <w:bCs/>
          </w:rPr>
          <w:delText xml:space="preserve">resolved </w:delText>
        </w:r>
        <w:r w:rsidR="00625B07" w:rsidRPr="009C57BB" w:rsidDel="00F54171">
          <w:rPr>
            <w:b/>
            <w:bCs/>
          </w:rPr>
          <w:delText>5GMS</w:delText>
        </w:r>
        <w:r w:rsidR="00625B07" w:rsidDel="00F54171">
          <w:rPr>
            <w:b/>
            <w:bCs/>
          </w:rPr>
          <w:delText>d </w:delText>
        </w:r>
        <w:r w:rsidR="00625B07" w:rsidRPr="009C57BB" w:rsidDel="00F54171">
          <w:rPr>
            <w:b/>
            <w:bCs/>
          </w:rPr>
          <w:delText xml:space="preserve">AS </w:delText>
        </w:r>
        <w:r w:rsidDel="00F54171">
          <w:rPr>
            <w:b/>
            <w:bCs/>
          </w:rPr>
          <w:delText>Content Distribution</w:delText>
        </w:r>
        <w:r w:rsidR="00625B07" w:rsidRPr="009C57BB" w:rsidDel="00F54171">
          <w:rPr>
            <w:b/>
            <w:bCs/>
          </w:rPr>
          <w:delText xml:space="preserve"> responds to the 5GMSd Client’s request </w:delText>
        </w:r>
        <w:r w:rsidR="00625B07" w:rsidDel="00F54171">
          <w:rPr>
            <w:b/>
            <w:bCs/>
          </w:rPr>
          <w:delText>at reference point CMMF</w:delText>
        </w:r>
        <w:r w:rsidR="00625B07" w:rsidDel="00F54171">
          <w:rPr>
            <w:b/>
            <w:bCs/>
          </w:rPr>
          <w:noBreakHyphen/>
          <w:delText xml:space="preserve">1 or M4d (as appropriate) </w:delText>
        </w:r>
        <w:r w:rsidR="00625B07" w:rsidRPr="009C57BB" w:rsidDel="00F54171">
          <w:rPr>
            <w:b/>
            <w:bCs/>
          </w:rPr>
          <w:delText xml:space="preserve">with a CMMF-encoded representation of the requested media that is unique to the CMMF endpoint </w:delText>
        </w:r>
        <w:r w:rsidR="00625B07" w:rsidDel="00F54171">
          <w:rPr>
            <w:b/>
            <w:bCs/>
          </w:rPr>
          <w:delText>to</w:delText>
        </w:r>
        <w:r w:rsidR="00625B07" w:rsidRPr="009C57BB" w:rsidDel="00F54171">
          <w:rPr>
            <w:b/>
            <w:bCs/>
          </w:rPr>
          <w:delText xml:space="preserve"> which the 5GMS</w:delText>
        </w:r>
        <w:r w:rsidR="00625B07" w:rsidDel="00F54171">
          <w:rPr>
            <w:b/>
            <w:bCs/>
          </w:rPr>
          <w:delText>d </w:delText>
        </w:r>
        <w:r w:rsidR="00625B07" w:rsidRPr="009C57BB" w:rsidDel="00F54171">
          <w:rPr>
            <w:b/>
            <w:bCs/>
          </w:rPr>
          <w:delText xml:space="preserve">AS </w:delText>
        </w:r>
        <w:r w:rsidR="00D75368" w:rsidDel="00F54171">
          <w:rPr>
            <w:b/>
            <w:bCs/>
          </w:rPr>
          <w:delText>Content Distribution</w:delText>
        </w:r>
        <w:r w:rsidR="00625B07" w:rsidDel="00F54171">
          <w:rPr>
            <w:b/>
            <w:bCs/>
          </w:rPr>
          <w:delText xml:space="preserve"> </w:delText>
        </w:r>
        <w:r w:rsidR="00625B07" w:rsidRPr="009C57BB" w:rsidDel="00F54171">
          <w:rPr>
            <w:b/>
            <w:bCs/>
          </w:rPr>
          <w:delText>belongs.</w:delText>
        </w:r>
      </w:del>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rPr>
          <w:ins w:id="1667" w:author="Cloud, Jason" w:date="2024-11-06T15:56:00Z" w16du:dateUtc="2024-11-06T23:56:00Z"/>
        </w:rPr>
      </w:pPr>
      <w:r>
        <w:t>5.19.4.2.2.6.3</w:t>
      </w:r>
      <w:r>
        <w:tab/>
        <w:t>Procedures for CMMF downlink media streaming</w:t>
      </w:r>
    </w:p>
    <w:p w14:paraId="7C125386" w14:textId="7439300B" w:rsidR="00F54171" w:rsidRDefault="00F54171" w:rsidP="00F54171">
      <w:pPr>
        <w:keepNext/>
        <w:rPr>
          <w:ins w:id="1668" w:author="Cloud, Jason" w:date="2024-11-06T15:56:00Z" w16du:dateUtc="2024-11-06T23:56:00Z"/>
        </w:rPr>
      </w:pPr>
      <w:ins w:id="1669" w:author="Cloud, Jason" w:date="2024-11-06T15:56:00Z" w16du:dateUtc="2024-11-06T23:56:00Z">
        <w:r>
          <w:t xml:space="preserve">The call flow is </w:t>
        </w:r>
        <w:proofErr w:type="gramStart"/>
        <w:r>
          <w:t>similar to</w:t>
        </w:r>
        <w:proofErr w:type="gramEnd"/>
        <w:r>
          <w:t xml:space="preserve"> that contained in clause 5.19.4.1.2.</w:t>
        </w:r>
        <w:r>
          <w:t>6</w:t>
        </w:r>
        <w:r>
          <w:t xml:space="preserve"> with the following exceptions:</w:t>
        </w:r>
      </w:ins>
    </w:p>
    <w:p w14:paraId="3E287B06" w14:textId="6D8328E0" w:rsidR="00F54171" w:rsidRDefault="00F54171" w:rsidP="00F54171">
      <w:pPr>
        <w:pStyle w:val="B1"/>
        <w:rPr>
          <w:ins w:id="1670" w:author="Cloud, Jason" w:date="2024-11-06T15:56:00Z" w16du:dateUtc="2024-11-06T23:56:00Z"/>
        </w:rPr>
      </w:pPr>
      <w:ins w:id="1671" w:author="Cloud, Jason" w:date="2024-11-06T15:56:00Z" w16du:dateUtc="2024-11-06T23: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73D76102" w14:textId="4770D596" w:rsidR="00F54171" w:rsidRPr="00F54171" w:rsidDel="00F54171" w:rsidRDefault="00F54171" w:rsidP="00F54171">
      <w:pPr>
        <w:rPr>
          <w:del w:id="1672" w:author="Cloud, Jason" w:date="2024-11-06T15:56:00Z" w16du:dateUtc="2024-11-06T23:56:00Z"/>
        </w:rPr>
        <w:pPrChange w:id="1673" w:author="Cloud, Jason" w:date="2024-11-06T15:56:00Z" w16du:dateUtc="2024-11-06T23:56:00Z">
          <w:pPr>
            <w:pStyle w:val="Heading7"/>
          </w:pPr>
        </w:pPrChange>
      </w:pPr>
    </w:p>
    <w:p w14:paraId="49B284FE" w14:textId="6F9B5049" w:rsidR="00B62093" w:rsidDel="00F54171" w:rsidRDefault="00B62093" w:rsidP="00B62093">
      <w:pPr>
        <w:keepNext/>
        <w:rPr>
          <w:del w:id="1674" w:author="Cloud, Jason" w:date="2024-11-06T15:56:00Z" w16du:dateUtc="2024-11-06T23:56:00Z"/>
        </w:rPr>
      </w:pPr>
      <w:del w:id="1675" w:author="Cloud, Jason" w:date="2024-11-06T15:56:00Z" w16du:dateUtc="2024-11-06T23:56:00Z">
        <w:r w:rsidDel="00F54171">
          <w:delText xml:space="preserve">The procedure depicted below illustrates how CMMF can supplement downlink media delivery using MPEG-DASH as defined in clause 5.2.3 of TS 26.501 [15]. Differences from the baseline procedure are highlighted in </w:delText>
        </w:r>
        <w:r w:rsidRPr="007527DD" w:rsidDel="00F54171">
          <w:rPr>
            <w:b/>
            <w:bCs/>
          </w:rPr>
          <w:delText>boldface</w:delText>
        </w:r>
        <w:r w:rsidDel="00F54171">
          <w:delText>.</w:delText>
        </w:r>
      </w:del>
    </w:p>
    <w:p w14:paraId="4256A7A2" w14:textId="01852B4F" w:rsidR="00196C3B" w:rsidDel="00F54171" w:rsidRDefault="005F7232" w:rsidP="00463BF6">
      <w:pPr>
        <w:keepNext/>
        <w:rPr>
          <w:del w:id="1676" w:author="Cloud, Jason" w:date="2024-11-06T15:56:00Z" w16du:dateUtc="2024-11-06T23:56:00Z"/>
        </w:rPr>
      </w:pPr>
      <w:del w:id="1677" w:author="Cloud, Jason" w:date="2024-11-06T15:56:00Z" w16du:dateUtc="2024-11-06T23:56:00Z">
        <w:r w:rsidDel="00F54171">
          <w:rPr>
            <w:noProof/>
          </w:rPr>
          <w:drawing>
            <wp:inline distT="0" distB="0" distL="0" distR="0" wp14:anchorId="6F368B8A" wp14:editId="2898E32A">
              <wp:extent cx="6122035" cy="6107607"/>
              <wp:effectExtent l="0" t="0" r="0" b="1270"/>
              <wp:doc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40411" name="Picture 4" descr="Msc-generator~|version=8.6.2~|lang=signalling~|size=1273x1270~|text=# Over-the-top (OTT) multi-source delivery~n# High-level call flow~n# Procedures for downlink Media Streaming~n# General~nhscale=auto;~n~nApp: 5GMSd-Aware\nApplication;~nC: 5GMSd Client {~n~4MP: CMMF Client or\nCMMF-Enabled\nMedia Player;~n~4MSH: Media\nSession\nHandler;~n};~nAF: 5GMSd AF;~nAS: 5GMSd AS {~n~4AS_CD_A: Content\nDistribution\nA;~n~4AS_CD_B: Content\nDistribution\nB;~n};~nAP: 5GMSd\nApplication\nProvider;~n~nbox App..AP: \b1: Service Announcement and Content Discovery~n~2[collapsed=yes]~n{~n~4App-~gAP: Get media session information;~n~4AP-~gApp: \bList of media session URLs and CMMF Configuration Information\n\-(List of Entry URLs with additional metadata);~n};~n~nbox App..App: 2: Select\nMedia Content;~n~nApp-~gMSH: 3: Initiate Media Playback\n\-(Media Player Entry);~n~nMSH~l-~gAF: \b4: Service Access Information acquisition\n\-(includes CMMF client configuration information)~n~2[arrow.type=dot];~n~nMSH-~gMP: \b4a: Provide CMMF client configuration information\n\-(includes CMMF endpoint URLs and CMMF URL Template);~n~nMSH-~gMP: 5: Start media playback\n\-(Entry URL);~n~nbox MP..AS_CD_B:~n~2[tag=~qAlt\#1~q]~n{~n~4MP~l~gAS_CD_A: \b6: Establish transport session for the manifest;~n~4MP-~gAS_CD_A: \b7: Request MPD (Entry Point);~n~4AS_CD_A-~gMP: \b8: OK\n\-(MPD);~n}~n..:~n[tag=~qAlt\#2~q]~n{~n~4MP~l~gAS_CD_B: \b6: Establish transport session for the manifest;~n~4MP-~gAS_CD_B: \b7: Request MPD (Entry Point);~n~4AS_CD_B-~gMP: \b8: OK\n\-(MPD);~n};~n~n~nbox MP..MP: \b9: Process\nMPD\n\-(Combine CMMF endpoint base URLs\nand CMMF URL Template\nwith URLs contained in MPD to\nobtain URLS to CMMF-encoded\ncontent);~n~nMP-~gMSH: 10: MPD Rx Notification;~n~nbox MP..AP:~n~2[tag=~qopt~q]~n{~n~4MP~l~gAP: 11: DRM License acquisition;~n};~n~nbox MP..MP: 12: Configure playback\npipeline~n{};~n~nbox MP..AS_CD_B: \b13: Establish transport session for content\n\-(optional Transport Session Parameters)~n{~n~4MP~l~gAS_CD_A:;~n~4MP~l~gAS_CD_B:;~n};~n~nMP-~gMSH: 14: Notification\n\-(Transport Session Parameters);~n~nbox MP..AS_CD_B:~n~2[tag=~qloop~q]~n{~n~4box MP..AS_CD_B: \b15: Request Initialization Information(s)\n\-(in parallel from multiple CMMF endpoints)~n~4{~n~8MP-~gAS_CD_A:;~n~8MP-~gAS_CD_B:;~n~4};~n~4~n~4box MP..AS_CD_B: \b16: OK\n\-(Initialization Informations(s))~n~4{~n~8AS_CD_A-~gMP:;~n~8AS_CD_B-~gMP:;~n~4};~n~4~n~4MP..MP: \b16a: CMMF\nDecode;~n};~n~nbox MP..AS_CD_B: \b17: Request Media Segment(s)\n\-(in parallel from multiple CMMF endpoints)~n{~n~4MP-~gAS_CD_A:;~n~4MP-~gAS_CD_B:;~n};~n~nbox MP..AS_CD_B: \b18: Media Content~n{~n~4AS_CD_A-~gMP:;~n~4AS_CD_B-~gMP:;~n};~n~nMP..MP: \b18a: CMMF\ndecode;~n~n...: 19: Repeat;~n~n~|"/>
                      <pic:cNvPicPr/>
                    </pic:nvPicPr>
                    <pic:blipFill>
                      <a:blip r:embed="rId54">
                        <a:extLst>
                          <a:ext uri="{28A0092B-C50C-407E-A947-70E740481C1C}">
                            <a14:useLocalDpi xmlns:a14="http://schemas.microsoft.com/office/drawing/2010/main" val="0"/>
                          </a:ext>
                        </a:extLst>
                      </a:blip>
                      <a:stretch>
                        <a:fillRect/>
                      </a:stretch>
                    </pic:blipFill>
                    <pic:spPr>
                      <a:xfrm>
                        <a:off x="0" y="0"/>
                        <a:ext cx="6122035" cy="6107607"/>
                      </a:xfrm>
                      <a:prstGeom prst="rect">
                        <a:avLst/>
                      </a:prstGeom>
                    </pic:spPr>
                  </pic:pic>
                </a:graphicData>
              </a:graphic>
            </wp:inline>
          </w:drawing>
        </w:r>
      </w:del>
    </w:p>
    <w:p w14:paraId="10C2EABB" w14:textId="4EF0FAAD" w:rsidR="00BD1273" w:rsidDel="00F54171" w:rsidRDefault="00196C3B" w:rsidP="00196C3B">
      <w:pPr>
        <w:pStyle w:val="Caption"/>
        <w:jc w:val="center"/>
        <w:rPr>
          <w:del w:id="1678" w:author="Cloud, Jason" w:date="2024-11-06T15:56:00Z" w16du:dateUtc="2024-11-06T23:56:00Z"/>
          <w:rFonts w:ascii="Arial" w:hAnsi="Arial" w:cs="Arial"/>
        </w:rPr>
      </w:pPr>
      <w:del w:id="1679" w:author="Cloud, Jason" w:date="2024-11-06T15:56:00Z" w16du:dateUtc="2024-11-06T23:56:00Z">
        <w:r w:rsidRPr="00463BF6" w:rsidDel="00F54171">
          <w:rPr>
            <w:rFonts w:ascii="Arial" w:hAnsi="Arial" w:cs="Arial"/>
          </w:rPr>
          <w:delText>Figure 5.19.4.2.2.6.3-1:</w:delText>
        </w:r>
        <w:r w:rsidDel="00F54171">
          <w:rPr>
            <w:rFonts w:ascii="Arial" w:hAnsi="Arial" w:cs="Arial"/>
          </w:rPr>
          <w:delText xml:space="preserve"> High-level procedure for delivering DASH content using CMMF</w:delText>
        </w:r>
      </w:del>
    </w:p>
    <w:p w14:paraId="34890250" w14:textId="30834D3A" w:rsidR="00621ABB" w:rsidRPr="00463BF6" w:rsidDel="00F54171" w:rsidRDefault="00621ABB" w:rsidP="00463BF6">
      <w:pPr>
        <w:ind w:left="1620" w:hanging="1260"/>
        <w:rPr>
          <w:del w:id="1680" w:author="Cloud, Jason" w:date="2024-11-06T15:56:00Z" w16du:dateUtc="2024-11-06T23:56:00Z"/>
          <w:color w:val="FF0000"/>
        </w:rPr>
      </w:pPr>
      <w:del w:id="1681" w:author="Cloud, Jason" w:date="2024-11-06T15:56:00Z" w16du:dateUtc="2024-11-06T23:56:00Z">
        <w:r w:rsidRPr="0029702A" w:rsidDel="00F54171">
          <w:rPr>
            <w:color w:val="FF0000"/>
          </w:rPr>
          <w:delText xml:space="preserve">Editor’s Note: </w:delText>
        </w:r>
        <w:r w:rsidRPr="0029702A" w:rsidDel="00F54171">
          <w:rPr>
            <w:color w:val="FF0000"/>
          </w:rPr>
          <w:tab/>
          <w:delText xml:space="preserve">Metadata required to modify the above procedure is included as alt-text within the figure. See </w:delText>
        </w:r>
        <w:r w:rsidDel="00F54171">
          <w:fldChar w:fldCharType="begin"/>
        </w:r>
        <w:r w:rsidDel="00F54171">
          <w:delInstrText>HYPERLINK "https://msc-generator.gitlab.io/msc-generator/Alt_002dtext-embedding.html"</w:delInstrText>
        </w:r>
        <w:r w:rsidDel="00F54171">
          <w:fldChar w:fldCharType="separate"/>
        </w:r>
        <w:r w:rsidRPr="0029702A" w:rsidDel="00F54171">
          <w:rPr>
            <w:rStyle w:val="Hyperlink"/>
            <w:color w:val="FF0000"/>
          </w:rPr>
          <w:delText>https://msc-generator.gitlab.io/msc-generator/Alt_002dtext-embedding.html</w:delText>
        </w:r>
        <w:r w:rsidDel="00F54171">
          <w:rPr>
            <w:rStyle w:val="Hyperlink"/>
            <w:color w:val="FF0000"/>
          </w:rPr>
          <w:fldChar w:fldCharType="end"/>
        </w:r>
        <w:r w:rsidRPr="0029702A" w:rsidDel="00F54171">
          <w:rPr>
            <w:color w:val="FF0000"/>
          </w:rPr>
          <w:delText xml:space="preserve"> for more details.</w:delText>
        </w:r>
      </w:del>
    </w:p>
    <w:p w14:paraId="71034944" w14:textId="1F388A44" w:rsidR="008F3B61" w:rsidDel="00F54171" w:rsidRDefault="008F3B61" w:rsidP="008F3B61">
      <w:pPr>
        <w:keepNext/>
        <w:rPr>
          <w:del w:id="1682" w:author="Cloud, Jason" w:date="2024-11-06T15:56:00Z" w16du:dateUtc="2024-11-06T23:56:00Z"/>
          <w:noProof/>
        </w:rPr>
      </w:pPr>
      <w:del w:id="1683" w:author="Cloud, Jason" w:date="2024-11-06T15:56:00Z" w16du:dateUtc="2024-11-06T23:56:00Z">
        <w:r w:rsidDel="00F54171">
          <w:rPr>
            <w:noProof/>
          </w:rPr>
          <w:delText>Prerequisites:</w:delText>
        </w:r>
      </w:del>
    </w:p>
    <w:p w14:paraId="261EB2C3" w14:textId="1D737E25" w:rsidR="008F3B61" w:rsidDel="00F54171" w:rsidRDefault="008F3B61" w:rsidP="008F3B61">
      <w:pPr>
        <w:pStyle w:val="B1"/>
        <w:keepNext/>
        <w:keepLines/>
        <w:rPr>
          <w:del w:id="1684" w:author="Cloud, Jason" w:date="2024-11-06T15:56:00Z" w16du:dateUtc="2024-11-06T23:56:00Z"/>
        </w:rPr>
      </w:pPr>
      <w:del w:id="1685" w:author="Cloud, Jason" w:date="2024-11-06T15:56:00Z" w16du:dateUtc="2024-11-06T23:56:00Z">
        <w:r w:rsidDel="00F54171">
          <w:rPr>
            <w:noProof/>
          </w:rPr>
          <w:delText>-</w:delText>
        </w:r>
        <w:r w:rsidDel="00F54171">
          <w:rPr>
            <w:noProof/>
          </w:rPr>
          <w:tab/>
        </w:r>
        <w:r w:rsidRPr="00C00338" w:rsidDel="00F54171">
          <w:rPr>
            <w:noProof/>
          </w:rPr>
          <w:delText>The 5GMSd Application Provider has provisioned the 5G Media Streaming System and has set</w:delText>
        </w:r>
        <w:r w:rsidDel="00F54171">
          <w:rPr>
            <w:noProof/>
          </w:rPr>
          <w:delText xml:space="preserve"> </w:delText>
        </w:r>
        <w:r w:rsidRPr="00C00338" w:rsidDel="00F54171">
          <w:rPr>
            <w:noProof/>
          </w:rPr>
          <w:delText xml:space="preserve">up content ingest. </w:delText>
        </w:r>
        <w:r w:rsidRPr="007527DD" w:rsidDel="00F54171">
          <w:rPr>
            <w:b/>
            <w:bCs/>
            <w:noProof/>
          </w:rPr>
          <w:delText xml:space="preserve">In the case where the 5G Media Streaming System is responsible for CMMF media object preparation, the 5GMSd Application Provider has also provisioned 5GMS resources to encode CMMF media objects and host those objects </w:delText>
        </w:r>
        <w:r w:rsidR="005B4B80" w:rsidDel="00F54171">
          <w:rPr>
            <w:b/>
            <w:bCs/>
            <w:noProof/>
          </w:rPr>
          <w:delText>in</w:delText>
        </w:r>
        <w:r w:rsidRPr="007527DD" w:rsidDel="00F54171">
          <w:rPr>
            <w:b/>
            <w:bCs/>
            <w:noProof/>
          </w:rPr>
          <w:delText xml:space="preserve"> 5GMS</w:delText>
        </w:r>
        <w:r w:rsidDel="00F54171">
          <w:rPr>
            <w:b/>
            <w:bCs/>
            <w:noProof/>
          </w:rPr>
          <w:delText>d</w:delText>
        </w:r>
        <w:r w:rsidRPr="007527DD" w:rsidDel="00F54171">
          <w:rPr>
            <w:b/>
            <w:bCs/>
            <w:noProof/>
          </w:rPr>
          <w:delText xml:space="preserve"> </w:delText>
        </w:r>
        <w:r w:rsidR="005B4B80" w:rsidDel="00F54171">
          <w:rPr>
            <w:b/>
            <w:bCs/>
            <w:noProof/>
          </w:rPr>
          <w:delText>AS Content Distributions</w:delText>
        </w:r>
        <w:r w:rsidRPr="007527DD" w:rsidDel="00F54171">
          <w:rPr>
            <w:b/>
            <w:bCs/>
            <w:noProof/>
          </w:rPr>
          <w:delText>.</w:delText>
        </w:r>
      </w:del>
    </w:p>
    <w:p w14:paraId="02BC9C77" w14:textId="0FFCCBE7" w:rsidR="008F3B61" w:rsidDel="00F54171" w:rsidRDefault="008F3B61" w:rsidP="008F3B61">
      <w:pPr>
        <w:pStyle w:val="B1"/>
        <w:rPr>
          <w:del w:id="1686" w:author="Cloud, Jason" w:date="2024-11-06T15:56:00Z" w16du:dateUtc="2024-11-06T23:56:00Z"/>
        </w:rPr>
      </w:pPr>
      <w:del w:id="1687" w:author="Cloud, Jason" w:date="2024-11-06T15:56:00Z" w16du:dateUtc="2024-11-06T23:56:00Z">
        <w:r w:rsidDel="00F54171">
          <w:rPr>
            <w:noProof/>
          </w:rPr>
          <w:delText>-</w:delText>
        </w:r>
        <w:r w:rsidDel="00F54171">
          <w:rPr>
            <w:noProof/>
          </w:rPr>
          <w:tab/>
          <w:delText>The 5GMSd-Aware Application has received the service announcement from the 5GMSd Application Provider.</w:delText>
        </w:r>
      </w:del>
    </w:p>
    <w:p w14:paraId="18CB287F" w14:textId="26A3F93E" w:rsidR="008F3B61" w:rsidDel="00F54171" w:rsidRDefault="008F3B61" w:rsidP="008F3B61">
      <w:pPr>
        <w:keepNext/>
        <w:rPr>
          <w:del w:id="1688" w:author="Cloud, Jason" w:date="2024-11-06T15:56:00Z" w16du:dateUtc="2024-11-06T23:56:00Z"/>
        </w:rPr>
      </w:pPr>
      <w:del w:id="1689" w:author="Cloud, Jason" w:date="2024-11-06T15:56:00Z" w16du:dateUtc="2024-11-06T23:56:00Z">
        <w:r w:rsidDel="00F54171">
          <w:delText>Steps:</w:delText>
        </w:r>
      </w:del>
    </w:p>
    <w:p w14:paraId="3D3D40C2" w14:textId="4F3836E2" w:rsidR="005B4B80" w:rsidDel="00F54171" w:rsidRDefault="005B4B80" w:rsidP="00463BF6">
      <w:pPr>
        <w:pStyle w:val="B1"/>
        <w:ind w:left="720" w:hanging="360"/>
        <w:rPr>
          <w:del w:id="1690" w:author="Cloud, Jason" w:date="2024-11-06T15:56:00Z" w16du:dateUtc="2024-11-06T23:56:00Z"/>
        </w:rPr>
      </w:pPr>
      <w:del w:id="1691" w:author="Cloud, Jason" w:date="2024-11-06T15:56:00Z" w16du:dateUtc="2024-11-06T23:56:00Z">
        <w:r w:rsidDel="00F54171">
          <w:delText>1.</w:delText>
        </w:r>
        <w:r w:rsidDel="00F54171">
          <w:tab/>
        </w:r>
        <w:r w:rsidRPr="004C0EB8" w:rsidDel="00F54171">
          <w:delText>The 5GMSd 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delText>
        </w:r>
        <w:r w:rsidDel="00F54171">
          <w:delText xml:space="preserve"> </w:delText>
        </w:r>
        <w:r w:rsidDel="00F54171">
          <w:rPr>
            <w:b/>
            <w:bCs/>
          </w:rPr>
          <w:delText xml:space="preserve">The Service Access Information </w:delText>
        </w:r>
        <w:r w:rsidR="003C4CA8" w:rsidDel="00F54171">
          <w:rPr>
            <w:b/>
            <w:bCs/>
          </w:rPr>
          <w:delText xml:space="preserve">may </w:delText>
        </w:r>
        <w:r w:rsidR="004265E8" w:rsidDel="00F54171">
          <w:rPr>
            <w:b/>
            <w:bCs/>
          </w:rPr>
          <w:delText xml:space="preserve">optionally </w:delText>
        </w:r>
        <w:r w:rsidDel="00F54171">
          <w:rPr>
            <w:b/>
            <w:bCs/>
          </w:rPr>
          <w:delText xml:space="preserve">include relevant CMMF client configuration information. </w:delText>
        </w:r>
        <w:r w:rsidRPr="00B834C6" w:rsidDel="00F54171">
          <w:rPr>
            <w:b/>
            <w:bCs/>
          </w:rPr>
          <w:delText xml:space="preserve">This CMMF </w:delText>
        </w:r>
        <w:r w:rsidDel="00F54171">
          <w:rPr>
            <w:b/>
            <w:bCs/>
          </w:rPr>
          <w:delText>client c</w:delText>
        </w:r>
        <w:r w:rsidRPr="00B834C6" w:rsidDel="00F54171">
          <w:rPr>
            <w:b/>
            <w:bCs/>
          </w:rPr>
          <w:delText xml:space="preserve">onfiguration </w:delText>
        </w:r>
        <w:r w:rsidDel="00F54171">
          <w:rPr>
            <w:b/>
            <w:bCs/>
          </w:rPr>
          <w:delText>i</w:delText>
        </w:r>
        <w:r w:rsidRPr="00B834C6" w:rsidDel="00F54171">
          <w:rPr>
            <w:b/>
            <w:bCs/>
          </w:rPr>
          <w:delText>nformation may consist of URLs to each CMMF endpoint, a CMMF URL template allowing for translation of the URLs provided in content manifests (e.g., MPD) into URLs that can be used to access CMMF-encoded media within the 5GMS System, etc.</w:delText>
        </w:r>
        <w:r w:rsidR="003C4CA8" w:rsidDel="00F54171">
          <w:rPr>
            <w:b/>
            <w:bCs/>
          </w:rPr>
          <w:delText xml:space="preserve"> T</w:delText>
        </w:r>
        <w:r w:rsidR="00541A6E" w:rsidDel="00F54171">
          <w:rPr>
            <w:b/>
            <w:bCs/>
          </w:rPr>
          <w:delText xml:space="preserve">his Service Access Information may also contain details concerning </w:delText>
        </w:r>
        <w:r w:rsidR="001373B8" w:rsidDel="00F54171">
          <w:rPr>
            <w:b/>
            <w:bCs/>
          </w:rPr>
          <w:delText xml:space="preserve">externally located </w:delText>
        </w:r>
        <w:r w:rsidR="00541A6E" w:rsidDel="00F54171">
          <w:rPr>
            <w:b/>
            <w:bCs/>
          </w:rPr>
          <w:delText>5GMSd AS Content Distributions</w:delText>
        </w:r>
        <w:r w:rsidR="001373B8" w:rsidDel="00F54171">
          <w:rPr>
            <w:b/>
            <w:bCs/>
          </w:rPr>
          <w:delText xml:space="preserve"> (i.e., those </w:delText>
        </w:r>
        <w:r w:rsidR="00541A6E" w:rsidDel="00F54171">
          <w:rPr>
            <w:b/>
            <w:bCs/>
          </w:rPr>
          <w:delText xml:space="preserve">located within </w:delText>
        </w:r>
        <w:r w:rsidR="001373B8" w:rsidDel="00F54171">
          <w:rPr>
            <w:b/>
            <w:bCs/>
          </w:rPr>
          <w:delText xml:space="preserve">External DNs) </w:delText>
        </w:r>
        <w:r w:rsidR="00C66A97" w:rsidDel="00F54171">
          <w:rPr>
            <w:b/>
            <w:bCs/>
          </w:rPr>
          <w:delText>including information necessary for the 5GMSd Client to use these Content Distributions for CMMF-enabled delivery</w:delText>
        </w:r>
        <w:r w:rsidR="001373B8" w:rsidDel="00F54171">
          <w:rPr>
            <w:b/>
            <w:bCs/>
          </w:rPr>
          <w:delText>.</w:delText>
        </w:r>
      </w:del>
    </w:p>
    <w:p w14:paraId="44DD4A82" w14:textId="6860212C" w:rsidR="008F3B61" w:rsidDel="00F54171" w:rsidRDefault="008F3B61" w:rsidP="00463BF6">
      <w:pPr>
        <w:pStyle w:val="B1"/>
        <w:ind w:left="720" w:hanging="360"/>
        <w:rPr>
          <w:del w:id="1692" w:author="Cloud, Jason" w:date="2024-11-06T15:56:00Z" w16du:dateUtc="2024-11-06T23:56:00Z"/>
        </w:rPr>
      </w:pPr>
      <w:del w:id="1693" w:author="Cloud, Jason" w:date="2024-11-06T15:56:00Z" w16du:dateUtc="2024-11-06T23:56:00Z">
        <w:r w:rsidDel="00F54171">
          <w:delText>4.</w:delText>
        </w:r>
        <w:r w:rsidDel="00F54171">
          <w:tab/>
          <w:delText xml:space="preserve">When the 5GMS-Aware Application has received only a reference to the Service Access Information (see step 1), the Media Session Handler interacts with the 5GMSd AF to acquire the whole Service Access Information. </w:delText>
        </w:r>
        <w:r w:rsidDel="00F54171">
          <w:rPr>
            <w:b/>
            <w:bCs/>
          </w:rPr>
          <w:delText xml:space="preserve">The Service Access Information includes relevant CMMF client configuration information. </w:delText>
        </w:r>
        <w:r w:rsidRPr="00B834C6" w:rsidDel="00F54171">
          <w:rPr>
            <w:b/>
            <w:bCs/>
          </w:rPr>
          <w:delText xml:space="preserve">This CMMF </w:delText>
        </w:r>
        <w:r w:rsidDel="00F54171">
          <w:rPr>
            <w:b/>
            <w:bCs/>
          </w:rPr>
          <w:delText>client c</w:delText>
        </w:r>
        <w:r w:rsidRPr="00B834C6" w:rsidDel="00F54171">
          <w:rPr>
            <w:b/>
            <w:bCs/>
          </w:rPr>
          <w:delText xml:space="preserve">onfiguration </w:delText>
        </w:r>
        <w:r w:rsidDel="00F54171">
          <w:rPr>
            <w:b/>
            <w:bCs/>
          </w:rPr>
          <w:delText>i</w:delText>
        </w:r>
        <w:r w:rsidRPr="00B834C6" w:rsidDel="00F54171">
          <w:rPr>
            <w:b/>
            <w:bCs/>
          </w:rPr>
          <w:delText>nformation may consist of URLs to each CMMF endpoint, a CMMF URL template allowing for translation of the URLs provided in content manifests (e.g., MPD) into URLs that can be used to access CMMF-encoded media within the 5GMS System, etc.</w:delText>
        </w:r>
      </w:del>
    </w:p>
    <w:p w14:paraId="78803ACF" w14:textId="00461405" w:rsidR="008F3B61" w:rsidDel="00F54171" w:rsidRDefault="008F3B61" w:rsidP="00463BF6">
      <w:pPr>
        <w:pStyle w:val="B1"/>
        <w:ind w:left="720" w:hanging="360"/>
        <w:rPr>
          <w:del w:id="1694" w:author="Cloud, Jason" w:date="2024-11-06T15:56:00Z" w16du:dateUtc="2024-11-06T23:56:00Z"/>
          <w:b/>
          <w:bCs/>
        </w:rPr>
      </w:pPr>
      <w:del w:id="1695" w:author="Cloud, Jason" w:date="2024-11-06T15:56:00Z" w16du:dateUtc="2024-11-06T23:56:00Z">
        <w:r w:rsidDel="00F54171">
          <w:delText>4a.</w:delText>
        </w:r>
        <w:r w:rsidDel="00F54171">
          <w:tab/>
        </w:r>
        <w:r w:rsidRPr="001B49BA" w:rsidDel="00F54171">
          <w:rPr>
            <w:b/>
            <w:bCs/>
          </w:rPr>
          <w:delText xml:space="preserve">The Media Session Handler provides the CMMF Client or CMMF-enabled Media Player with the necessary information to construct complete URLs to CMMF-encoded media with the 5GMS System. </w:delText>
        </w:r>
      </w:del>
    </w:p>
    <w:p w14:paraId="1E96E8A0" w14:textId="530465F9" w:rsidR="00675EFF" w:rsidDel="00F54171" w:rsidRDefault="00675EFF" w:rsidP="00463BF6">
      <w:pPr>
        <w:pStyle w:val="B1"/>
        <w:ind w:left="720" w:hanging="360"/>
        <w:rPr>
          <w:del w:id="1696" w:author="Cloud, Jason" w:date="2024-11-06T15:56:00Z" w16du:dateUtc="2024-11-06T23:56:00Z"/>
          <w:b/>
          <w:bCs/>
        </w:rPr>
      </w:pPr>
      <w:del w:id="1697" w:author="Cloud, Jason" w:date="2024-11-06T15:56:00Z" w16du:dateUtc="2024-11-06T23:56:00Z">
        <w:r w:rsidRPr="00463BF6" w:rsidDel="00F54171">
          <w:delText>6.</w:delText>
        </w:r>
        <w:r w:rsidRPr="00463BF6" w:rsidDel="00F54171">
          <w:tab/>
        </w:r>
        <w:r w:rsidR="00483841" w:rsidRPr="004C0EB8" w:rsidDel="00F54171">
          <w:delText>The Media Player establishes the transport session for acquiring the MPD referenced by the Media Player Entry.</w:delText>
        </w:r>
        <w:r w:rsidR="00483841" w:rsidDel="00F54171">
          <w:delText xml:space="preserve"> </w:delText>
        </w:r>
        <w:r w:rsidR="00521CC6" w:rsidDel="00F54171">
          <w:rPr>
            <w:b/>
            <w:bCs/>
          </w:rPr>
          <w:delText xml:space="preserve">The CMMF Client or CMMF-enabled Media Player may choose </w:delText>
        </w:r>
        <w:r w:rsidR="00895C68" w:rsidDel="00F54171">
          <w:rPr>
            <w:b/>
            <w:bCs/>
          </w:rPr>
          <w:delText>the</w:delText>
        </w:r>
        <w:r w:rsidR="00521CC6" w:rsidDel="00F54171">
          <w:rPr>
            <w:b/>
            <w:bCs/>
          </w:rPr>
          <w:delText xml:space="preserve"> 5GMSd AS Content Distribution</w:delText>
        </w:r>
        <w:r w:rsidR="00895C68" w:rsidDel="00F54171">
          <w:rPr>
            <w:b/>
            <w:bCs/>
          </w:rPr>
          <w:delText>(s)</w:delText>
        </w:r>
        <w:r w:rsidR="00521CC6" w:rsidDel="00F54171">
          <w:rPr>
            <w:b/>
            <w:bCs/>
          </w:rPr>
          <w:delText xml:space="preserve"> </w:delText>
        </w:r>
        <w:r w:rsidR="009E0B1E" w:rsidDel="00F54171">
          <w:rPr>
            <w:b/>
            <w:bCs/>
          </w:rPr>
          <w:delText>it establishes a transport session with for the purposes of obtaining the manifest.</w:delText>
        </w:r>
      </w:del>
    </w:p>
    <w:p w14:paraId="6A0BC676" w14:textId="6202711C" w:rsidR="009A4D79" w:rsidDel="00F54171" w:rsidRDefault="009A4D79" w:rsidP="00463BF6">
      <w:pPr>
        <w:pStyle w:val="B1"/>
        <w:ind w:left="720" w:hanging="360"/>
        <w:rPr>
          <w:del w:id="1698" w:author="Cloud, Jason" w:date="2024-11-06T15:56:00Z" w16du:dateUtc="2024-11-06T23:56:00Z"/>
          <w:b/>
          <w:bCs/>
        </w:rPr>
      </w:pPr>
      <w:del w:id="1699" w:author="Cloud, Jason" w:date="2024-11-06T15:56:00Z" w16du:dateUtc="2024-11-06T23:56:00Z">
        <w:r w:rsidRPr="00463BF6" w:rsidDel="00F54171">
          <w:delText>7.</w:delText>
        </w:r>
        <w:r w:rsidRPr="00463BF6" w:rsidDel="00F54171">
          <w:tab/>
        </w:r>
        <w:r w:rsidR="007A79BD" w:rsidRPr="004C0EB8" w:rsidDel="00F54171">
          <w:delText>The Media Player requests the MPD.</w:delText>
        </w:r>
        <w:r w:rsidR="007A79BD" w:rsidDel="00F54171">
          <w:delText xml:space="preserve"> </w:delText>
        </w:r>
        <w:r w:rsidR="007A79BD" w:rsidRPr="00463BF6" w:rsidDel="00F54171">
          <w:rPr>
            <w:b/>
            <w:bCs/>
          </w:rPr>
          <w:delText xml:space="preserve">The CMMF Client or CMMF-enabled Media Player may choose the 5GMSd AS Content Distribution(s) </w:delText>
        </w:r>
        <w:r w:rsidR="00A12F97" w:rsidRPr="00463BF6" w:rsidDel="00F54171">
          <w:rPr>
            <w:b/>
            <w:bCs/>
          </w:rPr>
          <w:delText>where these requests are sent.</w:delText>
        </w:r>
      </w:del>
    </w:p>
    <w:p w14:paraId="14FBEF99" w14:textId="701F8483" w:rsidR="00A12F97" w:rsidRPr="001B49BA" w:rsidDel="00F54171" w:rsidRDefault="00A12F97" w:rsidP="00463BF6">
      <w:pPr>
        <w:pStyle w:val="B1"/>
        <w:ind w:left="720" w:hanging="360"/>
        <w:rPr>
          <w:del w:id="1700" w:author="Cloud, Jason" w:date="2024-11-06T15:56:00Z" w16du:dateUtc="2024-11-06T23:56:00Z"/>
          <w:b/>
          <w:bCs/>
        </w:rPr>
      </w:pPr>
      <w:del w:id="1701" w:author="Cloud, Jason" w:date="2024-11-06T15:56:00Z" w16du:dateUtc="2024-11-06T23:56:00Z">
        <w:r w:rsidRPr="00463BF6" w:rsidDel="00F54171">
          <w:delText>8.</w:delText>
        </w:r>
        <w:r w:rsidRPr="00463BF6" w:rsidDel="00F54171">
          <w:tab/>
        </w:r>
        <w:r w:rsidR="00613787" w:rsidRPr="004C0EB8" w:rsidDel="00F54171">
          <w:delText>The Media Player receives the MPD</w:delText>
        </w:r>
        <w:r w:rsidR="00613787" w:rsidDel="00F54171">
          <w:delText xml:space="preserve"> </w:delText>
        </w:r>
        <w:r w:rsidR="00613787" w:rsidRPr="00463BF6" w:rsidDel="00F54171">
          <w:rPr>
            <w:b/>
            <w:bCs/>
          </w:rPr>
          <w:delText>from the 5GMSd AS Content Distribution(s) where the request(s) was sent</w:delText>
        </w:r>
        <w:r w:rsidR="00613787" w:rsidRPr="004C0EB8" w:rsidDel="00F54171">
          <w:delText>.</w:delText>
        </w:r>
      </w:del>
    </w:p>
    <w:p w14:paraId="6A5D1261" w14:textId="2FE52516" w:rsidR="008F3B61" w:rsidDel="00F54171" w:rsidRDefault="008F3B61" w:rsidP="00463BF6">
      <w:pPr>
        <w:pStyle w:val="B1"/>
        <w:ind w:left="720" w:hanging="360"/>
        <w:rPr>
          <w:del w:id="1702" w:author="Cloud, Jason" w:date="2024-11-06T15:56:00Z" w16du:dateUtc="2024-11-06T23:56:00Z"/>
        </w:rPr>
      </w:pPr>
      <w:del w:id="1703" w:author="Cloud, Jason" w:date="2024-11-06T15:56:00Z" w16du:dateUtc="2024-11-06T23:56:00Z">
        <w:r w:rsidDel="00F54171">
          <w:delText>9.</w:delText>
        </w:r>
        <w:r w:rsidDel="00F54171">
          <w:tab/>
        </w:r>
        <w:r w:rsidRPr="00C00338" w:rsidDel="00F54171">
          <w:delText xml:space="preserve">The Media Player processes the MPD. </w:delText>
        </w:r>
        <w:r w:rsidRPr="007527DD" w:rsidDel="00F54171">
          <w:rPr>
            <w:b/>
            <w:bCs/>
          </w:rPr>
          <w:delText xml:space="preserve">Based on the information contained within the MPD as well as the relevant CMMF </w:delText>
        </w:r>
        <w:r w:rsidDel="00F54171">
          <w:rPr>
            <w:b/>
            <w:bCs/>
          </w:rPr>
          <w:delText xml:space="preserve">client configuration </w:delText>
        </w:r>
        <w:r w:rsidR="00D0568D" w:rsidDel="00F54171">
          <w:rPr>
            <w:b/>
            <w:bCs/>
          </w:rPr>
          <w:delText>i</w:delText>
        </w:r>
        <w:r w:rsidRPr="007527DD" w:rsidDel="00F54171">
          <w:rPr>
            <w:b/>
            <w:bCs/>
          </w:rPr>
          <w:delText xml:space="preserve">nformation contained in the Service Access Information, the </w:delText>
        </w:r>
        <w:r w:rsidDel="00F54171">
          <w:rPr>
            <w:b/>
            <w:bCs/>
          </w:rPr>
          <w:delText xml:space="preserve">CMMF Client or CMMF-enabled </w:delText>
        </w:r>
        <w:r w:rsidRPr="007527DD" w:rsidDel="00F54171">
          <w:rPr>
            <w:b/>
            <w:bCs/>
          </w:rPr>
          <w:delText>Media Player determines</w:delText>
        </w:r>
        <w:r w:rsidDel="00F54171">
          <w:rPr>
            <w:b/>
            <w:bCs/>
          </w:rPr>
          <w:delText>,</w:delText>
        </w:r>
        <w:r w:rsidRPr="007527DD" w:rsidDel="00F54171">
          <w:rPr>
            <w:b/>
            <w:bCs/>
          </w:rPr>
          <w:delText xml:space="preserve"> for example</w:delText>
        </w:r>
        <w:r w:rsidDel="00F54171">
          <w:rPr>
            <w:b/>
            <w:bCs/>
          </w:rPr>
          <w:delText>,</w:delText>
        </w:r>
        <w:r w:rsidRPr="007527DD" w:rsidDel="00F54171">
          <w:rPr>
            <w:b/>
            <w:bCs/>
          </w:rPr>
          <w:delText xml:space="preserve"> the number of needed transport sessions for media acquisition</w:delText>
        </w:r>
        <w:r w:rsidDel="00F54171">
          <w:rPr>
            <w:b/>
            <w:bCs/>
          </w:rPr>
          <w:delText>, complete URLs to CMMF-encoded media, etc</w:delText>
        </w:r>
        <w:r w:rsidRPr="007527DD" w:rsidDel="00F54171">
          <w:rPr>
            <w:b/>
            <w:bCs/>
          </w:rPr>
          <w:delText>.</w:delText>
        </w:r>
        <w:r w:rsidRPr="00C00338" w:rsidDel="00F54171">
          <w:delText xml:space="preserve"> The Media Player should use the MPD information to initialize the media pipelines for each media stream. The MPD should also contain information to initialize the DRM client, when DRM is used.</w:delText>
        </w:r>
      </w:del>
    </w:p>
    <w:p w14:paraId="0F9704C2" w14:textId="3A3CF54D" w:rsidR="008F3B61" w:rsidDel="00F54171" w:rsidRDefault="008F3B61" w:rsidP="00463BF6">
      <w:pPr>
        <w:pStyle w:val="B1"/>
        <w:ind w:left="720" w:hanging="360"/>
        <w:rPr>
          <w:del w:id="1704" w:author="Cloud, Jason" w:date="2024-11-06T15:56:00Z" w16du:dateUtc="2024-11-06T23:56:00Z"/>
        </w:rPr>
      </w:pPr>
      <w:del w:id="1705" w:author="Cloud, Jason" w:date="2024-11-06T15:56:00Z" w16du:dateUtc="2024-11-06T23:56:00Z">
        <w:r w:rsidDel="00F54171">
          <w:delText>11.</w:delText>
        </w:r>
        <w:r w:rsidDel="00F54171">
          <w:tab/>
        </w:r>
        <w:r w:rsidRPr="00726D9B" w:rsidDel="00F54171">
          <w:delText>Optional: the Media Player acquires the necessary DRM information, for example a DRM License.</w:delText>
        </w:r>
      </w:del>
    </w:p>
    <w:p w14:paraId="2F9E4112" w14:textId="7F50CA10" w:rsidR="008F3B61" w:rsidRPr="00A2574E" w:rsidDel="00F54171" w:rsidRDefault="008F3B61" w:rsidP="00463BF6">
      <w:pPr>
        <w:pStyle w:val="NO"/>
        <w:ind w:left="720" w:hanging="360"/>
        <w:rPr>
          <w:del w:id="1706" w:author="Cloud, Jason" w:date="2024-11-06T15:56:00Z" w16du:dateUtc="2024-11-06T23:56:00Z"/>
          <w:b/>
          <w:bCs/>
        </w:rPr>
      </w:pPr>
      <w:del w:id="1707" w:author="Cloud, Jason" w:date="2024-11-06T15:56:00Z" w16du:dateUtc="2024-11-06T23:56:00Z">
        <w:r w:rsidRPr="00A2574E" w:rsidDel="00F54171">
          <w:rPr>
            <w:b/>
            <w:bCs/>
          </w:rPr>
          <w:delText>NOTE:</w:delText>
        </w:r>
        <w:r w:rsidRPr="00A2574E" w:rsidDel="00F54171">
          <w:rPr>
            <w:b/>
            <w:bCs/>
          </w:rPr>
          <w:tab/>
          <w:delText>CMMF does not impede the use of DRM as long as DRM is applied to the original source media prior to creation of CMMF-encoded objects of that media.</w:delText>
        </w:r>
      </w:del>
    </w:p>
    <w:p w14:paraId="65332B06" w14:textId="020F268E" w:rsidR="008F3B61" w:rsidDel="00F54171" w:rsidRDefault="008F3B61" w:rsidP="00463BF6">
      <w:pPr>
        <w:pStyle w:val="B1"/>
        <w:ind w:left="720" w:hanging="360"/>
        <w:rPr>
          <w:del w:id="1708" w:author="Cloud, Jason" w:date="2024-11-06T15:56:00Z" w16du:dateUtc="2024-11-06T23:56:00Z"/>
        </w:rPr>
      </w:pPr>
      <w:del w:id="1709" w:author="Cloud, Jason" w:date="2024-11-06T15:56:00Z" w16du:dateUtc="2024-11-06T23:56:00Z">
        <w:r w:rsidDel="00F54171">
          <w:delText>13.</w:delText>
        </w:r>
        <w:r w:rsidDel="00F54171">
          <w:tab/>
        </w:r>
        <w:r w:rsidRPr="004C0EB8" w:rsidDel="00F54171">
          <w:delText xml:space="preserve">The Media Player establishes the necessary transport sessions for the </w:delText>
        </w:r>
        <w:r w:rsidRPr="00F85186" w:rsidDel="00F54171">
          <w:rPr>
            <w:b/>
            <w:bCs/>
          </w:rPr>
          <w:delText>CMMF-encoded</w:delText>
        </w:r>
        <w:r w:rsidDel="00F54171">
          <w:delText xml:space="preserve"> </w:delText>
        </w:r>
        <w:r w:rsidRPr="004C0EB8" w:rsidDel="00F54171">
          <w:delText xml:space="preserve">content. For example, the </w:delText>
        </w:r>
        <w:r w:rsidRPr="00F85186" w:rsidDel="00F54171">
          <w:rPr>
            <w:b/>
            <w:bCs/>
          </w:rPr>
          <w:delText>CMMF Client or CMMF-enabled</w:delText>
        </w:r>
        <w:r w:rsidDel="00F54171">
          <w:delText xml:space="preserve"> </w:delText>
        </w:r>
        <w:r w:rsidRPr="004C0EB8" w:rsidDel="00F54171">
          <w:delText>Media Player may establish one transport session for each media component (audio, video, etc) and possibly additional transport sessions for other media representations</w:delText>
        </w:r>
        <w:r w:rsidDel="00F54171">
          <w:delText xml:space="preserve"> </w:delText>
        </w:r>
        <w:r w:rsidDel="00F54171">
          <w:rPr>
            <w:b/>
            <w:bCs/>
          </w:rPr>
          <w:delText>to each CMMF endpoint communicated by the CMMF client configuration information.</w:delText>
        </w:r>
      </w:del>
    </w:p>
    <w:p w14:paraId="77067D10" w14:textId="71BB1DD8" w:rsidR="008F3B61" w:rsidDel="00F54171" w:rsidRDefault="008F3B61" w:rsidP="00463BF6">
      <w:pPr>
        <w:pStyle w:val="B1"/>
        <w:ind w:left="720" w:hanging="360"/>
        <w:rPr>
          <w:del w:id="1710" w:author="Cloud, Jason" w:date="2024-11-06T15:56:00Z" w16du:dateUtc="2024-11-06T23:56:00Z"/>
        </w:rPr>
      </w:pPr>
      <w:del w:id="1711" w:author="Cloud, Jason" w:date="2024-11-06T15:56:00Z" w16du:dateUtc="2024-11-06T23:56:00Z">
        <w:r w:rsidDel="00F54171">
          <w:delText>15.</w:delText>
        </w:r>
        <w:r w:rsidDel="00F54171">
          <w:tab/>
          <w:delText>T</w:delText>
        </w:r>
        <w:r w:rsidRPr="004C0EB8" w:rsidDel="00F54171">
          <w:delText xml:space="preserve">he Media Player requests initialization information. </w:delText>
        </w:r>
        <w:r w:rsidRPr="00A2574E" w:rsidDel="00F54171">
          <w:rPr>
            <w:b/>
            <w:bCs/>
          </w:rPr>
          <w:delText xml:space="preserve">In the case where this initialization information has been encoded within CMMF objects, the </w:delText>
        </w:r>
        <w:r w:rsidDel="00F54171">
          <w:rPr>
            <w:b/>
            <w:bCs/>
          </w:rPr>
          <w:delText xml:space="preserve">CMMF Client or CMMF-enabled </w:delText>
        </w:r>
        <w:r w:rsidRPr="00A2574E" w:rsidDel="00F54171">
          <w:rPr>
            <w:b/>
            <w:bCs/>
          </w:rPr>
          <w:delText>Media Player requests the CMMF-encoded initialization information objects from each CMMF endpoint in parallel.</w:delText>
        </w:r>
        <w:r w:rsidDel="00F54171">
          <w:delText xml:space="preserve"> </w:delText>
        </w:r>
        <w:r w:rsidRPr="00F85186" w:rsidDel="00F54171">
          <w:rPr>
            <w:b/>
            <w:bCs/>
          </w:rPr>
          <w:delText xml:space="preserve">The URLs of the CMMF-encoded initialization information objects are determined using the MPD and information contained within the CMMF </w:delText>
        </w:r>
        <w:r w:rsidDel="00F54171">
          <w:rPr>
            <w:b/>
            <w:bCs/>
          </w:rPr>
          <w:delText>client c</w:delText>
        </w:r>
        <w:r w:rsidRPr="00F85186" w:rsidDel="00F54171">
          <w:rPr>
            <w:b/>
            <w:bCs/>
          </w:rPr>
          <w:delText xml:space="preserve">onfiguration </w:delText>
        </w:r>
        <w:r w:rsidDel="00F54171">
          <w:rPr>
            <w:b/>
            <w:bCs/>
          </w:rPr>
          <w:delText>i</w:delText>
        </w:r>
        <w:r w:rsidRPr="00F85186" w:rsidDel="00F54171">
          <w:rPr>
            <w:b/>
            <w:bCs/>
          </w:rPr>
          <w:delText>nformation (e.g., base URLs to each CMMF endpoint, CMMF URL Template, etc.).</w:delText>
        </w:r>
        <w:r w:rsidDel="00F54171">
          <w:delText xml:space="preserve"> </w:delText>
        </w:r>
        <w:r w:rsidRPr="004C0EB8" w:rsidDel="00F54171">
          <w:delText xml:space="preserve">The </w:delText>
        </w:r>
        <w:r w:rsidRPr="00F85186" w:rsidDel="00F54171">
          <w:rPr>
            <w:b/>
            <w:bCs/>
          </w:rPr>
          <w:delText>CMMF Client of CMMF-enabled</w:delText>
        </w:r>
        <w:r w:rsidDel="00F54171">
          <w:delText xml:space="preserve"> </w:delText>
        </w:r>
        <w:r w:rsidRPr="004C0EB8" w:rsidDel="00F54171">
          <w:delText>Media Player repeats this step for each required initialization segment.</w:delText>
        </w:r>
      </w:del>
    </w:p>
    <w:p w14:paraId="4EF8C0A1" w14:textId="40F9CBF0" w:rsidR="008F3B61" w:rsidDel="00F54171" w:rsidRDefault="008F3B61" w:rsidP="00463BF6">
      <w:pPr>
        <w:pStyle w:val="B1"/>
        <w:ind w:left="720" w:hanging="360"/>
        <w:rPr>
          <w:del w:id="1712" w:author="Cloud, Jason" w:date="2024-11-06T15:56:00Z" w16du:dateUtc="2024-11-06T23:56:00Z"/>
        </w:rPr>
      </w:pPr>
      <w:del w:id="1713" w:author="Cloud, Jason" w:date="2024-11-06T15:56:00Z" w16du:dateUtc="2024-11-06T23:56:00Z">
        <w:r w:rsidDel="00F54171">
          <w:delText>16.</w:delText>
        </w:r>
        <w:r w:rsidDel="00F54171">
          <w:tab/>
        </w:r>
        <w:r w:rsidRPr="00C00338" w:rsidDel="00F54171">
          <w:delText xml:space="preserve">The </w:delText>
        </w:r>
        <w:r w:rsidRPr="00F85186" w:rsidDel="00F54171">
          <w:rPr>
            <w:b/>
            <w:bCs/>
          </w:rPr>
          <w:delText>CMMF Client or CMMF-enabled</w:delText>
        </w:r>
        <w:r w:rsidDel="00F54171">
          <w:delText xml:space="preserve"> </w:delText>
        </w:r>
        <w:r w:rsidRPr="00C00338" w:rsidDel="00F54171">
          <w:delText>Media Player receives the initialization information.</w:delText>
        </w:r>
        <w:r w:rsidDel="00F54171">
          <w:delText xml:space="preserve"> </w:delText>
        </w:r>
        <w:r w:rsidRPr="00A2574E" w:rsidDel="00F54171">
          <w:rPr>
            <w:b/>
            <w:bCs/>
          </w:rPr>
          <w:delText xml:space="preserve">In the case where this initialization information has been encoded within CMMF objects, the </w:delText>
        </w:r>
        <w:r w:rsidRPr="00F85186" w:rsidDel="00F54171">
          <w:rPr>
            <w:b/>
            <w:bCs/>
          </w:rPr>
          <w:delText>CMMF Client or CMMF-enabled</w:delText>
        </w:r>
        <w:r w:rsidDel="00F54171">
          <w:delText xml:space="preserve"> </w:delText>
        </w:r>
        <w:r w:rsidRPr="00A2574E" w:rsidDel="00F54171">
          <w:rPr>
            <w:b/>
            <w:bCs/>
          </w:rPr>
          <w:delText>Media Player download</w:delText>
        </w:r>
        <w:r w:rsidDel="00F54171">
          <w:rPr>
            <w:b/>
            <w:bCs/>
          </w:rPr>
          <w:delText>s</w:delText>
        </w:r>
        <w:r w:rsidRPr="00A2574E" w:rsidDel="00F54171">
          <w:rPr>
            <w:b/>
            <w:bCs/>
          </w:rPr>
          <w:delText xml:space="preserve"> these multiple CMMF-encoded initialization information objects from each CMMF endpoint in parallel until such time </w:delText>
        </w:r>
        <w:r w:rsidDel="00F54171">
          <w:rPr>
            <w:b/>
            <w:bCs/>
          </w:rPr>
          <w:delText>as</w:delText>
        </w:r>
        <w:r w:rsidRPr="00A2574E" w:rsidDel="00F54171">
          <w:rPr>
            <w:b/>
            <w:bCs/>
          </w:rPr>
          <w:delText xml:space="preserve"> the CMMF decoder has received enough information to successfully decode</w:delText>
        </w:r>
        <w:r w:rsidDel="00F54171">
          <w:rPr>
            <w:b/>
            <w:bCs/>
          </w:rPr>
          <w:delText>,</w:delText>
        </w:r>
        <w:r w:rsidRPr="00A2574E" w:rsidDel="00F54171">
          <w:rPr>
            <w:b/>
            <w:bCs/>
          </w:rPr>
          <w:delText xml:space="preserve"> </w:delText>
        </w:r>
        <w:r w:rsidDel="00F54171">
          <w:rPr>
            <w:b/>
            <w:bCs/>
          </w:rPr>
          <w:delText>a</w:delText>
        </w:r>
        <w:r w:rsidRPr="00A2574E" w:rsidDel="00F54171">
          <w:rPr>
            <w:b/>
            <w:bCs/>
          </w:rPr>
          <w:delText xml:space="preserve">t which </w:delText>
        </w:r>
        <w:r w:rsidDel="00F54171">
          <w:rPr>
            <w:b/>
            <w:bCs/>
          </w:rPr>
          <w:delText>point</w:delText>
        </w:r>
        <w:r w:rsidRPr="00A2574E" w:rsidDel="00F54171">
          <w:rPr>
            <w:b/>
            <w:bCs/>
          </w:rPr>
          <w:delText xml:space="preserve"> the download of </w:delText>
        </w:r>
        <w:r w:rsidDel="00F54171">
          <w:rPr>
            <w:b/>
            <w:bCs/>
          </w:rPr>
          <w:delText>any incompletely acquired</w:delText>
        </w:r>
        <w:r w:rsidRPr="00A2574E" w:rsidDel="00F54171">
          <w:rPr>
            <w:b/>
            <w:bCs/>
          </w:rPr>
          <w:delText xml:space="preserve"> CMMF object </w:delText>
        </w:r>
        <w:r w:rsidDel="00F54171">
          <w:rPr>
            <w:b/>
            <w:bCs/>
          </w:rPr>
          <w:delText>is</w:delText>
        </w:r>
        <w:r w:rsidRPr="00A2574E" w:rsidDel="00F54171">
          <w:rPr>
            <w:b/>
            <w:bCs/>
          </w:rPr>
          <w:delText xml:space="preserve"> </w:delText>
        </w:r>
        <w:r w:rsidDel="00F54171">
          <w:rPr>
            <w:b/>
            <w:bCs/>
          </w:rPr>
          <w:delText>abandoned</w:delText>
        </w:r>
        <w:r w:rsidRPr="00A2574E" w:rsidDel="00F54171">
          <w:rPr>
            <w:b/>
            <w:bCs/>
          </w:rPr>
          <w:delText>.</w:delText>
        </w:r>
      </w:del>
    </w:p>
    <w:p w14:paraId="3802B708" w14:textId="524360D3" w:rsidR="008F3B61" w:rsidRPr="00C00338" w:rsidDel="00F54171" w:rsidRDefault="008F3B61" w:rsidP="00463BF6">
      <w:pPr>
        <w:pStyle w:val="B1"/>
        <w:ind w:left="720" w:hanging="360"/>
        <w:rPr>
          <w:del w:id="1714" w:author="Cloud, Jason" w:date="2024-11-06T15:56:00Z" w16du:dateUtc="2024-11-06T23:56:00Z"/>
        </w:rPr>
      </w:pPr>
      <w:del w:id="1715" w:author="Cloud, Jason" w:date="2024-11-06T15:56:00Z" w16du:dateUtc="2024-11-06T23:56:00Z">
        <w:r w:rsidDel="00F54171">
          <w:delText>16a.</w:delText>
        </w:r>
        <w:r w:rsidR="00B45634" w:rsidDel="00F54171">
          <w:tab/>
        </w:r>
        <w:r w:rsidRPr="00F85186" w:rsidDel="00F54171">
          <w:rPr>
            <w:b/>
            <w:bCs/>
          </w:rPr>
          <w:delText xml:space="preserve">In the case where the initialization information has been encoded within CMMF objects, the received </w:delText>
        </w:r>
        <w:r w:rsidRPr="004749C7" w:rsidDel="00F54171">
          <w:rPr>
            <w:b/>
            <w:bCs/>
          </w:rPr>
          <w:delText>information from the CMMF objects containing the</w:delText>
        </w:r>
        <w:r w:rsidRPr="00F85186" w:rsidDel="00F54171">
          <w:rPr>
            <w:b/>
            <w:bCs/>
          </w:rPr>
          <w:delText xml:space="preserve"> initialization information is decoded by the CMMF decoder</w:delText>
        </w:r>
        <w:r w:rsidDel="00F54171">
          <w:rPr>
            <w:b/>
            <w:bCs/>
          </w:rPr>
          <w:delText xml:space="preserve"> in the CMMF Client</w:delText>
        </w:r>
        <w:r w:rsidRPr="00F85186" w:rsidDel="00F54171">
          <w:rPr>
            <w:b/>
            <w:bCs/>
          </w:rPr>
          <w:delText>.</w:delText>
        </w:r>
      </w:del>
    </w:p>
    <w:p w14:paraId="5B347FE0" w14:textId="23F3D135" w:rsidR="008F3B61" w:rsidDel="00F54171" w:rsidRDefault="008F3B61" w:rsidP="00463BF6">
      <w:pPr>
        <w:pStyle w:val="B1"/>
        <w:ind w:left="720" w:hanging="360"/>
        <w:rPr>
          <w:del w:id="1716" w:author="Cloud, Jason" w:date="2024-11-06T15:56:00Z" w16du:dateUtc="2024-11-06T23:56:00Z"/>
        </w:rPr>
      </w:pPr>
      <w:del w:id="1717" w:author="Cloud, Jason" w:date="2024-11-06T15:56:00Z" w16du:dateUtc="2024-11-06T23:56:00Z">
        <w:r w:rsidDel="00F54171">
          <w:delText>17.</w:delText>
        </w:r>
        <w:r w:rsidDel="00F54171">
          <w:tab/>
        </w:r>
        <w:r w:rsidRPr="00C00338" w:rsidDel="00F54171">
          <w:delText xml:space="preserve">The </w:delText>
        </w:r>
        <w:r w:rsidRPr="00F85186" w:rsidDel="00F54171">
          <w:rPr>
            <w:b/>
            <w:bCs/>
          </w:rPr>
          <w:delText>CMMF Client or CMMF-enabled</w:delText>
        </w:r>
        <w:r w:rsidDel="00F54171">
          <w:delText xml:space="preserve"> </w:delText>
        </w:r>
        <w:r w:rsidRPr="00C00338" w:rsidDel="00F54171">
          <w:delText>Media Player requests media segments according to the MPD.</w:delText>
        </w:r>
        <w:r w:rsidDel="00F54171">
          <w:delText xml:space="preserve"> </w:delText>
        </w:r>
        <w:r w:rsidRPr="00A2574E" w:rsidDel="00F54171">
          <w:rPr>
            <w:b/>
            <w:bCs/>
          </w:rPr>
          <w:delText xml:space="preserve">In the case where these media segments have been encoded within CMMF objects, the </w:delText>
        </w:r>
        <w:r w:rsidRPr="00F85186" w:rsidDel="00F54171">
          <w:rPr>
            <w:b/>
            <w:bCs/>
          </w:rPr>
          <w:delText>CMMF Client or CMMF-enabled</w:delText>
        </w:r>
        <w:r w:rsidDel="00F54171">
          <w:delText xml:space="preserve"> </w:delText>
        </w:r>
        <w:r w:rsidRPr="00A2574E" w:rsidDel="00F54171">
          <w:rPr>
            <w:b/>
            <w:bCs/>
          </w:rPr>
          <w:delText>Media Player request</w:delText>
        </w:r>
        <w:r w:rsidDel="00F54171">
          <w:rPr>
            <w:b/>
            <w:bCs/>
          </w:rPr>
          <w:delText>s</w:delText>
        </w:r>
        <w:r w:rsidRPr="00A2574E" w:rsidDel="00F54171">
          <w:rPr>
            <w:b/>
            <w:bCs/>
          </w:rPr>
          <w:delText xml:space="preserve"> the CMMF-encoded media segment objects from each CMMF endpoint in parallel</w:delText>
        </w:r>
        <w:r w:rsidDel="00F54171">
          <w:rPr>
            <w:b/>
            <w:bCs/>
          </w:rPr>
          <w:delText xml:space="preserve">. </w:delText>
        </w:r>
        <w:r w:rsidRPr="00B834C6" w:rsidDel="00F54171">
          <w:rPr>
            <w:b/>
            <w:bCs/>
          </w:rPr>
          <w:delText xml:space="preserve">The URLs of the CMMF-encoded </w:delText>
        </w:r>
        <w:r w:rsidDel="00F54171">
          <w:rPr>
            <w:b/>
            <w:bCs/>
          </w:rPr>
          <w:delText xml:space="preserve">media segment </w:delText>
        </w:r>
        <w:r w:rsidRPr="00B834C6" w:rsidDel="00F54171">
          <w:rPr>
            <w:b/>
            <w:bCs/>
          </w:rPr>
          <w:delText>objects are determined using the MPD and information contained within the CMMF Configuration Information (e.g., base URLs to each CMMF endpoint, CMMF URL Template, etc.)</w:delText>
        </w:r>
        <w:r w:rsidDel="00F54171">
          <w:rPr>
            <w:b/>
            <w:bCs/>
          </w:rPr>
          <w:delText>.</w:delText>
        </w:r>
      </w:del>
    </w:p>
    <w:p w14:paraId="081AA9A4" w14:textId="2E1DBAA6" w:rsidR="008F3B61" w:rsidDel="00F54171" w:rsidRDefault="008F3B61" w:rsidP="00463BF6">
      <w:pPr>
        <w:pStyle w:val="B1"/>
        <w:ind w:left="720" w:hanging="360"/>
        <w:rPr>
          <w:del w:id="1718" w:author="Cloud, Jason" w:date="2024-11-06T15:56:00Z" w16du:dateUtc="2024-11-06T23:56:00Z"/>
        </w:rPr>
      </w:pPr>
      <w:del w:id="1719" w:author="Cloud, Jason" w:date="2024-11-06T15:56:00Z" w16du:dateUtc="2024-11-06T23:56:00Z">
        <w:r w:rsidDel="00F54171">
          <w:delText>18.</w:delText>
        </w:r>
        <w:r w:rsidDel="00F54171">
          <w:tab/>
          <w:delText>T</w:delText>
        </w:r>
        <w:r w:rsidRPr="00C00338" w:rsidDel="00F54171">
          <w:delText xml:space="preserve">he </w:delText>
        </w:r>
        <w:r w:rsidRPr="00FD35A8" w:rsidDel="00F54171">
          <w:rPr>
            <w:b/>
            <w:bCs/>
          </w:rPr>
          <w:delText>CMMF Client or CMMF-enabled</w:delText>
        </w:r>
        <w:r w:rsidRPr="00FD35A8" w:rsidDel="00F54171">
          <w:delText xml:space="preserve"> </w:delText>
        </w:r>
        <w:r w:rsidRPr="00C00338" w:rsidDel="00F54171">
          <w:delText>Media Player receives media segments</w:delText>
        </w:r>
        <w:r w:rsidDel="00F54171">
          <w:delText xml:space="preserve">. </w:delText>
        </w:r>
        <w:r w:rsidRPr="00A2574E" w:rsidDel="00F54171">
          <w:rPr>
            <w:b/>
            <w:bCs/>
          </w:rPr>
          <w:delText xml:space="preserve">In the case where </w:delText>
        </w:r>
        <w:r w:rsidDel="00F54171">
          <w:rPr>
            <w:b/>
            <w:bCs/>
          </w:rPr>
          <w:delText>these media segments</w:delText>
        </w:r>
        <w:r w:rsidRPr="00A2574E" w:rsidDel="00F54171">
          <w:rPr>
            <w:b/>
            <w:bCs/>
          </w:rPr>
          <w:delText xml:space="preserve"> h</w:delText>
        </w:r>
        <w:r w:rsidDel="00F54171">
          <w:rPr>
            <w:b/>
            <w:bCs/>
          </w:rPr>
          <w:delText>ave</w:delText>
        </w:r>
        <w:r w:rsidRPr="00A2574E" w:rsidDel="00F54171">
          <w:rPr>
            <w:b/>
            <w:bCs/>
          </w:rPr>
          <w:delText xml:space="preserve"> been encoded within CMMF objects, the </w:delText>
        </w:r>
        <w:r w:rsidRPr="00FD35A8" w:rsidDel="00F54171">
          <w:rPr>
            <w:b/>
            <w:bCs/>
          </w:rPr>
          <w:delText xml:space="preserve">CMMF Client or CMMF-enabled </w:delText>
        </w:r>
        <w:r w:rsidRPr="00A2574E" w:rsidDel="00F54171">
          <w:rPr>
            <w:b/>
            <w:bCs/>
          </w:rPr>
          <w:delText>Media Player download</w:delText>
        </w:r>
        <w:r w:rsidDel="00F54171">
          <w:rPr>
            <w:b/>
            <w:bCs/>
          </w:rPr>
          <w:delText>s</w:delText>
        </w:r>
        <w:r w:rsidRPr="00A2574E" w:rsidDel="00F54171">
          <w:rPr>
            <w:b/>
            <w:bCs/>
          </w:rPr>
          <w:delText xml:space="preserve"> these multiple CMMF-encoded </w:delText>
        </w:r>
        <w:r w:rsidDel="00F54171">
          <w:rPr>
            <w:b/>
            <w:bCs/>
          </w:rPr>
          <w:delText>media segment</w:delText>
        </w:r>
        <w:r w:rsidRPr="00A2574E" w:rsidDel="00F54171">
          <w:rPr>
            <w:b/>
            <w:bCs/>
          </w:rPr>
          <w:delText xml:space="preserve"> objects from each CMMF endpoint in parallel until such time </w:delText>
        </w:r>
        <w:r w:rsidDel="00F54171">
          <w:rPr>
            <w:b/>
            <w:bCs/>
          </w:rPr>
          <w:delText>as</w:delText>
        </w:r>
        <w:r w:rsidRPr="00A2574E" w:rsidDel="00F54171">
          <w:rPr>
            <w:b/>
            <w:bCs/>
          </w:rPr>
          <w:delText xml:space="preserve"> the CMMF decoder has received enough information to successfully decode</w:delText>
        </w:r>
        <w:r w:rsidDel="00F54171">
          <w:rPr>
            <w:b/>
            <w:bCs/>
          </w:rPr>
          <w:delText>,</w:delText>
        </w:r>
        <w:r w:rsidRPr="00A2574E" w:rsidDel="00F54171">
          <w:rPr>
            <w:b/>
            <w:bCs/>
          </w:rPr>
          <w:delText xml:space="preserve"> </w:delText>
        </w:r>
        <w:r w:rsidDel="00F54171">
          <w:rPr>
            <w:b/>
            <w:bCs/>
          </w:rPr>
          <w:delText>a</w:delText>
        </w:r>
        <w:r w:rsidRPr="00A2574E" w:rsidDel="00F54171">
          <w:rPr>
            <w:b/>
            <w:bCs/>
          </w:rPr>
          <w:delText xml:space="preserve">t which </w:delText>
        </w:r>
        <w:r w:rsidDel="00F54171">
          <w:rPr>
            <w:b/>
            <w:bCs/>
          </w:rPr>
          <w:delText>point</w:delText>
        </w:r>
        <w:r w:rsidRPr="00A2574E" w:rsidDel="00F54171">
          <w:rPr>
            <w:b/>
            <w:bCs/>
          </w:rPr>
          <w:delText xml:space="preserve"> the download of </w:delText>
        </w:r>
        <w:r w:rsidDel="00F54171">
          <w:rPr>
            <w:b/>
            <w:bCs/>
          </w:rPr>
          <w:delText>any incompletely acquired</w:delText>
        </w:r>
        <w:r w:rsidRPr="00A2574E" w:rsidDel="00F54171">
          <w:rPr>
            <w:b/>
            <w:bCs/>
          </w:rPr>
          <w:delText xml:space="preserve"> CMMF object </w:delText>
        </w:r>
        <w:r w:rsidDel="00F54171">
          <w:rPr>
            <w:b/>
            <w:bCs/>
          </w:rPr>
          <w:delText>is</w:delText>
        </w:r>
        <w:r w:rsidRPr="00A2574E" w:rsidDel="00F54171">
          <w:rPr>
            <w:b/>
            <w:bCs/>
          </w:rPr>
          <w:delText xml:space="preserve"> </w:delText>
        </w:r>
        <w:r w:rsidDel="00F54171">
          <w:rPr>
            <w:b/>
            <w:bCs/>
          </w:rPr>
          <w:delText>abandoned</w:delText>
        </w:r>
        <w:r w:rsidRPr="00A2574E" w:rsidDel="00F54171">
          <w:rPr>
            <w:b/>
            <w:bCs/>
          </w:rPr>
          <w:delText>.</w:delText>
        </w:r>
      </w:del>
    </w:p>
    <w:p w14:paraId="01EAB653" w14:textId="00F72622" w:rsidR="008F3B61" w:rsidDel="00F54171" w:rsidRDefault="008F3B61" w:rsidP="00463BF6">
      <w:pPr>
        <w:pStyle w:val="B1"/>
        <w:ind w:left="720" w:hanging="360"/>
        <w:rPr>
          <w:del w:id="1720" w:author="Cloud, Jason" w:date="2024-11-06T15:56:00Z" w16du:dateUtc="2024-11-06T23:56:00Z"/>
        </w:rPr>
      </w:pPr>
      <w:del w:id="1721" w:author="Cloud, Jason" w:date="2024-11-06T15:56:00Z" w16du:dateUtc="2024-11-06T23:56:00Z">
        <w:r w:rsidDel="00F54171">
          <w:delText>18a.</w:delText>
        </w:r>
        <w:r w:rsidDel="00F54171">
          <w:tab/>
        </w:r>
        <w:r w:rsidRPr="00B834C6" w:rsidDel="00F54171">
          <w:rPr>
            <w:b/>
            <w:bCs/>
          </w:rPr>
          <w:delText xml:space="preserve">In the case where the </w:delText>
        </w:r>
        <w:r w:rsidDel="00F54171">
          <w:rPr>
            <w:b/>
            <w:bCs/>
          </w:rPr>
          <w:delText>media segments</w:delText>
        </w:r>
        <w:r w:rsidRPr="00B834C6" w:rsidDel="00F54171">
          <w:rPr>
            <w:b/>
            <w:bCs/>
          </w:rPr>
          <w:delText xml:space="preserve"> ha</w:delText>
        </w:r>
        <w:r w:rsidDel="00F54171">
          <w:rPr>
            <w:b/>
            <w:bCs/>
          </w:rPr>
          <w:delText>ve</w:delText>
        </w:r>
        <w:r w:rsidRPr="00B834C6" w:rsidDel="00F54171">
          <w:rPr>
            <w:b/>
            <w:bCs/>
          </w:rPr>
          <w:delText xml:space="preserve"> been encoded within CMMF objects, the received </w:delText>
        </w:r>
        <w:r w:rsidRPr="004749C7" w:rsidDel="00F54171">
          <w:rPr>
            <w:b/>
            <w:bCs/>
          </w:rPr>
          <w:delText>information from the CMMF objects containing the</w:delText>
        </w:r>
        <w:r w:rsidRPr="00B834C6" w:rsidDel="00F54171">
          <w:rPr>
            <w:b/>
            <w:bCs/>
          </w:rPr>
          <w:delText xml:space="preserve"> </w:delText>
        </w:r>
        <w:r w:rsidDel="00F54171">
          <w:rPr>
            <w:b/>
            <w:bCs/>
          </w:rPr>
          <w:delText>media segment</w:delText>
        </w:r>
        <w:r w:rsidRPr="00B834C6" w:rsidDel="00F54171">
          <w:rPr>
            <w:b/>
            <w:bCs/>
          </w:rPr>
          <w:delText xml:space="preserve"> is decoded by the CMMF decoder</w:delText>
        </w:r>
        <w:r w:rsidDel="00F54171">
          <w:rPr>
            <w:b/>
            <w:bCs/>
          </w:rPr>
          <w:delText xml:space="preserve"> in </w:delText>
        </w:r>
        <w:r w:rsidRPr="00FD35A8" w:rsidDel="00F54171">
          <w:rPr>
            <w:b/>
            <w:bCs/>
          </w:rPr>
          <w:delText>CMMF Client</w:delText>
        </w:r>
        <w:r w:rsidDel="00F54171">
          <w:delText xml:space="preserve"> </w:delText>
        </w:r>
        <w:r w:rsidRPr="00FD35A8" w:rsidDel="00F54171">
          <w:rPr>
            <w:b/>
            <w:bCs/>
          </w:rPr>
          <w:delText>and the decoded information is placed</w:delText>
        </w:r>
        <w:r w:rsidDel="00F54171">
          <w:delText xml:space="preserve"> into the appropriate media rendering pipeline</w:delText>
        </w:r>
        <w:r w:rsidRPr="00C00338" w:rsidDel="00F54171">
          <w:delText>.</w:delText>
        </w:r>
      </w:del>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1722" w:name="_Toc131150952"/>
      <w:r>
        <w:t>5.19.5.1</w:t>
      </w:r>
      <w:r>
        <w:tab/>
      </w:r>
      <w:r w:rsidR="00C32CD0">
        <w:t xml:space="preserve">Over-the-Top (OTT) </w:t>
      </w:r>
      <w:r w:rsidR="00F46EA4">
        <w:t>multi-source delivery</w:t>
      </w:r>
    </w:p>
    <w:p w14:paraId="320C3016" w14:textId="3E5E907E" w:rsidR="00812725" w:rsidRPr="002D346A" w:rsidRDefault="00C41210" w:rsidP="00463BF6">
      <w:r>
        <w:t xml:space="preserve">5GMS network </w:t>
      </w:r>
      <w:r w:rsidR="000235A2">
        <w:t xml:space="preserve">support for delivering media from multiple locations </w:t>
      </w:r>
      <w:r w:rsidR="004955EE">
        <w:t>using the architecture described in clause 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 xml:space="preserve">service location (or endpoint), while </w:t>
      </w:r>
      <w:r w:rsidR="008E3355">
        <w:t xml:space="preserve">Content Distributions </w:t>
      </w:r>
      <w:r w:rsidR="00F46498">
        <w:t xml:space="preserve">provisioned within External DNs </w:t>
      </w:r>
      <w:r w:rsidR="008E3355">
        <w:t>(e.g., commercial CDNs)</w:t>
      </w:r>
      <w:r w:rsidR="009D4017">
        <w:t xml:space="preserve"> are outside of the scope of 5GMS.</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via the 5GMSd-Aware Application which is also outside of the scope of 5GMS</w:t>
      </w:r>
      <w:r w:rsidR="00772D69">
        <w:t xml:space="preserve">. </w:t>
      </w:r>
      <w:r w:rsidR="007B6F02">
        <w:t xml:space="preserve">However, </w:t>
      </w:r>
      <w:r w:rsidR="00812725" w:rsidRPr="002D346A">
        <w:t>5GMSd Client 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3DDC150D" w14:textId="6E1B472F" w:rsidR="008C1AE9" w:rsidRPr="00354173" w:rsidDel="00354173" w:rsidRDefault="00354173" w:rsidP="00354173">
      <w:pPr>
        <w:pStyle w:val="B1"/>
        <w:rPr>
          <w:del w:id="1723" w:author="Cloud, Jason" w:date="2024-11-06T09:01:00Z" w16du:dateUtc="2024-11-06T17:01:00Z"/>
        </w:rPr>
        <w:pPrChange w:id="1724" w:author="Cloud, Jason" w:date="2024-11-06T09:02:00Z" w16du:dateUtc="2024-11-06T17:02:00Z">
          <w:pPr>
            <w:pStyle w:val="ListParagraph"/>
            <w:numPr>
              <w:numId w:val="36"/>
            </w:numPr>
            <w:ind w:hanging="360"/>
          </w:pPr>
        </w:pPrChange>
      </w:pPr>
      <w:ins w:id="1725" w:author="Cloud, Jason" w:date="2024-11-06T09:02:00Z" w16du:dateUtc="2024-11-06T17:02:00Z">
        <w:r>
          <w:t>1.</w:t>
        </w:r>
        <w:r>
          <w:tab/>
        </w:r>
      </w:ins>
      <w:r w:rsidR="00EC14CB" w:rsidRPr="00354173">
        <w:t>5GMSd Client</w:t>
      </w:r>
      <w:r w:rsidR="00B96467" w:rsidRPr="00354173">
        <w:t xml:space="preserve"> that supports the multi-source/endpoint </w:t>
      </w:r>
      <w:r w:rsidR="0097413F" w:rsidRPr="00354173">
        <w:t xml:space="preserve">approach in use. </w:t>
      </w:r>
      <w:r w:rsidR="008C41F9" w:rsidRPr="00354173">
        <w:t>This includes</w:t>
      </w:r>
      <w:r w:rsidR="008C1AE9" w:rsidRPr="00354173">
        <w:t>:</w:t>
      </w:r>
    </w:p>
    <w:p w14:paraId="3B34D26F" w14:textId="596DE60C" w:rsidR="007E20EC" w:rsidRPr="00354173" w:rsidDel="00354173" w:rsidRDefault="007E20EC" w:rsidP="00354173">
      <w:pPr>
        <w:pStyle w:val="B1"/>
        <w:rPr>
          <w:del w:id="1726" w:author="Cloud, Jason" w:date="2024-11-06T09:01:00Z" w16du:dateUtc="2024-11-06T17:01:00Z"/>
        </w:rPr>
        <w:pPrChange w:id="1727" w:author="Cloud, Jason" w:date="2024-11-06T09:02:00Z" w16du:dateUtc="2024-11-06T17:02:00Z">
          <w:pPr>
            <w:pStyle w:val="ListParagraph"/>
          </w:pPr>
        </w:pPrChange>
      </w:pPr>
    </w:p>
    <w:p w14:paraId="4AB15E9C" w14:textId="77777777" w:rsidR="00354173" w:rsidRDefault="00354173" w:rsidP="00354173">
      <w:pPr>
        <w:pStyle w:val="B1"/>
        <w:rPr>
          <w:ins w:id="1728" w:author="Cloud, Jason" w:date="2024-11-06T09:01:00Z" w16du:dateUtc="2024-11-06T17:01:00Z"/>
        </w:rPr>
        <w:pPrChange w:id="1729" w:author="Cloud, Jason" w:date="2024-11-06T09:02:00Z" w16du:dateUtc="2024-11-06T17:02:00Z">
          <w:pPr>
            <w:ind w:left="1080"/>
          </w:pPr>
        </w:pPrChange>
      </w:pPr>
    </w:p>
    <w:p w14:paraId="40CEE19E" w14:textId="7865CD2B" w:rsidR="008C1AE9" w:rsidDel="00354173" w:rsidRDefault="00354173" w:rsidP="00354173">
      <w:pPr>
        <w:pStyle w:val="B2"/>
        <w:rPr>
          <w:del w:id="1730" w:author="Cloud, Jason" w:date="2024-11-06T09:01:00Z" w16du:dateUtc="2024-11-06T17:01:00Z"/>
        </w:rPr>
        <w:pPrChange w:id="1731" w:author="Cloud, Jason" w:date="2024-11-06T09:03:00Z" w16du:dateUtc="2024-11-06T17:03:00Z">
          <w:pPr/>
        </w:pPrChange>
      </w:pPr>
      <w:ins w:id="1732" w:author="Cloud, Jason" w:date="2024-11-06T09:03:00Z" w16du:dateUtc="2024-11-06T17:03:00Z">
        <w:r>
          <w:t>a.</w:t>
        </w:r>
        <w:r>
          <w:tab/>
        </w:r>
      </w:ins>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Content Steering Server switching,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r w:rsidR="004E42B0" w:rsidRPr="00354173">
        <w:t>; as well as</w:t>
      </w:r>
      <w:r w:rsidR="00C075B7" w:rsidRPr="00354173">
        <w:t xml:space="preserve"> </w:t>
      </w:r>
      <w:r w:rsidR="00147E53" w:rsidRPr="00354173">
        <w:t xml:space="preserve">decode </w:t>
      </w:r>
      <w:r w:rsidR="002D346A" w:rsidRPr="00354173">
        <w:t xml:space="preserve">these </w:t>
      </w:r>
      <w:r w:rsidR="00147E53" w:rsidRPr="00354173">
        <w:t>received (or partially received) CMMF-encoded media objects to recover original source media objects required for playback.</w:t>
      </w:r>
    </w:p>
    <w:p w14:paraId="22AA27D8" w14:textId="77777777" w:rsidR="00354173" w:rsidRPr="00354173" w:rsidRDefault="00354173" w:rsidP="00354173">
      <w:pPr>
        <w:pStyle w:val="B2"/>
        <w:rPr>
          <w:ins w:id="1733" w:author="Cloud, Jason" w:date="2024-11-06T09:01:00Z" w16du:dateUtc="2024-11-06T17:01:00Z"/>
        </w:rPr>
        <w:pPrChange w:id="1734" w:author="Cloud, Jason" w:date="2024-11-06T09:03:00Z" w16du:dateUtc="2024-11-06T17:03:00Z">
          <w:pPr>
            <w:pStyle w:val="ListParagraph"/>
            <w:numPr>
              <w:ilvl w:val="1"/>
              <w:numId w:val="36"/>
            </w:numPr>
            <w:ind w:left="1440" w:hanging="360"/>
          </w:pPr>
        </w:pPrChange>
      </w:pPr>
    </w:p>
    <w:p w14:paraId="3847A32D" w14:textId="0029D62F" w:rsidR="007E20EC" w:rsidDel="00354173" w:rsidRDefault="00354173" w:rsidP="00354173">
      <w:pPr>
        <w:pStyle w:val="B2"/>
        <w:rPr>
          <w:del w:id="1735" w:author="Cloud, Jason" w:date="2024-11-06T09:01:00Z" w16du:dateUtc="2024-11-06T17:01:00Z"/>
        </w:rPr>
        <w:pPrChange w:id="1736" w:author="Cloud, Jason" w:date="2024-11-06T09:02:00Z" w16du:dateUtc="2024-11-06T17:02:00Z">
          <w:pPr>
            <w:pStyle w:val="ListParagraph"/>
            <w:ind w:left="1440"/>
          </w:pPr>
        </w:pPrChange>
      </w:pPr>
      <w:ins w:id="1737" w:author="Cloud, Jason" w:date="2024-11-06T09:02:00Z" w16du:dateUtc="2024-11-06T17:02:00Z">
        <w:r>
          <w:t>b.</w:t>
        </w:r>
        <w:r>
          <w:tab/>
        </w:r>
      </w:ins>
    </w:p>
    <w:p w14:paraId="441B077D" w14:textId="547036EC" w:rsidR="007E20EC" w:rsidRPr="00354173" w:rsidDel="00354173" w:rsidRDefault="00D64442" w:rsidP="00354173">
      <w:pPr>
        <w:pStyle w:val="B2"/>
        <w:rPr>
          <w:del w:id="1738" w:author="Cloud, Jason" w:date="2024-11-06T09:03:00Z" w16du:dateUtc="2024-11-06T17:03:00Z"/>
        </w:rPr>
        <w:pPrChange w:id="1739" w:author="Cloud, Jason" w:date="2024-11-06T09:02:00Z" w16du:dateUtc="2024-11-06T17:02:00Z">
          <w:pPr>
            <w:pStyle w:val="ListParagraph"/>
            <w:numPr>
              <w:ilvl w:val="1"/>
              <w:numId w:val="36"/>
            </w:numPr>
            <w:ind w:left="1440" w:hanging="360"/>
          </w:pPr>
        </w:pPrChange>
      </w:pPr>
      <w:r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FE31ED" w:rsidRPr="00354173">
        <w:t>.</w:t>
      </w:r>
    </w:p>
    <w:p w14:paraId="435C399D" w14:textId="77777777" w:rsidR="007E20EC" w:rsidRPr="00354173" w:rsidRDefault="007E20EC" w:rsidP="00354173">
      <w:pPr>
        <w:pStyle w:val="B2"/>
        <w:pPrChange w:id="1740" w:author="Cloud, Jason" w:date="2024-11-06T09:03:00Z" w16du:dateUtc="2024-11-06T17:03:00Z">
          <w:pPr>
            <w:pStyle w:val="ListParagraph"/>
            <w:ind w:left="1440"/>
          </w:pPr>
        </w:pPrChange>
      </w:pPr>
    </w:p>
    <w:p w14:paraId="1F755E68" w14:textId="3743DB36" w:rsidR="002810B1" w:rsidRPr="00354173" w:rsidRDefault="00354173" w:rsidP="00354173">
      <w:pPr>
        <w:pStyle w:val="B1"/>
        <w:pPrChange w:id="1741" w:author="Cloud, Jason" w:date="2024-11-06T09:03:00Z" w16du:dateUtc="2024-11-06T17:03:00Z">
          <w:pPr>
            <w:pStyle w:val="ListParagraph"/>
            <w:numPr>
              <w:numId w:val="36"/>
            </w:numPr>
            <w:ind w:hanging="360"/>
          </w:pPr>
        </w:pPrChange>
      </w:pPr>
      <w:ins w:id="1742" w:author="Cloud, Jason" w:date="2024-11-06T09:03:00Z" w16du:dateUtc="2024-11-06T17:03:00Z">
        <w:r w:rsidRPr="00354173">
          <w:t>2.</w:t>
        </w:r>
        <w:r w:rsidRPr="00354173">
          <w:tab/>
        </w:r>
      </w:ins>
      <w:r w:rsidR="0059551E" w:rsidRPr="00354173">
        <w:t xml:space="preserve">Exchange </w:t>
      </w:r>
      <w:r w:rsidR="00476055" w:rsidRPr="00354173">
        <w:t xml:space="preserve">multi-source/endpoint configuration information over </w:t>
      </w:r>
      <w:r w:rsidR="008D6120" w:rsidRPr="00354173">
        <w:t xml:space="preserve">Media Session Handling (M6) and/or </w:t>
      </w:r>
      <w:r w:rsidR="007E20EC" w:rsidRPr="00354173">
        <w:t>Media Stream Handler (M7/M11) APIs (clauses 12 and 13 of TS 26.512 [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w:t>
      </w:r>
      <w:r w:rsidR="00F14FFB" w:rsidRPr="00354173">
        <w:lastRenderedPageBreak/>
        <w:t xml:space="preserve">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6E50D5A4" w14:textId="2645E574" w:rsidR="008920B3" w:rsidRDefault="008920B3" w:rsidP="008920B3">
      <w:pPr>
        <w:pStyle w:val="Heading4"/>
      </w:pPr>
      <w:r>
        <w:t>5.19.5.2</w:t>
      </w:r>
      <w:r>
        <w:tab/>
      </w:r>
      <w:r w:rsidR="00F46EA4">
        <w:t>5GMS-integrated multi-source delivery</w:t>
      </w:r>
    </w:p>
    <w:p w14:paraId="48DB3DB0" w14:textId="46BD453A" w:rsidR="008A1F20" w:rsidRDefault="0046154C" w:rsidP="008A1F20">
      <w:r>
        <w:t>Fully integrating multi-source/endpoint delivery within the 5GMS System as described in clause 5.19</w:t>
      </w:r>
      <w:r w:rsidR="00385EF1">
        <w:t>.3.</w:t>
      </w:r>
      <w:r w:rsidR="00166B5A">
        <w:t>2</w:t>
      </w:r>
      <w:r w:rsidR="00DE0A5C">
        <w:t xml:space="preserve"> is generally supported</w:t>
      </w:r>
      <w:r w:rsidR="00C30092">
        <w:t xml:space="preserve"> with a several exceptions. Within this architecture, the 5GMS System is configured such that it </w:t>
      </w:r>
      <w:r w:rsidR="00B26F44">
        <w:t xml:space="preserve">natively </w:t>
      </w:r>
      <w:r w:rsidR="00C30092">
        <w:t>support</w:t>
      </w:r>
      <w:r w:rsidR="00B26F44">
        <w:t xml:space="preserve">s multi-source/endpoint delivery. </w:t>
      </w:r>
      <w:r w:rsidR="006160BD">
        <w:t xml:space="preserve">5GMS currently supports establishment of multiple Content Distributions via the Content Hosting Configuration where each </w:t>
      </w:r>
      <w:r w:rsidR="00575BF0">
        <w:t>ca</w:t>
      </w:r>
      <w:r w:rsidR="00BE4B98">
        <w:t xml:space="preserve">n be considered a distinct </w:t>
      </w:r>
      <w:r w:rsidR="00D71E8F">
        <w:t>content endpoint within the network</w:t>
      </w:r>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not fully supported.</w:t>
      </w:r>
      <w:r w:rsidR="006A43B2">
        <w:t xml:space="preserve"> Furthermore, signalling </w:t>
      </w:r>
      <w:r w:rsidR="001C536D">
        <w:t xml:space="preserve">necessary </w:t>
      </w:r>
      <w:r w:rsidR="005229F7">
        <w:t>multi-source/</w:t>
      </w:r>
      <w:r w:rsidR="001C536D">
        <w:t>endpoint delivery parameters</w:t>
      </w:r>
      <w:r w:rsidR="00FE6FAE">
        <w:t xml:space="preserve"> to both 5GMSd Clients and within each 5GMSd Client</w:t>
      </w:r>
      <w:r w:rsidR="00CE4A50">
        <w:t xml:space="preserve"> </w:t>
      </w:r>
      <w:r w:rsidR="00873196">
        <w:t>is also not fully supported.</w:t>
      </w:r>
      <w:r w:rsidR="00B93170">
        <w:t xml:space="preserve"> The following gaps in existing 5G Media Streaming specifications have not yet been addressed to support the capabilities discussed.</w:t>
      </w:r>
    </w:p>
    <w:p w14:paraId="22CE05C1" w14:textId="4E00F79E" w:rsidR="00707425" w:rsidRPr="00354173" w:rsidDel="00F54171" w:rsidRDefault="00354173" w:rsidP="00354173">
      <w:pPr>
        <w:pStyle w:val="B1"/>
        <w:rPr>
          <w:del w:id="1743" w:author="Cloud, Jason" w:date="2024-11-06T16:00:00Z" w16du:dateUtc="2024-11-07T00:00:00Z"/>
        </w:rPr>
        <w:pPrChange w:id="1744" w:author="Cloud, Jason" w:date="2024-11-06T09:04:00Z" w16du:dateUtc="2024-11-06T17:04:00Z">
          <w:pPr>
            <w:pStyle w:val="ListParagraph"/>
            <w:numPr>
              <w:numId w:val="37"/>
            </w:numPr>
            <w:ind w:hanging="360"/>
          </w:pPr>
        </w:pPrChange>
      </w:pPr>
      <w:ins w:id="1745" w:author="Cloud, Jason" w:date="2024-11-06T09:04:00Z" w16du:dateUtc="2024-11-06T17:04:00Z">
        <w:r w:rsidRPr="00F54171">
          <w:rPr>
            <w:rPrChange w:id="1746" w:author="Cloud, Jason" w:date="2024-11-06T15:58:00Z" w16du:dateUtc="2024-11-06T23:58:00Z">
              <w:rPr>
                <w:i/>
                <w:iCs/>
              </w:rPr>
            </w:rPrChange>
          </w:rPr>
          <w:t>1.</w:t>
        </w:r>
        <w:r w:rsidRPr="00F54171">
          <w:rPr>
            <w:rPrChange w:id="1747" w:author="Cloud, Jason" w:date="2024-11-06T15:58:00Z" w16du:dateUtc="2024-11-06T23:58:00Z">
              <w:rPr>
                <w:i/>
                <w:iCs/>
              </w:rPr>
            </w:rPrChange>
          </w:rPr>
          <w:tab/>
        </w:r>
      </w:ins>
      <w:r w:rsidR="005029DD" w:rsidRPr="00354173">
        <w:rPr>
          <w:i/>
          <w:iCs/>
          <w:rPrChange w:id="1748" w:author="Cloud, Jason" w:date="2024-11-06T09:04:00Z" w16du:dateUtc="2024-11-06T17:04:00Z">
            <w:rPr>
              <w:rFonts w:ascii="Times New Roman" w:hAnsi="Times New Roman"/>
            </w:rPr>
          </w:rPrChange>
        </w:rPr>
        <w:t xml:space="preserve">Capability to </w:t>
      </w:r>
      <w:r w:rsidR="00A81021" w:rsidRPr="00354173">
        <w:rPr>
          <w:i/>
          <w:iCs/>
          <w:rPrChange w:id="1749" w:author="Cloud, Jason" w:date="2024-11-06T09:04:00Z" w16du:dateUtc="2024-11-06T17:04:00Z">
            <w:rPr>
              <w:rFonts w:ascii="Times New Roman" w:hAnsi="Times New Roman"/>
            </w:rPr>
          </w:rPrChange>
        </w:rPr>
        <w:t>configure and provision content endpoints</w:t>
      </w:r>
      <w:r w:rsidR="00365484" w:rsidRPr="00354173">
        <w:rPr>
          <w:i/>
          <w:iCs/>
          <w:rPrChange w:id="1750" w:author="Cloud, Jason" w:date="2024-11-06T09:04:00Z" w16du:dateUtc="2024-11-06T17:04:00Z">
            <w:rPr>
              <w:rFonts w:ascii="Times New Roman" w:hAnsi="Times New Roman"/>
            </w:rPr>
          </w:rPrChange>
        </w:rPr>
        <w:t xml:space="preserve"> within the 5GMS network to support multi-source/endpoint delivery.</w:t>
      </w:r>
      <w:r w:rsidR="005B115C" w:rsidRPr="00354173">
        <w:t xml:space="preserve"> 5GMS supports the configuration and establishment of multiple content endpoints with the 5GMS network via the Content Hosting Configuration (clause </w:t>
      </w:r>
      <w:r w:rsidR="006E753A" w:rsidRPr="00354173">
        <w:t xml:space="preserve">8.8 of TS 26.510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endpoint can be established as a </w:t>
      </w:r>
      <w:r w:rsidR="00D81ED1" w:rsidRPr="00354173">
        <w:t xml:space="preserve">unique Distribution Configuration where each Distribution Configuration is provisioned with a </w:t>
      </w:r>
      <w:proofErr w:type="gramStart"/>
      <w:r w:rsidR="00A01C62" w:rsidRPr="00354173">
        <w:t>Fully-Qualified</w:t>
      </w:r>
      <w:proofErr w:type="gramEnd"/>
      <w:r w:rsidR="00A01C62" w:rsidRPr="00354173">
        <w:t xml:space="preserve"> Domain Name (FQDN) canonical domain name and base URL </w:t>
      </w:r>
      <w:r w:rsidR="00C54656" w:rsidRPr="00354173">
        <w:t>by the 5GMSd 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5GMS network, the following </w:t>
      </w:r>
      <w:r w:rsidR="00103F19" w:rsidRPr="00354173">
        <w:t>capabilities are currently missing:</w:t>
      </w:r>
    </w:p>
    <w:p w14:paraId="181C6022" w14:textId="77777777" w:rsidR="00103F19" w:rsidRPr="00F54171" w:rsidRDefault="00103F19" w:rsidP="00F54171">
      <w:pPr>
        <w:pStyle w:val="B1"/>
        <w:pPrChange w:id="1751" w:author="Cloud, Jason" w:date="2024-11-06T16:00:00Z" w16du:dateUtc="2024-11-07T00:00:00Z">
          <w:pPr>
            <w:pStyle w:val="ListParagraph"/>
          </w:pPr>
        </w:pPrChange>
      </w:pPr>
    </w:p>
    <w:p w14:paraId="2685041B" w14:textId="1C006225" w:rsidR="00AD74FA" w:rsidRPr="00354173" w:rsidDel="00F54171" w:rsidRDefault="00354173" w:rsidP="00354173">
      <w:pPr>
        <w:pStyle w:val="B2"/>
        <w:rPr>
          <w:del w:id="1752" w:author="Cloud, Jason" w:date="2024-11-06T16:00:00Z" w16du:dateUtc="2024-11-07T00:00:00Z"/>
        </w:rPr>
        <w:pPrChange w:id="1753" w:author="Cloud, Jason" w:date="2024-11-06T09:04:00Z" w16du:dateUtc="2024-11-06T17:04:00Z">
          <w:pPr>
            <w:pStyle w:val="ListParagraph"/>
            <w:numPr>
              <w:ilvl w:val="1"/>
              <w:numId w:val="37"/>
            </w:numPr>
            <w:ind w:left="1440" w:hanging="360"/>
          </w:pPr>
        </w:pPrChange>
      </w:pPr>
      <w:ins w:id="1754" w:author="Cloud, Jason" w:date="2024-11-06T09:04:00Z" w16du:dateUtc="2024-11-06T17:04:00Z">
        <w:r w:rsidRPr="00F54171">
          <w:rPr>
            <w:rPrChange w:id="1755" w:author="Cloud, Jason" w:date="2024-11-06T15:59:00Z" w16du:dateUtc="2024-11-06T23:59:00Z">
              <w:rPr>
                <w:i/>
                <w:iCs/>
              </w:rPr>
            </w:rPrChange>
          </w:rPr>
          <w:t>a.</w:t>
        </w:r>
        <w:r w:rsidRPr="00F54171">
          <w:rPr>
            <w:rPrChange w:id="1756" w:author="Cloud, Jason" w:date="2024-11-06T15:59:00Z" w16du:dateUtc="2024-11-06T23:59:00Z">
              <w:rPr>
                <w:i/>
                <w:iCs/>
              </w:rPr>
            </w:rPrChange>
          </w:rPr>
          <w:tab/>
        </w:r>
      </w:ins>
      <w:ins w:id="1757" w:author="Cloud, Jason" w:date="2024-11-05T10:36:00Z" w16du:dateUtc="2024-11-05T18:36:00Z">
        <w:r w:rsidR="00AF008A" w:rsidRPr="00354173">
          <w:rPr>
            <w:i/>
            <w:iCs/>
            <w:rPrChange w:id="1758" w:author="Cloud, Jason" w:date="2024-11-06T09:04:00Z" w16du:dateUtc="2024-11-06T17:04:00Z">
              <w:rPr>
                <w:rFonts w:ascii="Times New Roman" w:hAnsi="Times New Roman"/>
              </w:rPr>
            </w:rPrChange>
          </w:rPr>
          <w:t>Content Preparat</w:t>
        </w:r>
      </w:ins>
      <w:ins w:id="1759" w:author="Cloud, Jason" w:date="2024-11-05T10:37:00Z" w16du:dateUtc="2024-11-05T18:37:00Z">
        <w:r w:rsidR="00AF008A" w:rsidRPr="00354173">
          <w:rPr>
            <w:i/>
            <w:iCs/>
            <w:rPrChange w:id="1760" w:author="Cloud, Jason" w:date="2024-11-06T09:04:00Z" w16du:dateUtc="2024-11-06T17:04:00Z">
              <w:rPr>
                <w:rFonts w:ascii="Times New Roman" w:hAnsi="Times New Roman"/>
              </w:rPr>
            </w:rPrChange>
          </w:rPr>
          <w:t>ion and Content Preparation Templates to support multi-source/endpoint delivery.</w:t>
        </w:r>
        <w:r w:rsidR="00AF008A" w:rsidRPr="00354173">
          <w:t xml:space="preserve"> </w:t>
        </w:r>
      </w:ins>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ith 5GMS. These Content Preparation Templates </w:t>
      </w:r>
      <w:r w:rsidR="00342EDC" w:rsidRPr="00354173">
        <w:t xml:space="preserve">should define the content preparation </w:t>
      </w:r>
      <w:r w:rsidR="001D51F5" w:rsidRPr="00354173">
        <w:t>functions necessary to prepare content for delivery at reference point M4d.</w:t>
      </w:r>
      <w:r w:rsidR="007D6A77" w:rsidRPr="00354173">
        <w:t xml:space="preserve"> </w:t>
      </w:r>
      <w:r w:rsidR="00F139E7" w:rsidRPr="00354173">
        <w:t xml:space="preserve">These functions should </w:t>
      </w:r>
      <w:r w:rsidR="00AD74FA" w:rsidRPr="00354173">
        <w:t>enable the following:</w:t>
      </w:r>
    </w:p>
    <w:p w14:paraId="041B330F" w14:textId="77777777" w:rsidR="00DF527C" w:rsidRPr="00F54171" w:rsidRDefault="00DF527C" w:rsidP="00F54171">
      <w:pPr>
        <w:pStyle w:val="B2"/>
        <w:pPrChange w:id="1761" w:author="Cloud, Jason" w:date="2024-11-06T16:00:00Z" w16du:dateUtc="2024-11-07T00:00:00Z">
          <w:pPr>
            <w:pStyle w:val="ListParagraph"/>
            <w:ind w:left="1440"/>
          </w:pPr>
        </w:pPrChange>
      </w:pPr>
    </w:p>
    <w:p w14:paraId="75E0B2D4" w14:textId="1EB8D977" w:rsidR="00324FC7" w:rsidRPr="00F54171" w:rsidDel="00F54171" w:rsidRDefault="00F54171" w:rsidP="00F54171">
      <w:pPr>
        <w:ind w:left="1170" w:hanging="270"/>
        <w:rPr>
          <w:del w:id="1762" w:author="Cloud, Jason" w:date="2024-11-06T15:59:00Z" w16du:dateUtc="2024-11-06T23:59:00Z"/>
        </w:rPr>
        <w:pPrChange w:id="1763" w:author="Cloud, Jason" w:date="2024-11-06T15:59:00Z" w16du:dateUtc="2024-11-06T23:59:00Z">
          <w:pPr>
            <w:pStyle w:val="ListParagraph"/>
            <w:numPr>
              <w:ilvl w:val="2"/>
              <w:numId w:val="37"/>
            </w:numPr>
            <w:ind w:left="2160" w:hanging="180"/>
          </w:pPr>
        </w:pPrChange>
      </w:pPr>
      <w:proofErr w:type="spellStart"/>
      <w:ins w:id="1764" w:author="Cloud, Jason" w:date="2024-11-06T15:59:00Z" w16du:dateUtc="2024-11-06T23:59:00Z">
        <w:r w:rsidRPr="00F54171">
          <w:rPr>
            <w:rPrChange w:id="1765" w:author="Cloud, Jason" w:date="2024-11-06T15:59:00Z" w16du:dateUtc="2024-11-06T23:59:00Z">
              <w:rPr>
                <w:i/>
                <w:iCs/>
              </w:rPr>
            </w:rPrChange>
          </w:rPr>
          <w:t>i</w:t>
        </w:r>
        <w:proofErr w:type="spellEnd"/>
        <w:r w:rsidRPr="00F54171">
          <w:rPr>
            <w:rPrChange w:id="1766" w:author="Cloud, Jason" w:date="2024-11-06T15:59:00Z" w16du:dateUtc="2024-11-06T23:59:00Z">
              <w:rPr>
                <w:i/>
                <w:iCs/>
              </w:rPr>
            </w:rPrChange>
          </w:rPr>
          <w:t>.</w:t>
        </w:r>
        <w:r w:rsidRPr="00F54171">
          <w:rPr>
            <w:rPrChange w:id="1767" w:author="Cloud, Jason" w:date="2024-11-06T15:59:00Z" w16du:dateUtc="2024-11-06T23:59:00Z">
              <w:rPr>
                <w:i/>
                <w:iCs/>
              </w:rPr>
            </w:rPrChange>
          </w:rPr>
          <w:tab/>
        </w:r>
      </w:ins>
      <w:r w:rsidR="00AD74FA" w:rsidRPr="00F54171">
        <w:rPr>
          <w:i/>
          <w:iCs/>
          <w:rPrChange w:id="1768" w:author="Cloud, Jason" w:date="2024-11-06T15:59:00Z" w16du:dateUtc="2024-11-06T23:59:00Z">
            <w:rPr>
              <w:rFonts w:ascii="Times New Roman" w:hAnsi="Times New Roman"/>
            </w:rPr>
          </w:rPrChange>
        </w:rPr>
        <w:t>M</w:t>
      </w:r>
      <w:r w:rsidR="00B173D9" w:rsidRPr="00F54171">
        <w:rPr>
          <w:i/>
          <w:iCs/>
          <w:rPrChange w:id="1769" w:author="Cloud, Jason" w:date="2024-11-06T15:59:00Z" w16du:dateUtc="2024-11-06T23:59:00Z">
            <w:rPr>
              <w:rFonts w:ascii="Times New Roman" w:hAnsi="Times New Roman"/>
            </w:rPr>
          </w:rPrChange>
        </w:rPr>
        <w:t xml:space="preserve">anifest </w:t>
      </w:r>
      <w:r w:rsidR="000E6592" w:rsidRPr="00F54171">
        <w:rPr>
          <w:i/>
          <w:iCs/>
          <w:rPrChange w:id="1770" w:author="Cloud, Jason" w:date="2024-11-06T15:59:00Z" w16du:dateUtc="2024-11-06T23:59:00Z">
            <w:rPr>
              <w:rFonts w:ascii="Times New Roman" w:hAnsi="Times New Roman"/>
            </w:rPr>
          </w:rPrChange>
        </w:rPr>
        <w:t xml:space="preserve">(e.g., MPD) </w:t>
      </w:r>
      <w:r w:rsidR="00B173D9" w:rsidRPr="00F54171">
        <w:rPr>
          <w:i/>
          <w:iCs/>
          <w:rPrChange w:id="1771" w:author="Cloud, Jason" w:date="2024-11-06T15:59:00Z" w16du:dateUtc="2024-11-06T23:59:00Z">
            <w:rPr>
              <w:rFonts w:ascii="Times New Roman" w:hAnsi="Times New Roman"/>
            </w:rPr>
          </w:rPrChange>
        </w:rPr>
        <w:t xml:space="preserve">manipulation </w:t>
      </w:r>
      <w:r w:rsidR="000E6592" w:rsidRPr="00F54171">
        <w:rPr>
          <w:i/>
          <w:iCs/>
          <w:rPrChange w:id="1772" w:author="Cloud, Jason" w:date="2024-11-06T15:59:00Z" w16du:dateUtc="2024-11-06T23:59:00Z">
            <w:rPr>
              <w:rFonts w:ascii="Times New Roman" w:hAnsi="Times New Roman"/>
            </w:rPr>
          </w:rPrChange>
        </w:rPr>
        <w:t xml:space="preserve">for cases where content endpoints (e.g., service locations) </w:t>
      </w:r>
      <w:r w:rsidR="00FE34AC" w:rsidRPr="00F54171">
        <w:rPr>
          <w:i/>
          <w:iCs/>
          <w:rPrChange w:id="1773" w:author="Cloud, Jason" w:date="2024-11-06T15:59:00Z" w16du:dateUtc="2024-11-06T23:59:00Z">
            <w:rPr>
              <w:rFonts w:ascii="Times New Roman" w:hAnsi="Times New Roman"/>
            </w:rPr>
          </w:rPrChange>
        </w:rPr>
        <w:t xml:space="preserve">and/or content endpoint </w:t>
      </w:r>
      <w:r w:rsidR="0093270B" w:rsidRPr="00F54171">
        <w:rPr>
          <w:i/>
          <w:iCs/>
          <w:rPrChange w:id="1774" w:author="Cloud, Jason" w:date="2024-11-06T15:59:00Z" w16du:dateUtc="2024-11-06T23:59:00Z">
            <w:rPr>
              <w:rFonts w:ascii="Times New Roman" w:hAnsi="Times New Roman"/>
            </w:rPr>
          </w:rPrChange>
        </w:rPr>
        <w:t xml:space="preserve">access management function (e.g., Content Steering Server) locations </w:t>
      </w:r>
      <w:r w:rsidR="000E6592" w:rsidRPr="00F54171">
        <w:rPr>
          <w:i/>
          <w:iCs/>
          <w:rPrChange w:id="1775" w:author="Cloud, Jason" w:date="2024-11-06T15:59:00Z" w16du:dateUtc="2024-11-06T23:59:00Z">
            <w:rPr>
              <w:rFonts w:ascii="Times New Roman" w:hAnsi="Times New Roman"/>
            </w:rPr>
          </w:rPrChange>
        </w:rPr>
        <w:t>are communicated within the manifest.</w:t>
      </w:r>
      <w:r w:rsidR="00EE0B18" w:rsidRPr="00F54171">
        <w:t xml:space="preserve"> The provisioned Content Preparation subfunction should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 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1D270BFF" w14:textId="77777777" w:rsidR="00F23187" w:rsidRPr="00F54171" w:rsidRDefault="00F23187" w:rsidP="00F54171">
      <w:pPr>
        <w:ind w:left="1170" w:hanging="270"/>
        <w:pPrChange w:id="1776" w:author="Cloud, Jason" w:date="2024-11-06T15:59:00Z" w16du:dateUtc="2024-11-06T23:59:00Z">
          <w:pPr>
            <w:pStyle w:val="ListParagraph"/>
            <w:ind w:left="2160"/>
          </w:pPr>
        </w:pPrChange>
      </w:pPr>
    </w:p>
    <w:p w14:paraId="6F25417F" w14:textId="36BE7230" w:rsidR="0056322E" w:rsidRPr="00F54171" w:rsidDel="00F54171" w:rsidRDefault="00F54171" w:rsidP="00F54171">
      <w:pPr>
        <w:ind w:left="1170" w:hanging="270"/>
        <w:rPr>
          <w:del w:id="1777" w:author="Cloud, Jason" w:date="2024-11-06T16:00:00Z" w16du:dateUtc="2024-11-07T00:00:00Z"/>
        </w:rPr>
        <w:pPrChange w:id="1778" w:author="Cloud, Jason" w:date="2024-11-06T15:59:00Z" w16du:dateUtc="2024-11-06T23:59:00Z">
          <w:pPr>
            <w:pStyle w:val="ListParagraph"/>
            <w:numPr>
              <w:ilvl w:val="2"/>
              <w:numId w:val="37"/>
            </w:numPr>
            <w:ind w:left="2160" w:hanging="180"/>
          </w:pPr>
        </w:pPrChange>
      </w:pPr>
      <w:ins w:id="1779" w:author="Cloud, Jason" w:date="2024-11-06T15:59:00Z" w16du:dateUtc="2024-11-06T23:59:00Z">
        <w:r w:rsidRPr="00F54171">
          <w:rPr>
            <w:rPrChange w:id="1780" w:author="Cloud, Jason" w:date="2024-11-06T15:59:00Z" w16du:dateUtc="2024-11-06T23:59:00Z">
              <w:rPr>
                <w:i/>
                <w:iCs/>
              </w:rPr>
            </w:rPrChange>
          </w:rPr>
          <w:t>ii.</w:t>
        </w:r>
        <w:r w:rsidRPr="00F54171">
          <w:rPr>
            <w:rPrChange w:id="1781" w:author="Cloud, Jason" w:date="2024-11-06T15:59:00Z" w16du:dateUtc="2024-11-06T23:59:00Z">
              <w:rPr>
                <w:i/>
                <w:iCs/>
              </w:rPr>
            </w:rPrChange>
          </w:rPr>
          <w:tab/>
        </w:r>
      </w:ins>
      <w:r w:rsidR="00E51D0A" w:rsidRPr="00F54171">
        <w:rPr>
          <w:i/>
          <w:iCs/>
          <w:rPrChange w:id="1782" w:author="Cloud, Jason" w:date="2024-11-06T15:59:00Z" w16du:dateUtc="2024-11-06T23:59:00Z">
            <w:rPr>
              <w:rFonts w:ascii="Times New Roman" w:hAnsi="Times New Roman"/>
            </w:rPr>
          </w:rPrChange>
        </w:rPr>
        <w:t xml:space="preserve">CMMF encoding and packaging for cases where the content endpoints </w:t>
      </w:r>
      <w:r w:rsidR="00193139" w:rsidRPr="00F54171">
        <w:rPr>
          <w:i/>
          <w:iCs/>
          <w:rPrChange w:id="1783" w:author="Cloud, Jason" w:date="2024-11-06T15:59:00Z" w16du:dateUtc="2024-11-06T23:59:00Z">
            <w:rPr>
              <w:rFonts w:ascii="Times New Roman" w:hAnsi="Times New Roman"/>
            </w:rPr>
          </w:rPrChange>
        </w:rPr>
        <w:t>are provisioned to perform these operations.</w:t>
      </w:r>
      <w:r w:rsidR="00193139" w:rsidRPr="00F54171">
        <w:t xml:space="preserve"> These Content Preparation Templates </w:t>
      </w:r>
      <w:r w:rsidR="006014DA" w:rsidRPr="00F54171">
        <w:t xml:space="preserve">and Content Preparation subfunctions </w:t>
      </w:r>
      <w:r w:rsidR="00193139" w:rsidRPr="00F54171">
        <w:t xml:space="preserve">should </w:t>
      </w:r>
      <w:r w:rsidR="00BE001A" w:rsidRPr="00F54171">
        <w:t xml:space="preserve">support the </w:t>
      </w:r>
      <w:r w:rsidR="00173F1C" w:rsidRPr="00F54171">
        <w:t xml:space="preserve">workflows </w:t>
      </w:r>
      <w:r w:rsidR="00590050" w:rsidRPr="00F54171">
        <w:t>described in clause 5.19.4.2.2.6.2.</w:t>
      </w:r>
    </w:p>
    <w:p w14:paraId="06385976" w14:textId="77777777" w:rsidR="003D7D66" w:rsidRPr="00F54171" w:rsidRDefault="003D7D66" w:rsidP="00F54171">
      <w:pPr>
        <w:ind w:left="1170" w:hanging="270"/>
        <w:pPrChange w:id="1784" w:author="Cloud, Jason" w:date="2024-11-06T16:00:00Z" w16du:dateUtc="2024-11-07T00:00:00Z">
          <w:pPr>
            <w:pStyle w:val="ListParagraph"/>
            <w:ind w:left="1440"/>
          </w:pPr>
        </w:pPrChange>
      </w:pPr>
    </w:p>
    <w:p w14:paraId="0198C74F" w14:textId="3BC96644" w:rsidR="003D7D66" w:rsidDel="00F54171" w:rsidRDefault="00F54171" w:rsidP="00F54171">
      <w:pPr>
        <w:pStyle w:val="B2"/>
        <w:rPr>
          <w:del w:id="1785" w:author="Cloud, Jason" w:date="2024-11-06T16:00:00Z" w16du:dateUtc="2024-11-07T00:00:00Z"/>
        </w:rPr>
        <w:pPrChange w:id="1786" w:author="Cloud, Jason" w:date="2024-11-06T15:58:00Z" w16du:dateUtc="2024-11-06T23:58:00Z">
          <w:pPr>
            <w:pStyle w:val="ListParagraph"/>
            <w:numPr>
              <w:ilvl w:val="1"/>
              <w:numId w:val="37"/>
            </w:numPr>
            <w:ind w:left="1440" w:hanging="360"/>
          </w:pPr>
        </w:pPrChange>
      </w:pPr>
      <w:ins w:id="1787" w:author="Cloud, Jason" w:date="2024-11-06T15:58:00Z" w16du:dateUtc="2024-11-06T23:58:00Z">
        <w:r w:rsidRPr="00F54171">
          <w:rPr>
            <w:rPrChange w:id="1788" w:author="Cloud, Jason" w:date="2024-11-06T15:59:00Z" w16du:dateUtc="2024-11-06T23:59:00Z">
              <w:rPr>
                <w:i/>
                <w:iCs/>
              </w:rPr>
            </w:rPrChange>
          </w:rPr>
          <w:t>b.</w:t>
        </w:r>
        <w:r w:rsidRPr="00F54171">
          <w:rPr>
            <w:rPrChange w:id="1789" w:author="Cloud, Jason" w:date="2024-11-06T15:59:00Z" w16du:dateUtc="2024-11-06T23:59:00Z">
              <w:rPr>
                <w:i/>
                <w:iCs/>
              </w:rPr>
            </w:rPrChange>
          </w:rPr>
          <w:tab/>
        </w:r>
      </w:ins>
      <w:r w:rsidR="007D4739" w:rsidRPr="001349B2">
        <w:rPr>
          <w:i/>
          <w:iCs/>
          <w:rPrChange w:id="1790" w:author="Cloud, Jason" w:date="2024-11-05T10:38:00Z" w16du:dateUtc="2024-11-05T18:38:00Z">
            <w:rPr>
              <w:rFonts w:ascii="Times New Roman" w:hAnsi="Times New Roman"/>
            </w:rPr>
          </w:rPrChange>
        </w:rPr>
        <w:t xml:space="preserve">Capability to </w:t>
      </w:r>
      <w:r w:rsidR="00C57778" w:rsidRPr="001349B2">
        <w:rPr>
          <w:i/>
          <w:iCs/>
          <w:rPrChange w:id="1791" w:author="Cloud, Jason" w:date="2024-11-05T10:38:00Z" w16du:dateUtc="2024-11-05T18:38:00Z">
            <w:rPr>
              <w:rFonts w:ascii="Times New Roman" w:hAnsi="Times New Roman"/>
            </w:rPr>
          </w:rPrChange>
        </w:rPr>
        <w:t>configure and provision Content Distribution</w:t>
      </w:r>
      <w:r w:rsidR="00683ED1" w:rsidRPr="001349B2">
        <w:rPr>
          <w:i/>
          <w:iCs/>
          <w:rPrChange w:id="1792" w:author="Cloud, Jason" w:date="2024-11-05T10:38:00Z" w16du:dateUtc="2024-11-05T18:38:00Z">
            <w:rPr>
              <w:rFonts w:ascii="Times New Roman" w:hAnsi="Times New Roman"/>
            </w:rPr>
          </w:rPrChange>
        </w:rPr>
        <w:t xml:space="preserve"> ingest </w:t>
      </w:r>
      <w:r w:rsidR="002637EB" w:rsidRPr="001349B2">
        <w:rPr>
          <w:i/>
          <w:iCs/>
          <w:rPrChange w:id="1793" w:author="Cloud, Jason" w:date="2024-11-05T10:38:00Z" w16du:dateUtc="2024-11-05T18:38:00Z">
            <w:rPr>
              <w:rFonts w:ascii="Times New Roman" w:hAnsi="Times New Roman"/>
            </w:rPr>
          </w:rPrChange>
        </w:rPr>
        <w:t>configurations.</w:t>
      </w:r>
      <w:r w:rsidR="002637EB">
        <w:t xml:space="preserve"> As currently specified in clause 8.8.3.1 of TS 26.510 </w:t>
      </w:r>
      <w:r w:rsidR="002637EB" w:rsidRPr="00463BF6">
        <w:rPr>
          <w:highlight w:val="yellow"/>
        </w:rPr>
        <w:t>[</w:t>
      </w:r>
      <w:r w:rsidR="004B66AF">
        <w:rPr>
          <w:highlight w:val="yellow"/>
        </w:rPr>
        <w:t>26510</w:t>
      </w:r>
      <w:r w:rsidR="002637EB" w:rsidRPr="00463BF6">
        <w:rPr>
          <w:highlight w:val="yellow"/>
        </w:rPr>
        <w:t>]</w:t>
      </w:r>
      <w:r w:rsidR="002637EB">
        <w:t>, Content Distributions currently inherit the ingest configuration of the Content Hosting Configuration which they belong.</w:t>
      </w:r>
      <w:r w:rsidR="009524AE">
        <w:t xml:space="preserve"> As is currently the case, </w:t>
      </w:r>
      <w:r w:rsidR="00FC267A">
        <w:t>the</w:t>
      </w:r>
      <w:r w:rsidR="009524AE">
        <w:t xml:space="preserve"> ingest configuration </w:t>
      </w:r>
      <w:r w:rsidR="00596AB3">
        <w:t>specifies the parameters for ingesting media content into the 5GMSd AS at reference point M2d</w:t>
      </w:r>
      <w:r w:rsidR="00FC267A">
        <w:t>.</w:t>
      </w:r>
      <w:r w:rsidR="00384277">
        <w:t xml:space="preserve"> Support for more complex Content Distribution deployments (e.g., the centralized and decentralized content preparation workflows described in clause 5.19.</w:t>
      </w:r>
      <w:r w:rsidR="005E070C">
        <w:t>4.2.2.6.2)</w:t>
      </w:r>
      <w:r w:rsidR="00FF4A0B">
        <w:t xml:space="preserve"> should be supported.</w:t>
      </w:r>
    </w:p>
    <w:p w14:paraId="294CD28B" w14:textId="77777777" w:rsidR="00FF4A0B" w:rsidRPr="00F54171" w:rsidRDefault="00FF4A0B" w:rsidP="00F54171">
      <w:pPr>
        <w:pStyle w:val="B2"/>
        <w:pPrChange w:id="1794" w:author="Cloud, Jason" w:date="2024-11-06T16:00:00Z" w16du:dateUtc="2024-11-07T00:00:00Z">
          <w:pPr>
            <w:pStyle w:val="ListParagraph"/>
            <w:ind w:left="1440"/>
          </w:pPr>
        </w:pPrChange>
      </w:pPr>
    </w:p>
    <w:p w14:paraId="290E31AB" w14:textId="27906928" w:rsidR="007800F3" w:rsidRPr="00463BF6" w:rsidDel="00F54171" w:rsidRDefault="00F54171" w:rsidP="00F54171">
      <w:pPr>
        <w:pStyle w:val="B2"/>
        <w:rPr>
          <w:del w:id="1795" w:author="Cloud, Jason" w:date="2024-11-06T16:00:00Z" w16du:dateUtc="2024-11-07T00:00:00Z"/>
        </w:rPr>
        <w:pPrChange w:id="1796" w:author="Cloud, Jason" w:date="2024-11-06T16:00:00Z" w16du:dateUtc="2024-11-07T00:00:00Z">
          <w:pPr>
            <w:pStyle w:val="ListParagraph"/>
            <w:numPr>
              <w:ilvl w:val="1"/>
              <w:numId w:val="37"/>
            </w:numPr>
            <w:ind w:left="1440" w:hanging="360"/>
          </w:pPr>
        </w:pPrChange>
      </w:pPr>
      <w:ins w:id="1797" w:author="Cloud, Jason" w:date="2024-11-06T16:00:00Z" w16du:dateUtc="2024-11-07T00:00:00Z">
        <w:r w:rsidRPr="00F54171">
          <w:rPr>
            <w:rPrChange w:id="1798" w:author="Cloud, Jason" w:date="2024-11-06T16:00:00Z" w16du:dateUtc="2024-11-07T00:00:00Z">
              <w:rPr>
                <w:i/>
                <w:iCs/>
              </w:rPr>
            </w:rPrChange>
          </w:rPr>
          <w:t>c.</w:t>
        </w:r>
        <w:r w:rsidRPr="00F54171">
          <w:rPr>
            <w:rPrChange w:id="1799" w:author="Cloud, Jason" w:date="2024-11-06T16:00:00Z" w16du:dateUtc="2024-11-07T00:00:00Z">
              <w:rPr>
                <w:i/>
                <w:iCs/>
              </w:rPr>
            </w:rPrChange>
          </w:rPr>
          <w:tab/>
        </w:r>
      </w:ins>
      <w:r w:rsidR="00FF4A0B" w:rsidRPr="001349B2">
        <w:rPr>
          <w:i/>
          <w:iCs/>
          <w:rPrChange w:id="1800" w:author="Cloud, Jason" w:date="2024-11-05T10:38:00Z" w16du:dateUtc="2024-11-05T18:38:00Z">
            <w:rPr>
              <w:rFonts w:ascii="Times New Roman" w:hAnsi="Times New Roman"/>
            </w:rPr>
          </w:rPrChange>
        </w:rPr>
        <w:t xml:space="preserve">Capability to </w:t>
      </w:r>
      <w:r w:rsidR="00370FDC" w:rsidRPr="001349B2">
        <w:rPr>
          <w:i/>
          <w:iCs/>
          <w:rPrChange w:id="1801" w:author="Cloud, Jason" w:date="2024-11-05T10:38:00Z" w16du:dateUtc="2024-11-05T18:38:00Z">
            <w:rPr>
              <w:rFonts w:ascii="Times New Roman" w:hAnsi="Times New Roman"/>
            </w:rPr>
          </w:rPrChange>
        </w:rPr>
        <w:t>configure Content Distribution deployment</w:t>
      </w:r>
      <w:r w:rsidR="000A70A4" w:rsidRPr="001349B2">
        <w:rPr>
          <w:i/>
          <w:iCs/>
          <w:rPrChange w:id="1802" w:author="Cloud, Jason" w:date="2024-11-05T10:38:00Z" w16du:dateUtc="2024-11-05T18:38:00Z">
            <w:rPr>
              <w:rFonts w:ascii="Times New Roman" w:hAnsi="Times New Roman"/>
            </w:rPr>
          </w:rPrChange>
        </w:rPr>
        <w:t xml:space="preserve"> requirements</w:t>
      </w:r>
      <w:r w:rsidR="00D350CD" w:rsidRPr="001349B2">
        <w:rPr>
          <w:i/>
          <w:iCs/>
          <w:rPrChange w:id="1803" w:author="Cloud, Jason" w:date="2024-11-05T10:38:00Z" w16du:dateUtc="2024-11-05T18:38:00Z">
            <w:rPr>
              <w:rFonts w:ascii="Times New Roman" w:hAnsi="Times New Roman"/>
            </w:rPr>
          </w:rPrChange>
        </w:rPr>
        <w:t>.</w:t>
      </w:r>
      <w:r w:rsidR="00210F4E">
        <w:t xml:space="preserve"> Current specifications are unclear about </w:t>
      </w:r>
      <w:r w:rsidR="00B84BE4">
        <w:t xml:space="preserve">where and how distinct Content Distributions are provisioned </w:t>
      </w:r>
      <w:del w:id="1804" w:author="Cloud, Jason" w:date="2024-11-05T18:00:00Z" w16du:dateUtc="2024-11-06T02:00:00Z">
        <w:r w:rsidR="00B84BE4" w:rsidDel="00DF2A04">
          <w:delText xml:space="preserve">across </w:delText>
        </w:r>
      </w:del>
      <w:ins w:id="1805" w:author="Cloud, Jason" w:date="2024-11-05T18:00:00Z" w16du:dateUtc="2024-11-06T02:00:00Z">
        <w:r w:rsidR="00DF2A04">
          <w:t xml:space="preserve">within the </w:t>
        </w:r>
      </w:ins>
      <w:r w:rsidR="00B84BE4">
        <w:t>5GMSd AS</w:t>
      </w:r>
      <w:del w:id="1806" w:author="Cloud, Jason" w:date="2024-11-05T18:00:00Z" w16du:dateUtc="2024-11-06T02:00:00Z">
        <w:r w:rsidR="00B84BE4" w:rsidDel="00DF2A04">
          <w:delText xml:space="preserve"> physical hosts</w:delText>
        </w:r>
      </w:del>
      <w:r w:rsidR="00B84BE4">
        <w:t xml:space="preserve">. </w:t>
      </w:r>
      <w:ins w:id="1807" w:author="Cloud, Jason" w:date="2024-11-05T18:02:00Z" w16du:dateUtc="2024-11-06T02:02:00Z">
        <w:r w:rsidR="007C4C42">
          <w:t xml:space="preserve">As an example, the capability to configure each Content Distribution on a separate 5GMSd AS physical host </w:t>
        </w:r>
        <w:r w:rsidR="00DC6555">
          <w:t xml:space="preserve">may be desirable </w:t>
        </w:r>
      </w:ins>
      <w:del w:id="1808" w:author="Cloud, Jason" w:date="2024-11-05T18:02:00Z" w16du:dateUtc="2024-11-06T02:02:00Z">
        <w:r w:rsidR="008D3959" w:rsidDel="00DC6555">
          <w:delText>F</w:delText>
        </w:r>
      </w:del>
      <w:ins w:id="1809" w:author="Cloud, Jason" w:date="2024-11-05T18:02:00Z" w16du:dateUtc="2024-11-06T02:02:00Z">
        <w:r w:rsidR="00DC6555">
          <w:t>f</w:t>
        </w:r>
      </w:ins>
      <w:r w:rsidR="008D3959">
        <w:t xml:space="preserve">or cases where improved robustness to content endpoint </w:t>
      </w:r>
      <w:r w:rsidR="003A2BA8">
        <w:t>degradation/failure is required</w:t>
      </w:r>
      <w:del w:id="1810" w:author="Cloud, Jason" w:date="2024-11-05T18:03:00Z" w16du:dateUtc="2024-11-06T02:03:00Z">
        <w:r w:rsidR="003A2BA8" w:rsidDel="00DC6555">
          <w:delText xml:space="preserve">, </w:delText>
        </w:r>
      </w:del>
      <w:del w:id="1811" w:author="Cloud, Jason" w:date="2024-11-05T18:02:00Z" w16du:dateUtc="2024-11-06T02: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1812" w:author="Cloud, Jason" w:date="2024-11-05T18:03:00Z" w16du:dateUtc="2024-11-06T02:03:00Z">
        <w:r w:rsidR="00A5329F" w:rsidDel="00DC6555">
          <w:delText>may be desirable</w:delText>
        </w:r>
      </w:del>
      <w:r w:rsidR="00A5329F">
        <w:t>.</w:t>
      </w:r>
    </w:p>
    <w:p w14:paraId="261B8123" w14:textId="77777777" w:rsidR="008904FE" w:rsidRPr="00F54171" w:rsidRDefault="008904FE" w:rsidP="00F54171">
      <w:pPr>
        <w:pStyle w:val="B2"/>
        <w:pPrChange w:id="1813" w:author="Cloud, Jason" w:date="2024-11-06T16:00:00Z" w16du:dateUtc="2024-11-07T00:00:00Z">
          <w:pPr>
            <w:pStyle w:val="ListParagraph"/>
            <w:ind w:left="1440"/>
          </w:pPr>
        </w:pPrChange>
      </w:pPr>
    </w:p>
    <w:p w14:paraId="49BDB7AA" w14:textId="29EC8222" w:rsidR="008904FE" w:rsidDel="00F54171" w:rsidRDefault="00F54171" w:rsidP="00F54171">
      <w:pPr>
        <w:pStyle w:val="B1"/>
        <w:rPr>
          <w:del w:id="1814" w:author="Cloud, Jason" w:date="2024-11-06T16:01:00Z" w16du:dateUtc="2024-11-07T00:01:00Z"/>
        </w:rPr>
        <w:pPrChange w:id="1815" w:author="Cloud, Jason" w:date="2024-11-06T16:00:00Z" w16du:dateUtc="2024-11-07T00:00:00Z">
          <w:pPr>
            <w:pStyle w:val="ListParagraph"/>
            <w:numPr>
              <w:numId w:val="37"/>
            </w:numPr>
            <w:ind w:hanging="360"/>
          </w:pPr>
        </w:pPrChange>
      </w:pPr>
      <w:ins w:id="1816" w:author="Cloud, Jason" w:date="2024-11-06T16:00:00Z" w16du:dateUtc="2024-11-07T00:00:00Z">
        <w:r w:rsidRPr="00F54171">
          <w:rPr>
            <w:rPrChange w:id="1817" w:author="Cloud, Jason" w:date="2024-11-06T16:00:00Z" w16du:dateUtc="2024-11-07T00:00:00Z">
              <w:rPr>
                <w:i/>
                <w:iCs/>
              </w:rPr>
            </w:rPrChange>
          </w:rPr>
          <w:t>2.</w:t>
        </w:r>
        <w:r w:rsidRPr="00F54171">
          <w:rPr>
            <w:rPrChange w:id="1818" w:author="Cloud, Jason" w:date="2024-11-06T16:00:00Z" w16du:dateUtc="2024-11-07T00:00:00Z">
              <w:rPr>
                <w:i/>
                <w:iCs/>
              </w:rPr>
            </w:rPrChange>
          </w:rPr>
          <w:tab/>
        </w:r>
      </w:ins>
      <w:r w:rsidR="00BD6BDC" w:rsidRPr="001349B2">
        <w:rPr>
          <w:i/>
          <w:iCs/>
          <w:rPrChange w:id="1819" w:author="Cloud, Jason" w:date="2024-11-05T10:38:00Z" w16du:dateUtc="2024-11-05T18:38:00Z">
            <w:rPr>
              <w:rFonts w:ascii="Times New Roman" w:hAnsi="Times New Roman"/>
            </w:rPr>
          </w:rPrChange>
        </w:rPr>
        <w:t>Capability to signal multi-source/endpoint configuration</w:t>
      </w:r>
      <w:r w:rsidR="00875938" w:rsidRPr="001349B2">
        <w:rPr>
          <w:i/>
          <w:iCs/>
          <w:rPrChange w:id="1820" w:author="Cloud, Jason" w:date="2024-11-05T10:38:00Z" w16du:dateUtc="2024-11-05T18:38:00Z">
            <w:rPr>
              <w:rFonts w:ascii="Times New Roman" w:hAnsi="Times New Roman"/>
            </w:rPr>
          </w:rPrChange>
        </w:rPr>
        <w:t xml:space="preserve"> information</w:t>
      </w:r>
      <w:r w:rsidR="00BD6BDC" w:rsidRPr="001349B2">
        <w:rPr>
          <w:i/>
          <w:iCs/>
          <w:rPrChange w:id="1821" w:author="Cloud, Jason" w:date="2024-11-05T10:38:00Z" w16du:dateUtc="2024-11-05T18:38:00Z">
            <w:rPr>
              <w:rFonts w:ascii="Times New Roman" w:hAnsi="Times New Roman"/>
            </w:rPr>
          </w:rPrChange>
        </w:rPr>
        <w:t xml:space="preserve"> to 5GMSd Client</w:t>
      </w:r>
      <w:r w:rsidR="00C703D4" w:rsidRPr="001349B2">
        <w:rPr>
          <w:i/>
          <w:iCs/>
          <w:rPrChange w:id="1822" w:author="Cloud, Jason" w:date="2024-11-05T10:38:00Z" w16du:dateUtc="2024-11-05T18:38:00Z">
            <w:rPr>
              <w:rFonts w:ascii="Times New Roman" w:hAnsi="Times New Roman"/>
            </w:rPr>
          </w:rPrChange>
        </w:rPr>
        <w:t>s</w:t>
      </w:r>
      <w:r w:rsidR="00875938" w:rsidRPr="001349B2">
        <w:rPr>
          <w:i/>
          <w:iCs/>
          <w:rPrChange w:id="1823" w:author="Cloud, Jason" w:date="2024-11-05T10:38:00Z" w16du:dateUtc="2024-11-05T18:38:00Z">
            <w:rPr>
              <w:rFonts w:ascii="Times New Roman" w:hAnsi="Times New Roman"/>
            </w:rPr>
          </w:rPrChange>
        </w:rPr>
        <w:t xml:space="preserve"> </w:t>
      </w:r>
      <w:r w:rsidR="00611357" w:rsidRPr="001349B2">
        <w:rPr>
          <w:i/>
          <w:iCs/>
          <w:rPrChange w:id="1824" w:author="Cloud, Jason" w:date="2024-11-05T10:38:00Z" w16du:dateUtc="2024-11-05T18:38:00Z">
            <w:rPr>
              <w:rFonts w:ascii="Times New Roman" w:hAnsi="Times New Roman"/>
            </w:rPr>
          </w:rPrChange>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the manifest), out-of-band signalling of this information is necessary. </w:t>
      </w:r>
      <w:r w:rsidR="003B4157">
        <w:t xml:space="preserve">The 5GMS System supports this via the Service Access Information provided by the 5GMSd AF at reference point M5d. </w:t>
      </w:r>
      <w:r w:rsidR="004E2FC5">
        <w:t xml:space="preserve">However, the currently specified Service Access Information </w:t>
      </w:r>
      <w:r w:rsidR="008904FE">
        <w:t>does not allow for the following:</w:t>
      </w:r>
    </w:p>
    <w:p w14:paraId="40B67C5F" w14:textId="77777777" w:rsidR="008904FE" w:rsidRPr="00F54171" w:rsidRDefault="008904FE" w:rsidP="00F54171">
      <w:pPr>
        <w:pStyle w:val="B1"/>
        <w:pPrChange w:id="1825" w:author="Cloud, Jason" w:date="2024-11-06T16:01:00Z" w16du:dateUtc="2024-11-07T00:01:00Z">
          <w:pPr>
            <w:pStyle w:val="ListParagraph"/>
          </w:pPr>
        </w:pPrChange>
      </w:pPr>
    </w:p>
    <w:p w14:paraId="72B0AE5A" w14:textId="53349CF1" w:rsidR="00A60217" w:rsidDel="00F54171" w:rsidRDefault="00F54171" w:rsidP="00F54171">
      <w:pPr>
        <w:pStyle w:val="B2"/>
        <w:rPr>
          <w:del w:id="1826" w:author="Cloud, Jason" w:date="2024-11-06T16:02:00Z" w16du:dateUtc="2024-11-07T00:02:00Z"/>
        </w:rPr>
        <w:pPrChange w:id="1827" w:author="Cloud, Jason" w:date="2024-11-06T16:01:00Z" w16du:dateUtc="2024-11-07T00:01:00Z">
          <w:pPr>
            <w:pStyle w:val="ListParagraph"/>
            <w:numPr>
              <w:ilvl w:val="1"/>
              <w:numId w:val="37"/>
            </w:numPr>
            <w:ind w:left="1440" w:hanging="360"/>
          </w:pPr>
        </w:pPrChange>
      </w:pPr>
      <w:ins w:id="1828" w:author="Cloud, Jason" w:date="2024-11-06T16:01:00Z" w16du:dateUtc="2024-11-07T00:01:00Z">
        <w:r w:rsidRPr="00F54171">
          <w:rPr>
            <w:rPrChange w:id="1829" w:author="Cloud, Jason" w:date="2024-11-06T16:01:00Z" w16du:dateUtc="2024-11-07T00:01:00Z">
              <w:rPr>
                <w:i/>
                <w:iCs/>
              </w:rPr>
            </w:rPrChange>
          </w:rPr>
          <w:t>a.</w:t>
        </w:r>
        <w:r w:rsidRPr="00F54171">
          <w:rPr>
            <w:rPrChange w:id="1830" w:author="Cloud, Jason" w:date="2024-11-06T16:01:00Z" w16du:dateUtc="2024-11-07T00:01:00Z">
              <w:rPr>
                <w:i/>
                <w:iCs/>
              </w:rPr>
            </w:rPrChange>
          </w:rPr>
          <w:tab/>
        </w:r>
      </w:ins>
      <w:r w:rsidR="008904FE" w:rsidRPr="001349B2">
        <w:rPr>
          <w:i/>
          <w:iCs/>
          <w:rPrChange w:id="1831" w:author="Cloud, Jason" w:date="2024-11-05T10:39:00Z" w16du:dateUtc="2024-11-05T18:39:00Z">
            <w:rPr>
              <w:rFonts w:ascii="Times New Roman" w:hAnsi="Times New Roman"/>
            </w:rPr>
          </w:rPrChange>
        </w:rPr>
        <w:t>Capability to s</w:t>
      </w:r>
      <w:r w:rsidR="00DF527C" w:rsidRPr="001349B2">
        <w:rPr>
          <w:i/>
          <w:iCs/>
          <w:rPrChange w:id="1832" w:author="Cloud, Jason" w:date="2024-11-05T10:39:00Z" w16du:dateUtc="2024-11-05T18:39:00Z">
            <w:rPr>
              <w:rFonts w:ascii="Times New Roman" w:hAnsi="Times New Roman"/>
            </w:rPr>
          </w:rPrChange>
        </w:rPr>
        <w:t xml:space="preserve">ignal external </w:t>
      </w:r>
      <w:r w:rsidR="008904FE" w:rsidRPr="001349B2">
        <w:rPr>
          <w:i/>
          <w:iCs/>
          <w:rPrChange w:id="1833" w:author="Cloud, Jason" w:date="2024-11-05T10:39:00Z" w16du:dateUtc="2024-11-05T18:39:00Z">
            <w:rPr>
              <w:rFonts w:ascii="Times New Roman" w:hAnsi="Times New Roman"/>
            </w:rPr>
          </w:rPrChange>
        </w:rPr>
        <w:t xml:space="preserve">content </w:t>
      </w:r>
      <w:r w:rsidR="00DF527C" w:rsidRPr="001349B2">
        <w:rPr>
          <w:i/>
          <w:iCs/>
          <w:rPrChange w:id="1834" w:author="Cloud, Jason" w:date="2024-11-05T10:39:00Z" w16du:dateUtc="2024-11-05T18:39:00Z">
            <w:rPr>
              <w:rFonts w:ascii="Times New Roman" w:hAnsi="Times New Roman"/>
            </w:rPr>
          </w:rPrChange>
        </w:rPr>
        <w:t>endpoint locations</w:t>
      </w:r>
      <w:r w:rsidR="008904FE" w:rsidRPr="001349B2">
        <w:rPr>
          <w:i/>
          <w:iCs/>
          <w:rPrChange w:id="1835" w:author="Cloud, Jason" w:date="2024-11-05T10:39:00Z" w16du:dateUtc="2024-11-05T18:39:00Z">
            <w:rPr>
              <w:rFonts w:ascii="Times New Roman" w:hAnsi="Times New Roman"/>
            </w:rPr>
          </w:rPrChange>
        </w:rPr>
        <w:t>.</w:t>
      </w:r>
      <w:r w:rsidR="002B01C6" w:rsidRPr="001349B2">
        <w:rPr>
          <w:i/>
          <w:iCs/>
          <w:rPrChange w:id="1836" w:author="Cloud, Jason" w:date="2024-11-05T10:39:00Z" w16du:dateUtc="2024-11-05T18:39:00Z">
            <w:rPr>
              <w:rFonts w:ascii="Times New Roman" w:hAnsi="Times New Roman"/>
            </w:rPr>
          </w:rPrChange>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w:t>
      </w:r>
      <w:r w:rsidR="00C4035E">
        <w:lastRenderedPageBreak/>
        <w:t>currently no methods to communicate c</w:t>
      </w:r>
      <w:r w:rsidR="002D6488">
        <w:t xml:space="preserve">ontent endpoints provisioned by the 5GMSd Application Provider </w:t>
      </w:r>
      <w:r w:rsidR="00C4035E">
        <w:t xml:space="preserve">in External DNs </w:t>
      </w:r>
      <w:r w:rsidR="00C56030">
        <w:t>via the 5GMSd AF.</w:t>
      </w:r>
    </w:p>
    <w:p w14:paraId="2EF69E4D" w14:textId="66555527" w:rsidR="000A4994" w:rsidRPr="00F54171" w:rsidRDefault="00C56030" w:rsidP="00F54171">
      <w:pPr>
        <w:pStyle w:val="B2"/>
        <w:pPrChange w:id="1837" w:author="Cloud, Jason" w:date="2024-11-06T16:02:00Z" w16du:dateUtc="2024-11-07T00:02:00Z">
          <w:pPr>
            <w:pStyle w:val="ListParagraph"/>
            <w:ind w:left="1440"/>
          </w:pPr>
        </w:pPrChange>
      </w:pPr>
      <w:del w:id="1838" w:author="Cloud, Jason" w:date="2024-11-06T16:02:00Z" w16du:dateUtc="2024-11-07T00:02:00Z">
        <w:r w:rsidRPr="00F54171" w:rsidDel="00F54171">
          <w:delText xml:space="preserve"> </w:delText>
        </w:r>
      </w:del>
    </w:p>
    <w:p w14:paraId="1405918F" w14:textId="5E999F6E" w:rsidR="00DF0570" w:rsidDel="00F54171" w:rsidRDefault="00F54171" w:rsidP="00F54171">
      <w:pPr>
        <w:pStyle w:val="B2"/>
        <w:rPr>
          <w:del w:id="1839" w:author="Cloud, Jason" w:date="2024-11-06T16:02:00Z" w16du:dateUtc="2024-11-07T00:02:00Z"/>
        </w:rPr>
        <w:pPrChange w:id="1840" w:author="Cloud, Jason" w:date="2024-11-06T16:01:00Z" w16du:dateUtc="2024-11-07T00:01:00Z">
          <w:pPr>
            <w:pStyle w:val="ListParagraph"/>
            <w:numPr>
              <w:ilvl w:val="1"/>
              <w:numId w:val="37"/>
            </w:numPr>
            <w:ind w:left="1440" w:hanging="360"/>
          </w:pPr>
        </w:pPrChange>
      </w:pPr>
      <w:ins w:id="1841" w:author="Cloud, Jason" w:date="2024-11-06T16:01:00Z" w16du:dateUtc="2024-11-07T00:01:00Z">
        <w:r w:rsidRPr="00F54171">
          <w:rPr>
            <w:rPrChange w:id="1842" w:author="Cloud, Jason" w:date="2024-11-06T16:01:00Z" w16du:dateUtc="2024-11-07T00:01:00Z">
              <w:rPr>
                <w:i/>
                <w:iCs/>
              </w:rPr>
            </w:rPrChange>
          </w:rPr>
          <w:t>b.</w:t>
        </w:r>
        <w:r w:rsidRPr="00F54171">
          <w:rPr>
            <w:rPrChange w:id="1843" w:author="Cloud, Jason" w:date="2024-11-06T16:01:00Z" w16du:dateUtc="2024-11-07T00:01:00Z">
              <w:rPr>
                <w:i/>
                <w:iCs/>
              </w:rPr>
            </w:rPrChange>
          </w:rPr>
          <w:tab/>
        </w:r>
      </w:ins>
      <w:r w:rsidR="00A60217" w:rsidRPr="001349B2">
        <w:rPr>
          <w:i/>
          <w:iCs/>
          <w:rPrChange w:id="1844" w:author="Cloud, Jason" w:date="2024-11-05T10:39:00Z" w16du:dateUtc="2024-11-05T18:39:00Z">
            <w:rPr>
              <w:rFonts w:ascii="Times New Roman" w:hAnsi="Times New Roman"/>
            </w:rPr>
          </w:rPrChange>
        </w:rPr>
        <w:t xml:space="preserve">Capability </w:t>
      </w:r>
      <w:r w:rsidR="00FC6448" w:rsidRPr="001349B2">
        <w:rPr>
          <w:i/>
          <w:iCs/>
          <w:rPrChange w:id="1845" w:author="Cloud, Jason" w:date="2024-11-05T10:39:00Z" w16du:dateUtc="2024-11-05T18:39:00Z">
            <w:rPr>
              <w:rFonts w:ascii="Times New Roman" w:hAnsi="Times New Roman"/>
            </w:rPr>
          </w:rPrChange>
        </w:rPr>
        <w:t>to signal a l</w:t>
      </w:r>
      <w:r w:rsidR="00D34A71" w:rsidRPr="001349B2">
        <w:rPr>
          <w:i/>
          <w:iCs/>
          <w:rPrChange w:id="1846" w:author="Cloud, Jason" w:date="2024-11-05T10:39:00Z" w16du:dateUtc="2024-11-05T18:39:00Z">
            <w:rPr>
              <w:rFonts w:ascii="Times New Roman" w:hAnsi="Times New Roman"/>
            </w:rPr>
          </w:rPrChange>
        </w:rPr>
        <w:t>ist of endpoint locations</w:t>
      </w:r>
      <w:r w:rsidR="00FC6448" w:rsidRPr="001349B2">
        <w:rPr>
          <w:i/>
          <w:iCs/>
          <w:rPrChange w:id="1847" w:author="Cloud, Jason" w:date="2024-11-05T10:39:00Z" w16du:dateUtc="2024-11-05T18:39:00Z">
            <w:rPr>
              <w:rFonts w:ascii="Times New Roman" w:hAnsi="Times New Roman"/>
            </w:rPr>
          </w:rPrChange>
        </w:rPr>
        <w:t xml:space="preserve"> that can be used for multi-source/endpoint delivery</w:t>
      </w:r>
      <w:r w:rsidR="00641993" w:rsidRPr="001349B2">
        <w:rPr>
          <w:i/>
          <w:iCs/>
          <w:rPrChange w:id="1848" w:author="Cloud, Jason" w:date="2024-11-05T10:39:00Z" w16du:dateUtc="2024-11-05T18:39:00Z">
            <w:rPr>
              <w:rFonts w:ascii="Times New Roman" w:hAnsi="Times New Roman"/>
            </w:rPr>
          </w:rPrChange>
        </w:rPr>
        <w:t>.</w:t>
      </w:r>
      <w:r w:rsidR="00641993">
        <w:t xml:space="preserve"> The Service Access Information currently only supports the communication of a list of Media Entry Points (e.g., MPDs). The Service Access Information should also provide the capability to communicate the FQDN base URLs of the provisioned Content Distributions defined in the Content Hosting Configuration.</w:t>
      </w:r>
    </w:p>
    <w:p w14:paraId="1DE44B42" w14:textId="77777777" w:rsidR="001A2238" w:rsidRPr="00463BF6" w:rsidRDefault="001A2238" w:rsidP="00F54171">
      <w:pPr>
        <w:pStyle w:val="B2"/>
        <w:pPrChange w:id="1849" w:author="Cloud, Jason" w:date="2024-11-06T16:02:00Z" w16du:dateUtc="2024-11-07T00:02:00Z">
          <w:pPr>
            <w:pStyle w:val="ListParagraph"/>
          </w:pPr>
        </w:pPrChange>
      </w:pPr>
    </w:p>
    <w:p w14:paraId="5EA292BD" w14:textId="7D94E7CA" w:rsidR="001A2238" w:rsidRPr="00463BF6" w:rsidDel="00F54171" w:rsidRDefault="00F54171" w:rsidP="00F54171">
      <w:pPr>
        <w:pStyle w:val="B2"/>
        <w:rPr>
          <w:del w:id="1850" w:author="Cloud, Jason" w:date="2024-11-06T16:02:00Z" w16du:dateUtc="2024-11-07T00:02:00Z"/>
        </w:rPr>
        <w:pPrChange w:id="1851" w:author="Cloud, Jason" w:date="2024-11-06T16:01:00Z" w16du:dateUtc="2024-11-07T00:01:00Z">
          <w:pPr>
            <w:pStyle w:val="ListParagraph"/>
            <w:numPr>
              <w:ilvl w:val="1"/>
              <w:numId w:val="37"/>
            </w:numPr>
            <w:ind w:left="1440" w:hanging="360"/>
          </w:pPr>
        </w:pPrChange>
      </w:pPr>
      <w:ins w:id="1852" w:author="Cloud, Jason" w:date="2024-11-06T16:01:00Z" w16du:dateUtc="2024-11-07T00:01:00Z">
        <w:r w:rsidRPr="00F54171">
          <w:rPr>
            <w:rPrChange w:id="1853" w:author="Cloud, Jason" w:date="2024-11-06T16:01:00Z" w16du:dateUtc="2024-11-07T00:01:00Z">
              <w:rPr>
                <w:i/>
                <w:iCs/>
              </w:rPr>
            </w:rPrChange>
          </w:rPr>
          <w:t>c.</w:t>
        </w:r>
        <w:r w:rsidRPr="00F54171">
          <w:rPr>
            <w:rPrChange w:id="1854" w:author="Cloud, Jason" w:date="2024-11-06T16:01:00Z" w16du:dateUtc="2024-11-07T00:01:00Z">
              <w:rPr>
                <w:i/>
                <w:iCs/>
              </w:rPr>
            </w:rPrChange>
          </w:rPr>
          <w:tab/>
        </w:r>
      </w:ins>
      <w:r w:rsidR="001A2238" w:rsidRPr="001349B2">
        <w:rPr>
          <w:i/>
          <w:iCs/>
          <w:rPrChange w:id="1855" w:author="Cloud, Jason" w:date="2024-11-05T10:39:00Z" w16du:dateUtc="2024-11-05T18:39:00Z">
            <w:rPr>
              <w:rFonts w:ascii="Times New Roman" w:hAnsi="Times New Roman"/>
            </w:rPr>
          </w:rPrChange>
        </w:rPr>
        <w:t xml:space="preserve">Capability to signal </w:t>
      </w:r>
      <w:r w:rsidR="006C0305" w:rsidRPr="001349B2">
        <w:rPr>
          <w:i/>
          <w:iCs/>
          <w:rPrChange w:id="1856" w:author="Cloud, Jason" w:date="2024-11-05T10:39:00Z" w16du:dateUtc="2024-11-05T18:39:00Z">
            <w:rPr>
              <w:rFonts w:ascii="Times New Roman" w:hAnsi="Times New Roman"/>
            </w:rPr>
          </w:rPrChange>
        </w:rPr>
        <w:t>5GMSd AS Online Service Location/Endpoint Management subfunction configuration information.</w:t>
      </w:r>
      <w:r w:rsidR="006C0305">
        <w:t xml:space="preserve"> </w:t>
      </w:r>
      <w:r w:rsidR="00066771">
        <w:t xml:space="preserve">For cases where an Online Service Location/Endpoint Management function (e.g., a Content Steering Server) is provisioned within the 5GMSd AS, information </w:t>
      </w:r>
      <w:r w:rsidR="007661A4">
        <w:t xml:space="preserve">about the URL </w:t>
      </w:r>
      <w:r w:rsidR="00533B7C">
        <w:t xml:space="preserve">this function can be accessed at reference point M4d, </w:t>
      </w:r>
      <w:r w:rsidR="00D044FE">
        <w:t>the API in use, etc. should be made available to the 5GMSd Client at reference point M5d.</w:t>
      </w:r>
    </w:p>
    <w:p w14:paraId="6C8A6304" w14:textId="77777777" w:rsidR="00DF0570" w:rsidRPr="00463BF6" w:rsidRDefault="00DF0570" w:rsidP="00F54171">
      <w:pPr>
        <w:pStyle w:val="B2"/>
        <w:pPrChange w:id="1857" w:author="Cloud, Jason" w:date="2024-11-06T16:02:00Z" w16du:dateUtc="2024-11-07T00:02:00Z">
          <w:pPr>
            <w:pStyle w:val="ListParagraph"/>
            <w:ind w:left="1440"/>
          </w:pPr>
        </w:pPrChange>
      </w:pPr>
    </w:p>
    <w:p w14:paraId="09FA788C" w14:textId="6C724EAB" w:rsidR="00FC6E3A" w:rsidRPr="00463BF6" w:rsidDel="00F54171" w:rsidRDefault="00F54171" w:rsidP="00F54171">
      <w:pPr>
        <w:pStyle w:val="B2"/>
        <w:rPr>
          <w:del w:id="1858" w:author="Cloud, Jason" w:date="2024-11-06T16:02:00Z" w16du:dateUtc="2024-11-07T00:02:00Z"/>
        </w:rPr>
        <w:pPrChange w:id="1859" w:author="Cloud, Jason" w:date="2024-11-06T16:01:00Z" w16du:dateUtc="2024-11-07T00:01:00Z">
          <w:pPr>
            <w:pStyle w:val="ListParagraph"/>
            <w:numPr>
              <w:ilvl w:val="1"/>
              <w:numId w:val="37"/>
            </w:numPr>
            <w:ind w:left="1440" w:hanging="360"/>
          </w:pPr>
        </w:pPrChange>
      </w:pPr>
      <w:ins w:id="1860" w:author="Cloud, Jason" w:date="2024-11-06T16:01:00Z" w16du:dateUtc="2024-11-07T00:01:00Z">
        <w:r w:rsidRPr="00F54171">
          <w:rPr>
            <w:rPrChange w:id="1861" w:author="Cloud, Jason" w:date="2024-11-06T16:01:00Z" w16du:dateUtc="2024-11-07T00:01:00Z">
              <w:rPr>
                <w:i/>
                <w:iCs/>
              </w:rPr>
            </w:rPrChange>
          </w:rPr>
          <w:t>d.</w:t>
        </w:r>
        <w:r w:rsidRPr="00F54171">
          <w:rPr>
            <w:rPrChange w:id="1862" w:author="Cloud, Jason" w:date="2024-11-06T16:01:00Z" w16du:dateUtc="2024-11-07T00:01:00Z">
              <w:rPr>
                <w:i/>
                <w:iCs/>
              </w:rPr>
            </w:rPrChange>
          </w:rPr>
          <w:tab/>
        </w:r>
      </w:ins>
      <w:r w:rsidR="00DF0570" w:rsidRPr="001349B2">
        <w:rPr>
          <w:i/>
          <w:iCs/>
          <w:rPrChange w:id="1863" w:author="Cloud, Jason" w:date="2024-11-05T10:39:00Z" w16du:dateUtc="2024-11-05T18:39:00Z">
            <w:rPr>
              <w:rFonts w:ascii="Times New Roman" w:hAnsi="Times New Roman"/>
            </w:rPr>
          </w:rPrChange>
        </w:rPr>
        <w:t xml:space="preserve">Capability to signal </w:t>
      </w:r>
      <w:r w:rsidR="00C80470" w:rsidRPr="001349B2">
        <w:rPr>
          <w:i/>
          <w:iCs/>
          <w:rPrChange w:id="1864" w:author="Cloud, Jason" w:date="2024-11-05T10:39:00Z" w16du:dateUtc="2024-11-05T18:39:00Z">
            <w:rPr>
              <w:rFonts w:ascii="Times New Roman" w:hAnsi="Times New Roman"/>
            </w:rPr>
          </w:rPrChange>
        </w:rPr>
        <w:t>URL p</w:t>
      </w:r>
      <w:r w:rsidR="00056FDD" w:rsidRPr="001349B2">
        <w:rPr>
          <w:i/>
          <w:iCs/>
          <w:rPrChange w:id="1865" w:author="Cloud, Jason" w:date="2024-11-05T10:39:00Z" w16du:dateUtc="2024-11-05T18:39:00Z">
            <w:rPr>
              <w:rFonts w:ascii="Times New Roman" w:hAnsi="Times New Roman"/>
            </w:rPr>
          </w:rPrChange>
        </w:rPr>
        <w:t>ath rewrite rules</w:t>
      </w:r>
      <w:r w:rsidR="00C80470" w:rsidRPr="001349B2">
        <w:rPr>
          <w:i/>
          <w:iCs/>
          <w:rPrChange w:id="1866" w:author="Cloud, Jason" w:date="2024-11-05T10:39:00Z" w16du:dateUtc="2024-11-05T18:39:00Z">
            <w:rPr>
              <w:rFonts w:ascii="Times New Roman" w:hAnsi="Times New Roman"/>
            </w:rPr>
          </w:rPrChange>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 xml:space="preserve">lause 5.19.3.2.2.6.4 </w:t>
      </w:r>
      <w:r w:rsidR="00335852">
        <w:t xml:space="preserve">provides examples of different URL path rewrite rules </w:t>
      </w:r>
      <w:r w:rsidR="00FC6E3A">
        <w:t>addressing CMMF-encoded content.</w:t>
      </w:r>
    </w:p>
    <w:p w14:paraId="59220A85" w14:textId="77777777" w:rsidR="00FC6E3A" w:rsidRDefault="00FC6E3A" w:rsidP="00F54171">
      <w:pPr>
        <w:pStyle w:val="B2"/>
        <w:pPrChange w:id="1867" w:author="Cloud, Jason" w:date="2024-11-06T16:02:00Z" w16du:dateUtc="2024-11-07T00:02:00Z">
          <w:pPr>
            <w:pStyle w:val="ListParagraph"/>
            <w:ind w:left="1440"/>
          </w:pPr>
        </w:pPrChange>
      </w:pPr>
    </w:p>
    <w:p w14:paraId="299E9C95" w14:textId="26AAA371" w:rsidR="0082199D" w:rsidRPr="00463BF6" w:rsidDel="00F54171" w:rsidRDefault="00F54171" w:rsidP="00F54171">
      <w:pPr>
        <w:pStyle w:val="B2"/>
        <w:rPr>
          <w:del w:id="1868" w:author="Cloud, Jason" w:date="2024-11-06T16:02:00Z" w16du:dateUtc="2024-11-07T00:02:00Z"/>
        </w:rPr>
        <w:pPrChange w:id="1869" w:author="Cloud, Jason" w:date="2024-11-06T16:01:00Z" w16du:dateUtc="2024-11-07T00:01:00Z">
          <w:pPr>
            <w:pStyle w:val="ListParagraph"/>
            <w:numPr>
              <w:ilvl w:val="1"/>
              <w:numId w:val="37"/>
            </w:numPr>
            <w:ind w:left="1440" w:hanging="360"/>
          </w:pPr>
        </w:pPrChange>
      </w:pPr>
      <w:ins w:id="1870" w:author="Cloud, Jason" w:date="2024-11-06T16:01:00Z" w16du:dateUtc="2024-11-07T00:01:00Z">
        <w:r w:rsidRPr="00F54171">
          <w:rPr>
            <w:rPrChange w:id="1871" w:author="Cloud, Jason" w:date="2024-11-06T16:01:00Z" w16du:dateUtc="2024-11-07T00:01:00Z">
              <w:rPr>
                <w:i/>
                <w:iCs/>
              </w:rPr>
            </w:rPrChange>
          </w:rPr>
          <w:t>e.</w:t>
        </w:r>
        <w:r w:rsidRPr="00F54171">
          <w:rPr>
            <w:rPrChange w:id="1872" w:author="Cloud, Jason" w:date="2024-11-06T16:01:00Z" w16du:dateUtc="2024-11-07T00:01:00Z">
              <w:rPr>
                <w:i/>
                <w:iCs/>
              </w:rPr>
            </w:rPrChange>
          </w:rPr>
          <w:tab/>
        </w:r>
      </w:ins>
      <w:r w:rsidR="00CA015E" w:rsidRPr="001349B2">
        <w:rPr>
          <w:i/>
          <w:iCs/>
          <w:rPrChange w:id="1873" w:author="Cloud, Jason" w:date="2024-11-05T10:39:00Z" w16du:dateUtc="2024-11-05T18:39:00Z">
            <w:rPr>
              <w:rFonts w:ascii="Times New Roman" w:hAnsi="Times New Roman"/>
            </w:rPr>
          </w:rPrChange>
        </w:rPr>
        <w:t xml:space="preserve">Capability to signal </w:t>
      </w:r>
      <w:r w:rsidR="00CC29A6" w:rsidRPr="001349B2">
        <w:rPr>
          <w:i/>
          <w:iCs/>
          <w:rPrChange w:id="1874" w:author="Cloud, Jason" w:date="2024-11-05T10:39:00Z" w16du:dateUtc="2024-11-05T18:39:00Z">
            <w:rPr>
              <w:rFonts w:ascii="Times New Roman" w:hAnsi="Times New Roman"/>
            </w:rPr>
          </w:rPrChange>
        </w:rPr>
        <w:t>CMMF</w:t>
      </w:r>
      <w:ins w:id="1875" w:author="Cloud, Jason" w:date="2024-11-05T10:39:00Z" w16du:dateUtc="2024-11-05T18:39:00Z">
        <w:r w:rsidR="001349B2">
          <w:rPr>
            <w:i/>
            <w:iCs/>
          </w:rPr>
          <w:t>-</w:t>
        </w:r>
      </w:ins>
      <w:del w:id="1876" w:author="Cloud, Jason" w:date="2024-11-05T10:39:00Z" w16du:dateUtc="2024-11-05T18:39:00Z">
        <w:r w:rsidR="00CA015E" w:rsidRPr="001349B2" w:rsidDel="001349B2">
          <w:rPr>
            <w:i/>
            <w:iCs/>
            <w:rPrChange w:id="1877" w:author="Cloud, Jason" w:date="2024-11-05T10:39:00Z" w16du:dateUtc="2024-11-05T18:39:00Z">
              <w:rPr>
                <w:rFonts w:ascii="Times New Roman" w:hAnsi="Times New Roman"/>
              </w:rPr>
            </w:rPrChange>
          </w:rPr>
          <w:delText xml:space="preserve"> </w:delText>
        </w:r>
      </w:del>
      <w:r w:rsidR="00CA015E" w:rsidRPr="001349B2">
        <w:rPr>
          <w:i/>
          <w:iCs/>
          <w:rPrChange w:id="1878" w:author="Cloud, Jason" w:date="2024-11-05T10:39:00Z" w16du:dateUtc="2024-11-05T18:39:00Z">
            <w:rPr>
              <w:rFonts w:ascii="Times New Roman" w:hAnsi="Times New Roman"/>
            </w:rPr>
          </w:rPrChange>
        </w:rPr>
        <w:t xml:space="preserve">specific </w:t>
      </w:r>
      <w:r w:rsidR="00CC29A6" w:rsidRPr="001349B2">
        <w:rPr>
          <w:i/>
          <w:iCs/>
          <w:rPrChange w:id="1879" w:author="Cloud, Jason" w:date="2024-11-05T10:39:00Z" w16du:dateUtc="2024-11-05T18:39:00Z">
            <w:rPr>
              <w:rFonts w:ascii="Times New Roman" w:hAnsi="Times New Roman"/>
            </w:rPr>
          </w:rPrChange>
        </w:rPr>
        <w:t>configuration information</w:t>
      </w:r>
      <w:r w:rsidR="00CA015E" w:rsidRPr="001349B2">
        <w:rPr>
          <w:i/>
          <w:iCs/>
          <w:rPrChange w:id="1880" w:author="Cloud, Jason" w:date="2024-11-05T10:39:00Z" w16du:dateUtc="2024-11-05T18:39:00Z">
            <w:rPr>
              <w:rFonts w:ascii="Times New Roman" w:hAnsi="Times New Roman"/>
            </w:rPr>
          </w:rPrChange>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438D951F" w14:textId="77777777" w:rsidR="0082199D" w:rsidRPr="00F54171" w:rsidRDefault="0082199D" w:rsidP="00F54171">
      <w:pPr>
        <w:pStyle w:val="B2"/>
        <w:pPrChange w:id="1881" w:author="Cloud, Jason" w:date="2024-11-06T16:02:00Z" w16du:dateUtc="2024-11-07T00:02:00Z">
          <w:pPr>
            <w:pStyle w:val="ListParagraph"/>
            <w:ind w:left="1440"/>
          </w:pPr>
        </w:pPrChange>
      </w:pPr>
    </w:p>
    <w:p w14:paraId="1EB4DD43" w14:textId="6911441C" w:rsidR="00CC29A6" w:rsidDel="00F54171" w:rsidRDefault="00F54171" w:rsidP="00F54171">
      <w:pPr>
        <w:pStyle w:val="B1"/>
        <w:rPr>
          <w:del w:id="1882" w:author="Cloud, Jason" w:date="2024-11-06T16:02:00Z" w16du:dateUtc="2024-11-07T00:02:00Z"/>
        </w:rPr>
        <w:pPrChange w:id="1883" w:author="Cloud, Jason" w:date="2024-11-06T16:01:00Z" w16du:dateUtc="2024-11-07T00:01:00Z">
          <w:pPr>
            <w:pStyle w:val="ListParagraph"/>
            <w:numPr>
              <w:numId w:val="37"/>
            </w:numPr>
            <w:ind w:hanging="360"/>
          </w:pPr>
        </w:pPrChange>
      </w:pPr>
      <w:ins w:id="1884" w:author="Cloud, Jason" w:date="2024-11-06T16:01:00Z" w16du:dateUtc="2024-11-07T00:01:00Z">
        <w:r>
          <w:t>3.</w:t>
        </w:r>
        <w:r>
          <w:tab/>
        </w:r>
      </w:ins>
      <w:r w:rsidR="00A96E31" w:rsidRPr="00F54171">
        <w:rPr>
          <w:i/>
          <w:iCs/>
          <w:rPrChange w:id="1885" w:author="Cloud, Jason" w:date="2024-11-06T16:02:00Z" w16du:dateUtc="2024-11-07T00:02:00Z">
            <w:rPr/>
          </w:rPrChange>
        </w:rPr>
        <w:t xml:space="preserve">Capability to configure and provision </w:t>
      </w:r>
      <w:r w:rsidR="006749CA" w:rsidRPr="00F54171">
        <w:rPr>
          <w:i/>
          <w:iCs/>
          <w:rPrChange w:id="1886" w:author="Cloud, Jason" w:date="2024-11-06T16:02:00Z" w16du:dateUtc="2024-11-07T00:02:00Z">
            <w:rPr/>
          </w:rPrChange>
        </w:rPr>
        <w:t xml:space="preserve">Online </w:t>
      </w:r>
      <w:r w:rsidR="00D044FE" w:rsidRPr="00F54171">
        <w:rPr>
          <w:i/>
          <w:iCs/>
          <w:rPrChange w:id="1887" w:author="Cloud, Jason" w:date="2024-11-06T16:02:00Z" w16du:dateUtc="2024-11-07T00:02:00Z">
            <w:rPr/>
          </w:rPrChange>
        </w:rPr>
        <w:t>Service Location/Endpoint M</w:t>
      </w:r>
      <w:r w:rsidR="001C0308" w:rsidRPr="00F54171">
        <w:rPr>
          <w:i/>
          <w:iCs/>
          <w:rPrChange w:id="1888" w:author="Cloud, Jason" w:date="2024-11-06T16:02:00Z" w16du:dateUtc="2024-11-07T00:02:00Z">
            <w:rPr/>
          </w:rPrChange>
        </w:rPr>
        <w:t>anagement subfunction</w:t>
      </w:r>
      <w:r w:rsidR="00A96E31" w:rsidRPr="00F54171">
        <w:rPr>
          <w:i/>
          <w:iCs/>
          <w:rPrChange w:id="1889" w:author="Cloud, Jason" w:date="2024-11-06T16:02:00Z" w16du:dateUtc="2024-11-07T00:02:00Z">
            <w:rPr/>
          </w:rPrChange>
        </w:rPr>
        <w:t>s within the 5GMSd AS.</w:t>
      </w:r>
      <w:r w:rsidR="00A96E31">
        <w:t xml:space="preserve"> </w:t>
      </w:r>
      <w:r w:rsidR="002C5457">
        <w:t>An example may include the configuration and deployment of a Content Steering Server [</w:t>
      </w:r>
      <w:r w:rsidR="00C31377" w:rsidRPr="00463BF6">
        <w:rPr>
          <w:highlight w:val="yellow"/>
        </w:rPr>
        <w:t>DIFCS</w:t>
      </w:r>
      <w:r w:rsidR="002C5457">
        <w:t>]</w:t>
      </w:r>
      <w:r w:rsidR="00C31377">
        <w:t xml:space="preserve"> within the 5GMSd AS.</w:t>
      </w:r>
    </w:p>
    <w:p w14:paraId="7367FF00" w14:textId="77777777" w:rsidR="00C31377" w:rsidRPr="00F54171" w:rsidRDefault="00C31377" w:rsidP="00F54171">
      <w:pPr>
        <w:pStyle w:val="B1"/>
        <w:pPrChange w:id="1890" w:author="Cloud, Jason" w:date="2024-11-06T16:02:00Z" w16du:dateUtc="2024-11-07T00:02:00Z">
          <w:pPr>
            <w:pStyle w:val="ListParagraph"/>
          </w:pPr>
        </w:pPrChange>
      </w:pPr>
    </w:p>
    <w:p w14:paraId="6BC1CF1F" w14:textId="6DDC9B11" w:rsidR="00675B0F" w:rsidRPr="00463BF6" w:rsidDel="00F54171" w:rsidRDefault="00F54171" w:rsidP="00F54171">
      <w:pPr>
        <w:pStyle w:val="B1"/>
        <w:rPr>
          <w:del w:id="1891" w:author="Cloud, Jason" w:date="2024-11-06T16:03:00Z" w16du:dateUtc="2024-11-07T00:03:00Z"/>
        </w:rPr>
        <w:pPrChange w:id="1892" w:author="Cloud, Jason" w:date="2024-11-06T16:02:00Z" w16du:dateUtc="2024-11-07T00:02:00Z">
          <w:pPr>
            <w:pStyle w:val="ListParagraph"/>
            <w:numPr>
              <w:numId w:val="37"/>
            </w:numPr>
            <w:ind w:hanging="360"/>
          </w:pPr>
        </w:pPrChange>
      </w:pPr>
      <w:ins w:id="1893" w:author="Cloud, Jason" w:date="2024-11-06T16:02:00Z" w16du:dateUtc="2024-11-07T00:02:00Z">
        <w:r>
          <w:t>4.</w:t>
        </w:r>
        <w:r>
          <w:tab/>
        </w:r>
      </w:ins>
      <w:r w:rsidR="00156CFB" w:rsidRPr="00F54171">
        <w:rPr>
          <w:i/>
          <w:iCs/>
          <w:rPrChange w:id="1894" w:author="Cloud, Jason" w:date="2024-11-06T16:02:00Z" w16du:dateUtc="2024-11-07T00:02:00Z">
            <w:rPr/>
          </w:rPrChange>
        </w:rPr>
        <w:t>5GMSd Client multi-source/endpoint functionality is necessary for most multi-source delivery approaches considered.</w:t>
      </w:r>
      <w:r w:rsidR="00156CFB">
        <w:t xml:space="preserve"> </w:t>
      </w:r>
      <w:r w:rsidR="00156CFB" w:rsidRPr="00463BF6">
        <w:t>The required functionality includes:</w:t>
      </w:r>
    </w:p>
    <w:p w14:paraId="78E45C9C" w14:textId="77777777" w:rsidR="00675B0F" w:rsidRPr="00F54171" w:rsidRDefault="00675B0F" w:rsidP="00F54171">
      <w:pPr>
        <w:pStyle w:val="B1"/>
        <w:pPrChange w:id="1895" w:author="Cloud, Jason" w:date="2024-11-06T16:03:00Z" w16du:dateUtc="2024-11-07T00:03:00Z">
          <w:pPr>
            <w:pStyle w:val="ListParagraph"/>
          </w:pPr>
        </w:pPrChange>
      </w:pPr>
    </w:p>
    <w:p w14:paraId="083A872B" w14:textId="0825F818" w:rsidR="00F127D6" w:rsidDel="00F54171" w:rsidRDefault="00F54171" w:rsidP="00F54171">
      <w:pPr>
        <w:pStyle w:val="B2"/>
        <w:rPr>
          <w:del w:id="1896" w:author="Cloud, Jason" w:date="2024-11-06T16:03:00Z" w16du:dateUtc="2024-11-07T00:03:00Z"/>
        </w:rPr>
        <w:pPrChange w:id="1897" w:author="Cloud, Jason" w:date="2024-11-06T16:02:00Z" w16du:dateUtc="2024-11-07T00:02:00Z">
          <w:pPr>
            <w:pStyle w:val="ListParagraph"/>
            <w:numPr>
              <w:ilvl w:val="1"/>
              <w:numId w:val="37"/>
            </w:numPr>
            <w:ind w:left="1440" w:hanging="360"/>
          </w:pPr>
        </w:pPrChange>
      </w:pPr>
      <w:ins w:id="1898" w:author="Cloud, Jason" w:date="2024-11-06T16:02:00Z" w16du:dateUtc="2024-11-07T00:02:00Z">
        <w:r>
          <w:t>a.</w:t>
        </w:r>
        <w:r>
          <w:tab/>
        </w:r>
      </w:ins>
      <w:r w:rsidR="00675B0F" w:rsidRPr="00F54171">
        <w:rPr>
          <w:i/>
          <w:iCs/>
          <w:rPrChange w:id="1899" w:author="Cloud, Jason" w:date="2024-11-06T16:02:00Z" w16du:dateUtc="2024-11-07T00:02:00Z">
            <w:rPr/>
          </w:rPrChange>
        </w:rPr>
        <w:t>5GMSd Client that supports the multi-source/endpoint approach in use.</w:t>
      </w:r>
      <w:r w:rsidR="00675B0F" w:rsidRPr="00E133C9">
        <w:t xml:space="preserve"> This includes</w:t>
      </w:r>
      <w:r w:rsidR="00675B0F">
        <w:t>:</w:t>
      </w:r>
    </w:p>
    <w:p w14:paraId="46B2337B" w14:textId="77777777" w:rsidR="00496027" w:rsidRPr="00F54171" w:rsidRDefault="00496027" w:rsidP="00F54171">
      <w:pPr>
        <w:pStyle w:val="B2"/>
        <w:pPrChange w:id="1900" w:author="Cloud, Jason" w:date="2024-11-06T16:03:00Z" w16du:dateUtc="2024-11-07T00:03:00Z">
          <w:pPr>
            <w:pStyle w:val="ListParagraph"/>
            <w:ind w:left="1440"/>
          </w:pPr>
        </w:pPrChange>
      </w:pPr>
    </w:p>
    <w:p w14:paraId="6C7052FC" w14:textId="2C9BE85E" w:rsidR="00675B0F" w:rsidRPr="00F54171" w:rsidDel="00F54171" w:rsidRDefault="00F54171" w:rsidP="00F54171">
      <w:pPr>
        <w:ind w:left="1170" w:hanging="270"/>
        <w:rPr>
          <w:del w:id="1901" w:author="Cloud, Jason" w:date="2024-11-06T16:03:00Z" w16du:dateUtc="2024-11-07T00:03:00Z"/>
        </w:rPr>
        <w:pPrChange w:id="1902" w:author="Cloud, Jason" w:date="2024-11-06T16:03:00Z" w16du:dateUtc="2024-11-07T00:03:00Z">
          <w:pPr>
            <w:pStyle w:val="ListParagraph"/>
            <w:numPr>
              <w:ilvl w:val="2"/>
              <w:numId w:val="37"/>
            </w:numPr>
            <w:ind w:left="2160" w:hanging="180"/>
          </w:pPr>
        </w:pPrChange>
      </w:pPr>
      <w:proofErr w:type="spellStart"/>
      <w:ins w:id="1903" w:author="Cloud, Jason" w:date="2024-11-06T16:03:00Z" w16du:dateUtc="2024-11-07T00:03:00Z">
        <w:r w:rsidRPr="00F54171">
          <w:rPr>
            <w:rPrChange w:id="1904" w:author="Cloud, Jason" w:date="2024-11-06T16:03:00Z" w16du:dateUtc="2024-11-07T00:03:00Z">
              <w:rPr>
                <w:i/>
                <w:iCs/>
              </w:rPr>
            </w:rPrChange>
          </w:rPr>
          <w:t>i</w:t>
        </w:r>
        <w:proofErr w:type="spellEnd"/>
        <w:r w:rsidRPr="00F54171">
          <w:rPr>
            <w:rPrChange w:id="1905" w:author="Cloud, Jason" w:date="2024-11-06T16:03:00Z" w16du:dateUtc="2024-11-07T00:03:00Z">
              <w:rPr>
                <w:i/>
                <w:iCs/>
              </w:rPr>
            </w:rPrChange>
          </w:rPr>
          <w:t>.</w:t>
        </w:r>
        <w:r w:rsidRPr="00F54171">
          <w:rPr>
            <w:rPrChange w:id="1906" w:author="Cloud, Jason" w:date="2024-11-06T16:03:00Z" w16du:dateUtc="2024-11-07T00:03:00Z">
              <w:rPr>
                <w:i/>
                <w:iCs/>
              </w:rPr>
            </w:rPrChange>
          </w:rPr>
          <w:tab/>
        </w:r>
      </w:ins>
      <w:r w:rsidR="00675B0F" w:rsidRPr="00F54171">
        <w:rPr>
          <w:i/>
          <w:iCs/>
          <w:rPrChange w:id="1907" w:author="Cloud, Jason" w:date="2024-11-06T16:02:00Z" w16du:dateUtc="2024-11-07T00:02:00Z">
            <w:rPr>
              <w:rFonts w:ascii="Times New Roman" w:hAnsi="Times New Roman"/>
            </w:rPr>
          </w:rPrChange>
        </w:rPr>
        <w:t>Functionality to switch between or simultaneously use multiple source/endpoints located within either the Trusted or External DNs.</w:t>
      </w:r>
      <w:r w:rsidR="00675B0F" w:rsidRPr="00F54171">
        <w:t xml:space="preserve"> See </w:t>
      </w:r>
      <w:r w:rsidR="00D5363A" w:rsidRPr="00F54171">
        <w:t xml:space="preserve">item </w:t>
      </w:r>
      <w:r w:rsidR="008407DD" w:rsidRPr="00F54171">
        <w:t>1.a in clause 5.19.5.1.</w:t>
      </w:r>
    </w:p>
    <w:p w14:paraId="4DE7569D" w14:textId="77777777" w:rsidR="00496027" w:rsidRPr="00F54171" w:rsidRDefault="00496027" w:rsidP="00F54171">
      <w:pPr>
        <w:ind w:left="1170" w:hanging="270"/>
        <w:pPrChange w:id="1908" w:author="Cloud, Jason" w:date="2024-11-06T16:03:00Z" w16du:dateUtc="2024-11-07T00:03:00Z">
          <w:pPr>
            <w:pStyle w:val="ListParagraph"/>
            <w:ind w:left="2160"/>
          </w:pPr>
        </w:pPrChange>
      </w:pPr>
    </w:p>
    <w:p w14:paraId="795C3E51" w14:textId="542740E5" w:rsidR="00496027" w:rsidRPr="00F54171" w:rsidDel="00F54171" w:rsidRDefault="00F54171" w:rsidP="00F54171">
      <w:pPr>
        <w:ind w:left="1170" w:hanging="270"/>
        <w:rPr>
          <w:del w:id="1909" w:author="Cloud, Jason" w:date="2024-11-06T16:04:00Z" w16du:dateUtc="2024-11-07T00:04:00Z"/>
        </w:rPr>
        <w:pPrChange w:id="1910" w:author="Cloud, Jason" w:date="2024-11-06T16:03:00Z" w16du:dateUtc="2024-11-07T00:03:00Z">
          <w:pPr>
            <w:pStyle w:val="ListParagraph"/>
            <w:numPr>
              <w:ilvl w:val="2"/>
              <w:numId w:val="37"/>
            </w:numPr>
            <w:ind w:left="2160" w:hanging="180"/>
          </w:pPr>
        </w:pPrChange>
      </w:pPr>
      <w:ins w:id="1911" w:author="Cloud, Jason" w:date="2024-11-06T16:03:00Z" w16du:dateUtc="2024-11-07T00:03:00Z">
        <w:r w:rsidRPr="00F54171">
          <w:rPr>
            <w:rPrChange w:id="1912" w:author="Cloud, Jason" w:date="2024-11-06T16:03:00Z" w16du:dateUtc="2024-11-07T00:03:00Z">
              <w:rPr>
                <w:i/>
                <w:iCs/>
              </w:rPr>
            </w:rPrChange>
          </w:rPr>
          <w:t>ii.</w:t>
        </w:r>
        <w:r w:rsidRPr="00F54171">
          <w:rPr>
            <w:rPrChange w:id="1913" w:author="Cloud, Jason" w:date="2024-11-06T16:03:00Z" w16du:dateUtc="2024-11-07T00:03:00Z">
              <w:rPr>
                <w:i/>
                <w:iCs/>
              </w:rPr>
            </w:rPrChange>
          </w:rPr>
          <w:tab/>
        </w:r>
      </w:ins>
      <w:r w:rsidR="008407DD" w:rsidRPr="00F54171">
        <w:rPr>
          <w:i/>
          <w:iCs/>
          <w:rPrChange w:id="1914" w:author="Cloud, Jason" w:date="2024-11-06T16:02:00Z" w16du:dateUtc="2024-11-07T00:02:00Z">
            <w:rPr>
              <w:rFonts w:ascii="Times New Roman" w:hAnsi="Times New Roman"/>
            </w:rPr>
          </w:rPrChange>
        </w:rPr>
        <w:t xml:space="preserve">Functionality necessary to support signalling of measurement and control messaging </w:t>
      </w:r>
      <w:r w:rsidR="00496027" w:rsidRPr="00F54171">
        <w:rPr>
          <w:i/>
          <w:iCs/>
          <w:rPrChange w:id="1915" w:author="Cloud, Jason" w:date="2024-11-06T16:02:00Z" w16du:dateUtc="2024-11-07T00:02:00Z">
            <w:rPr>
              <w:rFonts w:ascii="Times New Roman" w:hAnsi="Times New Roman"/>
            </w:rPr>
          </w:rPrChange>
        </w:rPr>
        <w:t xml:space="preserve">between the 5GMSd Client and a 5GMSd AS Online Service Location/Endpoint subfunction </w:t>
      </w:r>
      <w:r w:rsidR="008407DD" w:rsidRPr="00F54171">
        <w:rPr>
          <w:i/>
          <w:iCs/>
          <w:rPrChange w:id="1916" w:author="Cloud, Jason" w:date="2024-11-06T16:02:00Z" w16du:dateUtc="2024-11-07T00:02:00Z">
            <w:rPr>
              <w:rFonts w:ascii="Times New Roman" w:hAnsi="Times New Roman"/>
            </w:rPr>
          </w:rPrChange>
        </w:rPr>
        <w:t>at reference point M4d</w:t>
      </w:r>
      <w:r w:rsidR="006867C9" w:rsidRPr="00F54171">
        <w:rPr>
          <w:i/>
          <w:iCs/>
          <w:rPrChange w:id="1917" w:author="Cloud, Jason" w:date="2024-11-06T16:02:00Z" w16du:dateUtc="2024-11-07T00:02:00Z">
            <w:rPr>
              <w:rFonts w:ascii="Times New Roman" w:hAnsi="Times New Roman"/>
            </w:rPr>
          </w:rPrChange>
        </w:rPr>
        <w:t>.</w:t>
      </w:r>
      <w:r w:rsidR="006867C9" w:rsidRPr="00F54171">
        <w:t xml:space="preserve"> See</w:t>
      </w:r>
      <w:r w:rsidR="00D5363A" w:rsidRPr="00F54171">
        <w:t xml:space="preserve"> item</w:t>
      </w:r>
      <w:r w:rsidR="006867C9" w:rsidRPr="00F54171">
        <w:t xml:space="preserve"> 1.b in clause 5.19.5.1.</w:t>
      </w:r>
    </w:p>
    <w:p w14:paraId="5C490BF3" w14:textId="77777777" w:rsidR="00496027" w:rsidRPr="00F54171" w:rsidRDefault="00496027" w:rsidP="00F54171">
      <w:pPr>
        <w:ind w:left="1170" w:hanging="270"/>
        <w:pPrChange w:id="1918" w:author="Cloud, Jason" w:date="2024-11-06T16:04:00Z" w16du:dateUtc="2024-11-07T00:04:00Z">
          <w:pPr>
            <w:pStyle w:val="ListParagraph"/>
            <w:ind w:left="2160"/>
          </w:pPr>
        </w:pPrChange>
      </w:pPr>
    </w:p>
    <w:p w14:paraId="0D14EABA" w14:textId="5ABBEE22" w:rsidR="008C0851" w:rsidRDefault="00F54171" w:rsidP="00F54171">
      <w:pPr>
        <w:pStyle w:val="B2"/>
        <w:pPrChange w:id="1919" w:author="Cloud, Jason" w:date="2024-11-06T16:03:00Z" w16du:dateUtc="2024-11-07T00:03:00Z">
          <w:pPr>
            <w:pStyle w:val="ListParagraph"/>
            <w:numPr>
              <w:ilvl w:val="1"/>
              <w:numId w:val="37"/>
            </w:numPr>
            <w:ind w:left="1440" w:hanging="360"/>
          </w:pPr>
        </w:pPrChange>
      </w:pPr>
      <w:ins w:id="1920" w:author="Cloud, Jason" w:date="2024-11-06T16:03:00Z" w16du:dateUtc="2024-11-07T00:03:00Z">
        <w:r>
          <w:t>b.</w:t>
        </w:r>
        <w:r>
          <w:tab/>
        </w:r>
      </w:ins>
      <w:r w:rsidR="006867C9" w:rsidRPr="00F54171">
        <w:rPr>
          <w:i/>
          <w:iCs/>
          <w:rPrChange w:id="1921" w:author="Cloud, Jason" w:date="2024-11-06T16:03:00Z" w16du:dateUtc="2024-11-07T00:03:00Z">
            <w:rPr/>
          </w:rPrChange>
        </w:rPr>
        <w:t>Exchange multi-source/endpoint configuration information over Media Session Handling (M6) and/or Media Stream Handler (M7/M11) APIs (clauses 12 and 13 of TS 26.512 [16]).</w:t>
      </w:r>
      <w:r w:rsidR="006867C9">
        <w:t xml:space="preserve"> See </w:t>
      </w:r>
      <w:r w:rsidR="00D5363A">
        <w:t>item 2 in clause 5.19.5.1.</w:t>
      </w:r>
    </w:p>
    <w:p w14:paraId="59AA6575" w14:textId="31BC0019" w:rsidR="00A749BB" w:rsidRDefault="00332566" w:rsidP="00DE69F6">
      <w:pPr>
        <w:pStyle w:val="Heading3"/>
        <w:rPr>
          <w:ins w:id="1922" w:author="Cloud, Jason" w:date="2024-11-05T14:30:00Z" w16du:dateUtc="2024-11-05T22:30:00Z"/>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1722"/>
    </w:p>
    <w:p w14:paraId="6D2EF724" w14:textId="1D956DB6" w:rsidR="003A3583" w:rsidRDefault="003A3583" w:rsidP="003A3583">
      <w:pPr>
        <w:pStyle w:val="Heading4"/>
        <w:rPr>
          <w:ins w:id="1923" w:author="Cloud, Jason" w:date="2024-11-05T17:47:00Z" w16du:dateUtc="2024-11-06T01:47:00Z"/>
          <w:lang w:val="en-US"/>
        </w:rPr>
      </w:pPr>
      <w:ins w:id="1924" w:author="Cloud, Jason" w:date="2024-11-05T14:30:00Z" w16du:dateUtc="2024-11-05T22:30:00Z">
        <w:r>
          <w:rPr>
            <w:lang w:val="en-US"/>
          </w:rPr>
          <w:t>5.19.6.1</w:t>
        </w:r>
        <w:r>
          <w:rPr>
            <w:lang w:val="en-US"/>
          </w:rPr>
          <w:tab/>
          <w:t>Overview</w:t>
        </w:r>
      </w:ins>
    </w:p>
    <w:p w14:paraId="2CE7BDE8" w14:textId="42F8D77A" w:rsidR="00E20C87" w:rsidRDefault="00E20C87">
      <w:pPr>
        <w:rPr>
          <w:ins w:id="1925" w:author="Cloud, Jason" w:date="2024-11-07T17:43:00Z" w16du:dateUtc="2024-11-08T01:43:00Z"/>
          <w:lang w:val="en-US"/>
        </w:rPr>
      </w:pPr>
      <w:ins w:id="1926" w:author="Cloud, Jason" w:date="2024-11-07T17:34:00Z" w16du:dateUtc="2024-11-08T01:34:00Z">
        <w:r>
          <w:rPr>
            <w:lang w:val="en-US"/>
          </w:rPr>
          <w:t>This section provides an overview of</w:t>
        </w:r>
      </w:ins>
      <w:ins w:id="1927" w:author="Cloud, Jason" w:date="2024-11-07T17:35:00Z" w16du:dateUtc="2024-11-08T01:35:00Z">
        <w:r>
          <w:rPr>
            <w:lang w:val="en-US"/>
          </w:rPr>
          <w:t xml:space="preserve"> candidate solutions t</w:t>
        </w:r>
      </w:ins>
      <w:ins w:id="1928" w:author="Cloud, Jason" w:date="2024-11-07T17:40:00Z" w16du:dateUtc="2024-11-08T01:40:00Z">
        <w:r>
          <w:rPr>
            <w:lang w:val="en-US"/>
          </w:rPr>
          <w:t>hat</w:t>
        </w:r>
      </w:ins>
      <w:ins w:id="1929" w:author="Cloud, Jason" w:date="2024-11-07T17:35:00Z" w16du:dateUtc="2024-11-08T01:35:00Z">
        <w:r>
          <w:rPr>
            <w:lang w:val="en-US"/>
          </w:rPr>
          <w:t xml:space="preserve"> address the gaps identifi</w:t>
        </w:r>
      </w:ins>
      <w:ins w:id="1930" w:author="Cloud, Jason" w:date="2024-11-07T17:36:00Z" w16du:dateUtc="2024-11-08T01:36:00Z">
        <w:r>
          <w:rPr>
            <w:lang w:val="en-US"/>
          </w:rPr>
          <w:t>ed in clause 5.19.5</w:t>
        </w:r>
      </w:ins>
      <w:ins w:id="1931" w:author="Cloud, Jason" w:date="2024-11-07T17:41:00Z" w16du:dateUtc="2024-11-08T01:41:00Z">
        <w:r>
          <w:rPr>
            <w:lang w:val="en-US"/>
          </w:rPr>
          <w:t>.</w:t>
        </w:r>
      </w:ins>
    </w:p>
    <w:p w14:paraId="2F01979B" w14:textId="6DF215D6" w:rsidR="0097262F" w:rsidRDefault="00FD41E5">
      <w:pPr>
        <w:rPr>
          <w:ins w:id="1932" w:author="Cloud, Jason" w:date="2024-11-07T18:02:00Z" w16du:dateUtc="2024-11-08T02:02:00Z"/>
          <w:lang w:val="en-US"/>
        </w:rPr>
      </w:pPr>
      <w:ins w:id="1933" w:author="Cloud, Jason" w:date="2024-11-07T17:44:00Z" w16du:dateUtc="2024-11-08T01:44:00Z">
        <w:r>
          <w:rPr>
            <w:lang w:val="en-US"/>
          </w:rPr>
          <w:t>5GMS largely supports Over-t</w:t>
        </w:r>
      </w:ins>
      <w:ins w:id="1934" w:author="Cloud, Jason" w:date="2024-11-07T17:45:00Z" w16du:dateUtc="2024-11-08T01:45:00Z">
        <w:r>
          <w:rPr>
            <w:lang w:val="en-US"/>
          </w:rPr>
          <w:t xml:space="preserve">he-Top (OTT) multi-source/endpoint </w:t>
        </w:r>
      </w:ins>
      <w:ins w:id="1935" w:author="Cloud, Jason" w:date="2024-11-07T18:06:00Z" w16du:dateUtc="2024-11-08T02:06:00Z">
        <w:r w:rsidR="000337B9">
          <w:rPr>
            <w:lang w:val="en-US"/>
          </w:rPr>
          <w:t xml:space="preserve">media </w:t>
        </w:r>
      </w:ins>
      <w:ins w:id="1936" w:author="Cloud, Jason" w:date="2024-11-07T17:45:00Z" w16du:dateUtc="2024-11-08T01:45:00Z">
        <w:r>
          <w:rPr>
            <w:lang w:val="en-US"/>
          </w:rPr>
          <w:t>delivery (see clause 5.19.3.1)</w:t>
        </w:r>
      </w:ins>
      <w:ins w:id="1937" w:author="Cloud, Jason" w:date="2024-11-07T17:49:00Z" w16du:dateUtc="2024-11-08T01:49:00Z">
        <w:r>
          <w:rPr>
            <w:lang w:val="en-US"/>
          </w:rPr>
          <w:t xml:space="preserve"> regardless of the multi-source/endpoint approach used</w:t>
        </w:r>
      </w:ins>
      <w:ins w:id="1938" w:author="Cloud, Jason" w:date="2024-11-07T17:45:00Z" w16du:dateUtc="2024-11-08T01:45:00Z">
        <w:r>
          <w:rPr>
            <w:lang w:val="en-US"/>
          </w:rPr>
          <w:t xml:space="preserve">. In this architecture, </w:t>
        </w:r>
      </w:ins>
      <w:ins w:id="1939" w:author="Cloud, Jason" w:date="2024-11-07T17:46:00Z" w16du:dateUtc="2024-11-08T01:46:00Z">
        <w:r>
          <w:rPr>
            <w:lang w:val="en-US"/>
          </w:rPr>
          <w:t xml:space="preserve">the 5GMS network is largely agnostic to availability of multiple </w:t>
        </w:r>
      </w:ins>
      <w:ins w:id="1940" w:author="Cloud, Jason" w:date="2024-11-07T18:00:00Z" w16du:dateUtc="2024-11-08T02:00:00Z">
        <w:r w:rsidR="000337B9">
          <w:rPr>
            <w:lang w:val="en-US"/>
          </w:rPr>
          <w:t xml:space="preserve">content </w:t>
        </w:r>
      </w:ins>
      <w:ins w:id="1941" w:author="Cloud, Jason" w:date="2024-11-07T17:46:00Z" w16du:dateUtc="2024-11-08T01:46:00Z">
        <w:r>
          <w:rPr>
            <w:lang w:val="en-US"/>
          </w:rPr>
          <w:t>endpoints</w:t>
        </w:r>
      </w:ins>
      <w:ins w:id="1942" w:author="Cloud, Jason" w:date="2024-11-07T17:59:00Z" w16du:dateUtc="2024-11-08T01:59:00Z">
        <w:r w:rsidR="000337B9">
          <w:rPr>
            <w:lang w:val="en-US"/>
          </w:rPr>
          <w:t xml:space="preserve"> and all </w:t>
        </w:r>
      </w:ins>
      <w:ins w:id="1943" w:author="Cloud, Jason" w:date="2024-11-07T18:00:00Z" w16du:dateUtc="2024-11-08T02:00:00Z">
        <w:r w:rsidR="000337B9">
          <w:rPr>
            <w:lang w:val="en-US"/>
          </w:rPr>
          <w:t>signaling</w:t>
        </w:r>
      </w:ins>
      <w:ins w:id="1944" w:author="Cloud, Jason" w:date="2024-11-07T17:59:00Z" w16du:dateUtc="2024-11-08T01:59:00Z">
        <w:r w:rsidR="000337B9">
          <w:rPr>
            <w:lang w:val="en-US"/>
          </w:rPr>
          <w:t xml:space="preserve"> of </w:t>
        </w:r>
      </w:ins>
      <w:ins w:id="1945" w:author="Cloud, Jason" w:date="2024-11-07T18:00:00Z" w16du:dateUtc="2024-11-08T02:00:00Z">
        <w:r w:rsidR="000337B9">
          <w:rPr>
            <w:lang w:val="en-US"/>
          </w:rPr>
          <w:t xml:space="preserve">the availability of these content endpoints </w:t>
        </w:r>
      </w:ins>
      <w:ins w:id="1946" w:author="Cloud, Jason" w:date="2024-11-07T18:02:00Z" w16du:dateUtc="2024-11-08T02:02:00Z">
        <w:r w:rsidR="000337B9">
          <w:rPr>
            <w:lang w:val="en-US"/>
          </w:rPr>
          <w:t>is generally</w:t>
        </w:r>
      </w:ins>
      <w:ins w:id="1947" w:author="Cloud, Jason" w:date="2024-11-07T18:00:00Z" w16du:dateUtc="2024-11-08T02:00:00Z">
        <w:r w:rsidR="000337B9">
          <w:rPr>
            <w:lang w:val="en-US"/>
          </w:rPr>
          <w:t xml:space="preserve"> performed over reference points outside the scope of 5GMS (i.e., M8d).</w:t>
        </w:r>
      </w:ins>
      <w:ins w:id="1948" w:author="Cloud, Jason" w:date="2024-11-07T18:08:00Z" w16du:dateUtc="2024-11-08T02:08:00Z">
        <w:r w:rsidR="000337B9">
          <w:rPr>
            <w:lang w:val="en-US"/>
          </w:rPr>
          <w:t xml:space="preserve"> However, most of the multi-source/endpoint media delivery approaches do require 5GMSd Client functionality that is not explicitly documented</w:t>
        </w:r>
      </w:ins>
      <w:ins w:id="1949" w:author="Cloud, Jason" w:date="2024-11-07T18:09:00Z" w16du:dateUtc="2024-11-08T02:09:00Z">
        <w:r w:rsidR="00A65974">
          <w:rPr>
            <w:lang w:val="en-US"/>
          </w:rPr>
          <w:t>.</w:t>
        </w:r>
      </w:ins>
    </w:p>
    <w:p w14:paraId="52DDA0DD" w14:textId="38605E04" w:rsidR="000337B9" w:rsidRDefault="00A65974">
      <w:pPr>
        <w:rPr>
          <w:ins w:id="1950" w:author="Cloud, Jason" w:date="2024-11-07T18:16:00Z" w16du:dateUtc="2024-11-08T02:16:00Z"/>
          <w:lang w:val="en-US"/>
        </w:rPr>
      </w:pPr>
      <w:ins w:id="1951" w:author="Cloud, Jason" w:date="2024-11-07T18:10:00Z" w16du:dateUtc="2024-11-08T02:10:00Z">
        <w:r>
          <w:rPr>
            <w:lang w:val="en-US"/>
          </w:rPr>
          <w:t xml:space="preserve">For use cases where the 5GMS System </w:t>
        </w:r>
      </w:ins>
      <w:ins w:id="1952" w:author="Cloud, Jason" w:date="2024-11-07T18:11:00Z" w16du:dateUtc="2024-11-08T02:11:00Z">
        <w:r>
          <w:rPr>
            <w:lang w:val="en-US"/>
          </w:rPr>
          <w:t>performs a more active role enabling multi-source/endpoint content delivery, several gaps exist</w:t>
        </w:r>
      </w:ins>
      <w:ins w:id="1953" w:author="Cloud, Jason" w:date="2024-11-07T18:12:00Z" w16du:dateUtc="2024-11-08T02:12:00Z">
        <w:r>
          <w:rPr>
            <w:lang w:val="en-US"/>
          </w:rPr>
          <w:t xml:space="preserve">. These range from how the </w:t>
        </w:r>
      </w:ins>
      <w:ins w:id="1954" w:author="Cloud, Jason" w:date="2024-11-07T18:13:00Z" w16du:dateUtc="2024-11-08T02:13:00Z">
        <w:r>
          <w:rPr>
            <w:lang w:val="en-US"/>
          </w:rPr>
          <w:t>5GMS System is configured and provisione</w:t>
        </w:r>
      </w:ins>
      <w:ins w:id="1955" w:author="Cloud, Jason" w:date="2024-11-07T18:14:00Z" w16du:dateUtc="2024-11-08T02:14:00Z">
        <w:r>
          <w:rPr>
            <w:lang w:val="en-US"/>
          </w:rPr>
          <w:t>d to functional</w:t>
        </w:r>
      </w:ins>
      <w:ins w:id="1956" w:author="Cloud, Jason" w:date="2024-11-07T18:15:00Z" w16du:dateUtc="2024-11-08T02:15:00Z">
        <w:r>
          <w:rPr>
            <w:lang w:val="en-US"/>
          </w:rPr>
          <w:t>ity required by the 5GMSd Client.</w:t>
        </w:r>
      </w:ins>
    </w:p>
    <w:p w14:paraId="6F0879C9" w14:textId="3153A608" w:rsidR="00A65974" w:rsidRPr="0097262F" w:rsidRDefault="00A65974">
      <w:pPr>
        <w:rPr>
          <w:ins w:id="1957" w:author="Cloud, Jason" w:date="2024-11-05T14:33:00Z" w16du:dateUtc="2024-11-05T22:33:00Z"/>
          <w:lang w:val="en-US"/>
        </w:rPr>
        <w:pPrChange w:id="1958" w:author="Cloud, Jason" w:date="2024-11-05T17:47:00Z" w16du:dateUtc="2024-11-06T01:47:00Z">
          <w:pPr>
            <w:pStyle w:val="Heading4"/>
          </w:pPr>
        </w:pPrChange>
      </w:pPr>
      <w:ins w:id="1959" w:author="Cloud, Jason" w:date="2024-11-07T18:16:00Z" w16du:dateUtc="2024-11-08T02:16:00Z">
        <w:r>
          <w:rPr>
            <w:lang w:val="en-US"/>
          </w:rPr>
          <w:t>Proposed candidate solutions that may address these deficiencies are discussed below.</w:t>
        </w:r>
      </w:ins>
      <w:ins w:id="1960" w:author="Cloud, Jason" w:date="2024-11-07T19:23:00Z" w16du:dateUtc="2024-11-08T03:23:00Z">
        <w:r w:rsidR="00672003">
          <w:rPr>
            <w:lang w:val="en-US"/>
          </w:rPr>
          <w:t xml:space="preserve"> Each subclause proposes multiple candidate solution</w:t>
        </w:r>
      </w:ins>
      <w:ins w:id="1961" w:author="Cloud, Jason" w:date="2024-11-07T19:24:00Z" w16du:dateUtc="2024-11-08T03:24:00Z">
        <w:r w:rsidR="00672003">
          <w:rPr>
            <w:lang w:val="en-US"/>
          </w:rPr>
          <w:t xml:space="preserve"> option</w:t>
        </w:r>
      </w:ins>
      <w:ins w:id="1962" w:author="Cloud, Jason" w:date="2024-11-07T19:25:00Z" w16du:dateUtc="2024-11-08T03:25:00Z">
        <w:r w:rsidR="00672003">
          <w:rPr>
            <w:lang w:val="en-US"/>
          </w:rPr>
          <w:t>s</w:t>
        </w:r>
      </w:ins>
      <w:ins w:id="1963" w:author="Cloud, Jason" w:date="2024-11-07T19:23:00Z" w16du:dateUtc="2024-11-08T03:23:00Z">
        <w:r w:rsidR="00672003">
          <w:rPr>
            <w:lang w:val="en-US"/>
          </w:rPr>
          <w:t xml:space="preserve"> to address the identified gap.</w:t>
        </w:r>
      </w:ins>
      <w:ins w:id="1964" w:author="Cloud, Jason" w:date="2024-11-07T19:24:00Z" w16du:dateUtc="2024-11-08T03:24:00Z">
        <w:r w:rsidR="00672003">
          <w:rPr>
            <w:lang w:val="en-US"/>
          </w:rPr>
          <w:t xml:space="preserve"> </w:t>
        </w:r>
      </w:ins>
    </w:p>
    <w:p w14:paraId="55E83336" w14:textId="4A3AE37F" w:rsidR="00257006" w:rsidRPr="00257006" w:rsidRDefault="00257006">
      <w:pPr>
        <w:rPr>
          <w:ins w:id="1965" w:author="Cloud, Jason" w:date="2024-11-05T14:30:00Z" w16du:dateUtc="2024-11-05T22:30:00Z"/>
          <w:lang w:val="en-US"/>
        </w:rPr>
        <w:pPrChange w:id="1966" w:author="Cloud, Jason" w:date="2024-11-05T14:33:00Z" w16du:dateUtc="2024-11-05T22:33:00Z">
          <w:pPr>
            <w:pStyle w:val="Heading4"/>
          </w:pPr>
        </w:pPrChange>
      </w:pPr>
    </w:p>
    <w:p w14:paraId="27317CCA" w14:textId="1692C9E9" w:rsidR="003A2859" w:rsidRDefault="003A2859" w:rsidP="003A2859">
      <w:pPr>
        <w:pStyle w:val="Heading4"/>
        <w:rPr>
          <w:ins w:id="1967" w:author="Cloud, Jason" w:date="2024-11-05T14:21:00Z" w16du:dateUtc="2024-11-05T22:21:00Z"/>
          <w:lang w:val="en-US"/>
        </w:rPr>
      </w:pPr>
      <w:ins w:id="1968" w:author="Cloud, Jason" w:date="2024-11-05T14:19:00Z" w16du:dateUtc="2024-11-05T22:19:00Z">
        <w:r>
          <w:rPr>
            <w:lang w:val="en-US"/>
          </w:rPr>
          <w:lastRenderedPageBreak/>
          <w:t>5.19.6.</w:t>
        </w:r>
      </w:ins>
      <w:ins w:id="1969" w:author="Cloud, Jason" w:date="2024-11-06T16:58:00Z" w16du:dateUtc="2024-11-07T00:58:00Z">
        <w:r w:rsidR="005F5338">
          <w:rPr>
            <w:lang w:val="en-US"/>
          </w:rPr>
          <w:t>2</w:t>
        </w:r>
      </w:ins>
      <w:ins w:id="1970" w:author="Cloud, Jason" w:date="2024-11-05T14:19:00Z" w16du:dateUtc="2024-11-05T22:19:00Z">
        <w:r>
          <w:rPr>
            <w:lang w:val="en-US"/>
          </w:rPr>
          <w:tab/>
        </w:r>
        <w:r w:rsidR="0026231F">
          <w:rPr>
            <w:lang w:val="en-US"/>
          </w:rPr>
          <w:t>Content endpoint configuration and provisioning</w:t>
        </w:r>
      </w:ins>
      <w:ins w:id="1971" w:author="Cloud, Jason" w:date="2024-11-06T17:29:00Z" w16du:dateUtc="2024-11-07T01:29:00Z">
        <w:r w:rsidR="003E1B83">
          <w:rPr>
            <w:lang w:val="en-US"/>
          </w:rPr>
          <w:t xml:space="preserve"> candidate solutions</w:t>
        </w:r>
      </w:ins>
    </w:p>
    <w:p w14:paraId="6608A3AC" w14:textId="0830A291" w:rsidR="00921020" w:rsidRDefault="00921020" w:rsidP="00921020">
      <w:pPr>
        <w:pStyle w:val="Heading5"/>
        <w:rPr>
          <w:ins w:id="1972" w:author="Cloud, Jason" w:date="2024-11-05T15:47:00Z" w16du:dateUtc="2024-11-05T23:47:00Z"/>
          <w:lang w:val="en-US"/>
        </w:rPr>
      </w:pPr>
      <w:ins w:id="1973" w:author="Cloud, Jason" w:date="2024-11-05T14:21:00Z" w16du:dateUtc="2024-11-05T22:21:00Z">
        <w:r>
          <w:rPr>
            <w:lang w:val="en-US"/>
          </w:rPr>
          <w:t>5.19.6.</w:t>
        </w:r>
      </w:ins>
      <w:ins w:id="1974" w:author="Cloud, Jason" w:date="2024-11-06T16:58:00Z" w16du:dateUtc="2024-11-07T00:58:00Z">
        <w:r w:rsidR="005F5338">
          <w:rPr>
            <w:lang w:val="en-US"/>
          </w:rPr>
          <w:t>2.</w:t>
        </w:r>
      </w:ins>
      <w:ins w:id="1975" w:author="Cloud, Jason" w:date="2024-11-05T14:21:00Z" w16du:dateUtc="2024-11-05T22:21:00Z">
        <w:r>
          <w:rPr>
            <w:lang w:val="en-US"/>
          </w:rPr>
          <w:t>1</w:t>
        </w:r>
        <w:r>
          <w:rPr>
            <w:lang w:val="en-US"/>
          </w:rPr>
          <w:tab/>
          <w:t>Content Preparation Templates</w:t>
        </w:r>
      </w:ins>
      <w:ins w:id="1976" w:author="Cloud, Jason" w:date="2024-11-05T14:22:00Z" w16du:dateUtc="2024-11-05T22:22:00Z">
        <w:r w:rsidR="000E5A05">
          <w:rPr>
            <w:lang w:val="en-US"/>
          </w:rPr>
          <w:t xml:space="preserve"> and Content Preparation</w:t>
        </w:r>
      </w:ins>
      <w:ins w:id="1977" w:author="Cloud, Jason" w:date="2024-11-06T17:29:00Z" w16du:dateUtc="2024-11-07T01:29:00Z">
        <w:r w:rsidR="003E1B83">
          <w:rPr>
            <w:lang w:val="en-US"/>
          </w:rPr>
          <w:t xml:space="preserve"> candidate solutions</w:t>
        </w:r>
      </w:ins>
    </w:p>
    <w:p w14:paraId="2B310984" w14:textId="15E95D36" w:rsidR="00D31233" w:rsidRPr="00D31233" w:rsidRDefault="00D31233">
      <w:pPr>
        <w:pStyle w:val="Heading6"/>
        <w:rPr>
          <w:ins w:id="1978" w:author="Cloud, Jason" w:date="2024-11-05T14:27:00Z" w16du:dateUtc="2024-11-05T22:27:00Z"/>
          <w:lang w:val="en-US"/>
        </w:rPr>
        <w:pPrChange w:id="1979" w:author="Cloud, Jason" w:date="2024-11-05T15:48:00Z" w16du:dateUtc="2024-11-05T23:48:00Z">
          <w:pPr>
            <w:pStyle w:val="Heading5"/>
          </w:pPr>
        </w:pPrChange>
      </w:pPr>
      <w:ins w:id="1980" w:author="Cloud, Jason" w:date="2024-11-05T15:48:00Z" w16du:dateUtc="2024-11-05T23:48:00Z">
        <w:r>
          <w:rPr>
            <w:lang w:val="en-US"/>
          </w:rPr>
          <w:t>5.19.6.</w:t>
        </w:r>
      </w:ins>
      <w:ins w:id="1981" w:author="Cloud, Jason" w:date="2024-11-06T16:58:00Z" w16du:dateUtc="2024-11-07T00:58:00Z">
        <w:r w:rsidR="005F5338">
          <w:rPr>
            <w:lang w:val="en-US"/>
          </w:rPr>
          <w:t>2</w:t>
        </w:r>
      </w:ins>
      <w:ins w:id="1982" w:author="Cloud, Jason" w:date="2024-11-05T15:48:00Z" w16du:dateUtc="2024-11-05T23:48:00Z">
        <w:r>
          <w:rPr>
            <w:lang w:val="en-US"/>
          </w:rPr>
          <w:t>.1.1</w:t>
        </w:r>
        <w:r>
          <w:rPr>
            <w:lang w:val="en-US"/>
          </w:rPr>
          <w:tab/>
          <w:t>Overview</w:t>
        </w:r>
      </w:ins>
    </w:p>
    <w:p w14:paraId="0B18703D" w14:textId="6F00622D" w:rsidR="0023104D" w:rsidRDefault="00746705" w:rsidP="0023104D">
      <w:pPr>
        <w:rPr>
          <w:ins w:id="1983" w:author="Cloud, Jason" w:date="2024-11-05T14:51:00Z" w16du:dateUtc="2024-11-05T22:51:00Z"/>
          <w:lang w:val="en-US"/>
        </w:rPr>
      </w:pPr>
      <w:ins w:id="1984" w:author="Cloud, Jason" w:date="2024-11-05T14:51:00Z" w16du:dateUtc="2024-11-05T22:51:00Z">
        <w:r>
          <w:rPr>
            <w:lang w:val="en-US"/>
          </w:rPr>
          <w:t xml:space="preserve">Examples of content preparation that might </w:t>
        </w:r>
        <w:r w:rsidR="00611C5C">
          <w:rPr>
            <w:lang w:val="en-US"/>
          </w:rPr>
          <w:t xml:space="preserve">be needed to support different multi-source/endpoint </w:t>
        </w:r>
      </w:ins>
      <w:ins w:id="1985" w:author="Cloud, Jason" w:date="2024-11-06T16:04:00Z" w16du:dateUtc="2024-11-07T00:04:00Z">
        <w:r w:rsidR="00985510">
          <w:rPr>
            <w:lang w:val="en-US"/>
          </w:rPr>
          <w:t>u</w:t>
        </w:r>
      </w:ins>
      <w:ins w:id="1986" w:author="Cloud, Jason" w:date="2024-11-05T14:51:00Z" w16du:dateUtc="2024-11-05T22:51:00Z">
        <w:r w:rsidR="00611C5C">
          <w:rPr>
            <w:lang w:val="en-US"/>
          </w:rPr>
          <w:t xml:space="preserve">se </w:t>
        </w:r>
      </w:ins>
      <w:ins w:id="1987" w:author="Cloud, Jason" w:date="2024-11-06T16:04:00Z" w16du:dateUtc="2024-11-07T00:04:00Z">
        <w:r w:rsidR="00985510">
          <w:rPr>
            <w:lang w:val="en-US"/>
          </w:rPr>
          <w:t>c</w:t>
        </w:r>
      </w:ins>
      <w:ins w:id="1988" w:author="Cloud, Jason" w:date="2024-11-05T14:51:00Z" w16du:dateUtc="2024-11-05T22:51:00Z">
        <w:r w:rsidR="00611C5C">
          <w:rPr>
            <w:lang w:val="en-US"/>
          </w:rPr>
          <w:t>ases include:</w:t>
        </w:r>
      </w:ins>
    </w:p>
    <w:p w14:paraId="5E9922BC" w14:textId="3ED7CAC0" w:rsidR="00611C5C" w:rsidRPr="00A81ED8" w:rsidRDefault="00611C5C" w:rsidP="00611C5C">
      <w:pPr>
        <w:pStyle w:val="ListParagraph"/>
        <w:numPr>
          <w:ilvl w:val="0"/>
          <w:numId w:val="15"/>
        </w:numPr>
        <w:rPr>
          <w:ins w:id="1989" w:author="Cloud, Jason" w:date="2024-11-05T14:52:00Z" w16du:dateUtc="2024-11-05T22:52:00Z"/>
          <w:rFonts w:ascii="Times New Roman" w:hAnsi="Times New Roman"/>
          <w:lang w:val="en-US"/>
          <w:rPrChange w:id="1990" w:author="Cloud, Jason" w:date="2024-11-05T14:54:00Z" w16du:dateUtc="2024-11-05T22:54:00Z">
            <w:rPr>
              <w:ins w:id="1991" w:author="Cloud, Jason" w:date="2024-11-05T14:52:00Z" w16du:dateUtc="2024-11-05T22:52:00Z"/>
              <w:lang w:val="en-US"/>
            </w:rPr>
          </w:rPrChange>
        </w:rPr>
      </w:pPr>
      <w:ins w:id="1992" w:author="Cloud, Jason" w:date="2024-11-05T14:52:00Z" w16du:dateUtc="2024-11-05T22:52:00Z">
        <w:r w:rsidRPr="00A81ED8">
          <w:rPr>
            <w:rFonts w:ascii="Times New Roman" w:hAnsi="Times New Roman"/>
            <w:lang w:val="en-US"/>
            <w:rPrChange w:id="1993" w:author="Cloud, Jason" w:date="2024-11-05T14:54:00Z" w16du:dateUtc="2024-11-05T22:54:00Z">
              <w:rPr>
                <w:lang w:val="en-US"/>
              </w:rPr>
            </w:rPrChange>
          </w:rPr>
          <w:t xml:space="preserve">Repackaging ingested content (e.g., repackage </w:t>
        </w:r>
        <w:r w:rsidR="00D225A4" w:rsidRPr="00A81ED8">
          <w:rPr>
            <w:rFonts w:ascii="Times New Roman" w:hAnsi="Times New Roman"/>
            <w:lang w:val="en-US"/>
            <w:rPrChange w:id="1994" w:author="Cloud, Jason" w:date="2024-11-05T14:54:00Z" w16du:dateUtc="2024-11-05T22:54:00Z">
              <w:rPr>
                <w:lang w:val="en-US"/>
              </w:rPr>
            </w:rPrChange>
          </w:rPr>
          <w:t>content from MPEG-DASH to CMAF).</w:t>
        </w:r>
      </w:ins>
    </w:p>
    <w:p w14:paraId="1EDEF14B" w14:textId="2F59F2F4" w:rsidR="00D225A4" w:rsidRPr="00A81ED8" w:rsidRDefault="00D225A4" w:rsidP="00611C5C">
      <w:pPr>
        <w:pStyle w:val="ListParagraph"/>
        <w:numPr>
          <w:ilvl w:val="0"/>
          <w:numId w:val="15"/>
        </w:numPr>
        <w:rPr>
          <w:ins w:id="1995" w:author="Cloud, Jason" w:date="2024-11-05T14:53:00Z" w16du:dateUtc="2024-11-05T22:53:00Z"/>
          <w:rFonts w:ascii="Times New Roman" w:hAnsi="Times New Roman"/>
          <w:lang w:val="en-US"/>
          <w:rPrChange w:id="1996" w:author="Cloud, Jason" w:date="2024-11-05T14:54:00Z" w16du:dateUtc="2024-11-05T22:54:00Z">
            <w:rPr>
              <w:ins w:id="1997" w:author="Cloud, Jason" w:date="2024-11-05T14:53:00Z" w16du:dateUtc="2024-11-05T22:53:00Z"/>
              <w:lang w:val="en-US"/>
            </w:rPr>
          </w:rPrChange>
        </w:rPr>
      </w:pPr>
      <w:ins w:id="1998" w:author="Cloud, Jason" w:date="2024-11-05T14:52:00Z" w16du:dateUtc="2024-11-05T22:52:00Z">
        <w:r w:rsidRPr="00A81ED8">
          <w:rPr>
            <w:rFonts w:ascii="Times New Roman" w:hAnsi="Times New Roman"/>
            <w:lang w:val="en-US"/>
            <w:rPrChange w:id="1999" w:author="Cloud, Jason" w:date="2024-11-05T14:54:00Z" w16du:dateUtc="2024-11-05T22:54:00Z">
              <w:rPr>
                <w:lang w:val="en-US"/>
              </w:rPr>
            </w:rPrChange>
          </w:rPr>
          <w:t xml:space="preserve">Encoding content </w:t>
        </w:r>
      </w:ins>
      <w:ins w:id="2000" w:author="Cloud, Jason" w:date="2024-11-05T14:59:00Z" w16du:dateUtc="2024-11-05T22:59:00Z">
        <w:r w:rsidR="0085397C">
          <w:rPr>
            <w:rFonts w:ascii="Times New Roman" w:hAnsi="Times New Roman"/>
            <w:lang w:val="en-US"/>
          </w:rPr>
          <w:t>ingested at reference point M2d</w:t>
        </w:r>
        <w:r w:rsidR="006976FC">
          <w:rPr>
            <w:rFonts w:ascii="Times New Roman" w:hAnsi="Times New Roman"/>
            <w:lang w:val="en-US"/>
          </w:rPr>
          <w:t xml:space="preserve"> </w:t>
        </w:r>
      </w:ins>
      <w:ins w:id="2001" w:author="Cloud, Jason" w:date="2024-11-05T14:52:00Z" w16du:dateUtc="2024-11-05T22:52:00Z">
        <w:r w:rsidRPr="00A81ED8">
          <w:rPr>
            <w:rFonts w:ascii="Times New Roman" w:hAnsi="Times New Roman"/>
            <w:lang w:val="en-US"/>
            <w:rPrChange w:id="2002" w:author="Cloud, Jason" w:date="2024-11-05T14:54:00Z" w16du:dateUtc="2024-11-05T22:54:00Z">
              <w:rPr>
                <w:lang w:val="en-US"/>
              </w:rPr>
            </w:rPrChange>
          </w:rPr>
          <w:t>into multiple CMMF</w:t>
        </w:r>
        <w:r w:rsidR="003E79AE" w:rsidRPr="00A81ED8">
          <w:rPr>
            <w:rFonts w:ascii="Times New Roman" w:hAnsi="Times New Roman"/>
            <w:lang w:val="en-US"/>
            <w:rPrChange w:id="2003" w:author="Cloud, Jason" w:date="2024-11-05T14:54:00Z" w16du:dateUtc="2024-11-05T22:54:00Z">
              <w:rPr>
                <w:lang w:val="en-US"/>
              </w:rPr>
            </w:rPrChange>
          </w:rPr>
          <w:t xml:space="preserve"> representations/</w:t>
        </w:r>
      </w:ins>
      <w:ins w:id="2004" w:author="Cloud, Jason" w:date="2024-11-05T14:53:00Z" w16du:dateUtc="2024-11-05T22:53:00Z">
        <w:r w:rsidR="003E79AE" w:rsidRPr="00A81ED8">
          <w:rPr>
            <w:rFonts w:ascii="Times New Roman" w:hAnsi="Times New Roman"/>
            <w:lang w:val="en-US"/>
            <w:rPrChange w:id="2005" w:author="Cloud, Jason" w:date="2024-11-05T14:54:00Z" w16du:dateUtc="2024-11-05T22:54:00Z">
              <w:rPr>
                <w:lang w:val="en-US"/>
              </w:rPr>
            </w:rPrChange>
          </w:rPr>
          <w:t>stripes</w:t>
        </w:r>
      </w:ins>
      <w:ins w:id="2006" w:author="Cloud, Jason" w:date="2024-11-05T14:59:00Z" w16du:dateUtc="2024-11-05T22:59:00Z">
        <w:r w:rsidR="006976FC">
          <w:rPr>
            <w:rFonts w:ascii="Times New Roman" w:hAnsi="Times New Roman"/>
            <w:lang w:val="en-US"/>
          </w:rPr>
          <w:t xml:space="preserve"> before dis</w:t>
        </w:r>
      </w:ins>
      <w:ins w:id="2007" w:author="Cloud, Jason" w:date="2024-11-05T15:00:00Z" w16du:dateUtc="2024-11-05T23:00:00Z">
        <w:r w:rsidR="006976FC">
          <w:rPr>
            <w:rFonts w:ascii="Times New Roman" w:hAnsi="Times New Roman"/>
            <w:lang w:val="en-US"/>
          </w:rPr>
          <w:t>tributing it at reference point M4d</w:t>
        </w:r>
      </w:ins>
      <w:ins w:id="2008" w:author="Cloud, Jason" w:date="2024-11-05T14:53:00Z" w16du:dateUtc="2024-11-05T22:53:00Z">
        <w:r w:rsidR="003E79AE" w:rsidRPr="00A81ED8">
          <w:rPr>
            <w:rFonts w:ascii="Times New Roman" w:hAnsi="Times New Roman"/>
            <w:lang w:val="en-US"/>
            <w:rPrChange w:id="2009" w:author="Cloud, Jason" w:date="2024-11-05T14:54:00Z" w16du:dateUtc="2024-11-05T22:54:00Z">
              <w:rPr>
                <w:lang w:val="en-US"/>
              </w:rPr>
            </w:rPrChange>
          </w:rPr>
          <w:t xml:space="preserve"> (e.g., CMMF delivery).</w:t>
        </w:r>
      </w:ins>
    </w:p>
    <w:p w14:paraId="67F4E039" w14:textId="05F8CDAF" w:rsidR="003E79AE" w:rsidRPr="00A81ED8" w:rsidRDefault="00A81ED8" w:rsidP="00611C5C">
      <w:pPr>
        <w:pStyle w:val="ListParagraph"/>
        <w:numPr>
          <w:ilvl w:val="0"/>
          <w:numId w:val="15"/>
        </w:numPr>
        <w:rPr>
          <w:ins w:id="2010" w:author="Cloud, Jason" w:date="2024-11-05T14:54:00Z" w16du:dateUtc="2024-11-05T22:54:00Z"/>
          <w:rFonts w:ascii="Times New Roman" w:hAnsi="Times New Roman"/>
          <w:lang w:val="en-US"/>
          <w:rPrChange w:id="2011" w:author="Cloud, Jason" w:date="2024-11-05T14:54:00Z" w16du:dateUtc="2024-11-05T22:54:00Z">
            <w:rPr>
              <w:ins w:id="2012" w:author="Cloud, Jason" w:date="2024-11-05T14:54:00Z" w16du:dateUtc="2024-11-05T22:54:00Z"/>
              <w:lang w:val="en-US"/>
            </w:rPr>
          </w:rPrChange>
        </w:rPr>
      </w:pPr>
      <w:ins w:id="2013" w:author="Cloud, Jason" w:date="2024-11-05T14:54:00Z" w16du:dateUtc="2024-11-05T22:54:00Z">
        <w:r w:rsidRPr="00A81ED8">
          <w:rPr>
            <w:rFonts w:ascii="Times New Roman" w:hAnsi="Times New Roman"/>
            <w:lang w:val="en-US"/>
            <w:rPrChange w:id="2014" w:author="Cloud, Jason" w:date="2024-11-05T14:54:00Z" w16du:dateUtc="2024-11-05T22:54:00Z">
              <w:rPr>
                <w:lang w:val="en-US"/>
              </w:rPr>
            </w:rPrChange>
          </w:rPr>
          <w:t>Embellishing</w:t>
        </w:r>
      </w:ins>
      <w:ins w:id="2015" w:author="Cloud, Jason" w:date="2024-11-05T14:55:00Z" w16du:dateUtc="2024-11-05T22:55:00Z">
        <w:r w:rsidR="00005E4F">
          <w:rPr>
            <w:rFonts w:ascii="Times New Roman" w:hAnsi="Times New Roman"/>
            <w:lang w:val="en-US"/>
          </w:rPr>
          <w:t>,</w:t>
        </w:r>
      </w:ins>
      <w:ins w:id="2016" w:author="Cloud, Jason" w:date="2024-11-05T14:53:00Z" w16du:dateUtc="2024-11-05T22:53:00Z">
        <w:r w:rsidRPr="00A81ED8">
          <w:rPr>
            <w:rFonts w:ascii="Times New Roman" w:hAnsi="Times New Roman"/>
            <w:lang w:val="en-US"/>
            <w:rPrChange w:id="2017" w:author="Cloud, Jason" w:date="2024-11-05T14:54:00Z" w16du:dateUtc="2024-11-05T22:54:00Z">
              <w:rPr>
                <w:lang w:val="en-US"/>
              </w:rPr>
            </w:rPrChange>
          </w:rPr>
          <w:t xml:space="preserve"> or otherwise modifying</w:t>
        </w:r>
      </w:ins>
      <w:ins w:id="2018" w:author="Cloud, Jason" w:date="2024-11-05T14:55:00Z" w16du:dateUtc="2024-11-05T22:55:00Z">
        <w:r w:rsidR="00005E4F">
          <w:rPr>
            <w:rFonts w:ascii="Times New Roman" w:hAnsi="Times New Roman"/>
            <w:lang w:val="en-US"/>
          </w:rPr>
          <w:t>,</w:t>
        </w:r>
      </w:ins>
      <w:ins w:id="2019" w:author="Cloud, Jason" w:date="2024-11-05T14:53:00Z" w16du:dateUtc="2024-11-05T22:53:00Z">
        <w:r w:rsidRPr="00A81ED8">
          <w:rPr>
            <w:rFonts w:ascii="Times New Roman" w:hAnsi="Times New Roman"/>
            <w:lang w:val="en-US"/>
            <w:rPrChange w:id="2020" w:author="Cloud, Jason" w:date="2024-11-05T14:54:00Z" w16du:dateUtc="2024-11-05T22:54:00Z">
              <w:rPr>
                <w:lang w:val="en-US"/>
              </w:rPr>
            </w:rPrChange>
          </w:rPr>
          <w:t xml:space="preserve"> the Media Entry Point (e.g., MPEG-DASH MPD) ingested at reference point M2d before </w:t>
        </w:r>
      </w:ins>
      <w:ins w:id="2021" w:author="Cloud, Jason" w:date="2024-11-05T14:54:00Z" w16du:dateUtc="2024-11-05T22:54:00Z">
        <w:r w:rsidRPr="00A81ED8">
          <w:rPr>
            <w:rFonts w:ascii="Times New Roman" w:hAnsi="Times New Roman"/>
            <w:lang w:val="en-US"/>
            <w:rPrChange w:id="2022" w:author="Cloud, Jason" w:date="2024-11-05T14:54:00Z" w16du:dateUtc="2024-11-05T22:54:00Z">
              <w:rPr>
                <w:lang w:val="en-US"/>
              </w:rPr>
            </w:rPrChange>
          </w:rPr>
          <w:t>distributing it at reference point M4d</w:t>
        </w:r>
      </w:ins>
      <w:ins w:id="2023" w:author="Cloud, Jason" w:date="2024-11-05T14:55:00Z" w16du:dateUtc="2024-11-05T22:55:00Z">
        <w:r w:rsidR="00005E4F">
          <w:rPr>
            <w:rFonts w:ascii="Times New Roman" w:hAnsi="Times New Roman"/>
            <w:lang w:val="en-US"/>
          </w:rPr>
          <w:t xml:space="preserve"> to </w:t>
        </w:r>
        <w:r w:rsidR="00580632">
          <w:rPr>
            <w:rFonts w:ascii="Times New Roman" w:hAnsi="Times New Roman"/>
            <w:lang w:val="en-US"/>
          </w:rPr>
          <w:t>include references to content s</w:t>
        </w:r>
      </w:ins>
      <w:ins w:id="2024" w:author="Cloud, Jason" w:date="2024-11-05T14:56:00Z" w16du:dateUtc="2024-11-05T22:56:00Z">
        <w:r w:rsidR="00580632">
          <w:rPr>
            <w:rFonts w:ascii="Times New Roman" w:hAnsi="Times New Roman"/>
            <w:lang w:val="en-US"/>
          </w:rPr>
          <w:t>ervice locations/endpoints</w:t>
        </w:r>
        <w:r w:rsidR="00623BB4">
          <w:rPr>
            <w:rFonts w:ascii="Times New Roman" w:hAnsi="Times New Roman"/>
            <w:lang w:val="en-US"/>
          </w:rPr>
          <w:t xml:space="preserve"> (e.g., </w:t>
        </w:r>
        <w:proofErr w:type="spellStart"/>
        <w:r w:rsidR="00623BB4" w:rsidRPr="0085397C">
          <w:rPr>
            <w:rFonts w:ascii="Times New Roman" w:hAnsi="Times New Roman"/>
            <w:i/>
            <w:iCs/>
            <w:lang w:val="en-US"/>
            <w:rPrChange w:id="2025" w:author="Cloud, Jason" w:date="2024-11-05T14:59:00Z" w16du:dateUtc="2024-11-05T22:59:00Z">
              <w:rPr>
                <w:rFonts w:ascii="Times New Roman" w:hAnsi="Times New Roman"/>
                <w:lang w:val="en-US"/>
              </w:rPr>
            </w:rPrChange>
          </w:rPr>
          <w:t>BaseURLs</w:t>
        </w:r>
        <w:proofErr w:type="spellEnd"/>
        <w:r w:rsidR="00623BB4">
          <w:rPr>
            <w:rFonts w:ascii="Times New Roman" w:hAnsi="Times New Roman"/>
            <w:lang w:val="en-US"/>
          </w:rPr>
          <w:t>)</w:t>
        </w:r>
        <w:r w:rsidR="00580632">
          <w:rPr>
            <w:rFonts w:ascii="Times New Roman" w:hAnsi="Times New Roman"/>
            <w:lang w:val="en-US"/>
          </w:rPr>
          <w:t xml:space="preserve">, </w:t>
        </w:r>
        <w:r w:rsidR="00623BB4">
          <w:rPr>
            <w:rFonts w:ascii="Times New Roman" w:hAnsi="Times New Roman"/>
            <w:lang w:val="en-US"/>
          </w:rPr>
          <w:t>content steering service endpoints</w:t>
        </w:r>
      </w:ins>
      <w:ins w:id="2026" w:author="Cloud, Jason" w:date="2024-11-05T14:58:00Z" w16du:dateUtc="2024-11-05T22:58:00Z">
        <w:r w:rsidR="0085397C">
          <w:rPr>
            <w:rFonts w:ascii="Times New Roman" w:hAnsi="Times New Roman"/>
            <w:lang w:val="en-US"/>
          </w:rPr>
          <w:t xml:space="preserve"> (e.g</w:t>
        </w:r>
      </w:ins>
      <w:ins w:id="2027" w:author="Cloud, Jason" w:date="2024-11-05T14:59:00Z" w16du:dateUtc="2024-11-05T22:59:00Z">
        <w:r w:rsidR="0085397C">
          <w:rPr>
            <w:rFonts w:ascii="Times New Roman" w:hAnsi="Times New Roman"/>
            <w:lang w:val="en-US"/>
          </w:rPr>
          <w:t>.,</w:t>
        </w:r>
      </w:ins>
      <w:ins w:id="2028" w:author="Cloud, Jason" w:date="2024-11-05T14:58:00Z" w16du:dateUtc="2024-11-05T22:58:00Z">
        <w:r w:rsidR="0085397C">
          <w:rPr>
            <w:rFonts w:ascii="Times New Roman" w:hAnsi="Times New Roman"/>
            <w:lang w:val="en-US"/>
          </w:rPr>
          <w:t xml:space="preserve"> </w:t>
        </w:r>
        <w:proofErr w:type="spellStart"/>
        <w:r w:rsidR="0085397C" w:rsidRPr="0085397C">
          <w:rPr>
            <w:rFonts w:ascii="Times New Roman" w:hAnsi="Times New Roman"/>
            <w:i/>
            <w:iCs/>
            <w:lang w:val="en-US"/>
            <w:rPrChange w:id="2029" w:author="Cloud, Jason" w:date="2024-11-05T14:59:00Z" w16du:dateUtc="2024-11-05T22:59:00Z">
              <w:rPr>
                <w:rFonts w:ascii="Times New Roman" w:hAnsi="Times New Roman"/>
                <w:lang w:val="en-US"/>
              </w:rPr>
            </w:rPrChange>
          </w:rPr>
          <w:t>ContentSteering</w:t>
        </w:r>
        <w:proofErr w:type="spellEnd"/>
        <w:r w:rsidR="0085397C">
          <w:rPr>
            <w:rFonts w:ascii="Times New Roman" w:hAnsi="Times New Roman"/>
            <w:lang w:val="en-US"/>
          </w:rPr>
          <w:t xml:space="preserve"> </w:t>
        </w:r>
      </w:ins>
      <w:ins w:id="2030" w:author="Cloud, Jason" w:date="2024-11-05T14:59:00Z" w16du:dateUtc="2024-11-05T22:59:00Z">
        <w:r w:rsidR="0085397C">
          <w:rPr>
            <w:rFonts w:ascii="Times New Roman" w:hAnsi="Times New Roman"/>
            <w:lang w:val="en-US"/>
          </w:rPr>
          <w:t>URL)</w:t>
        </w:r>
      </w:ins>
      <w:ins w:id="2031" w:author="Cloud, Jason" w:date="2024-11-05T14:56:00Z" w16du:dateUtc="2024-11-05T22:56:00Z">
        <w:r w:rsidR="00623BB4">
          <w:rPr>
            <w:rFonts w:ascii="Times New Roman" w:hAnsi="Times New Roman"/>
            <w:lang w:val="en-US"/>
          </w:rPr>
          <w:t>, etc</w:t>
        </w:r>
      </w:ins>
      <w:ins w:id="2032" w:author="Cloud, Jason" w:date="2024-11-05T14:54:00Z" w16du:dateUtc="2024-11-05T22:54:00Z">
        <w:r w:rsidRPr="00A81ED8">
          <w:rPr>
            <w:rFonts w:ascii="Times New Roman" w:hAnsi="Times New Roman"/>
            <w:lang w:val="en-US"/>
            <w:rPrChange w:id="2033" w:author="Cloud, Jason" w:date="2024-11-05T14:54:00Z" w16du:dateUtc="2024-11-05T22:54:00Z">
              <w:rPr>
                <w:lang w:val="en-US"/>
              </w:rPr>
            </w:rPrChange>
          </w:rPr>
          <w:t>.</w:t>
        </w:r>
      </w:ins>
    </w:p>
    <w:p w14:paraId="7077CF1A" w14:textId="3830F6E2" w:rsidR="00387352" w:rsidRPr="00387352" w:rsidRDefault="00387352">
      <w:pPr>
        <w:rPr>
          <w:ins w:id="2034" w:author="Cloud, Jason" w:date="2024-11-05T15:01:00Z" w16du:dateUtc="2024-11-05T23:01:00Z"/>
          <w:rFonts w:cs="Arial"/>
          <w:lang w:val="en-US"/>
        </w:rPr>
        <w:pPrChange w:id="2035" w:author="Cloud, Jason" w:date="2024-11-05T15:01:00Z" w16du:dateUtc="2024-11-05T23:01:00Z">
          <w:pPr>
            <w:pStyle w:val="ListParagraph"/>
            <w:numPr>
              <w:numId w:val="15"/>
            </w:numPr>
            <w:ind w:hanging="360"/>
          </w:pPr>
        </w:pPrChange>
      </w:pPr>
      <w:ins w:id="2036" w:author="Cloud, Jason" w:date="2024-11-05T15:01:00Z" w16du:dateUtc="2024-11-05T23:01:00Z">
        <w:r w:rsidRPr="00387352">
          <w:rPr>
            <w:rFonts w:cs="Arial"/>
            <w:lang w:val="en-US"/>
          </w:rPr>
          <w:t>Before provisioning the Content Hosting Configuration</w:t>
        </w:r>
      </w:ins>
      <w:ins w:id="2037" w:author="Cloud, Jason" w:date="2024-11-05T15:40:00Z" w16du:dateUtc="2024-11-05T23:40:00Z">
        <w:r w:rsidR="006735A9">
          <w:rPr>
            <w:rFonts w:cs="Arial"/>
            <w:lang w:val="en-US"/>
          </w:rPr>
          <w:t xml:space="preserve"> and Distribution Configurations</w:t>
        </w:r>
      </w:ins>
      <w:ins w:id="2038" w:author="Cloud, Jason" w:date="2024-11-05T15:01:00Z" w16du:dateUtc="2024-11-05T23:01:00Z">
        <w:r w:rsidRPr="00387352">
          <w:rPr>
            <w:rFonts w:cs="Arial"/>
            <w:lang w:val="en-US"/>
          </w:rPr>
          <w:t xml:space="preserve">, the 5GMSd Application Provider first provisions </w:t>
        </w:r>
      </w:ins>
      <w:ins w:id="2039" w:author="Cloud, Jason" w:date="2024-11-05T15:34:00Z" w16du:dateUtc="2024-11-05T23:34:00Z">
        <w:r w:rsidR="000537D6">
          <w:rPr>
            <w:rFonts w:cs="Arial"/>
            <w:lang w:val="en-US"/>
          </w:rPr>
          <w:t>one or more</w:t>
        </w:r>
      </w:ins>
      <w:ins w:id="2040" w:author="Cloud, Jason" w:date="2024-11-05T15:01:00Z" w16du:dateUtc="2024-11-05T23:01:00Z">
        <w:r w:rsidRPr="00387352">
          <w:rPr>
            <w:rFonts w:cs="Arial"/>
            <w:lang w:val="en-US"/>
          </w:rPr>
          <w:t xml:space="preserve"> </w:t>
        </w:r>
        <w:r w:rsidRPr="006735A9">
          <w:rPr>
            <w:rFonts w:cs="Arial"/>
            <w:lang w:val="en-US"/>
            <w:rPrChange w:id="2041" w:author="Cloud, Jason" w:date="2024-11-05T15:40:00Z" w16du:dateUtc="2024-11-05T23:40:00Z">
              <w:rPr>
                <w:rFonts w:cs="Arial"/>
                <w:b/>
                <w:bCs/>
                <w:lang w:val="en-US"/>
              </w:rPr>
            </w:rPrChange>
          </w:rPr>
          <w:t>Content Preparation Template</w:t>
        </w:r>
      </w:ins>
      <w:ins w:id="2042" w:author="Cloud, Jason" w:date="2024-11-05T15:32:00Z" w16du:dateUtc="2024-11-05T23:32:00Z">
        <w:r w:rsidR="00AA60B7" w:rsidRPr="006735A9">
          <w:rPr>
            <w:rFonts w:cs="Arial"/>
            <w:lang w:val="en-US"/>
            <w:rPrChange w:id="2043" w:author="Cloud, Jason" w:date="2024-11-05T15:40:00Z" w16du:dateUtc="2024-11-05T23:40:00Z">
              <w:rPr>
                <w:rFonts w:cs="Arial"/>
                <w:b/>
                <w:bCs/>
                <w:lang w:val="en-US"/>
              </w:rPr>
            </w:rPrChange>
          </w:rPr>
          <w:t>s</w:t>
        </w:r>
      </w:ins>
      <w:ins w:id="2044" w:author="Cloud, Jason" w:date="2024-11-05T15:01:00Z" w16du:dateUtc="2024-11-05T23:01:00Z">
        <w:r w:rsidRPr="006735A9">
          <w:rPr>
            <w:rFonts w:cs="Arial"/>
            <w:lang w:val="en-US"/>
          </w:rPr>
          <w:t> at</w:t>
        </w:r>
        <w:r w:rsidRPr="00387352">
          <w:rPr>
            <w:rFonts w:cs="Arial"/>
            <w:lang w:val="en-US"/>
          </w:rPr>
          <w:t xml:space="preserve"> reference point M1d</w:t>
        </w:r>
      </w:ins>
      <w:ins w:id="2045" w:author="Cloud, Jason" w:date="2024-11-05T15:38:00Z" w16du:dateUtc="2024-11-05T23:38:00Z">
        <w:r w:rsidR="00D02635">
          <w:rPr>
            <w:rFonts w:cs="Arial"/>
            <w:lang w:val="en-US"/>
          </w:rPr>
          <w:t xml:space="preserve">. </w:t>
        </w:r>
        <w:r w:rsidR="00771ACF">
          <w:rPr>
            <w:rFonts w:cs="Arial"/>
            <w:lang w:val="en-US"/>
          </w:rPr>
          <w:t xml:space="preserve">If necessary, a </w:t>
        </w:r>
      </w:ins>
      <w:ins w:id="2046" w:author="Cloud, Jason" w:date="2024-11-05T15:39:00Z" w16du:dateUtc="2024-11-05T23:39:00Z">
        <w:r w:rsidR="002A70E5">
          <w:rPr>
            <w:rFonts w:cs="Arial"/>
            <w:lang w:val="en-US"/>
          </w:rPr>
          <w:t xml:space="preserve">Content Preparation Template is referenced by a </w:t>
        </w:r>
      </w:ins>
      <w:ins w:id="2047" w:author="Cloud, Jason" w:date="2024-11-05T15:38:00Z" w16du:dateUtc="2024-11-05T23:38:00Z">
        <w:r w:rsidR="00771ACF">
          <w:rPr>
            <w:rFonts w:cs="Arial"/>
            <w:lang w:val="en-US"/>
          </w:rPr>
          <w:t>Distr</w:t>
        </w:r>
      </w:ins>
      <w:ins w:id="2048" w:author="Cloud, Jason" w:date="2024-11-05T15:39:00Z" w16du:dateUtc="2024-11-05T23:39:00Z">
        <w:r w:rsidR="00771ACF">
          <w:rPr>
            <w:rFonts w:cs="Arial"/>
            <w:lang w:val="en-US"/>
          </w:rPr>
          <w:t xml:space="preserve">ibution Configuration </w:t>
        </w:r>
        <w:r w:rsidR="002A70E5">
          <w:rPr>
            <w:rFonts w:cs="Arial"/>
            <w:lang w:val="en-US"/>
          </w:rPr>
          <w:t xml:space="preserve">using the Content Preparation Templates’ </w:t>
        </w:r>
        <w:proofErr w:type="spellStart"/>
        <w:r w:rsidR="002A70E5" w:rsidRPr="002A70E5">
          <w:rPr>
            <w:rFonts w:cs="Arial"/>
            <w:i/>
            <w:iCs/>
            <w:lang w:val="en-US"/>
            <w:rPrChange w:id="2049" w:author="Cloud, Jason" w:date="2024-11-05T15:40:00Z" w16du:dateUtc="2024-11-05T23:40:00Z">
              <w:rPr>
                <w:rFonts w:cs="Arial"/>
                <w:lang w:val="en-US"/>
              </w:rPr>
            </w:rPrChange>
          </w:rPr>
          <w:t>contentPreparati</w:t>
        </w:r>
      </w:ins>
      <w:ins w:id="2050" w:author="Cloud, Jason" w:date="2024-11-05T15:40:00Z" w16du:dateUtc="2024-11-05T23:40:00Z">
        <w:r w:rsidR="002A70E5" w:rsidRPr="002A70E5">
          <w:rPr>
            <w:rFonts w:cs="Arial"/>
            <w:i/>
            <w:iCs/>
            <w:lang w:val="en-US"/>
            <w:rPrChange w:id="2051" w:author="Cloud, Jason" w:date="2024-11-05T15:40:00Z" w16du:dateUtc="2024-11-05T23:40:00Z">
              <w:rPr>
                <w:rFonts w:cs="Arial"/>
                <w:lang w:val="en-US"/>
              </w:rPr>
            </w:rPrChange>
          </w:rPr>
          <w:t>onTemplateId</w:t>
        </w:r>
        <w:proofErr w:type="spellEnd"/>
        <w:r w:rsidR="002A70E5">
          <w:rPr>
            <w:rFonts w:cs="Arial"/>
            <w:lang w:val="en-US"/>
          </w:rPr>
          <w:t>.</w:t>
        </w:r>
      </w:ins>
    </w:p>
    <w:p w14:paraId="07F9CA6F" w14:textId="255555AE" w:rsidR="00D50B91" w:rsidRPr="00F27D15" w:rsidRDefault="00D50B91" w:rsidP="00D50B91">
      <w:pPr>
        <w:rPr>
          <w:ins w:id="2052" w:author="Cloud, Jason" w:date="2024-11-05T15:03:00Z" w16du:dateUtc="2024-11-05T23:03:00Z"/>
          <w:rFonts w:cs="Arial"/>
          <w:lang w:val="en-US"/>
        </w:rPr>
      </w:pPr>
      <w:ins w:id="2053" w:author="Cloud, Jason" w:date="2024-11-05T15:03:00Z" w16du:dateUtc="2024-11-05T23:03:00Z">
        <w:r w:rsidRPr="00F27D15">
          <w:rPr>
            <w:rFonts w:cs="Arial"/>
            <w:lang w:val="en-US"/>
          </w:rPr>
          <w:t xml:space="preserve">The syntax and semantics of all Content Preparation Templates are opaque to the 5GMSd AF, but </w:t>
        </w:r>
        <w:r w:rsidR="008C0D40">
          <w:rPr>
            <w:rFonts w:cs="Arial"/>
            <w:lang w:val="en-US"/>
          </w:rPr>
          <w:t xml:space="preserve">they </w:t>
        </w:r>
        <w:r w:rsidRPr="00F27D15">
          <w:rPr>
            <w:rFonts w:cs="Arial"/>
            <w:lang w:val="en-US"/>
          </w:rPr>
          <w:t xml:space="preserve">are understood by the 5GMSd AS. Different 5GMSd AS </w:t>
        </w:r>
      </w:ins>
      <w:ins w:id="2054" w:author="Cloud, Jason" w:date="2024-11-05T15:05:00Z" w16du:dateUtc="2024-11-05T23:05:00Z">
        <w:r w:rsidR="00DF4284">
          <w:rPr>
            <w:rFonts w:cs="Arial"/>
            <w:lang w:val="en-US"/>
          </w:rPr>
          <w:t>content distributions</w:t>
        </w:r>
      </w:ins>
      <w:ins w:id="2055" w:author="Cloud, Jason" w:date="2024-11-05T15:03:00Z" w16du:dateUtc="2024-11-05T23:03:00Z">
        <w:r w:rsidRPr="00F27D15">
          <w:rPr>
            <w:rFonts w:cs="Arial"/>
            <w:lang w:val="en-US"/>
          </w:rPr>
          <w:t xml:space="preserve"> may support different types of Content Preparation Template, or different subsets of functionality expressed </w:t>
        </w:r>
      </w:ins>
      <w:ins w:id="2056" w:author="Cloud, Jason" w:date="2024-11-05T17:16:00Z" w16du:dateUtc="2024-11-06T01:16:00Z">
        <w:r w:rsidR="004745F7" w:rsidRPr="00F27D15">
          <w:rPr>
            <w:rFonts w:cs="Arial"/>
            <w:lang w:val="en-US"/>
          </w:rPr>
          <w:t>in each</w:t>
        </w:r>
      </w:ins>
      <w:ins w:id="2057" w:author="Cloud, Jason" w:date="2024-11-05T15:03:00Z" w16du:dateUtc="2024-11-05T23:03:00Z">
        <w:r w:rsidRPr="00F27D15">
          <w:rPr>
            <w:rFonts w:cs="Arial"/>
            <w:lang w:val="en-US"/>
          </w:rPr>
          <w:t xml:space="preserve"> Content Preparation Template type. The Content Protocols Discovery API specified in clause 8.3 of TS 26.510 </w:t>
        </w:r>
      </w:ins>
      <w:ins w:id="2058" w:author="Cloud, Jason" w:date="2024-11-05T15:06:00Z" w16du:dateUtc="2024-11-05T23:06:00Z">
        <w:r w:rsidR="003912D8">
          <w:rPr>
            <w:rFonts w:cs="Arial"/>
            <w:lang w:val="en-US"/>
          </w:rPr>
          <w:t>[</w:t>
        </w:r>
        <w:r w:rsidR="003912D8" w:rsidRPr="003912D8">
          <w:rPr>
            <w:rFonts w:cs="Arial"/>
            <w:highlight w:val="yellow"/>
            <w:lang w:val="en-US"/>
            <w:rPrChange w:id="2059" w:author="Cloud, Jason" w:date="2024-11-05T15:06:00Z" w16du:dateUtc="2024-11-05T23:06:00Z">
              <w:rPr>
                <w:rFonts w:cs="Arial"/>
                <w:lang w:val="en-US"/>
              </w:rPr>
            </w:rPrChange>
          </w:rPr>
          <w:t>26510</w:t>
        </w:r>
        <w:r w:rsidR="003912D8">
          <w:rPr>
            <w:rFonts w:cs="Arial"/>
            <w:lang w:val="en-US"/>
          </w:rPr>
          <w:t xml:space="preserve">] </w:t>
        </w:r>
      </w:ins>
      <w:ins w:id="2060" w:author="Cloud, Jason" w:date="2024-11-05T15:03:00Z" w16du:dateUtc="2024-11-05T23:03:00Z">
        <w:r w:rsidRPr="00F27D15">
          <w:rPr>
            <w:rFonts w:cs="Arial"/>
            <w:lang w:val="en-US"/>
          </w:rPr>
          <w:t xml:space="preserve">should be extended to allow a 5GMSd Application Provider to </w:t>
        </w:r>
      </w:ins>
      <w:ins w:id="2061" w:author="Cloud, Jason" w:date="2024-11-05T15:06:00Z" w16du:dateUtc="2024-11-05T23:06:00Z">
        <w:r w:rsidR="003912D8">
          <w:rPr>
            <w:rFonts w:cs="Arial"/>
            <w:lang w:val="en-US"/>
          </w:rPr>
          <w:t>determine</w:t>
        </w:r>
      </w:ins>
      <w:ins w:id="2062" w:author="Cloud, Jason" w:date="2024-11-05T15:03:00Z" w16du:dateUtc="2024-11-05T23:03:00Z">
        <w:r w:rsidRPr="00F27D15">
          <w:rPr>
            <w:rFonts w:cs="Arial"/>
            <w:lang w:val="en-US"/>
          </w:rPr>
          <w:t xml:space="preserve"> which types of Content Preparation Template (and which sub-features of each) are supported in a particular 5GMS System.</w:t>
        </w:r>
      </w:ins>
    </w:p>
    <w:p w14:paraId="14D7AA3E" w14:textId="77777777" w:rsidR="00D50B91" w:rsidRPr="00F27D15" w:rsidRDefault="00D50B91" w:rsidP="00D50B91">
      <w:pPr>
        <w:rPr>
          <w:ins w:id="2063" w:author="Cloud, Jason" w:date="2024-11-05T15:03:00Z" w16du:dateUtc="2024-11-05T23:03:00Z"/>
          <w:rFonts w:cs="Arial"/>
          <w:lang w:val="en-US"/>
        </w:rPr>
      </w:pPr>
      <w:ins w:id="2064" w:author="Cloud, Jason" w:date="2024-11-05T15:03:00Z" w16du:dateUtc="2024-11-05T23:03:00Z">
        <w:r w:rsidRPr="00F27D15">
          <w:rPr>
            <w:rFonts w:cs="Arial"/>
            <w:lang w:val="en-US"/>
          </w:rPr>
          <w:t>The following options for the format of the Content Preparation Template should be considered:</w:t>
        </w:r>
      </w:ins>
    </w:p>
    <w:p w14:paraId="1C06F4F0" w14:textId="4320F779" w:rsidR="00A5340A" w:rsidRPr="00F27D15" w:rsidRDefault="00DA4328">
      <w:pPr>
        <w:pStyle w:val="Heading6"/>
        <w:rPr>
          <w:ins w:id="2065" w:author="Cloud, Jason" w:date="2024-11-05T15:07:00Z" w16du:dateUtc="2024-11-05T23:07:00Z"/>
          <w:lang w:val="en-US"/>
        </w:rPr>
        <w:pPrChange w:id="2066" w:author="Cloud, Jason" w:date="2024-11-05T15:42:00Z" w16du:dateUtc="2024-11-05T23:42:00Z">
          <w:pPr/>
        </w:pPrChange>
      </w:pPr>
      <w:ins w:id="2067" w:author="Cloud, Jason" w:date="2024-11-05T15:42:00Z" w16du:dateUtc="2024-11-05T23:42:00Z">
        <w:r>
          <w:rPr>
            <w:lang w:val="en-US"/>
          </w:rPr>
          <w:t>5.19.6.</w:t>
        </w:r>
      </w:ins>
      <w:ins w:id="2068" w:author="Cloud, Jason" w:date="2024-11-06T16:58:00Z" w16du:dateUtc="2024-11-07T00:58:00Z">
        <w:r w:rsidR="005F5338">
          <w:rPr>
            <w:lang w:val="en-US"/>
          </w:rPr>
          <w:t>2</w:t>
        </w:r>
      </w:ins>
      <w:ins w:id="2069" w:author="Cloud, Jason" w:date="2024-11-05T15:42:00Z" w16du:dateUtc="2024-11-05T23:42:00Z">
        <w:r>
          <w:rPr>
            <w:lang w:val="en-US"/>
          </w:rPr>
          <w:t>.1.</w:t>
        </w:r>
      </w:ins>
      <w:ins w:id="2070" w:author="Cloud, Jason" w:date="2024-11-05T15:48:00Z" w16du:dateUtc="2024-11-05T23:48:00Z">
        <w:r w:rsidR="00D31233">
          <w:rPr>
            <w:lang w:val="en-US"/>
          </w:rPr>
          <w:t>2</w:t>
        </w:r>
      </w:ins>
      <w:ins w:id="2071" w:author="Cloud, Jason" w:date="2024-11-05T15:42:00Z" w16du:dateUtc="2024-11-05T23:42:00Z">
        <w:r>
          <w:rPr>
            <w:lang w:val="en-US"/>
          </w:rPr>
          <w:tab/>
        </w:r>
      </w:ins>
      <w:ins w:id="2072" w:author="Cloud, Jason" w:date="2024-11-07T17:30:00Z" w16du:dateUtc="2024-11-08T01:30:00Z">
        <w:r w:rsidR="007A36CE">
          <w:rPr>
            <w:lang w:val="en-US"/>
          </w:rPr>
          <w:t>Candidate Solution 1a</w:t>
        </w:r>
      </w:ins>
      <w:ins w:id="2073" w:author="Cloud, Jason" w:date="2024-11-05T15:42:00Z" w16du:dateUtc="2024-11-05T23:42:00Z">
        <w:r>
          <w:rPr>
            <w:lang w:val="en-US"/>
          </w:rPr>
          <w:t xml:space="preserve">: </w:t>
        </w:r>
        <w:r w:rsidR="009A7478">
          <w:rPr>
            <w:lang w:val="en-US"/>
          </w:rPr>
          <w:t xml:space="preserve">Multipurpose </w:t>
        </w:r>
      </w:ins>
      <w:ins w:id="2074" w:author="Cloud, Jason" w:date="2024-11-05T18:20:00Z" w16du:dateUtc="2024-11-06T02:20:00Z">
        <w:r w:rsidR="00C24316">
          <w:rPr>
            <w:lang w:val="en-US"/>
          </w:rPr>
          <w:t>Content Preparation Te</w:t>
        </w:r>
      </w:ins>
      <w:ins w:id="2075" w:author="Cloud, Jason" w:date="2024-11-05T18:21:00Z" w16du:dateUtc="2024-11-06T02:21:00Z">
        <w:r w:rsidR="007B143A">
          <w:rPr>
            <w:lang w:val="en-US"/>
          </w:rPr>
          <w:t>mp</w:t>
        </w:r>
      </w:ins>
      <w:ins w:id="2076" w:author="Cloud, Jason" w:date="2024-11-05T18:20:00Z" w16du:dateUtc="2024-11-06T02:20:00Z">
        <w:r w:rsidR="00C24316">
          <w:rPr>
            <w:lang w:val="en-US"/>
          </w:rPr>
          <w:t xml:space="preserve">late </w:t>
        </w:r>
      </w:ins>
      <w:ins w:id="2077" w:author="Cloud, Jason" w:date="2024-11-05T15:43:00Z" w16du:dateUtc="2024-11-05T23:43:00Z">
        <w:r w:rsidR="009A7478">
          <w:rPr>
            <w:lang w:val="en-US"/>
          </w:rPr>
          <w:t>file format</w:t>
        </w:r>
      </w:ins>
      <w:ins w:id="2078" w:author="Cloud, Jason" w:date="2024-11-05T15:42:00Z" w16du:dateUtc="2024-11-05T23:42:00Z">
        <w:r>
          <w:rPr>
            <w:lang w:val="en-US"/>
          </w:rPr>
          <w:t xml:space="preserve"> </w:t>
        </w:r>
        <w:r w:rsidR="009A7478">
          <w:rPr>
            <w:lang w:val="en-US"/>
          </w:rPr>
          <w:t>specified outside the scope of 3GPP</w:t>
        </w:r>
      </w:ins>
    </w:p>
    <w:p w14:paraId="51EF67D7" w14:textId="1CDCA6D9" w:rsidR="00A5340A" w:rsidRPr="00F27D15" w:rsidRDefault="00A5340A" w:rsidP="00A5340A">
      <w:pPr>
        <w:rPr>
          <w:ins w:id="2079" w:author="Cloud, Jason" w:date="2024-11-05T15:07:00Z" w16du:dateUtc="2024-11-05T23:07:00Z"/>
          <w:rFonts w:cs="Arial"/>
          <w:lang w:val="en-US"/>
        </w:rPr>
      </w:pPr>
      <w:ins w:id="2080" w:author="Cloud, Jason" w:date="2024-11-05T15:07:00Z" w16du:dateUtc="2024-11-05T23:07:00Z">
        <w:r w:rsidRPr="00F27D15">
          <w:rPr>
            <w:rFonts w:cs="Arial"/>
            <w:lang w:val="en-US"/>
          </w:rPr>
          <w:t>The Content Preparation Template follows a multi</w:t>
        </w:r>
      </w:ins>
      <w:ins w:id="2081" w:author="Cloud, Jason" w:date="2024-11-06T16:06:00Z" w16du:dateUtc="2024-11-07T00:06:00Z">
        <w:r w:rsidR="00985510">
          <w:rPr>
            <w:rFonts w:cs="Arial"/>
            <w:lang w:val="en-US"/>
          </w:rPr>
          <w:t>-</w:t>
        </w:r>
      </w:ins>
      <w:ins w:id="2082" w:author="Cloud, Jason" w:date="2024-11-05T15:07:00Z" w16du:dateUtc="2024-11-05T23:07:00Z">
        <w:r w:rsidRPr="00F27D15">
          <w:rPr>
            <w:rFonts w:cs="Arial"/>
            <w:lang w:val="en-US"/>
          </w:rPr>
          <w:t>purpose file format specified outside the scope of 3GPP</w:t>
        </w:r>
      </w:ins>
      <w:ins w:id="2083" w:author="Cloud, Jason" w:date="2024-11-05T15:14:00Z" w16du:dateUtc="2024-11-05T23:14:00Z">
        <w:r w:rsidR="00887A42">
          <w:rPr>
            <w:rFonts w:cs="Arial"/>
            <w:lang w:val="en-US"/>
          </w:rPr>
          <w:t xml:space="preserve"> (</w:t>
        </w:r>
      </w:ins>
      <w:ins w:id="2084" w:author="Cloud, Jason" w:date="2024-11-05T15:07:00Z" w16du:dateUtc="2024-11-05T23:07:00Z">
        <w:r w:rsidRPr="00F27D15">
          <w:rPr>
            <w:rFonts w:cs="Arial"/>
            <w:lang w:val="en-US"/>
          </w:rPr>
          <w:t>e.g. MPEG-I Part 8 (Network-Based Media Processing) as specified in ISO/IEC 23090-8</w:t>
        </w:r>
      </w:ins>
      <w:ins w:id="2085" w:author="Cloud, Jason" w:date="2024-11-05T15:11:00Z" w16du:dateUtc="2024-11-05T23:11:00Z">
        <w:r w:rsidR="00F01EAD">
          <w:rPr>
            <w:rFonts w:cs="Arial"/>
            <w:lang w:val="en-US"/>
          </w:rPr>
          <w:t xml:space="preserve"> [</w:t>
        </w:r>
        <w:r w:rsidR="00F01EAD" w:rsidRPr="00F01EAD">
          <w:rPr>
            <w:highlight w:val="yellow"/>
            <w:rPrChange w:id="2086" w:author="Cloud, Jason" w:date="2024-11-05T15:11:00Z" w16du:dateUtc="2024-11-05T23:11:00Z">
              <w:rPr/>
            </w:rPrChange>
          </w:rPr>
          <w:t>ISO26098</w:t>
        </w:r>
        <w:r w:rsidR="00F01EAD">
          <w:t>]</w:t>
        </w:r>
      </w:ins>
      <w:ins w:id="2087" w:author="Cloud, Jason" w:date="2024-11-05T15:14:00Z" w16du:dateUtc="2024-11-05T23:14:00Z">
        <w:r w:rsidR="00887A42">
          <w:t>)</w:t>
        </w:r>
      </w:ins>
      <w:ins w:id="2088" w:author="Cloud, Jason" w:date="2024-11-05T15:07:00Z" w16du:dateUtc="2024-11-05T23:07:00Z">
        <w:r w:rsidRPr="00F27D15">
          <w:rPr>
            <w:rFonts w:cs="Arial"/>
            <w:lang w:val="en-US"/>
          </w:rPr>
          <w:t>. The MIME content type of the Content Preparation Template is as specified in ISO/IEC 23090-8. The usage of this generic Content Preparation Template is profiled in 3GPP TS 26.511</w:t>
        </w:r>
      </w:ins>
      <w:ins w:id="2089" w:author="Cloud, Jason" w:date="2024-11-05T15:13:00Z" w16du:dateUtc="2024-11-05T23:13:00Z">
        <w:r w:rsidR="0036172A">
          <w:rPr>
            <w:rFonts w:cs="Arial"/>
            <w:lang w:val="en-US"/>
          </w:rPr>
          <w:t xml:space="preserve"> [96]</w:t>
        </w:r>
      </w:ins>
      <w:ins w:id="2090" w:author="Cloud, Jason" w:date="2024-11-05T15:07:00Z" w16du:dateUtc="2024-11-05T23:07:00Z">
        <w:r w:rsidRPr="00F27D15">
          <w:rPr>
            <w:rFonts w:cs="Arial"/>
            <w:lang w:val="en-US"/>
          </w:rPr>
          <w:t>. The generic MIME content type is listed in clause 4.3.5.2 of TS 26.512</w:t>
        </w:r>
      </w:ins>
      <w:ins w:id="2091" w:author="Cloud, Jason" w:date="2024-11-05T15:13:00Z" w16du:dateUtc="2024-11-05T23:13:00Z">
        <w:r w:rsidR="0036172A">
          <w:rPr>
            <w:rFonts w:cs="Arial"/>
            <w:lang w:val="en-US"/>
          </w:rPr>
          <w:t xml:space="preserve"> [16</w:t>
        </w:r>
      </w:ins>
      <w:ins w:id="2092" w:author="Cloud, Jason" w:date="2024-11-05T15:14:00Z" w16du:dateUtc="2024-11-05T23:14:00Z">
        <w:r w:rsidR="00887A42">
          <w:rPr>
            <w:rFonts w:cs="Arial"/>
            <w:lang w:val="en-US"/>
          </w:rPr>
          <w:t>]</w:t>
        </w:r>
      </w:ins>
      <w:ins w:id="2093" w:author="Cloud, Jason" w:date="2024-11-05T15:07:00Z" w16du:dateUtc="2024-11-05T23:07:00Z">
        <w:r w:rsidRPr="00F27D15">
          <w:rPr>
            <w:rFonts w:cs="Arial"/>
            <w:lang w:val="en-US"/>
          </w:rPr>
          <w:t xml:space="preserve"> as valid for use with the 5GMS System along with a reference to the set of valid profiles specified in TS 26.511</w:t>
        </w:r>
      </w:ins>
      <w:ins w:id="2094" w:author="Cloud, Jason" w:date="2024-11-05T15:14:00Z" w16du:dateUtc="2024-11-05T23:14:00Z">
        <w:r w:rsidR="00887A42">
          <w:rPr>
            <w:rFonts w:cs="Arial"/>
            <w:lang w:val="en-US"/>
          </w:rPr>
          <w:t xml:space="preserve"> [96]</w:t>
        </w:r>
      </w:ins>
      <w:ins w:id="2095" w:author="Cloud, Jason" w:date="2024-11-05T15:07:00Z" w16du:dateUtc="2024-11-05T23:07:00Z">
        <w:r w:rsidRPr="00F27D15">
          <w:rPr>
            <w:rFonts w:cs="Arial"/>
            <w:lang w:val="en-US"/>
          </w:rPr>
          <w:t>.</w:t>
        </w:r>
      </w:ins>
    </w:p>
    <w:p w14:paraId="686F75F9" w14:textId="67EA3DFC" w:rsidR="00A5340A" w:rsidRPr="00F27D15" w:rsidRDefault="009A7478">
      <w:pPr>
        <w:pStyle w:val="Heading6"/>
        <w:rPr>
          <w:ins w:id="2096" w:author="Cloud, Jason" w:date="2024-11-05T15:07:00Z" w16du:dateUtc="2024-11-05T23:07:00Z"/>
          <w:lang w:val="en-US"/>
        </w:rPr>
        <w:pPrChange w:id="2097" w:author="Cloud, Jason" w:date="2024-11-05T15:43:00Z" w16du:dateUtc="2024-11-05T23:43:00Z">
          <w:pPr/>
        </w:pPrChange>
      </w:pPr>
      <w:ins w:id="2098" w:author="Cloud, Jason" w:date="2024-11-05T15:43:00Z" w16du:dateUtc="2024-11-05T23:43:00Z">
        <w:r>
          <w:rPr>
            <w:lang w:val="en-US"/>
          </w:rPr>
          <w:t>5.19.6.</w:t>
        </w:r>
      </w:ins>
      <w:ins w:id="2099" w:author="Cloud, Jason" w:date="2024-11-06T16:58:00Z" w16du:dateUtc="2024-11-07T00:58:00Z">
        <w:r w:rsidR="005F5338">
          <w:rPr>
            <w:lang w:val="en-US"/>
          </w:rPr>
          <w:t>2</w:t>
        </w:r>
      </w:ins>
      <w:ins w:id="2100" w:author="Cloud, Jason" w:date="2024-11-05T15:43:00Z" w16du:dateUtc="2024-11-05T23:43:00Z">
        <w:r>
          <w:rPr>
            <w:lang w:val="en-US"/>
          </w:rPr>
          <w:t>.1.</w:t>
        </w:r>
      </w:ins>
      <w:ins w:id="2101" w:author="Cloud, Jason" w:date="2024-11-05T15:48:00Z" w16du:dateUtc="2024-11-05T23:48:00Z">
        <w:r w:rsidR="00D31233">
          <w:rPr>
            <w:lang w:val="en-US"/>
          </w:rPr>
          <w:t>3</w:t>
        </w:r>
      </w:ins>
      <w:ins w:id="2102" w:author="Cloud, Jason" w:date="2024-11-05T15:43:00Z" w16du:dateUtc="2024-11-05T23:43:00Z">
        <w:r>
          <w:rPr>
            <w:lang w:val="en-US"/>
          </w:rPr>
          <w:tab/>
        </w:r>
      </w:ins>
      <w:ins w:id="2103" w:author="Cloud, Jason" w:date="2024-11-07T17:30:00Z" w16du:dateUtc="2024-11-08T01:30:00Z">
        <w:r w:rsidR="007A36CE">
          <w:rPr>
            <w:lang w:val="en-US"/>
          </w:rPr>
          <w:t>Candidate Solution 1</w:t>
        </w:r>
        <w:r w:rsidR="007A36CE">
          <w:rPr>
            <w:lang w:val="en-US"/>
          </w:rPr>
          <w:t>b</w:t>
        </w:r>
      </w:ins>
      <w:ins w:id="2104" w:author="Cloud, Jason" w:date="2024-11-05T15:43:00Z" w16du:dateUtc="2024-11-05T23:43:00Z">
        <w:r>
          <w:rPr>
            <w:lang w:val="en-US"/>
          </w:rPr>
          <w:t xml:space="preserve">: </w:t>
        </w:r>
        <w:r w:rsidR="00F975C6">
          <w:rPr>
            <w:lang w:val="en-US"/>
          </w:rPr>
          <w:t xml:space="preserve">Bespoke </w:t>
        </w:r>
      </w:ins>
      <w:ins w:id="2105" w:author="Cloud, Jason" w:date="2024-11-05T18:21:00Z" w16du:dateUtc="2024-11-06T02:21:00Z">
        <w:r w:rsidR="007B143A">
          <w:rPr>
            <w:lang w:val="en-US"/>
          </w:rPr>
          <w:t xml:space="preserve">Content Preparation Template </w:t>
        </w:r>
      </w:ins>
      <w:ins w:id="2106" w:author="Cloud, Jason" w:date="2024-11-05T15:43:00Z" w16du:dateUtc="2024-11-05T23:43:00Z">
        <w:r w:rsidR="00F975C6">
          <w:rPr>
            <w:lang w:val="en-US"/>
          </w:rPr>
          <w:t>file format specified outside the scope of 3GPP</w:t>
        </w:r>
      </w:ins>
    </w:p>
    <w:p w14:paraId="170DCD9E" w14:textId="0C1AB63B" w:rsidR="00A5340A" w:rsidRPr="00F27D15" w:rsidRDefault="00A5340A" w:rsidP="00A5340A">
      <w:pPr>
        <w:rPr>
          <w:ins w:id="2107" w:author="Cloud, Jason" w:date="2024-11-05T15:07:00Z" w16du:dateUtc="2024-11-05T23:07:00Z"/>
          <w:rFonts w:cs="Arial"/>
          <w:lang w:val="en-US"/>
        </w:rPr>
      </w:pPr>
      <w:ins w:id="2108" w:author="Cloud, Jason" w:date="2024-11-05T15:07:00Z" w16du:dateUtc="2024-11-05T23:07:00Z">
        <w:r w:rsidRPr="00F27D15">
          <w:rPr>
            <w:rFonts w:cs="Arial"/>
            <w:lang w:val="en-US"/>
          </w:rPr>
          <w:t xml:space="preserve">The Content Preparation Template follows </w:t>
        </w:r>
      </w:ins>
      <w:ins w:id="2109" w:author="Cloud, Jason" w:date="2024-11-05T15:14:00Z" w16du:dateUtc="2024-11-05T23:14:00Z">
        <w:r w:rsidR="00C716BD">
          <w:rPr>
            <w:rFonts w:cs="Arial"/>
            <w:lang w:val="en-US"/>
          </w:rPr>
          <w:t xml:space="preserve">a </w:t>
        </w:r>
      </w:ins>
      <w:ins w:id="2110" w:author="Cloud, Jason" w:date="2024-11-05T15:07:00Z" w16du:dateUtc="2024-11-05T23:07:00Z">
        <w:r w:rsidRPr="00F27D15">
          <w:rPr>
            <w:rFonts w:cs="Arial"/>
            <w:lang w:val="en-US"/>
          </w:rPr>
          <w:t>file format specified outside the scope of 3GPP that is bespoke to the form of content preparation (e.g.</w:t>
        </w:r>
      </w:ins>
      <w:ins w:id="2111" w:author="Cloud, Jason" w:date="2024-11-05T15:15:00Z" w16du:dateUtc="2024-11-05T23:15:00Z">
        <w:r w:rsidR="00C716BD">
          <w:rPr>
            <w:rFonts w:cs="Arial"/>
            <w:lang w:val="en-US"/>
          </w:rPr>
          <w:t>,</w:t>
        </w:r>
      </w:ins>
      <w:ins w:id="2112" w:author="Cloud, Jason" w:date="2024-11-05T15:07:00Z" w16du:dateUtc="2024-11-05T23:07:00Z">
        <w:r w:rsidRPr="00F27D15">
          <w:rPr>
            <w:rFonts w:cs="Arial"/>
            <w:lang w:val="en-US"/>
          </w:rPr>
          <w:t xml:space="preserve"> a CMMF configuration file format specified in an annex to ETSI TS 103 973</w:t>
        </w:r>
      </w:ins>
      <w:ins w:id="2113" w:author="Cloud, Jason" w:date="2024-11-05T15:15:00Z" w16du:dateUtc="2024-11-05T23:15:00Z">
        <w:r w:rsidR="00C716BD">
          <w:rPr>
            <w:rFonts w:cs="Arial"/>
            <w:lang w:val="en-US"/>
          </w:rPr>
          <w:t xml:space="preserve"> [CMMF]</w:t>
        </w:r>
      </w:ins>
      <w:ins w:id="2114" w:author="Cloud, Jason" w:date="2024-11-05T15:07:00Z" w16du:dateUtc="2024-11-05T23:07:00Z">
        <w:r w:rsidRPr="00F27D15">
          <w:rPr>
            <w:rFonts w:cs="Arial"/>
            <w:lang w:val="en-US"/>
          </w:rPr>
          <w:t>). The MIME type of the bespoke Content Preparation Template document format is also specified outside the scope of 3GPP, but</w:t>
        </w:r>
      </w:ins>
      <w:ins w:id="2115" w:author="Cloud, Jason" w:date="2024-11-05T15:15:00Z" w16du:dateUtc="2024-11-05T23:15:00Z">
        <w:r w:rsidR="00C716BD">
          <w:rPr>
            <w:rFonts w:cs="Arial"/>
            <w:lang w:val="en-US"/>
          </w:rPr>
          <w:t xml:space="preserve"> i</w:t>
        </w:r>
        <w:r w:rsidR="004F4A11">
          <w:rPr>
            <w:rFonts w:cs="Arial"/>
            <w:lang w:val="en-US"/>
          </w:rPr>
          <w:t>t</w:t>
        </w:r>
      </w:ins>
      <w:ins w:id="2116" w:author="Cloud, Jason" w:date="2024-11-05T15:07:00Z" w16du:dateUtc="2024-11-05T23:07:00Z">
        <w:r w:rsidRPr="00F27D15">
          <w:rPr>
            <w:rFonts w:cs="Arial"/>
            <w:lang w:val="en-US"/>
          </w:rPr>
          <w:t xml:space="preserve"> is listed in clause 4.3.5.2 of TS 26.512 </w:t>
        </w:r>
      </w:ins>
      <w:ins w:id="2117" w:author="Cloud, Jason" w:date="2024-11-05T15:15:00Z" w16du:dateUtc="2024-11-05T23:15:00Z">
        <w:r w:rsidR="00C716BD">
          <w:rPr>
            <w:rFonts w:cs="Arial"/>
            <w:lang w:val="en-US"/>
          </w:rPr>
          <w:t>[</w:t>
        </w:r>
        <w:r w:rsidR="004F4A11">
          <w:rPr>
            <w:rFonts w:cs="Arial"/>
            <w:lang w:val="en-US"/>
          </w:rPr>
          <w:t xml:space="preserve">16] </w:t>
        </w:r>
      </w:ins>
      <w:ins w:id="2118" w:author="Cloud, Jason" w:date="2024-11-05T15:07:00Z" w16du:dateUtc="2024-11-05T23:07:00Z">
        <w:r w:rsidRPr="00F27D15">
          <w:rPr>
            <w:rFonts w:cs="Arial"/>
            <w:lang w:val="en-US"/>
          </w:rPr>
          <w:t>as valid for use with the 5GMS System along with a reference to the relevant external specification.</w:t>
        </w:r>
      </w:ins>
    </w:p>
    <w:p w14:paraId="0795D90E" w14:textId="46F046EA" w:rsidR="00A5340A" w:rsidRPr="00F27D15" w:rsidRDefault="00F975C6">
      <w:pPr>
        <w:pStyle w:val="Heading6"/>
        <w:rPr>
          <w:ins w:id="2119" w:author="Cloud, Jason" w:date="2024-11-05T15:07:00Z" w16du:dateUtc="2024-11-05T23:07:00Z"/>
          <w:lang w:val="en-US"/>
        </w:rPr>
        <w:pPrChange w:id="2120" w:author="Cloud, Jason" w:date="2024-11-05T15:44:00Z" w16du:dateUtc="2024-11-05T23:44:00Z">
          <w:pPr/>
        </w:pPrChange>
      </w:pPr>
      <w:ins w:id="2121" w:author="Cloud, Jason" w:date="2024-11-05T15:44:00Z" w16du:dateUtc="2024-11-05T23:44:00Z">
        <w:r>
          <w:rPr>
            <w:lang w:val="en-US"/>
          </w:rPr>
          <w:t>5.19.6.</w:t>
        </w:r>
      </w:ins>
      <w:ins w:id="2122" w:author="Cloud, Jason" w:date="2024-11-06T16:58:00Z" w16du:dateUtc="2024-11-07T00:58:00Z">
        <w:r w:rsidR="005F5338">
          <w:rPr>
            <w:lang w:val="en-US"/>
          </w:rPr>
          <w:t>2</w:t>
        </w:r>
      </w:ins>
      <w:ins w:id="2123" w:author="Cloud, Jason" w:date="2024-11-05T15:44:00Z" w16du:dateUtc="2024-11-05T23:44:00Z">
        <w:r>
          <w:rPr>
            <w:lang w:val="en-US"/>
          </w:rPr>
          <w:t>.1.</w:t>
        </w:r>
      </w:ins>
      <w:ins w:id="2124" w:author="Cloud, Jason" w:date="2024-11-05T15:48:00Z" w16du:dateUtc="2024-11-05T23:48:00Z">
        <w:r w:rsidR="00D31233">
          <w:rPr>
            <w:lang w:val="en-US"/>
          </w:rPr>
          <w:t>4</w:t>
        </w:r>
      </w:ins>
      <w:ins w:id="2125" w:author="Cloud, Jason" w:date="2024-11-05T15:44:00Z" w16du:dateUtc="2024-11-05T23:44:00Z">
        <w:r>
          <w:rPr>
            <w:lang w:val="en-US"/>
          </w:rPr>
          <w:tab/>
        </w:r>
      </w:ins>
      <w:ins w:id="2126" w:author="Cloud, Jason" w:date="2024-11-07T17:30:00Z" w16du:dateUtc="2024-11-08T01:30:00Z">
        <w:r w:rsidR="007A36CE">
          <w:rPr>
            <w:lang w:val="en-US"/>
          </w:rPr>
          <w:t>Candidate Solution 1</w:t>
        </w:r>
        <w:r w:rsidR="007A36CE">
          <w:rPr>
            <w:lang w:val="en-US"/>
          </w:rPr>
          <w:t>c</w:t>
        </w:r>
      </w:ins>
      <w:ins w:id="2127" w:author="Cloud, Jason" w:date="2024-11-05T15:44:00Z" w16du:dateUtc="2024-11-05T23:44:00Z">
        <w:r>
          <w:rPr>
            <w:lang w:val="en-US"/>
          </w:rPr>
          <w:t xml:space="preserve">: Bespoke </w:t>
        </w:r>
      </w:ins>
      <w:ins w:id="2128" w:author="Cloud, Jason" w:date="2024-11-05T18:21:00Z" w16du:dateUtc="2024-11-06T02:21:00Z">
        <w:r w:rsidR="007B143A">
          <w:rPr>
            <w:lang w:val="en-US"/>
          </w:rPr>
          <w:t xml:space="preserve">Content Preparation Template </w:t>
        </w:r>
      </w:ins>
      <w:ins w:id="2129" w:author="Cloud, Jason" w:date="2024-11-05T15:44:00Z" w16du:dateUtc="2024-11-05T23:44:00Z">
        <w:r w:rsidR="001E571C">
          <w:rPr>
            <w:lang w:val="en-US"/>
          </w:rPr>
          <w:t>file format specified by 3GPP</w:t>
        </w:r>
      </w:ins>
    </w:p>
    <w:p w14:paraId="4CD36738" w14:textId="3D95A80D" w:rsidR="00A749BB" w:rsidDel="00736D52" w:rsidRDefault="00A5340A" w:rsidP="00A5340A">
      <w:pPr>
        <w:pStyle w:val="EditorsNote"/>
        <w:rPr>
          <w:del w:id="2130" w:author="Cloud, Jason" w:date="2024-11-05T15:00:00Z" w16du:dateUtc="2024-11-05T23:00:00Z"/>
        </w:rPr>
      </w:pPr>
      <w:ins w:id="2131" w:author="Cloud, Jason" w:date="2024-11-05T15:07:00Z" w16du:dateUtc="2024-11-05T23:07:00Z">
        <w:r w:rsidRPr="00F27D15">
          <w:rPr>
            <w:rFonts w:cs="Arial"/>
            <w:lang w:val="en-US"/>
          </w:rPr>
          <w:t>The Content Preparation Template follows file format specified by 3GPP that is bespoke to the form of content preparation (e.g. a CMMF configuration file format specified in an annex to 3GPP TS 26.511</w:t>
        </w:r>
      </w:ins>
      <w:ins w:id="2132" w:author="Cloud, Jason" w:date="2024-11-05T15:15:00Z" w16du:dateUtc="2024-11-05T23:15:00Z">
        <w:r w:rsidR="004F4A11">
          <w:rPr>
            <w:rFonts w:cs="Arial"/>
            <w:lang w:val="en-US"/>
          </w:rPr>
          <w:t xml:space="preserve"> [96]</w:t>
        </w:r>
      </w:ins>
      <w:ins w:id="2133" w:author="Cloud, Jason" w:date="2024-11-05T15:07:00Z" w16du:dateUtc="2024-11-05T23:07:00Z">
        <w:r w:rsidRPr="00F27D15">
          <w:rPr>
            <w:rFonts w:cs="Arial"/>
            <w:lang w:val="en-US"/>
          </w:rPr>
          <w:t xml:space="preserve">). The MIME type of the bespoke Content Preparation Template document format is also specified in 3GPP TS 26.511, and </w:t>
        </w:r>
      </w:ins>
      <w:ins w:id="2134" w:author="Cloud, Jason" w:date="2024-11-05T15:16:00Z" w16du:dateUtc="2024-11-05T23:16:00Z">
        <w:r w:rsidR="004F4A11">
          <w:rPr>
            <w:rFonts w:cs="Arial"/>
            <w:lang w:val="en-US"/>
          </w:rPr>
          <w:t xml:space="preserve">it </w:t>
        </w:r>
      </w:ins>
      <w:ins w:id="2135" w:author="Cloud, Jason" w:date="2024-11-05T15:07:00Z" w16du:dateUtc="2024-11-05T23:07:00Z">
        <w:r w:rsidRPr="00F27D15">
          <w:rPr>
            <w:rFonts w:cs="Arial"/>
            <w:lang w:val="en-US"/>
          </w:rPr>
          <w:t>is also listed in clause 4.3.5.2 of TS 26.512</w:t>
        </w:r>
      </w:ins>
      <w:ins w:id="2136" w:author="Cloud, Jason" w:date="2024-11-05T15:16:00Z" w16du:dateUtc="2024-11-05T23:16:00Z">
        <w:r w:rsidR="004F4A11">
          <w:rPr>
            <w:rFonts w:cs="Arial"/>
            <w:lang w:val="en-US"/>
          </w:rPr>
          <w:t xml:space="preserve"> [16]</w:t>
        </w:r>
      </w:ins>
      <w:ins w:id="2137" w:author="Cloud, Jason" w:date="2024-11-05T15:07:00Z" w16du:dateUtc="2024-11-05T23:07:00Z">
        <w:r w:rsidRPr="00F27D15">
          <w:rPr>
            <w:rFonts w:cs="Arial"/>
            <w:lang w:val="en-US"/>
          </w:rPr>
          <w:t xml:space="preserve"> as valid for use with the 5GMS System along with a reference to TS 26.511.</w:t>
        </w:r>
      </w:ins>
    </w:p>
    <w:p w14:paraId="36F6A3C9" w14:textId="77777777" w:rsidR="00736D52" w:rsidRPr="00A749BB" w:rsidRDefault="00736D52">
      <w:pPr>
        <w:rPr>
          <w:ins w:id="2138" w:author="Cloud, Jason" w:date="2024-11-05T15:00:00Z" w16du:dateUtc="2024-11-05T23:00:00Z"/>
          <w:rPrChange w:id="2139" w:author="Cloud, Jason" w:date="2024-11-04T15:02:00Z" w16du:dateUtc="2024-11-04T23:02:00Z">
            <w:rPr>
              <w:ins w:id="2140" w:author="Cloud, Jason" w:date="2024-11-05T15:00:00Z" w16du:dateUtc="2024-11-05T23:00:00Z"/>
              <w:lang w:val="en-US"/>
            </w:rPr>
          </w:rPrChange>
        </w:rPr>
        <w:pPrChange w:id="2141" w:author="Cloud, Jason" w:date="2024-11-04T15:02:00Z" w16du:dateUtc="2024-11-04T23:02:00Z">
          <w:pPr>
            <w:pStyle w:val="Heading3"/>
          </w:pPr>
        </w:pPrChange>
      </w:pPr>
    </w:p>
    <w:p w14:paraId="12C7BA70" w14:textId="7226448D" w:rsidR="00127D18" w:rsidRDefault="00127D18" w:rsidP="00127D18">
      <w:pPr>
        <w:pStyle w:val="Heading5"/>
        <w:rPr>
          <w:ins w:id="2142" w:author="Cloud, Jason" w:date="2024-11-05T15:46:00Z" w16du:dateUtc="2024-11-05T23:46:00Z"/>
          <w:lang w:val="en-US"/>
        </w:rPr>
      </w:pPr>
      <w:ins w:id="2143" w:author="Cloud, Jason" w:date="2024-11-05T15:45:00Z" w16du:dateUtc="2024-11-05T23:45:00Z">
        <w:r>
          <w:rPr>
            <w:lang w:val="en-US"/>
          </w:rPr>
          <w:lastRenderedPageBreak/>
          <w:t>5.19.6.</w:t>
        </w:r>
      </w:ins>
      <w:ins w:id="2144" w:author="Cloud, Jason" w:date="2024-11-06T16:58:00Z" w16du:dateUtc="2024-11-07T00:58:00Z">
        <w:r w:rsidR="005F5338">
          <w:rPr>
            <w:lang w:val="en-US"/>
          </w:rPr>
          <w:t>2</w:t>
        </w:r>
      </w:ins>
      <w:ins w:id="2145" w:author="Cloud, Jason" w:date="2024-11-05T15:45:00Z" w16du:dateUtc="2024-11-05T23:45:00Z">
        <w:r>
          <w:rPr>
            <w:lang w:val="en-US"/>
          </w:rPr>
          <w:t>.2</w:t>
        </w:r>
        <w:r>
          <w:rPr>
            <w:lang w:val="en-US"/>
          </w:rPr>
          <w:tab/>
          <w:t>Content Hosting Configuration</w:t>
        </w:r>
      </w:ins>
      <w:ins w:id="2146" w:author="Cloud, Jason" w:date="2024-11-06T17:29:00Z" w16du:dateUtc="2024-11-07T01:29:00Z">
        <w:r w:rsidR="003E1B83">
          <w:rPr>
            <w:lang w:val="en-US"/>
          </w:rPr>
          <w:t xml:space="preserve"> candi</w:t>
        </w:r>
      </w:ins>
      <w:ins w:id="2147" w:author="Cloud, Jason" w:date="2024-11-06T17:30:00Z" w16du:dateUtc="2024-11-07T01:30:00Z">
        <w:r w:rsidR="003E1B83">
          <w:rPr>
            <w:lang w:val="en-US"/>
          </w:rPr>
          <w:t>date solutions</w:t>
        </w:r>
      </w:ins>
    </w:p>
    <w:p w14:paraId="745E7CAF" w14:textId="7D34190F" w:rsidR="00AD2191" w:rsidRDefault="00D31233" w:rsidP="00D31233">
      <w:pPr>
        <w:pStyle w:val="Heading6"/>
        <w:rPr>
          <w:ins w:id="2148" w:author="Cloud, Jason" w:date="2024-11-05T15:48:00Z" w16du:dateUtc="2024-11-05T23:48:00Z"/>
          <w:lang w:val="en-US"/>
        </w:rPr>
      </w:pPr>
      <w:ins w:id="2149" w:author="Cloud, Jason" w:date="2024-11-05T15:48:00Z" w16du:dateUtc="2024-11-05T23:48:00Z">
        <w:r>
          <w:rPr>
            <w:lang w:val="en-US"/>
          </w:rPr>
          <w:t>5.19.6.</w:t>
        </w:r>
      </w:ins>
      <w:ins w:id="2150" w:author="Cloud, Jason" w:date="2024-11-06T16:59:00Z" w16du:dateUtc="2024-11-07T00:59:00Z">
        <w:r w:rsidR="005F5338">
          <w:rPr>
            <w:lang w:val="en-US"/>
          </w:rPr>
          <w:t>2</w:t>
        </w:r>
      </w:ins>
      <w:ins w:id="2151" w:author="Cloud, Jason" w:date="2024-11-05T15:48:00Z" w16du:dateUtc="2024-11-05T23:48:00Z">
        <w:r>
          <w:rPr>
            <w:lang w:val="en-US"/>
          </w:rPr>
          <w:t>.2.1</w:t>
        </w:r>
        <w:r>
          <w:rPr>
            <w:lang w:val="en-US"/>
          </w:rPr>
          <w:tab/>
          <w:t>Overview</w:t>
        </w:r>
      </w:ins>
    </w:p>
    <w:p w14:paraId="58F30D3A" w14:textId="6EAF6DDA" w:rsidR="00D31233" w:rsidRDefault="0064408A" w:rsidP="00D31233">
      <w:pPr>
        <w:rPr>
          <w:ins w:id="2152" w:author="Cloud, Jason" w:date="2024-11-05T17:35:00Z" w16du:dateUtc="2024-11-06T01:35:00Z"/>
          <w:lang w:val="en-US"/>
        </w:rPr>
      </w:pPr>
      <w:ins w:id="2153" w:author="Cloud, Jason" w:date="2024-11-05T15:50:00Z" w16du:dateUtc="2024-11-05T23:50:00Z">
        <w:r>
          <w:rPr>
            <w:lang w:val="en-US"/>
          </w:rPr>
          <w:t xml:space="preserve">The 5GMS System allows for </w:t>
        </w:r>
        <w:r w:rsidR="00744944">
          <w:rPr>
            <w:lang w:val="en-US"/>
          </w:rPr>
          <w:t>the establishment of multiple logical cont</w:t>
        </w:r>
      </w:ins>
      <w:ins w:id="2154" w:author="Cloud, Jason" w:date="2024-11-05T15:49:00Z" w16du:dateUtc="2024-11-05T23:49:00Z">
        <w:r w:rsidR="00C13FF9">
          <w:rPr>
            <w:lang w:val="en-US"/>
          </w:rPr>
          <w:t>ent en</w:t>
        </w:r>
      </w:ins>
      <w:ins w:id="2155" w:author="Cloud, Jason" w:date="2024-11-05T15:50:00Z" w16du:dateUtc="2024-11-05T23:50:00Z">
        <w:r w:rsidR="00744944">
          <w:rPr>
            <w:lang w:val="en-US"/>
          </w:rPr>
          <w:t>d</w:t>
        </w:r>
      </w:ins>
      <w:ins w:id="2156" w:author="Cloud, Jason" w:date="2024-11-05T15:49:00Z" w16du:dateUtc="2024-11-05T23:49:00Z">
        <w:r w:rsidR="00C13FF9">
          <w:rPr>
            <w:lang w:val="en-US"/>
          </w:rPr>
          <w:t>points</w:t>
        </w:r>
      </w:ins>
      <w:ins w:id="2157" w:author="Cloud, Jason" w:date="2024-11-05T15:52:00Z" w16du:dateUtc="2024-11-05T23:52:00Z">
        <w:r w:rsidR="00195946">
          <w:rPr>
            <w:lang w:val="en-US"/>
          </w:rPr>
          <w:t xml:space="preserve"> </w:t>
        </w:r>
      </w:ins>
      <w:ins w:id="2158" w:author="Cloud, Jason" w:date="2024-11-05T17:08:00Z" w16du:dateUtc="2024-11-06T01:08:00Z">
        <w:r w:rsidR="003F0E97">
          <w:rPr>
            <w:lang w:val="en-US"/>
          </w:rPr>
          <w:t xml:space="preserve">that can be used for multi-source/endpoint delivery </w:t>
        </w:r>
      </w:ins>
      <w:ins w:id="2159" w:author="Cloud, Jason" w:date="2024-11-05T15:52:00Z" w16du:dateUtc="2024-11-05T23:52:00Z">
        <w:r w:rsidR="00195946">
          <w:rPr>
            <w:lang w:val="en-US"/>
          </w:rPr>
          <w:t xml:space="preserve">through the Content Hosting </w:t>
        </w:r>
      </w:ins>
      <w:ins w:id="2160" w:author="Cloud, Jason" w:date="2024-11-05T17:08:00Z" w16du:dateUtc="2024-11-06T01:08:00Z">
        <w:r w:rsidR="00C706D3">
          <w:rPr>
            <w:lang w:val="en-US"/>
          </w:rPr>
          <w:t>provisioning API</w:t>
        </w:r>
      </w:ins>
      <w:ins w:id="2161" w:author="Cloud, Jason" w:date="2024-11-05T17:13:00Z" w16du:dateUtc="2024-11-06T01:13:00Z">
        <w:r w:rsidR="005832EE">
          <w:rPr>
            <w:lang w:val="en-US"/>
          </w:rPr>
          <w:t xml:space="preserve"> </w:t>
        </w:r>
      </w:ins>
      <w:ins w:id="2162" w:author="Cloud, Jason" w:date="2024-11-05T17:14:00Z" w16du:dateUtc="2024-11-06T01:14:00Z">
        <w:r w:rsidR="0096172D">
          <w:rPr>
            <w:lang w:val="en-US"/>
          </w:rPr>
          <w:t>specified</w:t>
        </w:r>
      </w:ins>
      <w:ins w:id="2163" w:author="Cloud, Jason" w:date="2024-11-05T17:13:00Z" w16du:dateUtc="2024-11-06T01:13:00Z">
        <w:r w:rsidR="0088261E">
          <w:rPr>
            <w:lang w:val="en-US"/>
          </w:rPr>
          <w:t xml:space="preserve"> in clause 8.8 of TS 26.510 [</w:t>
        </w:r>
        <w:r w:rsidR="0088261E" w:rsidRPr="0088261E">
          <w:rPr>
            <w:highlight w:val="yellow"/>
            <w:lang w:val="en-US"/>
            <w:rPrChange w:id="2164" w:author="Cloud, Jason" w:date="2024-11-05T17:13:00Z" w16du:dateUtc="2024-11-06T01:13:00Z">
              <w:rPr>
                <w:lang w:val="en-US"/>
              </w:rPr>
            </w:rPrChange>
          </w:rPr>
          <w:t>26510</w:t>
        </w:r>
        <w:r w:rsidR="0088261E">
          <w:rPr>
            <w:lang w:val="en-US"/>
          </w:rPr>
          <w:t>]</w:t>
        </w:r>
      </w:ins>
      <w:ins w:id="2165" w:author="Cloud, Jason" w:date="2024-11-05T15:52:00Z" w16du:dateUtc="2024-11-05T23:52:00Z">
        <w:r w:rsidR="00195946">
          <w:rPr>
            <w:lang w:val="en-US"/>
          </w:rPr>
          <w:t xml:space="preserve">. </w:t>
        </w:r>
      </w:ins>
      <w:ins w:id="2166" w:author="Cloud, Jason" w:date="2024-11-05T17:19:00Z" w16du:dateUtc="2024-11-06T01:19:00Z">
        <w:r w:rsidR="007C1277">
          <w:rPr>
            <w:lang w:val="en-US"/>
          </w:rPr>
          <w:t>The Content Hosting Configuration d</w:t>
        </w:r>
      </w:ins>
      <w:ins w:id="2167" w:author="Cloud, Jason" w:date="2024-11-05T17:20:00Z" w16du:dateUtc="2024-11-06T01:20:00Z">
        <w:r w:rsidR="007C1277">
          <w:rPr>
            <w:lang w:val="en-US"/>
          </w:rPr>
          <w:t xml:space="preserve">ata model </w:t>
        </w:r>
        <w:r w:rsidR="00F101E8">
          <w:rPr>
            <w:lang w:val="en-US"/>
          </w:rPr>
          <w:t xml:space="preserve">allows for </w:t>
        </w:r>
        <w:r w:rsidR="00910505">
          <w:rPr>
            <w:lang w:val="en-US"/>
          </w:rPr>
          <w:t>t</w:t>
        </w:r>
      </w:ins>
      <w:ins w:id="2168" w:author="Cloud, Jason" w:date="2024-11-05T17:21:00Z" w16du:dateUtc="2024-11-06T01:21:00Z">
        <w:r w:rsidR="00910505">
          <w:rPr>
            <w:lang w:val="en-US"/>
          </w:rPr>
          <w:t xml:space="preserve">he 5GMSd Application Provider to specify an ingest configuration </w:t>
        </w:r>
      </w:ins>
      <w:ins w:id="2169" w:author="Cloud, Jason" w:date="2024-11-05T17:52:00Z" w16du:dateUtc="2024-11-06T01:52:00Z">
        <w:r w:rsidR="00B6046E">
          <w:rPr>
            <w:lang w:val="en-US"/>
          </w:rPr>
          <w:t xml:space="preserve">at reference point M1d </w:t>
        </w:r>
      </w:ins>
      <w:ins w:id="2170" w:author="Cloud, Jason" w:date="2024-11-05T17:21:00Z" w16du:dateUtc="2024-11-06T01:21:00Z">
        <w:r w:rsidR="00910505">
          <w:rPr>
            <w:lang w:val="en-US"/>
          </w:rPr>
          <w:t>f</w:t>
        </w:r>
        <w:r w:rsidR="002D799C">
          <w:rPr>
            <w:lang w:val="en-US"/>
          </w:rPr>
          <w:t>or media ingested at reference point M2d and one or</w:t>
        </w:r>
      </w:ins>
      <w:ins w:id="2171" w:author="Cloud, Jason" w:date="2024-11-05T17:22:00Z" w16du:dateUtc="2024-11-06T01:22:00Z">
        <w:r w:rsidR="002D799C">
          <w:rPr>
            <w:lang w:val="en-US"/>
          </w:rPr>
          <w:t xml:space="preserve"> more Distribution Configurations </w:t>
        </w:r>
        <w:r w:rsidR="001556CF">
          <w:rPr>
            <w:lang w:val="en-US"/>
          </w:rPr>
          <w:t xml:space="preserve">where media is made available to 5GMSd Clients at reference point M4d. Each </w:t>
        </w:r>
      </w:ins>
      <w:ins w:id="2172" w:author="Cloud, Jason" w:date="2024-11-05T17:25:00Z" w16du:dateUtc="2024-11-06T01:25:00Z">
        <w:r w:rsidR="00105315">
          <w:rPr>
            <w:lang w:val="en-US"/>
          </w:rPr>
          <w:t>d</w:t>
        </w:r>
      </w:ins>
      <w:ins w:id="2173" w:author="Cloud, Jason" w:date="2024-11-05T17:22:00Z" w16du:dateUtc="2024-11-06T01:22:00Z">
        <w:r w:rsidR="001556CF">
          <w:rPr>
            <w:lang w:val="en-US"/>
          </w:rPr>
          <w:t xml:space="preserve">istribution </w:t>
        </w:r>
      </w:ins>
      <w:ins w:id="2174" w:author="Cloud, Jason" w:date="2024-11-05T17:25:00Z" w16du:dateUtc="2024-11-06T01:25:00Z">
        <w:r w:rsidR="00105315">
          <w:rPr>
            <w:lang w:val="en-US"/>
          </w:rPr>
          <w:t>c</w:t>
        </w:r>
      </w:ins>
      <w:ins w:id="2175" w:author="Cloud, Jason" w:date="2024-11-05T17:22:00Z" w16du:dateUtc="2024-11-06T01:22:00Z">
        <w:r w:rsidR="001556CF">
          <w:rPr>
            <w:lang w:val="en-US"/>
          </w:rPr>
          <w:t>onfiguration</w:t>
        </w:r>
        <w:r w:rsidR="007A6F0B">
          <w:rPr>
            <w:lang w:val="en-US"/>
          </w:rPr>
          <w:t xml:space="preserve"> is </w:t>
        </w:r>
      </w:ins>
      <w:ins w:id="2176" w:author="Cloud, Jason" w:date="2024-11-05T17:23:00Z" w16du:dateUtc="2024-11-06T01:23:00Z">
        <w:r w:rsidR="002C2C82">
          <w:rPr>
            <w:lang w:val="en-US"/>
          </w:rPr>
          <w:t xml:space="preserve">accessible through a </w:t>
        </w:r>
        <w:proofErr w:type="gramStart"/>
        <w:r w:rsidR="002C2C82">
          <w:rPr>
            <w:lang w:val="en-US"/>
          </w:rPr>
          <w:t>Fully-Qualified</w:t>
        </w:r>
        <w:proofErr w:type="gramEnd"/>
        <w:r w:rsidR="002C2C82">
          <w:rPr>
            <w:lang w:val="en-US"/>
          </w:rPr>
          <w:t xml:space="preserve"> Domain Name</w:t>
        </w:r>
      </w:ins>
      <w:ins w:id="2177" w:author="Cloud, Jason" w:date="2024-11-05T17:24:00Z" w16du:dateUtc="2024-11-06T01:24:00Z">
        <w:r w:rsidR="002C2C82">
          <w:rPr>
            <w:lang w:val="en-US"/>
          </w:rPr>
          <w:t xml:space="preserve"> (FQDN)</w:t>
        </w:r>
      </w:ins>
      <w:ins w:id="2178" w:author="Cloud, Jason" w:date="2024-11-05T17:25:00Z" w16du:dateUtc="2024-11-06T01:25:00Z">
        <w:r w:rsidR="007E7F95">
          <w:rPr>
            <w:lang w:val="en-US"/>
          </w:rPr>
          <w:t xml:space="preserve">, or </w:t>
        </w:r>
        <w:proofErr w:type="spellStart"/>
        <w:r w:rsidR="007E7F95" w:rsidRPr="007E7F95">
          <w:rPr>
            <w:i/>
            <w:iCs/>
            <w:lang w:val="en-US"/>
            <w:rPrChange w:id="2179" w:author="Cloud, Jason" w:date="2024-11-05T17:25:00Z" w16du:dateUtc="2024-11-06T01:25:00Z">
              <w:rPr>
                <w:lang w:val="en-US"/>
              </w:rPr>
            </w:rPrChange>
          </w:rPr>
          <w:t>baseURL</w:t>
        </w:r>
        <w:proofErr w:type="spellEnd"/>
        <w:r w:rsidR="007E7F95">
          <w:rPr>
            <w:lang w:val="en-US"/>
          </w:rPr>
          <w:t xml:space="preserve">, </w:t>
        </w:r>
      </w:ins>
      <w:ins w:id="2180" w:author="Cloud, Jason" w:date="2024-11-05T17:24:00Z" w16du:dateUtc="2024-11-06T01:24:00Z">
        <w:r w:rsidR="002C2C82">
          <w:rPr>
            <w:lang w:val="en-US"/>
          </w:rPr>
          <w:t>assigned by the 5GMSd AF</w:t>
        </w:r>
        <w:r w:rsidR="00810C02">
          <w:rPr>
            <w:lang w:val="en-US"/>
          </w:rPr>
          <w:t>.</w:t>
        </w:r>
      </w:ins>
      <w:ins w:id="2181" w:author="Cloud, Jason" w:date="2024-11-05T17:25:00Z" w16du:dateUtc="2024-11-06T01:25:00Z">
        <w:r w:rsidR="00105315">
          <w:rPr>
            <w:lang w:val="en-US"/>
          </w:rPr>
          <w:t xml:space="preserve"> </w:t>
        </w:r>
      </w:ins>
      <w:ins w:id="2182" w:author="Cloud, Jason" w:date="2024-11-05T17:26:00Z" w16du:dateUtc="2024-11-06T01:26:00Z">
        <w:r w:rsidR="004A76BE">
          <w:rPr>
            <w:lang w:val="en-US"/>
          </w:rPr>
          <w:t xml:space="preserve">A distribution configuration may </w:t>
        </w:r>
      </w:ins>
      <w:ins w:id="2183" w:author="Cloud, Jason" w:date="2024-11-05T17:31:00Z" w16du:dateUtc="2024-11-06T01:31:00Z">
        <w:r w:rsidR="004B33A3">
          <w:rPr>
            <w:lang w:val="en-US"/>
          </w:rPr>
          <w:t xml:space="preserve">describe </w:t>
        </w:r>
      </w:ins>
      <w:ins w:id="2184" w:author="Cloud, Jason" w:date="2024-11-05T17:32:00Z" w16du:dateUtc="2024-11-06T01:32:00Z">
        <w:r w:rsidR="005F1830">
          <w:rPr>
            <w:lang w:val="en-US"/>
          </w:rPr>
          <w:t xml:space="preserve">a single content item, or multiple content items. </w:t>
        </w:r>
      </w:ins>
      <w:ins w:id="2185" w:author="Cloud, Jason" w:date="2024-11-05T17:34:00Z" w16du:dateUtc="2024-11-06T01:34:00Z">
        <w:r w:rsidR="00C541AD">
          <w:rPr>
            <w:lang w:val="en-US"/>
          </w:rPr>
          <w:t xml:space="preserve">An entry point (e.g., </w:t>
        </w:r>
        <w:r w:rsidR="002C4B6D">
          <w:rPr>
            <w:lang w:val="en-US"/>
          </w:rPr>
          <w:t>MPD) is defi</w:t>
        </w:r>
      </w:ins>
      <w:ins w:id="2186" w:author="Cloud, Jason" w:date="2024-11-05T17:35:00Z" w16du:dateUtc="2024-11-06T01:35:00Z">
        <w:r w:rsidR="002C4B6D">
          <w:rPr>
            <w:lang w:val="en-US"/>
          </w:rPr>
          <w:t>ned if the former, and it is omitted if the latter.</w:t>
        </w:r>
      </w:ins>
    </w:p>
    <w:p w14:paraId="79BCD894" w14:textId="642F6CEC" w:rsidR="002C4B6D" w:rsidRDefault="002E7E49" w:rsidP="00D31233">
      <w:pPr>
        <w:rPr>
          <w:ins w:id="2187" w:author="Cloud, Jason" w:date="2024-11-05T17:42:00Z" w16du:dateUtc="2024-11-06T01:42:00Z"/>
          <w:lang w:val="en-US"/>
        </w:rPr>
      </w:pPr>
      <w:ins w:id="2188" w:author="Cloud, Jason" w:date="2024-11-05T17:36:00Z" w16du:dateUtc="2024-11-06T01:36:00Z">
        <w:r>
          <w:rPr>
            <w:lang w:val="en-US"/>
          </w:rPr>
          <w:t>Several options exist for Content Hosting</w:t>
        </w:r>
      </w:ins>
      <w:ins w:id="2189" w:author="Cloud, Jason" w:date="2024-11-05T17:39:00Z" w16du:dateUtc="2024-11-06T01:39:00Z">
        <w:r w:rsidR="00DE70D8">
          <w:rPr>
            <w:lang w:val="en-US"/>
          </w:rPr>
          <w:t xml:space="preserve"> provisioning</w:t>
        </w:r>
      </w:ins>
      <w:ins w:id="2190" w:author="Cloud, Jason" w:date="2024-11-05T17:36:00Z" w16du:dateUtc="2024-11-06T01:36:00Z">
        <w:r>
          <w:rPr>
            <w:lang w:val="en-US"/>
          </w:rPr>
          <w:t xml:space="preserve"> </w:t>
        </w:r>
      </w:ins>
      <w:ins w:id="2191" w:author="Cloud, Jason" w:date="2024-11-05T17:37:00Z" w16du:dateUtc="2024-11-06T01:37:00Z">
        <w:r w:rsidR="00634836">
          <w:rPr>
            <w:lang w:val="en-US"/>
          </w:rPr>
          <w:t xml:space="preserve">with the 5GMS System to support multi-source/endpoint media delivery. </w:t>
        </w:r>
      </w:ins>
      <w:ins w:id="2192" w:author="Cloud, Jason" w:date="2024-11-05T17:40:00Z" w16du:dateUtc="2024-11-06T01:40:00Z">
        <w:r w:rsidR="00E653B1">
          <w:rPr>
            <w:lang w:val="en-US"/>
          </w:rPr>
          <w:t xml:space="preserve">In some cases, the Content </w:t>
        </w:r>
        <w:r w:rsidR="00281508">
          <w:rPr>
            <w:lang w:val="en-US"/>
          </w:rPr>
          <w:t xml:space="preserve">Hosting provisioning API should be extended to allow </w:t>
        </w:r>
      </w:ins>
      <w:ins w:id="2193" w:author="Cloud, Jason" w:date="2024-11-05T17:41:00Z" w16du:dateUtc="2024-11-06T01:41:00Z">
        <w:r w:rsidR="00281508">
          <w:rPr>
            <w:lang w:val="en-US"/>
          </w:rPr>
          <w:t xml:space="preserve">a 5GMSd Application Provider to </w:t>
        </w:r>
      </w:ins>
      <w:ins w:id="2194" w:author="Cloud, Jason" w:date="2024-11-05T17:42:00Z" w16du:dateUtc="2024-11-06T01:42:00Z">
        <w:r w:rsidR="00F37927">
          <w:rPr>
            <w:lang w:val="en-US"/>
          </w:rPr>
          <w:t xml:space="preserve">define a </w:t>
        </w:r>
      </w:ins>
      <w:ins w:id="2195" w:author="Cloud, Jason" w:date="2024-11-05T17:41:00Z" w16du:dateUtc="2024-11-06T01:41:00Z">
        <w:r w:rsidR="00281508">
          <w:rPr>
            <w:lang w:val="en-US"/>
          </w:rPr>
          <w:t xml:space="preserve">Content Hosting Configuration </w:t>
        </w:r>
        <w:r w:rsidR="00104FE3">
          <w:rPr>
            <w:lang w:val="en-US"/>
          </w:rPr>
          <w:t xml:space="preserve">that supports their multi-source/endpoint use case. </w:t>
        </w:r>
      </w:ins>
    </w:p>
    <w:p w14:paraId="3BDAC8E4" w14:textId="358B2240" w:rsidR="00985510" w:rsidRDefault="00F37927" w:rsidP="00D31233">
      <w:pPr>
        <w:rPr>
          <w:ins w:id="2196" w:author="Cloud, Jason" w:date="2024-11-05T17:42:00Z" w16du:dateUtc="2024-11-06T01:42:00Z"/>
          <w:lang w:val="en-US"/>
        </w:rPr>
      </w:pPr>
      <w:ins w:id="2197" w:author="Cloud, Jason" w:date="2024-11-05T17:42:00Z" w16du:dateUtc="2024-11-06T01:42:00Z">
        <w:r>
          <w:rPr>
            <w:lang w:val="en-US"/>
          </w:rPr>
          <w:t>The following should be considered:</w:t>
        </w:r>
      </w:ins>
    </w:p>
    <w:p w14:paraId="21EFB358" w14:textId="74CDD090" w:rsidR="006735A9" w:rsidRDefault="00F37927" w:rsidP="0089366E">
      <w:pPr>
        <w:pStyle w:val="Heading6"/>
        <w:rPr>
          <w:ins w:id="2198" w:author="Cloud, Jason" w:date="2024-11-06T16:15:00Z" w16du:dateUtc="2024-11-07T00:15:00Z"/>
          <w:lang w:val="en-US"/>
        </w:rPr>
      </w:pPr>
      <w:ins w:id="2199" w:author="Cloud, Jason" w:date="2024-11-05T17:42:00Z" w16du:dateUtc="2024-11-06T01:42:00Z">
        <w:r>
          <w:rPr>
            <w:lang w:val="en-US"/>
          </w:rPr>
          <w:t>5.1</w:t>
        </w:r>
      </w:ins>
      <w:ins w:id="2200" w:author="Cloud, Jason" w:date="2024-11-05T17:43:00Z" w16du:dateUtc="2024-11-06T01:43:00Z">
        <w:r>
          <w:rPr>
            <w:lang w:val="en-US"/>
          </w:rPr>
          <w:t>9.6.</w:t>
        </w:r>
      </w:ins>
      <w:ins w:id="2201" w:author="Cloud, Jason" w:date="2024-11-06T16:59:00Z" w16du:dateUtc="2024-11-07T00:59:00Z">
        <w:r w:rsidR="005F5338">
          <w:rPr>
            <w:lang w:val="en-US"/>
          </w:rPr>
          <w:t>2</w:t>
        </w:r>
      </w:ins>
      <w:ins w:id="2202" w:author="Cloud, Jason" w:date="2024-11-05T17:43:00Z" w16du:dateUtc="2024-11-06T01:43:00Z">
        <w:r>
          <w:rPr>
            <w:lang w:val="en-US"/>
          </w:rPr>
          <w:t>.2.2</w:t>
        </w:r>
        <w:r>
          <w:rPr>
            <w:lang w:val="en-US"/>
          </w:rPr>
          <w:tab/>
        </w:r>
      </w:ins>
      <w:ins w:id="2203" w:author="Cloud, Jason" w:date="2024-11-06T16:15:00Z" w16du:dateUtc="2024-11-07T00:15:00Z">
        <w:r w:rsidR="00A6523D">
          <w:rPr>
            <w:lang w:val="en-US"/>
          </w:rPr>
          <w:t>Content distribution ingest configuration</w:t>
        </w:r>
      </w:ins>
      <w:ins w:id="2204" w:author="Cloud, Jason" w:date="2024-11-06T17:30:00Z" w16du:dateUtc="2024-11-07T01:30:00Z">
        <w:r w:rsidR="003E1B83">
          <w:rPr>
            <w:lang w:val="en-US"/>
          </w:rPr>
          <w:t xml:space="preserve"> candidate solutions</w:t>
        </w:r>
      </w:ins>
    </w:p>
    <w:p w14:paraId="35125748" w14:textId="7598AF3F" w:rsidR="00A6523D" w:rsidRDefault="00A6523D" w:rsidP="00A6523D">
      <w:pPr>
        <w:pStyle w:val="Heading7"/>
        <w:rPr>
          <w:ins w:id="2205" w:author="Cloud, Jason" w:date="2024-11-06T16:21:00Z" w16du:dateUtc="2024-11-07T00:21:00Z"/>
          <w:lang w:val="en-US"/>
        </w:rPr>
      </w:pPr>
      <w:ins w:id="2206" w:author="Cloud, Jason" w:date="2024-11-06T16:16:00Z" w16du:dateUtc="2024-11-07T00:16:00Z">
        <w:r>
          <w:rPr>
            <w:lang w:val="en-US"/>
          </w:rPr>
          <w:t>5.19.6.</w:t>
        </w:r>
      </w:ins>
      <w:ins w:id="2207" w:author="Cloud, Jason" w:date="2024-11-06T16:59:00Z" w16du:dateUtc="2024-11-07T00:59:00Z">
        <w:r w:rsidR="005F5338">
          <w:rPr>
            <w:lang w:val="en-US"/>
          </w:rPr>
          <w:t>2</w:t>
        </w:r>
      </w:ins>
      <w:ins w:id="2208" w:author="Cloud, Jason" w:date="2024-11-06T16:16:00Z" w16du:dateUtc="2024-11-07T00:16:00Z">
        <w:r>
          <w:rPr>
            <w:lang w:val="en-US"/>
          </w:rPr>
          <w:t>.2.2.1</w:t>
        </w:r>
        <w:r>
          <w:rPr>
            <w:lang w:val="en-US"/>
          </w:rPr>
          <w:tab/>
        </w:r>
      </w:ins>
      <w:ins w:id="2209" w:author="Cloud, Jason" w:date="2024-11-07T17:31:00Z" w16du:dateUtc="2024-11-08T01:31:00Z">
        <w:r w:rsidR="007A36CE">
          <w:rPr>
            <w:lang w:val="en-US"/>
          </w:rPr>
          <w:t xml:space="preserve">Candidate Solution </w:t>
        </w:r>
        <w:r w:rsidR="007A36CE">
          <w:rPr>
            <w:lang w:val="en-US"/>
          </w:rPr>
          <w:t>2</w:t>
        </w:r>
        <w:r w:rsidR="007A36CE">
          <w:rPr>
            <w:lang w:val="en-US"/>
          </w:rPr>
          <w:t>a</w:t>
        </w:r>
      </w:ins>
      <w:ins w:id="2210" w:author="Cloud, Jason" w:date="2024-11-06T16:16:00Z" w16du:dateUtc="2024-11-07T00:16:00Z">
        <w:r>
          <w:rPr>
            <w:lang w:val="en-US"/>
          </w:rPr>
          <w:t xml:space="preserve">: </w:t>
        </w:r>
      </w:ins>
      <w:ins w:id="2211" w:author="Cloud, Jason" w:date="2024-11-06T16:18:00Z" w16du:dateUtc="2024-11-07T00:18:00Z">
        <w:r>
          <w:rPr>
            <w:lang w:val="en-US"/>
          </w:rPr>
          <w:t xml:space="preserve"> </w:t>
        </w:r>
      </w:ins>
      <w:ins w:id="2212" w:author="Cloud, Jason" w:date="2024-11-06T16:20:00Z" w16du:dateUtc="2024-11-07T00:20:00Z">
        <w:r>
          <w:rPr>
            <w:lang w:val="en-US"/>
          </w:rPr>
          <w:t xml:space="preserve">5GMSd AF </w:t>
        </w:r>
      </w:ins>
      <w:ins w:id="2213" w:author="Cloud, Jason" w:date="2024-11-06T16:21:00Z" w16du:dateUtc="2024-11-07T00:21:00Z">
        <w:r>
          <w:rPr>
            <w:lang w:val="en-US"/>
          </w:rPr>
          <w:t xml:space="preserve">managed </w:t>
        </w:r>
      </w:ins>
      <w:ins w:id="2214" w:author="Cloud, Jason" w:date="2024-11-06T16:20:00Z" w16du:dateUtc="2024-11-07T00:20:00Z">
        <w:r>
          <w:rPr>
            <w:lang w:val="en-US"/>
          </w:rPr>
          <w:t>content distribution ingest configuration</w:t>
        </w:r>
      </w:ins>
      <w:ins w:id="2215" w:author="Cloud, Jason" w:date="2024-11-06T16:17:00Z" w16du:dateUtc="2024-11-07T00:17:00Z">
        <w:r>
          <w:rPr>
            <w:lang w:val="en-US"/>
          </w:rPr>
          <w:t xml:space="preserve"> </w:t>
        </w:r>
      </w:ins>
    </w:p>
    <w:p w14:paraId="385B650F" w14:textId="7F59B269" w:rsidR="00A6523D" w:rsidRDefault="00A6523D" w:rsidP="00A6523D">
      <w:pPr>
        <w:rPr>
          <w:ins w:id="2216" w:author="Cloud, Jason" w:date="2024-11-06T16:22:00Z" w16du:dateUtc="2024-11-07T00:22:00Z"/>
          <w:rFonts w:cs="Arial"/>
          <w:lang w:val="en-US"/>
        </w:rPr>
      </w:pPr>
      <w:ins w:id="2217" w:author="Cloud, Jason" w:date="2024-11-06T16:24:00Z" w16du:dateUtc="2024-11-07T00:24:00Z">
        <w:r>
          <w:rPr>
            <w:rFonts w:cs="Arial"/>
            <w:lang w:val="en-US"/>
          </w:rPr>
          <w:t>T</w:t>
        </w:r>
      </w:ins>
      <w:ins w:id="2218" w:author="Cloud, Jason" w:date="2024-11-06T16:22:00Z" w16du:dateUtc="2024-11-07T00:22:00Z">
        <w:r w:rsidRPr="00F27D15">
          <w:rPr>
            <w:rFonts w:cs="Arial"/>
            <w:lang w:val="en-US"/>
          </w:rPr>
          <w:t xml:space="preserve">he 5GMSd AF </w:t>
        </w:r>
        <w:r>
          <w:rPr>
            <w:rFonts w:cs="Arial"/>
            <w:lang w:val="en-US"/>
          </w:rPr>
          <w:t xml:space="preserve">may </w:t>
        </w:r>
        <w:r w:rsidRPr="00F27D15">
          <w:rPr>
            <w:rFonts w:cs="Arial"/>
            <w:lang w:val="en-US"/>
          </w:rPr>
          <w:t>configure</w:t>
        </w:r>
        <w:r>
          <w:rPr>
            <w:rFonts w:cs="Arial"/>
            <w:lang w:val="en-US"/>
          </w:rPr>
          <w:t xml:space="preserve"> and provision</w:t>
        </w:r>
        <w:r w:rsidRPr="00F27D15">
          <w:rPr>
            <w:rFonts w:cs="Arial"/>
            <w:lang w:val="en-US"/>
          </w:rPr>
          <w:t xml:space="preserve"> individual </w:t>
        </w:r>
        <w:r>
          <w:rPr>
            <w:rFonts w:cs="Arial"/>
            <w:lang w:val="en-US"/>
          </w:rPr>
          <w:t>5GMSd AS content distributions</w:t>
        </w:r>
        <w:r w:rsidRPr="00F27D15">
          <w:rPr>
            <w:rFonts w:cs="Arial"/>
            <w:lang w:val="en-US"/>
          </w:rPr>
          <w:t xml:space="preserve"> at M3d with appropriate Content </w:t>
        </w:r>
        <w:r w:rsidRPr="000E3B82">
          <w:rPr>
            <w:rFonts w:cs="Arial"/>
            <w:lang w:val="en-US"/>
          </w:rPr>
          <w:t>Preparation Template(s). Content preparation may be </w:t>
        </w:r>
      </w:ins>
      <w:ins w:id="2219" w:author="Cloud, Jason" w:date="2024-11-06T16:25:00Z" w16du:dateUtc="2024-11-07T00:25:00Z">
        <w:r w:rsidR="000E3B82" w:rsidRPr="000E3B82">
          <w:rPr>
            <w:rFonts w:cs="Arial"/>
            <w:lang w:val="en-US"/>
          </w:rPr>
          <w:t>centralized</w:t>
        </w:r>
      </w:ins>
      <w:ins w:id="2220" w:author="Cloud, Jason" w:date="2024-11-06T16:22:00Z" w16du:dateUtc="2024-11-07T00:22:00Z">
        <w:r w:rsidRPr="000E3B82">
          <w:rPr>
            <w:rFonts w:cs="Arial"/>
            <w:lang w:val="en-US"/>
          </w:rPr>
          <w:t> or </w:t>
        </w:r>
        <w:r w:rsidRPr="000E3B82">
          <w:rPr>
            <w:rFonts w:cs="Arial"/>
            <w:lang w:val="en-US"/>
            <w:rPrChange w:id="2221" w:author="Cloud, Jason" w:date="2024-11-06T16:24:00Z" w16du:dateUtc="2024-11-07T00:24:00Z">
              <w:rPr>
                <w:rFonts w:cs="Arial"/>
                <w:b/>
                <w:bCs/>
                <w:lang w:val="en-US"/>
              </w:rPr>
            </w:rPrChange>
          </w:rPr>
          <w:t>distributed</w:t>
        </w:r>
        <w:r w:rsidRPr="000E3B82">
          <w:rPr>
            <w:rFonts w:cs="Arial"/>
            <w:lang w:val="en-US"/>
          </w:rPr>
          <w:t> among multiple 5GMSd AS content distributions </w:t>
        </w:r>
        <w:r w:rsidRPr="000E3B82">
          <w:rPr>
            <w:rFonts w:cs="Arial"/>
            <w:lang w:val="en-US"/>
            <w:rPrChange w:id="2222" w:author="Cloud, Jason" w:date="2024-11-06T16:24:00Z" w16du:dateUtc="2024-11-07T00:24:00Z">
              <w:rPr>
                <w:rFonts w:cs="Arial"/>
                <w:b/>
                <w:bCs/>
                <w:lang w:val="en-US"/>
              </w:rPr>
            </w:rPrChange>
          </w:rPr>
          <w:t>at the discretion of the 5GMSd AF</w:t>
        </w:r>
        <w:r w:rsidRPr="000E3B82">
          <w:rPr>
            <w:rFonts w:cs="Arial"/>
            <w:lang w:val="en-US"/>
          </w:rPr>
          <w:t>. Content prepared in one 5GMSd AS content distribution may be conveyed to another 5GMSd AS content distribution via reference point </w:t>
        </w:r>
        <w:r w:rsidRPr="000E3B82">
          <w:rPr>
            <w:rFonts w:cs="Arial"/>
            <w:lang w:val="en-US"/>
            <w:rPrChange w:id="2223" w:author="Cloud, Jason" w:date="2024-11-06T16:24:00Z" w16du:dateUtc="2024-11-07T00:24:00Z">
              <w:rPr>
                <w:rFonts w:cs="Arial"/>
                <w:b/>
                <w:bCs/>
                <w:lang w:val="en-US"/>
              </w:rPr>
            </w:rPrChange>
          </w:rPr>
          <w:t>M10d</w:t>
        </w:r>
        <w:r w:rsidRPr="000E3B82">
          <w:rPr>
            <w:rFonts w:cs="Arial"/>
            <w:lang w:val="en-US"/>
          </w:rPr>
          <w:t> on a </w:t>
        </w:r>
        <w:r w:rsidRPr="000E3B82">
          <w:rPr>
            <w:rFonts w:cs="Arial"/>
            <w:lang w:val="en-US"/>
            <w:rPrChange w:id="2224" w:author="Cloud, Jason" w:date="2024-11-06T16:24:00Z" w16du:dateUtc="2024-11-07T00:24:00Z">
              <w:rPr>
                <w:rFonts w:cs="Arial"/>
                <w:b/>
                <w:bCs/>
                <w:lang w:val="en-US"/>
              </w:rPr>
            </w:rPrChange>
          </w:rPr>
          <w:t>hierarchical</w:t>
        </w:r>
        <w:r w:rsidRPr="000E3B82">
          <w:rPr>
            <w:rFonts w:cs="Arial"/>
            <w:lang w:val="en-US"/>
          </w:rPr>
          <w:t> or </w:t>
        </w:r>
        <w:r w:rsidRPr="000E3B82">
          <w:rPr>
            <w:rFonts w:cs="Arial"/>
            <w:lang w:val="en-US"/>
            <w:rPrChange w:id="2225" w:author="Cloud, Jason" w:date="2024-11-06T16:24:00Z" w16du:dateUtc="2024-11-07T00:24:00Z">
              <w:rPr>
                <w:rFonts w:cs="Arial"/>
                <w:b/>
                <w:bCs/>
                <w:lang w:val="en-US"/>
              </w:rPr>
            </w:rPrChange>
          </w:rPr>
          <w:t>peer-to-peer</w:t>
        </w:r>
        <w:r w:rsidRPr="000E3B82">
          <w:rPr>
            <w:rFonts w:cs="Arial"/>
            <w:lang w:val="en-US"/>
          </w:rPr>
          <w:t> basis </w:t>
        </w:r>
        <w:r w:rsidRPr="000E3B82">
          <w:rPr>
            <w:rFonts w:cs="Arial"/>
            <w:lang w:val="en-US"/>
            <w:rPrChange w:id="2226" w:author="Cloud, Jason" w:date="2024-11-06T16:24:00Z" w16du:dateUtc="2024-11-07T00:24:00Z">
              <w:rPr>
                <w:rFonts w:cs="Arial"/>
                <w:b/>
                <w:bCs/>
                <w:lang w:val="en-US"/>
              </w:rPr>
            </w:rPrChange>
          </w:rPr>
          <w:t>at the discretion of the 5GMSd AF</w:t>
        </w:r>
        <w:r w:rsidRPr="000E3B82">
          <w:rPr>
            <w:rFonts w:cs="Arial"/>
            <w:lang w:val="en-US"/>
          </w:rPr>
          <w:t>.</w:t>
        </w:r>
      </w:ins>
      <w:ins w:id="2227" w:author="Cloud, Jason" w:date="2024-11-06T16:25:00Z" w16du:dateUtc="2024-11-07T00:25:00Z">
        <w:r w:rsidR="000E3B82">
          <w:rPr>
            <w:rFonts w:cs="Arial"/>
            <w:lang w:val="en-US"/>
          </w:rPr>
          <w:t xml:space="preserve"> Clause </w:t>
        </w:r>
      </w:ins>
      <w:ins w:id="2228" w:author="Cloud, Jason" w:date="2024-11-06T16:34:00Z" w16du:dateUtc="2024-11-07T00:34:00Z">
        <w:r w:rsidR="000E3B82">
          <w:rPr>
            <w:rFonts w:cs="Arial"/>
            <w:lang w:val="en-US"/>
          </w:rPr>
          <w:t>5.2.8</w:t>
        </w:r>
      </w:ins>
      <w:ins w:id="2229" w:author="Cloud, Jason" w:date="2024-11-06T16:26:00Z" w16du:dateUtc="2024-11-07T00:26:00Z">
        <w:r w:rsidR="000E3B82">
          <w:rPr>
            <w:rFonts w:cs="Arial"/>
            <w:lang w:val="en-US"/>
          </w:rPr>
          <w:t xml:space="preserve"> in TS 26.5</w:t>
        </w:r>
      </w:ins>
      <w:ins w:id="2230" w:author="Cloud, Jason" w:date="2024-11-06T16:34:00Z" w16du:dateUtc="2024-11-07T00:34:00Z">
        <w:r w:rsidR="000E3B82">
          <w:rPr>
            <w:rFonts w:cs="Arial"/>
            <w:lang w:val="en-US"/>
          </w:rPr>
          <w:t>10</w:t>
        </w:r>
      </w:ins>
      <w:ins w:id="2231" w:author="Cloud, Jason" w:date="2024-11-06T16:26:00Z" w16du:dateUtc="2024-11-07T00:26:00Z">
        <w:r w:rsidR="000E3B82">
          <w:rPr>
            <w:rFonts w:cs="Arial"/>
            <w:lang w:val="en-US"/>
          </w:rPr>
          <w:t xml:space="preserve"> [</w:t>
        </w:r>
      </w:ins>
      <w:ins w:id="2232" w:author="Cloud, Jason" w:date="2024-11-06T16:34:00Z" w16du:dateUtc="2024-11-07T00:34:00Z">
        <w:r w:rsidR="000E3B82" w:rsidRPr="000E3B82">
          <w:rPr>
            <w:rFonts w:cs="Arial"/>
            <w:highlight w:val="yellow"/>
            <w:lang w:val="en-US"/>
            <w:rPrChange w:id="2233" w:author="Cloud, Jason" w:date="2024-11-06T16:34:00Z" w16du:dateUtc="2024-11-07T00:34:00Z">
              <w:rPr>
                <w:rFonts w:cs="Arial"/>
                <w:lang w:val="en-US"/>
              </w:rPr>
            </w:rPrChange>
          </w:rPr>
          <w:t>26510</w:t>
        </w:r>
      </w:ins>
      <w:ins w:id="2234" w:author="Cloud, Jason" w:date="2024-11-06T16:26:00Z" w16du:dateUtc="2024-11-07T00:26:00Z">
        <w:r w:rsidR="000E3B82">
          <w:rPr>
            <w:rFonts w:cs="Arial"/>
            <w:lang w:val="en-US"/>
          </w:rPr>
          <w:t xml:space="preserve">] </w:t>
        </w:r>
      </w:ins>
      <w:ins w:id="2235" w:author="Cloud, Jason" w:date="2024-11-06T16:27:00Z" w16du:dateUtc="2024-11-07T00:27:00Z">
        <w:r w:rsidR="000E3B82">
          <w:rPr>
            <w:rFonts w:cs="Arial"/>
            <w:lang w:val="en-US"/>
          </w:rPr>
          <w:t xml:space="preserve">is updated </w:t>
        </w:r>
      </w:ins>
      <w:ins w:id="2236" w:author="Cloud, Jason" w:date="2024-11-06T16:28:00Z" w16du:dateUtc="2024-11-07T00:28:00Z">
        <w:r w:rsidR="000E3B82">
          <w:rPr>
            <w:rFonts w:cs="Arial"/>
            <w:lang w:val="en-US"/>
          </w:rPr>
          <w:t>appropriately</w:t>
        </w:r>
      </w:ins>
      <w:ins w:id="2237" w:author="Cloud, Jason" w:date="2024-11-06T16:34:00Z" w16du:dateUtc="2024-11-07T00:34:00Z">
        <w:r w:rsidR="00534192">
          <w:rPr>
            <w:rFonts w:cs="Arial"/>
            <w:lang w:val="en-US"/>
          </w:rPr>
          <w:t>.</w:t>
        </w:r>
      </w:ins>
    </w:p>
    <w:p w14:paraId="1D030797" w14:textId="362A0036" w:rsidR="00A6523D" w:rsidRDefault="00A6523D" w:rsidP="00A6523D">
      <w:pPr>
        <w:pStyle w:val="Heading7"/>
        <w:rPr>
          <w:ins w:id="2238" w:author="Cloud, Jason" w:date="2024-11-06T16:22:00Z" w16du:dateUtc="2024-11-07T00:22:00Z"/>
          <w:lang w:val="en-US"/>
        </w:rPr>
      </w:pPr>
      <w:ins w:id="2239" w:author="Cloud, Jason" w:date="2024-11-06T16:21:00Z" w16du:dateUtc="2024-11-07T00:21:00Z">
        <w:r>
          <w:rPr>
            <w:lang w:val="en-US"/>
          </w:rPr>
          <w:t>5.19.6.</w:t>
        </w:r>
      </w:ins>
      <w:ins w:id="2240" w:author="Cloud, Jason" w:date="2024-11-06T16:59:00Z" w16du:dateUtc="2024-11-07T00:59:00Z">
        <w:r w:rsidR="005F5338">
          <w:rPr>
            <w:lang w:val="en-US"/>
          </w:rPr>
          <w:t>2</w:t>
        </w:r>
      </w:ins>
      <w:ins w:id="2241" w:author="Cloud, Jason" w:date="2024-11-06T16:21:00Z" w16du:dateUtc="2024-11-07T00:21:00Z">
        <w:r>
          <w:rPr>
            <w:lang w:val="en-US"/>
          </w:rPr>
          <w:t>.2.2.2</w:t>
        </w:r>
        <w:r>
          <w:rPr>
            <w:lang w:val="en-US"/>
          </w:rPr>
          <w:tab/>
        </w:r>
      </w:ins>
      <w:ins w:id="2242" w:author="Cloud, Jason" w:date="2024-11-07T17:31:00Z" w16du:dateUtc="2024-11-08T01:31:00Z">
        <w:r w:rsidR="007A36CE">
          <w:rPr>
            <w:lang w:val="en-US"/>
          </w:rPr>
          <w:t xml:space="preserve">Candidate Solution </w:t>
        </w:r>
        <w:r w:rsidR="007A36CE">
          <w:rPr>
            <w:lang w:val="en-US"/>
          </w:rPr>
          <w:t>2b</w:t>
        </w:r>
      </w:ins>
      <w:ins w:id="2243" w:author="Cloud, Jason" w:date="2024-11-06T16:21:00Z" w16du:dateUtc="2024-11-07T00:21:00Z">
        <w:r>
          <w:rPr>
            <w:lang w:val="en-US"/>
          </w:rPr>
          <w:t xml:space="preserve">: 5GMSd Application Provider </w:t>
        </w:r>
      </w:ins>
      <w:ins w:id="2244" w:author="Cloud, Jason" w:date="2024-11-06T16:51:00Z" w16du:dateUtc="2024-11-07T00:51:00Z">
        <w:r w:rsidR="001C6986">
          <w:rPr>
            <w:lang w:val="en-US"/>
          </w:rPr>
          <w:t>guided</w:t>
        </w:r>
      </w:ins>
      <w:ins w:id="2245" w:author="Cloud, Jason" w:date="2024-11-06T16:21:00Z" w16du:dateUtc="2024-11-07T00:21:00Z">
        <w:r>
          <w:rPr>
            <w:lang w:val="en-US"/>
          </w:rPr>
          <w:t xml:space="preserve"> content dis</w:t>
        </w:r>
      </w:ins>
      <w:ins w:id="2246" w:author="Cloud, Jason" w:date="2024-11-06T16:22:00Z" w16du:dateUtc="2024-11-07T00:22:00Z">
        <w:r>
          <w:rPr>
            <w:lang w:val="en-US"/>
          </w:rPr>
          <w:t>tribution ingest configuration</w:t>
        </w:r>
      </w:ins>
    </w:p>
    <w:p w14:paraId="074F8966" w14:textId="77777777" w:rsidR="00534192" w:rsidRDefault="00534192" w:rsidP="00985510">
      <w:pPr>
        <w:rPr>
          <w:ins w:id="2247" w:author="Cloud, Jason" w:date="2024-11-06T16:37:00Z" w16du:dateUtc="2024-11-07T00:37:00Z"/>
          <w:rFonts w:cs="Arial"/>
          <w:lang w:val="en-US"/>
        </w:rPr>
      </w:pPr>
      <w:ins w:id="2248" w:author="Cloud, Jason" w:date="2024-11-06T16:35:00Z" w16du:dateUtc="2024-11-07T00:35:00Z">
        <w:r>
          <w:rPr>
            <w:rFonts w:cs="Arial"/>
            <w:lang w:val="en-US"/>
          </w:rPr>
          <w:t>In some use</w:t>
        </w:r>
      </w:ins>
      <w:ins w:id="2249" w:author="Cloud, Jason" w:date="2024-11-06T16:34:00Z" w16du:dateUtc="2024-11-07T00:34:00Z">
        <w:r>
          <w:rPr>
            <w:rFonts w:cs="Arial"/>
            <w:lang w:val="en-US"/>
          </w:rPr>
          <w:t xml:space="preserve"> cases, the 5GMSd Application Provider may require specific deployment configurations where it dictates the structure of content distributions within the Content Hosting Configuration. In such cases, content distributions can be chained together to form flat, hierarchical, or peer-to-peer structures within the 5GMSd AS by adding a distribution ingest configuration property </w:t>
        </w:r>
        <w:proofErr w:type="gramStart"/>
        <w:r>
          <w:rPr>
            <w:rFonts w:cs="Arial"/>
            <w:lang w:val="en-US"/>
          </w:rPr>
          <w:t>similar to</w:t>
        </w:r>
        <w:proofErr w:type="gramEnd"/>
        <w:r>
          <w:rPr>
            <w:rFonts w:cs="Arial"/>
            <w:lang w:val="en-US"/>
          </w:rPr>
          <w:t xml:space="preserve"> that of the </w:t>
        </w:r>
        <w:proofErr w:type="spellStart"/>
        <w:r w:rsidRPr="000F2816">
          <w:rPr>
            <w:rFonts w:cs="Arial"/>
            <w:i/>
            <w:iCs/>
            <w:lang w:val="en-US"/>
          </w:rPr>
          <w:t>ingestConfiguration</w:t>
        </w:r>
        <w:proofErr w:type="spellEnd"/>
        <w:r>
          <w:rPr>
            <w:rFonts w:cs="Arial"/>
            <w:lang w:val="en-US"/>
          </w:rPr>
          <w:t xml:space="preserve"> property in the </w:t>
        </w:r>
        <w:proofErr w:type="spellStart"/>
        <w:r>
          <w:rPr>
            <w:rFonts w:cs="Arial"/>
            <w:lang w:val="en-US"/>
          </w:rPr>
          <w:t>ContentHostingConfiguration</w:t>
        </w:r>
        <w:proofErr w:type="spellEnd"/>
        <w:r>
          <w:rPr>
            <w:rFonts w:cs="Arial"/>
            <w:lang w:val="en-US"/>
          </w:rPr>
          <w:t xml:space="preserve"> resource</w:t>
        </w:r>
      </w:ins>
      <w:ins w:id="2250" w:author="Cloud, Jason" w:date="2024-11-06T16:36:00Z" w16du:dateUtc="2024-11-07T00:36:00Z">
        <w:r>
          <w:rPr>
            <w:rFonts w:cs="Arial"/>
            <w:lang w:val="en-US"/>
          </w:rPr>
          <w:t xml:space="preserve"> provided in clause 8.8.3 of TS 26-510 [</w:t>
        </w:r>
        <w:r w:rsidRPr="00534192">
          <w:rPr>
            <w:rFonts w:cs="Arial"/>
            <w:highlight w:val="yellow"/>
            <w:lang w:val="en-US"/>
            <w:rPrChange w:id="2251" w:author="Cloud, Jason" w:date="2024-11-06T16:36:00Z" w16du:dateUtc="2024-11-07T00:36:00Z">
              <w:rPr>
                <w:rFonts w:cs="Arial"/>
                <w:lang w:val="en-US"/>
              </w:rPr>
            </w:rPrChange>
          </w:rPr>
          <w:t>26510</w:t>
        </w:r>
        <w:r>
          <w:rPr>
            <w:rFonts w:cs="Arial"/>
            <w:lang w:val="en-US"/>
          </w:rPr>
          <w:t>]</w:t>
        </w:r>
      </w:ins>
      <w:ins w:id="2252" w:author="Cloud, Jason" w:date="2024-11-06T16:34:00Z" w16du:dateUtc="2024-11-07T00:34:00Z">
        <w:r>
          <w:rPr>
            <w:rFonts w:cs="Arial"/>
            <w:lang w:val="en-US"/>
          </w:rPr>
          <w:t>.</w:t>
        </w:r>
      </w:ins>
      <w:ins w:id="2253" w:author="Cloud, Jason" w:date="2024-11-06T16:35:00Z" w16du:dateUtc="2024-11-07T00:35:00Z">
        <w:r>
          <w:rPr>
            <w:rFonts w:cs="Arial"/>
            <w:lang w:val="en-US"/>
          </w:rPr>
          <w:t xml:space="preserve"> </w:t>
        </w:r>
      </w:ins>
      <w:ins w:id="2254" w:author="Cloud, Jason" w:date="2024-11-06T16:37:00Z" w16du:dateUtc="2024-11-07T00:37:00Z">
        <w:r>
          <w:rPr>
            <w:rFonts w:cs="Arial"/>
            <w:lang w:val="en-US"/>
          </w:rPr>
          <w:t>A</w:t>
        </w:r>
      </w:ins>
      <w:ins w:id="2255" w:author="Cloud, Jason" w:date="2024-11-06T16:35:00Z" w16du:dateUtc="2024-11-07T00:35:00Z">
        <w:r>
          <w:rPr>
            <w:rFonts w:cs="Arial"/>
            <w:lang w:val="en-US"/>
          </w:rPr>
          <w:t xml:space="preserve">dditional </w:t>
        </w:r>
      </w:ins>
      <w:ins w:id="2256" w:author="Cloud, Jason" w:date="2024-11-06T16:36:00Z" w16du:dateUtc="2024-11-07T00:36:00Z">
        <w:r>
          <w:rPr>
            <w:rFonts w:cs="Arial"/>
            <w:lang w:val="en-US"/>
          </w:rPr>
          <w:t xml:space="preserve">properties are added to the </w:t>
        </w:r>
        <w:proofErr w:type="spellStart"/>
        <w:r>
          <w:rPr>
            <w:rFonts w:cs="Arial"/>
            <w:lang w:val="en-US"/>
          </w:rPr>
          <w:t>ContentHosting</w:t>
        </w:r>
      </w:ins>
      <w:ins w:id="2257" w:author="Cloud, Jason" w:date="2024-11-06T16:37:00Z" w16du:dateUtc="2024-11-07T00:37:00Z">
        <w:r>
          <w:rPr>
            <w:rFonts w:cs="Arial"/>
            <w:lang w:val="en-US"/>
          </w:rPr>
          <w:t>Configuration</w:t>
        </w:r>
        <w:proofErr w:type="spellEnd"/>
        <w:r>
          <w:rPr>
            <w:rFonts w:cs="Arial"/>
            <w:lang w:val="en-US"/>
          </w:rPr>
          <w:t xml:space="preserve"> resource, including:</w:t>
        </w:r>
      </w:ins>
    </w:p>
    <w:p w14:paraId="57C71760" w14:textId="3672131E" w:rsidR="00534192" w:rsidRDefault="00534192" w:rsidP="00534192">
      <w:pPr>
        <w:pStyle w:val="B1"/>
        <w:rPr>
          <w:ins w:id="2258" w:author="Cloud, Jason" w:date="2024-11-06T16:37:00Z" w16du:dateUtc="2024-11-07T00:37:00Z"/>
          <w:lang w:val="en-US"/>
        </w:rPr>
      </w:pPr>
      <w:ins w:id="2259" w:author="Cloud, Jason" w:date="2024-11-06T16:37:00Z" w16du:dateUtc="2024-11-07T00:37:00Z">
        <w:r>
          <w:rPr>
            <w:lang w:val="en-US"/>
          </w:rPr>
          <w:t>-</w:t>
        </w:r>
        <w:r>
          <w:rPr>
            <w:lang w:val="en-US"/>
          </w:rPr>
          <w:tab/>
        </w:r>
        <w:proofErr w:type="spellStart"/>
        <w:r w:rsidRPr="00534192">
          <w:rPr>
            <w:i/>
            <w:iCs/>
            <w:lang w:val="en-US"/>
            <w:rPrChange w:id="2260" w:author="Cloud, Jason" w:date="2024-11-06T16:39:00Z" w16du:dateUtc="2024-11-07T00:39:00Z">
              <w:rPr>
                <w:lang w:val="en-US"/>
              </w:rPr>
            </w:rPrChange>
          </w:rPr>
          <w:t>distributionConfigurations.ingestConfiguration</w:t>
        </w:r>
        <w:proofErr w:type="spellEnd"/>
      </w:ins>
    </w:p>
    <w:p w14:paraId="6223A5BB" w14:textId="77777777" w:rsidR="00534192" w:rsidRDefault="00534192" w:rsidP="00534192">
      <w:pPr>
        <w:pStyle w:val="B1"/>
        <w:rPr>
          <w:ins w:id="2261" w:author="Cloud, Jason" w:date="2024-11-06T16:38:00Z" w16du:dateUtc="2024-11-07T00:38:00Z"/>
          <w:lang w:val="en-US"/>
        </w:rPr>
      </w:pPr>
      <w:ins w:id="2262" w:author="Cloud, Jason" w:date="2024-11-06T16:37:00Z" w16du:dateUtc="2024-11-07T00:37:00Z">
        <w:r>
          <w:rPr>
            <w:lang w:val="en-US"/>
          </w:rPr>
          <w:t>-</w:t>
        </w:r>
      </w:ins>
      <w:proofErr w:type="gramStart"/>
      <w:ins w:id="2263" w:author="Cloud, Jason" w:date="2024-11-06T16:38:00Z" w16du:dateUtc="2024-11-07T00:38:00Z">
        <w:r>
          <w:rPr>
            <w:lang w:val="en-US"/>
          </w:rPr>
          <w:tab/>
        </w:r>
        <w:proofErr w:type="spellStart"/>
        <w:r w:rsidRPr="00534192">
          <w:rPr>
            <w:i/>
            <w:iCs/>
            <w:lang w:val="en-US"/>
            <w:rPrChange w:id="2264" w:author="Cloud, Jason" w:date="2024-11-06T16:39:00Z" w16du:dateUtc="2024-11-07T00:39:00Z">
              <w:rPr>
                <w:lang w:val="en-US"/>
              </w:rPr>
            </w:rPrChange>
          </w:rPr>
          <w:t>distributionConfiguration.ingestConfiguration.mode</w:t>
        </w:r>
        <w:proofErr w:type="spellEnd"/>
        <w:proofErr w:type="gramEnd"/>
      </w:ins>
    </w:p>
    <w:p w14:paraId="75ED95EE" w14:textId="77777777" w:rsidR="00534192" w:rsidRDefault="00534192" w:rsidP="00534192">
      <w:pPr>
        <w:pStyle w:val="B1"/>
        <w:rPr>
          <w:ins w:id="2265" w:author="Cloud, Jason" w:date="2024-11-06T16:38:00Z" w16du:dateUtc="2024-11-07T00:38:00Z"/>
          <w:lang w:val="en-US"/>
        </w:rPr>
      </w:pPr>
      <w:ins w:id="2266" w:author="Cloud, Jason" w:date="2024-11-06T16:38:00Z" w16du:dateUtc="2024-11-07T00:38:00Z">
        <w:r>
          <w:rPr>
            <w:lang w:val="en-US"/>
          </w:rPr>
          <w:t>-</w:t>
        </w:r>
        <w:proofErr w:type="gramStart"/>
        <w:r>
          <w:rPr>
            <w:lang w:val="en-US"/>
          </w:rPr>
          <w:tab/>
        </w:r>
        <w:proofErr w:type="spellStart"/>
        <w:r w:rsidRPr="00534192">
          <w:rPr>
            <w:i/>
            <w:iCs/>
            <w:lang w:val="en-US"/>
            <w:rPrChange w:id="2267" w:author="Cloud, Jason" w:date="2024-11-06T16:39:00Z" w16du:dateUtc="2024-11-07T00:39:00Z">
              <w:rPr>
                <w:lang w:val="en-US"/>
              </w:rPr>
            </w:rPrChange>
          </w:rPr>
          <w:t>distributionConfiguration.ingestConfiguration.protocol</w:t>
        </w:r>
        <w:proofErr w:type="spellEnd"/>
        <w:proofErr w:type="gramEnd"/>
      </w:ins>
    </w:p>
    <w:p w14:paraId="2A4D787B" w14:textId="6AA59066" w:rsidR="00985510" w:rsidRDefault="00534192" w:rsidP="00534192">
      <w:pPr>
        <w:pStyle w:val="B1"/>
        <w:rPr>
          <w:ins w:id="2268" w:author="Cloud, Jason" w:date="2024-11-06T16:40:00Z" w16du:dateUtc="2024-11-07T00:40:00Z"/>
          <w:i/>
          <w:iCs/>
          <w:lang w:val="en-US"/>
        </w:rPr>
      </w:pPr>
      <w:ins w:id="2269" w:author="Cloud, Jason" w:date="2024-11-06T16:38:00Z" w16du:dateUtc="2024-11-07T00:38:00Z">
        <w:r>
          <w:rPr>
            <w:lang w:val="en-US"/>
          </w:rPr>
          <w:t>-</w:t>
        </w:r>
        <w:proofErr w:type="gramStart"/>
        <w:r>
          <w:rPr>
            <w:lang w:val="en-US"/>
          </w:rPr>
          <w:tab/>
        </w:r>
        <w:proofErr w:type="spellStart"/>
        <w:r w:rsidRPr="00534192">
          <w:rPr>
            <w:i/>
            <w:iCs/>
            <w:lang w:val="en-US"/>
            <w:rPrChange w:id="2270" w:author="Cloud, Jason" w:date="2024-11-06T16:39:00Z" w16du:dateUtc="2024-11-07T00:39:00Z">
              <w:rPr>
                <w:lang w:val="en-US"/>
              </w:rPr>
            </w:rPrChange>
          </w:rPr>
          <w:t>distributionConfiguration.ingestConfiguration.baseURL</w:t>
        </w:r>
      </w:ins>
      <w:proofErr w:type="spellEnd"/>
      <w:proofErr w:type="gramEnd"/>
    </w:p>
    <w:p w14:paraId="7132ABED" w14:textId="7A533AA9" w:rsidR="00534192" w:rsidRDefault="00534192" w:rsidP="00534192">
      <w:pPr>
        <w:pStyle w:val="B1"/>
        <w:ind w:left="0" w:firstLine="0"/>
        <w:rPr>
          <w:ins w:id="2271" w:author="Cloud, Jason" w:date="2024-11-06T16:45:00Z" w16du:dateUtc="2024-11-07T00:45:00Z"/>
        </w:rPr>
      </w:pPr>
      <w:ins w:id="2272" w:author="Cloud, Jason" w:date="2024-11-06T16:40:00Z" w16du:dateUtc="2024-11-07T00:40:00Z">
        <w:r>
          <w:t xml:space="preserve">In cases where these properties are </w:t>
        </w:r>
      </w:ins>
      <w:ins w:id="2273" w:author="Cloud, Jason" w:date="2024-11-06T16:41:00Z" w16du:dateUtc="2024-11-07T00:41:00Z">
        <w:r>
          <w:t xml:space="preserve">defined by the 5GMSd Application Provider, </w:t>
        </w:r>
      </w:ins>
      <w:ins w:id="2274" w:author="Cloud, Jason" w:date="2024-11-06T16:42:00Z" w16du:dateUtc="2024-11-07T00:42:00Z">
        <w:r>
          <w:t>the 5GMSd AF take</w:t>
        </w:r>
      </w:ins>
      <w:ins w:id="2275" w:author="Cloud, Jason" w:date="2024-11-06T16:43:00Z" w16du:dateUtc="2024-11-07T00:43:00Z">
        <w:r>
          <w:t>s</w:t>
        </w:r>
      </w:ins>
      <w:ins w:id="2276" w:author="Cloud, Jason" w:date="2024-11-06T16:42:00Z" w16du:dateUtc="2024-11-07T00:42:00Z">
        <w:r>
          <w:t xml:space="preserve"> them into account when provisioning Content Hosting </w:t>
        </w:r>
      </w:ins>
      <w:ins w:id="2277" w:author="Cloud, Jason" w:date="2024-11-06T16:43:00Z" w16du:dateUtc="2024-11-07T00:43:00Z">
        <w:r>
          <w:t xml:space="preserve">within the 5GMSd AS. If these properties are not defined, </w:t>
        </w:r>
      </w:ins>
      <w:ins w:id="2278" w:author="Cloud, Jason" w:date="2024-11-06T16:44:00Z" w16du:dateUtc="2024-11-07T00:44:00Z">
        <w:r>
          <w:t xml:space="preserve">content distribution provisioning is </w:t>
        </w:r>
      </w:ins>
      <w:ins w:id="2279" w:author="Cloud, Jason" w:date="2024-11-06T16:45:00Z" w16du:dateUtc="2024-11-07T00:45:00Z">
        <w:r w:rsidR="001C6986">
          <w:t>left to</w:t>
        </w:r>
      </w:ins>
      <w:ins w:id="2280" w:author="Cloud, Jason" w:date="2024-11-06T16:44:00Z" w16du:dateUtc="2024-11-07T00:44:00Z">
        <w:r>
          <w:t xml:space="preserve"> the discretion of the 5GMSd AF.</w:t>
        </w:r>
      </w:ins>
    </w:p>
    <w:p w14:paraId="3248D995" w14:textId="5E3FAFA5" w:rsidR="001C6986" w:rsidRDefault="001C6986" w:rsidP="001C6986">
      <w:pPr>
        <w:pStyle w:val="Heading6"/>
        <w:rPr>
          <w:ins w:id="2281" w:author="Cloud, Jason" w:date="2024-11-06T17:19:00Z" w16du:dateUtc="2024-11-07T01:19:00Z"/>
        </w:rPr>
      </w:pPr>
      <w:ins w:id="2282" w:author="Cloud, Jason" w:date="2024-11-06T16:45:00Z" w16du:dateUtc="2024-11-07T00:45:00Z">
        <w:r>
          <w:t>5.19.6.</w:t>
        </w:r>
      </w:ins>
      <w:ins w:id="2283" w:author="Cloud, Jason" w:date="2024-11-06T16:59:00Z" w16du:dateUtc="2024-11-07T00:59:00Z">
        <w:r w:rsidR="005F5338">
          <w:t>2</w:t>
        </w:r>
      </w:ins>
      <w:ins w:id="2284" w:author="Cloud, Jason" w:date="2024-11-06T16:45:00Z" w16du:dateUtc="2024-11-07T00:45:00Z">
        <w:r>
          <w:t>.</w:t>
        </w:r>
      </w:ins>
      <w:ins w:id="2285" w:author="Cloud, Jason" w:date="2024-11-06T16:59:00Z" w16du:dateUtc="2024-11-07T00:59:00Z">
        <w:r w:rsidR="005F5338">
          <w:t>2.3</w:t>
        </w:r>
      </w:ins>
      <w:ins w:id="2286" w:author="Cloud, Jason" w:date="2024-11-06T16:45:00Z" w16du:dateUtc="2024-11-07T00:45:00Z">
        <w:r>
          <w:tab/>
        </w:r>
      </w:ins>
      <w:ins w:id="2287" w:author="Cloud, Jason" w:date="2024-11-06T16:46:00Z" w16du:dateUtc="2024-11-07T00:46:00Z">
        <w:r>
          <w:t xml:space="preserve">Content distribution </w:t>
        </w:r>
      </w:ins>
      <w:ins w:id="2288" w:author="Cloud, Jason" w:date="2024-11-06T16:55:00Z" w16du:dateUtc="2024-11-07T00:55:00Z">
        <w:r w:rsidR="005F5338">
          <w:t xml:space="preserve">5GMSd AS instance </w:t>
        </w:r>
      </w:ins>
      <w:ins w:id="2289" w:author="Cloud, Jason" w:date="2024-11-06T16:46:00Z" w16du:dateUtc="2024-11-07T00:46:00Z">
        <w:r>
          <w:t>deployment configuration</w:t>
        </w:r>
      </w:ins>
      <w:ins w:id="2290" w:author="Cloud, Jason" w:date="2024-11-06T17:30:00Z" w16du:dateUtc="2024-11-07T01:30:00Z">
        <w:r w:rsidR="003E1B83">
          <w:t xml:space="preserve"> candidate solutions</w:t>
        </w:r>
      </w:ins>
    </w:p>
    <w:p w14:paraId="42868E53" w14:textId="24118A29" w:rsidR="00536A8A" w:rsidRDefault="00536A8A" w:rsidP="00536A8A">
      <w:pPr>
        <w:pStyle w:val="Heading7"/>
        <w:rPr>
          <w:ins w:id="2291" w:author="Cloud, Jason" w:date="2024-11-06T17:21:00Z" w16du:dateUtc="2024-11-07T01:21:00Z"/>
        </w:rPr>
      </w:pPr>
      <w:ins w:id="2292" w:author="Cloud, Jason" w:date="2024-11-06T17:19:00Z" w16du:dateUtc="2024-11-07T01:19:00Z">
        <w:r>
          <w:t>5.19.6.2.2.3.1</w:t>
        </w:r>
      </w:ins>
      <w:ins w:id="2293" w:author="Cloud, Jason" w:date="2024-11-06T17:20:00Z" w16du:dateUtc="2024-11-07T01:20:00Z">
        <w:r>
          <w:tab/>
        </w:r>
      </w:ins>
      <w:ins w:id="2294" w:author="Cloud, Jason" w:date="2024-11-07T17:31:00Z" w16du:dateUtc="2024-11-08T01:31:00Z">
        <w:r w:rsidR="007A36CE">
          <w:rPr>
            <w:lang w:val="en-US"/>
          </w:rPr>
          <w:t xml:space="preserve">Candidate Solution </w:t>
        </w:r>
        <w:r w:rsidR="007A36CE">
          <w:rPr>
            <w:lang w:val="en-US"/>
          </w:rPr>
          <w:t>3</w:t>
        </w:r>
        <w:r w:rsidR="007A36CE">
          <w:rPr>
            <w:lang w:val="en-US"/>
          </w:rPr>
          <w:t>a</w:t>
        </w:r>
      </w:ins>
      <w:ins w:id="2295" w:author="Cloud, Jason" w:date="2024-11-06T17:20:00Z" w16du:dateUtc="2024-11-07T01:20:00Z">
        <w:r>
          <w:t xml:space="preserve">: </w:t>
        </w:r>
      </w:ins>
      <w:ins w:id="2296" w:author="Cloud, Jason" w:date="2024-11-06T17:21:00Z" w16du:dateUtc="2024-11-07T01:21:00Z">
        <w:r>
          <w:t>Require 5GMSd AF provisioning of content distributions on separate 5GMSd AS instance</w:t>
        </w:r>
      </w:ins>
    </w:p>
    <w:p w14:paraId="1944EDFB" w14:textId="56E9775F" w:rsidR="00536A8A" w:rsidRPr="00536A8A" w:rsidRDefault="003E1B83" w:rsidP="00536A8A">
      <w:pPr>
        <w:rPr>
          <w:ins w:id="2297" w:author="Cloud, Jason" w:date="2024-11-06T16:46:00Z" w16du:dateUtc="2024-11-07T00:46:00Z"/>
        </w:rPr>
        <w:pPrChange w:id="2298" w:author="Cloud, Jason" w:date="2024-11-06T17:22:00Z" w16du:dateUtc="2024-11-07T01:22:00Z">
          <w:pPr>
            <w:pStyle w:val="Heading6"/>
          </w:pPr>
        </w:pPrChange>
      </w:pPr>
      <w:ins w:id="2299" w:author="Cloud, Jason" w:date="2024-11-06T17:25:00Z" w16du:dateUtc="2024-11-07T01:25:00Z">
        <w:r>
          <w:t>Require</w:t>
        </w:r>
      </w:ins>
      <w:ins w:id="2300" w:author="Cloud, Jason" w:date="2024-11-06T17:24:00Z" w16du:dateUtc="2024-11-07T01:24:00Z">
        <w:r w:rsidR="00536A8A">
          <w:t xml:space="preserve"> </w:t>
        </w:r>
      </w:ins>
      <w:ins w:id="2301" w:author="Cloud, Jason" w:date="2024-11-06T17:26:00Z" w16du:dateUtc="2024-11-07T01:26:00Z">
        <w:r>
          <w:t>in clause 5.2.8 and 8.8</w:t>
        </w:r>
      </w:ins>
      <w:ins w:id="2302" w:author="Cloud, Jason" w:date="2024-11-06T17:27:00Z" w16du:dateUtc="2024-11-07T01:27:00Z">
        <w:r>
          <w:t xml:space="preserve"> of TS 26.510 [</w:t>
        </w:r>
        <w:r w:rsidRPr="003E1B83">
          <w:rPr>
            <w:highlight w:val="yellow"/>
            <w:rPrChange w:id="2303" w:author="Cloud, Jason" w:date="2024-11-06T17:27:00Z" w16du:dateUtc="2024-11-07T01:27:00Z">
              <w:rPr/>
            </w:rPrChange>
          </w:rPr>
          <w:t>26510</w:t>
        </w:r>
        <w:r>
          <w:t xml:space="preserve">] that </w:t>
        </w:r>
      </w:ins>
      <w:ins w:id="2304" w:author="Cloud, Jason" w:date="2024-11-06T17:24:00Z" w16du:dateUtc="2024-11-07T01:24:00Z">
        <w:r w:rsidR="00536A8A">
          <w:t>each content distribution</w:t>
        </w:r>
      </w:ins>
      <w:ins w:id="2305" w:author="Cloud, Jason" w:date="2024-11-06T17:25:00Z" w16du:dateUtc="2024-11-07T01:25:00Z">
        <w:r>
          <w:t xml:space="preserve"> </w:t>
        </w:r>
      </w:ins>
      <w:ins w:id="2306" w:author="Cloud, Jason" w:date="2024-11-06T17:27:00Z" w16du:dateUtc="2024-11-07T01:27:00Z">
        <w:r>
          <w:t>defined</w:t>
        </w:r>
      </w:ins>
      <w:ins w:id="2307" w:author="Cloud, Jason" w:date="2024-11-06T17:25:00Z" w16du:dateUtc="2024-11-07T01:25:00Z">
        <w:r>
          <w:t xml:space="preserve"> within</w:t>
        </w:r>
      </w:ins>
      <w:ins w:id="2308" w:author="Cloud, Jason" w:date="2024-11-06T17:26:00Z" w16du:dateUtc="2024-11-07T01:26:00Z">
        <w:r>
          <w:t xml:space="preserve"> the Content Hosting Configuration be</w:t>
        </w:r>
      </w:ins>
      <w:ins w:id="2309" w:author="Cloud, Jason" w:date="2024-11-06T17:24:00Z" w16du:dateUtc="2024-11-07T01:24:00Z">
        <w:r w:rsidR="00536A8A">
          <w:t xml:space="preserve"> provisioned by the 5GMSd AF </w:t>
        </w:r>
      </w:ins>
      <w:ins w:id="2310" w:author="Cloud, Jason" w:date="2024-11-06T17:25:00Z" w16du:dateUtc="2024-11-07T01:25:00Z">
        <w:r w:rsidR="00536A8A">
          <w:t>on separate 5GMSd AS instances.</w:t>
        </w:r>
      </w:ins>
    </w:p>
    <w:p w14:paraId="22F03558" w14:textId="7EFB6516" w:rsidR="001C6986" w:rsidRDefault="00536A8A" w:rsidP="00536A8A">
      <w:pPr>
        <w:pStyle w:val="Heading7"/>
        <w:rPr>
          <w:ins w:id="2311" w:author="Cloud, Jason" w:date="2024-11-06T16:48:00Z" w16du:dateUtc="2024-11-07T00:48:00Z"/>
        </w:rPr>
      </w:pPr>
      <w:ins w:id="2312" w:author="Cloud, Jason" w:date="2024-11-06T17:19:00Z" w16du:dateUtc="2024-11-07T01:19:00Z">
        <w:r>
          <w:lastRenderedPageBreak/>
          <w:t>5.19.6.2.2.3.</w:t>
        </w:r>
      </w:ins>
      <w:ins w:id="2313" w:author="Cloud, Jason" w:date="2024-11-06T17:20:00Z" w16du:dateUtc="2024-11-07T01:20:00Z">
        <w:r>
          <w:t>2</w:t>
        </w:r>
      </w:ins>
      <w:ins w:id="2314" w:author="Cloud, Jason" w:date="2024-11-06T17:19:00Z" w16du:dateUtc="2024-11-07T01:19:00Z">
        <w:r>
          <w:tab/>
        </w:r>
      </w:ins>
      <w:ins w:id="2315" w:author="Cloud, Jason" w:date="2024-11-07T17:31:00Z" w16du:dateUtc="2024-11-08T01:31:00Z">
        <w:r w:rsidR="007A36CE">
          <w:rPr>
            <w:lang w:val="en-US"/>
          </w:rPr>
          <w:t xml:space="preserve">Candidate Solution </w:t>
        </w:r>
        <w:r w:rsidR="007A36CE">
          <w:rPr>
            <w:lang w:val="en-US"/>
          </w:rPr>
          <w:t>3b</w:t>
        </w:r>
      </w:ins>
      <w:ins w:id="2316" w:author="Cloud, Jason" w:date="2024-11-06T16:50:00Z" w16du:dateUtc="2024-11-07T00:50:00Z">
        <w:r w:rsidR="001C6986">
          <w:t xml:space="preserve">: </w:t>
        </w:r>
      </w:ins>
      <w:ins w:id="2317" w:author="Cloud, Jason" w:date="2024-11-06T17:17:00Z" w16du:dateUtc="2024-11-07T01:17:00Z">
        <w:r>
          <w:t xml:space="preserve">Content distribution affinity </w:t>
        </w:r>
      </w:ins>
      <w:ins w:id="2318" w:author="Cloud, Jason" w:date="2024-11-06T17:19:00Z" w16du:dateUtc="2024-11-07T01:19:00Z">
        <w:r>
          <w:t>parameter</w:t>
        </w:r>
      </w:ins>
    </w:p>
    <w:p w14:paraId="28600BCA" w14:textId="28D3D38A" w:rsidR="001C6986" w:rsidRPr="00F27D15" w:rsidRDefault="005F5338" w:rsidP="005F5338">
      <w:pPr>
        <w:rPr>
          <w:ins w:id="2319" w:author="Cloud, Jason" w:date="2024-11-06T16:48:00Z" w16du:dateUtc="2024-11-07T00:48:00Z"/>
          <w:rFonts w:cs="Arial"/>
          <w:lang w:val="en-US"/>
        </w:rPr>
        <w:pPrChange w:id="2320" w:author="Cloud, Jason" w:date="2024-11-06T17:01:00Z" w16du:dateUtc="2024-11-07T01:01:00Z">
          <w:pPr>
            <w:numPr>
              <w:numId w:val="28"/>
            </w:numPr>
            <w:tabs>
              <w:tab w:val="num" w:pos="720"/>
            </w:tabs>
            <w:ind w:left="720" w:hanging="360"/>
          </w:pPr>
        </w:pPrChange>
      </w:pPr>
      <w:ins w:id="2321" w:author="Cloud, Jason" w:date="2024-11-06T17:01:00Z" w16du:dateUtc="2024-11-07T01:01:00Z">
        <w:r>
          <w:rPr>
            <w:rFonts w:cs="Arial"/>
            <w:lang w:val="en-US"/>
          </w:rPr>
          <w:t>Define a</w:t>
        </w:r>
      </w:ins>
      <w:ins w:id="2322" w:author="Cloud, Jason" w:date="2024-11-06T16:48:00Z" w16du:dateUtc="2024-11-07T00:48:00Z">
        <w:r w:rsidR="001C6986" w:rsidRPr="00F27D15">
          <w:rPr>
            <w:rFonts w:cs="Arial"/>
            <w:lang w:val="en-US"/>
          </w:rPr>
          <w:t xml:space="preserve"> new top-level Boolean </w:t>
        </w:r>
        <w:proofErr w:type="spellStart"/>
        <w:r w:rsidR="001C6986" w:rsidRPr="00F27D15">
          <w:rPr>
            <w:rFonts w:cs="Arial"/>
            <w:i/>
            <w:iCs/>
            <w:lang w:val="en-US"/>
          </w:rPr>
          <w:t>distributionAffinity</w:t>
        </w:r>
        <w:proofErr w:type="spellEnd"/>
        <w:r w:rsidR="001C6986" w:rsidRPr="00F27D15">
          <w:rPr>
            <w:rFonts w:cs="Arial"/>
            <w:lang w:val="en-US"/>
          </w:rPr>
          <w:t xml:space="preserve"> property </w:t>
        </w:r>
      </w:ins>
      <w:ins w:id="2323" w:author="Cloud, Jason" w:date="2024-11-06T17:01:00Z" w16du:dateUtc="2024-11-07T01:01:00Z">
        <w:r>
          <w:rPr>
            <w:rFonts w:cs="Arial"/>
            <w:lang w:val="en-US"/>
          </w:rPr>
          <w:t xml:space="preserve">within the </w:t>
        </w:r>
        <w:proofErr w:type="spellStart"/>
        <w:r>
          <w:rPr>
            <w:rFonts w:cs="Arial"/>
            <w:lang w:val="en-US"/>
          </w:rPr>
          <w:t>ContentHostingConfiguration</w:t>
        </w:r>
        <w:proofErr w:type="spellEnd"/>
        <w:r>
          <w:rPr>
            <w:rFonts w:cs="Arial"/>
            <w:lang w:val="en-US"/>
          </w:rPr>
          <w:t xml:space="preserve"> resource provided in clause 8.8.3 of TS 26-510 [</w:t>
        </w:r>
        <w:r w:rsidRPr="005F5338">
          <w:rPr>
            <w:rFonts w:cs="Arial"/>
            <w:highlight w:val="yellow"/>
            <w:lang w:val="en-US"/>
            <w:rPrChange w:id="2324" w:author="Cloud, Jason" w:date="2024-11-06T17:01:00Z" w16du:dateUtc="2024-11-07T01:01:00Z">
              <w:rPr>
                <w:rFonts w:cs="Arial"/>
                <w:lang w:val="en-US"/>
              </w:rPr>
            </w:rPrChange>
          </w:rPr>
          <w:t>26510</w:t>
        </w:r>
        <w:r>
          <w:rPr>
            <w:rFonts w:cs="Arial"/>
            <w:lang w:val="en-US"/>
          </w:rPr>
          <w:t xml:space="preserve">]. This property </w:t>
        </w:r>
      </w:ins>
      <w:ins w:id="2325" w:author="Cloud, Jason" w:date="2024-11-06T16:48:00Z" w16du:dateUtc="2024-11-07T00:48:00Z">
        <w:r w:rsidR="001C6986" w:rsidRPr="00F27D15">
          <w:rPr>
            <w:rFonts w:cs="Arial"/>
            <w:lang w:val="en-US"/>
          </w:rPr>
          <w:t>specifies whether all distribution configurations are to be hosted on the same 5GMSd AS instance as each other, or whether they are all to be hosted on different 5GMSd AS instances.</w:t>
        </w:r>
      </w:ins>
    </w:p>
    <w:p w14:paraId="2188A17E" w14:textId="77777777" w:rsidR="00706E0C" w:rsidRDefault="005F5338" w:rsidP="005F5338">
      <w:pPr>
        <w:pStyle w:val="B1"/>
        <w:rPr>
          <w:ins w:id="2326" w:author="Cloud, Jason" w:date="2024-11-06T17:07:00Z" w16du:dateUtc="2024-11-07T01:07:00Z"/>
          <w:lang w:val="en-US"/>
        </w:rPr>
      </w:pPr>
      <w:ins w:id="2327" w:author="Cloud, Jason" w:date="2024-11-06T17:02:00Z" w16du:dateUtc="2024-11-07T01:02:00Z">
        <w:r>
          <w:rPr>
            <w:lang w:val="en-US"/>
          </w:rPr>
          <w:t>-</w:t>
        </w:r>
        <w:r>
          <w:rPr>
            <w:lang w:val="en-US"/>
          </w:rPr>
          <w:tab/>
          <w:t>If TRUE</w:t>
        </w:r>
      </w:ins>
      <w:ins w:id="2328" w:author="Cloud, Jason" w:date="2024-11-06T17:07:00Z" w16du:dateUtc="2024-11-07T01:07:00Z">
        <w:r w:rsidR="00706E0C">
          <w:rPr>
            <w:lang w:val="en-US"/>
          </w:rPr>
          <w:t>:</w:t>
        </w:r>
      </w:ins>
      <w:ins w:id="2329" w:author="Cloud, Jason" w:date="2024-11-06T17:02:00Z" w16du:dateUtc="2024-11-07T01:02:00Z">
        <w:r>
          <w:rPr>
            <w:lang w:val="en-US"/>
          </w:rPr>
          <w:t xml:space="preserve"> </w:t>
        </w:r>
      </w:ins>
    </w:p>
    <w:p w14:paraId="6B89E9D0" w14:textId="11454346" w:rsidR="005F5338" w:rsidRDefault="00706E0C" w:rsidP="00706E0C">
      <w:pPr>
        <w:pStyle w:val="B2"/>
        <w:rPr>
          <w:ins w:id="2330" w:author="Cloud, Jason" w:date="2024-11-06T17:04:00Z" w16du:dateUtc="2024-11-07T01:04:00Z"/>
          <w:lang w:val="en-US"/>
        </w:rPr>
        <w:pPrChange w:id="2331" w:author="Cloud, Jason" w:date="2024-11-06T17:07:00Z" w16du:dateUtc="2024-11-07T01:07:00Z">
          <w:pPr>
            <w:pStyle w:val="B1"/>
          </w:pPr>
        </w:pPrChange>
      </w:pPr>
      <w:ins w:id="2332" w:author="Cloud, Jason" w:date="2024-11-06T17:07:00Z" w16du:dateUtc="2024-11-07T01:07:00Z">
        <w:r>
          <w:rPr>
            <w:lang w:val="en-US"/>
          </w:rPr>
          <w:t>-</w:t>
        </w:r>
        <w:r>
          <w:rPr>
            <w:lang w:val="en-US"/>
          </w:rPr>
          <w:tab/>
          <w:t>The 5GMSd AF configures a set of 5GMSd</w:t>
        </w:r>
      </w:ins>
      <w:ins w:id="2333" w:author="Cloud, Jason" w:date="2024-11-06T17:08:00Z" w16du:dateUtc="2024-11-07T01:08:00Z">
        <w:r>
          <w:rPr>
            <w:lang w:val="en-US"/>
          </w:rPr>
          <w:t xml:space="preserve"> AS instances at reference point M3d where each c</w:t>
        </w:r>
      </w:ins>
      <w:ins w:id="2334" w:author="Cloud, Jason" w:date="2024-11-06T17:03:00Z" w16du:dateUtc="2024-11-07T01:03:00Z">
        <w:r w:rsidR="005F5338">
          <w:rPr>
            <w:lang w:val="en-US"/>
          </w:rPr>
          <w:t xml:space="preserve">ontent distribution defined by the Content Hosting Configuration are </w:t>
        </w:r>
      </w:ins>
      <w:ins w:id="2335" w:author="Cloud, Jason" w:date="2024-11-06T17:04:00Z" w16du:dateUtc="2024-11-07T01:04:00Z">
        <w:r w:rsidR="005F5338">
          <w:rPr>
            <w:lang w:val="en-US"/>
          </w:rPr>
          <w:t xml:space="preserve">provisioned on different 5GMSd AS instances within the 5GMS System. </w:t>
        </w:r>
      </w:ins>
    </w:p>
    <w:p w14:paraId="56D2386F" w14:textId="25C833CE" w:rsidR="00706E0C" w:rsidRDefault="005F5338" w:rsidP="005F5338">
      <w:pPr>
        <w:pStyle w:val="B2"/>
        <w:rPr>
          <w:ins w:id="2336" w:author="Cloud, Jason" w:date="2024-11-06T17:09:00Z" w16du:dateUtc="2024-11-07T01:09:00Z"/>
          <w:lang w:val="en-US"/>
        </w:rPr>
      </w:pPr>
      <w:ins w:id="2337" w:author="Cloud, Jason" w:date="2024-11-06T17:04:00Z" w16du:dateUtc="2024-11-07T01:04:00Z">
        <w:r>
          <w:rPr>
            <w:lang w:val="en-US"/>
          </w:rPr>
          <w:t>-</w:t>
        </w:r>
        <w:r>
          <w:rPr>
            <w:lang w:val="en-US"/>
          </w:rPr>
          <w:tab/>
          <w:t>T</w:t>
        </w:r>
      </w:ins>
      <w:ins w:id="2338" w:author="Cloud, Jason" w:date="2024-11-06T16:48:00Z" w16du:dateUtc="2024-11-07T00:48:00Z">
        <w:r w:rsidR="001C6986" w:rsidRPr="00F27D15">
          <w:rPr>
            <w:lang w:val="en-US"/>
          </w:rPr>
          <w:t>he</w:t>
        </w:r>
      </w:ins>
      <w:ins w:id="2339" w:author="Cloud, Jason" w:date="2024-11-06T17:15:00Z" w16du:dateUtc="2024-11-07T01:15:00Z">
        <w:r w:rsidR="00706E0C">
          <w:rPr>
            <w:lang w:val="en-US"/>
          </w:rPr>
          <w:t xml:space="preserve"> authority in both the</w:t>
        </w:r>
      </w:ins>
      <w:ins w:id="2340" w:author="Cloud, Jason" w:date="2024-11-06T16:48:00Z" w16du:dateUtc="2024-11-07T00:48:00Z">
        <w:r w:rsidR="001C6986" w:rsidRPr="00F27D15">
          <w:rPr>
            <w:lang w:val="en-US"/>
          </w:rPr>
          <w:t> </w:t>
        </w:r>
      </w:ins>
      <w:proofErr w:type="spellStart"/>
      <w:ins w:id="2341" w:author="Cloud, Jason" w:date="2024-11-06T17:05:00Z" w16du:dateUtc="2024-11-07T01:05:00Z">
        <w:r w:rsidR="00706E0C" w:rsidRPr="00706E0C">
          <w:rPr>
            <w:i/>
            <w:iCs/>
            <w:lang w:val="en-US"/>
            <w:rPrChange w:id="2342" w:author="Cloud, Jason" w:date="2024-11-06T17:05:00Z" w16du:dateUtc="2024-11-07T01:05:00Z">
              <w:rPr>
                <w:lang w:val="en-US"/>
              </w:rPr>
            </w:rPrChange>
          </w:rPr>
          <w:t>distributionConfiguration.canonicalDomainName</w:t>
        </w:r>
        <w:proofErr w:type="spellEnd"/>
        <w:r w:rsidR="00706E0C">
          <w:rPr>
            <w:lang w:val="en-US"/>
          </w:rPr>
          <w:t xml:space="preserve"> and </w:t>
        </w:r>
        <w:proofErr w:type="spellStart"/>
        <w:r w:rsidR="00706E0C" w:rsidRPr="00706E0C">
          <w:rPr>
            <w:i/>
            <w:iCs/>
            <w:lang w:val="en-US"/>
            <w:rPrChange w:id="2343" w:author="Cloud, Jason" w:date="2024-11-06T17:06:00Z" w16du:dateUtc="2024-11-07T01:06:00Z">
              <w:rPr>
                <w:lang w:val="en-US"/>
              </w:rPr>
            </w:rPrChange>
          </w:rPr>
          <w:t>distributionConfiguration.</w:t>
        </w:r>
      </w:ins>
      <w:ins w:id="2344" w:author="Cloud, Jason" w:date="2024-11-06T16:48:00Z" w16du:dateUtc="2024-11-07T00:48:00Z">
        <w:r w:rsidR="001C6986" w:rsidRPr="00F27D15">
          <w:rPr>
            <w:i/>
            <w:iCs/>
            <w:lang w:val="en-US"/>
          </w:rPr>
          <w:t>baseURL</w:t>
        </w:r>
        <w:proofErr w:type="spellEnd"/>
        <w:r w:rsidR="001C6986" w:rsidRPr="00F27D15">
          <w:rPr>
            <w:lang w:val="en-US"/>
          </w:rPr>
          <w:t> </w:t>
        </w:r>
      </w:ins>
      <w:ins w:id="2345" w:author="Cloud, Jason" w:date="2024-11-06T17:06:00Z" w16du:dateUtc="2024-11-07T01:06:00Z">
        <w:r w:rsidR="00706E0C">
          <w:rPr>
            <w:lang w:val="en-US"/>
          </w:rPr>
          <w:t xml:space="preserve">assigned by the 5GMSd AF for each content distribution </w:t>
        </w:r>
      </w:ins>
      <w:ins w:id="2346" w:author="Cloud, Jason" w:date="2024-11-06T17:07:00Z" w16du:dateUtc="2024-11-07T01:07:00Z">
        <w:r w:rsidR="00706E0C">
          <w:rPr>
            <w:lang w:val="en-US"/>
          </w:rPr>
          <w:t>are unique</w:t>
        </w:r>
      </w:ins>
      <w:ins w:id="2347" w:author="Cloud, Jason" w:date="2024-11-06T17:09:00Z" w16du:dateUtc="2024-11-07T01:09:00Z">
        <w:r w:rsidR="00706E0C">
          <w:rPr>
            <w:lang w:val="en-US"/>
          </w:rPr>
          <w:t xml:space="preserve"> to the provisioned content distribution</w:t>
        </w:r>
      </w:ins>
      <w:ins w:id="2348" w:author="Cloud, Jason" w:date="2024-11-06T17:07:00Z" w16du:dateUtc="2024-11-07T01:07:00Z">
        <w:r w:rsidR="00706E0C">
          <w:rPr>
            <w:lang w:val="en-US"/>
          </w:rPr>
          <w:t xml:space="preserve">. </w:t>
        </w:r>
      </w:ins>
    </w:p>
    <w:p w14:paraId="11ACC5E8" w14:textId="15D1620A" w:rsidR="00706E0C" w:rsidRDefault="00706E0C" w:rsidP="00706E0C">
      <w:pPr>
        <w:pStyle w:val="B1"/>
        <w:rPr>
          <w:ins w:id="2349" w:author="Cloud, Jason" w:date="2024-11-06T17:09:00Z" w16du:dateUtc="2024-11-07T01:09:00Z"/>
          <w:lang w:val="en-US"/>
        </w:rPr>
      </w:pPr>
      <w:ins w:id="2350" w:author="Cloud, Jason" w:date="2024-11-06T17:09:00Z" w16du:dateUtc="2024-11-07T01:09:00Z">
        <w:r>
          <w:rPr>
            <w:lang w:val="en-US"/>
          </w:rPr>
          <w:t>-</w:t>
        </w:r>
        <w:r>
          <w:rPr>
            <w:lang w:val="en-US"/>
          </w:rPr>
          <w:tab/>
          <w:t>If FALSE</w:t>
        </w:r>
      </w:ins>
      <w:ins w:id="2351" w:author="Cloud, Jason" w:date="2024-11-07T09:05:00Z" w16du:dateUtc="2024-11-07T17:05:00Z">
        <w:r w:rsidR="000B3053">
          <w:rPr>
            <w:lang w:val="en-US"/>
          </w:rPr>
          <w:t xml:space="preserve"> (default)</w:t>
        </w:r>
      </w:ins>
      <w:ins w:id="2352" w:author="Cloud, Jason" w:date="2024-11-06T17:09:00Z" w16du:dateUtc="2024-11-07T01:09:00Z">
        <w:r>
          <w:rPr>
            <w:lang w:val="en-US"/>
          </w:rPr>
          <w:t>:</w:t>
        </w:r>
      </w:ins>
    </w:p>
    <w:p w14:paraId="07B10666" w14:textId="35C12EEB" w:rsidR="001C6986" w:rsidRDefault="00706E0C" w:rsidP="00706E0C">
      <w:pPr>
        <w:pStyle w:val="B2"/>
        <w:rPr>
          <w:ins w:id="2353" w:author="Cloud, Jason" w:date="2024-11-06T17:12:00Z" w16du:dateUtc="2024-11-07T01:12:00Z"/>
          <w:lang w:val="en-US"/>
        </w:rPr>
      </w:pPr>
      <w:ins w:id="2354" w:author="Cloud, Jason" w:date="2024-11-06T17:09:00Z" w16du:dateUtc="2024-11-07T01:09:00Z">
        <w:r>
          <w:rPr>
            <w:lang w:val="en-US"/>
          </w:rPr>
          <w:t xml:space="preserve">- </w:t>
        </w:r>
      </w:ins>
      <w:ins w:id="2355" w:author="Cloud, Jason" w:date="2024-11-06T17:11:00Z" w16du:dateUtc="2024-11-07T01:11:00Z">
        <w:r>
          <w:rPr>
            <w:lang w:val="en-US"/>
          </w:rPr>
          <w:tab/>
        </w:r>
      </w:ins>
      <w:ins w:id="2356" w:author="Cloud, Jason" w:date="2024-11-06T17:18:00Z" w16du:dateUtc="2024-11-07T01:18:00Z">
        <w:r w:rsidR="00536A8A">
          <w:rPr>
            <w:lang w:val="en-US"/>
          </w:rPr>
          <w:t xml:space="preserve">Provisioning of content distributions across a set of 5GMSd AS instance is at the discretion of the 5GMSd AF. </w:t>
        </w:r>
      </w:ins>
      <w:ins w:id="2357" w:author="Cloud, Jason" w:date="2024-11-06T17:09:00Z" w16du:dateUtc="2024-11-07T01:09:00Z">
        <w:r>
          <w:rPr>
            <w:lang w:val="en-US"/>
          </w:rPr>
          <w:t xml:space="preserve">The 5GMSd AF may configure </w:t>
        </w:r>
      </w:ins>
      <w:ins w:id="2358" w:author="Cloud, Jason" w:date="2024-11-06T17:10:00Z" w16du:dateUtc="2024-11-07T01:10:00Z">
        <w:r>
          <w:rPr>
            <w:lang w:val="en-US"/>
          </w:rPr>
          <w:t xml:space="preserve">a set of 5GMSd AS instances at reference point M3d where each content distribution defined by the Content Hosting Configuration </w:t>
        </w:r>
      </w:ins>
      <w:ins w:id="2359" w:author="Cloud, Jason" w:date="2024-11-06T17:11:00Z" w16du:dateUtc="2024-11-07T01:11:00Z">
        <w:r>
          <w:rPr>
            <w:lang w:val="en-US"/>
          </w:rPr>
          <w:t>may or may not be provisioned on different 5GMSd AS instances</w:t>
        </w:r>
      </w:ins>
      <w:ins w:id="2360" w:author="Cloud, Jason" w:date="2024-11-06T17:12:00Z" w16du:dateUtc="2024-11-07T01:12:00Z">
        <w:r>
          <w:rPr>
            <w:lang w:val="en-US"/>
          </w:rPr>
          <w:t>.</w:t>
        </w:r>
      </w:ins>
    </w:p>
    <w:p w14:paraId="2B743095" w14:textId="0545DCD8" w:rsidR="00706E0C" w:rsidRDefault="00706E0C" w:rsidP="00706E0C">
      <w:pPr>
        <w:pStyle w:val="B2"/>
        <w:rPr>
          <w:ins w:id="2361" w:author="Cloud, Jason" w:date="2024-11-06T17:42:00Z" w16du:dateUtc="2024-11-07T01:42:00Z"/>
          <w:lang w:val="en-US"/>
        </w:rPr>
      </w:pPr>
      <w:ins w:id="2362" w:author="Cloud, Jason" w:date="2024-11-06T17:12:00Z" w16du:dateUtc="2024-11-07T01:12:00Z">
        <w:r>
          <w:rPr>
            <w:lang w:val="en-US"/>
          </w:rPr>
          <w:t>-</w:t>
        </w:r>
        <w:r>
          <w:rPr>
            <w:lang w:val="en-US"/>
          </w:rPr>
          <w:tab/>
          <w:t xml:space="preserve">When two or more content distributions are provisioned on a single 5GMSd AS instance, the </w:t>
        </w:r>
      </w:ins>
      <w:ins w:id="2363" w:author="Cloud, Jason" w:date="2024-11-06T17:15:00Z" w16du:dateUtc="2024-11-07T01:15:00Z">
        <w:r>
          <w:rPr>
            <w:lang w:val="en-US"/>
          </w:rPr>
          <w:t xml:space="preserve">authority </w:t>
        </w:r>
        <w:r w:rsidR="00536A8A">
          <w:rPr>
            <w:lang w:val="en-US"/>
          </w:rPr>
          <w:t xml:space="preserve">in both the </w:t>
        </w:r>
      </w:ins>
      <w:proofErr w:type="spellStart"/>
      <w:ins w:id="2364" w:author="Cloud, Jason" w:date="2024-11-06T17:13:00Z" w16du:dateUtc="2024-11-07T01:13:00Z">
        <w:r w:rsidRPr="000F2816">
          <w:rPr>
            <w:i/>
            <w:iCs/>
            <w:lang w:val="en-US"/>
          </w:rPr>
          <w:t>distributionConfiguration.canonicalDomainName</w:t>
        </w:r>
        <w:proofErr w:type="spellEnd"/>
        <w:r>
          <w:rPr>
            <w:lang w:val="en-US"/>
          </w:rPr>
          <w:t xml:space="preserve"> and </w:t>
        </w:r>
        <w:proofErr w:type="spellStart"/>
        <w:r w:rsidRPr="000F2816">
          <w:rPr>
            <w:i/>
            <w:iCs/>
            <w:lang w:val="en-US"/>
          </w:rPr>
          <w:t>distributionConfiguration.</w:t>
        </w:r>
        <w:r w:rsidRPr="00F27D15">
          <w:rPr>
            <w:i/>
            <w:iCs/>
            <w:lang w:val="en-US"/>
          </w:rPr>
          <w:t>baseURL</w:t>
        </w:r>
        <w:proofErr w:type="spellEnd"/>
        <w:r w:rsidRPr="00F27D15">
          <w:rPr>
            <w:lang w:val="en-US"/>
          </w:rPr>
          <w:t> </w:t>
        </w:r>
        <w:r>
          <w:rPr>
            <w:lang w:val="en-US"/>
          </w:rPr>
          <w:t>assigned by the 5GMSd AF for each content distribution</w:t>
        </w:r>
        <w:r>
          <w:rPr>
            <w:lang w:val="en-US"/>
          </w:rPr>
          <w:t xml:space="preserve"> may or may not be unique to the provisioned content distribution. In the latter case, the</w:t>
        </w:r>
      </w:ins>
      <w:ins w:id="2365" w:author="Cloud, Jason" w:date="2024-11-06T17:15:00Z" w16du:dateUtc="2024-11-07T01:15:00Z">
        <w:r w:rsidR="00536A8A">
          <w:rPr>
            <w:lang w:val="en-US"/>
          </w:rPr>
          <w:t xml:space="preserve"> path should be unique to </w:t>
        </w:r>
      </w:ins>
      <w:ins w:id="2366" w:author="Cloud, Jason" w:date="2024-11-06T17:16:00Z" w16du:dateUtc="2024-11-07T01:16:00Z">
        <w:r w:rsidR="00536A8A">
          <w:rPr>
            <w:lang w:val="en-US"/>
          </w:rPr>
          <w:t>each provisioned content distribution.</w:t>
        </w:r>
      </w:ins>
    </w:p>
    <w:p w14:paraId="13AA1A9F" w14:textId="5D84A882" w:rsidR="003E1B83" w:rsidRDefault="003E1B83" w:rsidP="003E1B83">
      <w:pPr>
        <w:pStyle w:val="Heading4"/>
        <w:rPr>
          <w:ins w:id="2367" w:author="Cloud, Jason" w:date="2024-11-06T17:34:00Z" w16du:dateUtc="2024-11-07T01:34:00Z"/>
          <w:lang w:val="en-US"/>
        </w:rPr>
      </w:pPr>
      <w:ins w:id="2368" w:author="Cloud, Jason" w:date="2024-11-06T17:31:00Z" w16du:dateUtc="2024-11-07T01:31:00Z">
        <w:r>
          <w:rPr>
            <w:lang w:val="en-US"/>
          </w:rPr>
          <w:t>5.19.6.3</w:t>
        </w:r>
        <w:r>
          <w:rPr>
            <w:lang w:val="en-US"/>
          </w:rPr>
          <w:tab/>
        </w:r>
      </w:ins>
      <w:proofErr w:type="gramStart"/>
      <w:ins w:id="2369" w:author="Cloud, Jason" w:date="2024-11-06T17:33:00Z" w16du:dateUtc="2024-11-07T01:33:00Z">
        <w:r>
          <w:rPr>
            <w:lang w:val="en-US"/>
          </w:rPr>
          <w:t>Multi-source</w:t>
        </w:r>
        <w:proofErr w:type="gramEnd"/>
        <w:r>
          <w:rPr>
            <w:lang w:val="en-US"/>
          </w:rPr>
          <w:t xml:space="preserve">/endpoint </w:t>
        </w:r>
      </w:ins>
      <w:ins w:id="2370" w:author="Cloud, Jason" w:date="2024-11-07T11:23:00Z" w16du:dateUtc="2024-11-07T19:23:00Z">
        <w:r w:rsidR="00B14D9E">
          <w:rPr>
            <w:lang w:val="en-US"/>
          </w:rPr>
          <w:t>service access information</w:t>
        </w:r>
      </w:ins>
      <w:ins w:id="2371" w:author="Cloud, Jason" w:date="2024-11-06T17:33:00Z" w16du:dateUtc="2024-11-07T01:33:00Z">
        <w:r>
          <w:rPr>
            <w:lang w:val="en-US"/>
          </w:rPr>
          <w:t xml:space="preserve"> candidate solutions</w:t>
        </w:r>
      </w:ins>
    </w:p>
    <w:p w14:paraId="609F03DD" w14:textId="2D0A4BB8" w:rsidR="003E1B83" w:rsidRDefault="003E1B83" w:rsidP="003E1B83">
      <w:pPr>
        <w:pStyle w:val="Heading5"/>
        <w:rPr>
          <w:ins w:id="2372" w:author="Cloud, Jason" w:date="2024-11-07T10:55:00Z" w16du:dateUtc="2024-11-07T18:55:00Z"/>
          <w:lang w:val="en-US"/>
        </w:rPr>
      </w:pPr>
      <w:ins w:id="2373" w:author="Cloud, Jason" w:date="2024-11-06T17:34:00Z" w16du:dateUtc="2024-11-07T01:34:00Z">
        <w:r>
          <w:rPr>
            <w:lang w:val="en-US"/>
          </w:rPr>
          <w:t>5.19.6.3.1</w:t>
        </w:r>
        <w:r>
          <w:rPr>
            <w:lang w:val="en-US"/>
          </w:rPr>
          <w:tab/>
        </w:r>
      </w:ins>
      <w:ins w:id="2374" w:author="Cloud, Jason" w:date="2024-11-06T17:35:00Z" w16du:dateUtc="2024-11-07T01:35:00Z">
        <w:r>
          <w:rPr>
            <w:lang w:val="en-US"/>
          </w:rPr>
          <w:t>Overview</w:t>
        </w:r>
      </w:ins>
    </w:p>
    <w:p w14:paraId="5A26AD87" w14:textId="36593E94" w:rsidR="004B73BA" w:rsidRDefault="004B73BA" w:rsidP="004B73BA">
      <w:pPr>
        <w:rPr>
          <w:ins w:id="2375" w:author="Cloud, Jason" w:date="2024-11-07T11:02:00Z" w16du:dateUtc="2024-11-07T19:02:00Z"/>
          <w:lang w:val="en-US"/>
        </w:rPr>
      </w:pPr>
      <w:ins w:id="2376" w:author="Cloud, Jason" w:date="2024-11-07T11:01:00Z" w16du:dateUtc="2024-11-07T19:01:00Z">
        <w:r>
          <w:rPr>
            <w:lang w:val="en-US"/>
          </w:rPr>
          <w:t xml:space="preserve">5GMSd Clients </w:t>
        </w:r>
      </w:ins>
      <w:ins w:id="2377" w:author="Cloud, Jason" w:date="2024-11-07T11:02:00Z" w16du:dateUtc="2024-11-07T19:02:00Z">
        <w:r>
          <w:rPr>
            <w:lang w:val="en-US"/>
          </w:rPr>
          <w:t xml:space="preserve">may </w:t>
        </w:r>
      </w:ins>
      <w:ins w:id="2378" w:author="Cloud, Jason" w:date="2024-11-07T11:01:00Z" w16du:dateUtc="2024-11-07T19:01:00Z">
        <w:r>
          <w:rPr>
            <w:lang w:val="en-US"/>
          </w:rPr>
          <w:t xml:space="preserve">require the following information </w:t>
        </w:r>
      </w:ins>
      <w:ins w:id="2379" w:author="Cloud, Jason" w:date="2024-11-07T11:19:00Z" w16du:dateUtc="2024-11-07T19:19:00Z">
        <w:r w:rsidR="00B14D9E">
          <w:rPr>
            <w:lang w:val="en-US"/>
          </w:rPr>
          <w:t>to</w:t>
        </w:r>
      </w:ins>
      <w:ins w:id="2380" w:author="Cloud, Jason" w:date="2024-11-07T11:01:00Z" w16du:dateUtc="2024-11-07T19:01:00Z">
        <w:r>
          <w:rPr>
            <w:lang w:val="en-US"/>
          </w:rPr>
          <w:t xml:space="preserve"> use</w:t>
        </w:r>
      </w:ins>
      <w:ins w:id="2381" w:author="Cloud, Jason" w:date="2024-11-07T11:02:00Z" w16du:dateUtc="2024-11-07T19:02:00Z">
        <w:r>
          <w:rPr>
            <w:lang w:val="en-US"/>
          </w:rPr>
          <w:t xml:space="preserve"> any of the multi-source/endpoint approaches described in clause 5.19.1:</w:t>
        </w:r>
      </w:ins>
    </w:p>
    <w:p w14:paraId="6ECA4D34" w14:textId="47C172BB" w:rsidR="004B73BA" w:rsidRDefault="004B73BA" w:rsidP="004B73BA">
      <w:pPr>
        <w:pStyle w:val="B1"/>
        <w:rPr>
          <w:ins w:id="2382" w:author="Cloud, Jason" w:date="2024-11-07T11:04:00Z" w16du:dateUtc="2024-11-07T19:04:00Z"/>
          <w:lang w:val="en-US"/>
        </w:rPr>
      </w:pPr>
      <w:ins w:id="2383" w:author="Cloud, Jason" w:date="2024-11-07T11:02:00Z" w16du:dateUtc="2024-11-07T19:02:00Z">
        <w:r>
          <w:rPr>
            <w:lang w:val="en-US"/>
          </w:rPr>
          <w:t>-</w:t>
        </w:r>
        <w:r>
          <w:rPr>
            <w:lang w:val="en-US"/>
          </w:rPr>
          <w:tab/>
        </w:r>
      </w:ins>
      <w:ins w:id="2384" w:author="Cloud, Jason" w:date="2024-11-07T11:03:00Z" w16du:dateUtc="2024-11-07T19:03:00Z">
        <w:r>
          <w:rPr>
            <w:lang w:val="en-US"/>
          </w:rPr>
          <w:t>Content service locations/endpoint location</w:t>
        </w:r>
      </w:ins>
      <w:ins w:id="2385" w:author="Cloud, Jason" w:date="2024-11-07T11:05:00Z" w16du:dateUtc="2024-11-07T19:05:00Z">
        <w:r w:rsidR="001E038E">
          <w:rPr>
            <w:lang w:val="en-US"/>
          </w:rPr>
          <w:t>s (i.e., URLs) where</w:t>
        </w:r>
      </w:ins>
      <w:ins w:id="2386" w:author="Cloud, Jason" w:date="2024-11-07T11:03:00Z" w16du:dateUtc="2024-11-07T19:03:00Z">
        <w:r>
          <w:rPr>
            <w:lang w:val="en-US"/>
          </w:rPr>
          <w:t xml:space="preserve"> content is accessible</w:t>
        </w:r>
      </w:ins>
      <w:ins w:id="2387" w:author="Cloud, Jason" w:date="2024-11-07T11:05:00Z" w16du:dateUtc="2024-11-07T19:05:00Z">
        <w:r w:rsidR="001E038E">
          <w:rPr>
            <w:lang w:val="en-US"/>
          </w:rPr>
          <w:t>,</w:t>
        </w:r>
      </w:ins>
      <w:ins w:id="2388" w:author="Cloud, Jason" w:date="2024-11-07T11:03:00Z" w16du:dateUtc="2024-11-07T19:03:00Z">
        <w:r>
          <w:rPr>
            <w:lang w:val="en-US"/>
          </w:rPr>
          <w:t xml:space="preserve"> whether internal (e.g., 5GMSd </w:t>
        </w:r>
      </w:ins>
      <w:ins w:id="2389" w:author="Cloud, Jason" w:date="2024-11-07T11:04:00Z" w16du:dateUtc="2024-11-07T19:04:00Z">
        <w:r>
          <w:rPr>
            <w:lang w:val="en-US"/>
          </w:rPr>
          <w:t>AS content distributions)</w:t>
        </w:r>
      </w:ins>
      <w:ins w:id="2390" w:author="Cloud, Jason" w:date="2024-11-07T11:03:00Z" w16du:dateUtc="2024-11-07T19:03:00Z">
        <w:r>
          <w:rPr>
            <w:lang w:val="en-US"/>
          </w:rPr>
          <w:t xml:space="preserve"> or external </w:t>
        </w:r>
      </w:ins>
      <w:ins w:id="2391" w:author="Cloud, Jason" w:date="2024-11-07T11:04:00Z" w16du:dateUtc="2024-11-07T19:04:00Z">
        <w:r>
          <w:rPr>
            <w:lang w:val="en-US"/>
          </w:rPr>
          <w:t xml:space="preserve">(e.g., </w:t>
        </w:r>
        <w:r w:rsidR="001E038E">
          <w:rPr>
            <w:lang w:val="en-US"/>
          </w:rPr>
          <w:t xml:space="preserve">commercial CDNs) </w:t>
        </w:r>
      </w:ins>
      <w:ins w:id="2392" w:author="Cloud, Jason" w:date="2024-11-07T11:03:00Z" w16du:dateUtc="2024-11-07T19:03:00Z">
        <w:r>
          <w:rPr>
            <w:lang w:val="en-US"/>
          </w:rPr>
          <w:t>to the 5GMSd System.</w:t>
        </w:r>
      </w:ins>
    </w:p>
    <w:p w14:paraId="34D484F7" w14:textId="4423F14F" w:rsidR="001E038E" w:rsidRDefault="001E038E" w:rsidP="004B73BA">
      <w:pPr>
        <w:pStyle w:val="B1"/>
        <w:rPr>
          <w:ins w:id="2393" w:author="Cloud, Jason" w:date="2024-11-07T11:07:00Z" w16du:dateUtc="2024-11-07T19:07:00Z"/>
          <w:lang w:val="en-US"/>
        </w:rPr>
      </w:pPr>
      <w:ins w:id="2394" w:author="Cloud, Jason" w:date="2024-11-07T11:04:00Z" w16du:dateUtc="2024-11-07T19:04:00Z">
        <w:r>
          <w:rPr>
            <w:lang w:val="en-US"/>
          </w:rPr>
          <w:t>-</w:t>
        </w:r>
        <w:r>
          <w:rPr>
            <w:lang w:val="en-US"/>
          </w:rPr>
          <w:tab/>
        </w:r>
      </w:ins>
      <w:ins w:id="2395" w:author="Cloud, Jason" w:date="2024-11-07T11:05:00Z" w16du:dateUtc="2024-11-07T19:05:00Z">
        <w:r>
          <w:rPr>
            <w:lang w:val="en-US"/>
          </w:rPr>
          <w:t>Location</w:t>
        </w:r>
      </w:ins>
      <w:ins w:id="2396" w:author="Cloud, Jason" w:date="2024-11-07T11:06:00Z" w16du:dateUtc="2024-11-07T19:06:00Z">
        <w:r>
          <w:rPr>
            <w:lang w:val="en-US"/>
          </w:rPr>
          <w:t xml:space="preserve"> (i.e., URL) of any functions provisioned within the network that provide </w:t>
        </w:r>
      </w:ins>
      <w:ins w:id="2397" w:author="Cloud, Jason" w:date="2024-11-07T11:07:00Z" w16du:dateUtc="2024-11-07T19:07:00Z">
        <w:r>
          <w:rPr>
            <w:lang w:val="en-US"/>
          </w:rPr>
          <w:t>service location/endpoint management (e.g., Content Steering Server).</w:t>
        </w:r>
      </w:ins>
    </w:p>
    <w:p w14:paraId="7FE52721" w14:textId="5C6FC9D8" w:rsidR="001E038E" w:rsidRDefault="001E038E" w:rsidP="004B73BA">
      <w:pPr>
        <w:pStyle w:val="B1"/>
        <w:rPr>
          <w:ins w:id="2398" w:author="Cloud, Jason" w:date="2024-11-07T11:11:00Z" w16du:dateUtc="2024-11-07T19:11:00Z"/>
          <w:lang w:val="en-US"/>
        </w:rPr>
      </w:pPr>
      <w:ins w:id="2399" w:author="Cloud, Jason" w:date="2024-11-07T11:07:00Z" w16du:dateUtc="2024-11-07T19:07:00Z">
        <w:r>
          <w:rPr>
            <w:lang w:val="en-US"/>
          </w:rPr>
          <w:t>-</w:t>
        </w:r>
        <w:r>
          <w:rPr>
            <w:lang w:val="en-US"/>
          </w:rPr>
          <w:tab/>
          <w:t>URL path rewrite rules for cases where</w:t>
        </w:r>
      </w:ins>
      <w:ins w:id="2400" w:author="Cloud, Jason" w:date="2024-11-07T11:08:00Z" w16du:dateUtc="2024-11-07T19:08:00Z">
        <w:r>
          <w:rPr>
            <w:lang w:val="en-US"/>
          </w:rPr>
          <w:t xml:space="preserve"> URLs available to the 5GMSd Client (e.g., URLs contained with</w:t>
        </w:r>
      </w:ins>
      <w:ins w:id="2401" w:author="Cloud, Jason" w:date="2024-11-07T11:09:00Z" w16du:dateUtc="2024-11-07T19:09:00Z">
        <w:r>
          <w:rPr>
            <w:lang w:val="en-US"/>
          </w:rPr>
          <w:t>in a manifest) differ from where the content can be accessed on each service location/endpoint (</w:t>
        </w:r>
      </w:ins>
      <w:ins w:id="2402" w:author="Cloud, Jason" w:date="2024-11-07T11:10:00Z" w16du:dateUtc="2024-11-07T19:10:00Z">
        <w:r>
          <w:rPr>
            <w:lang w:val="en-US"/>
          </w:rPr>
          <w:t xml:space="preserve">e.g., </w:t>
        </w:r>
      </w:ins>
      <w:ins w:id="2403" w:author="Cloud, Jason" w:date="2024-11-07T11:11:00Z" w16du:dateUtc="2024-11-07T19:11:00Z">
        <w:r>
          <w:rPr>
            <w:lang w:val="en-US"/>
          </w:rPr>
          <w:t>URLs to CMMF-encoded media are dynamically built using the</w:t>
        </w:r>
      </w:ins>
      <w:ins w:id="2404" w:author="Cloud, Jason" w:date="2024-11-07T11:10:00Z" w16du:dateUtc="2024-11-07T19:10:00Z">
        <w:r>
          <w:rPr>
            <w:lang w:val="en-US"/>
          </w:rPr>
          <w:t xml:space="preserve"> URLs </w:t>
        </w:r>
      </w:ins>
      <w:ins w:id="2405" w:author="Cloud, Jason" w:date="2024-11-07T11:11:00Z" w16du:dateUtc="2024-11-07T19:11:00Z">
        <w:r>
          <w:rPr>
            <w:lang w:val="en-US"/>
          </w:rPr>
          <w:t>contained within a manifest).</w:t>
        </w:r>
      </w:ins>
    </w:p>
    <w:p w14:paraId="0BA46A2A" w14:textId="59A81B33" w:rsidR="001E038E" w:rsidRDefault="001E038E" w:rsidP="004B73BA">
      <w:pPr>
        <w:pStyle w:val="B1"/>
        <w:rPr>
          <w:ins w:id="2406" w:author="Cloud, Jason" w:date="2024-11-07T11:13:00Z" w16du:dateUtc="2024-11-07T19:13:00Z"/>
          <w:lang w:val="en-US"/>
        </w:rPr>
      </w:pPr>
      <w:ins w:id="2407" w:author="Cloud, Jason" w:date="2024-11-07T11:11:00Z" w16du:dateUtc="2024-11-07T19:11:00Z">
        <w:r>
          <w:rPr>
            <w:lang w:val="en-US"/>
          </w:rPr>
          <w:t>-</w:t>
        </w:r>
        <w:r>
          <w:rPr>
            <w:lang w:val="en-US"/>
          </w:rPr>
          <w:tab/>
        </w:r>
      </w:ins>
      <w:ins w:id="2408" w:author="Cloud, Jason" w:date="2024-11-07T11:12:00Z" w16du:dateUtc="2024-11-07T19:12:00Z">
        <w:r>
          <w:rPr>
            <w:lang w:val="en-US"/>
          </w:rPr>
          <w:t>Necessary information about the multi-source/endpoint approach in use (e.g., CMMF</w:t>
        </w:r>
      </w:ins>
      <w:ins w:id="2409" w:author="Cloud, Jason" w:date="2024-11-07T11:13:00Z" w16du:dateUtc="2024-11-07T19:13:00Z">
        <w:r>
          <w:rPr>
            <w:lang w:val="en-US"/>
          </w:rPr>
          <w:t>-specific configuration information, Content Steering Server API version, etc.).</w:t>
        </w:r>
      </w:ins>
    </w:p>
    <w:p w14:paraId="7E3AB0D4" w14:textId="067ABEA7" w:rsidR="001E038E" w:rsidRDefault="00B14D9E" w:rsidP="001E038E">
      <w:pPr>
        <w:pStyle w:val="B1"/>
        <w:ind w:left="0" w:firstLine="0"/>
        <w:rPr>
          <w:ins w:id="2410" w:author="Cloud, Jason" w:date="2024-11-07T11:15:00Z" w16du:dateUtc="2024-11-07T19:15:00Z"/>
          <w:lang w:val="en-US"/>
        </w:rPr>
      </w:pPr>
      <w:ins w:id="2411" w:author="Cloud, Jason" w:date="2024-11-07T11:14:00Z" w16du:dateUtc="2024-11-07T19:14:00Z">
        <w:r>
          <w:rPr>
            <w:lang w:val="en-US"/>
          </w:rPr>
          <w:t>S</w:t>
        </w:r>
        <w:r w:rsidR="001E038E">
          <w:rPr>
            <w:lang w:val="en-US"/>
          </w:rPr>
          <w:t xml:space="preserve">everal methods </w:t>
        </w:r>
        <w:r>
          <w:rPr>
            <w:lang w:val="en-US"/>
          </w:rPr>
          <w:t xml:space="preserve">exist that </w:t>
        </w:r>
      </w:ins>
      <w:ins w:id="2412" w:author="Cloud, Jason" w:date="2024-11-07T11:15:00Z" w16du:dateUtc="2024-11-07T19:15:00Z">
        <w:r>
          <w:rPr>
            <w:lang w:val="en-US"/>
          </w:rPr>
          <w:t>can be used to provide this information to 5GMSd Clients</w:t>
        </w:r>
      </w:ins>
      <w:ins w:id="2413" w:author="Cloud, Jason" w:date="2024-11-07T11:36:00Z" w16du:dateUtc="2024-11-07T19:36:00Z">
        <w:r w:rsidR="002D7C46">
          <w:rPr>
            <w:lang w:val="en-US"/>
          </w:rPr>
          <w:t>. This are enumerated in subsequent clause</w:t>
        </w:r>
      </w:ins>
      <w:ins w:id="2414" w:author="Cloud, Jason" w:date="2024-11-07T11:37:00Z" w16du:dateUtc="2024-11-07T19:37:00Z">
        <w:r w:rsidR="002D7C46">
          <w:rPr>
            <w:lang w:val="en-US"/>
          </w:rPr>
          <w:t>s.</w:t>
        </w:r>
      </w:ins>
    </w:p>
    <w:p w14:paraId="78F9B195" w14:textId="25C8B679" w:rsidR="00B14D9E" w:rsidRDefault="00B14D9E" w:rsidP="00B14D9E">
      <w:pPr>
        <w:pStyle w:val="Heading5"/>
        <w:rPr>
          <w:ins w:id="2415" w:author="Cloud, Jason" w:date="2024-11-07T11:24:00Z" w16du:dateUtc="2024-11-07T19:24:00Z"/>
        </w:rPr>
      </w:pPr>
      <w:ins w:id="2416" w:author="Cloud, Jason" w:date="2024-11-07T11:22:00Z" w16du:dateUtc="2024-11-07T19:22:00Z">
        <w:r>
          <w:t>5.19.6.3.2</w:t>
        </w:r>
        <w:r>
          <w:tab/>
        </w:r>
      </w:ins>
      <w:ins w:id="2417" w:author="Cloud, Jason" w:date="2024-11-07T17:32:00Z" w16du:dateUtc="2024-11-08T01:32:00Z">
        <w:r w:rsidR="007A36CE">
          <w:rPr>
            <w:lang w:val="en-US"/>
          </w:rPr>
          <w:t xml:space="preserve">Candidate Solution </w:t>
        </w:r>
        <w:r w:rsidR="007A36CE">
          <w:rPr>
            <w:lang w:val="en-US"/>
          </w:rPr>
          <w:t>4</w:t>
        </w:r>
        <w:r w:rsidR="007A36CE">
          <w:rPr>
            <w:lang w:val="en-US"/>
          </w:rPr>
          <w:t>a</w:t>
        </w:r>
      </w:ins>
      <w:ins w:id="2418" w:author="Cloud, Jason" w:date="2024-11-07T11:23:00Z" w16du:dateUtc="2024-11-07T19:23:00Z">
        <w:r>
          <w:t xml:space="preserve">: Media Entry Point signalling of </w:t>
        </w:r>
      </w:ins>
      <w:ins w:id="2419" w:author="Cloud, Jason" w:date="2024-11-07T11:24:00Z" w16du:dateUtc="2024-11-07T19:24:00Z">
        <w:r w:rsidR="00AC070C">
          <w:t>multi-source/endpoint service access information</w:t>
        </w:r>
      </w:ins>
    </w:p>
    <w:p w14:paraId="60C9D3EA" w14:textId="65375C72" w:rsidR="00AC070C" w:rsidRDefault="00AC070C" w:rsidP="00AC070C">
      <w:pPr>
        <w:rPr>
          <w:ins w:id="2420" w:author="Cloud, Jason" w:date="2024-11-07T11:30:00Z" w16du:dateUtc="2024-11-07T19:30:00Z"/>
        </w:rPr>
      </w:pPr>
      <w:ins w:id="2421" w:author="Cloud, Jason" w:date="2024-11-07T11:24:00Z" w16du:dateUtc="2024-11-07T19:24:00Z">
        <w:r>
          <w:t xml:space="preserve">A </w:t>
        </w:r>
      </w:ins>
      <w:ins w:id="2422" w:author="Cloud, Jason" w:date="2024-11-07T11:25:00Z" w16du:dateUtc="2024-11-07T19:25:00Z">
        <w:r>
          <w:t>Media Entry Point (e.g., MPD) may be used to signal necessary</w:t>
        </w:r>
      </w:ins>
      <w:ins w:id="2423" w:author="Cloud, Jason" w:date="2024-11-07T11:26:00Z" w16du:dateUtc="2024-11-07T19:26:00Z">
        <w:r>
          <w:t xml:space="preserve"> multi-source/endpoint</w:t>
        </w:r>
      </w:ins>
      <w:ins w:id="2424" w:author="Cloud, Jason" w:date="2024-11-07T11:25:00Z" w16du:dateUtc="2024-11-07T19:25:00Z">
        <w:r>
          <w:t xml:space="preserve"> information to 5GMSd Clients. As an example, </w:t>
        </w:r>
      </w:ins>
      <w:ins w:id="2425" w:author="Cloud, Jason" w:date="2024-11-07T11:26:00Z" w16du:dateUtc="2024-11-07T19:26:00Z">
        <w:r>
          <w:t xml:space="preserve">service location decorators are added to </w:t>
        </w:r>
      </w:ins>
      <w:ins w:id="2426" w:author="Cloud, Jason" w:date="2024-11-07T11:27:00Z" w16du:dateUtc="2024-11-07T19:27:00Z">
        <w:r>
          <w:t>every</w:t>
        </w:r>
      </w:ins>
      <w:ins w:id="2427" w:author="Cloud, Jason" w:date="2024-11-07T11:26:00Z" w16du:dateUtc="2024-11-07T19:26:00Z">
        <w:r>
          <w:t xml:space="preserve"> manifest that provide</w:t>
        </w:r>
      </w:ins>
      <w:ins w:id="2428" w:author="Cloud, Jason" w:date="2024-11-07T11:27:00Z" w16du:dateUtc="2024-11-07T19:27:00Z">
        <w:r>
          <w:t>s</w:t>
        </w:r>
      </w:ins>
      <w:ins w:id="2429" w:author="Cloud, Jason" w:date="2024-11-07T11:26:00Z" w16du:dateUtc="2024-11-07T19:26:00Z">
        <w:r>
          <w:t xml:space="preserve"> the base URLs for all content endpoints within the network, a content steering </w:t>
        </w:r>
      </w:ins>
      <w:ins w:id="2430" w:author="Cloud, Jason" w:date="2024-11-07T11:27:00Z" w16du:dateUtc="2024-11-07T19:27:00Z">
        <w:r>
          <w:t>decorator is added to every manifest that provides a URL to the multi-source/endpoint management function, etc.</w:t>
        </w:r>
      </w:ins>
      <w:ins w:id="2431" w:author="Cloud, Jason" w:date="2024-11-07T11:28:00Z" w16du:dateUtc="2024-11-07T19:28:00Z">
        <w:r>
          <w:t xml:space="preserve"> This option requires every Media Entry Point to be updated prior to it be</w:t>
        </w:r>
      </w:ins>
      <w:ins w:id="2432" w:author="Cloud, Jason" w:date="2024-11-07T11:29:00Z" w16du:dateUtc="2024-11-07T19:29:00Z">
        <w:r>
          <w:t>ing made available to 5GMSd Clients. Since this option is outside of the scope for 5GMS, no further action is necessary.</w:t>
        </w:r>
      </w:ins>
    </w:p>
    <w:p w14:paraId="332E16A3" w14:textId="1501C05F" w:rsidR="00AC070C" w:rsidRDefault="00AC070C" w:rsidP="00AC070C">
      <w:pPr>
        <w:pStyle w:val="Heading5"/>
        <w:rPr>
          <w:ins w:id="2433" w:author="Cloud, Jason" w:date="2024-11-07T11:31:00Z" w16du:dateUtc="2024-11-07T19:31:00Z"/>
        </w:rPr>
      </w:pPr>
      <w:ins w:id="2434" w:author="Cloud, Jason" w:date="2024-11-07T11:30:00Z" w16du:dateUtc="2024-11-07T19:30:00Z">
        <w:r>
          <w:lastRenderedPageBreak/>
          <w:t>5.19.6.3.3</w:t>
        </w:r>
        <w:r>
          <w:tab/>
        </w:r>
      </w:ins>
      <w:ins w:id="2435" w:author="Cloud, Jason" w:date="2024-11-07T17:32:00Z" w16du:dateUtc="2024-11-08T01:32:00Z">
        <w:r w:rsidR="007A36CE">
          <w:rPr>
            <w:lang w:val="en-US"/>
          </w:rPr>
          <w:t xml:space="preserve">Candidate Solution </w:t>
        </w:r>
        <w:r w:rsidR="007A36CE">
          <w:rPr>
            <w:lang w:val="en-US"/>
          </w:rPr>
          <w:t>4b</w:t>
        </w:r>
      </w:ins>
      <w:ins w:id="2436" w:author="Cloud, Jason" w:date="2024-11-07T11:30:00Z" w16du:dateUtc="2024-11-07T19:30:00Z">
        <w:r>
          <w:t xml:space="preserve">: 5GMSd-Aware Application signalling </w:t>
        </w:r>
      </w:ins>
      <w:ins w:id="2437" w:author="Cloud, Jason" w:date="2024-11-07T11:31:00Z" w16du:dateUtc="2024-11-07T19:31:00Z">
        <w:r>
          <w:t>of multi-source/endpoint service access information at reference point M8d</w:t>
        </w:r>
      </w:ins>
    </w:p>
    <w:p w14:paraId="10DDEE7E" w14:textId="41720E3D" w:rsidR="00AC070C" w:rsidRDefault="00AC070C" w:rsidP="00AC070C">
      <w:pPr>
        <w:rPr>
          <w:ins w:id="2438" w:author="Cloud, Jason" w:date="2024-11-07T11:35:00Z" w16du:dateUtc="2024-11-07T19:35:00Z"/>
        </w:rPr>
      </w:pPr>
      <w:ins w:id="2439" w:author="Cloud, Jason" w:date="2024-11-07T11:33:00Z" w16du:dateUtc="2024-11-07T19:33:00Z">
        <w:r>
          <w:t xml:space="preserve">Information necessary for 5GMSd Clients to stream media from multiple sources/endpoints within the network </w:t>
        </w:r>
      </w:ins>
      <w:ins w:id="2440" w:author="Cloud, Jason" w:date="2024-11-07T11:34:00Z" w16du:dateUtc="2024-11-07T19:34:00Z">
        <w:r>
          <w:t xml:space="preserve">may be signalled between </w:t>
        </w:r>
        <w:r w:rsidR="002D7C46">
          <w:t xml:space="preserve">a 5GMSd Application Provider and a 5GMSd-Aware Application at reference M8d. The method(s) </w:t>
        </w:r>
      </w:ins>
      <w:ins w:id="2441" w:author="Cloud, Jason" w:date="2024-11-07T11:35:00Z" w16du:dateUtc="2024-11-07T19:35:00Z">
        <w:r w:rsidR="002D7C46">
          <w:t>used are outside of the scope for 5GMS and no further action is necessary.</w:t>
        </w:r>
      </w:ins>
    </w:p>
    <w:p w14:paraId="152BE0E4" w14:textId="073C7CBB" w:rsidR="002D7C46" w:rsidRDefault="002D7C46" w:rsidP="002D7C46">
      <w:pPr>
        <w:pStyle w:val="Heading5"/>
        <w:rPr>
          <w:ins w:id="2442" w:author="Cloud, Jason" w:date="2024-11-07T11:36:00Z" w16du:dateUtc="2024-11-07T19:36:00Z"/>
        </w:rPr>
      </w:pPr>
      <w:ins w:id="2443" w:author="Cloud, Jason" w:date="2024-11-07T11:35:00Z" w16du:dateUtc="2024-11-07T19:35:00Z">
        <w:r>
          <w:t>5.19.6.3.4</w:t>
        </w:r>
        <w:r>
          <w:tab/>
        </w:r>
      </w:ins>
      <w:ins w:id="2444" w:author="Cloud, Jason" w:date="2024-11-07T17:32:00Z" w16du:dateUtc="2024-11-08T01:32:00Z">
        <w:r w:rsidR="007A36CE">
          <w:rPr>
            <w:lang w:val="en-US"/>
          </w:rPr>
          <w:t xml:space="preserve">Candidate Solution </w:t>
        </w:r>
        <w:r w:rsidR="007A36CE">
          <w:rPr>
            <w:lang w:val="en-US"/>
          </w:rPr>
          <w:t>4c</w:t>
        </w:r>
      </w:ins>
      <w:ins w:id="2445" w:author="Cloud, Jason" w:date="2024-11-07T11:36:00Z" w16du:dateUtc="2024-11-07T19:36:00Z">
        <w:r>
          <w:t>: 5GMSd AF signalling of multi-source/endpoint service access information at reference point M5d</w:t>
        </w:r>
      </w:ins>
    </w:p>
    <w:p w14:paraId="7F4FC4CD" w14:textId="3325A181" w:rsidR="002D7C46" w:rsidRDefault="007666AD" w:rsidP="002D7C46">
      <w:pPr>
        <w:rPr>
          <w:ins w:id="2446" w:author="Cloud, Jason" w:date="2024-11-07T12:04:00Z" w16du:dateUtc="2024-11-07T20:04:00Z"/>
        </w:rPr>
      </w:pPr>
      <w:ins w:id="2447" w:author="Cloud, Jason" w:date="2024-11-07T11:58:00Z" w16du:dateUtc="2024-11-07T19:58:00Z">
        <w:r>
          <w:t>Information necessary for 5GMSd</w:t>
        </w:r>
      </w:ins>
      <w:ins w:id="2448" w:author="Cloud, Jason" w:date="2024-11-07T11:59:00Z" w16du:dateUtc="2024-11-07T19:59:00Z">
        <w:r>
          <w:t xml:space="preserve"> Clients to stream media from multiple source/endpoints within the network may be signalled between the 5GMSd Client’s Media Session Handler and 5GMSd AF at reference point M5d.</w:t>
        </w:r>
      </w:ins>
      <w:ins w:id="2449" w:author="Cloud, Jason" w:date="2024-11-07T12:00:00Z" w16du:dateUtc="2024-11-07T20:00:00Z">
        <w:r>
          <w:t xml:space="preserve"> </w:t>
        </w:r>
      </w:ins>
      <w:ins w:id="2450" w:author="Cloud, Jason" w:date="2024-11-07T11:59:00Z" w16du:dateUtc="2024-11-07T19:59:00Z">
        <w:r>
          <w:t>In this option,</w:t>
        </w:r>
      </w:ins>
      <w:ins w:id="2451" w:author="Cloud, Jason" w:date="2024-11-07T12:00:00Z" w16du:dateUtc="2024-11-07T20:00:00Z">
        <w:r>
          <w:t xml:space="preserve"> the 5GMS S</w:t>
        </w:r>
      </w:ins>
      <w:ins w:id="2452" w:author="Cloud, Jason" w:date="2024-11-07T12:01:00Z" w16du:dateUtc="2024-11-07T20:01:00Z">
        <w:r>
          <w:t xml:space="preserve">ystem explicitly supports multi-source/endpoint delivery. Several </w:t>
        </w:r>
      </w:ins>
      <w:ins w:id="2453" w:author="Cloud, Jason" w:date="2024-11-07T12:02:00Z" w16du:dateUtc="2024-11-07T20:02:00Z">
        <w:r>
          <w:t>changes to exis</w:t>
        </w:r>
      </w:ins>
      <w:ins w:id="2454" w:author="Cloud, Jason" w:date="2024-11-07T12:04:00Z" w16du:dateUtc="2024-11-07T20:04:00Z">
        <w:r>
          <w:t>ting specifications are necessary. These include:</w:t>
        </w:r>
      </w:ins>
    </w:p>
    <w:p w14:paraId="3D228741" w14:textId="7616DDB5" w:rsidR="007666AD" w:rsidRDefault="007666AD" w:rsidP="007666AD">
      <w:pPr>
        <w:pStyle w:val="B1"/>
        <w:numPr>
          <w:ilvl w:val="0"/>
          <w:numId w:val="41"/>
        </w:numPr>
        <w:rPr>
          <w:ins w:id="2455" w:author="Cloud, Jason" w:date="2024-11-07T12:11:00Z" w16du:dateUtc="2024-11-07T20:11:00Z"/>
        </w:rPr>
      </w:pPr>
      <w:ins w:id="2456" w:author="Cloud, Jason" w:date="2024-11-07T12:05:00Z" w16du:dateUtc="2024-11-07T20:05:00Z">
        <w:r>
          <w:t>Define</w:t>
        </w:r>
      </w:ins>
      <w:ins w:id="2457" w:author="Cloud, Jason" w:date="2024-11-07T12:04:00Z" w16du:dateUtc="2024-11-07T20:04:00Z">
        <w:r>
          <w:t xml:space="preserve"> </w:t>
        </w:r>
      </w:ins>
      <w:ins w:id="2458" w:author="Cloud, Jason" w:date="2024-11-07T12:05:00Z" w16du:dateUtc="2024-11-07T20:05:00Z">
        <w:r>
          <w:t xml:space="preserve">a new top-level </w:t>
        </w:r>
      </w:ins>
      <w:proofErr w:type="spellStart"/>
      <w:ins w:id="2459" w:author="Cloud, Jason" w:date="2024-11-07T12:06:00Z" w16du:dateUtc="2024-11-07T20:06:00Z">
        <w:r w:rsidR="00D63E85" w:rsidRPr="00D63E85">
          <w:rPr>
            <w:i/>
            <w:iCs/>
            <w:rPrChange w:id="2460" w:author="Cloud, Jason" w:date="2024-11-07T12:06:00Z" w16du:dateUtc="2024-11-07T20:06:00Z">
              <w:rPr/>
            </w:rPrChange>
          </w:rPr>
          <w:t>externalDistributionConfigurations</w:t>
        </w:r>
        <w:proofErr w:type="spellEnd"/>
        <w:r w:rsidR="00D63E85">
          <w:t xml:space="preserve"> </w:t>
        </w:r>
      </w:ins>
      <w:ins w:id="2461" w:author="Cloud, Jason" w:date="2024-11-07T12:12:00Z" w16du:dateUtc="2024-11-07T20:12:00Z">
        <w:r w:rsidR="00D63E85">
          <w:t xml:space="preserve">array </w:t>
        </w:r>
      </w:ins>
      <w:ins w:id="2462" w:author="Cloud, Jason" w:date="2024-11-07T12:05:00Z" w16du:dateUtc="2024-11-07T20:05:00Z">
        <w:r>
          <w:t xml:space="preserve">property within the </w:t>
        </w:r>
        <w:proofErr w:type="spellStart"/>
        <w:r>
          <w:t>ContentHostingConfiguration</w:t>
        </w:r>
        <w:proofErr w:type="spellEnd"/>
        <w:r>
          <w:t xml:space="preserve"> resource </w:t>
        </w:r>
      </w:ins>
      <w:ins w:id="2463" w:author="Cloud, Jason" w:date="2024-11-07T12:06:00Z" w16du:dateUtc="2024-11-07T20:06:00Z">
        <w:r w:rsidR="00D63E85">
          <w:t>provided in clause 8.8.3.1 of TS 26.510</w:t>
        </w:r>
      </w:ins>
      <w:ins w:id="2464" w:author="Cloud, Jason" w:date="2024-11-07T12:07:00Z" w16du:dateUtc="2024-11-07T20:07:00Z">
        <w:r w:rsidR="00D63E85">
          <w:t xml:space="preserve"> [</w:t>
        </w:r>
        <w:r w:rsidR="00D63E85" w:rsidRPr="007A36CE">
          <w:rPr>
            <w:highlight w:val="yellow"/>
            <w:rPrChange w:id="2465" w:author="Cloud, Jason" w:date="2024-11-07T17:33:00Z" w16du:dateUtc="2024-11-08T01:33:00Z">
              <w:rPr/>
            </w:rPrChange>
          </w:rPr>
          <w:t>26510</w:t>
        </w:r>
        <w:r w:rsidR="00D63E85">
          <w:t>]</w:t>
        </w:r>
      </w:ins>
      <w:ins w:id="2466" w:author="Cloud, Jason" w:date="2024-11-07T13:32:00Z" w16du:dateUtc="2024-11-07T21:32:00Z">
        <w:r w:rsidR="00B5687C">
          <w:t xml:space="preserve"> populated by the 5GMSd Application Provider at refe</w:t>
        </w:r>
      </w:ins>
      <w:ins w:id="2467" w:author="Cloud, Jason" w:date="2024-11-07T13:33:00Z" w16du:dateUtc="2024-11-07T21:33:00Z">
        <w:r w:rsidR="00B5687C">
          <w:t>rence point M1d</w:t>
        </w:r>
      </w:ins>
      <w:ins w:id="2468" w:author="Cloud, Jason" w:date="2024-11-07T12:07:00Z" w16du:dateUtc="2024-11-07T20:07:00Z">
        <w:r w:rsidR="00D63E85">
          <w:t xml:space="preserve">. This property describes </w:t>
        </w:r>
      </w:ins>
      <w:ins w:id="2469" w:author="Cloud, Jason" w:date="2024-11-07T12:08:00Z" w16du:dateUtc="2024-11-07T20:08:00Z">
        <w:r w:rsidR="00D63E85">
          <w:t xml:space="preserve">service locations/endpoints external to the 5GMS System that have been independently configured by the 5GMSd Application Provider </w:t>
        </w:r>
      </w:ins>
      <w:ins w:id="2470" w:author="Cloud, Jason" w:date="2024-11-07T12:09:00Z" w16du:dateUtc="2024-11-07T20:09:00Z">
        <w:r w:rsidR="00D63E85">
          <w:t xml:space="preserve">to host the same media as defined within </w:t>
        </w:r>
      </w:ins>
      <w:ins w:id="2471" w:author="Cloud, Jason" w:date="2024-11-07T12:10:00Z" w16du:dateUtc="2024-11-07T20:10:00Z">
        <w:r w:rsidR="00D63E85">
          <w:t xml:space="preserve">the Content Hosting Configuration. </w:t>
        </w:r>
      </w:ins>
      <w:ins w:id="2472" w:author="Cloud, Jason" w:date="2024-11-07T12:11:00Z" w16du:dateUtc="2024-11-07T20:11:00Z">
        <w:r w:rsidR="00D63E85">
          <w:t>This property may include:</w:t>
        </w:r>
      </w:ins>
    </w:p>
    <w:p w14:paraId="6F2A7950" w14:textId="2B3DFD61" w:rsidR="00D63E85" w:rsidRDefault="00D63E85" w:rsidP="00D63E85">
      <w:pPr>
        <w:pStyle w:val="B2"/>
        <w:rPr>
          <w:ins w:id="2473" w:author="Cloud, Jason" w:date="2024-11-07T12:12:00Z" w16du:dateUtc="2024-11-07T20:12:00Z"/>
        </w:rPr>
      </w:pPr>
      <w:ins w:id="2474" w:author="Cloud, Jason" w:date="2024-11-07T12:11:00Z" w16du:dateUtc="2024-11-07T20:11:00Z">
        <w:r>
          <w:t>-</w:t>
        </w:r>
        <w:r>
          <w:tab/>
        </w:r>
        <w:proofErr w:type="spellStart"/>
        <w:r w:rsidRPr="00D63E85">
          <w:rPr>
            <w:i/>
            <w:iCs/>
            <w:rPrChange w:id="2475" w:author="Cloud, Jason" w:date="2024-11-07T12:14:00Z" w16du:dateUtc="2024-11-07T20:14:00Z">
              <w:rPr/>
            </w:rPrChange>
          </w:rPr>
          <w:t>externalDistributionConfigurations.baseURL</w:t>
        </w:r>
        <w:proofErr w:type="spellEnd"/>
        <w:r>
          <w:t>: The base URL of the external</w:t>
        </w:r>
      </w:ins>
      <w:ins w:id="2476" w:author="Cloud, Jason" w:date="2024-11-07T12:12:00Z" w16du:dateUtc="2024-11-07T20:12:00Z">
        <w:r>
          <w:t xml:space="preserve"> service location/endpoint.</w:t>
        </w:r>
      </w:ins>
    </w:p>
    <w:p w14:paraId="18AA7DD7" w14:textId="63CDAE59" w:rsidR="00D63E85" w:rsidRPr="002D7C46" w:rsidRDefault="00D63E85" w:rsidP="009C49EE">
      <w:pPr>
        <w:pStyle w:val="B2"/>
        <w:rPr>
          <w:ins w:id="2477" w:author="Cloud, Jason" w:date="2024-11-06T17:35:00Z" w16du:dateUtc="2024-11-07T01:35:00Z"/>
          <w:rPrChange w:id="2478" w:author="Cloud, Jason" w:date="2024-11-07T11:36:00Z" w16du:dateUtc="2024-11-07T19:36:00Z">
            <w:rPr>
              <w:ins w:id="2479" w:author="Cloud, Jason" w:date="2024-11-06T17:35:00Z" w16du:dateUtc="2024-11-07T01:35:00Z"/>
              <w:lang w:val="en-US"/>
            </w:rPr>
          </w:rPrChange>
        </w:rPr>
        <w:pPrChange w:id="2480" w:author="Cloud, Jason" w:date="2024-11-07T13:43:00Z" w16du:dateUtc="2024-11-07T21:43:00Z">
          <w:pPr>
            <w:pStyle w:val="Heading5"/>
          </w:pPr>
        </w:pPrChange>
      </w:pPr>
      <w:ins w:id="2481" w:author="Cloud, Jason" w:date="2024-11-07T12:12:00Z" w16du:dateUtc="2024-11-07T20:12:00Z">
        <w:r>
          <w:t>-</w:t>
        </w:r>
        <w:r>
          <w:tab/>
        </w:r>
        <w:proofErr w:type="spellStart"/>
        <w:r w:rsidRPr="00D63E85">
          <w:rPr>
            <w:i/>
            <w:iCs/>
            <w:rPrChange w:id="2482" w:author="Cloud, Jason" w:date="2024-11-07T12:14:00Z" w16du:dateUtc="2024-11-07T20:14:00Z">
              <w:rPr/>
            </w:rPrChange>
          </w:rPr>
          <w:t>externalDistributionConfigurations.entryPoint</w:t>
        </w:r>
      </w:ins>
      <w:proofErr w:type="spellEnd"/>
      <w:ins w:id="2483" w:author="Cloud, Jason" w:date="2024-11-07T12:13:00Z" w16du:dateUtc="2024-11-07T20:13:00Z">
        <w:r>
          <w:t>: The Media Entry Point for this service location/endpoint when it is used to describe a single content item</w:t>
        </w:r>
      </w:ins>
      <w:ins w:id="2484" w:author="Cloud, Jason" w:date="2024-11-07T13:43:00Z" w16du:dateUtc="2024-11-07T21:43:00Z">
        <w:r w:rsidR="009C49EE">
          <w:t xml:space="preserve"> </w:t>
        </w:r>
        <w:proofErr w:type="gramStart"/>
        <w:r w:rsidR="009C49EE">
          <w:t>similar to</w:t>
        </w:r>
        <w:proofErr w:type="gramEnd"/>
        <w:r w:rsidR="009C49EE">
          <w:t xml:space="preserve"> the </w:t>
        </w:r>
        <w:proofErr w:type="spellStart"/>
        <w:r w:rsidR="009C49EE" w:rsidRPr="009C49EE">
          <w:rPr>
            <w:i/>
            <w:iCs/>
            <w:rPrChange w:id="2485" w:author="Cloud, Jason" w:date="2024-11-07T13:44:00Z" w16du:dateUtc="2024-11-07T21:44:00Z">
              <w:rPr/>
            </w:rPrChange>
          </w:rPr>
          <w:t>distributionConfigurations.entryPoint</w:t>
        </w:r>
        <w:proofErr w:type="spellEnd"/>
        <w:r w:rsidR="009C49EE">
          <w:t xml:space="preserve"> property.</w:t>
        </w:r>
      </w:ins>
    </w:p>
    <w:p w14:paraId="4791867D" w14:textId="5AEE863D" w:rsidR="002248E8" w:rsidRDefault="004415EF" w:rsidP="004415EF">
      <w:pPr>
        <w:pStyle w:val="B1"/>
        <w:rPr>
          <w:ins w:id="2486" w:author="Cloud, Jason" w:date="2024-11-07T13:39:00Z" w16du:dateUtc="2024-11-07T21:39:00Z"/>
          <w:lang w:val="en-US"/>
        </w:rPr>
      </w:pPr>
      <w:ins w:id="2487" w:author="Cloud, Jason" w:date="2024-11-07T12:18:00Z" w16du:dateUtc="2024-11-07T20:18:00Z">
        <w:r>
          <w:rPr>
            <w:lang w:val="en-US"/>
          </w:rPr>
          <w:t>2.</w:t>
        </w:r>
        <w:r>
          <w:rPr>
            <w:lang w:val="en-US"/>
          </w:rPr>
          <w:tab/>
        </w:r>
      </w:ins>
      <w:ins w:id="2488" w:author="Cloud, Jason" w:date="2024-11-07T13:38:00Z" w16du:dateUtc="2024-11-07T21:38:00Z">
        <w:r w:rsidR="00B5687C">
          <w:rPr>
            <w:lang w:val="en-US"/>
          </w:rPr>
          <w:t xml:space="preserve">Modify the </w:t>
        </w:r>
      </w:ins>
      <w:proofErr w:type="spellStart"/>
      <w:ins w:id="2489" w:author="Cloud, Jason" w:date="2024-11-07T13:35:00Z" w16du:dateUtc="2024-11-07T21:35:00Z">
        <w:r w:rsidR="00B5687C" w:rsidRPr="00B5687C">
          <w:rPr>
            <w:i/>
            <w:iCs/>
            <w:lang w:val="en-US"/>
            <w:rPrChange w:id="2490" w:author="Cloud, Jason" w:date="2024-11-07T13:36:00Z" w16du:dateUtc="2024-11-07T21:36:00Z">
              <w:rPr>
                <w:lang w:val="en-US"/>
              </w:rPr>
            </w:rPrChange>
          </w:rPr>
          <w:t>streamingAccess</w:t>
        </w:r>
        <w:proofErr w:type="spellEnd"/>
        <w:r w:rsidR="00B5687C">
          <w:rPr>
            <w:lang w:val="en-US"/>
          </w:rPr>
          <w:t xml:space="preserve"> property within the </w:t>
        </w:r>
        <w:proofErr w:type="spellStart"/>
        <w:r w:rsidR="00B5687C">
          <w:rPr>
            <w:lang w:val="en-US"/>
          </w:rPr>
          <w:t>ServiceAccessInformation</w:t>
        </w:r>
        <w:proofErr w:type="spellEnd"/>
        <w:r w:rsidR="00B5687C">
          <w:rPr>
            <w:lang w:val="en-US"/>
          </w:rPr>
          <w:t xml:space="preserve"> resource provided </w:t>
        </w:r>
      </w:ins>
      <w:ins w:id="2491" w:author="Cloud, Jason" w:date="2024-11-07T13:36:00Z" w16du:dateUtc="2024-11-07T21:36:00Z">
        <w:r w:rsidR="00B5687C">
          <w:rPr>
            <w:lang w:val="en-US"/>
          </w:rPr>
          <w:t>in clause 9.2.3.1 of TS 26.510 [</w:t>
        </w:r>
        <w:r w:rsidR="00B5687C" w:rsidRPr="007A36CE">
          <w:rPr>
            <w:highlight w:val="yellow"/>
            <w:lang w:val="en-US"/>
            <w:rPrChange w:id="2492" w:author="Cloud, Jason" w:date="2024-11-07T17:33:00Z" w16du:dateUtc="2024-11-08T01:33:00Z">
              <w:rPr>
                <w:lang w:val="en-US"/>
              </w:rPr>
            </w:rPrChange>
          </w:rPr>
          <w:t>26510</w:t>
        </w:r>
        <w:r w:rsidR="00B5687C">
          <w:rPr>
            <w:lang w:val="en-US"/>
          </w:rPr>
          <w:t>]</w:t>
        </w:r>
      </w:ins>
      <w:ins w:id="2493" w:author="Cloud, Jason" w:date="2024-11-07T13:40:00Z" w16du:dateUtc="2024-11-07T21:40:00Z">
        <w:r w:rsidR="00B5687C">
          <w:rPr>
            <w:lang w:val="en-US"/>
          </w:rPr>
          <w:t xml:space="preserve"> to be an array of objects (</w:t>
        </w:r>
      </w:ins>
      <w:ins w:id="2494" w:author="Cloud, Jason" w:date="2024-11-07T13:41:00Z" w16du:dateUtc="2024-11-07T21:41:00Z">
        <w:r w:rsidR="00B5687C">
          <w:rPr>
            <w:lang w:val="en-US"/>
          </w:rPr>
          <w:t>one for every content</w:t>
        </w:r>
      </w:ins>
      <w:ins w:id="2495" w:author="Cloud, Jason" w:date="2024-11-07T13:40:00Z" w16du:dateUtc="2024-11-07T21:40:00Z">
        <w:r w:rsidR="00B5687C">
          <w:rPr>
            <w:lang w:val="en-US"/>
          </w:rPr>
          <w:t xml:space="preserve"> service lo</w:t>
        </w:r>
      </w:ins>
      <w:ins w:id="2496" w:author="Cloud, Jason" w:date="2024-11-07T13:41:00Z" w16du:dateUtc="2024-11-07T21:41:00Z">
        <w:r w:rsidR="00B5687C">
          <w:rPr>
            <w:lang w:val="en-US"/>
          </w:rPr>
          <w:t xml:space="preserve">cation/endpoint) </w:t>
        </w:r>
      </w:ins>
      <w:ins w:id="2497" w:author="Cloud, Jason" w:date="2024-11-07T13:40:00Z" w16du:dateUtc="2024-11-07T21:40:00Z">
        <w:r w:rsidR="00B5687C">
          <w:rPr>
            <w:lang w:val="en-US"/>
          </w:rPr>
          <w:t xml:space="preserve">that </w:t>
        </w:r>
      </w:ins>
      <w:ins w:id="2498" w:author="Cloud, Jason" w:date="2024-11-07T13:39:00Z" w16du:dateUtc="2024-11-07T21:39:00Z">
        <w:r w:rsidR="00B5687C">
          <w:rPr>
            <w:lang w:val="en-US"/>
          </w:rPr>
          <w:t>allow communication of the following:</w:t>
        </w:r>
      </w:ins>
    </w:p>
    <w:p w14:paraId="2413E4DE" w14:textId="4504E5CE" w:rsidR="00B5687C" w:rsidRDefault="00B5687C" w:rsidP="00B5687C">
      <w:pPr>
        <w:pStyle w:val="B2"/>
        <w:rPr>
          <w:ins w:id="2499" w:author="Cloud, Jason" w:date="2024-11-07T13:50:00Z" w16du:dateUtc="2024-11-07T21:50:00Z"/>
          <w:lang w:val="en-US"/>
        </w:rPr>
      </w:pPr>
      <w:ins w:id="2500" w:author="Cloud, Jason" w:date="2024-11-07T13:39:00Z" w16du:dateUtc="2024-11-07T21:39:00Z">
        <w:r>
          <w:rPr>
            <w:lang w:val="en-US"/>
          </w:rPr>
          <w:t>-</w:t>
        </w:r>
        <w:r>
          <w:rPr>
            <w:lang w:val="en-US"/>
          </w:rPr>
          <w:tab/>
        </w:r>
        <w:proofErr w:type="spellStart"/>
        <w:r w:rsidRPr="009C49EE">
          <w:rPr>
            <w:i/>
            <w:iCs/>
            <w:lang w:val="en-US"/>
            <w:rPrChange w:id="2501" w:author="Cloud, Jason" w:date="2024-11-07T13:49:00Z" w16du:dateUtc="2024-11-07T21:49:00Z">
              <w:rPr>
                <w:lang w:val="en-US"/>
              </w:rPr>
            </w:rPrChange>
          </w:rPr>
          <w:t>streamingAccess.baseURL</w:t>
        </w:r>
      </w:ins>
      <w:proofErr w:type="spellEnd"/>
      <w:ins w:id="2502" w:author="Cloud, Jason" w:date="2024-11-07T13:41:00Z" w16du:dateUtc="2024-11-07T21:41:00Z">
        <w:r>
          <w:rPr>
            <w:lang w:val="en-US"/>
          </w:rPr>
          <w:t xml:space="preserve">: A base URL from which content is made available to 5GMSd Clients at reference point </w:t>
        </w:r>
      </w:ins>
      <w:ins w:id="2503" w:author="Cloud, Jason" w:date="2024-11-07T13:42:00Z" w16du:dateUtc="2024-11-07T21:42:00Z">
        <w:r>
          <w:rPr>
            <w:lang w:val="en-US"/>
          </w:rPr>
          <w:t>M4d for a particular provisioned 5GMSd AS content distribution</w:t>
        </w:r>
        <w:r w:rsidR="009C49EE">
          <w:rPr>
            <w:lang w:val="en-US"/>
          </w:rPr>
          <w:t xml:space="preserve"> or an externally configured content service location/endpoint.</w:t>
        </w:r>
      </w:ins>
    </w:p>
    <w:p w14:paraId="42AA8855" w14:textId="355C1FFE" w:rsidR="009C49EE" w:rsidRDefault="009C49EE" w:rsidP="00B5687C">
      <w:pPr>
        <w:pStyle w:val="B2"/>
        <w:rPr>
          <w:ins w:id="2504" w:author="Cloud, Jason" w:date="2024-11-07T13:44:00Z" w16du:dateUtc="2024-11-07T21:44:00Z"/>
          <w:lang w:val="en-US"/>
        </w:rPr>
      </w:pPr>
      <w:ins w:id="2505" w:author="Cloud, Jason" w:date="2024-11-07T13:50:00Z" w16du:dateUtc="2024-11-07T21:50:00Z">
        <w:r>
          <w:rPr>
            <w:lang w:val="en-US"/>
          </w:rPr>
          <w:t>-</w:t>
        </w:r>
        <w:r>
          <w:rPr>
            <w:lang w:val="en-US"/>
          </w:rPr>
          <w:tab/>
        </w:r>
        <w:proofErr w:type="spellStart"/>
        <w:r w:rsidRPr="009C49EE">
          <w:rPr>
            <w:i/>
            <w:iCs/>
            <w:lang w:val="en-US"/>
            <w:rPrChange w:id="2506" w:author="Cloud, Jason" w:date="2024-11-07T13:51:00Z" w16du:dateUtc="2024-11-07T21:51:00Z">
              <w:rPr>
                <w:lang w:val="en-US"/>
              </w:rPr>
            </w:rPrChange>
          </w:rPr>
          <w:t>streamingAccess.externalDistribution</w:t>
        </w:r>
        <w:proofErr w:type="spellEnd"/>
        <w:r>
          <w:rPr>
            <w:lang w:val="en-US"/>
          </w:rPr>
          <w:t xml:space="preserve">: A bool indicating </w:t>
        </w:r>
        <w:proofErr w:type="gramStart"/>
        <w:r>
          <w:rPr>
            <w:lang w:val="en-US"/>
          </w:rPr>
          <w:t>whether or not</w:t>
        </w:r>
        <w:proofErr w:type="gramEnd"/>
        <w:r>
          <w:rPr>
            <w:lang w:val="en-US"/>
          </w:rPr>
          <w:t xml:space="preserve"> the referenced content service location/endpoint </w:t>
        </w:r>
      </w:ins>
      <w:ins w:id="2507" w:author="Cloud, Jason" w:date="2024-11-07T13:51:00Z" w16du:dateUtc="2024-11-07T21:51:00Z">
        <w:r>
          <w:rPr>
            <w:lang w:val="en-US"/>
          </w:rPr>
          <w:t>was configured independently by the 5GMSd Application Provider and is not under control of the 5GMSd AF.</w:t>
        </w:r>
      </w:ins>
    </w:p>
    <w:p w14:paraId="249F4052" w14:textId="578F2930" w:rsidR="009C49EE" w:rsidRDefault="009C49EE" w:rsidP="00B5687C">
      <w:pPr>
        <w:pStyle w:val="B2"/>
        <w:rPr>
          <w:ins w:id="2508" w:author="Cloud, Jason" w:date="2024-11-07T13:52:00Z" w16du:dateUtc="2024-11-07T21:52:00Z"/>
          <w:lang w:val="en-US"/>
        </w:rPr>
      </w:pPr>
      <w:ins w:id="2509" w:author="Cloud, Jason" w:date="2024-11-07T13:44:00Z" w16du:dateUtc="2024-11-07T21:44:00Z">
        <w:r>
          <w:rPr>
            <w:lang w:val="en-US"/>
          </w:rPr>
          <w:t>-</w:t>
        </w:r>
        <w:r>
          <w:rPr>
            <w:lang w:val="en-US"/>
          </w:rPr>
          <w:tab/>
        </w:r>
        <w:proofErr w:type="spellStart"/>
        <w:r w:rsidRPr="009C49EE">
          <w:rPr>
            <w:i/>
            <w:iCs/>
            <w:lang w:val="en-US"/>
            <w:rPrChange w:id="2510" w:author="Cloud, Jason" w:date="2024-11-07T13:49:00Z" w16du:dateUtc="2024-11-07T21:49:00Z">
              <w:rPr>
                <w:lang w:val="en-US"/>
              </w:rPr>
            </w:rPrChange>
          </w:rPr>
          <w:t>streamingAccess.entryPoint</w:t>
        </w:r>
        <w:proofErr w:type="spellEnd"/>
        <w:r>
          <w:rPr>
            <w:lang w:val="en-US"/>
          </w:rPr>
          <w:t xml:space="preserve">: </w:t>
        </w:r>
      </w:ins>
      <w:ins w:id="2511" w:author="Cloud, Jason" w:date="2024-11-07T13:45:00Z" w16du:dateUtc="2024-11-07T21:45:00Z">
        <w:r>
          <w:rPr>
            <w:lang w:val="en-US"/>
          </w:rPr>
          <w:t xml:space="preserve">Media Entry Point for the 5GMSd Client to choose between </w:t>
        </w:r>
        <w:proofErr w:type="gramStart"/>
        <w:r>
          <w:rPr>
            <w:lang w:val="en-US"/>
          </w:rPr>
          <w:t>similar to</w:t>
        </w:r>
        <w:proofErr w:type="gramEnd"/>
        <w:r>
          <w:rPr>
            <w:lang w:val="en-US"/>
          </w:rPr>
          <w:t xml:space="preserve"> the existing </w:t>
        </w:r>
      </w:ins>
      <w:proofErr w:type="spellStart"/>
      <w:ins w:id="2512" w:author="Cloud, Jason" w:date="2024-11-07T14:01:00Z" w16du:dateUtc="2024-11-07T22:01:00Z">
        <w:r w:rsidR="006C72C1" w:rsidRPr="006C72C1">
          <w:rPr>
            <w:rFonts w:ascii="Courier New" w:hAnsi="Courier New" w:cs="Courier New"/>
            <w:lang w:val="en-US"/>
            <w:rPrChange w:id="2513" w:author="Cloud, Jason" w:date="2024-11-07T14:01:00Z" w16du:dateUtc="2024-11-07T22:01:00Z">
              <w:rPr>
                <w:i/>
                <w:iCs/>
                <w:lang w:val="en-US"/>
              </w:rPr>
            </w:rPrChange>
          </w:rPr>
          <w:t>AbsoluteMedia</w:t>
        </w:r>
        <w:proofErr w:type="spellEnd"/>
        <w:r w:rsidR="006C72C1" w:rsidRPr="006C72C1">
          <w:rPr>
            <w:rFonts w:ascii="Courier New" w:hAnsi="Courier New" w:cs="Courier New"/>
            <w:lang w:val="en-US"/>
            <w:rPrChange w:id="2514" w:author="Cloud, Jason" w:date="2024-11-07T14:01:00Z" w16du:dateUtc="2024-11-07T22:01:00Z">
              <w:rPr>
                <w:i/>
                <w:iCs/>
                <w:lang w:val="en-US"/>
              </w:rPr>
            </w:rPrChange>
          </w:rPr>
          <w:t xml:space="preserve"> </w:t>
        </w:r>
        <w:proofErr w:type="spellStart"/>
        <w:r w:rsidR="006C72C1" w:rsidRPr="006C72C1">
          <w:rPr>
            <w:rFonts w:ascii="Courier New" w:hAnsi="Courier New" w:cs="Courier New"/>
            <w:lang w:val="en-US"/>
            <w:rPrChange w:id="2515" w:author="Cloud, Jason" w:date="2024-11-07T14:01:00Z" w16du:dateUtc="2024-11-07T22:01:00Z">
              <w:rPr>
                <w:i/>
                <w:iCs/>
                <w:lang w:val="en-US"/>
              </w:rPr>
            </w:rPrChange>
          </w:rPr>
          <w:t>EntryPoint</w:t>
        </w:r>
      </w:ins>
      <w:proofErr w:type="spellEnd"/>
      <w:ins w:id="2516" w:author="Cloud, Jason" w:date="2024-11-07T13:46:00Z" w16du:dateUtc="2024-11-07T21:46:00Z">
        <w:r>
          <w:rPr>
            <w:lang w:val="en-US"/>
          </w:rPr>
          <w:t xml:space="preserve"> </w:t>
        </w:r>
      </w:ins>
      <w:ins w:id="2517" w:author="Cloud, Jason" w:date="2024-11-07T14:02:00Z" w16du:dateUtc="2024-11-07T22:02:00Z">
        <w:r w:rsidR="006C72C1">
          <w:rPr>
            <w:lang w:val="en-US"/>
          </w:rPr>
          <w:t>type</w:t>
        </w:r>
      </w:ins>
      <w:ins w:id="2518" w:author="Cloud, Jason" w:date="2024-11-07T14:04:00Z" w16du:dateUtc="2024-11-07T22:04:00Z">
        <w:r w:rsidR="00034AA2">
          <w:rPr>
            <w:lang w:val="en-US"/>
          </w:rPr>
          <w:t xml:space="preserve"> referenced in Table 9.2.3.1-1 of TS 26.510</w:t>
        </w:r>
      </w:ins>
      <w:ins w:id="2519" w:author="Cloud, Jason" w:date="2024-11-07T13:45:00Z" w16du:dateUtc="2024-11-07T21:45:00Z">
        <w:r>
          <w:rPr>
            <w:lang w:val="en-US"/>
          </w:rPr>
          <w:t xml:space="preserve">. </w:t>
        </w:r>
      </w:ins>
      <w:ins w:id="2520" w:author="Cloud, Jason" w:date="2024-11-07T13:48:00Z" w16du:dateUtc="2024-11-07T21:48:00Z">
        <w:r>
          <w:rPr>
            <w:lang w:val="en-US"/>
          </w:rPr>
          <w:t>It is omitted when th</w:t>
        </w:r>
      </w:ins>
      <w:ins w:id="2521" w:author="Cloud, Jason" w:date="2024-11-07T13:49:00Z" w16du:dateUtc="2024-11-07T21:49:00Z">
        <w:r>
          <w:rPr>
            <w:lang w:val="en-US"/>
          </w:rPr>
          <w:t>e referenced content service location/endpoint describes multiple items.</w:t>
        </w:r>
      </w:ins>
    </w:p>
    <w:p w14:paraId="193AA2A1" w14:textId="1D224DE0" w:rsidR="009C49EE" w:rsidRDefault="009C49EE" w:rsidP="00B5687C">
      <w:pPr>
        <w:pStyle w:val="B2"/>
        <w:rPr>
          <w:ins w:id="2522" w:author="Cloud, Jason" w:date="2024-11-07T13:59:00Z" w16du:dateUtc="2024-11-07T21:59:00Z"/>
          <w:lang w:val="en-US"/>
        </w:rPr>
      </w:pPr>
      <w:ins w:id="2523" w:author="Cloud, Jason" w:date="2024-11-07T13:52:00Z" w16du:dateUtc="2024-11-07T21:52:00Z">
        <w:r>
          <w:rPr>
            <w:lang w:val="en-US"/>
          </w:rPr>
          <w:t>-</w:t>
        </w:r>
        <w:r>
          <w:rPr>
            <w:lang w:val="en-US"/>
          </w:rPr>
          <w:tab/>
        </w:r>
        <w:proofErr w:type="spellStart"/>
        <w:r w:rsidRPr="00034AA2">
          <w:rPr>
            <w:i/>
            <w:iCs/>
            <w:lang w:val="en-US"/>
            <w:rPrChange w:id="2524" w:author="Cloud, Jason" w:date="2024-11-07T14:04:00Z" w16du:dateUtc="2024-11-07T22:04:00Z">
              <w:rPr>
                <w:lang w:val="en-US"/>
              </w:rPr>
            </w:rPrChange>
          </w:rPr>
          <w:t>streamingAccess.pathRewriteRules</w:t>
        </w:r>
        <w:proofErr w:type="spellEnd"/>
        <w:r>
          <w:rPr>
            <w:lang w:val="en-US"/>
          </w:rPr>
          <w:t xml:space="preserve">: An ordered set of rules </w:t>
        </w:r>
        <w:r w:rsidR="006C72C1">
          <w:rPr>
            <w:lang w:val="en-US"/>
          </w:rPr>
          <w:t>for rewriting the request URL paths</w:t>
        </w:r>
      </w:ins>
      <w:ins w:id="2525" w:author="Cloud, Jason" w:date="2024-11-07T13:53:00Z" w16du:dateUtc="2024-11-07T21:53:00Z">
        <w:r w:rsidR="006C72C1">
          <w:rPr>
            <w:lang w:val="en-US"/>
          </w:rPr>
          <w:t xml:space="preserve"> </w:t>
        </w:r>
      </w:ins>
      <w:ins w:id="2526" w:author="Cloud, Jason" w:date="2024-11-07T13:54:00Z" w16du:dateUtc="2024-11-07T21:54:00Z">
        <w:r w:rsidR="006C72C1">
          <w:rPr>
            <w:lang w:val="en-US"/>
          </w:rPr>
          <w:t>obtained fr</w:t>
        </w:r>
      </w:ins>
      <w:ins w:id="2527" w:author="Cloud, Jason" w:date="2024-11-07T13:55:00Z" w16du:dateUtc="2024-11-07T21:55:00Z">
        <w:r w:rsidR="006C72C1">
          <w:rPr>
            <w:lang w:val="en-US"/>
          </w:rPr>
          <w:t>om a manifest (e.g., MPD) and translating them to URL paths</w:t>
        </w:r>
      </w:ins>
      <w:ins w:id="2528" w:author="Cloud, Jason" w:date="2024-11-07T13:56:00Z" w16du:dateUtc="2024-11-07T21:56:00Z">
        <w:r w:rsidR="006C72C1">
          <w:rPr>
            <w:lang w:val="en-US"/>
          </w:rPr>
          <w:t xml:space="preserve"> specific to the referenced content service location/endpoint</w:t>
        </w:r>
      </w:ins>
      <w:ins w:id="2529" w:author="Cloud, Jason" w:date="2024-11-07T13:55:00Z" w16du:dateUtc="2024-11-07T21:55:00Z">
        <w:r w:rsidR="006C72C1">
          <w:rPr>
            <w:lang w:val="en-US"/>
          </w:rPr>
          <w:t xml:space="preserve"> at reference point M4d.</w:t>
        </w:r>
      </w:ins>
      <w:ins w:id="2530" w:author="Cloud, Jason" w:date="2024-11-07T13:56:00Z" w16du:dateUtc="2024-11-07T21:56:00Z">
        <w:r w:rsidR="006C72C1">
          <w:rPr>
            <w:lang w:val="en-US"/>
          </w:rPr>
          <w:t xml:space="preserve"> A</w:t>
        </w:r>
      </w:ins>
      <w:ins w:id="2531" w:author="Cloud, Jason" w:date="2024-11-07T13:57:00Z" w16du:dateUtc="2024-11-07T21:57:00Z">
        <w:r w:rsidR="006C72C1">
          <w:rPr>
            <w:lang w:val="en-US"/>
          </w:rPr>
          <w:t>n example use case is provided in clause 5.19.3.1.2.6.4</w:t>
        </w:r>
      </w:ins>
      <w:ins w:id="2532" w:author="Cloud, Jason" w:date="2024-11-07T13:58:00Z" w16du:dateUtc="2024-11-07T21:58:00Z">
        <w:r w:rsidR="006C72C1">
          <w:rPr>
            <w:lang w:val="en-US"/>
          </w:rPr>
          <w:t>.</w:t>
        </w:r>
      </w:ins>
    </w:p>
    <w:p w14:paraId="21DB8DE2" w14:textId="48ECBF60" w:rsidR="006C72C1" w:rsidRDefault="006C72C1" w:rsidP="00B5687C">
      <w:pPr>
        <w:pStyle w:val="B2"/>
        <w:rPr>
          <w:ins w:id="2533" w:author="Cloud, Jason" w:date="2024-11-07T14:17:00Z" w16du:dateUtc="2024-11-07T22:17:00Z"/>
          <w:lang w:val="en-US"/>
        </w:rPr>
      </w:pPr>
      <w:ins w:id="2534" w:author="Cloud, Jason" w:date="2024-11-07T13:59:00Z" w16du:dateUtc="2024-11-07T21:59:00Z">
        <w:r>
          <w:rPr>
            <w:lang w:val="en-US"/>
          </w:rPr>
          <w:t>-</w:t>
        </w:r>
        <w:r>
          <w:rPr>
            <w:lang w:val="en-US"/>
          </w:rPr>
          <w:tab/>
        </w:r>
        <w:proofErr w:type="spellStart"/>
        <w:r w:rsidRPr="00034AA2">
          <w:rPr>
            <w:i/>
            <w:iCs/>
            <w:lang w:val="en-US"/>
            <w:rPrChange w:id="2535" w:author="Cloud, Jason" w:date="2024-11-07T14:06:00Z" w16du:dateUtc="2024-11-07T22:06:00Z">
              <w:rPr>
                <w:lang w:val="en-US"/>
              </w:rPr>
            </w:rPrChange>
          </w:rPr>
          <w:t>streamingAccess.</w:t>
        </w:r>
      </w:ins>
      <w:ins w:id="2536" w:author="Cloud, Jason" w:date="2024-11-07T14:12:00Z" w16du:dateUtc="2024-11-07T22:12:00Z">
        <w:r w:rsidR="00034AA2">
          <w:rPr>
            <w:i/>
            <w:iCs/>
            <w:lang w:val="en-US"/>
          </w:rPr>
          <w:t>multiSource</w:t>
        </w:r>
      </w:ins>
      <w:ins w:id="2537" w:author="Cloud, Jason" w:date="2024-11-07T14:05:00Z" w16du:dateUtc="2024-11-07T22:05:00Z">
        <w:r w:rsidR="00034AA2" w:rsidRPr="00034AA2">
          <w:rPr>
            <w:i/>
            <w:iCs/>
            <w:lang w:val="en-US"/>
            <w:rPrChange w:id="2538" w:author="Cloud, Jason" w:date="2024-11-07T14:06:00Z" w16du:dateUtc="2024-11-07T22:06:00Z">
              <w:rPr>
                <w:lang w:val="en-US"/>
              </w:rPr>
            </w:rPrChange>
          </w:rPr>
          <w:t>Profile</w:t>
        </w:r>
        <w:proofErr w:type="spellEnd"/>
        <w:r w:rsidR="00034AA2">
          <w:rPr>
            <w:lang w:val="en-US"/>
          </w:rPr>
          <w:t xml:space="preserve">: </w:t>
        </w:r>
      </w:ins>
      <w:ins w:id="2539" w:author="Cloud, Jason" w:date="2024-11-07T14:06:00Z" w16du:dateUtc="2024-11-07T22:06:00Z">
        <w:r w:rsidR="00034AA2">
          <w:rPr>
            <w:lang w:val="en-US"/>
          </w:rPr>
          <w:t>A</w:t>
        </w:r>
      </w:ins>
      <w:ins w:id="2540" w:author="Cloud, Jason" w:date="2024-11-07T14:12:00Z" w16du:dateUtc="2024-11-07T22:12:00Z">
        <w:r w:rsidR="00034AA2">
          <w:rPr>
            <w:lang w:val="en-US"/>
          </w:rPr>
          <w:t>n optional</w:t>
        </w:r>
      </w:ins>
      <w:ins w:id="2541" w:author="Cloud, Jason" w:date="2024-11-07T14:09:00Z" w16du:dateUtc="2024-11-07T22:09:00Z">
        <w:r w:rsidR="00034AA2">
          <w:rPr>
            <w:lang w:val="en-US"/>
          </w:rPr>
          <w:t xml:space="preserve"> </w:t>
        </w:r>
      </w:ins>
      <w:ins w:id="2542" w:author="Cloud, Jason" w:date="2024-11-07T14:06:00Z" w16du:dateUtc="2024-11-07T22:06:00Z">
        <w:r w:rsidR="00034AA2">
          <w:rPr>
            <w:lang w:val="en-US"/>
          </w:rPr>
          <w:t xml:space="preserve">list of </w:t>
        </w:r>
      </w:ins>
      <w:ins w:id="2543" w:author="Cloud, Jason" w:date="2024-11-07T14:11:00Z" w16du:dateUtc="2024-11-07T22:11:00Z">
        <w:r w:rsidR="00034AA2">
          <w:rPr>
            <w:lang w:val="en-US"/>
          </w:rPr>
          <w:t xml:space="preserve">(a yet to be defined) </w:t>
        </w:r>
      </w:ins>
      <w:ins w:id="2544" w:author="Cloud, Jason" w:date="2024-11-07T14:12:00Z" w16du:dateUtc="2024-11-07T22:12:00Z">
        <w:r w:rsidR="00034AA2">
          <w:rPr>
            <w:lang w:val="en-US"/>
          </w:rPr>
          <w:t>multi-source/endpoint profiles that provide the ability to communicate information nec</w:t>
        </w:r>
      </w:ins>
      <w:ins w:id="2545" w:author="Cloud, Jason" w:date="2024-11-07T14:13:00Z" w16du:dateUtc="2024-11-07T22:13:00Z">
        <w:r w:rsidR="00034AA2">
          <w:rPr>
            <w:lang w:val="en-US"/>
          </w:rPr>
          <w:t xml:space="preserve">essary </w:t>
        </w:r>
        <w:r w:rsidR="0078655F">
          <w:rPr>
            <w:lang w:val="en-US"/>
          </w:rPr>
          <w:t>for the 5GMSd Client to use the referenced content distribution in a multi-source/endpoint</w:t>
        </w:r>
      </w:ins>
      <w:ins w:id="2546" w:author="Cloud, Jason" w:date="2024-11-07T14:14:00Z" w16du:dateUtc="2024-11-07T22:14:00Z">
        <w:r w:rsidR="0078655F">
          <w:rPr>
            <w:lang w:val="en-US"/>
          </w:rPr>
          <w:t xml:space="preserve"> configuration. These profiles may </w:t>
        </w:r>
      </w:ins>
      <w:ins w:id="2547" w:author="Cloud, Jason" w:date="2024-11-07T14:15:00Z" w16du:dateUtc="2024-11-07T22:15:00Z">
        <w:r w:rsidR="0078655F">
          <w:rPr>
            <w:lang w:val="en-US"/>
          </w:rPr>
          <w:t>indicate that the use of the referenced content distribution is controlled by an Online Service Location/Endpoi</w:t>
        </w:r>
      </w:ins>
      <w:ins w:id="2548" w:author="Cloud, Jason" w:date="2024-11-07T14:16:00Z" w16du:dateUtc="2024-11-07T22:16:00Z">
        <w:r w:rsidR="0078655F">
          <w:rPr>
            <w:lang w:val="en-US"/>
          </w:rPr>
          <w:t>nt Management subfunction, indicate that the referenced content distribution can be used for the delivery of CMMF-encoded media formatted</w:t>
        </w:r>
      </w:ins>
      <w:ins w:id="2549" w:author="Cloud, Jason" w:date="2024-11-07T14:17:00Z" w16du:dateUtc="2024-11-07T22:17:00Z">
        <w:r w:rsidR="0078655F">
          <w:rPr>
            <w:lang w:val="en-US"/>
          </w:rPr>
          <w:t xml:space="preserve"> using a specific CMMF profile, etc.</w:t>
        </w:r>
      </w:ins>
      <w:ins w:id="2550" w:author="Cloud, Jason" w:date="2024-11-07T14:21:00Z" w16du:dateUtc="2024-11-07T22:21:00Z">
        <w:r w:rsidR="0078655F">
          <w:rPr>
            <w:lang w:val="en-US"/>
          </w:rPr>
          <w:t xml:space="preserve"> Fur</w:t>
        </w:r>
      </w:ins>
      <w:ins w:id="2551" w:author="Cloud, Jason" w:date="2024-11-07T14:22:00Z" w16du:dateUtc="2024-11-07T22:22:00Z">
        <w:r w:rsidR="0078655F">
          <w:rPr>
            <w:lang w:val="en-US"/>
          </w:rPr>
          <w:t>thermore, these profiles should be defined in TS 26.511 [96].</w:t>
        </w:r>
      </w:ins>
    </w:p>
    <w:p w14:paraId="465F13B6" w14:textId="6748E296" w:rsidR="0078655F" w:rsidRDefault="0078655F" w:rsidP="0078655F">
      <w:pPr>
        <w:pStyle w:val="B1"/>
        <w:rPr>
          <w:ins w:id="2552" w:author="Cloud, Jason" w:date="2024-11-07T13:42:00Z" w16du:dateUtc="2024-11-07T21:42:00Z"/>
          <w:lang w:val="en-US"/>
        </w:rPr>
        <w:pPrChange w:id="2553" w:author="Cloud, Jason" w:date="2024-11-07T14:18:00Z" w16du:dateUtc="2024-11-07T22:18:00Z">
          <w:pPr>
            <w:pStyle w:val="B2"/>
          </w:pPr>
        </w:pPrChange>
      </w:pPr>
      <w:ins w:id="2554" w:author="Cloud, Jason" w:date="2024-11-07T14:17:00Z" w16du:dateUtc="2024-11-07T22:17:00Z">
        <w:r>
          <w:rPr>
            <w:lang w:val="en-US"/>
          </w:rPr>
          <w:t>3.</w:t>
        </w:r>
        <w:r>
          <w:rPr>
            <w:lang w:val="en-US"/>
          </w:rPr>
          <w:tab/>
          <w:t>Define a ne</w:t>
        </w:r>
      </w:ins>
      <w:ins w:id="2555" w:author="Cloud, Jason" w:date="2024-11-07T14:18:00Z" w16du:dateUtc="2024-11-07T22:18:00Z">
        <w:r>
          <w:rPr>
            <w:lang w:val="en-US"/>
          </w:rPr>
          <w:t xml:space="preserve">w top-level </w:t>
        </w:r>
        <w:proofErr w:type="spellStart"/>
        <w:r w:rsidRPr="00271573">
          <w:rPr>
            <w:i/>
            <w:iCs/>
            <w:lang w:val="en-US"/>
            <w:rPrChange w:id="2556" w:author="Cloud, Jason" w:date="2024-11-07T14:31:00Z" w16du:dateUtc="2024-11-07T22:31:00Z">
              <w:rPr>
                <w:lang w:val="en-US"/>
              </w:rPr>
            </w:rPrChange>
          </w:rPr>
          <w:t>multiSourceManagment</w:t>
        </w:r>
        <w:proofErr w:type="spellEnd"/>
        <w:r>
          <w:rPr>
            <w:lang w:val="en-US"/>
          </w:rPr>
          <w:t xml:space="preserve"> property within the </w:t>
        </w:r>
        <w:proofErr w:type="spellStart"/>
        <w:r>
          <w:rPr>
            <w:lang w:val="en-US"/>
          </w:rPr>
          <w:t>ServiceAccessInformation</w:t>
        </w:r>
        <w:proofErr w:type="spellEnd"/>
        <w:r>
          <w:rPr>
            <w:lang w:val="en-US"/>
          </w:rPr>
          <w:t xml:space="preserve"> resource provided in clause 9.2.3.</w:t>
        </w:r>
      </w:ins>
      <w:ins w:id="2557" w:author="Cloud, Jason" w:date="2024-11-07T14:19:00Z" w16du:dateUtc="2024-11-07T22:19:00Z">
        <w:r>
          <w:rPr>
            <w:lang w:val="en-US"/>
          </w:rPr>
          <w:t>1 of TS 26.510 [</w:t>
        </w:r>
        <w:r w:rsidRPr="007A36CE">
          <w:rPr>
            <w:highlight w:val="yellow"/>
            <w:lang w:val="en-US"/>
            <w:rPrChange w:id="2558" w:author="Cloud, Jason" w:date="2024-11-07T17:33:00Z" w16du:dateUtc="2024-11-08T01:33:00Z">
              <w:rPr>
                <w:lang w:val="en-US"/>
              </w:rPr>
            </w:rPrChange>
          </w:rPr>
          <w:t>26510</w:t>
        </w:r>
        <w:r>
          <w:rPr>
            <w:lang w:val="en-US"/>
          </w:rPr>
          <w:t xml:space="preserve">] that </w:t>
        </w:r>
      </w:ins>
      <w:ins w:id="2559" w:author="Cloud, Jason" w:date="2024-11-07T14:22:00Z" w16du:dateUtc="2024-11-07T22:22:00Z">
        <w:r>
          <w:rPr>
            <w:lang w:val="en-US"/>
          </w:rPr>
          <w:t xml:space="preserve">provides </w:t>
        </w:r>
      </w:ins>
      <w:ins w:id="2560" w:author="Cloud, Jason" w:date="2024-11-07T14:23:00Z" w16du:dateUtc="2024-11-07T22:23:00Z">
        <w:r>
          <w:rPr>
            <w:lang w:val="en-US"/>
          </w:rPr>
          <w:t xml:space="preserve">necessary information to the 5GMSd Client to connect with and use Online </w:t>
        </w:r>
        <w:r w:rsidR="00271573">
          <w:rPr>
            <w:lang w:val="en-US"/>
          </w:rPr>
          <w:t>Service Location/Endpoint Management subfunctions provisioned within the 5GMSd AS</w:t>
        </w:r>
      </w:ins>
      <w:ins w:id="2561" w:author="Cloud, Jason" w:date="2024-11-07T14:24:00Z" w16du:dateUtc="2024-11-07T22:24:00Z">
        <w:r w:rsidR="00271573">
          <w:rPr>
            <w:lang w:val="en-US"/>
          </w:rPr>
          <w:t xml:space="preserve"> or externally by the 5GMSd Application Provider.</w:t>
        </w:r>
      </w:ins>
      <w:ins w:id="2562" w:author="Cloud, Jason" w:date="2024-11-07T14:32:00Z" w16du:dateUtc="2024-11-07T22:32:00Z">
        <w:r w:rsidR="00271573">
          <w:rPr>
            <w:lang w:val="en-US"/>
          </w:rPr>
          <w:t xml:space="preserve"> This property may include a URL where the Online Service Location/Endpoint Management subfunction can be accessed at reference point M4d, </w:t>
        </w:r>
      </w:ins>
      <w:ins w:id="2563" w:author="Cloud, Jason" w:date="2024-11-07T14:33:00Z" w16du:dateUtc="2024-11-07T22:33:00Z">
        <w:r w:rsidR="00271573">
          <w:rPr>
            <w:lang w:val="en-US"/>
          </w:rPr>
          <w:t xml:space="preserve">information </w:t>
        </w:r>
        <w:r w:rsidR="00070A89">
          <w:rPr>
            <w:lang w:val="en-US"/>
          </w:rPr>
          <w:t xml:space="preserve">concerning the APIs the subfunction conforms to (e.g., Content Steering Server as specified in </w:t>
        </w:r>
      </w:ins>
      <w:ins w:id="2564" w:author="Cloud, Jason" w:date="2024-11-07T14:34:00Z" w16du:dateUtc="2024-11-07T22:34:00Z">
        <w:r w:rsidR="00070A89">
          <w:rPr>
            <w:lang w:val="en-US"/>
          </w:rPr>
          <w:t>[</w:t>
        </w:r>
        <w:r w:rsidR="00070A89" w:rsidRPr="007A36CE">
          <w:rPr>
            <w:highlight w:val="yellow"/>
            <w:rPrChange w:id="2565" w:author="Cloud, Jason" w:date="2024-11-07T17:33:00Z" w16du:dateUtc="2024-11-08T01:33:00Z">
              <w:rPr/>
            </w:rPrChange>
          </w:rPr>
          <w:t>DIFCS</w:t>
        </w:r>
        <w:r w:rsidR="00070A89">
          <w:rPr>
            <w:lang w:val="en-US"/>
          </w:rPr>
          <w:t>]), etc.</w:t>
        </w:r>
      </w:ins>
    </w:p>
    <w:p w14:paraId="1DDBEB3B" w14:textId="37EB3A64" w:rsidR="006C72C1" w:rsidRDefault="00070A89" w:rsidP="00070A89">
      <w:pPr>
        <w:pStyle w:val="Heading4"/>
        <w:rPr>
          <w:ins w:id="2566" w:author="Cloud, Jason" w:date="2024-11-07T15:32:00Z" w16du:dateUtc="2024-11-07T23:32:00Z"/>
        </w:rPr>
      </w:pPr>
      <w:ins w:id="2567" w:author="Cloud, Jason" w:date="2024-11-07T14:37:00Z" w16du:dateUtc="2024-11-07T22:37:00Z">
        <w:r>
          <w:lastRenderedPageBreak/>
          <w:t>5.19.6.4</w:t>
        </w:r>
        <w:r>
          <w:tab/>
        </w:r>
      </w:ins>
      <w:ins w:id="2568" w:author="Cloud, Jason" w:date="2024-11-07T14:38:00Z" w16du:dateUtc="2024-11-07T22:38:00Z">
        <w:r>
          <w:t>Online Service Location/Endpoint Management configuration</w:t>
        </w:r>
      </w:ins>
      <w:ins w:id="2569" w:author="Cloud, Jason" w:date="2024-11-07T14:39:00Z" w16du:dateUtc="2024-11-07T22:39:00Z">
        <w:r>
          <w:t xml:space="preserve"> and provisioning candidate solutions</w:t>
        </w:r>
      </w:ins>
    </w:p>
    <w:p w14:paraId="5C738EAA" w14:textId="6882CD73" w:rsidR="00A65974" w:rsidRDefault="001C22DF" w:rsidP="001C22DF">
      <w:pPr>
        <w:pStyle w:val="Heading5"/>
        <w:rPr>
          <w:ins w:id="2570" w:author="Cloud, Jason" w:date="2024-11-07T18:18:00Z" w16du:dateUtc="2024-11-08T02:18:00Z"/>
        </w:rPr>
      </w:pPr>
      <w:ins w:id="2571" w:author="Cloud, Jason" w:date="2024-11-07T15:32:00Z" w16du:dateUtc="2024-11-07T23:32:00Z">
        <w:r>
          <w:t>5.19.6.4.1</w:t>
        </w:r>
        <w:r>
          <w:tab/>
        </w:r>
      </w:ins>
      <w:ins w:id="2572" w:author="Cloud, Jason" w:date="2024-11-07T17:32:00Z" w16du:dateUtc="2024-11-08T01:32:00Z">
        <w:r w:rsidR="007A36CE">
          <w:rPr>
            <w:lang w:val="en-US"/>
          </w:rPr>
          <w:t xml:space="preserve">Candidate Solution </w:t>
        </w:r>
        <w:r w:rsidR="007A36CE">
          <w:rPr>
            <w:lang w:val="en-US"/>
          </w:rPr>
          <w:t>5</w:t>
        </w:r>
        <w:r w:rsidR="007A36CE">
          <w:rPr>
            <w:lang w:val="en-US"/>
          </w:rPr>
          <w:t>a</w:t>
        </w:r>
      </w:ins>
      <w:ins w:id="2573" w:author="Cloud, Jason" w:date="2024-11-07T15:55:00Z" w16du:dateUtc="2024-11-07T23:55:00Z">
        <w:r w:rsidR="008263E3">
          <w:t xml:space="preserve">: </w:t>
        </w:r>
      </w:ins>
      <w:ins w:id="2574" w:author="Cloud, Jason" w:date="2024-11-07T15:59:00Z" w16du:dateUtc="2024-11-07T23:59:00Z">
        <w:r w:rsidR="008263E3">
          <w:t xml:space="preserve">Online Service Location/Endpoint Management </w:t>
        </w:r>
      </w:ins>
      <w:ins w:id="2575" w:author="Cloud, Jason" w:date="2024-11-07T18:17:00Z" w16du:dateUtc="2024-11-08T02:17:00Z">
        <w:r w:rsidR="00A65974">
          <w:t xml:space="preserve">configured and provisioned by the 5GMSd AF as a supported 5GMSd AS </w:t>
        </w:r>
      </w:ins>
      <w:ins w:id="2576" w:author="Cloud, Jason" w:date="2024-11-07T18:20:00Z" w16du:dateUtc="2024-11-08T02:20:00Z">
        <w:r w:rsidR="00EE7D14">
          <w:t xml:space="preserve">media </w:t>
        </w:r>
      </w:ins>
      <w:ins w:id="2577" w:author="Cloud, Jason" w:date="2024-11-07T18:17:00Z" w16du:dateUtc="2024-11-08T02:17:00Z">
        <w:r w:rsidR="00A65974">
          <w:t>function</w:t>
        </w:r>
      </w:ins>
    </w:p>
    <w:p w14:paraId="2B99AC8F" w14:textId="4421A4B5" w:rsidR="00EE7D14" w:rsidRPr="00A65974" w:rsidRDefault="00C636E5" w:rsidP="00EE7D14">
      <w:pPr>
        <w:rPr>
          <w:ins w:id="2578" w:author="Cloud, Jason" w:date="2024-11-07T18:28:00Z" w16du:dateUtc="2024-11-08T02:28:00Z"/>
        </w:rPr>
      </w:pPr>
      <w:ins w:id="2579" w:author="Cloud, Jason" w:date="2024-11-07T18:32:00Z" w16du:dateUtc="2024-11-08T02:32:00Z">
        <w:r>
          <w:t>This cand</w:t>
        </w:r>
      </w:ins>
      <w:ins w:id="2580" w:author="Cloud, Jason" w:date="2024-11-07T18:33:00Z" w16du:dateUtc="2024-11-08T02:33:00Z">
        <w:r>
          <w:t xml:space="preserve">idate solution proposes the definition of a dedicated 5GMSd AS function that performs </w:t>
        </w:r>
      </w:ins>
      <w:ins w:id="2581" w:author="Cloud, Jason" w:date="2024-11-07T18:34:00Z" w16du:dateUtc="2024-11-08T02:34:00Z">
        <w:r>
          <w:t xml:space="preserve">active </w:t>
        </w:r>
      </w:ins>
      <w:ins w:id="2582" w:author="Cloud, Jason" w:date="2024-11-07T18:33:00Z" w16du:dateUtc="2024-11-08T02:33:00Z">
        <w:r>
          <w:t xml:space="preserve">service/location management (e.g., content steering) </w:t>
        </w:r>
      </w:ins>
      <w:ins w:id="2583" w:author="Cloud, Jason" w:date="2024-11-07T18:34:00Z" w16du:dateUtc="2024-11-08T02:34:00Z">
        <w:r>
          <w:t xml:space="preserve">where the function can be configured by the 5GMSd Application Provider at </w:t>
        </w:r>
      </w:ins>
      <w:ins w:id="2584" w:author="Cloud, Jason" w:date="2024-11-07T18:35:00Z" w16du:dateUtc="2024-11-08T02:35:00Z">
        <w:r>
          <w:t xml:space="preserve">M1d and provisioned by the 5GMSd AF at reference point M3d. </w:t>
        </w:r>
      </w:ins>
      <w:ins w:id="2585" w:author="Cloud, Jason" w:date="2024-11-07T18:28:00Z" w16du:dateUtc="2024-11-08T02:28:00Z">
        <w:r w:rsidR="00EE7D14">
          <w:t>Support for a 5GMSd AS Online Service Location/Endpoint Management function may already be considered within clause 4.2.1 of TS 26.501 [15]</w:t>
        </w:r>
        <w:r w:rsidR="00EE7D14">
          <w:t xml:space="preserve">. </w:t>
        </w:r>
      </w:ins>
      <w:ins w:id="2586" w:author="Cloud, Jason" w:date="2024-11-07T18:29:00Z" w16du:dateUtc="2024-11-08T02:29:00Z">
        <w:r w:rsidR="00EE7D14">
          <w:t xml:space="preserve">References to a Content Guide Server and a Session Management Server exists, but </w:t>
        </w:r>
      </w:ins>
      <w:ins w:id="2587" w:author="Cloud, Jason" w:date="2024-11-07T18:32:00Z" w16du:dateUtc="2024-11-08T02:32:00Z">
        <w:r>
          <w:t>no further information is available.</w:t>
        </w:r>
      </w:ins>
      <w:ins w:id="2588" w:author="Cloud, Jason" w:date="2024-11-07T18:37:00Z" w16du:dateUtc="2024-11-08T02:37:00Z">
        <w:r>
          <w:t xml:space="preserve"> Further specification of the candidate solution should be </w:t>
        </w:r>
      </w:ins>
      <w:ins w:id="2589" w:author="Cloud, Jason" w:date="2024-11-07T18:48:00Z" w16du:dateUtc="2024-11-08T02:48:00Z">
        <w:r w:rsidR="000D1354">
          <w:t>addressed</w:t>
        </w:r>
      </w:ins>
      <w:ins w:id="2590" w:author="Cloud, Jason" w:date="2024-11-07T18:39:00Z" w16du:dateUtc="2024-11-08T02:39:00Z">
        <w:r>
          <w:t xml:space="preserve"> but</w:t>
        </w:r>
      </w:ins>
      <w:ins w:id="2591" w:author="Cloud, Jason" w:date="2024-11-07T18:37:00Z" w16du:dateUtc="2024-11-08T02:37:00Z">
        <w:r>
          <w:t xml:space="preserve"> is considered outside of the scope fo</w:t>
        </w:r>
      </w:ins>
      <w:ins w:id="2592" w:author="Cloud, Jason" w:date="2024-11-07T18:38:00Z" w16du:dateUtc="2024-11-08T02:38:00Z">
        <w:r>
          <w:t>r this study item.</w:t>
        </w:r>
      </w:ins>
      <w:ins w:id="2593" w:author="Cloud, Jason" w:date="2024-11-07T18:54:00Z" w16du:dateUtc="2024-11-08T02:54:00Z">
        <w:r w:rsidR="00923B68">
          <w:t xml:space="preserve"> Clause 5.17 may provide further details.</w:t>
        </w:r>
      </w:ins>
    </w:p>
    <w:p w14:paraId="538A9E03" w14:textId="19FC5F83" w:rsidR="008263E3" w:rsidRDefault="008263E3" w:rsidP="008263E3">
      <w:pPr>
        <w:pStyle w:val="Heading5"/>
        <w:rPr>
          <w:ins w:id="2594" w:author="Cloud, Jason" w:date="2024-11-07T18:39:00Z" w16du:dateUtc="2024-11-08T02:39:00Z"/>
        </w:rPr>
      </w:pPr>
      <w:ins w:id="2595" w:author="Cloud, Jason" w:date="2024-11-07T15:56:00Z" w16du:dateUtc="2024-11-07T23:56:00Z">
        <w:r>
          <w:t>5.19.6.4.</w:t>
        </w:r>
      </w:ins>
      <w:ins w:id="2596" w:author="Cloud, Jason" w:date="2024-11-07T15:57:00Z" w16du:dateUtc="2024-11-07T23:57:00Z">
        <w:r>
          <w:t>2</w:t>
        </w:r>
        <w:r>
          <w:tab/>
        </w:r>
      </w:ins>
      <w:ins w:id="2597" w:author="Cloud, Jason" w:date="2024-11-07T17:32:00Z" w16du:dateUtc="2024-11-08T01:32:00Z">
        <w:r w:rsidR="007A36CE">
          <w:rPr>
            <w:lang w:val="en-US"/>
          </w:rPr>
          <w:t xml:space="preserve">Candidate Solution </w:t>
        </w:r>
        <w:r w:rsidR="007A36CE">
          <w:rPr>
            <w:lang w:val="en-US"/>
          </w:rPr>
          <w:t>5b</w:t>
        </w:r>
      </w:ins>
      <w:ins w:id="2598" w:author="Cloud, Jason" w:date="2024-11-07T15:57:00Z" w16du:dateUtc="2024-11-07T23:57:00Z">
        <w:r>
          <w:t xml:space="preserve">: </w:t>
        </w:r>
      </w:ins>
      <w:ins w:id="2599" w:author="Cloud, Jason" w:date="2024-11-07T16:00:00Z" w16du:dateUtc="2024-11-08T00:00:00Z">
        <w:r>
          <w:t>Online Service Location/Endpoint Management i</w:t>
        </w:r>
      </w:ins>
      <w:ins w:id="2600" w:author="Cloud, Jason" w:date="2024-11-07T15:58:00Z" w16du:dateUtc="2024-11-07T23:58:00Z">
        <w:r>
          <w:t>mplement</w:t>
        </w:r>
      </w:ins>
      <w:ins w:id="2601" w:author="Cloud, Jason" w:date="2024-11-07T16:16:00Z" w16du:dateUtc="2024-11-08T00:16:00Z">
        <w:r w:rsidR="00C4255F">
          <w:t>ed</w:t>
        </w:r>
      </w:ins>
      <w:ins w:id="2602" w:author="Cloud, Jason" w:date="2024-11-07T15:58:00Z" w16du:dateUtc="2024-11-07T23:58:00Z">
        <w:r>
          <w:t xml:space="preserve"> </w:t>
        </w:r>
      </w:ins>
      <w:ins w:id="2603" w:author="Cloud, Jason" w:date="2024-11-07T15:59:00Z" w16du:dateUtc="2024-11-07T23:59:00Z">
        <w:r>
          <w:t>as an edge application</w:t>
        </w:r>
      </w:ins>
    </w:p>
    <w:p w14:paraId="0A03D4C6" w14:textId="241A9412" w:rsidR="00C636E5" w:rsidRPr="00C636E5" w:rsidRDefault="00C636E5" w:rsidP="00C636E5">
      <w:pPr>
        <w:rPr>
          <w:ins w:id="2604" w:author="Cloud, Jason" w:date="2024-11-07T14:39:00Z" w16du:dateUtc="2024-11-07T22:39:00Z"/>
        </w:rPr>
        <w:pPrChange w:id="2605" w:author="Cloud, Jason" w:date="2024-11-07T18:39:00Z" w16du:dateUtc="2024-11-08T02:39:00Z">
          <w:pPr>
            <w:pStyle w:val="Heading4"/>
          </w:pPr>
        </w:pPrChange>
      </w:pPr>
      <w:ins w:id="2606" w:author="Cloud, Jason" w:date="2024-11-07T18:39:00Z" w16du:dateUtc="2024-11-08T02:39:00Z">
        <w:r>
          <w:t xml:space="preserve">Clause 4.5 of </w:t>
        </w:r>
        <w:r w:rsidR="000D1354">
          <w:t>TS 26.501 [15]</w:t>
        </w:r>
      </w:ins>
      <w:ins w:id="2607" w:author="Cloud, Jason" w:date="2024-11-07T18:41:00Z" w16du:dateUtc="2024-11-08T02:41:00Z">
        <w:r w:rsidR="000D1354">
          <w:t xml:space="preserve"> provides </w:t>
        </w:r>
      </w:ins>
      <w:ins w:id="2608" w:author="Cloud, Jason" w:date="2024-11-07T18:42:00Z" w16du:dateUtc="2024-11-08T02:42:00Z">
        <w:r w:rsidR="000D1354">
          <w:t>extensions for Edge Computing that can be used to deploy an online service location/endpoint management function within the 5GMSd AS.</w:t>
        </w:r>
      </w:ins>
      <w:ins w:id="2609" w:author="Cloud, Jason" w:date="2024-11-07T18:48:00Z" w16du:dateUtc="2024-11-08T02:48:00Z">
        <w:r w:rsidR="000D1354">
          <w:t xml:space="preserve"> </w:t>
        </w:r>
      </w:ins>
      <w:ins w:id="2610" w:author="Cloud, Jason" w:date="2024-11-07T18:54:00Z" w16du:dateUtc="2024-11-08T02:54:00Z">
        <w:r w:rsidR="00923B68">
          <w:t xml:space="preserve">However, </w:t>
        </w:r>
      </w:ins>
      <w:ins w:id="2611" w:author="Cloud, Jason" w:date="2024-11-07T18:51:00Z" w16du:dateUtc="2024-11-08T02:51:00Z">
        <w:r w:rsidR="00923B68">
          <w:t>5GMS extensio</w:t>
        </w:r>
      </w:ins>
      <w:ins w:id="2612" w:author="Cloud, Jason" w:date="2024-11-07T18:52:00Z" w16du:dateUtc="2024-11-08T02:52:00Z">
        <w:r w:rsidR="00923B68">
          <w:t xml:space="preserve">ns for Edge Computing currently </w:t>
        </w:r>
      </w:ins>
      <w:ins w:id="2613" w:author="Cloud, Jason" w:date="2024-11-07T18:54:00Z" w16du:dateUtc="2024-11-08T02:54:00Z">
        <w:r w:rsidR="00923B68">
          <w:t xml:space="preserve">specified </w:t>
        </w:r>
      </w:ins>
      <w:ins w:id="2614" w:author="Cloud, Jason" w:date="2024-11-07T18:52:00Z" w16du:dateUtc="2024-11-08T02:52:00Z">
        <w:r w:rsidR="00923B68">
          <w:t xml:space="preserve">only supports </w:t>
        </w:r>
      </w:ins>
      <w:ins w:id="2615" w:author="Cloud, Jason" w:date="2024-11-07T18:54:00Z" w16du:dateUtc="2024-11-08T02:54:00Z">
        <w:r w:rsidR="00923B68">
          <w:t xml:space="preserve">uplink streaming use cases. </w:t>
        </w:r>
      </w:ins>
      <w:ins w:id="2616" w:author="Cloud, Jason" w:date="2024-11-07T18:55:00Z" w16du:dateUtc="2024-11-08T02:55:00Z">
        <w:r w:rsidR="00923B68">
          <w:t>Further specification of the candidate solution should be addressed but is considered outside of the scope for this study item. Clause 5.17 may provide further details.</w:t>
        </w:r>
      </w:ins>
    </w:p>
    <w:p w14:paraId="325624B8" w14:textId="0E88752B" w:rsidR="00070A89" w:rsidRDefault="0070738A" w:rsidP="0070738A">
      <w:pPr>
        <w:pStyle w:val="Heading4"/>
        <w:rPr>
          <w:ins w:id="2617" w:author="Cloud, Jason" w:date="2024-11-07T14:56:00Z" w16du:dateUtc="2024-11-07T22:56:00Z"/>
        </w:rPr>
      </w:pPr>
      <w:ins w:id="2618" w:author="Cloud, Jason" w:date="2024-11-07T14:56:00Z" w16du:dateUtc="2024-11-07T22:56:00Z">
        <w:r>
          <w:t>5.19.6.5</w:t>
        </w:r>
        <w:r>
          <w:tab/>
          <w:t>5GMSd Client multi-source/endpoint candidate solutions</w:t>
        </w:r>
      </w:ins>
    </w:p>
    <w:p w14:paraId="1AA92A25" w14:textId="3A17CAEA" w:rsidR="0070738A" w:rsidRDefault="0070738A" w:rsidP="0070738A">
      <w:pPr>
        <w:pStyle w:val="Heading5"/>
        <w:rPr>
          <w:ins w:id="2619" w:author="Cloud, Jason" w:date="2024-11-07T18:58:00Z" w16du:dateUtc="2024-11-08T02:58:00Z"/>
        </w:rPr>
      </w:pPr>
      <w:ins w:id="2620" w:author="Cloud, Jason" w:date="2024-11-07T14:56:00Z" w16du:dateUtc="2024-11-07T22:56:00Z">
        <w:r>
          <w:t>5.19.6.5.1</w:t>
        </w:r>
        <w:r>
          <w:tab/>
          <w:t>Overview</w:t>
        </w:r>
      </w:ins>
    </w:p>
    <w:p w14:paraId="2A5D60F9" w14:textId="6A38085F" w:rsidR="00923B68" w:rsidRPr="00923B68" w:rsidRDefault="00923B68" w:rsidP="00923B68">
      <w:pPr>
        <w:rPr>
          <w:ins w:id="2621" w:author="Cloud, Jason" w:date="2024-11-07T14:56:00Z" w16du:dateUtc="2024-11-07T22:56:00Z"/>
        </w:rPr>
        <w:pPrChange w:id="2622" w:author="Cloud, Jason" w:date="2024-11-07T18:58:00Z" w16du:dateUtc="2024-11-08T02:58:00Z">
          <w:pPr>
            <w:pStyle w:val="Heading5"/>
          </w:pPr>
        </w:pPrChange>
      </w:pPr>
      <w:ins w:id="2623" w:author="Cloud, Jason" w:date="2024-11-07T18:58:00Z" w16du:dateUtc="2024-11-08T02:58:00Z">
        <w:r>
          <w:t>Wh</w:t>
        </w:r>
      </w:ins>
      <w:ins w:id="2624" w:author="Cloud, Jason" w:date="2024-11-07T18:59:00Z" w16du:dateUtc="2024-11-08T02:59:00Z">
        <w:r>
          <w:t>ether multi-source/endpoint media delivery is deployed as shown in clause 5.19.3.1 or clause 5</w:t>
        </w:r>
      </w:ins>
      <w:ins w:id="2625" w:author="Cloud, Jason" w:date="2024-11-07T19:00:00Z" w16du:dateUtc="2024-11-08T03:00:00Z">
        <w:r>
          <w:t>.19.3.2</w:t>
        </w:r>
        <w:r w:rsidR="00907639">
          <w:t>, 5GMSd Client</w:t>
        </w:r>
      </w:ins>
      <w:ins w:id="2626" w:author="Cloud, Jason" w:date="2024-11-07T19:01:00Z" w16du:dateUtc="2024-11-08T03:01:00Z">
        <w:r w:rsidR="00907639">
          <w:t>s may be</w:t>
        </w:r>
      </w:ins>
      <w:ins w:id="2627" w:author="Cloud, Jason" w:date="2024-11-07T19:00:00Z" w16du:dateUtc="2024-11-08T03:00:00Z">
        <w:r w:rsidR="00907639">
          <w:t xml:space="preserve"> required to support </w:t>
        </w:r>
      </w:ins>
      <w:ins w:id="2628" w:author="Cloud, Jason" w:date="2024-11-07T19:01:00Z" w16du:dateUtc="2024-11-08T03:01:00Z">
        <w:r w:rsidR="00907639">
          <w:t xml:space="preserve">the specific multi-source/endpoint approach used (e.g., MPEG-DASH client-side switching, CMMF-enabled </w:t>
        </w:r>
      </w:ins>
      <w:ins w:id="2629" w:author="Cloud, Jason" w:date="2024-11-07T19:02:00Z" w16du:dateUtc="2024-11-08T03:02:00Z">
        <w:r w:rsidR="00907639">
          <w:t xml:space="preserve">delivery, etc.). </w:t>
        </w:r>
      </w:ins>
      <w:ins w:id="2630" w:author="Cloud, Jason" w:date="2024-11-07T19:04:00Z" w16du:dateUtc="2024-11-08T03:04:00Z">
        <w:r w:rsidR="00907639">
          <w:t xml:space="preserve">The following candidate solutions </w:t>
        </w:r>
      </w:ins>
      <w:ins w:id="2631" w:author="Cloud, Jason" w:date="2024-11-07T19:06:00Z" w16du:dateUtc="2024-11-08T03:06:00Z">
        <w:r w:rsidR="00907639">
          <w:t>address</w:t>
        </w:r>
      </w:ins>
      <w:ins w:id="2632" w:author="Cloud, Jason" w:date="2024-11-07T19:07:00Z" w16du:dateUtc="2024-11-08T03:07:00Z">
        <w:r w:rsidR="00907639">
          <w:t xml:space="preserve"> identified gaps within the 5GMSd Client that may be required to</w:t>
        </w:r>
      </w:ins>
      <w:ins w:id="2633" w:author="Cloud, Jason" w:date="2024-11-07T19:08:00Z" w16du:dateUtc="2024-11-08T03:08:00Z">
        <w:r w:rsidR="00907639">
          <w:t xml:space="preserve"> be filled to </w:t>
        </w:r>
      </w:ins>
      <w:ins w:id="2634" w:author="Cloud, Jason" w:date="2024-11-07T19:07:00Z" w16du:dateUtc="2024-11-08T03:07:00Z">
        <w:r w:rsidR="00907639">
          <w:t xml:space="preserve">support </w:t>
        </w:r>
      </w:ins>
      <w:ins w:id="2635" w:author="Cloud, Jason" w:date="2024-11-07T19:08:00Z" w16du:dateUtc="2024-11-08T03:08:00Z">
        <w:r w:rsidR="00907639">
          <w:t>multi-source/endpoint media delivery.</w:t>
        </w:r>
      </w:ins>
    </w:p>
    <w:p w14:paraId="567A2631" w14:textId="3C81DCCC" w:rsidR="0070738A" w:rsidRDefault="0070738A" w:rsidP="0070738A">
      <w:pPr>
        <w:pStyle w:val="Heading5"/>
        <w:rPr>
          <w:ins w:id="2636" w:author="Cloud, Jason" w:date="2024-11-07T19:09:00Z" w16du:dateUtc="2024-11-08T03:09:00Z"/>
        </w:rPr>
      </w:pPr>
      <w:ins w:id="2637" w:author="Cloud, Jason" w:date="2024-11-07T14:56:00Z" w16du:dateUtc="2024-11-07T22:56:00Z">
        <w:r>
          <w:t>5.19.</w:t>
        </w:r>
      </w:ins>
      <w:ins w:id="2638" w:author="Cloud, Jason" w:date="2024-11-07T14:57:00Z" w16du:dateUtc="2024-11-07T22:57:00Z">
        <w:r>
          <w:t>6.5.2</w:t>
        </w:r>
        <w:r>
          <w:tab/>
        </w:r>
      </w:ins>
      <w:proofErr w:type="gramStart"/>
      <w:ins w:id="2639" w:author="Cloud, Jason" w:date="2024-11-07T15:34:00Z" w16du:dateUtc="2024-11-07T23:34:00Z">
        <w:r w:rsidR="001C22DF">
          <w:t>Multi</w:t>
        </w:r>
      </w:ins>
      <w:ins w:id="2640" w:author="Cloud, Jason" w:date="2024-11-07T15:33:00Z" w16du:dateUtc="2024-11-07T23:33:00Z">
        <w:r w:rsidR="001C22DF">
          <w:t>-source</w:t>
        </w:r>
        <w:proofErr w:type="gramEnd"/>
        <w:r w:rsidR="001C22DF">
          <w:t>/endpoint capable 5GMS</w:t>
        </w:r>
      </w:ins>
      <w:ins w:id="2641" w:author="Cloud, Jason" w:date="2024-11-07T15:34:00Z" w16du:dateUtc="2024-11-07T23:34:00Z">
        <w:r w:rsidR="001C22DF">
          <w:t>d Client candidate solutions</w:t>
        </w:r>
      </w:ins>
    </w:p>
    <w:p w14:paraId="66A64B99" w14:textId="53F5CB9C" w:rsidR="00907639" w:rsidRDefault="00907639" w:rsidP="00907639">
      <w:pPr>
        <w:pStyle w:val="Heading6"/>
        <w:rPr>
          <w:ins w:id="2642" w:author="Cloud, Jason" w:date="2024-11-07T19:12:00Z" w16du:dateUtc="2024-11-08T03:12:00Z"/>
        </w:rPr>
      </w:pPr>
      <w:ins w:id="2643" w:author="Cloud, Jason" w:date="2024-11-07T19:09:00Z" w16du:dateUtc="2024-11-08T03:09:00Z">
        <w:r>
          <w:t>5.19.6.5.2.1</w:t>
        </w:r>
        <w:r>
          <w:tab/>
          <w:t xml:space="preserve">Candidate Solution 6a: </w:t>
        </w:r>
      </w:ins>
      <w:ins w:id="2644" w:author="Cloud, Jason" w:date="2024-11-07T19:12:00Z" w16du:dateUtc="2024-11-08T03:12:00Z">
        <w:r w:rsidR="007516A2">
          <w:t>Media Player supported multi-source/endpoint media delivery</w:t>
        </w:r>
      </w:ins>
    </w:p>
    <w:p w14:paraId="1F8E1454" w14:textId="294CD353" w:rsidR="007516A2" w:rsidRDefault="007516A2" w:rsidP="007516A2">
      <w:pPr>
        <w:rPr>
          <w:ins w:id="2645" w:author="Cloud, Jason" w:date="2024-11-07T19:17:00Z" w16du:dateUtc="2024-11-08T03:17:00Z"/>
        </w:rPr>
      </w:pPr>
      <w:ins w:id="2646" w:author="Cloud, Jason" w:date="2024-11-07T19:13:00Z" w16du:dateUtc="2024-11-08T03:13:00Z">
        <w:r>
          <w:t>The Media Player as shown in clause 4.2.2 of TS 2</w:t>
        </w:r>
      </w:ins>
      <w:ins w:id="2647" w:author="Cloud, Jason" w:date="2024-11-07T19:14:00Z" w16du:dateUtc="2024-11-08T03:14:00Z">
        <w:r>
          <w:t>6.501 [15] and clause 13.2 of TS 26.512 [16]</w:t>
        </w:r>
      </w:ins>
      <w:ins w:id="2648" w:author="Cloud, Jason" w:date="2024-11-07T19:15:00Z" w16du:dateUtc="2024-11-08T03:15:00Z">
        <w:r>
          <w:t xml:space="preserve"> natively supports the multi-source/endpoint media delivery approach (e.g., MPEG-DASH client-side switching, CMMF-enabled delivery</w:t>
        </w:r>
      </w:ins>
      <w:ins w:id="2649" w:author="Cloud, Jason" w:date="2024-11-07T19:16:00Z" w16du:dateUtc="2024-11-08T03:16:00Z">
        <w:r>
          <w:t xml:space="preserve">, etc.) </w:t>
        </w:r>
      </w:ins>
      <w:ins w:id="2650" w:author="Cloud, Jason" w:date="2024-11-07T19:15:00Z" w16du:dateUtc="2024-11-08T03:15:00Z">
        <w:r>
          <w:t>in use</w:t>
        </w:r>
      </w:ins>
      <w:ins w:id="2651" w:author="Cloud, Jason" w:date="2024-11-07T19:16:00Z" w16du:dateUtc="2024-11-08T03:16:00Z">
        <w:r>
          <w:t xml:space="preserve">. Both clauses should be updated to explicitly state that the Media Player supports </w:t>
        </w:r>
      </w:ins>
      <w:ins w:id="2652" w:author="Cloud, Jason" w:date="2024-11-07T19:17:00Z" w16du:dateUtc="2024-11-08T03:17:00Z">
        <w:r>
          <w:t>the multi-source/endpoint delivery approaches considered within this study.</w:t>
        </w:r>
      </w:ins>
    </w:p>
    <w:p w14:paraId="62683D52" w14:textId="5DB4E897" w:rsidR="007516A2" w:rsidRDefault="007516A2" w:rsidP="007516A2">
      <w:pPr>
        <w:pStyle w:val="Heading6"/>
        <w:rPr>
          <w:ins w:id="2653" w:author="Cloud, Jason" w:date="2024-11-07T19:20:00Z" w16du:dateUtc="2024-11-08T03:20:00Z"/>
        </w:rPr>
      </w:pPr>
      <w:ins w:id="2654" w:author="Cloud, Jason" w:date="2024-11-07T19:18:00Z" w16du:dateUtc="2024-11-08T03:18:00Z">
        <w:r>
          <w:t>5.19.6.5.2.2</w:t>
        </w:r>
        <w:r>
          <w:tab/>
          <w:t xml:space="preserve">Candidate Solution 6b: </w:t>
        </w:r>
      </w:ins>
      <w:ins w:id="2655" w:author="Cloud, Jason" w:date="2024-11-07T19:20:00Z" w16du:dateUtc="2024-11-08T03:20:00Z">
        <w:r>
          <w:t xml:space="preserve">New </w:t>
        </w:r>
      </w:ins>
      <w:ins w:id="2656" w:author="Cloud, Jason" w:date="2024-11-07T19:19:00Z" w16du:dateUtc="2024-11-08T03:19:00Z">
        <w:r>
          <w:t xml:space="preserve">5GMSd Client or UE functions </w:t>
        </w:r>
      </w:ins>
      <w:ins w:id="2657" w:author="Cloud, Jason" w:date="2024-11-07T19:20:00Z" w16du:dateUtc="2024-11-08T03:20:00Z">
        <w:r>
          <w:t xml:space="preserve">that enable </w:t>
        </w:r>
        <w:r w:rsidR="00672003">
          <w:t>multi-source/endpoint delivery</w:t>
        </w:r>
      </w:ins>
    </w:p>
    <w:p w14:paraId="7580F542" w14:textId="3BA31947" w:rsidR="00672003" w:rsidRPr="00672003" w:rsidRDefault="00672003" w:rsidP="00672003">
      <w:pPr>
        <w:rPr>
          <w:ins w:id="2658" w:author="Cloud, Jason" w:date="2024-11-07T15:34:00Z" w16du:dateUtc="2024-11-07T23:34:00Z"/>
        </w:rPr>
        <w:pPrChange w:id="2659" w:author="Cloud, Jason" w:date="2024-11-07T19:20:00Z" w16du:dateUtc="2024-11-08T03:20:00Z">
          <w:pPr>
            <w:pStyle w:val="Heading5"/>
          </w:pPr>
        </w:pPrChange>
      </w:pPr>
      <w:ins w:id="2660" w:author="Cloud, Jason" w:date="2024-11-07T19:26:00Z" w16du:dateUtc="2024-11-08T03:26:00Z">
        <w:r>
          <w:t xml:space="preserve">Define </w:t>
        </w:r>
      </w:ins>
      <w:ins w:id="2661" w:author="Cloud, Jason" w:date="2024-11-07T19:27:00Z" w16du:dateUtc="2024-11-08T03:27:00Z">
        <w:r>
          <w:t>new 5GMSd Client or UE functions</w:t>
        </w:r>
      </w:ins>
      <w:ins w:id="2662" w:author="Cloud, Jason" w:date="2024-11-07T19:32:00Z" w16du:dateUtc="2024-11-08T03:32:00Z">
        <w:r w:rsidR="00584AC5">
          <w:t xml:space="preserve"> within TS 26.501 [15]</w:t>
        </w:r>
      </w:ins>
      <w:ins w:id="2663" w:author="Cloud, Jason" w:date="2024-11-07T19:27:00Z" w16du:dateUtc="2024-11-08T03:27:00Z">
        <w:r>
          <w:t xml:space="preserve"> that extend</w:t>
        </w:r>
      </w:ins>
      <w:ins w:id="2664" w:author="Cloud, Jason" w:date="2024-11-07T19:32:00Z" w16du:dateUtc="2024-11-08T03:32:00Z">
        <w:r w:rsidR="00584AC5">
          <w:t>s</w:t>
        </w:r>
      </w:ins>
      <w:ins w:id="2665" w:author="Cloud, Jason" w:date="2024-11-07T19:27:00Z" w16du:dateUtc="2024-11-08T03:27:00Z">
        <w:r>
          <w:t xml:space="preserve"> the capabilities of existing Media Players that are not capable of performing multi-source/endpoint delivery </w:t>
        </w:r>
      </w:ins>
      <w:ins w:id="2666" w:author="Cloud, Jason" w:date="2024-11-07T19:28:00Z" w16du:dateUtc="2024-11-08T03:28:00Z">
        <w:r>
          <w:t xml:space="preserve">to be able to switch among and/or </w:t>
        </w:r>
      </w:ins>
      <w:ins w:id="2667" w:author="Cloud, Jason" w:date="2024-11-07T19:31:00Z" w16du:dateUtc="2024-11-08T03:31:00Z">
        <w:r w:rsidR="00584AC5">
          <w:t xml:space="preserve">simultaneously </w:t>
        </w:r>
      </w:ins>
      <w:ins w:id="2668" w:author="Cloud, Jason" w:date="2024-11-07T19:28:00Z" w16du:dateUtc="2024-11-08T03:28:00Z">
        <w:r>
          <w:t>use multiple content sources/endpoint</w:t>
        </w:r>
      </w:ins>
      <w:ins w:id="2669" w:author="Cloud, Jason" w:date="2024-11-07T19:31:00Z" w16du:dateUtc="2024-11-08T03:31:00Z">
        <w:r w:rsidR="00584AC5">
          <w:t>s</w:t>
        </w:r>
      </w:ins>
      <w:ins w:id="2670" w:author="Cloud, Jason" w:date="2024-11-07T19:29:00Z" w16du:dateUtc="2024-11-08T03:29:00Z">
        <w:r>
          <w:t xml:space="preserve">. An example of these functions specific to CMMF-enabled delivery is </w:t>
        </w:r>
      </w:ins>
      <w:ins w:id="2671" w:author="Cloud, Jason" w:date="2024-11-07T19:30:00Z" w16du:dateUtc="2024-11-08T03:30:00Z">
        <w:r>
          <w:t xml:space="preserve">shown in </w:t>
        </w:r>
        <w:r w:rsidR="00584AC5">
          <w:t xml:space="preserve">Figure </w:t>
        </w:r>
        <w:r>
          <w:t>5.19.3.1.2.6.1-1</w:t>
        </w:r>
      </w:ins>
      <w:ins w:id="2672" w:author="Cloud, Jason" w:date="2024-11-07T19:32:00Z" w16du:dateUtc="2024-11-08T03:32:00Z">
        <w:r w:rsidR="00584AC5">
          <w:t xml:space="preserve">. </w:t>
        </w:r>
      </w:ins>
      <w:ins w:id="2673" w:author="Cloud, Jason" w:date="2024-11-07T19:33:00Z" w16du:dateUtc="2024-11-08T03:33:00Z">
        <w:r w:rsidR="00584AC5">
          <w:t>This architecture can be generalized for each multi-source/endpoint media delivery approach considered within this study.</w:t>
        </w:r>
      </w:ins>
    </w:p>
    <w:p w14:paraId="10729A87" w14:textId="66C4C2EA" w:rsidR="001C22DF" w:rsidRDefault="00584AC5" w:rsidP="001C22DF">
      <w:pPr>
        <w:pStyle w:val="Heading5"/>
        <w:rPr>
          <w:ins w:id="2674" w:author="Cloud, Jason" w:date="2024-11-07T16:36:00Z" w16du:dateUtc="2024-11-08T00:36:00Z"/>
        </w:rPr>
      </w:pPr>
      <w:ins w:id="2675" w:author="Cloud, Jason" w:date="2024-11-07T19:36:00Z" w16du:dateUtc="2024-11-08T03:36:00Z">
        <w:r>
          <w:t>5</w:t>
        </w:r>
      </w:ins>
      <w:ins w:id="2676" w:author="Cloud, Jason" w:date="2024-11-07T15:34:00Z" w16du:dateUtc="2024-11-07T23:34:00Z">
        <w:r w:rsidR="001C22DF">
          <w:t>.19.6.5.3</w:t>
        </w:r>
        <w:r w:rsidR="001C22DF">
          <w:tab/>
        </w:r>
      </w:ins>
      <w:ins w:id="2677" w:author="Cloud, Jason" w:date="2024-11-07T15:35:00Z" w16du:dateUtc="2024-11-07T23:35:00Z">
        <w:r w:rsidR="001C22DF">
          <w:t>5GMSd AS Online Service Location/Endpoint Management</w:t>
        </w:r>
      </w:ins>
      <w:ins w:id="2678" w:author="Cloud, Jason" w:date="2024-11-07T15:36:00Z" w16du:dateUtc="2024-11-07T23:36:00Z">
        <w:r w:rsidR="001C22DF">
          <w:t xml:space="preserve"> signalling candidate solutions</w:t>
        </w:r>
      </w:ins>
    </w:p>
    <w:p w14:paraId="19D71A0E" w14:textId="3D30426E" w:rsidR="00D26BBF" w:rsidRDefault="004E2577" w:rsidP="00C224F6">
      <w:pPr>
        <w:pStyle w:val="Heading6"/>
        <w:rPr>
          <w:ins w:id="2679" w:author="Cloud, Jason" w:date="2024-11-07T19:42:00Z" w16du:dateUtc="2024-11-08T03:42:00Z"/>
        </w:rPr>
      </w:pPr>
      <w:ins w:id="2680" w:author="Cloud, Jason" w:date="2024-11-07T19:40:00Z" w16du:dateUtc="2024-11-08T03:40:00Z">
        <w:r>
          <w:t>5.19.6.5.3.1</w:t>
        </w:r>
        <w:r>
          <w:tab/>
          <w:t xml:space="preserve">Candidate Solution </w:t>
        </w:r>
      </w:ins>
      <w:ins w:id="2681" w:author="Cloud, Jason" w:date="2024-11-07T19:41:00Z" w16du:dateUtc="2024-11-08T03:41:00Z">
        <w:r>
          <w:t>7a: Multi-purpose 5GMSd Client and Online Service Location/Endpo</w:t>
        </w:r>
      </w:ins>
      <w:ins w:id="2682" w:author="Cloud, Jason" w:date="2024-11-07T19:42:00Z" w16du:dateUtc="2024-11-08T03:42:00Z">
        <w:r>
          <w:t>int Management interactions at reference point M4 specified outside the scope of 3GPP</w:t>
        </w:r>
      </w:ins>
    </w:p>
    <w:p w14:paraId="4EB5D8AC" w14:textId="679C60A8" w:rsidR="004E2577" w:rsidRDefault="004E2577" w:rsidP="004E2577">
      <w:pPr>
        <w:rPr>
          <w:ins w:id="2683" w:author="Cloud, Jason" w:date="2024-11-07T19:49:00Z" w16du:dateUtc="2024-11-08T03:49:00Z"/>
        </w:rPr>
      </w:pPr>
      <w:ins w:id="2684" w:author="Cloud, Jason" w:date="2024-11-07T19:42:00Z" w16du:dateUtc="2024-11-08T03:42:00Z">
        <w:r>
          <w:t xml:space="preserve">Interactions at reference point M4d between the 5GMSd </w:t>
        </w:r>
      </w:ins>
      <w:ins w:id="2685" w:author="Cloud, Jason" w:date="2024-11-07T19:43:00Z" w16du:dateUtc="2024-11-08T03:43:00Z">
        <w:r>
          <w:t>Client and Online Service Location/Endpoint Management function deployed in the 5GMSd AS or external to the 5GMS System follow</w:t>
        </w:r>
      </w:ins>
      <w:ins w:id="2686" w:author="Cloud, Jason" w:date="2024-11-07T19:44:00Z" w16du:dateUtc="2024-11-08T03:44:00Z">
        <w:r>
          <w:t xml:space="preserve">s a multi-purpose API specified outside the </w:t>
        </w:r>
        <w:r>
          <w:lastRenderedPageBreak/>
          <w:t xml:space="preserve">scope of 3GPP (e.g., </w:t>
        </w:r>
      </w:ins>
      <w:ins w:id="2687" w:author="Cloud, Jason" w:date="2024-11-07T19:45:00Z" w16du:dateUtc="2024-11-08T03:45:00Z">
        <w:r>
          <w:t>Content steering for DASH specified in ETSI TS 103 998</w:t>
        </w:r>
      </w:ins>
      <w:ins w:id="2688" w:author="Cloud, Jason" w:date="2024-11-07T19:46:00Z" w16du:dateUtc="2024-11-08T03:46:00Z">
        <w:r>
          <w:t xml:space="preserve"> [</w:t>
        </w:r>
        <w:r w:rsidRPr="004E2577">
          <w:rPr>
            <w:highlight w:val="yellow"/>
            <w:rPrChange w:id="2689" w:author="Cloud, Jason" w:date="2024-11-07T19:46:00Z" w16du:dateUtc="2024-11-08T03:46:00Z">
              <w:rPr/>
            </w:rPrChange>
          </w:rPr>
          <w:t>DIFCS</w:t>
        </w:r>
        <w:r>
          <w:t xml:space="preserve">]). The use of this generic API is profiled in </w:t>
        </w:r>
      </w:ins>
      <w:ins w:id="2690" w:author="Cloud, Jason" w:date="2024-11-07T19:47:00Z" w16du:dateUtc="2024-11-08T03:47:00Z">
        <w:r>
          <w:t>3GPP TS 26.512 [16].</w:t>
        </w:r>
      </w:ins>
    </w:p>
    <w:p w14:paraId="0FEBDEC6" w14:textId="7F3DBA3D" w:rsidR="004E2577" w:rsidRDefault="004E2577" w:rsidP="004E2577">
      <w:pPr>
        <w:pStyle w:val="Heading6"/>
        <w:rPr>
          <w:ins w:id="2691" w:author="Cloud, Jason" w:date="2024-11-07T19:51:00Z" w16du:dateUtc="2024-11-08T03:51:00Z"/>
        </w:rPr>
      </w:pPr>
      <w:ins w:id="2692" w:author="Cloud, Jason" w:date="2024-11-07T19:49:00Z" w16du:dateUtc="2024-11-08T03:49:00Z">
        <w:r>
          <w:t>5.19.6.5.3.2</w:t>
        </w:r>
        <w:r>
          <w:tab/>
        </w:r>
      </w:ins>
      <w:ins w:id="2693" w:author="Cloud, Jason" w:date="2024-11-07T19:57:00Z" w16du:dateUtc="2024-11-08T03:57:00Z">
        <w:r w:rsidR="004879D3">
          <w:t xml:space="preserve">Candidate Solution 7b: </w:t>
        </w:r>
      </w:ins>
      <w:ins w:id="2694" w:author="Cloud, Jason" w:date="2024-11-07T19:49:00Z" w16du:dateUtc="2024-11-08T03:49:00Z">
        <w:r>
          <w:t xml:space="preserve">Bespoke </w:t>
        </w:r>
      </w:ins>
      <w:ins w:id="2695" w:author="Cloud, Jason" w:date="2024-11-07T19:50:00Z" w16du:dateUtc="2024-11-08T03:50:00Z">
        <w:r>
          <w:t xml:space="preserve">5GMSd Client and Online Service Location/Endpoint Management </w:t>
        </w:r>
      </w:ins>
      <w:ins w:id="2696" w:author="Cloud, Jason" w:date="2024-11-07T19:51:00Z" w16du:dateUtc="2024-11-08T03:51:00Z">
        <w:r w:rsidR="004879D3">
          <w:t>interactions at reference point M4 specified outside the scope of 3GPP</w:t>
        </w:r>
      </w:ins>
    </w:p>
    <w:p w14:paraId="23F895AC" w14:textId="44791579" w:rsidR="004879D3" w:rsidRPr="004879D3" w:rsidRDefault="004879D3" w:rsidP="004879D3">
      <w:pPr>
        <w:rPr>
          <w:ins w:id="2697" w:author="Cloud, Jason" w:date="2024-11-07T19:48:00Z" w16du:dateUtc="2024-11-08T03:48:00Z"/>
        </w:rPr>
      </w:pPr>
      <w:ins w:id="2698" w:author="Cloud, Jason" w:date="2024-11-07T19:51:00Z" w16du:dateUtc="2024-11-08T03:51:00Z">
        <w:r>
          <w:t>Inter</w:t>
        </w:r>
      </w:ins>
      <w:ins w:id="2699" w:author="Cloud, Jason" w:date="2024-11-07T19:52:00Z" w16du:dateUtc="2024-11-08T03:52:00Z">
        <w:r>
          <w:t xml:space="preserve">actions at reference point M4d between the 5GMSd Client and Online Service Location/Endpoint Management function deployed in the 5GMSd AS or external to the 5GMS System </w:t>
        </w:r>
      </w:ins>
      <w:ins w:id="2700" w:author="Cloud, Jason" w:date="2024-11-07T19:53:00Z" w16du:dateUtc="2024-11-08T03:53:00Z">
        <w:r>
          <w:t xml:space="preserve">follows an API </w:t>
        </w:r>
      </w:ins>
      <w:ins w:id="2701" w:author="Cloud, Jason" w:date="2024-11-07T19:54:00Z" w16du:dateUtc="2024-11-08T03:54:00Z">
        <w:r>
          <w:t xml:space="preserve">outside the scope of 3GPP that is bespoke to </w:t>
        </w:r>
      </w:ins>
      <w:ins w:id="2702" w:author="Cloud, Jason" w:date="2024-11-07T19:58:00Z" w16du:dateUtc="2024-11-08T03:58:00Z">
        <w:r>
          <w:t>a</w:t>
        </w:r>
      </w:ins>
      <w:ins w:id="2703" w:author="Cloud, Jason" w:date="2024-11-07T19:54:00Z" w16du:dateUtc="2024-11-08T03:54:00Z">
        <w:r>
          <w:t xml:space="preserve"> </w:t>
        </w:r>
      </w:ins>
      <w:ins w:id="2704" w:author="Cloud, Jason" w:date="2024-11-07T19:55:00Z" w16du:dateUtc="2024-11-08T03:55:00Z">
        <w:r>
          <w:t xml:space="preserve">realization of the </w:t>
        </w:r>
      </w:ins>
      <w:ins w:id="2705" w:author="Cloud, Jason" w:date="2024-11-07T19:54:00Z" w16du:dateUtc="2024-11-08T03:54:00Z">
        <w:r>
          <w:t>Online Service Location/Endpoint Management functio</w:t>
        </w:r>
      </w:ins>
      <w:ins w:id="2706" w:author="Cloud, Jason" w:date="2024-11-07T19:55:00Z" w16du:dateUtc="2024-11-08T03:55:00Z">
        <w:r>
          <w:t>n (e.g., an API specified in an annex to ETSI TS 103 9</w:t>
        </w:r>
      </w:ins>
      <w:ins w:id="2707" w:author="Cloud, Jason" w:date="2024-11-07T19:56:00Z" w16du:dateUtc="2024-11-08T03:56:00Z">
        <w:r>
          <w:t>98 [</w:t>
        </w:r>
        <w:r w:rsidRPr="004879D3">
          <w:rPr>
            <w:highlight w:val="yellow"/>
            <w:rPrChange w:id="2708" w:author="Cloud, Jason" w:date="2024-11-07T19:56:00Z" w16du:dateUtc="2024-11-08T03:56:00Z">
              <w:rPr/>
            </w:rPrChange>
          </w:rPr>
          <w:t>DIFCS</w:t>
        </w:r>
        <w:r>
          <w:t>]).</w:t>
        </w:r>
      </w:ins>
    </w:p>
    <w:p w14:paraId="4CE8B165" w14:textId="10E11DB5" w:rsidR="00D26BBF" w:rsidRDefault="00C224F6" w:rsidP="00C224F6">
      <w:pPr>
        <w:pStyle w:val="Heading6"/>
        <w:rPr>
          <w:ins w:id="2709" w:author="Cloud, Jason" w:date="2024-11-07T19:37:00Z" w16du:dateUtc="2024-11-08T03:37:00Z"/>
        </w:rPr>
      </w:pPr>
      <w:ins w:id="2710" w:author="Cloud, Jason" w:date="2024-11-07T16:36:00Z" w16du:dateUtc="2024-11-08T00:36:00Z">
        <w:r>
          <w:t>5.19.6.5.3.</w:t>
        </w:r>
      </w:ins>
      <w:ins w:id="2711" w:author="Cloud, Jason" w:date="2024-11-07T19:49:00Z" w16du:dateUtc="2024-11-08T03:49:00Z">
        <w:r w:rsidR="004E2577">
          <w:t>3</w:t>
        </w:r>
      </w:ins>
      <w:ins w:id="2712" w:author="Cloud, Jason" w:date="2024-11-07T16:36:00Z" w16du:dateUtc="2024-11-08T00:36:00Z">
        <w:r>
          <w:tab/>
        </w:r>
      </w:ins>
      <w:ins w:id="2713" w:author="Cloud, Jason" w:date="2024-11-07T19:34:00Z" w16du:dateUtc="2024-11-08T03:34:00Z">
        <w:r w:rsidR="00584AC5">
          <w:t>Candidate Solution 7</w:t>
        </w:r>
      </w:ins>
      <w:ins w:id="2714" w:author="Cloud, Jason" w:date="2024-11-07T19:49:00Z" w16du:dateUtc="2024-11-08T03:49:00Z">
        <w:r w:rsidR="004E2577">
          <w:t>c</w:t>
        </w:r>
      </w:ins>
      <w:ins w:id="2715" w:author="Cloud, Jason" w:date="2024-11-07T19:34:00Z" w16du:dateUtc="2024-11-08T03:34:00Z">
        <w:r w:rsidR="00584AC5">
          <w:t xml:space="preserve">: </w:t>
        </w:r>
      </w:ins>
      <w:ins w:id="2716" w:author="Cloud, Jason" w:date="2024-11-07T19:57:00Z" w16du:dateUtc="2024-11-08T03:57:00Z">
        <w:r w:rsidR="004879D3">
          <w:t xml:space="preserve">Bespoke 5GMSd Client and Online Service Location/Endpoint Management interactions at reference point M4 specified </w:t>
        </w:r>
        <w:r w:rsidR="004879D3">
          <w:t xml:space="preserve">by </w:t>
        </w:r>
        <w:r w:rsidR="004879D3">
          <w:t>3GPP</w:t>
        </w:r>
      </w:ins>
    </w:p>
    <w:p w14:paraId="389909A6" w14:textId="0E35F1F9" w:rsidR="004879D3" w:rsidRDefault="004879D3" w:rsidP="00D26BBF">
      <w:pPr>
        <w:rPr>
          <w:ins w:id="2717" w:author="Cloud, Jason" w:date="2024-11-07T19:58:00Z" w16du:dateUtc="2024-11-08T03:58:00Z"/>
        </w:rPr>
      </w:pPr>
      <w:ins w:id="2718" w:author="Cloud, Jason" w:date="2024-11-07T19:58:00Z" w16du:dateUtc="2024-11-08T03:58:00Z">
        <w:r>
          <w:t xml:space="preserve">Interactions at reference point M4d between the 5GMSd Client and Online Service Location/Endpoint Management function deployed in the 5GMSd AS or external to the 5GMS System follows an API </w:t>
        </w:r>
        <w:r>
          <w:t>specified by</w:t>
        </w:r>
        <w:r>
          <w:t xml:space="preserve"> 3GPP that is bespoke to </w:t>
        </w:r>
        <w:r>
          <w:t>a</w:t>
        </w:r>
        <w:r>
          <w:t xml:space="preserve"> realization of the Online Service Location/Endpoint Management function (e.g., an API specified in an annex to ETSI TS 103 998 [</w:t>
        </w:r>
        <w:r w:rsidRPr="000F2816">
          <w:rPr>
            <w:highlight w:val="yellow"/>
          </w:rPr>
          <w:t>DIFCS</w:t>
        </w:r>
        <w:r>
          <w:t>]).</w:t>
        </w:r>
      </w:ins>
      <w:ins w:id="2719" w:author="Cloud, Jason" w:date="2024-11-07T19:59:00Z" w16du:dateUtc="2024-11-08T03:59:00Z">
        <w:r>
          <w:t xml:space="preserve"> </w:t>
        </w:r>
      </w:ins>
      <w:ins w:id="2720" w:author="Cloud, Jason" w:date="2024-11-07T20:00:00Z" w16du:dateUtc="2024-11-08T04:00:00Z">
        <w:r>
          <w:t>The use of reference point M4d for the purposes of signalling service locations/endpoint is specified in TS 26.501 [15]</w:t>
        </w:r>
        <w:r w:rsidR="00371EC5">
          <w:t xml:space="preserve"> and TS 26.51</w:t>
        </w:r>
      </w:ins>
      <w:ins w:id="2721" w:author="Cloud, Jason" w:date="2024-11-07T20:01:00Z" w16du:dateUtc="2024-11-08T04:01:00Z">
        <w:r w:rsidR="00371EC5">
          <w:t>2 [16].</w:t>
        </w:r>
      </w:ins>
      <w:ins w:id="2722" w:author="Cloud, Jason" w:date="2024-11-07T20:02:00Z" w16du:dateUtc="2024-11-08T04:02:00Z">
        <w:r w:rsidR="00371EC5">
          <w:t xml:space="preserve"> Specification of the API is included within TS 26.510 [</w:t>
        </w:r>
        <w:r w:rsidR="00371EC5" w:rsidRPr="00371EC5">
          <w:rPr>
            <w:highlight w:val="yellow"/>
            <w:rPrChange w:id="2723" w:author="Cloud, Jason" w:date="2024-11-07T20:02:00Z" w16du:dateUtc="2024-11-08T04:02:00Z">
              <w:rPr/>
            </w:rPrChange>
          </w:rPr>
          <w:t>26510</w:t>
        </w:r>
        <w:r w:rsidR="00371EC5">
          <w:t>].</w:t>
        </w:r>
      </w:ins>
    </w:p>
    <w:p w14:paraId="0A53F224" w14:textId="4F9C9AD0" w:rsidR="001C22DF" w:rsidRDefault="001C22DF" w:rsidP="001C22DF">
      <w:pPr>
        <w:pStyle w:val="Heading5"/>
        <w:rPr>
          <w:ins w:id="2724" w:author="Cloud, Jason" w:date="2024-11-07T20:19:00Z" w16du:dateUtc="2024-11-08T04:19:00Z"/>
        </w:rPr>
      </w:pPr>
      <w:ins w:id="2725" w:author="Cloud, Jason" w:date="2024-11-07T15:36:00Z" w16du:dateUtc="2024-11-07T23:36:00Z">
        <w:r>
          <w:t>5.19.6.5.4</w:t>
        </w:r>
      </w:ins>
      <w:ins w:id="2726" w:author="Cloud, Jason" w:date="2024-11-07T15:37:00Z" w16du:dateUtc="2024-11-07T23:37:00Z">
        <w:r>
          <w:tab/>
          <w:t>Media Session Handling (M6d) and Media Stream Handler (M7d/M</w:t>
        </w:r>
      </w:ins>
      <w:ins w:id="2727" w:author="Cloud, Jason" w:date="2024-11-07T20:13:00Z" w16du:dateUtc="2024-11-08T04:13:00Z">
        <w:r w:rsidR="00DB6311">
          <w:t>11d</w:t>
        </w:r>
      </w:ins>
      <w:ins w:id="2728" w:author="Cloud, Jason" w:date="2024-11-07T15:37:00Z" w16du:dateUtc="2024-11-07T23:37:00Z">
        <w:r>
          <w:t>)</w:t>
        </w:r>
      </w:ins>
      <w:ins w:id="2729" w:author="Cloud, Jason" w:date="2024-11-07T15:38:00Z" w16du:dateUtc="2024-11-07T23:38:00Z">
        <w:r>
          <w:t xml:space="preserve"> API candidate solutions</w:t>
        </w:r>
      </w:ins>
    </w:p>
    <w:p w14:paraId="1768A75C" w14:textId="24598CFC" w:rsidR="00DB6311" w:rsidRDefault="00DB6311" w:rsidP="00DB6311">
      <w:pPr>
        <w:pStyle w:val="Heading6"/>
        <w:rPr>
          <w:ins w:id="2730" w:author="Cloud, Jason" w:date="2024-11-07T20:20:00Z" w16du:dateUtc="2024-11-08T04:20:00Z"/>
        </w:rPr>
      </w:pPr>
      <w:ins w:id="2731" w:author="Cloud, Jason" w:date="2024-11-07T20:19:00Z" w16du:dateUtc="2024-11-08T04:19:00Z">
        <w:r>
          <w:t>5.19.6.5.4.1</w:t>
        </w:r>
        <w:r>
          <w:tab/>
          <w:t>Candidate Solution 8a:</w:t>
        </w:r>
      </w:ins>
      <w:ins w:id="2732" w:author="Cloud, Jason" w:date="2024-11-07T20:20:00Z" w16du:dateUtc="2024-11-08T04:20:00Z">
        <w:r>
          <w:t xml:space="preserve"> </w:t>
        </w:r>
        <w:r>
          <w:t>Media Entry Point signalling of multi-source/endpoint service access information</w:t>
        </w:r>
      </w:ins>
    </w:p>
    <w:p w14:paraId="14DBA52C" w14:textId="41B77FC9" w:rsidR="00DB6311" w:rsidRPr="00DB6311" w:rsidRDefault="00DB6311" w:rsidP="00DB6311">
      <w:pPr>
        <w:rPr>
          <w:ins w:id="2733" w:author="Cloud, Jason" w:date="2024-11-07T20:09:00Z" w16du:dateUtc="2024-11-08T04:09:00Z"/>
        </w:rPr>
        <w:pPrChange w:id="2734" w:author="Cloud, Jason" w:date="2024-11-07T20:20:00Z" w16du:dateUtc="2024-11-08T04:20:00Z">
          <w:pPr>
            <w:pStyle w:val="Heading5"/>
          </w:pPr>
        </w:pPrChange>
      </w:pPr>
      <w:ins w:id="2735" w:author="Cloud, Jason" w:date="2024-11-07T20:20:00Z" w16du:dateUtc="2024-11-08T04:20:00Z">
        <w:r>
          <w:t xml:space="preserve">This candidate solution is possible if Candidate Solution 4a in clause </w:t>
        </w:r>
      </w:ins>
      <w:ins w:id="2736" w:author="Cloud, Jason" w:date="2024-11-07T20:21:00Z" w16du:dateUtc="2024-11-08T04:21:00Z">
        <w:r>
          <w:t xml:space="preserve">5.19.6.3.2 is selected. In this solution, the necessary information to enable the Media Player to </w:t>
        </w:r>
        <w:r w:rsidR="00272E34">
          <w:t>use multiple sources/service locations/endpoints i</w:t>
        </w:r>
      </w:ins>
      <w:ins w:id="2737" w:author="Cloud, Jason" w:date="2024-11-07T20:22:00Z" w16du:dateUtc="2024-11-08T04:22:00Z">
        <w:r w:rsidR="00272E34">
          <w:t>s contained within the Media Entry Point (e.g., MPD) and no modifications to existing Media Session Handling (M6d) or Media Stream Handler (M7d/M11d)</w:t>
        </w:r>
      </w:ins>
      <w:ins w:id="2738" w:author="Cloud, Jason" w:date="2024-11-07T20:23:00Z" w16du:dateUtc="2024-11-08T04:23:00Z">
        <w:r w:rsidR="00272E34">
          <w:t xml:space="preserve"> APIs are necessary.</w:t>
        </w:r>
      </w:ins>
    </w:p>
    <w:p w14:paraId="31E548DB" w14:textId="466C0056" w:rsidR="00371EC5" w:rsidRDefault="00371EC5" w:rsidP="00371EC5">
      <w:pPr>
        <w:pStyle w:val="Heading6"/>
        <w:rPr>
          <w:ins w:id="2739" w:author="Cloud, Jason" w:date="2024-11-07T20:13:00Z" w16du:dateUtc="2024-11-08T04:13:00Z"/>
        </w:rPr>
      </w:pPr>
      <w:ins w:id="2740" w:author="Cloud, Jason" w:date="2024-11-07T20:09:00Z" w16du:dateUtc="2024-11-08T04:09:00Z">
        <w:r>
          <w:t>5.19.6.5.4.1</w:t>
        </w:r>
        <w:r>
          <w:tab/>
          <w:t>Candidate Solution 8</w:t>
        </w:r>
      </w:ins>
      <w:ins w:id="2741" w:author="Cloud, Jason" w:date="2024-11-07T20:23:00Z" w16du:dateUtc="2024-11-08T04:23:00Z">
        <w:r w:rsidR="00272E34">
          <w:t>b</w:t>
        </w:r>
      </w:ins>
      <w:ins w:id="2742" w:author="Cloud, Jason" w:date="2024-11-07T20:09:00Z" w16du:dateUtc="2024-11-08T04:09:00Z">
        <w:r>
          <w:t xml:space="preserve">: </w:t>
        </w:r>
      </w:ins>
      <w:ins w:id="2743" w:author="Cloud, Jason" w:date="2024-11-07T20:11:00Z" w16du:dateUtc="2024-11-08T04:11:00Z">
        <w:r>
          <w:t xml:space="preserve">5GMSd-Aware Application </w:t>
        </w:r>
        <w:r w:rsidR="00DB6311">
          <w:t>and Media Session Handler signalling of m</w:t>
        </w:r>
      </w:ins>
      <w:ins w:id="2744" w:author="Cloud, Jason" w:date="2024-11-07T20:10:00Z" w16du:dateUtc="2024-11-08T04:10:00Z">
        <w:r>
          <w:t xml:space="preserve">ulti-source/endpoint </w:t>
        </w:r>
      </w:ins>
      <w:ins w:id="2745" w:author="Cloud, Jason" w:date="2024-11-07T20:12:00Z" w16du:dateUtc="2024-11-08T04:12:00Z">
        <w:r w:rsidR="00DB6311">
          <w:t>service access information at reference points</w:t>
        </w:r>
      </w:ins>
      <w:ins w:id="2746" w:author="Cloud, Jason" w:date="2024-11-07T20:15:00Z" w16du:dateUtc="2024-11-08T04:15:00Z">
        <w:r w:rsidR="00DB6311">
          <w:t xml:space="preserve"> </w:t>
        </w:r>
      </w:ins>
      <w:ins w:id="2747" w:author="Cloud, Jason" w:date="2024-11-07T20:12:00Z" w16du:dateUtc="2024-11-08T04:12:00Z">
        <w:r w:rsidR="00DB6311">
          <w:t>M</w:t>
        </w:r>
      </w:ins>
      <w:ins w:id="2748" w:author="Cloud, Jason" w:date="2024-11-07T20:13:00Z" w16du:dateUtc="2024-11-08T04:13:00Z">
        <w:r w:rsidR="00DB6311">
          <w:t>7</w:t>
        </w:r>
      </w:ins>
      <w:ins w:id="2749" w:author="Cloud, Jason" w:date="2024-11-07T20:15:00Z" w16du:dateUtc="2024-11-08T04:15:00Z">
        <w:r w:rsidR="00DB6311">
          <w:t>d</w:t>
        </w:r>
      </w:ins>
      <w:ins w:id="2750" w:author="Cloud, Jason" w:date="2024-11-07T20:13:00Z" w16du:dateUtc="2024-11-08T04:13:00Z">
        <w:r w:rsidR="00DB6311">
          <w:t xml:space="preserve"> and M11d</w:t>
        </w:r>
      </w:ins>
    </w:p>
    <w:p w14:paraId="205CE665" w14:textId="16702FE1" w:rsidR="00DB6311" w:rsidRDefault="00272E34" w:rsidP="00DB6311">
      <w:pPr>
        <w:rPr>
          <w:ins w:id="2751" w:author="Cloud, Jason" w:date="2024-11-07T20:26:00Z" w16du:dateUtc="2024-11-08T04:26:00Z"/>
        </w:rPr>
      </w:pPr>
      <w:ins w:id="2752" w:author="Cloud, Jason" w:date="2024-11-07T20:23:00Z" w16du:dateUtc="2024-11-08T04:23:00Z">
        <w:r>
          <w:t>This candidate solution is necessary if Candidate Solutions 4b or 4c in clauses 5.19.6.3.3</w:t>
        </w:r>
      </w:ins>
      <w:ins w:id="2753" w:author="Cloud, Jason" w:date="2024-11-07T20:24:00Z" w16du:dateUtc="2024-11-08T04:24:00Z">
        <w:r>
          <w:t xml:space="preserve"> and 5.19.6.3.4, respectively, are selected. </w:t>
        </w:r>
      </w:ins>
      <w:ins w:id="2754" w:author="Cloud, Jason" w:date="2024-11-07T20:14:00Z" w16du:dateUtc="2024-11-08T04:14:00Z">
        <w:r w:rsidR="00DB6311">
          <w:t xml:space="preserve">Clause 13 of TS 26.512 [16] is updated so that </w:t>
        </w:r>
      </w:ins>
      <w:ins w:id="2755" w:author="Cloud, Jason" w:date="2024-11-07T20:16:00Z" w16du:dateUtc="2024-11-08T04:16:00Z">
        <w:r w:rsidR="00DB6311">
          <w:t xml:space="preserve">information required to </w:t>
        </w:r>
      </w:ins>
      <w:ins w:id="2756" w:author="Cloud, Jason" w:date="2024-11-07T20:18:00Z" w16du:dateUtc="2024-11-08T04:18:00Z">
        <w:r w:rsidR="00DB6311">
          <w:t xml:space="preserve">configure </w:t>
        </w:r>
      </w:ins>
      <w:ins w:id="2757" w:author="Cloud, Jason" w:date="2024-11-07T20:16:00Z" w16du:dateUtc="2024-11-08T04:16:00Z">
        <w:r w:rsidR="00DB6311">
          <w:t xml:space="preserve">the Media Player to </w:t>
        </w:r>
      </w:ins>
      <w:ins w:id="2758" w:author="Cloud, Jason" w:date="2024-11-07T20:17:00Z" w16du:dateUtc="2024-11-08T04:17:00Z">
        <w:r w:rsidR="00DB6311">
          <w:t>switch between or simultaneously use multiple sources/endpoints</w:t>
        </w:r>
      </w:ins>
      <w:ins w:id="2759" w:author="Cloud, Jason" w:date="2024-11-07T20:18:00Z" w16du:dateUtc="2024-11-08T04:18:00Z">
        <w:r w:rsidR="00DB6311">
          <w:t xml:space="preserve"> is available at reference point M7d and M11d.</w:t>
        </w:r>
      </w:ins>
      <w:ins w:id="2760" w:author="Cloud, Jason" w:date="2024-11-07T20:24:00Z" w16du:dateUtc="2024-11-08T04:24:00Z">
        <w:r>
          <w:t xml:space="preserve"> The </w:t>
        </w:r>
        <w:proofErr w:type="gramStart"/>
        <w:r w:rsidRPr="00272E34">
          <w:rPr>
            <w:rFonts w:ascii="Courier New" w:hAnsi="Courier New" w:cs="Courier New"/>
            <w:rPrChange w:id="2761" w:author="Cloud, Jason" w:date="2024-11-07T20:25:00Z" w16du:dateUtc="2024-11-08T04:25:00Z">
              <w:rPr/>
            </w:rPrChange>
          </w:rPr>
          <w:t>at</w:t>
        </w:r>
      </w:ins>
      <w:ins w:id="2762" w:author="Cloud, Jason" w:date="2024-11-07T20:25:00Z" w16du:dateUtc="2024-11-08T04:25:00Z">
        <w:r w:rsidRPr="00272E34">
          <w:rPr>
            <w:rFonts w:ascii="Courier New" w:hAnsi="Courier New" w:cs="Courier New"/>
            <w:rPrChange w:id="2763" w:author="Cloud, Jason" w:date="2024-11-07T20:25:00Z" w16du:dateUtc="2024-11-08T04:25:00Z">
              <w:rPr/>
            </w:rPrChange>
          </w:rPr>
          <w:t>tach(</w:t>
        </w:r>
        <w:proofErr w:type="gramEnd"/>
        <w:r w:rsidRPr="00272E34">
          <w:rPr>
            <w:rFonts w:ascii="Courier New" w:hAnsi="Courier New" w:cs="Courier New"/>
            <w:rPrChange w:id="2764" w:author="Cloud, Jason" w:date="2024-11-07T20:25:00Z" w16du:dateUtc="2024-11-08T04:25:00Z">
              <w:rPr/>
            </w:rPrChange>
          </w:rPr>
          <w:t>)</w:t>
        </w:r>
        <w:r>
          <w:t xml:space="preserve"> method defined in clause 13.2.3.3 of TS 26.512 is updated to include </w:t>
        </w:r>
      </w:ins>
      <w:ins w:id="2765" w:author="Cloud, Jason" w:date="2024-11-07T20:41:00Z" w16du:dateUtc="2024-11-08T04:41:00Z">
        <w:r w:rsidR="001971A6">
          <w:t>an array of objects containing the following parameters</w:t>
        </w:r>
      </w:ins>
      <w:ins w:id="2766" w:author="Cloud, Jason" w:date="2024-11-07T20:25:00Z" w16du:dateUtc="2024-11-08T04:25:00Z">
        <w:r>
          <w:t>:</w:t>
        </w:r>
      </w:ins>
    </w:p>
    <w:p w14:paraId="232897B2" w14:textId="53080795" w:rsidR="00272E34" w:rsidRDefault="00272E34" w:rsidP="00272E34">
      <w:pPr>
        <w:pStyle w:val="B1"/>
        <w:rPr>
          <w:ins w:id="2767" w:author="Cloud, Jason" w:date="2024-11-07T20:31:00Z" w16du:dateUtc="2024-11-08T04:31:00Z"/>
        </w:rPr>
      </w:pPr>
      <w:ins w:id="2768" w:author="Cloud, Jason" w:date="2024-11-07T20:27:00Z" w16du:dateUtc="2024-11-08T04:27:00Z">
        <w:r>
          <w:t>-</w:t>
        </w:r>
        <w:r>
          <w:tab/>
        </w:r>
      </w:ins>
      <w:proofErr w:type="spellStart"/>
      <w:ins w:id="2769" w:author="Cloud, Jason" w:date="2024-11-07T20:29:00Z" w16du:dateUtc="2024-11-08T04:29:00Z">
        <w:r w:rsidRPr="001971A6">
          <w:rPr>
            <w:i/>
            <w:iCs/>
            <w:rPrChange w:id="2770" w:author="Cloud, Jason" w:date="2024-11-07T20:39:00Z" w16du:dateUtc="2024-11-08T04:39:00Z">
              <w:rPr/>
            </w:rPrChange>
          </w:rPr>
          <w:t>baseURL</w:t>
        </w:r>
        <w:proofErr w:type="spellEnd"/>
        <w:r>
          <w:t xml:space="preserve">: </w:t>
        </w:r>
      </w:ins>
      <w:ins w:id="2771" w:author="Cloud, Jason" w:date="2024-11-07T20:34:00Z" w16du:dateUtc="2024-11-08T04:34:00Z">
        <w:r w:rsidR="001971A6">
          <w:t>B</w:t>
        </w:r>
      </w:ins>
      <w:ins w:id="2772" w:author="Cloud, Jason" w:date="2024-11-07T20:29:00Z" w16du:dateUtc="2024-11-08T04:29:00Z">
        <w:r>
          <w:t xml:space="preserve">ase URL from which content is </w:t>
        </w:r>
      </w:ins>
      <w:ins w:id="2773" w:author="Cloud, Jason" w:date="2024-11-07T20:30:00Z" w16du:dateUtc="2024-11-08T04:30:00Z">
        <w:r>
          <w:t>made available to the Media Player at reference point M4d. Th</w:t>
        </w:r>
      </w:ins>
      <w:ins w:id="2774" w:author="Cloud, Jason" w:date="2024-11-07T20:42:00Z" w16du:dateUtc="2024-11-08T04:42:00Z">
        <w:r w:rsidR="001971A6">
          <w:t xml:space="preserve">ese </w:t>
        </w:r>
      </w:ins>
      <w:ins w:id="2775" w:author="Cloud, Jason" w:date="2024-11-07T20:30:00Z" w16du:dateUtc="2024-11-08T04:30:00Z">
        <w:r>
          <w:t xml:space="preserve">base URLs </w:t>
        </w:r>
      </w:ins>
      <w:ins w:id="2776" w:author="Cloud, Jason" w:date="2024-11-07T20:42:00Z" w16du:dateUtc="2024-11-08T04:42:00Z">
        <w:r w:rsidR="00C75220">
          <w:t xml:space="preserve">may be </w:t>
        </w:r>
      </w:ins>
      <w:ins w:id="2777" w:author="Cloud, Jason" w:date="2024-11-07T20:30:00Z" w16du:dateUtc="2024-11-08T04:30:00Z">
        <w:r>
          <w:t>for both content distributions provisioned within the 5GMSd AS, as well as the base</w:t>
        </w:r>
      </w:ins>
      <w:ins w:id="2778" w:author="Cloud, Jason" w:date="2024-11-07T20:31:00Z" w16du:dateUtc="2024-11-08T04:31:00Z">
        <w:r>
          <w:t xml:space="preserve"> URLs of content service locations/endpoints provisioned external to the 5GMS System by the 5GMSd Application Provider.</w:t>
        </w:r>
      </w:ins>
    </w:p>
    <w:p w14:paraId="2233F1D7" w14:textId="3C80EAEE" w:rsidR="00272E34" w:rsidRDefault="00272E34" w:rsidP="00272E34">
      <w:pPr>
        <w:pStyle w:val="B1"/>
        <w:rPr>
          <w:ins w:id="2779" w:author="Cloud, Jason" w:date="2024-11-07T20:32:00Z" w16du:dateUtc="2024-11-08T04:32:00Z"/>
          <w:lang w:val="en-US"/>
        </w:rPr>
      </w:pPr>
      <w:ins w:id="2780" w:author="Cloud, Jason" w:date="2024-11-07T20:31:00Z" w16du:dateUtc="2024-11-08T04:31:00Z">
        <w:r>
          <w:t>-</w:t>
        </w:r>
      </w:ins>
      <w:ins w:id="2781" w:author="Cloud, Jason" w:date="2024-11-07T20:32:00Z" w16du:dateUtc="2024-11-08T04:32:00Z">
        <w:r>
          <w:tab/>
        </w:r>
        <w:proofErr w:type="spellStart"/>
        <w:r w:rsidR="001971A6" w:rsidRPr="001971A6">
          <w:rPr>
            <w:i/>
            <w:iCs/>
            <w:rPrChange w:id="2782" w:author="Cloud, Jason" w:date="2024-11-07T20:40:00Z" w16du:dateUtc="2024-11-08T04:40:00Z">
              <w:rPr/>
            </w:rPrChange>
          </w:rPr>
          <w:t>pathRewriteRules</w:t>
        </w:r>
        <w:proofErr w:type="spellEnd"/>
        <w:r w:rsidR="001971A6">
          <w:t xml:space="preserve">: </w:t>
        </w:r>
        <w:r w:rsidR="001971A6">
          <w:rPr>
            <w:lang w:val="en-US"/>
          </w:rPr>
          <w:t xml:space="preserve">An ordered set of rules </w:t>
        </w:r>
      </w:ins>
      <w:ins w:id="2783" w:author="Cloud, Jason" w:date="2024-11-07T20:40:00Z" w16du:dateUtc="2024-11-08T04:40:00Z">
        <w:r w:rsidR="001971A6">
          <w:rPr>
            <w:lang w:val="en-US"/>
          </w:rPr>
          <w:t xml:space="preserve">for each </w:t>
        </w:r>
        <w:proofErr w:type="spellStart"/>
        <w:r w:rsidR="001971A6" w:rsidRPr="001971A6">
          <w:rPr>
            <w:i/>
            <w:iCs/>
            <w:lang w:val="en-US"/>
            <w:rPrChange w:id="2784" w:author="Cloud, Jason" w:date="2024-11-07T20:40:00Z" w16du:dateUtc="2024-11-08T04:40:00Z">
              <w:rPr>
                <w:lang w:val="en-US"/>
              </w:rPr>
            </w:rPrChange>
          </w:rPr>
          <w:t>baseURL</w:t>
        </w:r>
      </w:ins>
      <w:proofErr w:type="spellEnd"/>
      <w:ins w:id="2785" w:author="Cloud, Jason" w:date="2024-11-07T20:42:00Z" w16du:dateUtc="2024-11-08T04:42:00Z">
        <w:r w:rsidR="00C75220">
          <w:rPr>
            <w:i/>
            <w:iCs/>
            <w:lang w:val="en-US"/>
          </w:rPr>
          <w:t xml:space="preserve">. </w:t>
        </w:r>
        <w:r w:rsidR="00C75220">
          <w:rPr>
            <w:lang w:val="en-US"/>
          </w:rPr>
          <w:t>These rules are</w:t>
        </w:r>
      </w:ins>
      <w:ins w:id="2786" w:author="Cloud, Jason" w:date="2024-11-07T20:40:00Z" w16du:dateUtc="2024-11-08T04:40:00Z">
        <w:r w:rsidR="001971A6">
          <w:rPr>
            <w:lang w:val="en-US"/>
          </w:rPr>
          <w:t xml:space="preserve"> used </w:t>
        </w:r>
      </w:ins>
      <w:ins w:id="2787" w:author="Cloud, Jason" w:date="2024-11-07T20:32:00Z" w16du:dateUtc="2024-11-08T04:32:00Z">
        <w:r w:rsidR="001971A6">
          <w:rPr>
            <w:lang w:val="en-US"/>
          </w:rPr>
          <w:t>for rewriting the request URL paths obtained from a manifest (e.g., MPD) and translating them to URL paths specific to the referenced content service location/endpoint at reference point M4d. An example use case is provided in clause 5.19.3.1.2.6.4.</w:t>
        </w:r>
      </w:ins>
    </w:p>
    <w:p w14:paraId="27652BF8" w14:textId="615DC047" w:rsidR="001971A6" w:rsidRDefault="001971A6" w:rsidP="00272E34">
      <w:pPr>
        <w:pStyle w:val="B1"/>
        <w:rPr>
          <w:ins w:id="2788" w:author="Cloud, Jason" w:date="2024-11-07T20:42:00Z" w16du:dateUtc="2024-11-08T04:42:00Z"/>
          <w:lang w:val="en-US"/>
        </w:rPr>
      </w:pPr>
      <w:ins w:id="2789" w:author="Cloud, Jason" w:date="2024-11-07T20:32:00Z" w16du:dateUtc="2024-11-08T04:32:00Z">
        <w:r>
          <w:rPr>
            <w:lang w:val="en-US"/>
          </w:rPr>
          <w:t>-</w:t>
        </w:r>
        <w:r>
          <w:rPr>
            <w:lang w:val="en-US"/>
          </w:rPr>
          <w:tab/>
        </w:r>
        <w:proofErr w:type="spellStart"/>
        <w:r w:rsidRPr="001971A6">
          <w:rPr>
            <w:i/>
            <w:iCs/>
            <w:lang w:val="en-US"/>
            <w:rPrChange w:id="2790" w:author="Cloud, Jason" w:date="2024-11-07T20:40:00Z" w16du:dateUtc="2024-11-08T04:40:00Z">
              <w:rPr>
                <w:lang w:val="en-US"/>
              </w:rPr>
            </w:rPrChange>
          </w:rPr>
          <w:t>multi</w:t>
        </w:r>
      </w:ins>
      <w:ins w:id="2791" w:author="Cloud, Jason" w:date="2024-11-07T20:33:00Z" w16du:dateUtc="2024-11-08T04:33:00Z">
        <w:r w:rsidRPr="001971A6">
          <w:rPr>
            <w:i/>
            <w:iCs/>
            <w:lang w:val="en-US"/>
            <w:rPrChange w:id="2792" w:author="Cloud, Jason" w:date="2024-11-07T20:40:00Z" w16du:dateUtc="2024-11-08T04:40:00Z">
              <w:rPr>
                <w:lang w:val="en-US"/>
              </w:rPr>
            </w:rPrChange>
          </w:rPr>
          <w:t>S</w:t>
        </w:r>
      </w:ins>
      <w:ins w:id="2793" w:author="Cloud, Jason" w:date="2024-11-07T20:32:00Z" w16du:dateUtc="2024-11-08T04:32:00Z">
        <w:r w:rsidRPr="001971A6">
          <w:rPr>
            <w:i/>
            <w:iCs/>
            <w:lang w:val="en-US"/>
            <w:rPrChange w:id="2794" w:author="Cloud, Jason" w:date="2024-11-07T20:40:00Z" w16du:dateUtc="2024-11-08T04:40:00Z">
              <w:rPr>
                <w:lang w:val="en-US"/>
              </w:rPr>
            </w:rPrChange>
          </w:rPr>
          <w:t>ourcePr</w:t>
        </w:r>
      </w:ins>
      <w:ins w:id="2795" w:author="Cloud, Jason" w:date="2024-11-07T20:33:00Z" w16du:dateUtc="2024-11-08T04:33:00Z">
        <w:r w:rsidRPr="001971A6">
          <w:rPr>
            <w:i/>
            <w:iCs/>
            <w:lang w:val="en-US"/>
            <w:rPrChange w:id="2796" w:author="Cloud, Jason" w:date="2024-11-07T20:40:00Z" w16du:dateUtc="2024-11-08T04:40:00Z">
              <w:rPr>
                <w:lang w:val="en-US"/>
              </w:rPr>
            </w:rPrChange>
          </w:rPr>
          <w:t>ofile</w:t>
        </w:r>
        <w:proofErr w:type="spellEnd"/>
        <w:r>
          <w:rPr>
            <w:lang w:val="en-US"/>
          </w:rPr>
          <w:t xml:space="preserve">: </w:t>
        </w:r>
        <w:r>
          <w:rPr>
            <w:lang w:val="en-US"/>
          </w:rPr>
          <w:t xml:space="preserve">An optional list of (a yet to be defined) multi-source/endpoint profiles that provide the ability to communicate information necessary for the </w:t>
        </w:r>
        <w:r>
          <w:rPr>
            <w:lang w:val="en-US"/>
          </w:rPr>
          <w:t>Media Player</w:t>
        </w:r>
        <w:r>
          <w:rPr>
            <w:lang w:val="en-US"/>
          </w:rPr>
          <w:t xml:space="preserve"> to use the referenced content distribution in a multi-source/endpoint configuration. These profiles may indicate that the use of the referenced content distribution is controlled by an Online Service Location/Endpoint Management subfunction, indicate that the referenced content distribution can be used for the delivery of CMMF-encoded media formatted using a specific CMMF profile, etc. Furthermore, these profiles should be defined in TS 26.511 [96].</w:t>
        </w:r>
      </w:ins>
    </w:p>
    <w:p w14:paraId="39A6F065" w14:textId="0B517DA4" w:rsidR="00115A56" w:rsidRPr="00B550F9" w:rsidDel="00A70DC1" w:rsidRDefault="00C75220" w:rsidP="007D074D">
      <w:pPr>
        <w:pStyle w:val="EditorsNote"/>
        <w:rPr>
          <w:del w:id="2797" w:author="Cloud, Jason" w:date="2024-11-06T17:42:00Z" w16du:dateUtc="2024-11-07T01:42:00Z"/>
        </w:rPr>
      </w:pPr>
      <w:ins w:id="2798" w:author="Cloud, Jason" w:date="2024-11-07T20:44:00Z" w16du:dateUtc="2024-11-08T04:44:00Z">
        <w:r>
          <w:rPr>
            <w:lang w:val="en-US"/>
          </w:rPr>
          <w:t xml:space="preserve">Furthermore, method is updated to include </w:t>
        </w:r>
      </w:ins>
      <w:ins w:id="2799" w:author="Cloud, Jason" w:date="2024-11-07T20:43:00Z" w16du:dateUtc="2024-11-08T04:43:00Z">
        <w:r>
          <w:rPr>
            <w:lang w:val="en-US"/>
          </w:rPr>
          <w:t xml:space="preserve">a new top-level </w:t>
        </w:r>
        <w:proofErr w:type="spellStart"/>
        <w:r w:rsidRPr="000F2816">
          <w:rPr>
            <w:i/>
            <w:iCs/>
            <w:lang w:val="en-US"/>
          </w:rPr>
          <w:t>multiSourceManagment</w:t>
        </w:r>
        <w:proofErr w:type="spellEnd"/>
        <w:r>
          <w:rPr>
            <w:lang w:val="en-US"/>
          </w:rPr>
          <w:t xml:space="preserve"> that provides necessary information to the </w:t>
        </w:r>
      </w:ins>
      <w:ins w:id="2800" w:author="Cloud, Jason" w:date="2024-11-07T20:44:00Z" w16du:dateUtc="2024-11-08T04:44:00Z">
        <w:r>
          <w:rPr>
            <w:lang w:val="en-US"/>
          </w:rPr>
          <w:t>Media P</w:t>
        </w:r>
      </w:ins>
      <w:ins w:id="2801" w:author="Cloud, Jason" w:date="2024-11-07T20:45:00Z" w16du:dateUtc="2024-11-08T04:45:00Z">
        <w:r>
          <w:rPr>
            <w:lang w:val="en-US"/>
          </w:rPr>
          <w:t>layer</w:t>
        </w:r>
      </w:ins>
      <w:ins w:id="2802" w:author="Cloud, Jason" w:date="2024-11-07T20:43:00Z" w16du:dateUtc="2024-11-08T04:43:00Z">
        <w:r>
          <w:rPr>
            <w:lang w:val="en-US"/>
          </w:rPr>
          <w:t xml:space="preserve"> to connect with and use Online Service Location/Endpoint Management subfunctions provisioned within the 5GMSd AS or externally by the 5GMSd Application Provider. This property may include a URL where the Online Service Location/Endpoint Management subfunction can be accessed at reference point M4d, information concerning the APIs the subfunction conforms to (e.g., Content Steering Server as specified in [</w:t>
        </w:r>
        <w:r w:rsidRPr="000F2816">
          <w:rPr>
            <w:highlight w:val="yellow"/>
          </w:rPr>
          <w:t>DIFCS</w:t>
        </w:r>
        <w:r>
          <w:rPr>
            <w:lang w:val="en-US"/>
          </w:rPr>
          <w:t>]), etc.</w:t>
        </w:r>
      </w:ins>
      <w:del w:id="2803" w:author="Cloud, Jason" w:date="2024-11-06T17:42:00Z" w16du:dateUtc="2024-11-07T01:42:00Z">
        <w:r w:rsidR="00047316" w:rsidDel="00A70DC1">
          <w:delText>Editor’s Note</w:delText>
        </w:r>
        <w:r w:rsidR="00115A56" w:rsidDel="00A70DC1">
          <w:delText>:</w:delText>
        </w:r>
        <w:r w:rsidR="009D54A8" w:rsidDel="00A70DC1">
          <w:tab/>
        </w:r>
        <w:r w:rsidR="00496027" w:rsidDel="00A70DC1">
          <w:delText xml:space="preserve">This clause is </w:delText>
        </w:r>
        <w:r w:rsidR="00BC5875" w:rsidDel="00A70DC1">
          <w:delText xml:space="preserve">a work in progress. The text included below comes from an email </w:delText>
        </w:r>
      </w:del>
      <w:del w:id="2804" w:author="Cloud, Jason" w:date="2024-11-02T12:08:00Z" w16du:dateUtc="2024-11-02T19:08:00Z">
        <w:r w:rsidR="00BC5875" w:rsidDel="008F3913">
          <w:delText>conversation</w:delText>
        </w:r>
        <w:r w:rsidR="004F550F" w:rsidDel="008F3913">
          <w:delText>, but</w:delText>
        </w:r>
      </w:del>
      <w:del w:id="2805" w:author="Cloud, Jason" w:date="2024-11-06T17:42:00Z" w16du:dateUtc="2024-11-07T01:42:00Z">
        <w:r w:rsidR="004F550F" w:rsidDel="00A70DC1">
          <w:delText xml:space="preserve"> provides a </w:delText>
        </w:r>
        <w:r w:rsidR="002A3634" w:rsidDel="00A70DC1">
          <w:delText>idea</w:delText>
        </w:r>
        <w:r w:rsidR="004F550F" w:rsidDel="00A70DC1">
          <w:delText xml:space="preserve"> </w:delText>
        </w:r>
        <w:r w:rsidR="002A3634" w:rsidDel="00A70DC1">
          <w:delText>for the direction(s) this clause is going to take</w:delText>
        </w:r>
        <w:r w:rsidR="00115A56" w:rsidDel="00A70DC1">
          <w:delText>.</w:delText>
        </w:r>
      </w:del>
    </w:p>
    <w:p w14:paraId="4E87AE27" w14:textId="6D80E794" w:rsidR="00F27D15" w:rsidRPr="00F27D15" w:rsidDel="00EB11B5" w:rsidRDefault="00F27D15" w:rsidP="00F75BB6">
      <w:pPr>
        <w:numPr>
          <w:ilvl w:val="0"/>
          <w:numId w:val="17"/>
        </w:numPr>
        <w:rPr>
          <w:del w:id="2806" w:author="Cloud, Jason" w:date="2024-11-07T17:09:00Z" w16du:dateUtc="2024-11-08T01:09:00Z"/>
          <w:rFonts w:cs="Arial"/>
          <w:lang w:val="en-US"/>
        </w:rPr>
      </w:pPr>
      <w:del w:id="2807" w:author="Cloud, Jason" w:date="2024-11-07T17:09:00Z" w16du:dateUtc="2024-11-08T01:09:00Z">
        <w:r w:rsidRPr="00F27D15" w:rsidDel="00EB11B5">
          <w:rPr>
            <w:rFonts w:cs="Arial"/>
            <w:lang w:val="en-US"/>
          </w:rPr>
          <w:delText>Provision multiple </w:delText>
        </w:r>
        <w:r w:rsidRPr="00F27D15" w:rsidDel="00EB11B5">
          <w:rPr>
            <w:rFonts w:cs="Arial"/>
            <w:b/>
            <w:bCs/>
            <w:lang w:val="en-US"/>
          </w:rPr>
          <w:delText>distribution configurations</w:delText>
        </w:r>
        <w:r w:rsidRPr="00F27D15" w:rsidDel="00EB11B5">
          <w:rPr>
            <w:rFonts w:cs="Arial"/>
            <w:lang w:val="en-US"/>
          </w:rPr>
          <w:delText> in the same </w:delText>
        </w:r>
        <w:r w:rsidRPr="00F27D15" w:rsidDel="00EB11B5">
          <w:rPr>
            <w:rFonts w:cs="Arial"/>
            <w:b/>
            <w:bCs/>
            <w:lang w:val="en-US"/>
          </w:rPr>
          <w:delText>Content Hosting Configuration</w:delText>
        </w:r>
        <w:r w:rsidRPr="00F27D15" w:rsidDel="00EB11B5">
          <w:rPr>
            <w:rFonts w:cs="Arial"/>
            <w:lang w:val="en-US"/>
          </w:rPr>
          <w:delText>, one for each logical content endpoint, which may have </w:delText>
        </w:r>
        <w:r w:rsidRPr="00F27D15" w:rsidDel="00EB11B5">
          <w:rPr>
            <w:rFonts w:cs="Arial"/>
            <w:b/>
            <w:bCs/>
            <w:lang w:val="en-US"/>
          </w:rPr>
          <w:delText>the same MIME content type</w:delText>
        </w:r>
        <w:r w:rsidRPr="00F27D15" w:rsidDel="00EB11B5">
          <w:rPr>
            <w:rFonts w:cs="Arial"/>
            <w:lang w:val="en-US"/>
          </w:rPr>
          <w:delText>.</w:delText>
        </w:r>
      </w:del>
    </w:p>
    <w:p w14:paraId="4630F57E" w14:textId="62D1BDB6" w:rsidR="00F27D15" w:rsidRPr="00F27D15" w:rsidDel="00EB11B5" w:rsidRDefault="00F27D15" w:rsidP="00F75BB6">
      <w:pPr>
        <w:numPr>
          <w:ilvl w:val="1"/>
          <w:numId w:val="18"/>
        </w:numPr>
        <w:rPr>
          <w:del w:id="2808" w:author="Cloud, Jason" w:date="2024-11-07T17:09:00Z" w16du:dateUtc="2024-11-08T01:09:00Z"/>
          <w:rFonts w:cs="Arial"/>
          <w:lang w:val="en-US"/>
        </w:rPr>
      </w:pPr>
      <w:del w:id="2809" w:author="Cloud, Jason" w:date="2024-11-07T17:09:00Z" w16du:dateUtc="2024-11-08T01:09:00Z">
        <w:r w:rsidRPr="00F27D15" w:rsidDel="00EB11B5">
          <w:rPr>
            <w:rFonts w:cs="Arial"/>
            <w:i/>
            <w:iCs/>
            <w:lang w:val="en-US"/>
          </w:rPr>
          <w:delText>(We already allow multiple distributions for different MIME content types, so this is just a simple extension of that concept.)</w:delText>
        </w:r>
      </w:del>
    </w:p>
    <w:p w14:paraId="5F46CF1E" w14:textId="015B4D22" w:rsidR="00F27D15" w:rsidRPr="00F27D15" w:rsidDel="00EB11B5" w:rsidRDefault="00F27D15" w:rsidP="00F27D15">
      <w:pPr>
        <w:rPr>
          <w:del w:id="2810" w:author="Cloud, Jason" w:date="2024-11-07T17:09:00Z" w16du:dateUtc="2024-11-08T01:09:00Z"/>
          <w:rFonts w:cs="Arial"/>
          <w:lang w:val="en-US"/>
        </w:rPr>
      </w:pPr>
      <w:del w:id="2811" w:author="Cloud, Jason" w:date="2024-11-07T17:09:00Z" w16du:dateUtc="2024-11-08T01:09:00Z">
        <w:r w:rsidRPr="00F27D15" w:rsidDel="00EB11B5">
          <w:rPr>
            <w:rFonts w:cs="Arial"/>
            <w:lang w:val="en-US"/>
          </w:rPr>
          <w:delText>[[JC]] From 26.510 clause 8.8.3.1, there does not appear to be any requirements on the MIME content type within </w:delText>
        </w:r>
        <w:r w:rsidRPr="00F27D15" w:rsidDel="00EB11B5">
          <w:rPr>
            <w:rFonts w:cs="Arial"/>
            <w:i/>
            <w:iCs/>
            <w:lang w:val="en-US"/>
          </w:rPr>
          <w:delText>distributionConfigurations</w:delText>
        </w:r>
        <w:r w:rsidRPr="00F27D15" w:rsidDel="00EB11B5">
          <w:rPr>
            <w:rFonts w:cs="Arial"/>
            <w:lang w:val="en-US"/>
          </w:rPr>
          <w:delText>. In fact, it explicitly states that one or more distributions can be configured to deliver the same ingested content.  We would have to add/change a few fields to the Content Hosting Configuration data model (clause 8.8.3.1). As an example, there currently is not a way to chain distribution configurations together to support some of the CMMF deployment options outlined in S4AL240185. Perhaps the addition of a field such as </w:delText>
        </w:r>
        <w:r w:rsidRPr="00F27D15" w:rsidDel="00EB11B5">
          <w:rPr>
            <w:rFonts w:cs="Arial"/>
            <w:i/>
            <w:iCs/>
            <w:lang w:val="en-US"/>
          </w:rPr>
          <w:delText>distributionConfigurations</w:delText>
        </w:r>
        <w:r w:rsidRPr="00F27D15" w:rsidDel="00EB11B5">
          <w:rPr>
            <w:rFonts w:cs="Arial"/>
            <w:lang w:val="en-US"/>
          </w:rPr>
          <w:delText>.</w:delText>
        </w:r>
        <w:r w:rsidRPr="00F27D15" w:rsidDel="00EB11B5">
          <w:rPr>
            <w:rFonts w:cs="Arial"/>
            <w:i/>
            <w:iCs/>
            <w:lang w:val="en-US"/>
          </w:rPr>
          <w:delText>ingestConfiguration</w:delText>
        </w:r>
        <w:r w:rsidRPr="00F27D15" w:rsidDel="00EB11B5">
          <w:rPr>
            <w:rFonts w:cs="Arial"/>
            <w:lang w:val="en-US"/>
          </w:rPr>
          <w:delText> would allow one to do this chaining.</w:delText>
        </w:r>
      </w:del>
    </w:p>
    <w:p w14:paraId="3A84A4C4" w14:textId="4187D11C" w:rsidR="00F27D15" w:rsidRPr="00F27D15" w:rsidDel="00EB11B5" w:rsidRDefault="00F27D15" w:rsidP="00F75BB6">
      <w:pPr>
        <w:numPr>
          <w:ilvl w:val="0"/>
          <w:numId w:val="19"/>
        </w:numPr>
        <w:rPr>
          <w:del w:id="2812" w:author="Cloud, Jason" w:date="2024-11-07T17:09:00Z" w16du:dateUtc="2024-11-08T01:09:00Z"/>
          <w:rFonts w:cs="Arial"/>
          <w:lang w:val="en-US"/>
        </w:rPr>
      </w:pPr>
      <w:del w:id="2813" w:author="Cloud, Jason" w:date="2024-11-07T17:09:00Z" w16du:dateUtc="2024-11-08T01:09:00Z">
        <w:r w:rsidRPr="00F27D15" w:rsidDel="00EB11B5">
          <w:rPr>
            <w:rFonts w:cs="Arial"/>
            <w:lang w:val="en-US"/>
          </w:rPr>
          <w:delText>Provision a </w:delText>
        </w:r>
        <w:r w:rsidRPr="00F27D15" w:rsidDel="00EB11B5">
          <w:rPr>
            <w:rFonts w:cs="Arial"/>
            <w:b/>
            <w:bCs/>
            <w:lang w:val="en-US"/>
          </w:rPr>
          <w:delText>Content Preparation Template</w:delText>
        </w:r>
        <w:r w:rsidRPr="00F27D15" w:rsidDel="00EB11B5">
          <w:rPr>
            <w:rFonts w:cs="Arial"/>
            <w:lang w:val="en-US"/>
          </w:rPr>
          <w:delText> for each logical distribution specifying how content ingested at reference point M2d is to be manipulated by the (logical) 5GMSd AS before distribution to the 5GMSd Client at reference point M4d.</w:delText>
        </w:r>
      </w:del>
    </w:p>
    <w:p w14:paraId="0DB1B824" w14:textId="1CE5FD12" w:rsidR="00F27D15" w:rsidRPr="00F27D15" w:rsidDel="00EB11B5" w:rsidRDefault="00F27D15" w:rsidP="00F75BB6">
      <w:pPr>
        <w:numPr>
          <w:ilvl w:val="1"/>
          <w:numId w:val="20"/>
        </w:numPr>
        <w:rPr>
          <w:del w:id="2814" w:author="Cloud, Jason" w:date="2024-11-07T17:09:00Z" w16du:dateUtc="2024-11-08T01:09:00Z"/>
          <w:rFonts w:cs="Arial"/>
          <w:lang w:val="en-US"/>
        </w:rPr>
      </w:pPr>
      <w:del w:id="2815" w:author="Cloud, Jason" w:date="2024-11-07T17:09:00Z" w16du:dateUtc="2024-11-08T01:09:00Z">
        <w:r w:rsidRPr="00F27D15" w:rsidDel="00EB11B5">
          <w:rPr>
            <w:rFonts w:cs="Arial"/>
            <w:i/>
            <w:iCs/>
            <w:lang w:val="en-US"/>
          </w:rPr>
          <w:delText>(This is another small delta on what is already specified.)</w:delText>
        </w:r>
      </w:del>
    </w:p>
    <w:p w14:paraId="75F1F4BF" w14:textId="5CA6A55A" w:rsidR="00F27D15" w:rsidRPr="00F27D15" w:rsidDel="00EB11B5" w:rsidRDefault="00F27D15" w:rsidP="00F27D15">
      <w:pPr>
        <w:rPr>
          <w:del w:id="2816" w:author="Cloud, Jason" w:date="2024-11-07T17:09:00Z" w16du:dateUtc="2024-11-08T01:09:00Z"/>
          <w:rFonts w:cs="Arial"/>
          <w:lang w:val="en-US"/>
        </w:rPr>
      </w:pPr>
      <w:del w:id="2817" w:author="Cloud, Jason" w:date="2024-11-07T17:09:00Z" w16du:dateUtc="2024-11-08T01:09:00Z">
        <w:r w:rsidRPr="00F27D15" w:rsidDel="00EB11B5">
          <w:rPr>
            <w:rFonts w:cs="Arial"/>
            <w:lang w:val="en-US"/>
          </w:rPr>
          <w:delText>[[JC]] This approach can work as well. One small change that would need to be made is to allow for the Content Hosting Configuration defined in each Content Preparation Template to ingest media content from outside Content Preparation/Content Hosting Configurations (via M10). At a minimum, a modification to the </w:delText>
        </w:r>
        <w:r w:rsidRPr="00F27D15" w:rsidDel="00EB11B5">
          <w:rPr>
            <w:rFonts w:cs="Arial"/>
            <w:i/>
            <w:iCs/>
            <w:lang w:val="en-US"/>
          </w:rPr>
          <w:delText>ContentHostingConfiguration</w:delText>
        </w:r>
        <w:r w:rsidRPr="00F27D15" w:rsidDel="00EB11B5">
          <w:rPr>
            <w:rFonts w:cs="Arial"/>
            <w:lang w:val="en-US"/>
          </w:rPr>
          <w:delText>.</w:delText>
        </w:r>
        <w:r w:rsidRPr="00F27D15" w:rsidDel="00EB11B5">
          <w:rPr>
            <w:rFonts w:cs="Arial"/>
            <w:i/>
            <w:iCs/>
            <w:lang w:val="en-US"/>
          </w:rPr>
          <w:delText>ingestConfiguration</w:delText>
        </w:r>
        <w:r w:rsidRPr="00F27D15" w:rsidDel="00EB11B5">
          <w:rPr>
            <w:rFonts w:cs="Arial"/>
            <w:lang w:val="en-US"/>
          </w:rPr>
          <w:delText> description would be necessary. From a Service Access Information perspective, this might be a little messy. The 5GMS Client would need to be aware of multiple </w:delText>
        </w:r>
        <w:r w:rsidRPr="00F27D15" w:rsidDel="00EB11B5">
          <w:rPr>
            <w:rFonts w:cs="Arial"/>
            <w:i/>
            <w:iCs/>
            <w:lang w:val="en-US"/>
          </w:rPr>
          <w:delText>provisioningSessionId’s</w:delText>
        </w:r>
        <w:r w:rsidRPr="00F27D15" w:rsidDel="00EB11B5">
          <w:rPr>
            <w:rFonts w:cs="Arial"/>
            <w:lang w:val="en-US"/>
          </w:rPr>
          <w:delText>.</w:delText>
        </w:r>
      </w:del>
    </w:p>
    <w:p w14:paraId="5E474204" w14:textId="72A97977" w:rsidR="00F27D15" w:rsidRPr="00F27D15" w:rsidDel="00EB11B5" w:rsidRDefault="00F27D15" w:rsidP="00F75BB6">
      <w:pPr>
        <w:numPr>
          <w:ilvl w:val="0"/>
          <w:numId w:val="21"/>
        </w:numPr>
        <w:rPr>
          <w:del w:id="2818" w:author="Cloud, Jason" w:date="2024-11-07T17:09:00Z" w16du:dateUtc="2024-11-08T01:09:00Z"/>
          <w:rFonts w:cs="Arial"/>
          <w:lang w:val="en-US"/>
        </w:rPr>
      </w:pPr>
      <w:del w:id="2819" w:author="Cloud, Jason" w:date="2024-11-07T17:09:00Z" w16du:dateUtc="2024-11-08T01:09:00Z">
        <w:r w:rsidRPr="00F27D15" w:rsidDel="00EB11B5">
          <w:rPr>
            <w:rFonts w:cs="Arial"/>
            <w:lang w:val="en-US"/>
          </w:rPr>
          <w:delText>Advertise the logical content endpoint URLs available at reference point M4d in the complete Service Access Information provided by the 5GMSd AF to the Media Session Handler at reference point M5d.</w:delText>
        </w:r>
      </w:del>
    </w:p>
    <w:p w14:paraId="6EBC6C3E" w14:textId="386C57EC" w:rsidR="00F27D15" w:rsidRPr="00F27D15" w:rsidDel="00EB11B5" w:rsidRDefault="00F27D15" w:rsidP="00F75BB6">
      <w:pPr>
        <w:numPr>
          <w:ilvl w:val="1"/>
          <w:numId w:val="22"/>
        </w:numPr>
        <w:rPr>
          <w:del w:id="2820" w:author="Cloud, Jason" w:date="2024-11-07T17:09:00Z" w16du:dateUtc="2024-11-08T01:09:00Z"/>
          <w:rFonts w:cs="Arial"/>
          <w:lang w:val="en-US"/>
        </w:rPr>
      </w:pPr>
      <w:del w:id="2821" w:author="Cloud, Jason" w:date="2024-11-07T17:09:00Z" w16du:dateUtc="2024-11-08T01:09:00Z">
        <w:r w:rsidRPr="00F27D15" w:rsidDel="00EB11B5">
          <w:rPr>
            <w:rFonts w:cs="Arial"/>
            <w:i/>
            <w:iCs/>
            <w:lang w:val="en-US"/>
          </w:rPr>
          <w:delText>(Reusing the entryPoints array in the streamingAccess</w:delText>
        </w:r>
        <w:r w:rsidRPr="00F27D15" w:rsidDel="00EB11B5">
          <w:rPr>
            <w:rFonts w:cs="Arial"/>
            <w:lang w:val="en-US"/>
          </w:rPr>
          <w:delText> object.)</w:delText>
        </w:r>
      </w:del>
    </w:p>
    <w:p w14:paraId="4D9169BA" w14:textId="71133F69" w:rsidR="00F27D15" w:rsidRPr="00F27D15" w:rsidDel="00EB11B5" w:rsidRDefault="00F27D15" w:rsidP="00F27D15">
      <w:pPr>
        <w:rPr>
          <w:del w:id="2822" w:author="Cloud, Jason" w:date="2024-11-07T17:09:00Z" w16du:dateUtc="2024-11-08T01:09:00Z"/>
          <w:rFonts w:cs="Arial"/>
          <w:lang w:val="en-US"/>
        </w:rPr>
      </w:pPr>
      <w:del w:id="2823" w:author="Cloud, Jason" w:date="2024-11-07T17:09:00Z" w16du:dateUtc="2024-11-08T01:09:00Z">
        <w:r w:rsidRPr="00F27D15" w:rsidDel="00EB11B5">
          <w:rPr>
            <w:rFonts w:cs="Arial"/>
            <w:lang w:val="en-US"/>
          </w:rPr>
          <w:delText>I have tried to specify the bare minimum modifications to the existing 5GMS System to make the known Use Cases work, based on my (imperfect) understanding of them. I leave it to others to judge if I have achieved that goal, and to point out any deficiencies.</w:delText>
        </w:r>
      </w:del>
    </w:p>
    <w:p w14:paraId="5E91F14A" w14:textId="37EF410C" w:rsidR="00F27D15" w:rsidRPr="00F27D15" w:rsidDel="00EB11B5" w:rsidRDefault="00F27D15" w:rsidP="00F27D15">
      <w:pPr>
        <w:rPr>
          <w:del w:id="2824" w:author="Cloud, Jason" w:date="2024-11-07T17:09:00Z" w16du:dateUtc="2024-11-08T01:09:00Z"/>
          <w:rFonts w:cs="Arial"/>
          <w:lang w:val="en-US"/>
        </w:rPr>
      </w:pPr>
      <w:del w:id="2825" w:author="Cloud, Jason" w:date="2024-11-07T17:09:00Z" w16du:dateUtc="2024-11-08T01:09:00Z">
        <w:r w:rsidRPr="00F27D15" w:rsidDel="00EB11B5">
          <w:rPr>
            <w:rFonts w:cs="Arial"/>
            <w:lang w:val="en-US"/>
          </w:rPr>
          <w:delText>Putting more flesh on these bones:</w:delText>
        </w:r>
      </w:del>
    </w:p>
    <w:tbl>
      <w:tblPr>
        <w:tblW w:w="4750" w:type="pct"/>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8"/>
        <w:gridCol w:w="6926"/>
      </w:tblGrid>
      <w:tr w:rsidR="00F27D15" w:rsidRPr="00F27D15" w:rsidDel="00EB11B5" w14:paraId="20728EC0" w14:textId="1B701DB9" w:rsidTr="00F27D15">
        <w:trPr>
          <w:tblCellSpacing w:w="0" w:type="dxa"/>
          <w:jc w:val="center"/>
          <w:del w:id="2826" w:author="Cloud, Jason" w:date="2024-11-07T17:09:00Z" w16du:dateUtc="2024-11-08T01:09:00Z"/>
        </w:trPr>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1FE2933B" w14:textId="2740FFF4" w:rsidR="00F27D15" w:rsidRPr="00F27D15" w:rsidDel="00EB11B5" w:rsidRDefault="00F27D15" w:rsidP="00F27D15">
            <w:pPr>
              <w:rPr>
                <w:del w:id="2827" w:author="Cloud, Jason" w:date="2024-11-07T17:09:00Z" w16du:dateUtc="2024-11-08T01:09:00Z"/>
                <w:rFonts w:cs="Arial"/>
                <w:lang w:val="en-US"/>
              </w:rPr>
            </w:pPr>
            <w:del w:id="2828" w:author="Cloud, Jason" w:date="2024-11-07T17:09:00Z" w16du:dateUtc="2024-11-08T01:09:00Z">
              <w:r w:rsidRPr="00F27D15" w:rsidDel="00EB11B5">
                <w:rPr>
                  <w:rFonts w:cs="Arial"/>
                  <w:b/>
                  <w:bCs/>
                  <w:lang w:val="en-US"/>
                </w:rPr>
                <w:delText>Requirement</w:delText>
              </w:r>
            </w:del>
          </w:p>
        </w:tc>
        <w:tc>
          <w:tcPr>
            <w:tcW w:w="0" w:type="auto"/>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hideMark/>
          </w:tcPr>
          <w:p w14:paraId="5236EEC3" w14:textId="5E9BD610" w:rsidR="00F27D15" w:rsidRPr="00F27D15" w:rsidDel="00EB11B5" w:rsidRDefault="00F27D15" w:rsidP="00F27D15">
            <w:pPr>
              <w:rPr>
                <w:del w:id="2829" w:author="Cloud, Jason" w:date="2024-11-07T17:09:00Z" w16du:dateUtc="2024-11-08T01:09:00Z"/>
                <w:rFonts w:cs="Arial"/>
                <w:lang w:val="en-US"/>
              </w:rPr>
            </w:pPr>
            <w:del w:id="2830" w:author="Cloud, Jason" w:date="2024-11-07T17:09:00Z" w16du:dateUtc="2024-11-08T01:09:00Z">
              <w:r w:rsidRPr="00F27D15" w:rsidDel="00EB11B5">
                <w:rPr>
                  <w:rFonts w:cs="Arial"/>
                  <w:b/>
                  <w:bCs/>
                  <w:lang w:val="en-US"/>
                </w:rPr>
                <w:delText>Candidate solution</w:delText>
              </w:r>
            </w:del>
          </w:p>
        </w:tc>
      </w:tr>
      <w:tr w:rsidR="00F27D15" w:rsidRPr="00F27D15" w:rsidDel="00EB11B5" w14:paraId="38B1DC1D" w14:textId="5027D33B" w:rsidTr="00F27D15">
        <w:trPr>
          <w:tblCellSpacing w:w="0" w:type="dxa"/>
          <w:jc w:val="center"/>
          <w:del w:id="2831" w:author="Cloud, Jason" w:date="2024-11-07T17:09:00Z" w16du:dateUtc="2024-11-08T01:09:00Z"/>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65DB2268" w14:textId="6F590932" w:rsidR="00F27D15" w:rsidRPr="00F27D15" w:rsidDel="00EB11B5" w:rsidRDefault="00F27D15" w:rsidP="00F75BB6">
            <w:pPr>
              <w:numPr>
                <w:ilvl w:val="0"/>
                <w:numId w:val="23"/>
              </w:numPr>
              <w:rPr>
                <w:del w:id="2832" w:author="Cloud, Jason" w:date="2024-11-07T17:09:00Z" w16du:dateUtc="2024-11-08T01:09:00Z"/>
                <w:rFonts w:cs="Arial"/>
                <w:lang w:val="en-US"/>
              </w:rPr>
            </w:pPr>
            <w:del w:id="2833" w:author="Cloud, Jason" w:date="2024-11-07T17:09:00Z" w16du:dateUtc="2024-11-08T01:09:00Z">
              <w:r w:rsidRPr="00F27D15" w:rsidDel="00EB11B5">
                <w:rPr>
                  <w:rFonts w:cs="Arial"/>
                  <w:lang w:val="en-US"/>
                </w:rPr>
                <w:delText>Ability to provision multiple logical content endpoints at reference point M4d for the same source media ingested at reference point M2d.</w:delText>
              </w:r>
            </w:del>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22C3D4A3" w14:textId="5B18A6F7" w:rsidR="00F27D15" w:rsidRPr="00F27D15" w:rsidDel="00EB11B5" w:rsidRDefault="00F27D15" w:rsidP="00F27D15">
            <w:pPr>
              <w:rPr>
                <w:del w:id="2834" w:author="Cloud, Jason" w:date="2024-11-07T17:09:00Z" w16du:dateUtc="2024-11-08T01:09:00Z"/>
                <w:rFonts w:cs="Arial"/>
                <w:lang w:val="en-US"/>
              </w:rPr>
            </w:pPr>
            <w:del w:id="2835" w:author="Cloud, Jason" w:date="2024-11-07T17:09:00Z" w16du:dateUtc="2024-11-08T01:09:00Z">
              <w:r w:rsidRPr="00F27D15" w:rsidDel="00EB11B5">
                <w:rPr>
                  <w:rFonts w:cs="Arial"/>
                  <w:lang w:val="en-US"/>
                </w:rPr>
                <w:delText>5GMSd Application Provider provisions a Content Hosting Configuration at reference point M1d:</w:delText>
              </w:r>
            </w:del>
          </w:p>
          <w:p w14:paraId="4DC1376C" w14:textId="7158A7F5" w:rsidR="00F27D15" w:rsidRPr="00F27D15" w:rsidDel="00EB11B5" w:rsidRDefault="00F27D15" w:rsidP="00F75BB6">
            <w:pPr>
              <w:numPr>
                <w:ilvl w:val="0"/>
                <w:numId w:val="24"/>
              </w:numPr>
              <w:rPr>
                <w:del w:id="2836" w:author="Cloud, Jason" w:date="2024-11-07T17:09:00Z" w16du:dateUtc="2024-11-08T01:09:00Z"/>
                <w:rFonts w:cs="Arial"/>
                <w:lang w:val="en-US"/>
              </w:rPr>
            </w:pPr>
            <w:del w:id="2837" w:author="Cloud, Jason" w:date="2024-11-07T17:09:00Z" w16du:dateUtc="2024-11-08T01:09:00Z">
              <w:r w:rsidRPr="00F27D15" w:rsidDel="00EB11B5">
                <w:rPr>
                  <w:rFonts w:cs="Arial"/>
                  <w:lang w:val="en-US"/>
                </w:rPr>
                <w:delText>One </w:delText>
              </w:r>
              <w:r w:rsidRPr="00F27D15" w:rsidDel="00EB11B5">
                <w:rPr>
                  <w:rFonts w:cs="Arial"/>
                  <w:b/>
                  <w:bCs/>
                  <w:lang w:val="en-US"/>
                </w:rPr>
                <w:delText>ingest configuration</w:delText>
              </w:r>
              <w:r w:rsidRPr="00F27D15" w:rsidDel="00EB11B5">
                <w:rPr>
                  <w:rFonts w:cs="Arial"/>
                  <w:lang w:val="en-US"/>
                </w:rPr>
                <w:delText> to ingest content into the 5GMSd AS at reference point </w:delText>
              </w:r>
              <w:r w:rsidRPr="00F27D15" w:rsidDel="00EB11B5">
                <w:rPr>
                  <w:rFonts w:cs="Arial"/>
                  <w:b/>
                  <w:bCs/>
                  <w:lang w:val="en-US"/>
                </w:rPr>
                <w:delText>M2d</w:delText>
              </w:r>
              <w:r w:rsidRPr="00F27D15" w:rsidDel="00EB11B5">
                <w:rPr>
                  <w:rFonts w:cs="Arial"/>
                  <w:lang w:val="en-US"/>
                </w:rPr>
                <w:delText>.</w:delText>
              </w:r>
            </w:del>
          </w:p>
          <w:p w14:paraId="08780BA5" w14:textId="7FF8D36F" w:rsidR="00F27D15" w:rsidRPr="00F27D15" w:rsidDel="00EB11B5" w:rsidRDefault="00F27D15" w:rsidP="00F75BB6">
            <w:pPr>
              <w:numPr>
                <w:ilvl w:val="0"/>
                <w:numId w:val="24"/>
              </w:numPr>
              <w:rPr>
                <w:del w:id="2838" w:author="Cloud, Jason" w:date="2024-11-07T17:09:00Z" w16du:dateUtc="2024-11-08T01:09:00Z"/>
                <w:rFonts w:cs="Arial"/>
                <w:lang w:val="en-US"/>
              </w:rPr>
            </w:pPr>
            <w:del w:id="2839" w:author="Cloud, Jason" w:date="2024-11-07T17:09:00Z" w16du:dateUtc="2024-11-08T01:09:00Z">
              <w:r w:rsidRPr="00F27D15" w:rsidDel="00EB11B5">
                <w:rPr>
                  <w:rFonts w:cs="Arial"/>
                  <w:lang w:val="en-US"/>
                </w:rPr>
                <w:delText>One </w:delText>
              </w:r>
              <w:r w:rsidRPr="00F27D15" w:rsidDel="00EB11B5">
                <w:rPr>
                  <w:rFonts w:cs="Arial"/>
                  <w:b/>
                  <w:bCs/>
                  <w:lang w:val="en-US"/>
                </w:rPr>
                <w:delText>distribution configuration</w:delText>
              </w:r>
              <w:r w:rsidRPr="00F27D15" w:rsidDel="00EB11B5">
                <w:rPr>
                  <w:rFonts w:cs="Arial"/>
                  <w:lang w:val="en-US"/>
                </w:rPr>
                <w:delText> per logical content endpoint to distribute the content at reference point </w:delText>
              </w:r>
              <w:r w:rsidRPr="00F27D15" w:rsidDel="00EB11B5">
                <w:rPr>
                  <w:rFonts w:cs="Arial"/>
                  <w:b/>
                  <w:bCs/>
                  <w:lang w:val="en-US"/>
                </w:rPr>
                <w:delText>M4d</w:delText>
              </w:r>
              <w:r w:rsidRPr="00F27D15" w:rsidDel="00EB11B5">
                <w:rPr>
                  <w:rFonts w:cs="Arial"/>
                  <w:lang w:val="en-US"/>
                </w:rPr>
                <w:delText>.</w:delText>
              </w:r>
            </w:del>
          </w:p>
          <w:p w14:paraId="00637184" w14:textId="4C0E58D4" w:rsidR="00F27D15" w:rsidRPr="00F27D15" w:rsidDel="00EB11B5" w:rsidRDefault="00F27D15" w:rsidP="00F75BB6">
            <w:pPr>
              <w:numPr>
                <w:ilvl w:val="1"/>
                <w:numId w:val="24"/>
              </w:numPr>
              <w:rPr>
                <w:del w:id="2840" w:author="Cloud, Jason" w:date="2024-11-07T17:09:00Z" w16du:dateUtc="2024-11-08T01:09:00Z"/>
                <w:rFonts w:cs="Arial"/>
                <w:lang w:val="en-US"/>
              </w:rPr>
            </w:pPr>
            <w:del w:id="2841" w:author="Cloud, Jason" w:date="2024-11-07T17:09:00Z" w16du:dateUtc="2024-11-08T01:09:00Z">
              <w:r w:rsidRPr="00F27D15" w:rsidDel="00EB11B5">
                <w:rPr>
                  <w:rFonts w:cs="Arial"/>
                  <w:lang w:val="en-US"/>
                </w:rPr>
                <w:delText>The optional </w:delText>
              </w:r>
              <w:r w:rsidRPr="00F27D15" w:rsidDel="00EB11B5">
                <w:rPr>
                  <w:rFonts w:cs="Arial"/>
                  <w:i/>
                  <w:iCs/>
                  <w:lang w:val="en-US"/>
                </w:rPr>
                <w:delText>entryPoint</w:delText>
              </w:r>
              <w:r w:rsidRPr="00F27D15" w:rsidDel="00EB11B5">
                <w:rPr>
                  <w:rFonts w:cs="Arial"/>
                  <w:lang w:val="en-US"/>
                </w:rPr>
                <w:delText> object is present in every distribution configuration and is populated as follows:</w:delText>
              </w:r>
            </w:del>
          </w:p>
          <w:p w14:paraId="02068DC1" w14:textId="3E00AD8C" w:rsidR="00F27D15" w:rsidRPr="00F27D15" w:rsidDel="00EB11B5" w:rsidRDefault="00F27D15" w:rsidP="00F75BB6">
            <w:pPr>
              <w:numPr>
                <w:ilvl w:val="2"/>
                <w:numId w:val="24"/>
              </w:numPr>
              <w:rPr>
                <w:del w:id="2842" w:author="Cloud, Jason" w:date="2024-11-07T17:09:00Z" w16du:dateUtc="2024-11-08T01:09:00Z"/>
                <w:rFonts w:cs="Arial"/>
                <w:lang w:val="en-US"/>
              </w:rPr>
            </w:pPr>
            <w:del w:id="2843" w:author="Cloud, Jason" w:date="2024-11-07T17:09:00Z" w16du:dateUtc="2024-11-08T01:09:00Z">
              <w:r w:rsidRPr="00F27D15" w:rsidDel="00EB11B5">
                <w:rPr>
                  <w:rFonts w:cs="Arial"/>
                  <w:lang w:val="en-US"/>
                </w:rPr>
                <w:delText>The </w:delText>
              </w:r>
              <w:r w:rsidRPr="00F27D15" w:rsidDel="00EB11B5">
                <w:rPr>
                  <w:rFonts w:cs="Arial"/>
                  <w:i/>
                  <w:iCs/>
                  <w:lang w:val="en-US"/>
                </w:rPr>
                <w:delText>relativePath</w:delText>
              </w:r>
              <w:r w:rsidRPr="00F27D15" w:rsidDel="00EB11B5">
                <w:rPr>
                  <w:rFonts w:cs="Arial"/>
                  <w:lang w:val="en-US"/>
                </w:rPr>
                <w:delText> is typically different for each logical content endpoint, but need not be unique if they can instead be discriminated based on host name (see later).</w:delText>
              </w:r>
            </w:del>
          </w:p>
          <w:p w14:paraId="5078CC74" w14:textId="3B2514FA" w:rsidR="00F27D15" w:rsidRPr="00F27D15" w:rsidDel="00EB11B5" w:rsidRDefault="00F27D15" w:rsidP="00F75BB6">
            <w:pPr>
              <w:numPr>
                <w:ilvl w:val="3"/>
                <w:numId w:val="24"/>
              </w:numPr>
              <w:rPr>
                <w:del w:id="2844" w:author="Cloud, Jason" w:date="2024-11-07T17:09:00Z" w16du:dateUtc="2024-11-08T01:09:00Z"/>
                <w:rFonts w:cs="Arial"/>
                <w:lang w:val="en-US"/>
              </w:rPr>
            </w:pPr>
            <w:del w:id="2845" w:author="Cloud, Jason" w:date="2024-11-07T17:09:00Z" w16du:dateUtc="2024-11-08T01:09:00Z">
              <w:r w:rsidRPr="00F27D15" w:rsidDel="00EB11B5">
                <w:rPr>
                  <w:rFonts w:cs="Arial"/>
                  <w:lang w:val="en-US"/>
                </w:rPr>
                <w:delText>This may be a full path to a Media Entry Point document (e.g. MPEG-DASH MPD) or media resource (e.g. MP4), in which case subsequent requests by the 5GMSd Client at M4d may be made relative to that resource.</w:delText>
              </w:r>
            </w:del>
          </w:p>
          <w:p w14:paraId="45484DDA" w14:textId="320B1399" w:rsidR="00F27D15" w:rsidRPr="00F27D15" w:rsidDel="00EB11B5" w:rsidRDefault="00F27D15" w:rsidP="00F75BB6">
            <w:pPr>
              <w:numPr>
                <w:ilvl w:val="3"/>
                <w:numId w:val="24"/>
              </w:numPr>
              <w:rPr>
                <w:del w:id="2846" w:author="Cloud, Jason" w:date="2024-11-07T17:09:00Z" w16du:dateUtc="2024-11-08T01:09:00Z"/>
                <w:rFonts w:cs="Arial"/>
                <w:lang w:val="en-US"/>
              </w:rPr>
            </w:pPr>
            <w:del w:id="2847" w:author="Cloud, Jason" w:date="2024-11-07T17:09:00Z" w16du:dateUtc="2024-11-08T01:09:00Z">
              <w:r w:rsidRPr="00F27D15" w:rsidDel="00EB11B5">
                <w:rPr>
                  <w:rFonts w:cs="Arial"/>
                  <w:lang w:val="en-US"/>
                </w:rPr>
                <w:delText>Alternatively, and in a change to TS 26.510, this may be just a path prefix, in which case all requests by the 5GMSd Client at M4d are relative to this path.</w:delText>
              </w:r>
            </w:del>
          </w:p>
          <w:p w14:paraId="01DF884E" w14:textId="6C452C8F" w:rsidR="00F27D15" w:rsidRPr="00F27D15" w:rsidDel="00EB11B5" w:rsidRDefault="00F27D15" w:rsidP="00F27D15">
            <w:pPr>
              <w:rPr>
                <w:del w:id="2848" w:author="Cloud, Jason" w:date="2024-11-07T17:09:00Z" w16du:dateUtc="2024-11-08T01:09:00Z"/>
                <w:rFonts w:cs="Arial"/>
                <w:lang w:val="en-US"/>
              </w:rPr>
            </w:pPr>
            <w:del w:id="2849" w:author="Cloud, Jason" w:date="2024-11-07T17:09:00Z" w16du:dateUtc="2024-11-08T01:09:00Z">
              <w:r w:rsidRPr="00F27D15" w:rsidDel="00EB11B5">
                <w:rPr>
                  <w:rFonts w:cs="Arial"/>
                  <w:b/>
                  <w:bCs/>
                  <w:i/>
                  <w:iCs/>
                  <w:lang w:val="en-US"/>
                </w:rPr>
                <w:delText>[[TS]] As mentioned, DASH-IF defines service location (a label attached to a BaseURL), and HLS defines pathways.</w:delText>
              </w:r>
            </w:del>
          </w:p>
          <w:p w14:paraId="777CBF38" w14:textId="0B171166" w:rsidR="00F27D15" w:rsidRPr="00F27D15" w:rsidDel="00EB11B5" w:rsidRDefault="00F27D15" w:rsidP="00F27D15">
            <w:pPr>
              <w:rPr>
                <w:del w:id="2850" w:author="Cloud, Jason" w:date="2024-11-07T17:09:00Z" w16du:dateUtc="2024-11-08T01:09:00Z"/>
                <w:rFonts w:cs="Arial"/>
                <w:lang w:val="en-US"/>
              </w:rPr>
            </w:pPr>
            <w:del w:id="2851" w:author="Cloud, Jason" w:date="2024-11-07T17:09:00Z" w16du:dateUtc="2024-11-08T01:09:00Z">
              <w:r w:rsidRPr="00F27D15" w:rsidDel="00EB11B5">
                <w:rPr>
                  <w:rFonts w:cs="Arial"/>
                  <w:lang w:val="en-US"/>
                </w:rPr>
                <w:delText>[[JC]] I think the purpose of doing this is to offload the communication of the service locations to the 5GMS System so that the MPDs do not have to be updated each time a distribution configuration is changed. The Content Hosting provisioning API (26.510 clause 8.8) allows for paths to be rewritten via </w:delText>
              </w:r>
              <w:r w:rsidRPr="00F27D15" w:rsidDel="00EB11B5">
                <w:rPr>
                  <w:rFonts w:cs="Arial"/>
                  <w:i/>
                  <w:iCs/>
                  <w:lang w:val="en-US"/>
                </w:rPr>
                <w:delText>pathRewriteRules</w:delText>
              </w:r>
              <w:r w:rsidRPr="00F27D15" w:rsidDel="00EB11B5">
                <w:rPr>
                  <w:rFonts w:cs="Arial"/>
                  <w:lang w:val="en-US"/>
                </w:rPr>
                <w:delText>. However, a similar function is not available in the Service Access Information (clause 9.2.3). One possible change could be to add these rules/maps to the Service Access Information to help the 5GMS Client translate URLs appropriately.</w:delText>
              </w:r>
            </w:del>
          </w:p>
          <w:p w14:paraId="07C0D1F8" w14:textId="07EFB17C" w:rsidR="00F27D15" w:rsidRPr="00F27D15" w:rsidDel="00EB11B5" w:rsidRDefault="00F27D15" w:rsidP="00F27D15">
            <w:pPr>
              <w:rPr>
                <w:del w:id="2852" w:author="Cloud, Jason" w:date="2024-11-07T17:09:00Z" w16du:dateUtc="2024-11-08T01:09:00Z"/>
                <w:rFonts w:cs="Arial"/>
                <w:lang w:val="en-US"/>
              </w:rPr>
            </w:pPr>
            <w:del w:id="2853" w:author="Cloud, Jason" w:date="2024-11-07T17:09:00Z" w16du:dateUtc="2024-11-08T01:09:00Z">
              <w:r w:rsidRPr="00F27D15" w:rsidDel="00EB11B5">
                <w:rPr>
                  <w:rFonts w:cs="Arial"/>
                  <w:lang w:val="en-US"/>
                </w:rPr>
                <w:delText> </w:delText>
              </w:r>
            </w:del>
          </w:p>
          <w:p w14:paraId="0B43BC7D" w14:textId="44989C24" w:rsidR="00F27D15" w:rsidRPr="00F27D15" w:rsidDel="00EB11B5" w:rsidRDefault="00F27D15" w:rsidP="00F75BB6">
            <w:pPr>
              <w:numPr>
                <w:ilvl w:val="2"/>
                <w:numId w:val="25"/>
              </w:numPr>
              <w:rPr>
                <w:del w:id="2854" w:author="Cloud, Jason" w:date="2024-11-07T17:09:00Z" w16du:dateUtc="2024-11-08T01:09:00Z"/>
                <w:rFonts w:cs="Arial"/>
                <w:lang w:val="en-US"/>
              </w:rPr>
            </w:pPr>
            <w:del w:id="2855" w:author="Cloud, Jason" w:date="2024-11-07T17:09:00Z" w16du:dateUtc="2024-11-08T01:09:00Z">
              <w:r w:rsidRPr="00F27D15" w:rsidDel="00EB11B5">
                <w:rPr>
                  <w:rFonts w:cs="Arial"/>
                  <w:lang w:val="en-US"/>
                </w:rPr>
                <w:delText>The </w:delText>
              </w:r>
              <w:r w:rsidRPr="00F27D15" w:rsidDel="00EB11B5">
                <w:rPr>
                  <w:rFonts w:cs="Arial"/>
                  <w:i/>
                  <w:iCs/>
                  <w:lang w:val="en-US"/>
                </w:rPr>
                <w:delText>contentType</w:delText>
              </w:r>
              <w:r w:rsidRPr="00F27D15" w:rsidDel="00EB11B5">
                <w:rPr>
                  <w:rFonts w:cs="Arial"/>
                  <w:lang w:val="en-US"/>
                </w:rPr>
                <w:delText> indicates the regular MIME content type (e.g. MPEG-DASH or HLS).</w:delText>
              </w:r>
            </w:del>
          </w:p>
          <w:p w14:paraId="40A2AD06" w14:textId="3EF41854" w:rsidR="00F27D15" w:rsidRPr="00F27D15" w:rsidDel="00EB11B5" w:rsidRDefault="00F27D15" w:rsidP="00F27D15">
            <w:pPr>
              <w:rPr>
                <w:del w:id="2856" w:author="Cloud, Jason" w:date="2024-11-07T17:09:00Z" w16du:dateUtc="2024-11-08T01:09:00Z"/>
                <w:rFonts w:cs="Arial"/>
                <w:lang w:val="en-US"/>
              </w:rPr>
            </w:pPr>
            <w:del w:id="2857" w:author="Cloud, Jason" w:date="2024-11-07T17:09:00Z" w16du:dateUtc="2024-11-08T01:09:00Z">
              <w:r w:rsidRPr="00F27D15" w:rsidDel="00EB11B5">
                <w:rPr>
                  <w:rFonts w:cs="Arial"/>
                  <w:lang w:val="en-US"/>
                </w:rPr>
                <w:delText>[[JC]] It appears that the MIME content type is only necessary to be defined if there is an </w:delText>
              </w:r>
              <w:r w:rsidRPr="00F27D15" w:rsidDel="00EB11B5">
                <w:rPr>
                  <w:rFonts w:cs="Arial"/>
                  <w:i/>
                  <w:iCs/>
                  <w:lang w:val="en-US"/>
                </w:rPr>
                <w:delText>entryPoints</w:delText>
              </w:r>
              <w:r w:rsidRPr="00F27D15" w:rsidDel="00EB11B5">
                <w:rPr>
                  <w:rFonts w:cs="Arial"/>
                  <w:lang w:val="en-US"/>
                </w:rPr>
                <w:delText> defined. If the distribution configuration contains multiple content items, these fields are omitted.</w:delText>
              </w:r>
            </w:del>
          </w:p>
          <w:p w14:paraId="3BD4A010" w14:textId="45205F30" w:rsidR="00F27D15" w:rsidRPr="00F27D15" w:rsidDel="00EB11B5" w:rsidRDefault="00F27D15" w:rsidP="00F27D15">
            <w:pPr>
              <w:rPr>
                <w:del w:id="2858" w:author="Cloud, Jason" w:date="2024-11-07T17:09:00Z" w16du:dateUtc="2024-11-08T01:09:00Z"/>
                <w:rFonts w:cs="Arial"/>
                <w:lang w:val="en-US"/>
              </w:rPr>
            </w:pPr>
            <w:del w:id="2859" w:author="Cloud, Jason" w:date="2024-11-07T17:09:00Z" w16du:dateUtc="2024-11-08T01:09:00Z">
              <w:r w:rsidRPr="00F27D15" w:rsidDel="00EB11B5">
                <w:rPr>
                  <w:rFonts w:cs="Arial"/>
                  <w:lang w:val="en-US"/>
                </w:rPr>
                <w:delText> </w:delText>
              </w:r>
            </w:del>
          </w:p>
          <w:p w14:paraId="670D5A54" w14:textId="2D052E08" w:rsidR="00F27D15" w:rsidRPr="00F27D15" w:rsidDel="00EB11B5" w:rsidRDefault="00F27D15" w:rsidP="00F75BB6">
            <w:pPr>
              <w:numPr>
                <w:ilvl w:val="2"/>
                <w:numId w:val="26"/>
              </w:numPr>
              <w:rPr>
                <w:del w:id="2860" w:author="Cloud, Jason" w:date="2024-11-07T17:09:00Z" w16du:dateUtc="2024-11-08T01:09:00Z"/>
                <w:rFonts w:cs="Arial"/>
                <w:lang w:val="en-US"/>
              </w:rPr>
            </w:pPr>
            <w:del w:id="2861" w:author="Cloud, Jason" w:date="2024-11-07T17:09:00Z" w16du:dateUtc="2024-11-08T01:09:00Z">
              <w:r w:rsidRPr="00F27D15" w:rsidDel="00EB11B5">
                <w:rPr>
                  <w:rFonts w:cs="Arial"/>
                  <w:lang w:val="en-US"/>
                </w:rPr>
                <w:delText>The </w:delText>
              </w:r>
              <w:r w:rsidRPr="00F27D15" w:rsidDel="00EB11B5">
                <w:rPr>
                  <w:rFonts w:cs="Arial"/>
                  <w:i/>
                  <w:iCs/>
                  <w:lang w:val="en-US"/>
                </w:rPr>
                <w:delText>protocol</w:delText>
              </w:r>
              <w:r w:rsidRPr="00F27D15" w:rsidDel="00EB11B5">
                <w:rPr>
                  <w:rFonts w:cs="Arial"/>
                  <w:lang w:val="en-US"/>
                </w:rPr>
                <w:delText> controlled term optionally indicates additional encoding applied to the content (e.g. CMMF).</w:delText>
              </w:r>
            </w:del>
          </w:p>
          <w:p w14:paraId="064F4487" w14:textId="7ECBBC54" w:rsidR="00F27D15" w:rsidRPr="00F27D15" w:rsidDel="00EB11B5" w:rsidRDefault="00F27D15" w:rsidP="00F27D15">
            <w:pPr>
              <w:rPr>
                <w:del w:id="2862" w:author="Cloud, Jason" w:date="2024-11-07T17:09:00Z" w16du:dateUtc="2024-11-08T01:09:00Z"/>
                <w:rFonts w:cs="Arial"/>
                <w:lang w:val="en-US"/>
              </w:rPr>
            </w:pPr>
            <w:del w:id="2863" w:author="Cloud, Jason" w:date="2024-11-07T17:09:00Z" w16du:dateUtc="2024-11-08T01:09:00Z">
              <w:r w:rsidRPr="00F27D15" w:rsidDel="00EB11B5">
                <w:rPr>
                  <w:rFonts w:cs="Arial"/>
                  <w:b/>
                  <w:bCs/>
                  <w:i/>
                  <w:iCs/>
                  <w:lang w:val="en-US"/>
                </w:rPr>
                <w:delText>[[TS]] I am not sure we can consider CMMF as a protocol. For me, in case CMMF is used, you have a new entry point. But this is what I am still trying to understand.</w:delText>
              </w:r>
            </w:del>
          </w:p>
          <w:p w14:paraId="2A0493C2" w14:textId="7AFEE413" w:rsidR="00F27D15" w:rsidRPr="00F27D15" w:rsidDel="00EB11B5" w:rsidRDefault="00F27D15" w:rsidP="00F27D15">
            <w:pPr>
              <w:rPr>
                <w:del w:id="2864" w:author="Cloud, Jason" w:date="2024-11-07T17:09:00Z" w16du:dateUtc="2024-11-08T01:09:00Z"/>
                <w:rFonts w:cs="Arial"/>
                <w:lang w:val="en-US"/>
              </w:rPr>
            </w:pPr>
            <w:del w:id="2865" w:author="Cloud, Jason" w:date="2024-11-07T17:09:00Z" w16du:dateUtc="2024-11-08T01:09:00Z">
              <w:r w:rsidRPr="00F27D15" w:rsidDel="00EB11B5">
                <w:rPr>
                  <w:rFonts w:cs="Arial"/>
                  <w:lang w:val="en-US"/>
                </w:rPr>
                <w:delText>[[JC]] I agree with Thomas that we should avoid considering CMMF a protocol. As an alternative to using protocol to signal that CMMF is in use, could we use the profile field?</w:delText>
              </w:r>
            </w:del>
          </w:p>
          <w:p w14:paraId="0CA55378" w14:textId="243BF07A" w:rsidR="00F27D15" w:rsidRPr="00F27D15" w:rsidDel="00EB11B5" w:rsidRDefault="00F27D15" w:rsidP="00F27D15">
            <w:pPr>
              <w:rPr>
                <w:del w:id="2866" w:author="Cloud, Jason" w:date="2024-11-07T17:09:00Z" w16du:dateUtc="2024-11-08T01:09:00Z"/>
                <w:rFonts w:cs="Arial"/>
                <w:lang w:val="en-US"/>
              </w:rPr>
            </w:pPr>
            <w:del w:id="2867" w:author="Cloud, Jason" w:date="2024-11-07T17:09:00Z" w16du:dateUtc="2024-11-08T01:09:00Z">
              <w:r w:rsidRPr="00F27D15" w:rsidDel="00EB11B5">
                <w:rPr>
                  <w:rFonts w:cs="Arial"/>
                  <w:lang w:val="en-US"/>
                </w:rPr>
                <w:delText> </w:delText>
              </w:r>
            </w:del>
          </w:p>
          <w:p w14:paraId="3D7FDBD7" w14:textId="1BC600D7" w:rsidR="00F27D15" w:rsidRPr="00F27D15" w:rsidDel="00EB11B5" w:rsidRDefault="00F27D15" w:rsidP="00F75BB6">
            <w:pPr>
              <w:numPr>
                <w:ilvl w:val="1"/>
                <w:numId w:val="27"/>
              </w:numPr>
              <w:rPr>
                <w:del w:id="2868" w:author="Cloud, Jason" w:date="2024-11-07T17:09:00Z" w16du:dateUtc="2024-11-08T01:09:00Z"/>
                <w:rFonts w:cs="Arial"/>
                <w:lang w:val="en-US"/>
              </w:rPr>
            </w:pPr>
            <w:del w:id="2869" w:author="Cloud, Jason" w:date="2024-11-07T17:09:00Z" w16du:dateUtc="2024-11-08T01:09:00Z">
              <w:r w:rsidRPr="00F27D15" w:rsidDel="00EB11B5">
                <w:rPr>
                  <w:rFonts w:cs="Arial"/>
                  <w:lang w:val="en-US"/>
                </w:rPr>
                <w:delText>The </w:delText>
              </w:r>
              <w:r w:rsidRPr="00F27D15" w:rsidDel="00EB11B5">
                <w:rPr>
                  <w:rFonts w:cs="Arial"/>
                  <w:i/>
                  <w:iCs/>
                  <w:lang w:val="en-US"/>
                </w:rPr>
                <w:delText>contentPreparationTemplateId</w:delText>
              </w:r>
              <w:r w:rsidRPr="00F27D15" w:rsidDel="00EB11B5">
                <w:rPr>
                  <w:rFonts w:cs="Arial"/>
                  <w:lang w:val="en-US"/>
                </w:rPr>
                <w:delText> references a previously provisioned Content Preparation Template (see below) for the logical content endpoint corresponding to this distribution configuration.</w:delText>
              </w:r>
            </w:del>
          </w:p>
          <w:p w14:paraId="6D219840" w14:textId="43EA107B" w:rsidR="00F27D15" w:rsidRPr="00F27D15" w:rsidDel="00EB11B5" w:rsidRDefault="00F27D15" w:rsidP="00F75BB6">
            <w:pPr>
              <w:numPr>
                <w:ilvl w:val="1"/>
                <w:numId w:val="27"/>
              </w:numPr>
              <w:rPr>
                <w:del w:id="2870" w:author="Cloud, Jason" w:date="2024-11-07T17:09:00Z" w16du:dateUtc="2024-11-08T01:09:00Z"/>
                <w:rFonts w:cs="Arial"/>
                <w:lang w:val="en-US"/>
              </w:rPr>
            </w:pPr>
            <w:del w:id="2871" w:author="Cloud, Jason" w:date="2024-11-07T17:09:00Z" w16du:dateUtc="2024-11-08T01:09:00Z">
              <w:r w:rsidRPr="00F27D15" w:rsidDel="00EB11B5">
                <w:rPr>
                  <w:rFonts w:cs="Arial"/>
                  <w:lang w:val="en-US"/>
                </w:rPr>
                <w:delText>In principal, several distribution configurations can reference the same Content Preparation Template resource, but there would need to be a new optional </w:delText>
              </w:r>
              <w:r w:rsidRPr="00F27D15" w:rsidDel="00EB11B5">
                <w:rPr>
                  <w:rFonts w:cs="Arial"/>
                  <w:i/>
                  <w:iCs/>
                  <w:lang w:val="en-US"/>
                </w:rPr>
                <w:delText>contentPreparationTemplateReference</w:delText>
              </w:r>
              <w:r w:rsidRPr="00F27D15" w:rsidDel="00EB11B5">
                <w:rPr>
                  <w:rFonts w:cs="Arial"/>
                  <w:lang w:val="en-US"/>
                </w:rPr>
                <w:delText> property added in this case so that each distribution configuration can dereference a different sub-configuration in a shared Content Preparation Template, supporting the Use Case where each one needs to distribute different content at M4d. Otherwise, each distribution configurations needs to reference a different Content Preparation Template resource in such cases. </w:delText>
              </w:r>
            </w:del>
          </w:p>
          <w:p w14:paraId="3CDAC497" w14:textId="33518101" w:rsidR="00F27D15" w:rsidRPr="00F27D15" w:rsidDel="00EB11B5" w:rsidRDefault="00F27D15" w:rsidP="00F75BB6">
            <w:pPr>
              <w:numPr>
                <w:ilvl w:val="1"/>
                <w:numId w:val="27"/>
              </w:numPr>
              <w:rPr>
                <w:del w:id="2872" w:author="Cloud, Jason" w:date="2024-11-07T17:09:00Z" w16du:dateUtc="2024-11-08T01:09:00Z"/>
                <w:rFonts w:cs="Arial"/>
                <w:lang w:val="en-US"/>
              </w:rPr>
            </w:pPr>
            <w:del w:id="2873" w:author="Cloud, Jason" w:date="2024-11-07T17:09:00Z" w16du:dateUtc="2024-11-08T01:09:00Z">
              <w:r w:rsidRPr="00F27D15" w:rsidDel="00EB11B5">
                <w:rPr>
                  <w:rFonts w:cs="Arial"/>
                  <w:lang w:val="en-US"/>
                </w:rPr>
                <w:delText>A new </w:delText>
              </w:r>
              <w:r w:rsidRPr="00F27D15" w:rsidDel="00EB11B5">
                <w:rPr>
                  <w:rFonts w:cs="Arial"/>
                  <w:i/>
                  <w:iCs/>
                  <w:lang w:val="en-US"/>
                </w:rPr>
                <w:delText>relativeWeighting</w:delText>
              </w:r>
              <w:r w:rsidRPr="00F27D15" w:rsidDel="00EB11B5">
                <w:rPr>
                  <w:rFonts w:cs="Arial"/>
                  <w:lang w:val="en-US"/>
                </w:rPr>
                <w:delText> property indicates the relative weighting of this distribution configuration relative to the others.</w:delText>
              </w:r>
            </w:del>
          </w:p>
          <w:p w14:paraId="2FB49991" w14:textId="0ECD3652" w:rsidR="00F27D15" w:rsidRPr="00F27D15" w:rsidDel="00EB11B5" w:rsidRDefault="00F27D15" w:rsidP="00F75BB6">
            <w:pPr>
              <w:numPr>
                <w:ilvl w:val="2"/>
                <w:numId w:val="27"/>
              </w:numPr>
              <w:rPr>
                <w:del w:id="2874" w:author="Cloud, Jason" w:date="2024-11-07T17:09:00Z" w16du:dateUtc="2024-11-08T01:09:00Z"/>
                <w:rFonts w:cs="Arial"/>
                <w:lang w:val="en-US"/>
              </w:rPr>
            </w:pPr>
            <w:del w:id="2875" w:author="Cloud, Jason" w:date="2024-11-07T17:09:00Z" w16du:dateUtc="2024-11-08T01:09:00Z">
              <w:r w:rsidRPr="00F27D15" w:rsidDel="00EB11B5">
                <w:rPr>
                  <w:rFonts w:cs="Arial"/>
                  <w:lang w:val="en-US"/>
                </w:rPr>
                <w:delText>This drives client selection likelihood.</w:delText>
              </w:r>
            </w:del>
          </w:p>
          <w:p w14:paraId="3E7418CE" w14:textId="1582112D" w:rsidR="00F27D15" w:rsidRPr="00F27D15" w:rsidDel="00EB11B5" w:rsidRDefault="00F27D15" w:rsidP="00F75BB6">
            <w:pPr>
              <w:numPr>
                <w:ilvl w:val="2"/>
                <w:numId w:val="27"/>
              </w:numPr>
              <w:rPr>
                <w:del w:id="2876" w:author="Cloud, Jason" w:date="2024-11-07T17:09:00Z" w16du:dateUtc="2024-11-08T01:09:00Z"/>
                <w:rFonts w:cs="Arial"/>
                <w:lang w:val="en-US"/>
              </w:rPr>
            </w:pPr>
            <w:del w:id="2877" w:author="Cloud, Jason" w:date="2024-11-07T17:09:00Z" w16du:dateUtc="2024-11-08T01:09:00Z">
              <w:r w:rsidRPr="00F27D15" w:rsidDel="00EB11B5">
                <w:rPr>
                  <w:rFonts w:cs="Arial"/>
                  <w:lang w:val="en-US"/>
                </w:rPr>
                <w:delText>This also informs the 5GMSd AF about the horizontal scaling requirements of 5GMSd AS instance(s) serving this distribution configuration.</w:delText>
              </w:r>
            </w:del>
          </w:p>
          <w:p w14:paraId="06E87B78" w14:textId="6E134649" w:rsidR="00F27D15" w:rsidRPr="00F27D15" w:rsidDel="00EB11B5" w:rsidRDefault="00F27D15" w:rsidP="00F27D15">
            <w:pPr>
              <w:rPr>
                <w:del w:id="2878" w:author="Cloud, Jason" w:date="2024-11-07T17:09:00Z" w16du:dateUtc="2024-11-08T01:09:00Z"/>
                <w:rFonts w:cs="Arial"/>
                <w:lang w:val="en-US"/>
              </w:rPr>
            </w:pPr>
            <w:del w:id="2879" w:author="Cloud, Jason" w:date="2024-11-07T17:09:00Z" w16du:dateUtc="2024-11-08T01:09:00Z">
              <w:r w:rsidRPr="00F27D15" w:rsidDel="00EB11B5">
                <w:rPr>
                  <w:rFonts w:cs="Arial"/>
                  <w:b/>
                  <w:bCs/>
                  <w:i/>
                  <w:iCs/>
                  <w:lang w:val="en-US"/>
                </w:rPr>
                <w:delText>[[TS]] weighting I am not sure. In what sense. For example if you operate content steering, you will monitor which of the networks work for which client and will steer the client.</w:delText>
              </w:r>
            </w:del>
          </w:p>
          <w:p w14:paraId="1FD55BE6" w14:textId="42B2A481" w:rsidR="00F27D15" w:rsidRPr="00F27D15" w:rsidDel="00EB11B5" w:rsidRDefault="00F27D15" w:rsidP="00F75BB6">
            <w:pPr>
              <w:numPr>
                <w:ilvl w:val="0"/>
                <w:numId w:val="28"/>
              </w:numPr>
              <w:rPr>
                <w:del w:id="2880" w:author="Cloud, Jason" w:date="2024-11-07T17:09:00Z" w16du:dateUtc="2024-11-08T01:09:00Z"/>
                <w:rFonts w:cs="Arial"/>
                <w:lang w:val="en-US"/>
              </w:rPr>
            </w:pPr>
            <w:del w:id="2881" w:author="Cloud, Jason" w:date="2024-11-07T17:09:00Z" w16du:dateUtc="2024-11-08T01:09:00Z">
              <w:r w:rsidRPr="00F27D15" w:rsidDel="00EB11B5">
                <w:rPr>
                  <w:rFonts w:cs="Arial"/>
                  <w:lang w:val="en-US"/>
                </w:rPr>
                <w:delText>A new top-level Boolean </w:delText>
              </w:r>
              <w:r w:rsidRPr="00F27D15" w:rsidDel="00EB11B5">
                <w:rPr>
                  <w:rFonts w:cs="Arial"/>
                  <w:i/>
                  <w:iCs/>
                  <w:lang w:val="en-US"/>
                </w:rPr>
                <w:delText>distributionAffinity</w:delText>
              </w:r>
              <w:r w:rsidRPr="00F27D15" w:rsidDel="00EB11B5">
                <w:rPr>
                  <w:rFonts w:cs="Arial"/>
                  <w:lang w:val="en-US"/>
                </w:rPr>
                <w:delText> property specifies whether all distribution configurations are to be hosted on the same 5GMSd AS instance as each other, or whether they are all to be hosted on different 5GMSd AS instances.</w:delText>
              </w:r>
            </w:del>
          </w:p>
          <w:p w14:paraId="57334DF6" w14:textId="31F137B7" w:rsidR="00F27D15" w:rsidRPr="00F27D15" w:rsidDel="00EB11B5" w:rsidRDefault="00F27D15" w:rsidP="00F75BB6">
            <w:pPr>
              <w:numPr>
                <w:ilvl w:val="1"/>
                <w:numId w:val="28"/>
              </w:numPr>
              <w:rPr>
                <w:del w:id="2882" w:author="Cloud, Jason" w:date="2024-11-07T17:09:00Z" w16du:dateUtc="2024-11-08T01:09:00Z"/>
                <w:rFonts w:cs="Arial"/>
                <w:lang w:val="en-US"/>
              </w:rPr>
            </w:pPr>
            <w:del w:id="2883" w:author="Cloud, Jason" w:date="2024-11-07T17:09:00Z" w16du:dateUtc="2024-11-08T01:09:00Z">
              <w:r w:rsidRPr="00F27D15" w:rsidDel="00EB11B5">
                <w:rPr>
                  <w:rFonts w:cs="Arial"/>
                  <w:lang w:val="en-US"/>
                </w:rPr>
                <w:delText>The </w:delText>
              </w:r>
              <w:r w:rsidRPr="00F27D15" w:rsidDel="00EB11B5">
                <w:rPr>
                  <w:rFonts w:cs="Arial"/>
                  <w:i/>
                  <w:iCs/>
                  <w:lang w:val="en-US"/>
                </w:rPr>
                <w:delText>baseURL</w:delText>
              </w:r>
              <w:r w:rsidRPr="00F27D15" w:rsidDel="00EB11B5">
                <w:rPr>
                  <w:rFonts w:cs="Arial"/>
                  <w:lang w:val="en-US"/>
                </w:rPr>
                <w:delText> reflected back to the 5GMSd Application Provider in the provisioning response needs to have a different host name for each distribution configuration if they are hosted on different 5GMSd AS instances.</w:delText>
              </w:r>
            </w:del>
          </w:p>
          <w:p w14:paraId="6642B42D" w14:textId="080EC8E0" w:rsidR="00F27D15" w:rsidRPr="00F27D15" w:rsidDel="00EB11B5" w:rsidRDefault="00F27D15" w:rsidP="00F75BB6">
            <w:pPr>
              <w:numPr>
                <w:ilvl w:val="1"/>
                <w:numId w:val="28"/>
              </w:numPr>
              <w:rPr>
                <w:del w:id="2884" w:author="Cloud, Jason" w:date="2024-11-07T17:09:00Z" w16du:dateUtc="2024-11-08T01:09:00Z"/>
                <w:rFonts w:cs="Arial"/>
                <w:lang w:val="en-US"/>
              </w:rPr>
            </w:pPr>
            <w:del w:id="2885" w:author="Cloud, Jason" w:date="2024-11-07T17:09:00Z" w16du:dateUtc="2024-11-08T01:09:00Z">
              <w:r w:rsidRPr="00F27D15" w:rsidDel="00EB11B5">
                <w:rPr>
                  <w:rFonts w:cs="Arial"/>
                  <w:lang w:val="en-US"/>
                </w:rPr>
                <w:delText>When hosted on the same 5GMSd AS instance, the host name in the </w:delText>
              </w:r>
              <w:r w:rsidRPr="00F27D15" w:rsidDel="00EB11B5">
                <w:rPr>
                  <w:rFonts w:cs="Arial"/>
                  <w:i/>
                  <w:iCs/>
                  <w:lang w:val="en-US"/>
                </w:rPr>
                <w:delText>baseURL</w:delText>
              </w:r>
              <w:r w:rsidRPr="00F27D15" w:rsidDel="00EB11B5">
                <w:rPr>
                  <w:rFonts w:cs="Arial"/>
                  <w:lang w:val="en-US"/>
                </w:rPr>
                <w:delText> assigned by the 5GMSd AF may be the different (e.g. different virtual host) or the same for each distribution configuration. Only in the latter case do the values of </w:delText>
              </w:r>
              <w:r w:rsidRPr="00F27D15" w:rsidDel="00EB11B5">
                <w:rPr>
                  <w:rFonts w:cs="Arial"/>
                  <w:i/>
                  <w:iCs/>
                  <w:lang w:val="en-US"/>
                </w:rPr>
                <w:delText>relativePath</w:delText>
              </w:r>
              <w:r w:rsidRPr="00F27D15" w:rsidDel="00EB11B5">
                <w:rPr>
                  <w:rFonts w:cs="Arial"/>
                  <w:lang w:val="en-US"/>
                </w:rPr>
                <w:delText>need to be unique.</w:delText>
              </w:r>
            </w:del>
          </w:p>
          <w:p w14:paraId="28070C13" w14:textId="4E0F5C1A" w:rsidR="00F27D15" w:rsidRPr="00F27D15" w:rsidDel="00EB11B5" w:rsidRDefault="00F27D15" w:rsidP="00F27D15">
            <w:pPr>
              <w:rPr>
                <w:del w:id="2886" w:author="Cloud, Jason" w:date="2024-11-07T17:09:00Z" w16du:dateUtc="2024-11-08T01:09:00Z"/>
                <w:rFonts w:cs="Arial"/>
                <w:lang w:val="en-US"/>
              </w:rPr>
            </w:pPr>
            <w:del w:id="2887" w:author="Cloud, Jason" w:date="2024-11-07T17:09:00Z" w16du:dateUtc="2024-11-08T01:09:00Z">
              <w:r w:rsidRPr="00F27D15" w:rsidDel="00EB11B5">
                <w:rPr>
                  <w:rFonts w:cs="Arial"/>
                  <w:lang w:val="en-US"/>
                </w:rPr>
                <w:delText>The 5GMSd AF configures a set of 5GMSd instances at M3d with Content Hosting Configurations that together completely provide the required set of logical content endpoints at reference point M4d.</w:delText>
              </w:r>
            </w:del>
          </w:p>
          <w:p w14:paraId="3166F3B2" w14:textId="49E2CA2A" w:rsidR="00F27D15" w:rsidRPr="00F27D15" w:rsidDel="00EB11B5" w:rsidRDefault="00F27D15" w:rsidP="00F75BB6">
            <w:pPr>
              <w:numPr>
                <w:ilvl w:val="0"/>
                <w:numId w:val="29"/>
              </w:numPr>
              <w:rPr>
                <w:del w:id="2888" w:author="Cloud, Jason" w:date="2024-11-07T17:09:00Z" w16du:dateUtc="2024-11-08T01:09:00Z"/>
                <w:rFonts w:cs="Arial"/>
                <w:lang w:val="en-US"/>
              </w:rPr>
            </w:pPr>
            <w:del w:id="2889" w:author="Cloud, Jason" w:date="2024-11-07T17:09:00Z" w16du:dateUtc="2024-11-08T01:09:00Z">
              <w:r w:rsidRPr="00F27D15" w:rsidDel="00EB11B5">
                <w:rPr>
                  <w:rFonts w:cs="Arial"/>
                  <w:lang w:val="en-US"/>
                </w:rPr>
                <w:delText>Depending on the value of the </w:delText>
              </w:r>
              <w:r w:rsidRPr="00F27D15" w:rsidDel="00EB11B5">
                <w:rPr>
                  <w:rFonts w:cs="Arial"/>
                  <w:i/>
                  <w:iCs/>
                  <w:lang w:val="en-US"/>
                </w:rPr>
                <w:delText>distributionAffinity</w:delText>
              </w:r>
              <w:r w:rsidRPr="00F27D15" w:rsidDel="00EB11B5">
                <w:rPr>
                  <w:rFonts w:cs="Arial"/>
                  <w:lang w:val="en-US"/>
                </w:rPr>
                <w:delText> property, each Content Hosting Configuration provided at reference point M3d may contain all distribution configurations provisioned at M1d or only one of them.</w:delText>
              </w:r>
            </w:del>
          </w:p>
          <w:p w14:paraId="559FAF62" w14:textId="707F1536" w:rsidR="00F27D15" w:rsidRPr="00F27D15" w:rsidDel="00EB11B5" w:rsidRDefault="00F27D15" w:rsidP="00F27D15">
            <w:pPr>
              <w:rPr>
                <w:del w:id="2890" w:author="Cloud, Jason" w:date="2024-11-07T17:09:00Z" w16du:dateUtc="2024-11-08T01:09:00Z"/>
                <w:rFonts w:cs="Arial"/>
                <w:lang w:val="en-US"/>
              </w:rPr>
            </w:pPr>
            <w:del w:id="2891" w:author="Cloud, Jason" w:date="2024-11-07T17:09:00Z" w16du:dateUtc="2024-11-08T01:09:00Z">
              <w:r w:rsidRPr="00F27D15" w:rsidDel="00EB11B5">
                <w:rPr>
                  <w:rFonts w:cs="Arial"/>
                  <w:b/>
                  <w:bCs/>
                  <w:i/>
                  <w:iCs/>
                  <w:lang w:val="en-US"/>
                </w:rPr>
                <w:delText>[[TS]] I am not sure why we need all of these details.</w:delText>
              </w:r>
            </w:del>
          </w:p>
          <w:p w14:paraId="6A181386" w14:textId="7C291C19" w:rsidR="00F27D15" w:rsidRPr="00F27D15" w:rsidDel="00EB11B5" w:rsidRDefault="00F27D15" w:rsidP="00F27D15">
            <w:pPr>
              <w:rPr>
                <w:del w:id="2892" w:author="Cloud, Jason" w:date="2024-11-07T17:09:00Z" w16du:dateUtc="2024-11-08T01:09:00Z"/>
                <w:rFonts w:cs="Arial"/>
                <w:lang w:val="en-US"/>
              </w:rPr>
            </w:pPr>
            <w:del w:id="2893" w:author="Cloud, Jason" w:date="2024-11-07T17:09:00Z" w16du:dateUtc="2024-11-08T01:09:00Z">
              <w:r w:rsidRPr="00F27D15" w:rsidDel="00EB11B5">
                <w:rPr>
                  <w:rFonts w:cs="Arial"/>
                  <w:lang w:val="en-US"/>
                </w:rPr>
                <w:delText>[[JC]] In some cases, we want to ensure that content is available on different 5GMS AS physical hosts to provide resiliency to degraded service on any one of them. If I’m interpreting the </w:delText>
              </w:r>
              <w:r w:rsidRPr="00F27D15" w:rsidDel="00EB11B5">
                <w:rPr>
                  <w:rFonts w:cs="Arial"/>
                  <w:i/>
                  <w:iCs/>
                  <w:lang w:val="en-US"/>
                </w:rPr>
                <w:delText>distributionAffinity</w:delText>
              </w:r>
              <w:r w:rsidRPr="00F27D15" w:rsidDel="00EB11B5">
                <w:rPr>
                  <w:rFonts w:cs="Arial"/>
                  <w:lang w:val="en-US"/>
                </w:rPr>
                <w:delText> property definition correctly, this would signal the 5GMS AF to distribute distribution configurations across the 5GMS AS physical hosts correctly. There are also use cases where this isn’t necessary (e.g., multi-access using CMMF), so these distribution configurations could co-exist on a single physical host.</w:delText>
              </w:r>
            </w:del>
          </w:p>
        </w:tc>
      </w:tr>
      <w:tr w:rsidR="00F27D15" w:rsidRPr="00F27D15" w:rsidDel="00EB11B5" w14:paraId="437A67F2" w14:textId="0B1F83B9" w:rsidTr="00F27D15">
        <w:trPr>
          <w:tblCellSpacing w:w="0" w:type="dxa"/>
          <w:jc w:val="center"/>
          <w:del w:id="2894" w:author="Cloud, Jason" w:date="2024-11-07T17:09:00Z" w16du:dateUtc="2024-11-08T01:09:00Z"/>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1A56159C" w14:textId="700D6749" w:rsidR="00F27D15" w:rsidRPr="00F27D15" w:rsidDel="00EB11B5" w:rsidRDefault="00F27D15" w:rsidP="00F75BB6">
            <w:pPr>
              <w:numPr>
                <w:ilvl w:val="0"/>
                <w:numId w:val="30"/>
              </w:numPr>
              <w:rPr>
                <w:del w:id="2895" w:author="Cloud, Jason" w:date="2024-11-07T17:09:00Z" w16du:dateUtc="2024-11-08T01:09:00Z"/>
                <w:rFonts w:cs="Arial"/>
                <w:lang w:val="en-US"/>
              </w:rPr>
            </w:pPr>
            <w:del w:id="2896" w:author="Cloud, Jason" w:date="2024-11-07T17:09:00Z" w16du:dateUtc="2024-11-08T01:09:00Z">
              <w:r w:rsidRPr="00F27D15" w:rsidDel="00EB11B5">
                <w:rPr>
                  <w:rFonts w:cs="Arial"/>
                  <w:lang w:val="en-US"/>
                </w:rPr>
                <w:delText>Ability to configure the content preparation subfunction of the 5GMSd AS to make the intended content available from each provisioned logical content endpoint at reference point M4d.</w:delText>
              </w:r>
            </w:del>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387C9AD" w14:textId="3687B6EC" w:rsidR="00F27D15" w:rsidRPr="00F27D15" w:rsidDel="00EB11B5" w:rsidRDefault="00F27D15" w:rsidP="00F27D15">
            <w:pPr>
              <w:rPr>
                <w:del w:id="2897" w:author="Cloud, Jason" w:date="2024-11-07T17:09:00Z" w16du:dateUtc="2024-11-08T01:09:00Z"/>
                <w:rFonts w:cs="Arial"/>
                <w:lang w:val="en-US"/>
              </w:rPr>
            </w:pPr>
            <w:del w:id="2898" w:author="Cloud, Jason" w:date="2024-11-07T17:09:00Z" w16du:dateUtc="2024-11-08T01:09:00Z">
              <w:r w:rsidRPr="00F27D15" w:rsidDel="00EB11B5">
                <w:rPr>
                  <w:rFonts w:cs="Arial"/>
                  <w:lang w:val="en-US"/>
                </w:rPr>
                <w:delText>Examples of content preparation that might be needed to support different multi-CDN Use Cases include:</w:delText>
              </w:r>
            </w:del>
          </w:p>
          <w:p w14:paraId="3B50E10B" w14:textId="7112CAAF" w:rsidR="00F27D15" w:rsidRPr="00F27D15" w:rsidDel="00EB11B5" w:rsidRDefault="00F27D15" w:rsidP="00F75BB6">
            <w:pPr>
              <w:numPr>
                <w:ilvl w:val="0"/>
                <w:numId w:val="31"/>
              </w:numPr>
              <w:rPr>
                <w:del w:id="2899" w:author="Cloud, Jason" w:date="2024-11-07T17:09:00Z" w16du:dateUtc="2024-11-08T01:09:00Z"/>
                <w:rFonts w:cs="Arial"/>
                <w:lang w:val="en-US"/>
              </w:rPr>
            </w:pPr>
            <w:del w:id="2900" w:author="Cloud, Jason" w:date="2024-11-07T17:09:00Z" w16du:dateUtc="2024-11-08T01:09:00Z">
              <w:r w:rsidRPr="00F27D15" w:rsidDel="00EB11B5">
                <w:rPr>
                  <w:rFonts w:cs="Arial"/>
                  <w:lang w:val="en-US"/>
                </w:rPr>
                <w:delText>Repackaging ingested content (e.g. repackage from MPEG-DASH to CMAF).</w:delText>
              </w:r>
            </w:del>
          </w:p>
          <w:p w14:paraId="28D62BC1" w14:textId="2331079A" w:rsidR="00F27D15" w:rsidRPr="00F27D15" w:rsidDel="00EB11B5" w:rsidRDefault="00F27D15" w:rsidP="00F75BB6">
            <w:pPr>
              <w:numPr>
                <w:ilvl w:val="0"/>
                <w:numId w:val="31"/>
              </w:numPr>
              <w:rPr>
                <w:del w:id="2901" w:author="Cloud, Jason" w:date="2024-11-07T17:09:00Z" w16du:dateUtc="2024-11-08T01:09:00Z"/>
                <w:rFonts w:cs="Arial"/>
                <w:lang w:val="en-US"/>
              </w:rPr>
            </w:pPr>
            <w:del w:id="2902" w:author="Cloud, Jason" w:date="2024-11-07T17:09:00Z" w16du:dateUtc="2024-11-08T01:09:00Z">
              <w:r w:rsidRPr="00F27D15" w:rsidDel="00EB11B5">
                <w:rPr>
                  <w:rFonts w:cs="Arial"/>
                  <w:lang w:val="en-US"/>
                </w:rPr>
                <w:delText>Encoding content into multiple redundant objects/stripes (e.g. CMMF).</w:delText>
              </w:r>
            </w:del>
          </w:p>
          <w:p w14:paraId="3B594CE7" w14:textId="57661BD5" w:rsidR="00F27D15" w:rsidRPr="00F27D15" w:rsidDel="00EB11B5" w:rsidRDefault="00F27D15" w:rsidP="00F75BB6">
            <w:pPr>
              <w:numPr>
                <w:ilvl w:val="0"/>
                <w:numId w:val="31"/>
              </w:numPr>
              <w:rPr>
                <w:del w:id="2903" w:author="Cloud, Jason" w:date="2024-11-07T17:09:00Z" w16du:dateUtc="2024-11-08T01:09:00Z"/>
                <w:rFonts w:cs="Arial"/>
                <w:lang w:val="en-US"/>
              </w:rPr>
            </w:pPr>
            <w:del w:id="2904" w:author="Cloud, Jason" w:date="2024-11-07T17:09:00Z" w16du:dateUtc="2024-11-08T01:09:00Z">
              <w:r w:rsidRPr="00F27D15" w:rsidDel="00EB11B5">
                <w:rPr>
                  <w:rFonts w:cs="Arial"/>
                  <w:lang w:val="en-US"/>
                </w:rPr>
                <w:delText>Embellishing or otherwise modifying the Media Entry Point document (e.g. MPEG-DASH MPD) ingested at reference point M2d before distributing it at reference point M4d.</w:delText>
              </w:r>
            </w:del>
          </w:p>
          <w:p w14:paraId="6BE7FFD3" w14:textId="450A4184" w:rsidR="00F27D15" w:rsidRPr="00F27D15" w:rsidDel="00EB11B5" w:rsidRDefault="00F27D15" w:rsidP="00F75BB6">
            <w:pPr>
              <w:numPr>
                <w:ilvl w:val="0"/>
                <w:numId w:val="31"/>
              </w:numPr>
              <w:rPr>
                <w:del w:id="2905" w:author="Cloud, Jason" w:date="2024-11-07T17:09:00Z" w16du:dateUtc="2024-11-08T01:09:00Z"/>
                <w:rFonts w:cs="Arial"/>
                <w:lang w:val="en-US"/>
              </w:rPr>
            </w:pPr>
            <w:del w:id="2906" w:author="Cloud, Jason" w:date="2024-11-07T17:09:00Z" w16du:dateUtc="2024-11-08T01:09:00Z">
              <w:r w:rsidRPr="00F27D15" w:rsidDel="00EB11B5">
                <w:rPr>
                  <w:rFonts w:cs="Arial"/>
                  <w:lang w:val="en-US"/>
                </w:rPr>
                <w:delText>Exposing a content steering service to 5GMSd Clients via reference point M4d?</w:delText>
              </w:r>
            </w:del>
          </w:p>
          <w:p w14:paraId="3E4E2D8D" w14:textId="1537CBF0" w:rsidR="00F27D15" w:rsidRPr="00F27D15" w:rsidDel="00EB11B5" w:rsidRDefault="00F27D15" w:rsidP="00F27D15">
            <w:pPr>
              <w:rPr>
                <w:del w:id="2907" w:author="Cloud, Jason" w:date="2024-11-07T17:09:00Z" w16du:dateUtc="2024-11-08T01:09:00Z"/>
                <w:rFonts w:cs="Arial"/>
                <w:lang w:val="en-US"/>
              </w:rPr>
            </w:pPr>
            <w:del w:id="2908" w:author="Cloud, Jason" w:date="2024-11-07T17:09:00Z" w16du:dateUtc="2024-11-08T01:09:00Z">
              <w:r w:rsidRPr="00F27D15" w:rsidDel="00EB11B5">
                <w:rPr>
                  <w:rFonts w:cs="Arial"/>
                  <w:b/>
                  <w:bCs/>
                  <w:i/>
                  <w:iCs/>
                  <w:lang w:val="en-US"/>
                </w:rPr>
                <w:delText>[[TS]] You may also add multiple BaseURLs to Manifest/MPD</w:delText>
              </w:r>
            </w:del>
          </w:p>
          <w:p w14:paraId="58364347" w14:textId="6BCCB6BD" w:rsidR="00F27D15" w:rsidRPr="00F27D15" w:rsidDel="00EB11B5" w:rsidRDefault="00F27D15" w:rsidP="00F27D15">
            <w:pPr>
              <w:rPr>
                <w:del w:id="2909" w:author="Cloud, Jason" w:date="2024-11-07T17:09:00Z" w16du:dateUtc="2024-11-08T01:09:00Z"/>
                <w:rFonts w:cs="Arial"/>
                <w:lang w:val="en-US"/>
              </w:rPr>
            </w:pPr>
            <w:del w:id="2910" w:author="Cloud, Jason" w:date="2024-11-07T17:09:00Z" w16du:dateUtc="2024-11-08T01:09:00Z">
              <w:r w:rsidRPr="00F27D15" w:rsidDel="00EB11B5">
                <w:rPr>
                  <w:rFonts w:cs="Arial"/>
                  <w:lang w:val="en-US"/>
                </w:rPr>
                <w:delText>Before provisioning the Content Hosting Configuration as above, the 5GMSd Application Provider first provisions a separate </w:delText>
              </w:r>
              <w:r w:rsidRPr="00F27D15" w:rsidDel="00EB11B5">
                <w:rPr>
                  <w:rFonts w:cs="Arial"/>
                  <w:b/>
                  <w:bCs/>
                  <w:lang w:val="en-US"/>
                </w:rPr>
                <w:delText>Content Preparation Template</w:delText>
              </w:r>
              <w:r w:rsidRPr="00F27D15" w:rsidDel="00EB11B5">
                <w:rPr>
                  <w:rFonts w:cs="Arial"/>
                  <w:lang w:val="en-US"/>
                </w:rPr>
                <w:delText> at reference point M1d for each distribution configuration specifying the unique content preparation requirements for logical media endpoint corresponding to that distribution.</w:delText>
              </w:r>
            </w:del>
          </w:p>
          <w:p w14:paraId="34BFD874" w14:textId="4178926D" w:rsidR="00F27D15" w:rsidRPr="00F27D15" w:rsidDel="00EB11B5" w:rsidRDefault="00F27D15" w:rsidP="00F27D15">
            <w:pPr>
              <w:rPr>
                <w:del w:id="2911" w:author="Cloud, Jason" w:date="2024-11-07T17:09:00Z" w16du:dateUtc="2024-11-08T01:09:00Z"/>
                <w:rFonts w:cs="Arial"/>
                <w:lang w:val="en-US"/>
              </w:rPr>
            </w:pPr>
            <w:del w:id="2912" w:author="Cloud, Jason" w:date="2024-11-07T17:09:00Z" w16du:dateUtc="2024-11-08T01:09:00Z">
              <w:r w:rsidRPr="00F27D15" w:rsidDel="00EB11B5">
                <w:rPr>
                  <w:rFonts w:cs="Arial"/>
                  <w:lang w:val="en-US"/>
                </w:rPr>
                <w:delText>The 5GMSd AF configures individual 5GMSd instances at M3d with appropriate Content Preparation Template(s). Content preparation may be </w:delText>
              </w:r>
              <w:r w:rsidRPr="00F27D15" w:rsidDel="00EB11B5">
                <w:rPr>
                  <w:rFonts w:cs="Arial"/>
                  <w:b/>
                  <w:bCs/>
                  <w:lang w:val="en-US"/>
                </w:rPr>
                <w:delText>centralised</w:delText>
              </w:r>
              <w:r w:rsidRPr="00F27D15" w:rsidDel="00EB11B5">
                <w:rPr>
                  <w:rFonts w:cs="Arial"/>
                  <w:lang w:val="en-US"/>
                </w:rPr>
                <w:delText> or </w:delText>
              </w:r>
              <w:r w:rsidRPr="00F27D15" w:rsidDel="00EB11B5">
                <w:rPr>
                  <w:rFonts w:cs="Arial"/>
                  <w:b/>
                  <w:bCs/>
                  <w:lang w:val="en-US"/>
                </w:rPr>
                <w:delText>distributed</w:delText>
              </w:r>
              <w:r w:rsidRPr="00F27D15" w:rsidDel="00EB11B5">
                <w:rPr>
                  <w:rFonts w:cs="Arial"/>
                  <w:lang w:val="en-US"/>
                </w:rPr>
                <w:delText> among multiple 5GMSd AS instances </w:delText>
              </w:r>
              <w:r w:rsidRPr="00F27D15" w:rsidDel="00EB11B5">
                <w:rPr>
                  <w:rFonts w:cs="Arial"/>
                  <w:b/>
                  <w:bCs/>
                  <w:lang w:val="en-US"/>
                </w:rPr>
                <w:delText>at the discretion of the 5GMSd AF</w:delText>
              </w:r>
              <w:r w:rsidRPr="00F27D15" w:rsidDel="00EB11B5">
                <w:rPr>
                  <w:rFonts w:cs="Arial"/>
                  <w:lang w:val="en-US"/>
                </w:rPr>
                <w:delText>. Content prepared in one 5GMSd AS instance may be conveyed to another 5GMSd AS instance via reference point </w:delText>
              </w:r>
              <w:r w:rsidRPr="00F27D15" w:rsidDel="00EB11B5">
                <w:rPr>
                  <w:rFonts w:cs="Arial"/>
                  <w:b/>
                  <w:bCs/>
                  <w:lang w:val="en-US"/>
                </w:rPr>
                <w:delText>M10d</w:delText>
              </w:r>
              <w:r w:rsidRPr="00F27D15" w:rsidDel="00EB11B5">
                <w:rPr>
                  <w:rFonts w:cs="Arial"/>
                  <w:lang w:val="en-US"/>
                </w:rPr>
                <w:delText> on a </w:delText>
              </w:r>
              <w:r w:rsidRPr="00F27D15" w:rsidDel="00EB11B5">
                <w:rPr>
                  <w:rFonts w:cs="Arial"/>
                  <w:b/>
                  <w:bCs/>
                  <w:lang w:val="en-US"/>
                </w:rPr>
                <w:delText>hierarchical</w:delText>
              </w:r>
              <w:r w:rsidRPr="00F27D15" w:rsidDel="00EB11B5">
                <w:rPr>
                  <w:rFonts w:cs="Arial"/>
                  <w:lang w:val="en-US"/>
                </w:rPr>
                <w:delText> or </w:delText>
              </w:r>
              <w:r w:rsidRPr="00F27D15" w:rsidDel="00EB11B5">
                <w:rPr>
                  <w:rFonts w:cs="Arial"/>
                  <w:b/>
                  <w:bCs/>
                  <w:lang w:val="en-US"/>
                </w:rPr>
                <w:delText>peer-to-peer</w:delText>
              </w:r>
              <w:r w:rsidRPr="00F27D15" w:rsidDel="00EB11B5">
                <w:rPr>
                  <w:rFonts w:cs="Arial"/>
                  <w:lang w:val="en-US"/>
                </w:rPr>
                <w:delText> basis </w:delText>
              </w:r>
              <w:r w:rsidRPr="00F27D15" w:rsidDel="00EB11B5">
                <w:rPr>
                  <w:rFonts w:cs="Arial"/>
                  <w:b/>
                  <w:bCs/>
                  <w:lang w:val="en-US"/>
                </w:rPr>
                <w:delText>at the discretion of the 5GMSd AF</w:delText>
              </w:r>
              <w:r w:rsidRPr="00F27D15" w:rsidDel="00EB11B5">
                <w:rPr>
                  <w:rFonts w:cs="Arial"/>
                  <w:lang w:val="en-US"/>
                </w:rPr>
                <w:delText>.</w:delText>
              </w:r>
            </w:del>
          </w:p>
          <w:p w14:paraId="3EDFB5EE" w14:textId="201B5269" w:rsidR="00F27D15" w:rsidRPr="00F27D15" w:rsidDel="00EB11B5" w:rsidRDefault="00F27D15" w:rsidP="00F27D15">
            <w:pPr>
              <w:rPr>
                <w:del w:id="2913" w:author="Cloud, Jason" w:date="2024-11-07T17:09:00Z" w16du:dateUtc="2024-11-08T01:09:00Z"/>
                <w:rFonts w:cs="Arial"/>
                <w:lang w:val="en-US"/>
              </w:rPr>
            </w:pPr>
            <w:del w:id="2914" w:author="Cloud, Jason" w:date="2024-11-07T17:09:00Z" w16du:dateUtc="2024-11-08T01:09:00Z">
              <w:r w:rsidRPr="00F27D15" w:rsidDel="00EB11B5">
                <w:rPr>
                  <w:rFonts w:cs="Arial"/>
                  <w:b/>
                  <w:bCs/>
                  <w:i/>
                  <w:iCs/>
                  <w:lang w:val="en-US"/>
                </w:rPr>
                <w:delText>[[TS]] Why do we need this “instance” concept? For me this is unnecessarily confusing.</w:delText>
              </w:r>
            </w:del>
          </w:p>
          <w:p w14:paraId="2753327F" w14:textId="3C82F3D7" w:rsidR="00F27D15" w:rsidRPr="00F27D15" w:rsidDel="00EB11B5" w:rsidRDefault="00F27D15" w:rsidP="00F27D15">
            <w:pPr>
              <w:rPr>
                <w:del w:id="2915" w:author="Cloud, Jason" w:date="2024-11-07T17:09:00Z" w16du:dateUtc="2024-11-08T01:09:00Z"/>
                <w:rFonts w:cs="Arial"/>
                <w:lang w:val="en-US"/>
              </w:rPr>
            </w:pPr>
            <w:del w:id="2916" w:author="Cloud, Jason" w:date="2024-11-07T17:09:00Z" w16du:dateUtc="2024-11-08T01:09:00Z">
              <w:r w:rsidRPr="00F27D15" w:rsidDel="00EB11B5">
                <w:rPr>
                  <w:rFonts w:cs="Arial"/>
                  <w:lang w:val="en-US"/>
                </w:rPr>
                <w:delText>[[JC]] We need some terminology to differentiate between physical locations. Otherwise, one might interpret things in a way that it is completely ok to deploy multiple distribution configurations to a single physical host (which would complete negate the purpose of doing “multi-CDN”). Furthermore, the term 5GMS AS instance already exists within the specifications so we are not creating it from scratch (e.g., it is used throughout 26.501).</w:delText>
              </w:r>
            </w:del>
          </w:p>
          <w:p w14:paraId="3DC4ED1B" w14:textId="36623A53" w:rsidR="00F27D15" w:rsidRPr="00F27D15" w:rsidDel="00EB11B5" w:rsidRDefault="00F27D15" w:rsidP="00F27D15">
            <w:pPr>
              <w:rPr>
                <w:del w:id="2917" w:author="Cloud, Jason" w:date="2024-11-07T17:09:00Z" w16du:dateUtc="2024-11-08T01:09:00Z"/>
                <w:rFonts w:cs="Arial"/>
                <w:lang w:val="en-US"/>
              </w:rPr>
            </w:pPr>
            <w:del w:id="2918" w:author="Cloud, Jason" w:date="2024-11-07T17:09:00Z" w16du:dateUtc="2024-11-08T01:09:00Z">
              <w:r w:rsidRPr="00F27D15" w:rsidDel="00EB11B5">
                <w:rPr>
                  <w:rFonts w:cs="Arial"/>
                  <w:lang w:val="en-US"/>
                </w:rPr>
                <w:delText>The syntax and semantics of all Content Preparation Templates are opaque to the 5GMSd AF, but are understood by the 5GMSd AS. Different 5GMSd AS instances may support different types of Content Preparation Template, or different subsets of functionality that can be expressed in a given Content Preparation Template type. The Content Protocols Discovery API specified in clause 8.3 of TS 26.510 should be extended to allow a 5GMSd Application Provider to find out which types of Content Preparation Template (and which sub-features of each) are supported in a particular 5GMS System.</w:delText>
              </w:r>
            </w:del>
          </w:p>
          <w:p w14:paraId="46C8FCC6" w14:textId="339420A7" w:rsidR="00F27D15" w:rsidRPr="00F27D15" w:rsidDel="00EB11B5" w:rsidRDefault="00F27D15" w:rsidP="00F27D15">
            <w:pPr>
              <w:rPr>
                <w:del w:id="2919" w:author="Cloud, Jason" w:date="2024-11-07T17:09:00Z" w16du:dateUtc="2024-11-08T01:09:00Z"/>
                <w:rFonts w:cs="Arial"/>
                <w:lang w:val="en-US"/>
              </w:rPr>
            </w:pPr>
            <w:del w:id="2920" w:author="Cloud, Jason" w:date="2024-11-07T17:09:00Z" w16du:dateUtc="2024-11-08T01:09:00Z">
              <w:r w:rsidRPr="00F27D15" w:rsidDel="00EB11B5">
                <w:rPr>
                  <w:rFonts w:cs="Arial"/>
                  <w:lang w:val="en-US"/>
                </w:rPr>
                <w:delText>The following options for the format of the Content Preparation Template should be considered:</w:delText>
              </w:r>
            </w:del>
          </w:p>
          <w:p w14:paraId="27961B36" w14:textId="4EEAF11C" w:rsidR="00F27D15" w:rsidRPr="00F27D15" w:rsidDel="00EB11B5" w:rsidRDefault="00F27D15" w:rsidP="00F27D15">
            <w:pPr>
              <w:rPr>
                <w:del w:id="2921" w:author="Cloud, Jason" w:date="2024-11-07T17:09:00Z" w16du:dateUtc="2024-11-08T01:09:00Z"/>
                <w:rFonts w:cs="Arial"/>
                <w:b/>
                <w:bCs/>
                <w:lang w:val="en-US"/>
              </w:rPr>
            </w:pPr>
            <w:del w:id="2922" w:author="Cloud, Jason" w:date="2024-11-07T17:09:00Z" w16du:dateUtc="2024-11-08T01:09:00Z">
              <w:r w:rsidRPr="00F27D15" w:rsidDel="00EB11B5">
                <w:rPr>
                  <w:rFonts w:cs="Arial"/>
                  <w:b/>
                  <w:bCs/>
                  <w:lang w:val="en-US"/>
                </w:rPr>
                <w:delText>Option A</w:delText>
              </w:r>
            </w:del>
          </w:p>
          <w:p w14:paraId="449EB3F1" w14:textId="3E46378E" w:rsidR="00F27D15" w:rsidRPr="00F27D15" w:rsidDel="00EB11B5" w:rsidRDefault="00F27D15" w:rsidP="00F27D15">
            <w:pPr>
              <w:rPr>
                <w:del w:id="2923" w:author="Cloud, Jason" w:date="2024-11-07T17:09:00Z" w16du:dateUtc="2024-11-08T01:09:00Z"/>
                <w:rFonts w:cs="Arial"/>
                <w:lang w:val="en-US"/>
              </w:rPr>
            </w:pPr>
            <w:del w:id="2924" w:author="Cloud, Jason" w:date="2024-11-07T17:09:00Z" w16du:dateUtc="2024-11-08T01:09:00Z">
              <w:r w:rsidRPr="00F27D15" w:rsidDel="00EB11B5">
                <w:rPr>
                  <w:rFonts w:cs="Arial"/>
                  <w:lang w:val="en-US"/>
                </w:rPr>
                <w:delText>The Content Preparation Template follows a multipurpose file format specified outside the scope of 3GPP, e.g. MPEG-I Part 8 (Network-Based Media Processing) as specified in ISO/IEC 23090-8. The MIME content type of the Content Preparation Template is as specified in ISO/IEC 23090-8. The usage of this generic Content Preparation Template is profiled in 3GPP TS 26.511. The generic MIME content type is listed in clause 4.3.5.2 of TS 26.512 as valid for use with the 5GMS System along with a reference to the set of valid profiles specified in TS 26.511.</w:delText>
              </w:r>
            </w:del>
          </w:p>
          <w:p w14:paraId="176A0FC7" w14:textId="4956B39A" w:rsidR="00F27D15" w:rsidRPr="00F27D15" w:rsidDel="00EB11B5" w:rsidRDefault="00F27D15" w:rsidP="00F27D15">
            <w:pPr>
              <w:rPr>
                <w:del w:id="2925" w:author="Cloud, Jason" w:date="2024-11-07T17:09:00Z" w16du:dateUtc="2024-11-08T01:09:00Z"/>
                <w:rFonts w:cs="Arial"/>
                <w:b/>
                <w:bCs/>
                <w:lang w:val="en-US"/>
              </w:rPr>
            </w:pPr>
            <w:del w:id="2926" w:author="Cloud, Jason" w:date="2024-11-07T17:09:00Z" w16du:dateUtc="2024-11-08T01:09:00Z">
              <w:r w:rsidRPr="00F27D15" w:rsidDel="00EB11B5">
                <w:rPr>
                  <w:rFonts w:cs="Arial"/>
                  <w:b/>
                  <w:bCs/>
                  <w:lang w:val="en-US"/>
                </w:rPr>
                <w:delText>Option B</w:delText>
              </w:r>
            </w:del>
          </w:p>
          <w:p w14:paraId="5AEBF5FF" w14:textId="6FB99F09" w:rsidR="00F27D15" w:rsidRPr="00F27D15" w:rsidDel="00EB11B5" w:rsidRDefault="00F27D15" w:rsidP="00F27D15">
            <w:pPr>
              <w:rPr>
                <w:del w:id="2927" w:author="Cloud, Jason" w:date="2024-11-07T17:09:00Z" w16du:dateUtc="2024-11-08T01:09:00Z"/>
                <w:rFonts w:cs="Arial"/>
                <w:lang w:val="en-US"/>
              </w:rPr>
            </w:pPr>
            <w:del w:id="2928" w:author="Cloud, Jason" w:date="2024-11-07T17:09:00Z" w16du:dateUtc="2024-11-08T01:09:00Z">
              <w:r w:rsidRPr="00F27D15" w:rsidDel="00EB11B5">
                <w:rPr>
                  <w:rFonts w:cs="Arial"/>
                  <w:lang w:val="en-US"/>
                </w:rPr>
                <w:delText>The Content Preparation Template follows file format specified outside the scope of 3GPP that is bespoke to the form of content preparation (e.g. a CMMF configuration file format specified in an annex to ETSI TS 103 973). The MIME type of the bespoke Content Preparation Template document format is also specified outside the scope of 3GPP, but is listed in clause 4.3.5.2 of TS 26.512 as valid for use with the 5GMS System along with a reference to the relevant external specification.</w:delText>
              </w:r>
            </w:del>
          </w:p>
          <w:p w14:paraId="29491406" w14:textId="7244FB60" w:rsidR="00F27D15" w:rsidRPr="00F27D15" w:rsidDel="00EB11B5" w:rsidRDefault="00F27D15" w:rsidP="00F27D15">
            <w:pPr>
              <w:rPr>
                <w:del w:id="2929" w:author="Cloud, Jason" w:date="2024-11-07T17:09:00Z" w16du:dateUtc="2024-11-08T01:09:00Z"/>
                <w:rFonts w:cs="Arial"/>
                <w:b/>
                <w:bCs/>
                <w:lang w:val="en-US"/>
              </w:rPr>
            </w:pPr>
            <w:del w:id="2930" w:author="Cloud, Jason" w:date="2024-11-07T17:09:00Z" w16du:dateUtc="2024-11-08T01:09:00Z">
              <w:r w:rsidRPr="00F27D15" w:rsidDel="00EB11B5">
                <w:rPr>
                  <w:rFonts w:cs="Arial"/>
                  <w:b/>
                  <w:bCs/>
                  <w:lang w:val="en-US"/>
                </w:rPr>
                <w:delText>Option C</w:delText>
              </w:r>
            </w:del>
          </w:p>
          <w:p w14:paraId="73920298" w14:textId="7015B076" w:rsidR="00F27D15" w:rsidRPr="00F27D15" w:rsidDel="00EB11B5" w:rsidRDefault="00F27D15" w:rsidP="00F27D15">
            <w:pPr>
              <w:rPr>
                <w:del w:id="2931" w:author="Cloud, Jason" w:date="2024-11-07T17:09:00Z" w16du:dateUtc="2024-11-08T01:09:00Z"/>
                <w:rFonts w:cs="Arial"/>
                <w:lang w:val="en-US"/>
              </w:rPr>
            </w:pPr>
            <w:del w:id="2932" w:author="Cloud, Jason" w:date="2024-11-07T17:09:00Z" w16du:dateUtc="2024-11-08T01:09:00Z">
              <w:r w:rsidRPr="00F27D15" w:rsidDel="00EB11B5">
                <w:rPr>
                  <w:rFonts w:cs="Arial"/>
                  <w:lang w:val="en-US"/>
                </w:rPr>
                <w:delText>The Content Preparation Template follows file format specified by 3GPP that is bespoke to the form of content preparation (e.g. a CMMF configuration file format specified in an annex to 3GPP TS 26.511). The MIME type of the bespoke Content Preparation Template document format is also specified in 3GPP TS 26.511, and is also listed in clause 4.3.5.2 of TS 26.512 as valid for use with the 5GMS System along with a reference to TS 26.511.</w:delText>
              </w:r>
            </w:del>
          </w:p>
        </w:tc>
      </w:tr>
      <w:tr w:rsidR="00F27D15" w:rsidRPr="00F27D15" w:rsidDel="00EB11B5" w14:paraId="33573657" w14:textId="5BC0F86E" w:rsidTr="00F27D15">
        <w:trPr>
          <w:tblCellSpacing w:w="0" w:type="dxa"/>
          <w:jc w:val="center"/>
          <w:del w:id="2933" w:author="Cloud, Jason" w:date="2024-11-07T17:09:00Z" w16du:dateUtc="2024-11-08T01:09:00Z"/>
        </w:trPr>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49F289F4" w14:textId="3821C1EA" w:rsidR="00F27D15" w:rsidRPr="00F27D15" w:rsidDel="00EB11B5" w:rsidRDefault="00F27D15" w:rsidP="00F75BB6">
            <w:pPr>
              <w:numPr>
                <w:ilvl w:val="0"/>
                <w:numId w:val="32"/>
              </w:numPr>
              <w:rPr>
                <w:del w:id="2934" w:author="Cloud, Jason" w:date="2024-11-07T17:09:00Z" w16du:dateUtc="2024-11-08T01:09:00Z"/>
                <w:rFonts w:cs="Arial"/>
                <w:lang w:val="en-US"/>
              </w:rPr>
            </w:pPr>
            <w:del w:id="2935" w:author="Cloud, Jason" w:date="2024-11-07T17:09:00Z" w16du:dateUtc="2024-11-08T01:09:00Z">
              <w:r w:rsidRPr="00F27D15" w:rsidDel="00EB11B5">
                <w:rPr>
                  <w:rFonts w:cs="Arial"/>
                  <w:lang w:val="en-US"/>
                </w:rPr>
                <w:delText>Ability to advertise the logical content endpoints available at reference point M4d to the 5GMSd Client.</w:delText>
              </w:r>
            </w:del>
          </w:p>
        </w:tc>
        <w:tc>
          <w:tcPr>
            <w:tcW w:w="0" w:type="auto"/>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hideMark/>
          </w:tcPr>
          <w:p w14:paraId="78A323B6" w14:textId="186456F9" w:rsidR="00F27D15" w:rsidRPr="00F27D15" w:rsidDel="00EB11B5" w:rsidRDefault="00F27D15" w:rsidP="00F27D15">
            <w:pPr>
              <w:rPr>
                <w:del w:id="2936" w:author="Cloud, Jason" w:date="2024-11-07T17:09:00Z" w16du:dateUtc="2024-11-08T01:09:00Z"/>
                <w:rFonts w:cs="Arial"/>
                <w:lang w:val="en-US"/>
              </w:rPr>
            </w:pPr>
            <w:del w:id="2937" w:author="Cloud, Jason" w:date="2024-11-07T17:09:00Z" w16du:dateUtc="2024-11-08T01:09:00Z">
              <w:r w:rsidRPr="00F27D15" w:rsidDel="00EB11B5">
                <w:rPr>
                  <w:rFonts w:cs="Arial"/>
                  <w:lang w:val="en-US"/>
                </w:rPr>
                <w:delText>Each distribution configuration in the Content Hosting Configuration is exposed as a different member of the </w:delText>
              </w:r>
              <w:r w:rsidRPr="00F27D15" w:rsidDel="00EB11B5">
                <w:rPr>
                  <w:rFonts w:cs="Arial"/>
                  <w:i/>
                  <w:iCs/>
                  <w:lang w:val="en-US"/>
                </w:rPr>
                <w:delText>entryPoints</w:delText>
              </w:r>
              <w:r w:rsidRPr="00F27D15" w:rsidDel="00EB11B5">
                <w:rPr>
                  <w:rFonts w:cs="Arial"/>
                  <w:lang w:val="en-US"/>
                </w:rPr>
                <w:delText> array in the </w:delText>
              </w:r>
              <w:r w:rsidRPr="00F27D15" w:rsidDel="00EB11B5">
                <w:rPr>
                  <w:rFonts w:cs="Arial"/>
                  <w:i/>
                  <w:iCs/>
                  <w:lang w:val="en-US"/>
                </w:rPr>
                <w:delText>streamingAccess</w:delText>
              </w:r>
              <w:r w:rsidRPr="00F27D15" w:rsidDel="00EB11B5">
                <w:rPr>
                  <w:rFonts w:cs="Arial"/>
                  <w:lang w:val="en-US"/>
                </w:rPr>
                <w:delText> object when the Service Access Information resource is retrieved by the Media Session Handler from the 5GMSd AF at reference point M5d. Clause 9.2.3.1 of TS 26.510 and clause 4.7.2.1 of TS 26.512 are modified to specify:</w:delText>
              </w:r>
            </w:del>
          </w:p>
          <w:p w14:paraId="259E07A9" w14:textId="3EA41195" w:rsidR="00F27D15" w:rsidRPr="00F27D15" w:rsidDel="00EB11B5" w:rsidRDefault="00F27D15" w:rsidP="00F75BB6">
            <w:pPr>
              <w:numPr>
                <w:ilvl w:val="0"/>
                <w:numId w:val="33"/>
              </w:numPr>
              <w:rPr>
                <w:del w:id="2938" w:author="Cloud, Jason" w:date="2024-11-07T17:09:00Z" w16du:dateUtc="2024-11-08T01:09:00Z"/>
                <w:rFonts w:cs="Arial"/>
                <w:lang w:val="en-US"/>
              </w:rPr>
            </w:pPr>
            <w:del w:id="2939" w:author="Cloud, Jason" w:date="2024-11-07T17:09:00Z" w16du:dateUtc="2024-11-08T01:09:00Z">
              <w:r w:rsidRPr="00F27D15" w:rsidDel="00EB11B5">
                <w:rPr>
                  <w:rFonts w:cs="Arial"/>
                  <w:lang w:val="en-US"/>
                </w:rPr>
                <w:delText>The definition of the </w:delText>
              </w:r>
              <w:r w:rsidRPr="00F27D15" w:rsidDel="00EB11B5">
                <w:rPr>
                  <w:rFonts w:cs="Arial"/>
                  <w:i/>
                  <w:iCs/>
                  <w:lang w:val="en-US"/>
                </w:rPr>
                <w:delText>locator</w:delText>
              </w:r>
              <w:r w:rsidRPr="00F27D15" w:rsidDel="00EB11B5">
                <w:rPr>
                  <w:rFonts w:cs="Arial"/>
                  <w:lang w:val="en-US"/>
                </w:rPr>
                <w:delText> property is extended to allow URLs comprising bare paths (i.e., not a fully-qualified Media Entry Point document or media resource).</w:delText>
              </w:r>
            </w:del>
          </w:p>
          <w:p w14:paraId="3A98B2B1" w14:textId="4E379D2C" w:rsidR="00F27D15" w:rsidRPr="00F27D15" w:rsidDel="00EB11B5" w:rsidRDefault="00F27D15" w:rsidP="00F75BB6">
            <w:pPr>
              <w:numPr>
                <w:ilvl w:val="0"/>
                <w:numId w:val="33"/>
              </w:numPr>
              <w:rPr>
                <w:del w:id="2940" w:author="Cloud, Jason" w:date="2024-11-07T17:09:00Z" w16du:dateUtc="2024-11-08T01:09:00Z"/>
                <w:rFonts w:cs="Arial"/>
                <w:lang w:val="en-US"/>
              </w:rPr>
            </w:pPr>
            <w:del w:id="2941" w:author="Cloud, Jason" w:date="2024-11-07T17:09:00Z" w16du:dateUtc="2024-11-08T01:09:00Z">
              <w:r w:rsidRPr="00F27D15" w:rsidDel="00EB11B5">
                <w:rPr>
                  <w:rFonts w:cs="Arial"/>
                  <w:lang w:val="en-US"/>
                </w:rPr>
                <w:delText>The value of the </w:delText>
              </w:r>
              <w:r w:rsidRPr="00F27D15" w:rsidDel="00EB11B5">
                <w:rPr>
                  <w:rFonts w:cs="Arial"/>
                  <w:i/>
                  <w:iCs/>
                  <w:lang w:val="en-US"/>
                </w:rPr>
                <w:delText>contentType</w:delText>
              </w:r>
              <w:r w:rsidRPr="00F27D15" w:rsidDel="00EB11B5">
                <w:rPr>
                  <w:rFonts w:cs="Arial"/>
                  <w:lang w:val="en-US"/>
                </w:rPr>
                <w:delText> property is copied verbatim from the distribution configuration and indicates the regular MIME content type (e.g. MPEG-DASH or HLS).</w:delText>
              </w:r>
            </w:del>
          </w:p>
          <w:p w14:paraId="0F0BF10B" w14:textId="3FF19BD3" w:rsidR="00F27D15" w:rsidRPr="00F27D15" w:rsidDel="00EB11B5" w:rsidRDefault="00F27D15" w:rsidP="00F75BB6">
            <w:pPr>
              <w:numPr>
                <w:ilvl w:val="0"/>
                <w:numId w:val="33"/>
              </w:numPr>
              <w:rPr>
                <w:del w:id="2942" w:author="Cloud, Jason" w:date="2024-11-07T17:09:00Z" w16du:dateUtc="2024-11-08T01:09:00Z"/>
                <w:rFonts w:cs="Arial"/>
                <w:lang w:val="en-US"/>
              </w:rPr>
            </w:pPr>
            <w:del w:id="2943" w:author="Cloud, Jason" w:date="2024-11-07T17:09:00Z" w16du:dateUtc="2024-11-08T01:09:00Z">
              <w:r w:rsidRPr="00F27D15" w:rsidDel="00EB11B5">
                <w:rPr>
                  <w:rFonts w:cs="Arial"/>
                  <w:lang w:val="en-US"/>
                </w:rPr>
                <w:delText>The value of the </w:delText>
              </w:r>
              <w:r w:rsidRPr="00F27D15" w:rsidDel="00EB11B5">
                <w:rPr>
                  <w:rFonts w:cs="Arial"/>
                  <w:i/>
                  <w:iCs/>
                  <w:lang w:val="en-US"/>
                </w:rPr>
                <w:delText>protocol</w:delText>
              </w:r>
              <w:r w:rsidRPr="00F27D15" w:rsidDel="00EB11B5">
                <w:rPr>
                  <w:rFonts w:cs="Arial"/>
                  <w:lang w:val="en-US"/>
                </w:rPr>
                <w:delText> property is copied verbatim from the distribution configuration and indicates additional encoding is applied to the content (e.g. CMMF).</w:delText>
              </w:r>
            </w:del>
          </w:p>
          <w:p w14:paraId="582AE413" w14:textId="6ED7F650" w:rsidR="00F27D15" w:rsidRPr="00F27D15" w:rsidDel="00EB11B5" w:rsidRDefault="00F27D15" w:rsidP="00F75BB6">
            <w:pPr>
              <w:numPr>
                <w:ilvl w:val="0"/>
                <w:numId w:val="33"/>
              </w:numPr>
              <w:rPr>
                <w:del w:id="2944" w:author="Cloud, Jason" w:date="2024-11-07T17:09:00Z" w16du:dateUtc="2024-11-08T01:09:00Z"/>
                <w:rFonts w:cs="Arial"/>
                <w:lang w:val="en-US"/>
              </w:rPr>
            </w:pPr>
            <w:del w:id="2945" w:author="Cloud, Jason" w:date="2024-11-07T17:09:00Z" w16du:dateUtc="2024-11-08T01:09:00Z">
              <w:r w:rsidRPr="00F27D15" w:rsidDel="00EB11B5">
                <w:rPr>
                  <w:rFonts w:cs="Arial"/>
                  <w:lang w:val="en-US"/>
                </w:rPr>
                <w:delText>An additional </w:delText>
              </w:r>
              <w:r w:rsidRPr="00F27D15" w:rsidDel="00EB11B5">
                <w:rPr>
                  <w:rFonts w:cs="Arial"/>
                  <w:i/>
                  <w:iCs/>
                  <w:lang w:val="en-US"/>
                </w:rPr>
                <w:delText>relativeWeighting</w:delText>
              </w:r>
              <w:r w:rsidRPr="00F27D15" w:rsidDel="00EB11B5">
                <w:rPr>
                  <w:rFonts w:cs="Arial"/>
                  <w:lang w:val="en-US"/>
                </w:rPr>
                <w:delText> property is copied verbatim from the distribution configuration.</w:delText>
              </w:r>
            </w:del>
          </w:p>
          <w:p w14:paraId="007C85C6" w14:textId="48E21B70" w:rsidR="00F27D15" w:rsidRPr="00F27D15" w:rsidDel="00EB11B5" w:rsidRDefault="00F27D15" w:rsidP="00F27D15">
            <w:pPr>
              <w:rPr>
                <w:del w:id="2946" w:author="Cloud, Jason" w:date="2024-11-07T17:09:00Z" w16du:dateUtc="2024-11-08T01:09:00Z"/>
                <w:rFonts w:cs="Arial"/>
                <w:lang w:val="en-US"/>
              </w:rPr>
            </w:pPr>
            <w:del w:id="2947" w:author="Cloud, Jason" w:date="2024-11-07T17:09:00Z" w16du:dateUtc="2024-11-08T01:09:00Z">
              <w:r w:rsidRPr="00F27D15" w:rsidDel="00EB11B5">
                <w:rPr>
                  <w:rFonts w:cs="Arial"/>
                  <w:lang w:val="en-US"/>
                </w:rPr>
                <w:delText>To pass the information about the available logical content endpoint URLs to the Media Player in the 5GMSd Client, the media stream handling client API at reference point M6/M11 specified in clause 13 of TS 26.512 is extended:</w:delText>
              </w:r>
            </w:del>
          </w:p>
          <w:p w14:paraId="44249A60" w14:textId="29866146" w:rsidR="00F27D15" w:rsidRPr="00F27D15" w:rsidDel="00EB11B5" w:rsidRDefault="00F27D15" w:rsidP="00F27D15">
            <w:pPr>
              <w:rPr>
                <w:del w:id="2948" w:author="Cloud, Jason" w:date="2024-11-07T17:09:00Z" w16du:dateUtc="2024-11-08T01:09:00Z"/>
                <w:rFonts w:cs="Arial"/>
                <w:b/>
                <w:bCs/>
                <w:lang w:val="en-US"/>
              </w:rPr>
            </w:pPr>
            <w:del w:id="2949" w:author="Cloud, Jason" w:date="2024-11-07T17:09:00Z" w16du:dateUtc="2024-11-08T01:09:00Z">
              <w:r w:rsidRPr="00F27D15" w:rsidDel="00EB11B5">
                <w:rPr>
                  <w:rFonts w:cs="Arial"/>
                  <w:b/>
                  <w:bCs/>
                  <w:lang w:val="en-US"/>
                </w:rPr>
                <w:delText>Option D</w:delText>
              </w:r>
            </w:del>
          </w:p>
          <w:p w14:paraId="4B433D7A" w14:textId="091BABA0" w:rsidR="00F27D15" w:rsidRPr="00F27D15" w:rsidDel="00EB11B5" w:rsidRDefault="00F27D15" w:rsidP="00F75BB6">
            <w:pPr>
              <w:numPr>
                <w:ilvl w:val="0"/>
                <w:numId w:val="34"/>
              </w:numPr>
              <w:rPr>
                <w:del w:id="2950" w:author="Cloud, Jason" w:date="2024-11-07T17:09:00Z" w16du:dateUtc="2024-11-08T01:09:00Z"/>
                <w:rFonts w:cs="Arial"/>
                <w:lang w:val="en-US"/>
              </w:rPr>
            </w:pPr>
            <w:del w:id="2951" w:author="Cloud, Jason" w:date="2024-11-07T17:09:00Z" w16du:dateUtc="2024-11-08T01:09:00Z">
              <w:r w:rsidRPr="00F27D15" w:rsidDel="00EB11B5">
                <w:rPr>
                  <w:rFonts w:cs="Arial"/>
                  <w:lang w:val="en-US"/>
                </w:rPr>
                <w:delText>Additional input parameters to the </w:delText>
              </w:r>
              <w:r w:rsidRPr="00F27D15" w:rsidDel="00EB11B5">
                <w:rPr>
                  <w:rFonts w:cs="Arial"/>
                  <w:b/>
                  <w:bCs/>
                  <w:i/>
                  <w:iCs/>
                  <w:lang w:val="en-US"/>
                </w:rPr>
                <w:delText>attach()</w:delText>
              </w:r>
              <w:r w:rsidRPr="00F27D15" w:rsidDel="00EB11B5">
                <w:rPr>
                  <w:rFonts w:cs="Arial"/>
                  <w:b/>
                  <w:bCs/>
                  <w:lang w:val="en-US"/>
                </w:rPr>
                <w:delText> method</w:delText>
              </w:r>
              <w:r w:rsidRPr="00F27D15" w:rsidDel="00EB11B5">
                <w:rPr>
                  <w:rFonts w:cs="Arial"/>
                  <w:lang w:val="en-US"/>
                </w:rPr>
                <w:delText> in clause 13.2.3.3 listing the set of logical content endpoint URLs available at M4d along with their relative weightings.</w:delText>
              </w:r>
            </w:del>
          </w:p>
          <w:p w14:paraId="6D9A4623" w14:textId="12C3BA1F" w:rsidR="00F27D15" w:rsidRPr="00F27D15" w:rsidDel="00EB11B5" w:rsidRDefault="00F27D15" w:rsidP="00F27D15">
            <w:pPr>
              <w:rPr>
                <w:del w:id="2952" w:author="Cloud, Jason" w:date="2024-11-07T17:09:00Z" w16du:dateUtc="2024-11-08T01:09:00Z"/>
                <w:rFonts w:cs="Arial"/>
                <w:b/>
                <w:bCs/>
                <w:lang w:val="en-US"/>
              </w:rPr>
            </w:pPr>
            <w:del w:id="2953" w:author="Cloud, Jason" w:date="2024-11-07T17:09:00Z" w16du:dateUtc="2024-11-08T01:09:00Z">
              <w:r w:rsidRPr="00F27D15" w:rsidDel="00EB11B5">
                <w:rPr>
                  <w:rFonts w:cs="Arial"/>
                  <w:b/>
                  <w:bCs/>
                  <w:lang w:val="en-US"/>
                </w:rPr>
                <w:delText>Option E</w:delText>
              </w:r>
            </w:del>
          </w:p>
          <w:p w14:paraId="52819E3B" w14:textId="3434AC3F" w:rsidR="00F27D15" w:rsidRPr="00F27D15" w:rsidDel="00EB11B5" w:rsidRDefault="00F27D15" w:rsidP="00F75BB6">
            <w:pPr>
              <w:numPr>
                <w:ilvl w:val="0"/>
                <w:numId w:val="35"/>
              </w:numPr>
              <w:rPr>
                <w:del w:id="2954" w:author="Cloud, Jason" w:date="2024-11-07T17:09:00Z" w16du:dateUtc="2024-11-08T01:09:00Z"/>
                <w:rFonts w:cs="Arial"/>
                <w:lang w:val="en-US"/>
              </w:rPr>
            </w:pPr>
            <w:del w:id="2955" w:author="Cloud, Jason" w:date="2024-11-07T17:09:00Z" w16du:dateUtc="2024-11-08T01:09:00Z">
              <w:r w:rsidRPr="00F27D15" w:rsidDel="00EB11B5">
                <w:rPr>
                  <w:rFonts w:cs="Arial"/>
                  <w:lang w:val="en-US"/>
                </w:rPr>
                <w:delText>Additional object(s) in the </w:delText>
              </w:r>
              <w:r w:rsidRPr="00F27D15" w:rsidDel="00EB11B5">
                <w:rPr>
                  <w:rFonts w:cs="Arial"/>
                  <w:b/>
                  <w:bCs/>
                  <w:lang w:val="en-US"/>
                </w:rPr>
                <w:delText>Configuration and settings API</w:delText>
              </w:r>
              <w:r w:rsidRPr="00F27D15" w:rsidDel="00EB11B5">
                <w:rPr>
                  <w:rFonts w:cs="Arial"/>
                  <w:lang w:val="en-US"/>
                </w:rPr>
                <w:delText> in clause 13.2.4 listing the set of logical content endpoint URLs available at M4d along with their relative weightings.</w:delText>
              </w:r>
            </w:del>
          </w:p>
          <w:p w14:paraId="51A01E77" w14:textId="648A8E5B" w:rsidR="00F27D15" w:rsidRPr="00F27D15" w:rsidDel="00EB11B5" w:rsidRDefault="00F27D15" w:rsidP="00F27D15">
            <w:pPr>
              <w:rPr>
                <w:del w:id="2956" w:author="Cloud, Jason" w:date="2024-11-07T17:09:00Z" w16du:dateUtc="2024-11-08T01:09:00Z"/>
                <w:rFonts w:cs="Arial"/>
                <w:lang w:val="en-US"/>
              </w:rPr>
            </w:pPr>
            <w:del w:id="2957" w:author="Cloud, Jason" w:date="2024-11-07T17:09:00Z" w16du:dateUtc="2024-11-08T01:09:00Z">
              <w:r w:rsidRPr="00F27D15" w:rsidDel="00EB11B5">
                <w:rPr>
                  <w:rFonts w:cs="Arial"/>
                  <w:lang w:val="en-US"/>
                </w:rPr>
                <w:delText>In addition, the 3GPP Service URL for launching 5GMS is extended to add an endpoint-path query parameter (which may appear multiple times in the URL). The value of each such query parameter contains a relative weighting and (percent-encoded) URL duple, the two subfields being separated by a reserved delimiter character from the </w:delText>
              </w:r>
              <w:r w:rsidRPr="00F27D15" w:rsidDel="00EB11B5">
                <w:rPr>
                  <w:rFonts w:cs="Arial"/>
                  <w:i/>
                  <w:iCs/>
                  <w:lang w:val="en-US"/>
                </w:rPr>
                <w:delText>sub-delims</w:delText>
              </w:r>
              <w:r w:rsidRPr="00F27D15" w:rsidDel="00EB11B5">
                <w:rPr>
                  <w:rFonts w:cs="Arial"/>
                  <w:lang w:val="en-US"/>
                </w:rPr>
                <w:delText> production in RFC 3986 such as a comma or semicolon.</w:delText>
              </w:r>
            </w:del>
          </w:p>
          <w:p w14:paraId="06BD9DB1" w14:textId="6975801E" w:rsidR="00F27D15" w:rsidRPr="00F27D15" w:rsidDel="00EB11B5" w:rsidRDefault="00F27D15" w:rsidP="00F27D15">
            <w:pPr>
              <w:rPr>
                <w:del w:id="2958" w:author="Cloud, Jason" w:date="2024-11-07T17:09:00Z" w16du:dateUtc="2024-11-08T01:09:00Z"/>
                <w:rFonts w:cs="Arial"/>
                <w:lang w:val="en-US"/>
              </w:rPr>
            </w:pPr>
            <w:del w:id="2959" w:author="Cloud, Jason" w:date="2024-11-07T17:09:00Z" w16du:dateUtc="2024-11-08T01:09:00Z">
              <w:r w:rsidRPr="00F27D15" w:rsidDel="00EB11B5">
                <w:rPr>
                  <w:rFonts w:cs="Arial"/>
                  <w:lang w:val="en-US"/>
                </w:rPr>
                <w:delText>The above logical content endpoint paths are combined by the Media Player with the base URLs in the MPEG-DASH MPD supplied in the </w:delText>
              </w:r>
              <w:r w:rsidRPr="00F27D15" w:rsidDel="00EB11B5">
                <w:rPr>
                  <w:rFonts w:cs="Arial"/>
                  <w:i/>
                  <w:iCs/>
                  <w:lang w:val="en-US"/>
                </w:rPr>
                <w:delText>attach()</w:delText>
              </w:r>
              <w:r w:rsidRPr="00F27D15" w:rsidDel="00EB11B5">
                <w:rPr>
                  <w:rFonts w:cs="Arial"/>
                  <w:lang w:val="en-US"/>
                </w:rPr>
                <w:delText> method using a well-defined recipe. This allows retrieval of media resources from the different logical content endpoints available at reference point M4d. </w:delText>
              </w:r>
              <w:r w:rsidRPr="00F27D15" w:rsidDel="00EB11B5">
                <w:rPr>
                  <w:rFonts w:cs="Arial"/>
                  <w:b/>
                  <w:bCs/>
                  <w:lang w:val="en-US"/>
                </w:rPr>
                <w:delText>Exact details of the well-defined recipe for combining URLs, and of Media Player operation with multiple logical content endpoints are outside the scope of 3GPP standardisation.</w:delText>
              </w:r>
            </w:del>
          </w:p>
        </w:tc>
      </w:tr>
    </w:tbl>
    <w:p w14:paraId="33CC736F" w14:textId="7F779A60" w:rsidR="00F27D15" w:rsidRPr="00F27D15" w:rsidDel="00EB11B5" w:rsidRDefault="00F27D15" w:rsidP="00272E34">
      <w:pPr>
        <w:rPr>
          <w:del w:id="2960" w:author="Cloud, Jason" w:date="2024-11-07T17:10:00Z" w16du:dateUtc="2024-11-08T01:10:00Z"/>
          <w:rFonts w:cs="Arial"/>
          <w:lang w:val="en-US"/>
        </w:rPr>
      </w:pPr>
      <w:del w:id="2961" w:author="Cloud, Jason" w:date="2024-11-07T17:10:00Z" w16du:dateUtc="2024-11-08T01:10:00Z">
        <w:r w:rsidRPr="00F27D15" w:rsidDel="00EB11B5">
          <w:rPr>
            <w:rFonts w:cs="Arial"/>
            <w:lang w:val="en-US"/>
          </w:rPr>
          <w:lastRenderedPageBreak/>
          <w:delText> </w:delText>
        </w:r>
      </w:del>
    </w:p>
    <w:p w14:paraId="6B4EC074" w14:textId="6990AA55" w:rsidR="00F27D15" w:rsidRPr="00463BF6" w:rsidRDefault="00F27D15" w:rsidP="00297E9E">
      <w:pPr>
        <w:rPr>
          <w:rStyle w:val="normaltextrun"/>
          <w:rFonts w:cs="Arial"/>
          <w:lang w:val="en-US"/>
        </w:rPr>
      </w:pPr>
      <w:del w:id="2962" w:author="Cloud, Jason" w:date="2024-11-07T17:10:00Z" w16du:dateUtc="2024-11-08T01:10:00Z">
        <w:r w:rsidRPr="00F27D15" w:rsidDel="00EB11B5">
          <w:rPr>
            <w:rFonts w:cs="Arial"/>
            <w:lang w:val="en-US"/>
          </w:rPr>
          <w:delText> </w:delText>
        </w:r>
      </w:del>
    </w:p>
    <w:p w14:paraId="1BF2C814" w14:textId="23FEF56F" w:rsidR="00332566" w:rsidRDefault="00332566" w:rsidP="00332566">
      <w:pPr>
        <w:pStyle w:val="Heading3"/>
      </w:pPr>
      <w:bookmarkStart w:id="2963" w:name="_Toc131150964"/>
      <w:r>
        <w:t>5.</w:t>
      </w:r>
      <w:r w:rsidR="00D13A91">
        <w:t>19</w:t>
      </w:r>
      <w:r>
        <w:t>.</w:t>
      </w:r>
      <w:r w:rsidR="0039306C">
        <w:t>7</w:t>
      </w:r>
      <w:r>
        <w:tab/>
      </w:r>
      <w:bookmarkEnd w:id="2963"/>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55"/>
      <w:footerReference w:type="default" r:id="rId5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 w:author="Richard Bradbury" w:date="2024-10-15T17:20:00Z" w:initials="RJB">
    <w:p w14:paraId="54D73C8B" w14:textId="628710E7" w:rsidR="00B2435B" w:rsidRDefault="00B2435B">
      <w:pPr>
        <w:pStyle w:val="CommentText"/>
      </w:pPr>
      <w:r>
        <w:rPr>
          <w:rStyle w:val="CommentReference"/>
        </w:rPr>
        <w:annotationRef/>
      </w:r>
      <w:r>
        <w:t>Should be replaced with published RFC.</w:t>
      </w:r>
    </w:p>
  </w:comment>
  <w:comment w:id="10" w:author="Richard Bradbury" w:date="2024-10-15T17:21:00Z" w:initials="RJB">
    <w:p w14:paraId="7BE8CE6F" w14:textId="45A88947" w:rsidR="00B2435B" w:rsidRDefault="00B2435B">
      <w:pPr>
        <w:pStyle w:val="CommentText"/>
      </w:pPr>
      <w:r>
        <w:rPr>
          <w:rStyle w:val="CommentReference"/>
        </w:rPr>
        <w:annotationRef/>
      </w:r>
      <w:r>
        <w:t>Replace with published RFC.</w:t>
      </w:r>
    </w:p>
  </w:comment>
  <w:comment w:id="24"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26"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27" w:author="Cloud, Jason" w:date="2024-10-29T11:45:00Z" w:initials="JC">
    <w:p w14:paraId="022F9192" w14:textId="77777777" w:rsidR="00715517" w:rsidRDefault="00715517" w:rsidP="00715517">
      <w:r>
        <w:rPr>
          <w:rStyle w:val="CommentReference"/>
        </w:rPr>
        <w:annotationRef/>
      </w:r>
      <w:r>
        <w:t>From clause 5.19.1.2D of S4al240195. This clause needs to be rewritten.</w:t>
      </w:r>
    </w:p>
  </w:comment>
  <w:comment w:id="28"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53" w:author="Cloud, Jason" w:date="2024-10-29T12:18:00Z" w:initials="JC">
    <w:p w14:paraId="2C6C60B5" w14:textId="77777777" w:rsidR="004A645E" w:rsidRDefault="004A645E" w:rsidP="004A645E">
      <w:r>
        <w:rPr>
          <w:rStyle w:val="CommentReference"/>
        </w:rPr>
        <w:annotationRef/>
      </w:r>
      <w:r>
        <w:t>I’ve rewritten this paragraph from clause 5.19.2.1 in S4al240195. Please confirm that it is acceptable.</w:t>
      </w:r>
    </w:p>
  </w:comment>
  <w:comment w:id="99" w:author="Richard Bradbury" w:date="2024-11-04T12:47:00Z" w:initials="RJB">
    <w:p w14:paraId="14D7A099" w14:textId="5A73F4D8" w:rsidR="007A7934" w:rsidRDefault="007A7934">
      <w:pPr>
        <w:pStyle w:val="CommentText"/>
      </w:pPr>
      <w:r>
        <w:rPr>
          <w:rStyle w:val="CommentReference"/>
        </w:rPr>
        <w:annotationRef/>
      </w:r>
      <w:r>
        <w:t>Suggest moving “Media Access Client” higher up so that it appears midway between M4d and M4d′.</w:t>
      </w:r>
    </w:p>
  </w:comment>
  <w:comment w:id="100"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101" w:author="Richard Bradbury" w:date="2024-11-04T12:50:00Z" w:initials="RJB">
    <w:p w14:paraId="18239367" w14:textId="3941F848" w:rsidR="007A7934" w:rsidRDefault="007A7934">
      <w:pPr>
        <w:pStyle w:val="CommentText"/>
      </w:pPr>
      <w:r>
        <w:rPr>
          <w:rStyle w:val="CommentReference"/>
        </w:rPr>
        <w:annotationRef/>
      </w:r>
      <w:r>
        <w:t>For symmetry, I would move these endpoints into a blue box below the 5GMSd AS labelled “ Third-party CDN” or somesuch. The configuration of this by the 5GMSd Application Provider would then be an unlabelled dotted line indicating that it is out of scope.</w:t>
      </w:r>
    </w:p>
  </w:comment>
  <w:comment w:id="102"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113"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30"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76"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 xml:space="preserve">ot clear from the two new collaboration architectures in </w:t>
      </w:r>
      <w:r w:rsidR="00BC12A0">
        <w:t>cla</w:t>
      </w:r>
      <w:r>
        <w:t>s</w:t>
      </w:r>
      <w:r w:rsidR="00BC12A0">
        <w:t>ue </w:t>
      </w:r>
      <w:r>
        <w:t>5.19.2 because the 5GMSd AF is not depicted.)</w:t>
      </w:r>
    </w:p>
  </w:comment>
  <w:comment w:id="177" w:author="Cloud, Jason" w:date="2024-11-04T11:53:00Z" w:initials="JC">
    <w:p w14:paraId="395F945D" w14:textId="77777777" w:rsidR="007F0243" w:rsidRDefault="00E20121" w:rsidP="007F0243">
      <w:r>
        <w:rPr>
          <w:rStyle w:val="CommentReference"/>
        </w:rPr>
        <w:annotationRef/>
      </w:r>
      <w:r w:rsidR="007F0243">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r w:rsidR="007F0243">
        <w:t xml:space="preserve">ASes that the AF is not responsible for configuring (see 26.510); </w:t>
      </w:r>
      <w:r w:rsidR="007F0243">
        <w:t>so I have to assume information about these ASes has to be provided to the Client via M8.</w:t>
      </w:r>
    </w:p>
  </w:comment>
  <w:comment w:id="178"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298"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299"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319"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439"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463" w:author="Richard Bradbury" w:date="2024-11-04T16:34:00Z" w:initials="RJB">
    <w:p w14:paraId="4AC44897" w14:textId="15C284FE" w:rsidR="00D716D2" w:rsidRDefault="00D716D2">
      <w:pPr>
        <w:pStyle w:val="CommentText"/>
      </w:pPr>
      <w:r>
        <w:rPr>
          <w:rStyle w:val="CommentReference"/>
        </w:rPr>
        <w:annotationRef/>
      </w:r>
      <w:r>
        <w:t xml:space="preserve">Existing </w:t>
      </w:r>
      <w:r>
        <w:t>functionaslity.</w:t>
      </w:r>
    </w:p>
  </w:comment>
  <w:comment w:id="486"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588"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 xml:space="preserve">(This is not clear from the two new collaboration architectures in </w:t>
      </w:r>
      <w:r>
        <w:t>clasue 5.19.2 because the 5GMSd AF is not depicted.)</w:t>
      </w:r>
    </w:p>
  </w:comment>
  <w:comment w:id="589" w:author="Cloud, Jason" w:date="2024-11-04T12:20:00Z" w:initials="JC">
    <w:p w14:paraId="1938C960" w14:textId="77777777" w:rsidR="000F66F4" w:rsidRDefault="000F66F4" w:rsidP="000F66F4">
      <w:r>
        <w:rPr>
          <w:rStyle w:val="CommentReference"/>
        </w:rPr>
        <w:annotationRef/>
      </w:r>
      <w:r>
        <w:t xml:space="preserve">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w:t>
      </w:r>
      <w:r>
        <w:t xml:space="preserve">ASes that the AF is not responsible for configuring (see 26.510); </w:t>
      </w:r>
      <w:r>
        <w:t>so I have to assume information about these ASes has to be provided to the Client via M8.</w:t>
      </w:r>
    </w:p>
  </w:comment>
  <w:comment w:id="590"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612" w:author="Cloud, Jason" w:date="2024-11-06T07:14:00Z" w:initials="JC">
    <w:p w14:paraId="1C20AC76" w14:textId="77777777" w:rsidR="00D65015" w:rsidRDefault="00D65015" w:rsidP="00D65015">
      <w:r>
        <w:rPr>
          <w:rStyle w:val="CommentReference"/>
        </w:rPr>
        <w:annotationRef/>
      </w:r>
      <w:r>
        <w:t>Add text for A.5 collaboration scenario</w:t>
      </w:r>
    </w:p>
  </w:comment>
  <w:comment w:id="766" w:author="Richard Bradbury" w:date="2024-11-04T18:06:00Z" w:initials="RJB">
    <w:p w14:paraId="7F787186" w14:textId="73230598"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779" w:author="Richard Bradbury" w:date="2024-11-04T18:03:00Z" w:initials="RJB">
    <w:p w14:paraId="32B6F4EF" w14:textId="3BE6D937" w:rsidR="00A57693" w:rsidRDefault="00A57693">
      <w:pPr>
        <w:pStyle w:val="CommentText"/>
      </w:pPr>
      <w:r>
        <w:rPr>
          <w:rStyle w:val="CommentReference"/>
        </w:rPr>
        <w:annotationRef/>
      </w:r>
      <w:r>
        <w:t xml:space="preserve">I think “Physical Host” isn’t quite right because it doesn’t </w:t>
      </w:r>
      <w:r>
        <w:t>take into account the Edge Computing architecture for 5GMS. I still think “instance” is the correct nomenclature for deployment architectures.</w:t>
      </w:r>
    </w:p>
  </w:comment>
  <w:comment w:id="780"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147"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1154"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4D73C8B" w15:done="0"/>
  <w15:commentEx w15:paraId="7BE8CE6F" w15:done="0"/>
  <w15:commentEx w15:paraId="200CF4BB" w15:done="0"/>
  <w15:commentEx w15:paraId="3B74D851" w15:done="0"/>
  <w15:commentEx w15:paraId="022F9192" w15:done="0"/>
  <w15:commentEx w15:paraId="517A77E7" w15:done="0"/>
  <w15:commentEx w15:paraId="2C6C60B5"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0"/>
  <w15:commentEx w15:paraId="21F33156" w15:done="0"/>
  <w15:commentEx w15:paraId="43DE9262" w15:done="0"/>
  <w15:commentEx w15:paraId="395F945D" w15:paraIdParent="43DE9262" w15:done="0"/>
  <w15:commentEx w15:paraId="66AB9995" w15:paraIdParent="43DE9262" w15:done="0"/>
  <w15:commentEx w15:paraId="5816E330" w15:done="1"/>
  <w15:commentEx w15:paraId="4DAA1638" w15:paraIdParent="5816E330" w15:done="1"/>
  <w15:commentEx w15:paraId="17DB5E0B" w15:done="0"/>
  <w15:commentEx w15:paraId="4E83FC01" w15:done="0"/>
  <w15:commentEx w15:paraId="4AC44897" w15:done="0"/>
  <w15:commentEx w15:paraId="717487F7" w15:done="0"/>
  <w15:commentEx w15:paraId="40F8BE85" w15:done="0"/>
  <w15:commentEx w15:paraId="1938C960" w15:paraIdParent="40F8BE85" w15:done="0"/>
  <w15:commentEx w15:paraId="5E561D5D" w15:paraIdParent="40F8BE85" w15:done="0"/>
  <w15:commentEx w15:paraId="1C20AC76" w15:done="0"/>
  <w15:commentEx w15:paraId="7F787186" w15:done="0"/>
  <w15:commentEx w15:paraId="32B6F4EF" w15:done="0"/>
  <w15:commentEx w15:paraId="75B986CD" w15:paraIdParent="32B6F4EF" w15:done="0"/>
  <w15:commentEx w15:paraId="7B6F5F73" w15:done="0"/>
  <w15:commentEx w15:paraId="7AADCB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3C72359" w16cex:dateUtc="2024-10-15T16:20:00Z"/>
  <w16cex:commentExtensible w16cex:durableId="5EC4149F" w16cex:dateUtc="2024-10-15T16:21:00Z"/>
  <w16cex:commentExtensible w16cex:durableId="70405F00" w16cex:dateUtc="2024-10-29T18:43:00Z"/>
  <w16cex:commentExtensible w16cex:durableId="1E4F56A7" w16cex:dateUtc="2024-10-29T18:44:00Z"/>
  <w16cex:commentExtensible w16cex:durableId="1ECE2E79" w16cex:dateUtc="2024-10-29T18:45:00Z"/>
  <w16cex:commentExtensible w16cex:durableId="2ABCEFEB" w16cex:dateUtc="2024-10-18T12:32:00Z"/>
  <w16cex:commentExtensible w16cex:durableId="0EEE2C63" w16cex:dateUtc="2024-10-29T19:18: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2FE58679" w16cex:dateUtc="2024-11-04T18:06:00Z"/>
  <w16cex:commentExtensible w16cex:durableId="4F93C1A8" w16cex:dateUtc="2024-11-04T18:03:00Z"/>
  <w16cex:commentExtensible w16cex:durableId="442810DF" w16cex:dateUtc="2024-11-04T18:08:00Z"/>
  <w16cex:commentExtensible w16cex:durableId="2165AE02" w16cex:dateUtc="2024-10-14T16:20:00Z"/>
  <w16cex:commentExtensible w16cex:durableId="0D844C6E" w16cex:dateUtc="2024-10-14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4D73C8B" w16cid:durableId="73C72359"/>
  <w16cid:commentId w16cid:paraId="7BE8CE6F" w16cid:durableId="5EC4149F"/>
  <w16cid:commentId w16cid:paraId="200CF4BB" w16cid:durableId="70405F00"/>
  <w16cid:commentId w16cid:paraId="3B74D851" w16cid:durableId="1E4F56A7"/>
  <w16cid:commentId w16cid:paraId="022F9192" w16cid:durableId="1ECE2E79"/>
  <w16cid:commentId w16cid:paraId="517A77E7" w16cid:durableId="2ABCEFEB"/>
  <w16cid:commentId w16cid:paraId="2C6C60B5" w16cid:durableId="0EEE2C63"/>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7F787186" w16cid:durableId="2FE58679"/>
  <w16cid:commentId w16cid:paraId="32B6F4EF" w16cid:durableId="4F93C1A8"/>
  <w16cid:commentId w16cid:paraId="75B986CD" w16cid:durableId="442810DF"/>
  <w16cid:commentId w16cid:paraId="7B6F5F73" w16cid:durableId="2165AE02"/>
  <w16cid:commentId w16cid:paraId="7AADCB6A" w16cid:durableId="0D844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CFFC00" w14:textId="77777777" w:rsidR="00F66D94" w:rsidRDefault="00F66D94">
      <w:r>
        <w:separator/>
      </w:r>
    </w:p>
  </w:endnote>
  <w:endnote w:type="continuationSeparator" w:id="0">
    <w:p w14:paraId="605BBDD3" w14:textId="77777777" w:rsidR="00F66D94" w:rsidRDefault="00F66D94">
      <w:r>
        <w:continuationSeparator/>
      </w:r>
    </w:p>
  </w:endnote>
  <w:endnote w:type="continuationNotice" w:id="1">
    <w:p w14:paraId="7A3D29B8" w14:textId="77777777" w:rsidR="00F66D94" w:rsidRDefault="00F66D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DengXian Light">
    <w:altName w:val="SimSu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1760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39AA9"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5DDB9"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6724A9" w14:textId="77777777" w:rsidR="00F66D94" w:rsidRDefault="00F66D94">
      <w:r>
        <w:separator/>
      </w:r>
    </w:p>
  </w:footnote>
  <w:footnote w:type="continuationSeparator" w:id="0">
    <w:p w14:paraId="154ED938" w14:textId="77777777" w:rsidR="00F66D94" w:rsidRDefault="00F66D94">
      <w:r>
        <w:continuationSeparator/>
      </w:r>
    </w:p>
  </w:footnote>
  <w:footnote w:type="continuationNotice" w:id="1">
    <w:p w14:paraId="6C42FB9D" w14:textId="77777777" w:rsidR="00F66D94" w:rsidRDefault="00F66D9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2F7D"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8B61B"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380F39"/>
    <w:multiLevelType w:val="hybridMultilevel"/>
    <w:tmpl w:val="383A9A9A"/>
    <w:lvl w:ilvl="0" w:tplc="C22CCB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16"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1"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8"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0"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28"/>
  </w:num>
  <w:num w:numId="10" w16cid:durableId="1084376723">
    <w:abstractNumId w:val="15"/>
  </w:num>
  <w:num w:numId="11" w16cid:durableId="155924562">
    <w:abstractNumId w:val="39"/>
  </w:num>
  <w:num w:numId="12" w16cid:durableId="106627543">
    <w:abstractNumId w:val="26"/>
  </w:num>
  <w:num w:numId="13" w16cid:durableId="2008827402">
    <w:abstractNumId w:val="20"/>
  </w:num>
  <w:num w:numId="14" w16cid:durableId="937787206">
    <w:abstractNumId w:val="37"/>
  </w:num>
  <w:num w:numId="15" w16cid:durableId="1167861873">
    <w:abstractNumId w:val="25"/>
  </w:num>
  <w:num w:numId="16" w16cid:durableId="530924747">
    <w:abstractNumId w:val="33"/>
  </w:num>
  <w:num w:numId="17" w16cid:durableId="126246137">
    <w:abstractNumId w:val="34"/>
  </w:num>
  <w:num w:numId="18" w16cid:durableId="449206288">
    <w:abstractNumId w:val="8"/>
  </w:num>
  <w:num w:numId="19" w16cid:durableId="777943836">
    <w:abstractNumId w:val="21"/>
  </w:num>
  <w:num w:numId="20" w16cid:durableId="1213077465">
    <w:abstractNumId w:val="18"/>
  </w:num>
  <w:num w:numId="21" w16cid:durableId="1559902517">
    <w:abstractNumId w:val="10"/>
  </w:num>
  <w:num w:numId="22" w16cid:durableId="2076077848">
    <w:abstractNumId w:val="38"/>
  </w:num>
  <w:num w:numId="23" w16cid:durableId="1818572829">
    <w:abstractNumId w:val="29"/>
  </w:num>
  <w:num w:numId="24" w16cid:durableId="76707166">
    <w:abstractNumId w:val="35"/>
  </w:num>
  <w:num w:numId="25" w16cid:durableId="779378557">
    <w:abstractNumId w:val="32"/>
  </w:num>
  <w:num w:numId="26" w16cid:durableId="574634268">
    <w:abstractNumId w:val="13"/>
  </w:num>
  <w:num w:numId="27" w16cid:durableId="31421815">
    <w:abstractNumId w:val="19"/>
  </w:num>
  <w:num w:numId="28" w16cid:durableId="67967398">
    <w:abstractNumId w:val="24"/>
  </w:num>
  <w:num w:numId="29" w16cid:durableId="1915697503">
    <w:abstractNumId w:val="14"/>
  </w:num>
  <w:num w:numId="30" w16cid:durableId="1353846666">
    <w:abstractNumId w:val="17"/>
  </w:num>
  <w:num w:numId="31" w16cid:durableId="1836872799">
    <w:abstractNumId w:val="30"/>
  </w:num>
  <w:num w:numId="32" w16cid:durableId="442697179">
    <w:abstractNumId w:val="22"/>
  </w:num>
  <w:num w:numId="33" w16cid:durableId="412122465">
    <w:abstractNumId w:val="27"/>
  </w:num>
  <w:num w:numId="34" w16cid:durableId="251939675">
    <w:abstractNumId w:val="31"/>
  </w:num>
  <w:num w:numId="35" w16cid:durableId="262537947">
    <w:abstractNumId w:val="23"/>
  </w:num>
  <w:num w:numId="36" w16cid:durableId="510149763">
    <w:abstractNumId w:val="16"/>
  </w:num>
  <w:num w:numId="37" w16cid:durableId="2116048665">
    <w:abstractNumId w:val="12"/>
  </w:num>
  <w:num w:numId="38" w16cid:durableId="1840651971">
    <w:abstractNumId w:val="36"/>
  </w:num>
  <w:num w:numId="39" w16cid:durableId="100880327">
    <w:abstractNumId w:val="40"/>
  </w:num>
  <w:num w:numId="40" w16cid:durableId="1489395741">
    <w:abstractNumId w:val="9"/>
  </w:num>
  <w:num w:numId="41" w16cid:durableId="327027280">
    <w:abstractNumId w:val="11"/>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561E"/>
    <w:rsid w:val="00005E4F"/>
    <w:rsid w:val="0000681D"/>
    <w:rsid w:val="0000687F"/>
    <w:rsid w:val="00006949"/>
    <w:rsid w:val="00006BD8"/>
    <w:rsid w:val="00006E4C"/>
    <w:rsid w:val="000070EC"/>
    <w:rsid w:val="0000762B"/>
    <w:rsid w:val="00011522"/>
    <w:rsid w:val="00012952"/>
    <w:rsid w:val="000129C5"/>
    <w:rsid w:val="00012B1B"/>
    <w:rsid w:val="00012F29"/>
    <w:rsid w:val="000131B9"/>
    <w:rsid w:val="00013398"/>
    <w:rsid w:val="00013573"/>
    <w:rsid w:val="00014304"/>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D7"/>
    <w:rsid w:val="000327C6"/>
    <w:rsid w:val="00032ACC"/>
    <w:rsid w:val="00033397"/>
    <w:rsid w:val="000335B7"/>
    <w:rsid w:val="000337B9"/>
    <w:rsid w:val="000338B8"/>
    <w:rsid w:val="00033DEF"/>
    <w:rsid w:val="0003450B"/>
    <w:rsid w:val="000348CA"/>
    <w:rsid w:val="000349A5"/>
    <w:rsid w:val="00034AA2"/>
    <w:rsid w:val="00034E8C"/>
    <w:rsid w:val="00034EE3"/>
    <w:rsid w:val="0003500C"/>
    <w:rsid w:val="0003579A"/>
    <w:rsid w:val="000358E9"/>
    <w:rsid w:val="00035DE2"/>
    <w:rsid w:val="00036250"/>
    <w:rsid w:val="00036B97"/>
    <w:rsid w:val="0003714F"/>
    <w:rsid w:val="000373F7"/>
    <w:rsid w:val="00037698"/>
    <w:rsid w:val="00037F0C"/>
    <w:rsid w:val="00040095"/>
    <w:rsid w:val="00040D86"/>
    <w:rsid w:val="000410C9"/>
    <w:rsid w:val="00041B5D"/>
    <w:rsid w:val="000424BD"/>
    <w:rsid w:val="00042706"/>
    <w:rsid w:val="00043729"/>
    <w:rsid w:val="0004395A"/>
    <w:rsid w:val="00043F19"/>
    <w:rsid w:val="000440CD"/>
    <w:rsid w:val="00044AB1"/>
    <w:rsid w:val="0004504A"/>
    <w:rsid w:val="00045155"/>
    <w:rsid w:val="000465AD"/>
    <w:rsid w:val="00047271"/>
    <w:rsid w:val="000472E8"/>
    <w:rsid w:val="00047316"/>
    <w:rsid w:val="00050723"/>
    <w:rsid w:val="00051834"/>
    <w:rsid w:val="0005229A"/>
    <w:rsid w:val="000537D6"/>
    <w:rsid w:val="000542CA"/>
    <w:rsid w:val="000545FB"/>
    <w:rsid w:val="00054A22"/>
    <w:rsid w:val="00054CE5"/>
    <w:rsid w:val="00054CE7"/>
    <w:rsid w:val="00054E5E"/>
    <w:rsid w:val="000550D2"/>
    <w:rsid w:val="000557BC"/>
    <w:rsid w:val="000560F7"/>
    <w:rsid w:val="00056122"/>
    <w:rsid w:val="000564F5"/>
    <w:rsid w:val="00056881"/>
    <w:rsid w:val="00056D4C"/>
    <w:rsid w:val="00056FDD"/>
    <w:rsid w:val="0005709F"/>
    <w:rsid w:val="0005732C"/>
    <w:rsid w:val="000576F6"/>
    <w:rsid w:val="00057917"/>
    <w:rsid w:val="000579A6"/>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0A89"/>
    <w:rsid w:val="000712A9"/>
    <w:rsid w:val="00071EB4"/>
    <w:rsid w:val="00072A44"/>
    <w:rsid w:val="00072E8E"/>
    <w:rsid w:val="00073744"/>
    <w:rsid w:val="00073C15"/>
    <w:rsid w:val="000747F6"/>
    <w:rsid w:val="00076176"/>
    <w:rsid w:val="000763F4"/>
    <w:rsid w:val="000777CC"/>
    <w:rsid w:val="00077ADD"/>
    <w:rsid w:val="00080512"/>
    <w:rsid w:val="00080E6C"/>
    <w:rsid w:val="000819CA"/>
    <w:rsid w:val="00081CF2"/>
    <w:rsid w:val="00082039"/>
    <w:rsid w:val="0008260E"/>
    <w:rsid w:val="000834CA"/>
    <w:rsid w:val="0008350E"/>
    <w:rsid w:val="0008391A"/>
    <w:rsid w:val="00083A97"/>
    <w:rsid w:val="00083DE4"/>
    <w:rsid w:val="000842AF"/>
    <w:rsid w:val="000846C5"/>
    <w:rsid w:val="00084E1B"/>
    <w:rsid w:val="0008506D"/>
    <w:rsid w:val="0008545D"/>
    <w:rsid w:val="00085BBD"/>
    <w:rsid w:val="00085D48"/>
    <w:rsid w:val="000860DF"/>
    <w:rsid w:val="00086108"/>
    <w:rsid w:val="00086859"/>
    <w:rsid w:val="00086922"/>
    <w:rsid w:val="00087FEE"/>
    <w:rsid w:val="00090C62"/>
    <w:rsid w:val="0009134C"/>
    <w:rsid w:val="000914B8"/>
    <w:rsid w:val="0009210E"/>
    <w:rsid w:val="00092C77"/>
    <w:rsid w:val="00092DF0"/>
    <w:rsid w:val="00092EA4"/>
    <w:rsid w:val="00092FB1"/>
    <w:rsid w:val="000931BE"/>
    <w:rsid w:val="0009397C"/>
    <w:rsid w:val="00093CFF"/>
    <w:rsid w:val="0009430B"/>
    <w:rsid w:val="000948F2"/>
    <w:rsid w:val="00095D70"/>
    <w:rsid w:val="00096087"/>
    <w:rsid w:val="00096115"/>
    <w:rsid w:val="000967AE"/>
    <w:rsid w:val="00096822"/>
    <w:rsid w:val="00097125"/>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C10"/>
    <w:rsid w:val="000B2566"/>
    <w:rsid w:val="000B2BD4"/>
    <w:rsid w:val="000B2F92"/>
    <w:rsid w:val="000B3053"/>
    <w:rsid w:val="000B3159"/>
    <w:rsid w:val="000B3545"/>
    <w:rsid w:val="000B391D"/>
    <w:rsid w:val="000B3E75"/>
    <w:rsid w:val="000B40DC"/>
    <w:rsid w:val="000B40DE"/>
    <w:rsid w:val="000B41E8"/>
    <w:rsid w:val="000B42B8"/>
    <w:rsid w:val="000B4E01"/>
    <w:rsid w:val="000B4FC7"/>
    <w:rsid w:val="000B5155"/>
    <w:rsid w:val="000B5B6D"/>
    <w:rsid w:val="000B60CB"/>
    <w:rsid w:val="000B61BC"/>
    <w:rsid w:val="000B7B74"/>
    <w:rsid w:val="000C040D"/>
    <w:rsid w:val="000C0411"/>
    <w:rsid w:val="000C064E"/>
    <w:rsid w:val="000C0B6B"/>
    <w:rsid w:val="000C0FD2"/>
    <w:rsid w:val="000C104A"/>
    <w:rsid w:val="000C1194"/>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354"/>
    <w:rsid w:val="000D1E49"/>
    <w:rsid w:val="000D21E5"/>
    <w:rsid w:val="000D2269"/>
    <w:rsid w:val="000D25FB"/>
    <w:rsid w:val="000D2FF1"/>
    <w:rsid w:val="000D40BE"/>
    <w:rsid w:val="000D4ACE"/>
    <w:rsid w:val="000D4B40"/>
    <w:rsid w:val="000D543E"/>
    <w:rsid w:val="000D58AB"/>
    <w:rsid w:val="000D67CE"/>
    <w:rsid w:val="000D682B"/>
    <w:rsid w:val="000D68EB"/>
    <w:rsid w:val="000D6F65"/>
    <w:rsid w:val="000D6FC9"/>
    <w:rsid w:val="000D78AE"/>
    <w:rsid w:val="000D79BB"/>
    <w:rsid w:val="000D79EA"/>
    <w:rsid w:val="000D7F1D"/>
    <w:rsid w:val="000E0348"/>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A05"/>
    <w:rsid w:val="000E5F8C"/>
    <w:rsid w:val="000E5FB7"/>
    <w:rsid w:val="000E6592"/>
    <w:rsid w:val="000E6D82"/>
    <w:rsid w:val="000E7279"/>
    <w:rsid w:val="000E7D7B"/>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C0C"/>
    <w:rsid w:val="000F4780"/>
    <w:rsid w:val="000F47BF"/>
    <w:rsid w:val="000F49E6"/>
    <w:rsid w:val="000F4AC3"/>
    <w:rsid w:val="000F4C72"/>
    <w:rsid w:val="000F518B"/>
    <w:rsid w:val="000F576D"/>
    <w:rsid w:val="000F5A83"/>
    <w:rsid w:val="000F5B97"/>
    <w:rsid w:val="000F60C2"/>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6C8"/>
    <w:rsid w:val="00110839"/>
    <w:rsid w:val="001108FB"/>
    <w:rsid w:val="00110C3A"/>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7A2"/>
    <w:rsid w:val="00127993"/>
    <w:rsid w:val="00127D18"/>
    <w:rsid w:val="00130663"/>
    <w:rsid w:val="00130B5F"/>
    <w:rsid w:val="001314A2"/>
    <w:rsid w:val="00131FC9"/>
    <w:rsid w:val="00132675"/>
    <w:rsid w:val="00132967"/>
    <w:rsid w:val="00133220"/>
    <w:rsid w:val="00133525"/>
    <w:rsid w:val="00133C1E"/>
    <w:rsid w:val="00133D2E"/>
    <w:rsid w:val="001349B2"/>
    <w:rsid w:val="00134AD5"/>
    <w:rsid w:val="001354C6"/>
    <w:rsid w:val="00136470"/>
    <w:rsid w:val="00137306"/>
    <w:rsid w:val="001373B8"/>
    <w:rsid w:val="0013745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F5A"/>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CB7"/>
    <w:rsid w:val="00152E36"/>
    <w:rsid w:val="001530DB"/>
    <w:rsid w:val="00153847"/>
    <w:rsid w:val="00154070"/>
    <w:rsid w:val="00154250"/>
    <w:rsid w:val="001545B5"/>
    <w:rsid w:val="00155287"/>
    <w:rsid w:val="001555D7"/>
    <w:rsid w:val="001556CF"/>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18A5"/>
    <w:rsid w:val="0016348C"/>
    <w:rsid w:val="00163FB3"/>
    <w:rsid w:val="00164EB5"/>
    <w:rsid w:val="0016587B"/>
    <w:rsid w:val="00165BCB"/>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7195"/>
    <w:rsid w:val="00177461"/>
    <w:rsid w:val="001777B1"/>
    <w:rsid w:val="00180067"/>
    <w:rsid w:val="0018045F"/>
    <w:rsid w:val="00180605"/>
    <w:rsid w:val="00180B99"/>
    <w:rsid w:val="00180C2F"/>
    <w:rsid w:val="001811CA"/>
    <w:rsid w:val="001823A4"/>
    <w:rsid w:val="0018249E"/>
    <w:rsid w:val="00182745"/>
    <w:rsid w:val="00183000"/>
    <w:rsid w:val="00183037"/>
    <w:rsid w:val="0018321B"/>
    <w:rsid w:val="00183A55"/>
    <w:rsid w:val="00183C09"/>
    <w:rsid w:val="0018423F"/>
    <w:rsid w:val="00184926"/>
    <w:rsid w:val="00184D3B"/>
    <w:rsid w:val="00184DE4"/>
    <w:rsid w:val="00187BAD"/>
    <w:rsid w:val="00190C4A"/>
    <w:rsid w:val="00191402"/>
    <w:rsid w:val="0019166C"/>
    <w:rsid w:val="00191B6E"/>
    <w:rsid w:val="00191DB0"/>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1A6"/>
    <w:rsid w:val="00197353"/>
    <w:rsid w:val="00197FA4"/>
    <w:rsid w:val="001A12D7"/>
    <w:rsid w:val="001A1552"/>
    <w:rsid w:val="001A1624"/>
    <w:rsid w:val="001A182B"/>
    <w:rsid w:val="001A18D9"/>
    <w:rsid w:val="001A1DBF"/>
    <w:rsid w:val="001A1EB3"/>
    <w:rsid w:val="001A2238"/>
    <w:rsid w:val="001A28BA"/>
    <w:rsid w:val="001A2C8C"/>
    <w:rsid w:val="001A31C7"/>
    <w:rsid w:val="001A345C"/>
    <w:rsid w:val="001A3604"/>
    <w:rsid w:val="001A4B26"/>
    <w:rsid w:val="001A4C42"/>
    <w:rsid w:val="001A4E50"/>
    <w:rsid w:val="001A4EAA"/>
    <w:rsid w:val="001A579D"/>
    <w:rsid w:val="001A5B1F"/>
    <w:rsid w:val="001A5D27"/>
    <w:rsid w:val="001A63D8"/>
    <w:rsid w:val="001A67E0"/>
    <w:rsid w:val="001A6C99"/>
    <w:rsid w:val="001A6CA1"/>
    <w:rsid w:val="001A7420"/>
    <w:rsid w:val="001A76EF"/>
    <w:rsid w:val="001A7EFC"/>
    <w:rsid w:val="001A7FB2"/>
    <w:rsid w:val="001B12EB"/>
    <w:rsid w:val="001B1535"/>
    <w:rsid w:val="001B15EC"/>
    <w:rsid w:val="001B1DE4"/>
    <w:rsid w:val="001B2035"/>
    <w:rsid w:val="001B2C85"/>
    <w:rsid w:val="001B336B"/>
    <w:rsid w:val="001B3DFC"/>
    <w:rsid w:val="001B3EEA"/>
    <w:rsid w:val="001B49BA"/>
    <w:rsid w:val="001B49BF"/>
    <w:rsid w:val="001B5119"/>
    <w:rsid w:val="001B5456"/>
    <w:rsid w:val="001B58C8"/>
    <w:rsid w:val="001B5AE2"/>
    <w:rsid w:val="001B6550"/>
    <w:rsid w:val="001B6637"/>
    <w:rsid w:val="001B68CD"/>
    <w:rsid w:val="001B6994"/>
    <w:rsid w:val="001B6DA3"/>
    <w:rsid w:val="001B6E93"/>
    <w:rsid w:val="001B775C"/>
    <w:rsid w:val="001B7C65"/>
    <w:rsid w:val="001C0308"/>
    <w:rsid w:val="001C0335"/>
    <w:rsid w:val="001C1FDF"/>
    <w:rsid w:val="001C21C3"/>
    <w:rsid w:val="001C22DF"/>
    <w:rsid w:val="001C24B0"/>
    <w:rsid w:val="001C3B79"/>
    <w:rsid w:val="001C49CD"/>
    <w:rsid w:val="001C4A01"/>
    <w:rsid w:val="001C4A08"/>
    <w:rsid w:val="001C4CEE"/>
    <w:rsid w:val="001C4FDF"/>
    <w:rsid w:val="001C536D"/>
    <w:rsid w:val="001C548E"/>
    <w:rsid w:val="001C58CA"/>
    <w:rsid w:val="001C5D93"/>
    <w:rsid w:val="001C6125"/>
    <w:rsid w:val="001C6986"/>
    <w:rsid w:val="001C6C17"/>
    <w:rsid w:val="001C7350"/>
    <w:rsid w:val="001D00AD"/>
    <w:rsid w:val="001D0218"/>
    <w:rsid w:val="001D02C2"/>
    <w:rsid w:val="001D03DF"/>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38E"/>
    <w:rsid w:val="001E0709"/>
    <w:rsid w:val="001E095D"/>
    <w:rsid w:val="001E1096"/>
    <w:rsid w:val="001E15D7"/>
    <w:rsid w:val="001E15F7"/>
    <w:rsid w:val="001E199A"/>
    <w:rsid w:val="001E2471"/>
    <w:rsid w:val="001E24AA"/>
    <w:rsid w:val="001E3321"/>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C1D"/>
    <w:rsid w:val="001F1132"/>
    <w:rsid w:val="001F1325"/>
    <w:rsid w:val="001F168B"/>
    <w:rsid w:val="001F1C1C"/>
    <w:rsid w:val="001F2269"/>
    <w:rsid w:val="001F302F"/>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2008D1"/>
    <w:rsid w:val="0020111E"/>
    <w:rsid w:val="002014C2"/>
    <w:rsid w:val="002015F8"/>
    <w:rsid w:val="0020160C"/>
    <w:rsid w:val="002021AA"/>
    <w:rsid w:val="0020277D"/>
    <w:rsid w:val="0020317F"/>
    <w:rsid w:val="0020370F"/>
    <w:rsid w:val="002037E6"/>
    <w:rsid w:val="00204500"/>
    <w:rsid w:val="002053CC"/>
    <w:rsid w:val="00205A90"/>
    <w:rsid w:val="00205A9C"/>
    <w:rsid w:val="00206372"/>
    <w:rsid w:val="002064FC"/>
    <w:rsid w:val="002065F5"/>
    <w:rsid w:val="002065F6"/>
    <w:rsid w:val="002069C6"/>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208F0"/>
    <w:rsid w:val="00220D3D"/>
    <w:rsid w:val="00221654"/>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71E"/>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F9C"/>
    <w:rsid w:val="00234140"/>
    <w:rsid w:val="00234260"/>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41C"/>
    <w:rsid w:val="002617BF"/>
    <w:rsid w:val="0026231F"/>
    <w:rsid w:val="00262358"/>
    <w:rsid w:val="00262A15"/>
    <w:rsid w:val="00263500"/>
    <w:rsid w:val="002637EB"/>
    <w:rsid w:val="002638C9"/>
    <w:rsid w:val="00263B1E"/>
    <w:rsid w:val="00265E2E"/>
    <w:rsid w:val="00266AF6"/>
    <w:rsid w:val="00266B42"/>
    <w:rsid w:val="00266EBB"/>
    <w:rsid w:val="002675F0"/>
    <w:rsid w:val="00270033"/>
    <w:rsid w:val="00270926"/>
    <w:rsid w:val="002712F3"/>
    <w:rsid w:val="00271573"/>
    <w:rsid w:val="00271A0A"/>
    <w:rsid w:val="00272377"/>
    <w:rsid w:val="00272E34"/>
    <w:rsid w:val="00272FD2"/>
    <w:rsid w:val="0027327F"/>
    <w:rsid w:val="002735FF"/>
    <w:rsid w:val="0027424D"/>
    <w:rsid w:val="00275617"/>
    <w:rsid w:val="002759A2"/>
    <w:rsid w:val="00275C1D"/>
    <w:rsid w:val="00275F07"/>
    <w:rsid w:val="00275F1D"/>
    <w:rsid w:val="00276A5C"/>
    <w:rsid w:val="00276B73"/>
    <w:rsid w:val="0027702A"/>
    <w:rsid w:val="00277272"/>
    <w:rsid w:val="002774EF"/>
    <w:rsid w:val="002775F1"/>
    <w:rsid w:val="00277A80"/>
    <w:rsid w:val="00277E8D"/>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B2F"/>
    <w:rsid w:val="002946A4"/>
    <w:rsid w:val="002948E2"/>
    <w:rsid w:val="0029606F"/>
    <w:rsid w:val="0029666F"/>
    <w:rsid w:val="002971DF"/>
    <w:rsid w:val="0029759D"/>
    <w:rsid w:val="00297E9E"/>
    <w:rsid w:val="002A0814"/>
    <w:rsid w:val="002A09C3"/>
    <w:rsid w:val="002A108E"/>
    <w:rsid w:val="002A1666"/>
    <w:rsid w:val="002A3634"/>
    <w:rsid w:val="002A3BFE"/>
    <w:rsid w:val="002A3CD9"/>
    <w:rsid w:val="002A420B"/>
    <w:rsid w:val="002A48B0"/>
    <w:rsid w:val="002A4D49"/>
    <w:rsid w:val="002A50CE"/>
    <w:rsid w:val="002A54A4"/>
    <w:rsid w:val="002A59BE"/>
    <w:rsid w:val="002A5C90"/>
    <w:rsid w:val="002A5FBD"/>
    <w:rsid w:val="002A6DB0"/>
    <w:rsid w:val="002A70E5"/>
    <w:rsid w:val="002A791D"/>
    <w:rsid w:val="002A7E9A"/>
    <w:rsid w:val="002B01C6"/>
    <w:rsid w:val="002B0347"/>
    <w:rsid w:val="002B08F6"/>
    <w:rsid w:val="002B0D94"/>
    <w:rsid w:val="002B1042"/>
    <w:rsid w:val="002B12F7"/>
    <w:rsid w:val="002B1320"/>
    <w:rsid w:val="002B1554"/>
    <w:rsid w:val="002B1A2A"/>
    <w:rsid w:val="002B2327"/>
    <w:rsid w:val="002B26DD"/>
    <w:rsid w:val="002B2C1A"/>
    <w:rsid w:val="002B2D42"/>
    <w:rsid w:val="002B3DD2"/>
    <w:rsid w:val="002B43DB"/>
    <w:rsid w:val="002B4481"/>
    <w:rsid w:val="002B4D39"/>
    <w:rsid w:val="002B58B4"/>
    <w:rsid w:val="002B5AD5"/>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72E"/>
    <w:rsid w:val="002C58E6"/>
    <w:rsid w:val="002C63DE"/>
    <w:rsid w:val="002C6487"/>
    <w:rsid w:val="002C65DD"/>
    <w:rsid w:val="002C691F"/>
    <w:rsid w:val="002C6F75"/>
    <w:rsid w:val="002C71F6"/>
    <w:rsid w:val="002C7367"/>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8D4"/>
    <w:rsid w:val="002D59BB"/>
    <w:rsid w:val="002D5D45"/>
    <w:rsid w:val="002D5FD8"/>
    <w:rsid w:val="002D62AA"/>
    <w:rsid w:val="002D6488"/>
    <w:rsid w:val="002D656C"/>
    <w:rsid w:val="002D6F14"/>
    <w:rsid w:val="002D6FF1"/>
    <w:rsid w:val="002D748D"/>
    <w:rsid w:val="002D799C"/>
    <w:rsid w:val="002D7C46"/>
    <w:rsid w:val="002E00EE"/>
    <w:rsid w:val="002E08EC"/>
    <w:rsid w:val="002E0D33"/>
    <w:rsid w:val="002E150E"/>
    <w:rsid w:val="002E18FC"/>
    <w:rsid w:val="002E2E0E"/>
    <w:rsid w:val="002E2FA7"/>
    <w:rsid w:val="002E346F"/>
    <w:rsid w:val="002E4503"/>
    <w:rsid w:val="002E4C59"/>
    <w:rsid w:val="002E566B"/>
    <w:rsid w:val="002E58FC"/>
    <w:rsid w:val="002E666B"/>
    <w:rsid w:val="002E666F"/>
    <w:rsid w:val="002E6748"/>
    <w:rsid w:val="002E6DF1"/>
    <w:rsid w:val="002E6E8E"/>
    <w:rsid w:val="002E734E"/>
    <w:rsid w:val="002E7E49"/>
    <w:rsid w:val="002F162F"/>
    <w:rsid w:val="002F1891"/>
    <w:rsid w:val="002F19A7"/>
    <w:rsid w:val="002F2346"/>
    <w:rsid w:val="002F2477"/>
    <w:rsid w:val="002F3231"/>
    <w:rsid w:val="002F34D1"/>
    <w:rsid w:val="002F355C"/>
    <w:rsid w:val="002F362B"/>
    <w:rsid w:val="002F3E44"/>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41D0"/>
    <w:rsid w:val="0031489D"/>
    <w:rsid w:val="00314A2F"/>
    <w:rsid w:val="00314CAF"/>
    <w:rsid w:val="00315460"/>
    <w:rsid w:val="003158ED"/>
    <w:rsid w:val="0031598D"/>
    <w:rsid w:val="00315CF5"/>
    <w:rsid w:val="00315F20"/>
    <w:rsid w:val="0031636D"/>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64"/>
    <w:rsid w:val="00325783"/>
    <w:rsid w:val="00325E8E"/>
    <w:rsid w:val="003264CF"/>
    <w:rsid w:val="00327297"/>
    <w:rsid w:val="0032752C"/>
    <w:rsid w:val="0032777B"/>
    <w:rsid w:val="0033075B"/>
    <w:rsid w:val="003312DD"/>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40179"/>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F2"/>
    <w:rsid w:val="00354123"/>
    <w:rsid w:val="00354173"/>
    <w:rsid w:val="0035454B"/>
    <w:rsid w:val="0035462D"/>
    <w:rsid w:val="00354EA3"/>
    <w:rsid w:val="00354F10"/>
    <w:rsid w:val="00355070"/>
    <w:rsid w:val="0035679C"/>
    <w:rsid w:val="00356E29"/>
    <w:rsid w:val="003570C1"/>
    <w:rsid w:val="0035747D"/>
    <w:rsid w:val="0035751D"/>
    <w:rsid w:val="003575A8"/>
    <w:rsid w:val="00360117"/>
    <w:rsid w:val="003603A5"/>
    <w:rsid w:val="003606B2"/>
    <w:rsid w:val="003606EF"/>
    <w:rsid w:val="00360B9E"/>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7D8"/>
    <w:rsid w:val="00366CB8"/>
    <w:rsid w:val="00366D21"/>
    <w:rsid w:val="00367397"/>
    <w:rsid w:val="003678E4"/>
    <w:rsid w:val="00367BA9"/>
    <w:rsid w:val="003708AA"/>
    <w:rsid w:val="00370A16"/>
    <w:rsid w:val="00370FDC"/>
    <w:rsid w:val="003718D5"/>
    <w:rsid w:val="00371EC5"/>
    <w:rsid w:val="00372031"/>
    <w:rsid w:val="003737DD"/>
    <w:rsid w:val="00374738"/>
    <w:rsid w:val="00374E60"/>
    <w:rsid w:val="003750AC"/>
    <w:rsid w:val="00375D38"/>
    <w:rsid w:val="003765B8"/>
    <w:rsid w:val="003778A8"/>
    <w:rsid w:val="00377AE6"/>
    <w:rsid w:val="003801E3"/>
    <w:rsid w:val="00380E46"/>
    <w:rsid w:val="00381929"/>
    <w:rsid w:val="00381D49"/>
    <w:rsid w:val="00381EFB"/>
    <w:rsid w:val="00382143"/>
    <w:rsid w:val="003824BC"/>
    <w:rsid w:val="00382AD6"/>
    <w:rsid w:val="0038305B"/>
    <w:rsid w:val="00383122"/>
    <w:rsid w:val="00383827"/>
    <w:rsid w:val="00384277"/>
    <w:rsid w:val="003842B6"/>
    <w:rsid w:val="0038454F"/>
    <w:rsid w:val="0038455C"/>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10C8"/>
    <w:rsid w:val="003912D8"/>
    <w:rsid w:val="003914A7"/>
    <w:rsid w:val="00391CDC"/>
    <w:rsid w:val="003927F0"/>
    <w:rsid w:val="0039306C"/>
    <w:rsid w:val="0039306D"/>
    <w:rsid w:val="00393750"/>
    <w:rsid w:val="00394202"/>
    <w:rsid w:val="003948CE"/>
    <w:rsid w:val="00394C3D"/>
    <w:rsid w:val="00394D30"/>
    <w:rsid w:val="003959F5"/>
    <w:rsid w:val="0039634A"/>
    <w:rsid w:val="003971DD"/>
    <w:rsid w:val="0039798C"/>
    <w:rsid w:val="00397A14"/>
    <w:rsid w:val="003A01A6"/>
    <w:rsid w:val="003A1610"/>
    <w:rsid w:val="003A1B84"/>
    <w:rsid w:val="003A27B9"/>
    <w:rsid w:val="003A2859"/>
    <w:rsid w:val="003A2BA8"/>
    <w:rsid w:val="003A2E1F"/>
    <w:rsid w:val="003A2F84"/>
    <w:rsid w:val="003A3583"/>
    <w:rsid w:val="003A388B"/>
    <w:rsid w:val="003A49F7"/>
    <w:rsid w:val="003A5106"/>
    <w:rsid w:val="003A5CF6"/>
    <w:rsid w:val="003A646E"/>
    <w:rsid w:val="003A696A"/>
    <w:rsid w:val="003A7E7F"/>
    <w:rsid w:val="003B022F"/>
    <w:rsid w:val="003B0230"/>
    <w:rsid w:val="003B03CF"/>
    <w:rsid w:val="003B04C5"/>
    <w:rsid w:val="003B1161"/>
    <w:rsid w:val="003B191D"/>
    <w:rsid w:val="003B1C7F"/>
    <w:rsid w:val="003B1D6C"/>
    <w:rsid w:val="003B1FE9"/>
    <w:rsid w:val="003B2367"/>
    <w:rsid w:val="003B30BB"/>
    <w:rsid w:val="003B38D1"/>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5C0"/>
    <w:rsid w:val="003E1166"/>
    <w:rsid w:val="003E1199"/>
    <w:rsid w:val="003E1688"/>
    <w:rsid w:val="003E1B83"/>
    <w:rsid w:val="003E20CA"/>
    <w:rsid w:val="003E281B"/>
    <w:rsid w:val="003E3174"/>
    <w:rsid w:val="003E3E70"/>
    <w:rsid w:val="003E40AF"/>
    <w:rsid w:val="003E4946"/>
    <w:rsid w:val="003E4D37"/>
    <w:rsid w:val="003E50EC"/>
    <w:rsid w:val="003E62C5"/>
    <w:rsid w:val="003E6C85"/>
    <w:rsid w:val="003E6EC2"/>
    <w:rsid w:val="003E759C"/>
    <w:rsid w:val="003E7659"/>
    <w:rsid w:val="003E79AE"/>
    <w:rsid w:val="003F025A"/>
    <w:rsid w:val="003F0980"/>
    <w:rsid w:val="003F0E97"/>
    <w:rsid w:val="003F0FFA"/>
    <w:rsid w:val="003F1130"/>
    <w:rsid w:val="003F241C"/>
    <w:rsid w:val="003F2E0B"/>
    <w:rsid w:val="003F3732"/>
    <w:rsid w:val="003F380F"/>
    <w:rsid w:val="003F3E1B"/>
    <w:rsid w:val="003F469E"/>
    <w:rsid w:val="003F47A0"/>
    <w:rsid w:val="003F5360"/>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3561"/>
    <w:rsid w:val="004136E4"/>
    <w:rsid w:val="004137E9"/>
    <w:rsid w:val="004138AD"/>
    <w:rsid w:val="004138B2"/>
    <w:rsid w:val="00413A57"/>
    <w:rsid w:val="0041476F"/>
    <w:rsid w:val="0041506B"/>
    <w:rsid w:val="00415097"/>
    <w:rsid w:val="004150BC"/>
    <w:rsid w:val="00416730"/>
    <w:rsid w:val="0041720C"/>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C45"/>
    <w:rsid w:val="00437094"/>
    <w:rsid w:val="004371C3"/>
    <w:rsid w:val="00437547"/>
    <w:rsid w:val="004375A3"/>
    <w:rsid w:val="00437A32"/>
    <w:rsid w:val="00437CEB"/>
    <w:rsid w:val="0044037E"/>
    <w:rsid w:val="00440DD7"/>
    <w:rsid w:val="00441028"/>
    <w:rsid w:val="004415EF"/>
    <w:rsid w:val="0044163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7D85"/>
    <w:rsid w:val="00450606"/>
    <w:rsid w:val="0045184B"/>
    <w:rsid w:val="00452B8C"/>
    <w:rsid w:val="00453B0D"/>
    <w:rsid w:val="00454938"/>
    <w:rsid w:val="0045493C"/>
    <w:rsid w:val="00454CA7"/>
    <w:rsid w:val="00455E7B"/>
    <w:rsid w:val="00456862"/>
    <w:rsid w:val="00456F52"/>
    <w:rsid w:val="00457014"/>
    <w:rsid w:val="0045704F"/>
    <w:rsid w:val="004571CD"/>
    <w:rsid w:val="004575A2"/>
    <w:rsid w:val="004603E1"/>
    <w:rsid w:val="0046154C"/>
    <w:rsid w:val="00461CB7"/>
    <w:rsid w:val="004621C4"/>
    <w:rsid w:val="00462816"/>
    <w:rsid w:val="00463310"/>
    <w:rsid w:val="004635BD"/>
    <w:rsid w:val="004636CC"/>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671"/>
    <w:rsid w:val="00482A4F"/>
    <w:rsid w:val="00482B64"/>
    <w:rsid w:val="00483841"/>
    <w:rsid w:val="00483945"/>
    <w:rsid w:val="004842CF"/>
    <w:rsid w:val="004843A4"/>
    <w:rsid w:val="004847C2"/>
    <w:rsid w:val="00484A9A"/>
    <w:rsid w:val="004851EF"/>
    <w:rsid w:val="00485937"/>
    <w:rsid w:val="004862FC"/>
    <w:rsid w:val="00486BD8"/>
    <w:rsid w:val="004879D3"/>
    <w:rsid w:val="00490BA0"/>
    <w:rsid w:val="00490E00"/>
    <w:rsid w:val="00490ED0"/>
    <w:rsid w:val="00490F28"/>
    <w:rsid w:val="00492407"/>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21C8"/>
    <w:rsid w:val="004A290D"/>
    <w:rsid w:val="004A2B40"/>
    <w:rsid w:val="004A2E1C"/>
    <w:rsid w:val="004A3134"/>
    <w:rsid w:val="004A4033"/>
    <w:rsid w:val="004A45F7"/>
    <w:rsid w:val="004A4C5C"/>
    <w:rsid w:val="004A4F4C"/>
    <w:rsid w:val="004A53F6"/>
    <w:rsid w:val="004A54FE"/>
    <w:rsid w:val="004A645E"/>
    <w:rsid w:val="004A6B8C"/>
    <w:rsid w:val="004A71B7"/>
    <w:rsid w:val="004A7306"/>
    <w:rsid w:val="004A76BE"/>
    <w:rsid w:val="004A775A"/>
    <w:rsid w:val="004B00AB"/>
    <w:rsid w:val="004B09CA"/>
    <w:rsid w:val="004B2B36"/>
    <w:rsid w:val="004B321D"/>
    <w:rsid w:val="004B33A3"/>
    <w:rsid w:val="004B3E29"/>
    <w:rsid w:val="004B40C3"/>
    <w:rsid w:val="004B447B"/>
    <w:rsid w:val="004B4589"/>
    <w:rsid w:val="004B53FC"/>
    <w:rsid w:val="004B5F7B"/>
    <w:rsid w:val="004B6364"/>
    <w:rsid w:val="004B66AF"/>
    <w:rsid w:val="004B6A82"/>
    <w:rsid w:val="004B6BD4"/>
    <w:rsid w:val="004B732A"/>
    <w:rsid w:val="004B73BA"/>
    <w:rsid w:val="004B763F"/>
    <w:rsid w:val="004C1A34"/>
    <w:rsid w:val="004C1AD9"/>
    <w:rsid w:val="004C223C"/>
    <w:rsid w:val="004C2747"/>
    <w:rsid w:val="004C3587"/>
    <w:rsid w:val="004C47E9"/>
    <w:rsid w:val="004C5509"/>
    <w:rsid w:val="004C6449"/>
    <w:rsid w:val="004C645E"/>
    <w:rsid w:val="004C7081"/>
    <w:rsid w:val="004C71D2"/>
    <w:rsid w:val="004C78FD"/>
    <w:rsid w:val="004C7BF5"/>
    <w:rsid w:val="004C7DDB"/>
    <w:rsid w:val="004D062C"/>
    <w:rsid w:val="004D159E"/>
    <w:rsid w:val="004D19A9"/>
    <w:rsid w:val="004D26E7"/>
    <w:rsid w:val="004D2B39"/>
    <w:rsid w:val="004D3578"/>
    <w:rsid w:val="004D3B6E"/>
    <w:rsid w:val="004D3B95"/>
    <w:rsid w:val="004D4A93"/>
    <w:rsid w:val="004D4B7F"/>
    <w:rsid w:val="004D4D6E"/>
    <w:rsid w:val="004D4D88"/>
    <w:rsid w:val="004D5253"/>
    <w:rsid w:val="004D5537"/>
    <w:rsid w:val="004D59F0"/>
    <w:rsid w:val="004D5F58"/>
    <w:rsid w:val="004D5FAC"/>
    <w:rsid w:val="004D6AA6"/>
    <w:rsid w:val="004D6E9D"/>
    <w:rsid w:val="004E0D8E"/>
    <w:rsid w:val="004E1CA7"/>
    <w:rsid w:val="004E1D89"/>
    <w:rsid w:val="004E213A"/>
    <w:rsid w:val="004E2577"/>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792"/>
    <w:rsid w:val="004F7FFB"/>
    <w:rsid w:val="005007A2"/>
    <w:rsid w:val="005007C0"/>
    <w:rsid w:val="00500863"/>
    <w:rsid w:val="00501674"/>
    <w:rsid w:val="005029DD"/>
    <w:rsid w:val="00503FF2"/>
    <w:rsid w:val="0050405D"/>
    <w:rsid w:val="00504F9B"/>
    <w:rsid w:val="00505A3E"/>
    <w:rsid w:val="00506328"/>
    <w:rsid w:val="0050674E"/>
    <w:rsid w:val="00506BF9"/>
    <w:rsid w:val="00506E9C"/>
    <w:rsid w:val="00507561"/>
    <w:rsid w:val="00510CFF"/>
    <w:rsid w:val="00510ED0"/>
    <w:rsid w:val="005117CB"/>
    <w:rsid w:val="005119E3"/>
    <w:rsid w:val="00511D59"/>
    <w:rsid w:val="00512DD1"/>
    <w:rsid w:val="00513627"/>
    <w:rsid w:val="00514BB6"/>
    <w:rsid w:val="00514C8A"/>
    <w:rsid w:val="00514DD3"/>
    <w:rsid w:val="0051595A"/>
    <w:rsid w:val="00515B75"/>
    <w:rsid w:val="005163AA"/>
    <w:rsid w:val="00516B8B"/>
    <w:rsid w:val="0051731D"/>
    <w:rsid w:val="0051754C"/>
    <w:rsid w:val="005207D4"/>
    <w:rsid w:val="005209F1"/>
    <w:rsid w:val="00520F60"/>
    <w:rsid w:val="00521327"/>
    <w:rsid w:val="005216DE"/>
    <w:rsid w:val="00521C11"/>
    <w:rsid w:val="00521CC6"/>
    <w:rsid w:val="00521E3F"/>
    <w:rsid w:val="005226DF"/>
    <w:rsid w:val="005229C4"/>
    <w:rsid w:val="005229F7"/>
    <w:rsid w:val="00522E98"/>
    <w:rsid w:val="00523835"/>
    <w:rsid w:val="0052539F"/>
    <w:rsid w:val="00525DFC"/>
    <w:rsid w:val="00526230"/>
    <w:rsid w:val="00526691"/>
    <w:rsid w:val="005275A9"/>
    <w:rsid w:val="005277BE"/>
    <w:rsid w:val="00527EEC"/>
    <w:rsid w:val="005304D3"/>
    <w:rsid w:val="00530786"/>
    <w:rsid w:val="00530F09"/>
    <w:rsid w:val="00531641"/>
    <w:rsid w:val="00531934"/>
    <w:rsid w:val="005319FA"/>
    <w:rsid w:val="00532427"/>
    <w:rsid w:val="00532617"/>
    <w:rsid w:val="0053261A"/>
    <w:rsid w:val="0053278C"/>
    <w:rsid w:val="00532948"/>
    <w:rsid w:val="00532F50"/>
    <w:rsid w:val="00533137"/>
    <w:rsid w:val="0053388B"/>
    <w:rsid w:val="00533B7C"/>
    <w:rsid w:val="00533E11"/>
    <w:rsid w:val="00534192"/>
    <w:rsid w:val="00534430"/>
    <w:rsid w:val="00534BEE"/>
    <w:rsid w:val="005355EF"/>
    <w:rsid w:val="00535773"/>
    <w:rsid w:val="00535F05"/>
    <w:rsid w:val="00535FC1"/>
    <w:rsid w:val="0053601A"/>
    <w:rsid w:val="00536055"/>
    <w:rsid w:val="0053613F"/>
    <w:rsid w:val="005369E2"/>
    <w:rsid w:val="00536A8A"/>
    <w:rsid w:val="00536D73"/>
    <w:rsid w:val="00537043"/>
    <w:rsid w:val="005375A6"/>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C58"/>
    <w:rsid w:val="00543C79"/>
    <w:rsid w:val="00543E6C"/>
    <w:rsid w:val="0054444A"/>
    <w:rsid w:val="005447AC"/>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D8"/>
    <w:rsid w:val="005543D3"/>
    <w:rsid w:val="00554465"/>
    <w:rsid w:val="0055480B"/>
    <w:rsid w:val="00555350"/>
    <w:rsid w:val="00555BE8"/>
    <w:rsid w:val="00555D3D"/>
    <w:rsid w:val="0055631E"/>
    <w:rsid w:val="00556535"/>
    <w:rsid w:val="00556692"/>
    <w:rsid w:val="00556E09"/>
    <w:rsid w:val="005570EF"/>
    <w:rsid w:val="00557CF4"/>
    <w:rsid w:val="00557DB0"/>
    <w:rsid w:val="00557E76"/>
    <w:rsid w:val="00560226"/>
    <w:rsid w:val="00560D48"/>
    <w:rsid w:val="00561932"/>
    <w:rsid w:val="00561F79"/>
    <w:rsid w:val="0056298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493"/>
    <w:rsid w:val="00567555"/>
    <w:rsid w:val="00567582"/>
    <w:rsid w:val="00567861"/>
    <w:rsid w:val="00567B4C"/>
    <w:rsid w:val="00567CE7"/>
    <w:rsid w:val="0057053F"/>
    <w:rsid w:val="0057074F"/>
    <w:rsid w:val="0057187C"/>
    <w:rsid w:val="00572270"/>
    <w:rsid w:val="00572492"/>
    <w:rsid w:val="00572B37"/>
    <w:rsid w:val="00572CC2"/>
    <w:rsid w:val="00573129"/>
    <w:rsid w:val="0057485F"/>
    <w:rsid w:val="00575209"/>
    <w:rsid w:val="0057527F"/>
    <w:rsid w:val="00575428"/>
    <w:rsid w:val="00575BF0"/>
    <w:rsid w:val="00575C7C"/>
    <w:rsid w:val="005764A4"/>
    <w:rsid w:val="00576BD1"/>
    <w:rsid w:val="00576C18"/>
    <w:rsid w:val="0057706D"/>
    <w:rsid w:val="00577BBC"/>
    <w:rsid w:val="0058054F"/>
    <w:rsid w:val="00580632"/>
    <w:rsid w:val="00580894"/>
    <w:rsid w:val="00580A3F"/>
    <w:rsid w:val="00580B06"/>
    <w:rsid w:val="00581408"/>
    <w:rsid w:val="00581E47"/>
    <w:rsid w:val="0058233D"/>
    <w:rsid w:val="00582980"/>
    <w:rsid w:val="005832EE"/>
    <w:rsid w:val="00584662"/>
    <w:rsid w:val="00584AC5"/>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694"/>
    <w:rsid w:val="0059269B"/>
    <w:rsid w:val="00592B45"/>
    <w:rsid w:val="00592EB1"/>
    <w:rsid w:val="00593E90"/>
    <w:rsid w:val="005949F9"/>
    <w:rsid w:val="00594C0D"/>
    <w:rsid w:val="00594D4E"/>
    <w:rsid w:val="00594E95"/>
    <w:rsid w:val="005951F0"/>
    <w:rsid w:val="00595429"/>
    <w:rsid w:val="0059551E"/>
    <w:rsid w:val="0059659E"/>
    <w:rsid w:val="00596917"/>
    <w:rsid w:val="00596AB3"/>
    <w:rsid w:val="005976A9"/>
    <w:rsid w:val="00597785"/>
    <w:rsid w:val="005979D3"/>
    <w:rsid w:val="00597B11"/>
    <w:rsid w:val="00597BB0"/>
    <w:rsid w:val="005A085D"/>
    <w:rsid w:val="005A0BFA"/>
    <w:rsid w:val="005A0C81"/>
    <w:rsid w:val="005A0ED8"/>
    <w:rsid w:val="005A108A"/>
    <w:rsid w:val="005A137D"/>
    <w:rsid w:val="005A19C0"/>
    <w:rsid w:val="005A23CE"/>
    <w:rsid w:val="005A25B6"/>
    <w:rsid w:val="005A2771"/>
    <w:rsid w:val="005A29BF"/>
    <w:rsid w:val="005A2B53"/>
    <w:rsid w:val="005A3795"/>
    <w:rsid w:val="005A37A1"/>
    <w:rsid w:val="005A3875"/>
    <w:rsid w:val="005A3E80"/>
    <w:rsid w:val="005A3F02"/>
    <w:rsid w:val="005A4085"/>
    <w:rsid w:val="005A437A"/>
    <w:rsid w:val="005A4408"/>
    <w:rsid w:val="005A4537"/>
    <w:rsid w:val="005A49EE"/>
    <w:rsid w:val="005A4EE1"/>
    <w:rsid w:val="005A552D"/>
    <w:rsid w:val="005A5C0D"/>
    <w:rsid w:val="005A5C63"/>
    <w:rsid w:val="005A5F7E"/>
    <w:rsid w:val="005A728B"/>
    <w:rsid w:val="005A757F"/>
    <w:rsid w:val="005A7642"/>
    <w:rsid w:val="005A775B"/>
    <w:rsid w:val="005B046B"/>
    <w:rsid w:val="005B0AB0"/>
    <w:rsid w:val="005B0FAA"/>
    <w:rsid w:val="005B1124"/>
    <w:rsid w:val="005B115C"/>
    <w:rsid w:val="005B2CAE"/>
    <w:rsid w:val="005B2D8C"/>
    <w:rsid w:val="005B30E6"/>
    <w:rsid w:val="005B361E"/>
    <w:rsid w:val="005B3725"/>
    <w:rsid w:val="005B41DB"/>
    <w:rsid w:val="005B4B80"/>
    <w:rsid w:val="005B4BAF"/>
    <w:rsid w:val="005B5197"/>
    <w:rsid w:val="005B55AF"/>
    <w:rsid w:val="005B65E5"/>
    <w:rsid w:val="005B692B"/>
    <w:rsid w:val="005B6933"/>
    <w:rsid w:val="005B6C6C"/>
    <w:rsid w:val="005B72A8"/>
    <w:rsid w:val="005B7340"/>
    <w:rsid w:val="005B73A7"/>
    <w:rsid w:val="005C1B8F"/>
    <w:rsid w:val="005C1E9D"/>
    <w:rsid w:val="005C24DC"/>
    <w:rsid w:val="005C2BE3"/>
    <w:rsid w:val="005C2E6C"/>
    <w:rsid w:val="005C2FDD"/>
    <w:rsid w:val="005C34F0"/>
    <w:rsid w:val="005C3E70"/>
    <w:rsid w:val="005C467D"/>
    <w:rsid w:val="005C4FF5"/>
    <w:rsid w:val="005C5396"/>
    <w:rsid w:val="005C5529"/>
    <w:rsid w:val="005C56BA"/>
    <w:rsid w:val="005C6719"/>
    <w:rsid w:val="005C671D"/>
    <w:rsid w:val="005C67C3"/>
    <w:rsid w:val="005C6BFA"/>
    <w:rsid w:val="005C70D9"/>
    <w:rsid w:val="005C72DC"/>
    <w:rsid w:val="005D02C8"/>
    <w:rsid w:val="005D07A7"/>
    <w:rsid w:val="005D149C"/>
    <w:rsid w:val="005D17FC"/>
    <w:rsid w:val="005D1F41"/>
    <w:rsid w:val="005D21A8"/>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85A"/>
    <w:rsid w:val="005F3B69"/>
    <w:rsid w:val="005F41E6"/>
    <w:rsid w:val="005F5234"/>
    <w:rsid w:val="005F5338"/>
    <w:rsid w:val="005F5956"/>
    <w:rsid w:val="005F7232"/>
    <w:rsid w:val="00600324"/>
    <w:rsid w:val="00600AD9"/>
    <w:rsid w:val="00600E7C"/>
    <w:rsid w:val="00600F3A"/>
    <w:rsid w:val="00601075"/>
    <w:rsid w:val="006014DA"/>
    <w:rsid w:val="00601D48"/>
    <w:rsid w:val="00602AA9"/>
    <w:rsid w:val="00602AEA"/>
    <w:rsid w:val="0060638F"/>
    <w:rsid w:val="006065B4"/>
    <w:rsid w:val="00606B7E"/>
    <w:rsid w:val="006077F9"/>
    <w:rsid w:val="00607879"/>
    <w:rsid w:val="00607F4A"/>
    <w:rsid w:val="006107BC"/>
    <w:rsid w:val="00610861"/>
    <w:rsid w:val="00611357"/>
    <w:rsid w:val="00611C2E"/>
    <w:rsid w:val="00611C5C"/>
    <w:rsid w:val="0061218A"/>
    <w:rsid w:val="00613576"/>
    <w:rsid w:val="00613787"/>
    <w:rsid w:val="006140D8"/>
    <w:rsid w:val="00614B24"/>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5989"/>
    <w:rsid w:val="00625B07"/>
    <w:rsid w:val="00625CE1"/>
    <w:rsid w:val="006264D7"/>
    <w:rsid w:val="00626796"/>
    <w:rsid w:val="00627749"/>
    <w:rsid w:val="00627965"/>
    <w:rsid w:val="00627A0E"/>
    <w:rsid w:val="0063021D"/>
    <w:rsid w:val="00630D42"/>
    <w:rsid w:val="006314E7"/>
    <w:rsid w:val="00631B87"/>
    <w:rsid w:val="00631F7E"/>
    <w:rsid w:val="006323B0"/>
    <w:rsid w:val="006323D9"/>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B1A"/>
    <w:rsid w:val="00644D2A"/>
    <w:rsid w:val="006466EE"/>
    <w:rsid w:val="0064698D"/>
    <w:rsid w:val="00646D8F"/>
    <w:rsid w:val="00646E3C"/>
    <w:rsid w:val="00647114"/>
    <w:rsid w:val="00647122"/>
    <w:rsid w:val="006473AA"/>
    <w:rsid w:val="00647E7F"/>
    <w:rsid w:val="006503FA"/>
    <w:rsid w:val="00650EA1"/>
    <w:rsid w:val="00651D8C"/>
    <w:rsid w:val="00651DA3"/>
    <w:rsid w:val="00651E0E"/>
    <w:rsid w:val="00652508"/>
    <w:rsid w:val="006526CF"/>
    <w:rsid w:val="006528CF"/>
    <w:rsid w:val="00652A1D"/>
    <w:rsid w:val="00652A21"/>
    <w:rsid w:val="00652B8E"/>
    <w:rsid w:val="00652D04"/>
    <w:rsid w:val="006532B8"/>
    <w:rsid w:val="006541E2"/>
    <w:rsid w:val="00654D3B"/>
    <w:rsid w:val="006550B2"/>
    <w:rsid w:val="00655271"/>
    <w:rsid w:val="006556C5"/>
    <w:rsid w:val="00655801"/>
    <w:rsid w:val="00655F0B"/>
    <w:rsid w:val="00657BE5"/>
    <w:rsid w:val="00657C18"/>
    <w:rsid w:val="00657F4D"/>
    <w:rsid w:val="006601D5"/>
    <w:rsid w:val="00660492"/>
    <w:rsid w:val="00660552"/>
    <w:rsid w:val="006606CE"/>
    <w:rsid w:val="00660B1A"/>
    <w:rsid w:val="00660D69"/>
    <w:rsid w:val="00661BDE"/>
    <w:rsid w:val="0066230F"/>
    <w:rsid w:val="00662D79"/>
    <w:rsid w:val="0066315E"/>
    <w:rsid w:val="006633E1"/>
    <w:rsid w:val="0066360B"/>
    <w:rsid w:val="0066393E"/>
    <w:rsid w:val="006653A1"/>
    <w:rsid w:val="006653F9"/>
    <w:rsid w:val="00665AA0"/>
    <w:rsid w:val="00665CC1"/>
    <w:rsid w:val="00666215"/>
    <w:rsid w:val="006670EE"/>
    <w:rsid w:val="0066714E"/>
    <w:rsid w:val="00667986"/>
    <w:rsid w:val="006701FF"/>
    <w:rsid w:val="006707CA"/>
    <w:rsid w:val="00670E73"/>
    <w:rsid w:val="006710E7"/>
    <w:rsid w:val="006718F8"/>
    <w:rsid w:val="00671DE8"/>
    <w:rsid w:val="00671E3D"/>
    <w:rsid w:val="00672003"/>
    <w:rsid w:val="00673187"/>
    <w:rsid w:val="00673355"/>
    <w:rsid w:val="00673509"/>
    <w:rsid w:val="006735A9"/>
    <w:rsid w:val="00673DF2"/>
    <w:rsid w:val="0067490F"/>
    <w:rsid w:val="006749CA"/>
    <w:rsid w:val="00674F6C"/>
    <w:rsid w:val="00675B0F"/>
    <w:rsid w:val="00675EFF"/>
    <w:rsid w:val="00676323"/>
    <w:rsid w:val="006763C0"/>
    <w:rsid w:val="006767F6"/>
    <w:rsid w:val="00676867"/>
    <w:rsid w:val="00677063"/>
    <w:rsid w:val="0067762F"/>
    <w:rsid w:val="0067798B"/>
    <w:rsid w:val="00677A8B"/>
    <w:rsid w:val="006806D3"/>
    <w:rsid w:val="00680A90"/>
    <w:rsid w:val="00680C87"/>
    <w:rsid w:val="0068120D"/>
    <w:rsid w:val="006815E6"/>
    <w:rsid w:val="006828A8"/>
    <w:rsid w:val="0068315F"/>
    <w:rsid w:val="00683775"/>
    <w:rsid w:val="00683ABD"/>
    <w:rsid w:val="00683ED1"/>
    <w:rsid w:val="006850A2"/>
    <w:rsid w:val="00686127"/>
    <w:rsid w:val="006867C9"/>
    <w:rsid w:val="00686815"/>
    <w:rsid w:val="00686B74"/>
    <w:rsid w:val="00686BF7"/>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503"/>
    <w:rsid w:val="0069691A"/>
    <w:rsid w:val="006973DD"/>
    <w:rsid w:val="0069760C"/>
    <w:rsid w:val="006976FC"/>
    <w:rsid w:val="00697AE8"/>
    <w:rsid w:val="00697E37"/>
    <w:rsid w:val="006A0687"/>
    <w:rsid w:val="006A0A2A"/>
    <w:rsid w:val="006A0E7B"/>
    <w:rsid w:val="006A1F25"/>
    <w:rsid w:val="006A21A7"/>
    <w:rsid w:val="006A2413"/>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BD7"/>
    <w:rsid w:val="006B4E14"/>
    <w:rsid w:val="006B4F00"/>
    <w:rsid w:val="006B4F08"/>
    <w:rsid w:val="006B4FD9"/>
    <w:rsid w:val="006B5123"/>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3C9B"/>
    <w:rsid w:val="006C3D95"/>
    <w:rsid w:val="006C4031"/>
    <w:rsid w:val="006C408D"/>
    <w:rsid w:val="006C461D"/>
    <w:rsid w:val="006C49B1"/>
    <w:rsid w:val="006C54B7"/>
    <w:rsid w:val="006C598B"/>
    <w:rsid w:val="006C5D31"/>
    <w:rsid w:val="006C6045"/>
    <w:rsid w:val="006C65EF"/>
    <w:rsid w:val="006C72C1"/>
    <w:rsid w:val="006C7409"/>
    <w:rsid w:val="006C7BF2"/>
    <w:rsid w:val="006D0FBA"/>
    <w:rsid w:val="006D28FB"/>
    <w:rsid w:val="006D2C28"/>
    <w:rsid w:val="006D30DA"/>
    <w:rsid w:val="006D42F6"/>
    <w:rsid w:val="006D431A"/>
    <w:rsid w:val="006D4B2B"/>
    <w:rsid w:val="006D5209"/>
    <w:rsid w:val="006D5B31"/>
    <w:rsid w:val="006D6838"/>
    <w:rsid w:val="006D6D4E"/>
    <w:rsid w:val="006D7164"/>
    <w:rsid w:val="006D75B8"/>
    <w:rsid w:val="006D75C0"/>
    <w:rsid w:val="006D75DB"/>
    <w:rsid w:val="006D76A6"/>
    <w:rsid w:val="006E073D"/>
    <w:rsid w:val="006E1649"/>
    <w:rsid w:val="006E2ACA"/>
    <w:rsid w:val="006E3218"/>
    <w:rsid w:val="006E3411"/>
    <w:rsid w:val="006E34ED"/>
    <w:rsid w:val="006E35F0"/>
    <w:rsid w:val="006E3B45"/>
    <w:rsid w:val="006E3E04"/>
    <w:rsid w:val="006E3E32"/>
    <w:rsid w:val="006E464E"/>
    <w:rsid w:val="006E46DD"/>
    <w:rsid w:val="006E4722"/>
    <w:rsid w:val="006E488B"/>
    <w:rsid w:val="006E56B4"/>
    <w:rsid w:val="006E5C86"/>
    <w:rsid w:val="006E5DA9"/>
    <w:rsid w:val="006E6868"/>
    <w:rsid w:val="006E6DBB"/>
    <w:rsid w:val="006E753A"/>
    <w:rsid w:val="006E7B73"/>
    <w:rsid w:val="006F0202"/>
    <w:rsid w:val="006F0339"/>
    <w:rsid w:val="006F0361"/>
    <w:rsid w:val="006F0F97"/>
    <w:rsid w:val="006F141B"/>
    <w:rsid w:val="006F1474"/>
    <w:rsid w:val="006F198B"/>
    <w:rsid w:val="006F1A32"/>
    <w:rsid w:val="006F1B55"/>
    <w:rsid w:val="006F286C"/>
    <w:rsid w:val="006F3C3B"/>
    <w:rsid w:val="006F45A2"/>
    <w:rsid w:val="006F45C4"/>
    <w:rsid w:val="006F50F4"/>
    <w:rsid w:val="006F52EB"/>
    <w:rsid w:val="006F5A30"/>
    <w:rsid w:val="006F5F57"/>
    <w:rsid w:val="006F5F8F"/>
    <w:rsid w:val="006F6D3C"/>
    <w:rsid w:val="006F6EEC"/>
    <w:rsid w:val="006F7EB7"/>
    <w:rsid w:val="00700012"/>
    <w:rsid w:val="00700126"/>
    <w:rsid w:val="0070098A"/>
    <w:rsid w:val="00701116"/>
    <w:rsid w:val="007013A6"/>
    <w:rsid w:val="007019D2"/>
    <w:rsid w:val="0070201E"/>
    <w:rsid w:val="00702252"/>
    <w:rsid w:val="00704266"/>
    <w:rsid w:val="007051B5"/>
    <w:rsid w:val="00705607"/>
    <w:rsid w:val="007058B8"/>
    <w:rsid w:val="00705F4C"/>
    <w:rsid w:val="007062C7"/>
    <w:rsid w:val="00706441"/>
    <w:rsid w:val="007065E4"/>
    <w:rsid w:val="00706E0C"/>
    <w:rsid w:val="00706FF6"/>
    <w:rsid w:val="007072EF"/>
    <w:rsid w:val="0070733E"/>
    <w:rsid w:val="0070738A"/>
    <w:rsid w:val="00707425"/>
    <w:rsid w:val="00707A8E"/>
    <w:rsid w:val="0071009A"/>
    <w:rsid w:val="00710BC6"/>
    <w:rsid w:val="007111ED"/>
    <w:rsid w:val="00711746"/>
    <w:rsid w:val="00711918"/>
    <w:rsid w:val="00711A6B"/>
    <w:rsid w:val="00711E08"/>
    <w:rsid w:val="007127D1"/>
    <w:rsid w:val="007128A8"/>
    <w:rsid w:val="007131ED"/>
    <w:rsid w:val="007133C7"/>
    <w:rsid w:val="00713973"/>
    <w:rsid w:val="00713C44"/>
    <w:rsid w:val="0071405F"/>
    <w:rsid w:val="0071519A"/>
    <w:rsid w:val="007154F9"/>
    <w:rsid w:val="00715517"/>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454B"/>
    <w:rsid w:val="00734A5B"/>
    <w:rsid w:val="00735553"/>
    <w:rsid w:val="00735581"/>
    <w:rsid w:val="00735D9B"/>
    <w:rsid w:val="00735F74"/>
    <w:rsid w:val="00736234"/>
    <w:rsid w:val="00736B7F"/>
    <w:rsid w:val="00736BC8"/>
    <w:rsid w:val="00736D52"/>
    <w:rsid w:val="007376D8"/>
    <w:rsid w:val="0073787E"/>
    <w:rsid w:val="00737EDC"/>
    <w:rsid w:val="0074026F"/>
    <w:rsid w:val="00740513"/>
    <w:rsid w:val="00740AA1"/>
    <w:rsid w:val="00740BEB"/>
    <w:rsid w:val="00740DF9"/>
    <w:rsid w:val="00741654"/>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793B"/>
    <w:rsid w:val="00747951"/>
    <w:rsid w:val="007508E0"/>
    <w:rsid w:val="007508E3"/>
    <w:rsid w:val="00750B2E"/>
    <w:rsid w:val="007516A2"/>
    <w:rsid w:val="00752172"/>
    <w:rsid w:val="007524DF"/>
    <w:rsid w:val="00752784"/>
    <w:rsid w:val="007527DD"/>
    <w:rsid w:val="0075307E"/>
    <w:rsid w:val="007531EF"/>
    <w:rsid w:val="007537B4"/>
    <w:rsid w:val="007539DE"/>
    <w:rsid w:val="0075435A"/>
    <w:rsid w:val="007559B5"/>
    <w:rsid w:val="00755BA6"/>
    <w:rsid w:val="00756687"/>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6AD"/>
    <w:rsid w:val="00766B06"/>
    <w:rsid w:val="0076729B"/>
    <w:rsid w:val="00767E61"/>
    <w:rsid w:val="00770B8B"/>
    <w:rsid w:val="00770EB5"/>
    <w:rsid w:val="007713E1"/>
    <w:rsid w:val="00771ACF"/>
    <w:rsid w:val="00771E78"/>
    <w:rsid w:val="00772AF8"/>
    <w:rsid w:val="00772D69"/>
    <w:rsid w:val="00773993"/>
    <w:rsid w:val="00773C19"/>
    <w:rsid w:val="0077420A"/>
    <w:rsid w:val="00774972"/>
    <w:rsid w:val="007749D8"/>
    <w:rsid w:val="00774B12"/>
    <w:rsid w:val="00774C87"/>
    <w:rsid w:val="00774CB6"/>
    <w:rsid w:val="00774DA4"/>
    <w:rsid w:val="0077595E"/>
    <w:rsid w:val="00775C8A"/>
    <w:rsid w:val="00776560"/>
    <w:rsid w:val="00777099"/>
    <w:rsid w:val="007772BF"/>
    <w:rsid w:val="00777410"/>
    <w:rsid w:val="007800F3"/>
    <w:rsid w:val="00780460"/>
    <w:rsid w:val="007819DD"/>
    <w:rsid w:val="00781C81"/>
    <w:rsid w:val="00781F0F"/>
    <w:rsid w:val="00782579"/>
    <w:rsid w:val="007827F0"/>
    <w:rsid w:val="007839F3"/>
    <w:rsid w:val="00783D18"/>
    <w:rsid w:val="00783FDA"/>
    <w:rsid w:val="007841BC"/>
    <w:rsid w:val="0078469C"/>
    <w:rsid w:val="00784DF4"/>
    <w:rsid w:val="00784F14"/>
    <w:rsid w:val="00785A89"/>
    <w:rsid w:val="00785BA8"/>
    <w:rsid w:val="00785EA8"/>
    <w:rsid w:val="0078655F"/>
    <w:rsid w:val="0078695F"/>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61EB"/>
    <w:rsid w:val="007964EE"/>
    <w:rsid w:val="007966B9"/>
    <w:rsid w:val="0079743B"/>
    <w:rsid w:val="00797A7E"/>
    <w:rsid w:val="00797ED4"/>
    <w:rsid w:val="007A0714"/>
    <w:rsid w:val="007A07D0"/>
    <w:rsid w:val="007A0AB4"/>
    <w:rsid w:val="007A11E5"/>
    <w:rsid w:val="007A17AA"/>
    <w:rsid w:val="007A1826"/>
    <w:rsid w:val="007A28B8"/>
    <w:rsid w:val="007A306C"/>
    <w:rsid w:val="007A3091"/>
    <w:rsid w:val="007A32BF"/>
    <w:rsid w:val="007A36CE"/>
    <w:rsid w:val="007A48B6"/>
    <w:rsid w:val="007A55BB"/>
    <w:rsid w:val="007A5824"/>
    <w:rsid w:val="007A5841"/>
    <w:rsid w:val="007A5932"/>
    <w:rsid w:val="007A59DD"/>
    <w:rsid w:val="007A6DF4"/>
    <w:rsid w:val="007A6F0B"/>
    <w:rsid w:val="007A6FB9"/>
    <w:rsid w:val="007A70CF"/>
    <w:rsid w:val="007A7573"/>
    <w:rsid w:val="007A7934"/>
    <w:rsid w:val="007A79BD"/>
    <w:rsid w:val="007B111A"/>
    <w:rsid w:val="007B143A"/>
    <w:rsid w:val="007B1B3C"/>
    <w:rsid w:val="007B23EF"/>
    <w:rsid w:val="007B2884"/>
    <w:rsid w:val="007B2D3E"/>
    <w:rsid w:val="007B2F57"/>
    <w:rsid w:val="007B31E1"/>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645"/>
    <w:rsid w:val="007D074D"/>
    <w:rsid w:val="007D12AA"/>
    <w:rsid w:val="007D13AD"/>
    <w:rsid w:val="007D18BC"/>
    <w:rsid w:val="007D2CC0"/>
    <w:rsid w:val="007D34C8"/>
    <w:rsid w:val="007D3834"/>
    <w:rsid w:val="007D3C9A"/>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945"/>
    <w:rsid w:val="007E5994"/>
    <w:rsid w:val="007E6D36"/>
    <w:rsid w:val="007E767E"/>
    <w:rsid w:val="007E7C39"/>
    <w:rsid w:val="007E7D95"/>
    <w:rsid w:val="007E7F95"/>
    <w:rsid w:val="007F0243"/>
    <w:rsid w:val="007F04EE"/>
    <w:rsid w:val="007F0574"/>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4075"/>
    <w:rsid w:val="0081409C"/>
    <w:rsid w:val="0081486F"/>
    <w:rsid w:val="00814D58"/>
    <w:rsid w:val="00814EE0"/>
    <w:rsid w:val="00814FF9"/>
    <w:rsid w:val="0081530F"/>
    <w:rsid w:val="008153AE"/>
    <w:rsid w:val="008154F0"/>
    <w:rsid w:val="00815B07"/>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3E3"/>
    <w:rsid w:val="0082652D"/>
    <w:rsid w:val="00826D2E"/>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8C7"/>
    <w:rsid w:val="00835D0C"/>
    <w:rsid w:val="00836D01"/>
    <w:rsid w:val="00837305"/>
    <w:rsid w:val="00837355"/>
    <w:rsid w:val="0083741B"/>
    <w:rsid w:val="008407DD"/>
    <w:rsid w:val="00840F71"/>
    <w:rsid w:val="00841707"/>
    <w:rsid w:val="008417CC"/>
    <w:rsid w:val="0084196F"/>
    <w:rsid w:val="00841B9E"/>
    <w:rsid w:val="008428A9"/>
    <w:rsid w:val="0084295A"/>
    <w:rsid w:val="00842D42"/>
    <w:rsid w:val="008437EB"/>
    <w:rsid w:val="008442B0"/>
    <w:rsid w:val="00844AFB"/>
    <w:rsid w:val="0084526D"/>
    <w:rsid w:val="008452D4"/>
    <w:rsid w:val="008453A7"/>
    <w:rsid w:val="008457A1"/>
    <w:rsid w:val="00845AF0"/>
    <w:rsid w:val="00846CFF"/>
    <w:rsid w:val="008479C3"/>
    <w:rsid w:val="00850DA1"/>
    <w:rsid w:val="00851762"/>
    <w:rsid w:val="008522FD"/>
    <w:rsid w:val="00852387"/>
    <w:rsid w:val="008536EB"/>
    <w:rsid w:val="0085384D"/>
    <w:rsid w:val="0085397C"/>
    <w:rsid w:val="00853B47"/>
    <w:rsid w:val="00853EDA"/>
    <w:rsid w:val="00854B23"/>
    <w:rsid w:val="00855146"/>
    <w:rsid w:val="00855D6E"/>
    <w:rsid w:val="008567B8"/>
    <w:rsid w:val="00856C4F"/>
    <w:rsid w:val="008571CB"/>
    <w:rsid w:val="008579C9"/>
    <w:rsid w:val="00857AFF"/>
    <w:rsid w:val="00857B45"/>
    <w:rsid w:val="00860D17"/>
    <w:rsid w:val="00861B02"/>
    <w:rsid w:val="00861D89"/>
    <w:rsid w:val="00861F43"/>
    <w:rsid w:val="00862326"/>
    <w:rsid w:val="00862654"/>
    <w:rsid w:val="00862A9D"/>
    <w:rsid w:val="00862B34"/>
    <w:rsid w:val="00864396"/>
    <w:rsid w:val="00864ACE"/>
    <w:rsid w:val="00864C5D"/>
    <w:rsid w:val="008657A2"/>
    <w:rsid w:val="0086612E"/>
    <w:rsid w:val="00866468"/>
    <w:rsid w:val="00866FCD"/>
    <w:rsid w:val="008670CB"/>
    <w:rsid w:val="008673A5"/>
    <w:rsid w:val="00867401"/>
    <w:rsid w:val="008717D3"/>
    <w:rsid w:val="00871851"/>
    <w:rsid w:val="00871F39"/>
    <w:rsid w:val="00872323"/>
    <w:rsid w:val="00872615"/>
    <w:rsid w:val="00872FA8"/>
    <w:rsid w:val="0087306D"/>
    <w:rsid w:val="00873196"/>
    <w:rsid w:val="00873240"/>
    <w:rsid w:val="008733F8"/>
    <w:rsid w:val="00873615"/>
    <w:rsid w:val="008736A6"/>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506E"/>
    <w:rsid w:val="008859BE"/>
    <w:rsid w:val="00885E03"/>
    <w:rsid w:val="00886711"/>
    <w:rsid w:val="00886726"/>
    <w:rsid w:val="00886C37"/>
    <w:rsid w:val="00886DED"/>
    <w:rsid w:val="00887389"/>
    <w:rsid w:val="0088758B"/>
    <w:rsid w:val="00887865"/>
    <w:rsid w:val="00887A42"/>
    <w:rsid w:val="00887C9A"/>
    <w:rsid w:val="008904FE"/>
    <w:rsid w:val="008908BF"/>
    <w:rsid w:val="0089139E"/>
    <w:rsid w:val="00891E44"/>
    <w:rsid w:val="008920B3"/>
    <w:rsid w:val="0089250F"/>
    <w:rsid w:val="008931C3"/>
    <w:rsid w:val="0089366E"/>
    <w:rsid w:val="008936FD"/>
    <w:rsid w:val="00893A62"/>
    <w:rsid w:val="00893AAA"/>
    <w:rsid w:val="008949FB"/>
    <w:rsid w:val="00894E6F"/>
    <w:rsid w:val="00895196"/>
    <w:rsid w:val="0089528A"/>
    <w:rsid w:val="00895296"/>
    <w:rsid w:val="008955EC"/>
    <w:rsid w:val="0089567E"/>
    <w:rsid w:val="00895AA7"/>
    <w:rsid w:val="00895C68"/>
    <w:rsid w:val="00895E2E"/>
    <w:rsid w:val="0089622F"/>
    <w:rsid w:val="0089688F"/>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F09"/>
    <w:rsid w:val="008A71E8"/>
    <w:rsid w:val="008A721C"/>
    <w:rsid w:val="008A7BCF"/>
    <w:rsid w:val="008B0B8B"/>
    <w:rsid w:val="008B1306"/>
    <w:rsid w:val="008B134E"/>
    <w:rsid w:val="008B1395"/>
    <w:rsid w:val="008B1577"/>
    <w:rsid w:val="008B2289"/>
    <w:rsid w:val="008B2CC3"/>
    <w:rsid w:val="008B34C2"/>
    <w:rsid w:val="008B3B8C"/>
    <w:rsid w:val="008B42B7"/>
    <w:rsid w:val="008B4450"/>
    <w:rsid w:val="008B4D7B"/>
    <w:rsid w:val="008B51DD"/>
    <w:rsid w:val="008B5404"/>
    <w:rsid w:val="008B5B8B"/>
    <w:rsid w:val="008B5F18"/>
    <w:rsid w:val="008B613E"/>
    <w:rsid w:val="008B617C"/>
    <w:rsid w:val="008B7970"/>
    <w:rsid w:val="008B7F19"/>
    <w:rsid w:val="008C0851"/>
    <w:rsid w:val="008C0D40"/>
    <w:rsid w:val="008C18ED"/>
    <w:rsid w:val="008C1AE9"/>
    <w:rsid w:val="008C1C23"/>
    <w:rsid w:val="008C1D39"/>
    <w:rsid w:val="008C2774"/>
    <w:rsid w:val="008C2A47"/>
    <w:rsid w:val="008C2B4B"/>
    <w:rsid w:val="008C384C"/>
    <w:rsid w:val="008C3907"/>
    <w:rsid w:val="008C39C5"/>
    <w:rsid w:val="008C41F9"/>
    <w:rsid w:val="008C4930"/>
    <w:rsid w:val="008C5316"/>
    <w:rsid w:val="008C56A2"/>
    <w:rsid w:val="008C56E0"/>
    <w:rsid w:val="008C646B"/>
    <w:rsid w:val="008C6A77"/>
    <w:rsid w:val="008C72A0"/>
    <w:rsid w:val="008C73D9"/>
    <w:rsid w:val="008C7415"/>
    <w:rsid w:val="008C7B8A"/>
    <w:rsid w:val="008C7D8B"/>
    <w:rsid w:val="008D089D"/>
    <w:rsid w:val="008D09DE"/>
    <w:rsid w:val="008D0CF0"/>
    <w:rsid w:val="008D149B"/>
    <w:rsid w:val="008D1A62"/>
    <w:rsid w:val="008D1B29"/>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A32"/>
    <w:rsid w:val="008D6120"/>
    <w:rsid w:val="008D6F5A"/>
    <w:rsid w:val="008D70F1"/>
    <w:rsid w:val="008D7352"/>
    <w:rsid w:val="008D7F20"/>
    <w:rsid w:val="008E0B70"/>
    <w:rsid w:val="008E0EA4"/>
    <w:rsid w:val="008E1013"/>
    <w:rsid w:val="008E152A"/>
    <w:rsid w:val="008E170D"/>
    <w:rsid w:val="008E1984"/>
    <w:rsid w:val="008E1B60"/>
    <w:rsid w:val="008E3355"/>
    <w:rsid w:val="008E3CF3"/>
    <w:rsid w:val="008E40EE"/>
    <w:rsid w:val="008E4B32"/>
    <w:rsid w:val="008E4BBA"/>
    <w:rsid w:val="008E4FE7"/>
    <w:rsid w:val="008E54C5"/>
    <w:rsid w:val="008E564C"/>
    <w:rsid w:val="008E6D82"/>
    <w:rsid w:val="008E7329"/>
    <w:rsid w:val="008E7ABA"/>
    <w:rsid w:val="008F01BF"/>
    <w:rsid w:val="008F01CD"/>
    <w:rsid w:val="008F0745"/>
    <w:rsid w:val="008F0D04"/>
    <w:rsid w:val="008F15E1"/>
    <w:rsid w:val="008F1901"/>
    <w:rsid w:val="008F19E2"/>
    <w:rsid w:val="008F1C70"/>
    <w:rsid w:val="008F1F2D"/>
    <w:rsid w:val="008F23D2"/>
    <w:rsid w:val="008F283F"/>
    <w:rsid w:val="008F2B97"/>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8CE"/>
    <w:rsid w:val="009058F2"/>
    <w:rsid w:val="00905AEA"/>
    <w:rsid w:val="00906157"/>
    <w:rsid w:val="009064DF"/>
    <w:rsid w:val="00906920"/>
    <w:rsid w:val="00906CB8"/>
    <w:rsid w:val="00906D9D"/>
    <w:rsid w:val="00907281"/>
    <w:rsid w:val="00907639"/>
    <w:rsid w:val="00910145"/>
    <w:rsid w:val="00910505"/>
    <w:rsid w:val="00910581"/>
    <w:rsid w:val="00910B01"/>
    <w:rsid w:val="00910B4F"/>
    <w:rsid w:val="00910B58"/>
    <w:rsid w:val="009114D7"/>
    <w:rsid w:val="009115A3"/>
    <w:rsid w:val="00911D40"/>
    <w:rsid w:val="00912109"/>
    <w:rsid w:val="00912246"/>
    <w:rsid w:val="009123E0"/>
    <w:rsid w:val="009123E4"/>
    <w:rsid w:val="0091297F"/>
    <w:rsid w:val="0091301E"/>
    <w:rsid w:val="0091314A"/>
    <w:rsid w:val="009133B9"/>
    <w:rsid w:val="0091348E"/>
    <w:rsid w:val="00913F94"/>
    <w:rsid w:val="0091422E"/>
    <w:rsid w:val="009155C4"/>
    <w:rsid w:val="0091652D"/>
    <w:rsid w:val="00916897"/>
    <w:rsid w:val="0091692F"/>
    <w:rsid w:val="00916F56"/>
    <w:rsid w:val="00917351"/>
    <w:rsid w:val="00917CCB"/>
    <w:rsid w:val="00917E17"/>
    <w:rsid w:val="00920471"/>
    <w:rsid w:val="00920A0E"/>
    <w:rsid w:val="00920BF0"/>
    <w:rsid w:val="00920ED1"/>
    <w:rsid w:val="00920F21"/>
    <w:rsid w:val="00921020"/>
    <w:rsid w:val="009215E1"/>
    <w:rsid w:val="009218C0"/>
    <w:rsid w:val="00921CEF"/>
    <w:rsid w:val="00922AD6"/>
    <w:rsid w:val="0092302B"/>
    <w:rsid w:val="00923B68"/>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A0"/>
    <w:rsid w:val="0093575E"/>
    <w:rsid w:val="00935B4F"/>
    <w:rsid w:val="00935CA3"/>
    <w:rsid w:val="00935D58"/>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73"/>
    <w:rsid w:val="00943783"/>
    <w:rsid w:val="00944596"/>
    <w:rsid w:val="00944C7C"/>
    <w:rsid w:val="0094533B"/>
    <w:rsid w:val="00945CA0"/>
    <w:rsid w:val="00946E0F"/>
    <w:rsid w:val="009470DD"/>
    <w:rsid w:val="00950ADD"/>
    <w:rsid w:val="00950F02"/>
    <w:rsid w:val="009518DF"/>
    <w:rsid w:val="00951F1A"/>
    <w:rsid w:val="009524AE"/>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262F"/>
    <w:rsid w:val="0097355E"/>
    <w:rsid w:val="00973BD0"/>
    <w:rsid w:val="00974068"/>
    <w:rsid w:val="0097413F"/>
    <w:rsid w:val="00974F22"/>
    <w:rsid w:val="009755FA"/>
    <w:rsid w:val="009757ED"/>
    <w:rsid w:val="00976070"/>
    <w:rsid w:val="0097608F"/>
    <w:rsid w:val="00976A5F"/>
    <w:rsid w:val="00976EC8"/>
    <w:rsid w:val="00977652"/>
    <w:rsid w:val="009779B6"/>
    <w:rsid w:val="00977AFD"/>
    <w:rsid w:val="00977B14"/>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934"/>
    <w:rsid w:val="00985510"/>
    <w:rsid w:val="009856E3"/>
    <w:rsid w:val="00985D00"/>
    <w:rsid w:val="00985DB1"/>
    <w:rsid w:val="00986169"/>
    <w:rsid w:val="0098663B"/>
    <w:rsid w:val="009866B7"/>
    <w:rsid w:val="0098674A"/>
    <w:rsid w:val="00990003"/>
    <w:rsid w:val="00990CDA"/>
    <w:rsid w:val="00991411"/>
    <w:rsid w:val="0099152F"/>
    <w:rsid w:val="009918FE"/>
    <w:rsid w:val="00991A86"/>
    <w:rsid w:val="00991CFB"/>
    <w:rsid w:val="00991E0F"/>
    <w:rsid w:val="00993975"/>
    <w:rsid w:val="009946E1"/>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F2A"/>
    <w:rsid w:val="009A30E8"/>
    <w:rsid w:val="009A3757"/>
    <w:rsid w:val="009A39CE"/>
    <w:rsid w:val="009A3DB0"/>
    <w:rsid w:val="009A4CDC"/>
    <w:rsid w:val="009A4D79"/>
    <w:rsid w:val="009A4E4E"/>
    <w:rsid w:val="009A4EA6"/>
    <w:rsid w:val="009A5271"/>
    <w:rsid w:val="009A56B7"/>
    <w:rsid w:val="009A5EAB"/>
    <w:rsid w:val="009A6289"/>
    <w:rsid w:val="009A7478"/>
    <w:rsid w:val="009A74F2"/>
    <w:rsid w:val="009A76DD"/>
    <w:rsid w:val="009A791A"/>
    <w:rsid w:val="009A799F"/>
    <w:rsid w:val="009B05E0"/>
    <w:rsid w:val="009B075B"/>
    <w:rsid w:val="009B0815"/>
    <w:rsid w:val="009B0916"/>
    <w:rsid w:val="009B0AF6"/>
    <w:rsid w:val="009B206B"/>
    <w:rsid w:val="009B20BD"/>
    <w:rsid w:val="009B217A"/>
    <w:rsid w:val="009B22FA"/>
    <w:rsid w:val="009B28C3"/>
    <w:rsid w:val="009B371A"/>
    <w:rsid w:val="009B3B46"/>
    <w:rsid w:val="009B3FF7"/>
    <w:rsid w:val="009B4172"/>
    <w:rsid w:val="009B4462"/>
    <w:rsid w:val="009B5442"/>
    <w:rsid w:val="009B5748"/>
    <w:rsid w:val="009B630F"/>
    <w:rsid w:val="009B6961"/>
    <w:rsid w:val="009B6B54"/>
    <w:rsid w:val="009B71A0"/>
    <w:rsid w:val="009B78D5"/>
    <w:rsid w:val="009C250C"/>
    <w:rsid w:val="009C2F70"/>
    <w:rsid w:val="009C3353"/>
    <w:rsid w:val="009C355A"/>
    <w:rsid w:val="009C3EC7"/>
    <w:rsid w:val="009C42C8"/>
    <w:rsid w:val="009C49EE"/>
    <w:rsid w:val="009C5127"/>
    <w:rsid w:val="009C551C"/>
    <w:rsid w:val="009C57BB"/>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6ECA"/>
    <w:rsid w:val="009E6FB6"/>
    <w:rsid w:val="009E7172"/>
    <w:rsid w:val="009E767C"/>
    <w:rsid w:val="009F00C3"/>
    <w:rsid w:val="009F021E"/>
    <w:rsid w:val="009F0EDC"/>
    <w:rsid w:val="009F0FEB"/>
    <w:rsid w:val="009F1C13"/>
    <w:rsid w:val="009F1D60"/>
    <w:rsid w:val="009F20A3"/>
    <w:rsid w:val="009F235B"/>
    <w:rsid w:val="009F255F"/>
    <w:rsid w:val="009F37B7"/>
    <w:rsid w:val="009F4B59"/>
    <w:rsid w:val="009F4F04"/>
    <w:rsid w:val="009F4F51"/>
    <w:rsid w:val="009F53A5"/>
    <w:rsid w:val="009F68F4"/>
    <w:rsid w:val="009F6B53"/>
    <w:rsid w:val="00A009B8"/>
    <w:rsid w:val="00A01594"/>
    <w:rsid w:val="00A01C62"/>
    <w:rsid w:val="00A02D74"/>
    <w:rsid w:val="00A02E07"/>
    <w:rsid w:val="00A02F56"/>
    <w:rsid w:val="00A0463C"/>
    <w:rsid w:val="00A04901"/>
    <w:rsid w:val="00A0499B"/>
    <w:rsid w:val="00A04E07"/>
    <w:rsid w:val="00A04E12"/>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F97"/>
    <w:rsid w:val="00A1326C"/>
    <w:rsid w:val="00A142C6"/>
    <w:rsid w:val="00A1432B"/>
    <w:rsid w:val="00A14439"/>
    <w:rsid w:val="00A149E1"/>
    <w:rsid w:val="00A1609A"/>
    <w:rsid w:val="00A164B4"/>
    <w:rsid w:val="00A16994"/>
    <w:rsid w:val="00A179C4"/>
    <w:rsid w:val="00A17A09"/>
    <w:rsid w:val="00A17E33"/>
    <w:rsid w:val="00A20250"/>
    <w:rsid w:val="00A2056B"/>
    <w:rsid w:val="00A209C4"/>
    <w:rsid w:val="00A20DA4"/>
    <w:rsid w:val="00A210BC"/>
    <w:rsid w:val="00A21748"/>
    <w:rsid w:val="00A2187F"/>
    <w:rsid w:val="00A222A0"/>
    <w:rsid w:val="00A22316"/>
    <w:rsid w:val="00A224F1"/>
    <w:rsid w:val="00A2282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7"/>
    <w:rsid w:val="00A323ED"/>
    <w:rsid w:val="00A32875"/>
    <w:rsid w:val="00A3293C"/>
    <w:rsid w:val="00A33E75"/>
    <w:rsid w:val="00A3412F"/>
    <w:rsid w:val="00A34298"/>
    <w:rsid w:val="00A347B0"/>
    <w:rsid w:val="00A34C68"/>
    <w:rsid w:val="00A372D6"/>
    <w:rsid w:val="00A372ED"/>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2700"/>
    <w:rsid w:val="00A5311D"/>
    <w:rsid w:val="00A5329F"/>
    <w:rsid w:val="00A5340A"/>
    <w:rsid w:val="00A53724"/>
    <w:rsid w:val="00A5446F"/>
    <w:rsid w:val="00A54602"/>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23D"/>
    <w:rsid w:val="00A657EF"/>
    <w:rsid w:val="00A65974"/>
    <w:rsid w:val="00A65A43"/>
    <w:rsid w:val="00A666B3"/>
    <w:rsid w:val="00A66A32"/>
    <w:rsid w:val="00A66BCC"/>
    <w:rsid w:val="00A67089"/>
    <w:rsid w:val="00A672C5"/>
    <w:rsid w:val="00A70747"/>
    <w:rsid w:val="00A70A6D"/>
    <w:rsid w:val="00A70DC1"/>
    <w:rsid w:val="00A70FEA"/>
    <w:rsid w:val="00A7113C"/>
    <w:rsid w:val="00A7135E"/>
    <w:rsid w:val="00A7136A"/>
    <w:rsid w:val="00A71734"/>
    <w:rsid w:val="00A71DBF"/>
    <w:rsid w:val="00A72197"/>
    <w:rsid w:val="00A722D9"/>
    <w:rsid w:val="00A72394"/>
    <w:rsid w:val="00A72EA0"/>
    <w:rsid w:val="00A73129"/>
    <w:rsid w:val="00A749BB"/>
    <w:rsid w:val="00A74E24"/>
    <w:rsid w:val="00A75337"/>
    <w:rsid w:val="00A769EF"/>
    <w:rsid w:val="00A800ED"/>
    <w:rsid w:val="00A80970"/>
    <w:rsid w:val="00A80C6F"/>
    <w:rsid w:val="00A81021"/>
    <w:rsid w:val="00A81A31"/>
    <w:rsid w:val="00A81ED8"/>
    <w:rsid w:val="00A8211E"/>
    <w:rsid w:val="00A82346"/>
    <w:rsid w:val="00A83028"/>
    <w:rsid w:val="00A8356A"/>
    <w:rsid w:val="00A849F9"/>
    <w:rsid w:val="00A84E4A"/>
    <w:rsid w:val="00A84F32"/>
    <w:rsid w:val="00A84F73"/>
    <w:rsid w:val="00A84FDB"/>
    <w:rsid w:val="00A85024"/>
    <w:rsid w:val="00A85A55"/>
    <w:rsid w:val="00A873B7"/>
    <w:rsid w:val="00A8797D"/>
    <w:rsid w:val="00A9079D"/>
    <w:rsid w:val="00A90D91"/>
    <w:rsid w:val="00A90DC4"/>
    <w:rsid w:val="00A91EE3"/>
    <w:rsid w:val="00A92394"/>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A6D"/>
    <w:rsid w:val="00AA0EFD"/>
    <w:rsid w:val="00AA1146"/>
    <w:rsid w:val="00AA1A8A"/>
    <w:rsid w:val="00AA223B"/>
    <w:rsid w:val="00AA2592"/>
    <w:rsid w:val="00AA336A"/>
    <w:rsid w:val="00AA3506"/>
    <w:rsid w:val="00AA39D1"/>
    <w:rsid w:val="00AA46D8"/>
    <w:rsid w:val="00AA60B7"/>
    <w:rsid w:val="00AA646C"/>
    <w:rsid w:val="00AA660C"/>
    <w:rsid w:val="00AA6792"/>
    <w:rsid w:val="00AA7749"/>
    <w:rsid w:val="00AB016A"/>
    <w:rsid w:val="00AB0188"/>
    <w:rsid w:val="00AB0490"/>
    <w:rsid w:val="00AB0A67"/>
    <w:rsid w:val="00AB22A0"/>
    <w:rsid w:val="00AB31EA"/>
    <w:rsid w:val="00AB39E7"/>
    <w:rsid w:val="00AB3ADE"/>
    <w:rsid w:val="00AB3E25"/>
    <w:rsid w:val="00AB47FE"/>
    <w:rsid w:val="00AB4840"/>
    <w:rsid w:val="00AB4A58"/>
    <w:rsid w:val="00AB4E68"/>
    <w:rsid w:val="00AB519E"/>
    <w:rsid w:val="00AB53FC"/>
    <w:rsid w:val="00AB5646"/>
    <w:rsid w:val="00AB5D33"/>
    <w:rsid w:val="00AB5D3F"/>
    <w:rsid w:val="00AB7601"/>
    <w:rsid w:val="00AC0479"/>
    <w:rsid w:val="00AC04C3"/>
    <w:rsid w:val="00AC04EB"/>
    <w:rsid w:val="00AC070C"/>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82"/>
    <w:rsid w:val="00AC59DD"/>
    <w:rsid w:val="00AC5AEF"/>
    <w:rsid w:val="00AC5B99"/>
    <w:rsid w:val="00AC5F0F"/>
    <w:rsid w:val="00AC6BC6"/>
    <w:rsid w:val="00AC6DD6"/>
    <w:rsid w:val="00AC70DB"/>
    <w:rsid w:val="00AC74BC"/>
    <w:rsid w:val="00AC7686"/>
    <w:rsid w:val="00AD0020"/>
    <w:rsid w:val="00AD00E8"/>
    <w:rsid w:val="00AD0109"/>
    <w:rsid w:val="00AD041A"/>
    <w:rsid w:val="00AD0ACF"/>
    <w:rsid w:val="00AD0C5B"/>
    <w:rsid w:val="00AD0F8D"/>
    <w:rsid w:val="00AD1063"/>
    <w:rsid w:val="00AD1634"/>
    <w:rsid w:val="00AD194C"/>
    <w:rsid w:val="00AD1C41"/>
    <w:rsid w:val="00AD1DB5"/>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628"/>
    <w:rsid w:val="00AE3CBF"/>
    <w:rsid w:val="00AE4374"/>
    <w:rsid w:val="00AE43F3"/>
    <w:rsid w:val="00AE4CE3"/>
    <w:rsid w:val="00AE5D39"/>
    <w:rsid w:val="00AE5E3A"/>
    <w:rsid w:val="00AE6216"/>
    <w:rsid w:val="00AE6269"/>
    <w:rsid w:val="00AE65E2"/>
    <w:rsid w:val="00AE77D2"/>
    <w:rsid w:val="00AF008A"/>
    <w:rsid w:val="00AF07B6"/>
    <w:rsid w:val="00AF092E"/>
    <w:rsid w:val="00AF09ED"/>
    <w:rsid w:val="00AF1584"/>
    <w:rsid w:val="00AF15E8"/>
    <w:rsid w:val="00AF16FF"/>
    <w:rsid w:val="00AF1907"/>
    <w:rsid w:val="00AF1F26"/>
    <w:rsid w:val="00AF3196"/>
    <w:rsid w:val="00AF3634"/>
    <w:rsid w:val="00AF4119"/>
    <w:rsid w:val="00AF5E94"/>
    <w:rsid w:val="00AF5F1A"/>
    <w:rsid w:val="00AF62AD"/>
    <w:rsid w:val="00AF684E"/>
    <w:rsid w:val="00AF6E4F"/>
    <w:rsid w:val="00AF7258"/>
    <w:rsid w:val="00AF75E8"/>
    <w:rsid w:val="00AF7882"/>
    <w:rsid w:val="00AF7B35"/>
    <w:rsid w:val="00AF7C29"/>
    <w:rsid w:val="00AF7D7C"/>
    <w:rsid w:val="00AF7F06"/>
    <w:rsid w:val="00B003A9"/>
    <w:rsid w:val="00B0075C"/>
    <w:rsid w:val="00B014B1"/>
    <w:rsid w:val="00B01558"/>
    <w:rsid w:val="00B028BC"/>
    <w:rsid w:val="00B03455"/>
    <w:rsid w:val="00B038D9"/>
    <w:rsid w:val="00B03F19"/>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A2F"/>
    <w:rsid w:val="00B12A53"/>
    <w:rsid w:val="00B12E54"/>
    <w:rsid w:val="00B135BC"/>
    <w:rsid w:val="00B14D9E"/>
    <w:rsid w:val="00B152C2"/>
    <w:rsid w:val="00B15449"/>
    <w:rsid w:val="00B157EB"/>
    <w:rsid w:val="00B15D38"/>
    <w:rsid w:val="00B1612F"/>
    <w:rsid w:val="00B16848"/>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35B2"/>
    <w:rsid w:val="00B34358"/>
    <w:rsid w:val="00B35B75"/>
    <w:rsid w:val="00B35CBC"/>
    <w:rsid w:val="00B360FC"/>
    <w:rsid w:val="00B365D1"/>
    <w:rsid w:val="00B36B58"/>
    <w:rsid w:val="00B36E9F"/>
    <w:rsid w:val="00B3764E"/>
    <w:rsid w:val="00B37ADB"/>
    <w:rsid w:val="00B4069D"/>
    <w:rsid w:val="00B40A3A"/>
    <w:rsid w:val="00B40C0B"/>
    <w:rsid w:val="00B41A2C"/>
    <w:rsid w:val="00B41D68"/>
    <w:rsid w:val="00B41FBF"/>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320"/>
    <w:rsid w:val="00B507AF"/>
    <w:rsid w:val="00B510C9"/>
    <w:rsid w:val="00B51997"/>
    <w:rsid w:val="00B519BE"/>
    <w:rsid w:val="00B52962"/>
    <w:rsid w:val="00B52F58"/>
    <w:rsid w:val="00B53478"/>
    <w:rsid w:val="00B5359E"/>
    <w:rsid w:val="00B535F2"/>
    <w:rsid w:val="00B536A1"/>
    <w:rsid w:val="00B53945"/>
    <w:rsid w:val="00B550F9"/>
    <w:rsid w:val="00B5510A"/>
    <w:rsid w:val="00B55532"/>
    <w:rsid w:val="00B55816"/>
    <w:rsid w:val="00B55AF8"/>
    <w:rsid w:val="00B55B5C"/>
    <w:rsid w:val="00B5609B"/>
    <w:rsid w:val="00B5622C"/>
    <w:rsid w:val="00B5687C"/>
    <w:rsid w:val="00B56F3D"/>
    <w:rsid w:val="00B56F74"/>
    <w:rsid w:val="00B570A0"/>
    <w:rsid w:val="00B573FD"/>
    <w:rsid w:val="00B57452"/>
    <w:rsid w:val="00B57E40"/>
    <w:rsid w:val="00B6034D"/>
    <w:rsid w:val="00B6046E"/>
    <w:rsid w:val="00B60520"/>
    <w:rsid w:val="00B6094D"/>
    <w:rsid w:val="00B61006"/>
    <w:rsid w:val="00B6152C"/>
    <w:rsid w:val="00B618EE"/>
    <w:rsid w:val="00B61C85"/>
    <w:rsid w:val="00B62093"/>
    <w:rsid w:val="00B62199"/>
    <w:rsid w:val="00B62540"/>
    <w:rsid w:val="00B627D7"/>
    <w:rsid w:val="00B62848"/>
    <w:rsid w:val="00B62E7F"/>
    <w:rsid w:val="00B6321C"/>
    <w:rsid w:val="00B63D8B"/>
    <w:rsid w:val="00B63ED9"/>
    <w:rsid w:val="00B640A4"/>
    <w:rsid w:val="00B6439C"/>
    <w:rsid w:val="00B64B1A"/>
    <w:rsid w:val="00B65927"/>
    <w:rsid w:val="00B66391"/>
    <w:rsid w:val="00B669C0"/>
    <w:rsid w:val="00B670CD"/>
    <w:rsid w:val="00B67D7A"/>
    <w:rsid w:val="00B70081"/>
    <w:rsid w:val="00B702A9"/>
    <w:rsid w:val="00B704C4"/>
    <w:rsid w:val="00B708B3"/>
    <w:rsid w:val="00B7100D"/>
    <w:rsid w:val="00B71B09"/>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11FF"/>
    <w:rsid w:val="00B8184B"/>
    <w:rsid w:val="00B81870"/>
    <w:rsid w:val="00B81F62"/>
    <w:rsid w:val="00B828BE"/>
    <w:rsid w:val="00B8290F"/>
    <w:rsid w:val="00B835EB"/>
    <w:rsid w:val="00B84BE4"/>
    <w:rsid w:val="00B85934"/>
    <w:rsid w:val="00B85AEA"/>
    <w:rsid w:val="00B85B51"/>
    <w:rsid w:val="00B85D19"/>
    <w:rsid w:val="00B866F2"/>
    <w:rsid w:val="00B86AA1"/>
    <w:rsid w:val="00B86AF6"/>
    <w:rsid w:val="00B86FDB"/>
    <w:rsid w:val="00B87093"/>
    <w:rsid w:val="00B87585"/>
    <w:rsid w:val="00B90489"/>
    <w:rsid w:val="00B904C6"/>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EF1"/>
    <w:rsid w:val="00B94ADC"/>
    <w:rsid w:val="00B9539F"/>
    <w:rsid w:val="00B953E3"/>
    <w:rsid w:val="00B95681"/>
    <w:rsid w:val="00B95FEC"/>
    <w:rsid w:val="00B96467"/>
    <w:rsid w:val="00B96EBE"/>
    <w:rsid w:val="00B96FF4"/>
    <w:rsid w:val="00B97F3B"/>
    <w:rsid w:val="00BA04AE"/>
    <w:rsid w:val="00BA0859"/>
    <w:rsid w:val="00BA0A65"/>
    <w:rsid w:val="00BA1133"/>
    <w:rsid w:val="00BA1502"/>
    <w:rsid w:val="00BA19ED"/>
    <w:rsid w:val="00BA1B0B"/>
    <w:rsid w:val="00BA270C"/>
    <w:rsid w:val="00BA39B9"/>
    <w:rsid w:val="00BA3BD4"/>
    <w:rsid w:val="00BA3E16"/>
    <w:rsid w:val="00BA4222"/>
    <w:rsid w:val="00BA49D3"/>
    <w:rsid w:val="00BA4B8D"/>
    <w:rsid w:val="00BA53C2"/>
    <w:rsid w:val="00BA660B"/>
    <w:rsid w:val="00BA6634"/>
    <w:rsid w:val="00BA6CAE"/>
    <w:rsid w:val="00BA6F15"/>
    <w:rsid w:val="00BA718D"/>
    <w:rsid w:val="00BA7246"/>
    <w:rsid w:val="00BA76C0"/>
    <w:rsid w:val="00BA7A88"/>
    <w:rsid w:val="00BA7E4A"/>
    <w:rsid w:val="00BB0FD2"/>
    <w:rsid w:val="00BB112D"/>
    <w:rsid w:val="00BB144C"/>
    <w:rsid w:val="00BB1BF5"/>
    <w:rsid w:val="00BB1FDB"/>
    <w:rsid w:val="00BB22EC"/>
    <w:rsid w:val="00BB2657"/>
    <w:rsid w:val="00BB2FAA"/>
    <w:rsid w:val="00BB33A0"/>
    <w:rsid w:val="00BB54EB"/>
    <w:rsid w:val="00BB5F11"/>
    <w:rsid w:val="00BB69A8"/>
    <w:rsid w:val="00BB797A"/>
    <w:rsid w:val="00BC0B3C"/>
    <w:rsid w:val="00BC0CA1"/>
    <w:rsid w:val="00BC0F7D"/>
    <w:rsid w:val="00BC112E"/>
    <w:rsid w:val="00BC119F"/>
    <w:rsid w:val="00BC12A0"/>
    <w:rsid w:val="00BC1539"/>
    <w:rsid w:val="00BC222C"/>
    <w:rsid w:val="00BC249C"/>
    <w:rsid w:val="00BC257B"/>
    <w:rsid w:val="00BC2C89"/>
    <w:rsid w:val="00BC327B"/>
    <w:rsid w:val="00BC33A8"/>
    <w:rsid w:val="00BC35F0"/>
    <w:rsid w:val="00BC36B7"/>
    <w:rsid w:val="00BC478C"/>
    <w:rsid w:val="00BC4A6F"/>
    <w:rsid w:val="00BC4A82"/>
    <w:rsid w:val="00BC4DCD"/>
    <w:rsid w:val="00BC5875"/>
    <w:rsid w:val="00BC63B4"/>
    <w:rsid w:val="00BC6BA1"/>
    <w:rsid w:val="00BC797E"/>
    <w:rsid w:val="00BC7B47"/>
    <w:rsid w:val="00BD00FA"/>
    <w:rsid w:val="00BD0CE5"/>
    <w:rsid w:val="00BD0F87"/>
    <w:rsid w:val="00BD10D5"/>
    <w:rsid w:val="00BD1273"/>
    <w:rsid w:val="00BD1884"/>
    <w:rsid w:val="00BD1A54"/>
    <w:rsid w:val="00BD210F"/>
    <w:rsid w:val="00BD2200"/>
    <w:rsid w:val="00BD2867"/>
    <w:rsid w:val="00BD35FD"/>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560"/>
    <w:rsid w:val="00BE0599"/>
    <w:rsid w:val="00BE0FA9"/>
    <w:rsid w:val="00BE10A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E28"/>
    <w:rsid w:val="00C000A4"/>
    <w:rsid w:val="00C00100"/>
    <w:rsid w:val="00C00338"/>
    <w:rsid w:val="00C00509"/>
    <w:rsid w:val="00C01042"/>
    <w:rsid w:val="00C01420"/>
    <w:rsid w:val="00C027E3"/>
    <w:rsid w:val="00C02EA1"/>
    <w:rsid w:val="00C0337F"/>
    <w:rsid w:val="00C0341E"/>
    <w:rsid w:val="00C036A6"/>
    <w:rsid w:val="00C03705"/>
    <w:rsid w:val="00C03F14"/>
    <w:rsid w:val="00C05AA4"/>
    <w:rsid w:val="00C06015"/>
    <w:rsid w:val="00C065CA"/>
    <w:rsid w:val="00C06B07"/>
    <w:rsid w:val="00C070B4"/>
    <w:rsid w:val="00C07167"/>
    <w:rsid w:val="00C0722D"/>
    <w:rsid w:val="00C073C4"/>
    <w:rsid w:val="00C074DD"/>
    <w:rsid w:val="00C075B7"/>
    <w:rsid w:val="00C07624"/>
    <w:rsid w:val="00C07B8C"/>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EFB"/>
    <w:rsid w:val="00C15174"/>
    <w:rsid w:val="00C153A5"/>
    <w:rsid w:val="00C15B51"/>
    <w:rsid w:val="00C168AC"/>
    <w:rsid w:val="00C16ADF"/>
    <w:rsid w:val="00C16D10"/>
    <w:rsid w:val="00C171D9"/>
    <w:rsid w:val="00C17C66"/>
    <w:rsid w:val="00C17CC1"/>
    <w:rsid w:val="00C210AC"/>
    <w:rsid w:val="00C2158F"/>
    <w:rsid w:val="00C21DFB"/>
    <w:rsid w:val="00C224F6"/>
    <w:rsid w:val="00C2273F"/>
    <w:rsid w:val="00C22B23"/>
    <w:rsid w:val="00C22B49"/>
    <w:rsid w:val="00C23274"/>
    <w:rsid w:val="00C239BD"/>
    <w:rsid w:val="00C23D41"/>
    <w:rsid w:val="00C23F43"/>
    <w:rsid w:val="00C24316"/>
    <w:rsid w:val="00C247B5"/>
    <w:rsid w:val="00C24881"/>
    <w:rsid w:val="00C24998"/>
    <w:rsid w:val="00C2597E"/>
    <w:rsid w:val="00C25A60"/>
    <w:rsid w:val="00C271EC"/>
    <w:rsid w:val="00C30092"/>
    <w:rsid w:val="00C3012A"/>
    <w:rsid w:val="00C3021D"/>
    <w:rsid w:val="00C307AF"/>
    <w:rsid w:val="00C30B81"/>
    <w:rsid w:val="00C31243"/>
    <w:rsid w:val="00C31377"/>
    <w:rsid w:val="00C315E2"/>
    <w:rsid w:val="00C32404"/>
    <w:rsid w:val="00C32674"/>
    <w:rsid w:val="00C32725"/>
    <w:rsid w:val="00C32CD0"/>
    <w:rsid w:val="00C33079"/>
    <w:rsid w:val="00C3323A"/>
    <w:rsid w:val="00C33647"/>
    <w:rsid w:val="00C33706"/>
    <w:rsid w:val="00C33A5A"/>
    <w:rsid w:val="00C34345"/>
    <w:rsid w:val="00C34990"/>
    <w:rsid w:val="00C3529C"/>
    <w:rsid w:val="00C36587"/>
    <w:rsid w:val="00C36DA9"/>
    <w:rsid w:val="00C37437"/>
    <w:rsid w:val="00C378B2"/>
    <w:rsid w:val="00C4035E"/>
    <w:rsid w:val="00C40482"/>
    <w:rsid w:val="00C40C40"/>
    <w:rsid w:val="00C4105A"/>
    <w:rsid w:val="00C41210"/>
    <w:rsid w:val="00C41FFB"/>
    <w:rsid w:val="00C422D4"/>
    <w:rsid w:val="00C4255F"/>
    <w:rsid w:val="00C426C5"/>
    <w:rsid w:val="00C4325E"/>
    <w:rsid w:val="00C43C61"/>
    <w:rsid w:val="00C44EDD"/>
    <w:rsid w:val="00C45231"/>
    <w:rsid w:val="00C4541E"/>
    <w:rsid w:val="00C45C98"/>
    <w:rsid w:val="00C4645D"/>
    <w:rsid w:val="00C46E5D"/>
    <w:rsid w:val="00C46E86"/>
    <w:rsid w:val="00C472AE"/>
    <w:rsid w:val="00C47947"/>
    <w:rsid w:val="00C47CB7"/>
    <w:rsid w:val="00C50DB6"/>
    <w:rsid w:val="00C510FF"/>
    <w:rsid w:val="00C511DD"/>
    <w:rsid w:val="00C515BC"/>
    <w:rsid w:val="00C5255D"/>
    <w:rsid w:val="00C5274E"/>
    <w:rsid w:val="00C537C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607B2"/>
    <w:rsid w:val="00C61037"/>
    <w:rsid w:val="00C614C0"/>
    <w:rsid w:val="00C617FB"/>
    <w:rsid w:val="00C61A33"/>
    <w:rsid w:val="00C626BF"/>
    <w:rsid w:val="00C62FE2"/>
    <w:rsid w:val="00C635B8"/>
    <w:rsid w:val="00C636C2"/>
    <w:rsid w:val="00C636E5"/>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8FA"/>
    <w:rsid w:val="00C71A9C"/>
    <w:rsid w:val="00C71EB9"/>
    <w:rsid w:val="00C72769"/>
    <w:rsid w:val="00C72833"/>
    <w:rsid w:val="00C72E62"/>
    <w:rsid w:val="00C72EC3"/>
    <w:rsid w:val="00C731E0"/>
    <w:rsid w:val="00C734C7"/>
    <w:rsid w:val="00C73FD5"/>
    <w:rsid w:val="00C7402D"/>
    <w:rsid w:val="00C74984"/>
    <w:rsid w:val="00C751FF"/>
    <w:rsid w:val="00C75220"/>
    <w:rsid w:val="00C76244"/>
    <w:rsid w:val="00C7646E"/>
    <w:rsid w:val="00C76F22"/>
    <w:rsid w:val="00C77828"/>
    <w:rsid w:val="00C80470"/>
    <w:rsid w:val="00C80598"/>
    <w:rsid w:val="00C805D3"/>
    <w:rsid w:val="00C80F1D"/>
    <w:rsid w:val="00C81136"/>
    <w:rsid w:val="00C81238"/>
    <w:rsid w:val="00C815CE"/>
    <w:rsid w:val="00C821A3"/>
    <w:rsid w:val="00C82884"/>
    <w:rsid w:val="00C83A27"/>
    <w:rsid w:val="00C83F88"/>
    <w:rsid w:val="00C845C2"/>
    <w:rsid w:val="00C84C72"/>
    <w:rsid w:val="00C868EB"/>
    <w:rsid w:val="00C86AA3"/>
    <w:rsid w:val="00C86D6D"/>
    <w:rsid w:val="00C86E7B"/>
    <w:rsid w:val="00C86EC5"/>
    <w:rsid w:val="00C87AD3"/>
    <w:rsid w:val="00C91B5D"/>
    <w:rsid w:val="00C91DB1"/>
    <w:rsid w:val="00C91EAF"/>
    <w:rsid w:val="00C925AF"/>
    <w:rsid w:val="00C92BC2"/>
    <w:rsid w:val="00C93870"/>
    <w:rsid w:val="00C93C1F"/>
    <w:rsid w:val="00C93F40"/>
    <w:rsid w:val="00C9474D"/>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5120"/>
    <w:rsid w:val="00CA5460"/>
    <w:rsid w:val="00CA5930"/>
    <w:rsid w:val="00CA621C"/>
    <w:rsid w:val="00CA64AF"/>
    <w:rsid w:val="00CA6FFA"/>
    <w:rsid w:val="00CA71CC"/>
    <w:rsid w:val="00CA7F87"/>
    <w:rsid w:val="00CB01C1"/>
    <w:rsid w:val="00CB01F3"/>
    <w:rsid w:val="00CB08BB"/>
    <w:rsid w:val="00CB0C50"/>
    <w:rsid w:val="00CB0D3F"/>
    <w:rsid w:val="00CB1273"/>
    <w:rsid w:val="00CB127F"/>
    <w:rsid w:val="00CB1AF4"/>
    <w:rsid w:val="00CB1EC0"/>
    <w:rsid w:val="00CB1F8D"/>
    <w:rsid w:val="00CB2746"/>
    <w:rsid w:val="00CB280C"/>
    <w:rsid w:val="00CB28DD"/>
    <w:rsid w:val="00CB36BB"/>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4B9C"/>
    <w:rsid w:val="00CC4CE6"/>
    <w:rsid w:val="00CC4E72"/>
    <w:rsid w:val="00CC6B51"/>
    <w:rsid w:val="00CC70D4"/>
    <w:rsid w:val="00CC725D"/>
    <w:rsid w:val="00CC7BA0"/>
    <w:rsid w:val="00CD0D5D"/>
    <w:rsid w:val="00CD143B"/>
    <w:rsid w:val="00CD317E"/>
    <w:rsid w:val="00CD3BDF"/>
    <w:rsid w:val="00CD3CDB"/>
    <w:rsid w:val="00CD413A"/>
    <w:rsid w:val="00CD4582"/>
    <w:rsid w:val="00CD4BDA"/>
    <w:rsid w:val="00CD5A7F"/>
    <w:rsid w:val="00CD5FE5"/>
    <w:rsid w:val="00CD64C2"/>
    <w:rsid w:val="00CD67C9"/>
    <w:rsid w:val="00CD6EE5"/>
    <w:rsid w:val="00CD7049"/>
    <w:rsid w:val="00CE0473"/>
    <w:rsid w:val="00CE0879"/>
    <w:rsid w:val="00CE0B07"/>
    <w:rsid w:val="00CE115B"/>
    <w:rsid w:val="00CE233F"/>
    <w:rsid w:val="00CE2538"/>
    <w:rsid w:val="00CE29BC"/>
    <w:rsid w:val="00CE2B31"/>
    <w:rsid w:val="00CE3FD2"/>
    <w:rsid w:val="00CE403F"/>
    <w:rsid w:val="00CE42DA"/>
    <w:rsid w:val="00CE4426"/>
    <w:rsid w:val="00CE4A50"/>
    <w:rsid w:val="00CE4F93"/>
    <w:rsid w:val="00CE5AC2"/>
    <w:rsid w:val="00CE5F2B"/>
    <w:rsid w:val="00CE63E2"/>
    <w:rsid w:val="00CE66B6"/>
    <w:rsid w:val="00CE7202"/>
    <w:rsid w:val="00CE7C2F"/>
    <w:rsid w:val="00CE7CB9"/>
    <w:rsid w:val="00CF00D2"/>
    <w:rsid w:val="00CF0D66"/>
    <w:rsid w:val="00CF127D"/>
    <w:rsid w:val="00CF18AF"/>
    <w:rsid w:val="00CF1B64"/>
    <w:rsid w:val="00CF1C8E"/>
    <w:rsid w:val="00CF26F2"/>
    <w:rsid w:val="00CF3C45"/>
    <w:rsid w:val="00CF41FB"/>
    <w:rsid w:val="00CF4A2A"/>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39A9"/>
    <w:rsid w:val="00D044FE"/>
    <w:rsid w:val="00D047B6"/>
    <w:rsid w:val="00D04884"/>
    <w:rsid w:val="00D04B29"/>
    <w:rsid w:val="00D04C40"/>
    <w:rsid w:val="00D0568D"/>
    <w:rsid w:val="00D05A46"/>
    <w:rsid w:val="00D05B65"/>
    <w:rsid w:val="00D06553"/>
    <w:rsid w:val="00D06912"/>
    <w:rsid w:val="00D06923"/>
    <w:rsid w:val="00D0692A"/>
    <w:rsid w:val="00D06A50"/>
    <w:rsid w:val="00D07021"/>
    <w:rsid w:val="00D0782E"/>
    <w:rsid w:val="00D11461"/>
    <w:rsid w:val="00D117F8"/>
    <w:rsid w:val="00D11A84"/>
    <w:rsid w:val="00D11EB8"/>
    <w:rsid w:val="00D12109"/>
    <w:rsid w:val="00D12BC1"/>
    <w:rsid w:val="00D12BC6"/>
    <w:rsid w:val="00D1311E"/>
    <w:rsid w:val="00D13526"/>
    <w:rsid w:val="00D13A91"/>
    <w:rsid w:val="00D13F1D"/>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6BBF"/>
    <w:rsid w:val="00D275A3"/>
    <w:rsid w:val="00D277E3"/>
    <w:rsid w:val="00D2792F"/>
    <w:rsid w:val="00D3037D"/>
    <w:rsid w:val="00D31233"/>
    <w:rsid w:val="00D3159C"/>
    <w:rsid w:val="00D31914"/>
    <w:rsid w:val="00D31C76"/>
    <w:rsid w:val="00D31D7F"/>
    <w:rsid w:val="00D33F69"/>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50A7"/>
    <w:rsid w:val="00D45B8C"/>
    <w:rsid w:val="00D4610A"/>
    <w:rsid w:val="00D47485"/>
    <w:rsid w:val="00D476E1"/>
    <w:rsid w:val="00D500B2"/>
    <w:rsid w:val="00D50991"/>
    <w:rsid w:val="00D50B91"/>
    <w:rsid w:val="00D5171F"/>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1FD8"/>
    <w:rsid w:val="00D62192"/>
    <w:rsid w:val="00D62710"/>
    <w:rsid w:val="00D62822"/>
    <w:rsid w:val="00D62EF9"/>
    <w:rsid w:val="00D63178"/>
    <w:rsid w:val="00D63701"/>
    <w:rsid w:val="00D63E85"/>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9C1"/>
    <w:rsid w:val="00D81DC8"/>
    <w:rsid w:val="00D81ED1"/>
    <w:rsid w:val="00D8236A"/>
    <w:rsid w:val="00D8262D"/>
    <w:rsid w:val="00D83234"/>
    <w:rsid w:val="00D838C2"/>
    <w:rsid w:val="00D8395B"/>
    <w:rsid w:val="00D840FB"/>
    <w:rsid w:val="00D84352"/>
    <w:rsid w:val="00D8473D"/>
    <w:rsid w:val="00D8569C"/>
    <w:rsid w:val="00D86D27"/>
    <w:rsid w:val="00D87017"/>
    <w:rsid w:val="00D87E00"/>
    <w:rsid w:val="00D90988"/>
    <w:rsid w:val="00D90EAD"/>
    <w:rsid w:val="00D9134D"/>
    <w:rsid w:val="00D913EF"/>
    <w:rsid w:val="00D9276E"/>
    <w:rsid w:val="00D92874"/>
    <w:rsid w:val="00D9349E"/>
    <w:rsid w:val="00D937EB"/>
    <w:rsid w:val="00D93E41"/>
    <w:rsid w:val="00D9422D"/>
    <w:rsid w:val="00D9434E"/>
    <w:rsid w:val="00D9436E"/>
    <w:rsid w:val="00D95048"/>
    <w:rsid w:val="00D95150"/>
    <w:rsid w:val="00D953EB"/>
    <w:rsid w:val="00D9594A"/>
    <w:rsid w:val="00D963A3"/>
    <w:rsid w:val="00D963A5"/>
    <w:rsid w:val="00D964DA"/>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C13"/>
    <w:rsid w:val="00DA4EAC"/>
    <w:rsid w:val="00DA4EF9"/>
    <w:rsid w:val="00DA501B"/>
    <w:rsid w:val="00DA504F"/>
    <w:rsid w:val="00DA5459"/>
    <w:rsid w:val="00DA5870"/>
    <w:rsid w:val="00DA59C5"/>
    <w:rsid w:val="00DA5B5F"/>
    <w:rsid w:val="00DA611B"/>
    <w:rsid w:val="00DA6182"/>
    <w:rsid w:val="00DA632E"/>
    <w:rsid w:val="00DA656B"/>
    <w:rsid w:val="00DA73F9"/>
    <w:rsid w:val="00DA741F"/>
    <w:rsid w:val="00DA772F"/>
    <w:rsid w:val="00DA7A03"/>
    <w:rsid w:val="00DA7AEC"/>
    <w:rsid w:val="00DB05AA"/>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6311"/>
    <w:rsid w:val="00DB7414"/>
    <w:rsid w:val="00DB7DD9"/>
    <w:rsid w:val="00DC01EF"/>
    <w:rsid w:val="00DC070B"/>
    <w:rsid w:val="00DC093A"/>
    <w:rsid w:val="00DC0941"/>
    <w:rsid w:val="00DC0B01"/>
    <w:rsid w:val="00DC0C05"/>
    <w:rsid w:val="00DC1244"/>
    <w:rsid w:val="00DC1B63"/>
    <w:rsid w:val="00DC1F83"/>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B80"/>
    <w:rsid w:val="00DD3E67"/>
    <w:rsid w:val="00DD402E"/>
    <w:rsid w:val="00DD46B7"/>
    <w:rsid w:val="00DD4C17"/>
    <w:rsid w:val="00DD54EB"/>
    <w:rsid w:val="00DD5F07"/>
    <w:rsid w:val="00DD69B7"/>
    <w:rsid w:val="00DD74A5"/>
    <w:rsid w:val="00DD7736"/>
    <w:rsid w:val="00DD78CF"/>
    <w:rsid w:val="00DD7CB2"/>
    <w:rsid w:val="00DE09DC"/>
    <w:rsid w:val="00DE0A5C"/>
    <w:rsid w:val="00DE0B8D"/>
    <w:rsid w:val="00DE2A30"/>
    <w:rsid w:val="00DE2FAD"/>
    <w:rsid w:val="00DE388F"/>
    <w:rsid w:val="00DE3CBC"/>
    <w:rsid w:val="00DE4425"/>
    <w:rsid w:val="00DE49BD"/>
    <w:rsid w:val="00DE63A1"/>
    <w:rsid w:val="00DE687D"/>
    <w:rsid w:val="00DE6945"/>
    <w:rsid w:val="00DE69F6"/>
    <w:rsid w:val="00DE6E77"/>
    <w:rsid w:val="00DE6FE3"/>
    <w:rsid w:val="00DE70D8"/>
    <w:rsid w:val="00DF0570"/>
    <w:rsid w:val="00DF10B6"/>
    <w:rsid w:val="00DF1489"/>
    <w:rsid w:val="00DF18B3"/>
    <w:rsid w:val="00DF194C"/>
    <w:rsid w:val="00DF2A04"/>
    <w:rsid w:val="00DF2B1F"/>
    <w:rsid w:val="00DF2DEE"/>
    <w:rsid w:val="00DF309C"/>
    <w:rsid w:val="00DF30BF"/>
    <w:rsid w:val="00DF318C"/>
    <w:rsid w:val="00DF3512"/>
    <w:rsid w:val="00DF4284"/>
    <w:rsid w:val="00DF431F"/>
    <w:rsid w:val="00DF437F"/>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2103"/>
    <w:rsid w:val="00E02E2F"/>
    <w:rsid w:val="00E035EA"/>
    <w:rsid w:val="00E048B4"/>
    <w:rsid w:val="00E04C71"/>
    <w:rsid w:val="00E05276"/>
    <w:rsid w:val="00E05304"/>
    <w:rsid w:val="00E056AB"/>
    <w:rsid w:val="00E06491"/>
    <w:rsid w:val="00E077DB"/>
    <w:rsid w:val="00E0788D"/>
    <w:rsid w:val="00E10B02"/>
    <w:rsid w:val="00E12148"/>
    <w:rsid w:val="00E123DB"/>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0C87"/>
    <w:rsid w:val="00E21331"/>
    <w:rsid w:val="00E215FD"/>
    <w:rsid w:val="00E217DC"/>
    <w:rsid w:val="00E228FF"/>
    <w:rsid w:val="00E239E6"/>
    <w:rsid w:val="00E23B1E"/>
    <w:rsid w:val="00E2557F"/>
    <w:rsid w:val="00E259F6"/>
    <w:rsid w:val="00E25CD1"/>
    <w:rsid w:val="00E25D85"/>
    <w:rsid w:val="00E25E49"/>
    <w:rsid w:val="00E266EE"/>
    <w:rsid w:val="00E2785D"/>
    <w:rsid w:val="00E27D06"/>
    <w:rsid w:val="00E30103"/>
    <w:rsid w:val="00E30404"/>
    <w:rsid w:val="00E3119C"/>
    <w:rsid w:val="00E317DE"/>
    <w:rsid w:val="00E31A3C"/>
    <w:rsid w:val="00E31F35"/>
    <w:rsid w:val="00E32326"/>
    <w:rsid w:val="00E32EA1"/>
    <w:rsid w:val="00E33368"/>
    <w:rsid w:val="00E344F5"/>
    <w:rsid w:val="00E3460D"/>
    <w:rsid w:val="00E350B0"/>
    <w:rsid w:val="00E35716"/>
    <w:rsid w:val="00E359E0"/>
    <w:rsid w:val="00E35A17"/>
    <w:rsid w:val="00E368A6"/>
    <w:rsid w:val="00E36CBF"/>
    <w:rsid w:val="00E36F21"/>
    <w:rsid w:val="00E37417"/>
    <w:rsid w:val="00E37439"/>
    <w:rsid w:val="00E376F6"/>
    <w:rsid w:val="00E3797D"/>
    <w:rsid w:val="00E37A66"/>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475"/>
    <w:rsid w:val="00E63664"/>
    <w:rsid w:val="00E6393A"/>
    <w:rsid w:val="00E644B3"/>
    <w:rsid w:val="00E64543"/>
    <w:rsid w:val="00E653B1"/>
    <w:rsid w:val="00E6545E"/>
    <w:rsid w:val="00E65823"/>
    <w:rsid w:val="00E65B2B"/>
    <w:rsid w:val="00E66F2F"/>
    <w:rsid w:val="00E66FCA"/>
    <w:rsid w:val="00E6712F"/>
    <w:rsid w:val="00E67529"/>
    <w:rsid w:val="00E67741"/>
    <w:rsid w:val="00E67C09"/>
    <w:rsid w:val="00E67C27"/>
    <w:rsid w:val="00E67EDD"/>
    <w:rsid w:val="00E67FF9"/>
    <w:rsid w:val="00E70C3E"/>
    <w:rsid w:val="00E70D90"/>
    <w:rsid w:val="00E7109F"/>
    <w:rsid w:val="00E718FB"/>
    <w:rsid w:val="00E71950"/>
    <w:rsid w:val="00E72B3C"/>
    <w:rsid w:val="00E7305B"/>
    <w:rsid w:val="00E730D2"/>
    <w:rsid w:val="00E73519"/>
    <w:rsid w:val="00E73856"/>
    <w:rsid w:val="00E748F6"/>
    <w:rsid w:val="00E7493F"/>
    <w:rsid w:val="00E74F56"/>
    <w:rsid w:val="00E7503F"/>
    <w:rsid w:val="00E76520"/>
    <w:rsid w:val="00E76FEA"/>
    <w:rsid w:val="00E77645"/>
    <w:rsid w:val="00E776CF"/>
    <w:rsid w:val="00E77789"/>
    <w:rsid w:val="00E80422"/>
    <w:rsid w:val="00E80920"/>
    <w:rsid w:val="00E82935"/>
    <w:rsid w:val="00E82BE9"/>
    <w:rsid w:val="00E82D32"/>
    <w:rsid w:val="00E83D88"/>
    <w:rsid w:val="00E84CEA"/>
    <w:rsid w:val="00E85212"/>
    <w:rsid w:val="00E85975"/>
    <w:rsid w:val="00E861D2"/>
    <w:rsid w:val="00E8625E"/>
    <w:rsid w:val="00E866A4"/>
    <w:rsid w:val="00E86EE8"/>
    <w:rsid w:val="00E87E1D"/>
    <w:rsid w:val="00E903AF"/>
    <w:rsid w:val="00E9061A"/>
    <w:rsid w:val="00E91C81"/>
    <w:rsid w:val="00E91D02"/>
    <w:rsid w:val="00E92572"/>
    <w:rsid w:val="00E927F1"/>
    <w:rsid w:val="00E92894"/>
    <w:rsid w:val="00E93017"/>
    <w:rsid w:val="00E931A2"/>
    <w:rsid w:val="00E952E3"/>
    <w:rsid w:val="00E95CE4"/>
    <w:rsid w:val="00E95F38"/>
    <w:rsid w:val="00E96BD4"/>
    <w:rsid w:val="00E96C09"/>
    <w:rsid w:val="00E97162"/>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1B5"/>
    <w:rsid w:val="00EB1372"/>
    <w:rsid w:val="00EB1C4D"/>
    <w:rsid w:val="00EB236F"/>
    <w:rsid w:val="00EB2838"/>
    <w:rsid w:val="00EB29D5"/>
    <w:rsid w:val="00EB3828"/>
    <w:rsid w:val="00EB3C19"/>
    <w:rsid w:val="00EB3D0C"/>
    <w:rsid w:val="00EB418B"/>
    <w:rsid w:val="00EB4193"/>
    <w:rsid w:val="00EB4226"/>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405E"/>
    <w:rsid w:val="00EC40CD"/>
    <w:rsid w:val="00EC4349"/>
    <w:rsid w:val="00EC46A7"/>
    <w:rsid w:val="00EC4A25"/>
    <w:rsid w:val="00EC4C1F"/>
    <w:rsid w:val="00EC4D7B"/>
    <w:rsid w:val="00EC5447"/>
    <w:rsid w:val="00EC5DE8"/>
    <w:rsid w:val="00EC61E1"/>
    <w:rsid w:val="00EC6F3E"/>
    <w:rsid w:val="00EC6F57"/>
    <w:rsid w:val="00EC7702"/>
    <w:rsid w:val="00EC7A1C"/>
    <w:rsid w:val="00ED0DAC"/>
    <w:rsid w:val="00ED112F"/>
    <w:rsid w:val="00ED1657"/>
    <w:rsid w:val="00ED1D45"/>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E01D4"/>
    <w:rsid w:val="00EE0B18"/>
    <w:rsid w:val="00EE1A0C"/>
    <w:rsid w:val="00EE20C9"/>
    <w:rsid w:val="00EE243A"/>
    <w:rsid w:val="00EE2541"/>
    <w:rsid w:val="00EE2EAA"/>
    <w:rsid w:val="00EE32B9"/>
    <w:rsid w:val="00EE39B7"/>
    <w:rsid w:val="00EE3F36"/>
    <w:rsid w:val="00EE3F58"/>
    <w:rsid w:val="00EE4238"/>
    <w:rsid w:val="00EE45F0"/>
    <w:rsid w:val="00EE47C1"/>
    <w:rsid w:val="00EE5C47"/>
    <w:rsid w:val="00EE5EBD"/>
    <w:rsid w:val="00EE6011"/>
    <w:rsid w:val="00EE6805"/>
    <w:rsid w:val="00EE7148"/>
    <w:rsid w:val="00EE77FC"/>
    <w:rsid w:val="00EE78D0"/>
    <w:rsid w:val="00EE7D14"/>
    <w:rsid w:val="00EE7DD0"/>
    <w:rsid w:val="00EF0A8F"/>
    <w:rsid w:val="00EF2127"/>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4712"/>
    <w:rsid w:val="00F04A71"/>
    <w:rsid w:val="00F04AA6"/>
    <w:rsid w:val="00F0518D"/>
    <w:rsid w:val="00F05C59"/>
    <w:rsid w:val="00F05FD9"/>
    <w:rsid w:val="00F06149"/>
    <w:rsid w:val="00F06AB2"/>
    <w:rsid w:val="00F06AF3"/>
    <w:rsid w:val="00F07805"/>
    <w:rsid w:val="00F0797A"/>
    <w:rsid w:val="00F101E8"/>
    <w:rsid w:val="00F110D5"/>
    <w:rsid w:val="00F11DF1"/>
    <w:rsid w:val="00F11F7B"/>
    <w:rsid w:val="00F127D6"/>
    <w:rsid w:val="00F12D23"/>
    <w:rsid w:val="00F12F12"/>
    <w:rsid w:val="00F13360"/>
    <w:rsid w:val="00F138A7"/>
    <w:rsid w:val="00F139E7"/>
    <w:rsid w:val="00F1488D"/>
    <w:rsid w:val="00F1498C"/>
    <w:rsid w:val="00F14FFB"/>
    <w:rsid w:val="00F15078"/>
    <w:rsid w:val="00F1547D"/>
    <w:rsid w:val="00F16189"/>
    <w:rsid w:val="00F164D4"/>
    <w:rsid w:val="00F1677F"/>
    <w:rsid w:val="00F16A3B"/>
    <w:rsid w:val="00F16E89"/>
    <w:rsid w:val="00F1743F"/>
    <w:rsid w:val="00F17E16"/>
    <w:rsid w:val="00F20752"/>
    <w:rsid w:val="00F21C87"/>
    <w:rsid w:val="00F2234E"/>
    <w:rsid w:val="00F22572"/>
    <w:rsid w:val="00F22EC7"/>
    <w:rsid w:val="00F23187"/>
    <w:rsid w:val="00F23761"/>
    <w:rsid w:val="00F2525F"/>
    <w:rsid w:val="00F254D3"/>
    <w:rsid w:val="00F25536"/>
    <w:rsid w:val="00F258ED"/>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A50"/>
    <w:rsid w:val="00F33B0D"/>
    <w:rsid w:val="00F33B71"/>
    <w:rsid w:val="00F33FC3"/>
    <w:rsid w:val="00F3405F"/>
    <w:rsid w:val="00F34D22"/>
    <w:rsid w:val="00F34DC8"/>
    <w:rsid w:val="00F36153"/>
    <w:rsid w:val="00F3673B"/>
    <w:rsid w:val="00F3694D"/>
    <w:rsid w:val="00F376D5"/>
    <w:rsid w:val="00F37836"/>
    <w:rsid w:val="00F37927"/>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D94"/>
    <w:rsid w:val="00F66F1F"/>
    <w:rsid w:val="00F67296"/>
    <w:rsid w:val="00F6737C"/>
    <w:rsid w:val="00F70872"/>
    <w:rsid w:val="00F7168F"/>
    <w:rsid w:val="00F717F5"/>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B45"/>
    <w:rsid w:val="00F81392"/>
    <w:rsid w:val="00F81D39"/>
    <w:rsid w:val="00F834EF"/>
    <w:rsid w:val="00F8375F"/>
    <w:rsid w:val="00F8376A"/>
    <w:rsid w:val="00F846D9"/>
    <w:rsid w:val="00F84842"/>
    <w:rsid w:val="00F85186"/>
    <w:rsid w:val="00F85560"/>
    <w:rsid w:val="00F8575F"/>
    <w:rsid w:val="00F858E2"/>
    <w:rsid w:val="00F871A8"/>
    <w:rsid w:val="00F87B13"/>
    <w:rsid w:val="00F9008D"/>
    <w:rsid w:val="00F90BD4"/>
    <w:rsid w:val="00F917FD"/>
    <w:rsid w:val="00F91A4D"/>
    <w:rsid w:val="00F91B2D"/>
    <w:rsid w:val="00F92E40"/>
    <w:rsid w:val="00F93623"/>
    <w:rsid w:val="00F93C5E"/>
    <w:rsid w:val="00F9422B"/>
    <w:rsid w:val="00F959C0"/>
    <w:rsid w:val="00F96071"/>
    <w:rsid w:val="00F96125"/>
    <w:rsid w:val="00F96ACF"/>
    <w:rsid w:val="00F96FC7"/>
    <w:rsid w:val="00F975C6"/>
    <w:rsid w:val="00FA028A"/>
    <w:rsid w:val="00FA02B7"/>
    <w:rsid w:val="00FA0D13"/>
    <w:rsid w:val="00FA1266"/>
    <w:rsid w:val="00FA1CD7"/>
    <w:rsid w:val="00FA2530"/>
    <w:rsid w:val="00FA267D"/>
    <w:rsid w:val="00FA311D"/>
    <w:rsid w:val="00FA358A"/>
    <w:rsid w:val="00FA3777"/>
    <w:rsid w:val="00FA4300"/>
    <w:rsid w:val="00FA492C"/>
    <w:rsid w:val="00FA4F88"/>
    <w:rsid w:val="00FA508D"/>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C95"/>
    <w:rsid w:val="00FB36A0"/>
    <w:rsid w:val="00FB3A1A"/>
    <w:rsid w:val="00FB3D7F"/>
    <w:rsid w:val="00FB511A"/>
    <w:rsid w:val="00FB51F1"/>
    <w:rsid w:val="00FB5896"/>
    <w:rsid w:val="00FB6056"/>
    <w:rsid w:val="00FB6190"/>
    <w:rsid w:val="00FB6C77"/>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41E5"/>
    <w:rsid w:val="00FD50ED"/>
    <w:rsid w:val="00FD522E"/>
    <w:rsid w:val="00FD6646"/>
    <w:rsid w:val="00FD71D2"/>
    <w:rsid w:val="00FE0426"/>
    <w:rsid w:val="00FE0455"/>
    <w:rsid w:val="00FE050B"/>
    <w:rsid w:val="00FE0566"/>
    <w:rsid w:val="00FE0CFE"/>
    <w:rsid w:val="00FE0D5D"/>
    <w:rsid w:val="00FE0E6D"/>
    <w:rsid w:val="00FE18F5"/>
    <w:rsid w:val="00FE22F9"/>
    <w:rsid w:val="00FE2584"/>
    <w:rsid w:val="00FE2D7D"/>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1119"/>
    <w:rsid w:val="00FF1E8B"/>
    <w:rsid w:val="00FF2221"/>
    <w:rsid w:val="00FF225F"/>
    <w:rsid w:val="00FF2C8E"/>
    <w:rsid w:val="00FF3365"/>
    <w:rsid w:val="00FF35AC"/>
    <w:rsid w:val="00FF3A80"/>
    <w:rsid w:val="00FF3D89"/>
    <w:rsid w:val="00FF4405"/>
    <w:rsid w:val="00FF4509"/>
    <w:rsid w:val="00FF4A0B"/>
    <w:rsid w:val="00FF4BBC"/>
    <w:rsid w:val="00FF4C53"/>
    <w:rsid w:val="00FF4D52"/>
    <w:rsid w:val="00FF4E8C"/>
    <w:rsid w:val="00FF4FD9"/>
    <w:rsid w:val="00FF552B"/>
    <w:rsid w:val="00FF5786"/>
    <w:rsid w:val="00FF5A3B"/>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image" Target="media/image16.png"/><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hyperlink" Target="https://msc-generator.gitlab.io/msc-generator/Alt_002dtext-embedding.html" TargetMode="External"/><Relationship Id="rId50" Type="http://schemas.openxmlformats.org/officeDocument/2006/relationships/image" Target="media/image23.png"/><Relationship Id="rId55"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6.png"/><Relationship Id="rId11" Type="http://schemas.openxmlformats.org/officeDocument/2006/relationships/hyperlink" Target="http://www.3gpp.org/3G_Specs/CRs.htm"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msc-generator.gitlab.io/msc-generator/Alt_002dtext-embedding.html" TargetMode="External"/><Relationship Id="rId53" Type="http://schemas.openxmlformats.org/officeDocument/2006/relationships/hyperlink" Target="https://msc-generator.gitlab.io/msc-generator/Alt_002dtext-embedding.html" TargetMode="External"/><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2.png"/><Relationship Id="rId56"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hyperlink" Target="https://msc-generator.gitlab.io/msc-generator/Alt_002dtext-embedding.html" TargetMode="External"/><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1.png"/><Relationship Id="rId59" Type="http://schemas.openxmlformats.org/officeDocument/2006/relationships/theme" Target="theme/theme1.xml"/><Relationship Id="rId20" Type="http://schemas.openxmlformats.org/officeDocument/2006/relationships/comments" Target="comments.xml"/><Relationship Id="rId41" Type="http://schemas.openxmlformats.org/officeDocument/2006/relationships/hyperlink" Target="https://msc-generator.gitlab.io/msc-generator/Alt_002dtext-embedding.html" TargetMode="External"/><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microsoft.com/office/2018/08/relationships/commentsExtensible" Target="commentsExtensible.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msc-generator.gitlab.io/msc-generator/Alt_002dtext-embedding.html"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22E9BF3C-1F71-41E5-8A3D-EB54B1045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4.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93</TotalTime>
  <Pages>63</Pages>
  <Words>31005</Words>
  <Characters>176735</Characters>
  <Application>Microsoft Office Word</Application>
  <DocSecurity>0</DocSecurity>
  <Lines>1472</Lines>
  <Paragraphs>414</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07326</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Cloud, Jason</cp:lastModifiedBy>
  <cp:revision>4</cp:revision>
  <cp:lastPrinted>2019-02-25T14:05:00Z</cp:lastPrinted>
  <dcterms:created xsi:type="dcterms:W3CDTF">2024-11-07T17:03:00Z</dcterms:created>
  <dcterms:modified xsi:type="dcterms:W3CDTF">2024-11-08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